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393A6" w14:textId="77777777" w:rsidR="00803929" w:rsidRPr="008323EC" w:rsidRDefault="00803929" w:rsidP="00803929">
      <w:pPr>
        <w:pStyle w:val="MainTitle"/>
        <w:rPr>
          <w:lang w:val="fr-FR"/>
        </w:rPr>
      </w:pPr>
      <w:r w:rsidRPr="008323EC">
        <w:rPr>
          <w:lang w:val="fr-FR"/>
        </w:rPr>
        <w:t xml:space="preserve">Modèle transparence </w:t>
      </w:r>
    </w:p>
    <w:p w14:paraId="61AF97FC" w14:textId="030A566F" w:rsidR="000B5D0A" w:rsidRPr="008323EC" w:rsidRDefault="0048405C" w:rsidP="003E2A73">
      <w:pPr>
        <w:rPr>
          <w:b/>
          <w:bCs/>
          <w:color w:val="002060"/>
          <w:sz w:val="28"/>
          <w:szCs w:val="32"/>
        </w:rPr>
      </w:pPr>
      <w:r w:rsidRPr="008323EC">
        <w:rPr>
          <w:b/>
          <w:bCs/>
          <w:color w:val="002060"/>
          <w:sz w:val="28"/>
          <w:szCs w:val="32"/>
        </w:rPr>
        <w:t>Module</w:t>
      </w:r>
      <w:r w:rsidR="00275F7A" w:rsidRPr="008323EC">
        <w:rPr>
          <w:b/>
          <w:bCs/>
          <w:color w:val="002060"/>
          <w:sz w:val="28"/>
          <w:szCs w:val="32"/>
        </w:rPr>
        <w:t> : Impact environnemental et social</w:t>
      </w:r>
      <w:r w:rsidR="004C150F" w:rsidRPr="008323EC">
        <w:rPr>
          <w:b/>
          <w:bCs/>
          <w:color w:val="002060"/>
          <w:sz w:val="28"/>
          <w:szCs w:val="32"/>
        </w:rPr>
        <w:t xml:space="preserve"> </w:t>
      </w:r>
    </w:p>
    <w:p w14:paraId="245E9FAE" w14:textId="42E212E4" w:rsidR="00F92612" w:rsidRPr="008323EC" w:rsidRDefault="005D5790" w:rsidP="009B23F4">
      <w:pPr>
        <w:rPr>
          <w:b/>
          <w:bCs/>
          <w:color w:val="002060"/>
          <w:sz w:val="28"/>
          <w:szCs w:val="32"/>
        </w:rPr>
      </w:pPr>
      <w:r w:rsidRPr="008323EC">
        <w:rPr>
          <w:b/>
          <w:bCs/>
          <w:color w:val="002060"/>
          <w:sz w:val="28"/>
          <w:szCs w:val="32"/>
        </w:rPr>
        <w:t>Couvrant les Exigences :</w:t>
      </w:r>
      <w:r w:rsidR="004D4C2C" w:rsidRPr="008323EC">
        <w:rPr>
          <w:b/>
          <w:bCs/>
          <w:color w:val="002060"/>
          <w:sz w:val="28"/>
          <w:szCs w:val="32"/>
        </w:rPr>
        <w:t xml:space="preserve"> </w:t>
      </w:r>
      <w:r w:rsidR="004F1DB1" w:rsidRPr="008323EC">
        <w:rPr>
          <w:b/>
          <w:bCs/>
          <w:color w:val="002060"/>
          <w:sz w:val="28"/>
          <w:szCs w:val="32"/>
        </w:rPr>
        <w:t xml:space="preserve">Émissions de gaz à effet de serre </w:t>
      </w:r>
      <w:r w:rsidR="003E2A73" w:rsidRPr="008323EC">
        <w:rPr>
          <w:b/>
          <w:bCs/>
          <w:color w:val="002060"/>
          <w:sz w:val="28"/>
          <w:szCs w:val="32"/>
        </w:rPr>
        <w:t>(3.4)</w:t>
      </w:r>
      <w:r w:rsidR="00AF2A81" w:rsidRPr="008323EC">
        <w:rPr>
          <w:b/>
          <w:bCs/>
          <w:color w:val="002060"/>
          <w:sz w:val="28"/>
          <w:szCs w:val="32"/>
        </w:rPr>
        <w:t>,</w:t>
      </w:r>
      <w:r w:rsidR="00CA0F89" w:rsidRPr="008323EC">
        <w:rPr>
          <w:b/>
          <w:bCs/>
          <w:color w:val="002060"/>
          <w:sz w:val="28"/>
          <w:szCs w:val="32"/>
        </w:rPr>
        <w:t xml:space="preserve"> </w:t>
      </w:r>
      <w:r w:rsidR="00AF2A81" w:rsidRPr="008323EC">
        <w:rPr>
          <w:b/>
          <w:bCs/>
          <w:color w:val="002060"/>
          <w:sz w:val="28"/>
          <w:szCs w:val="32"/>
        </w:rPr>
        <w:t xml:space="preserve">Dépenses sociales et paiements environnementaux </w:t>
      </w:r>
      <w:r w:rsidR="002E59C3" w:rsidRPr="008323EC">
        <w:rPr>
          <w:b/>
          <w:bCs/>
          <w:color w:val="002060"/>
          <w:sz w:val="28"/>
          <w:szCs w:val="32"/>
        </w:rPr>
        <w:t xml:space="preserve">(6.1) </w:t>
      </w:r>
      <w:r w:rsidR="00AF2A81" w:rsidRPr="008323EC">
        <w:rPr>
          <w:b/>
          <w:bCs/>
          <w:color w:val="002060"/>
          <w:sz w:val="28"/>
          <w:szCs w:val="32"/>
        </w:rPr>
        <w:t xml:space="preserve">et Impact environnemental et social </w:t>
      </w:r>
      <w:r w:rsidR="00232FEB" w:rsidRPr="008323EC">
        <w:rPr>
          <w:b/>
          <w:bCs/>
          <w:color w:val="002060"/>
          <w:sz w:val="28"/>
          <w:szCs w:val="32"/>
        </w:rPr>
        <w:t>(6.4)</w:t>
      </w:r>
    </w:p>
    <w:p w14:paraId="3D800E26" w14:textId="77777777" w:rsidR="00232FEB" w:rsidRPr="008323EC" w:rsidRDefault="00232FEB" w:rsidP="009B23F4"/>
    <w:p w14:paraId="76DFE2BF" w14:textId="77777777" w:rsidR="00E0194D" w:rsidRPr="008323EC" w:rsidRDefault="00E0194D" w:rsidP="00E0194D">
      <w:pPr>
        <w:pStyle w:val="Text"/>
        <w:shd w:val="clear" w:color="auto" w:fill="D0CECE" w:themeFill="background2" w:themeFillShade="E6"/>
      </w:pPr>
      <w:r w:rsidRPr="008323EC">
        <w:rPr>
          <w:b/>
          <w:bCs/>
        </w:rPr>
        <w:t>Secteur couvert par ce modèle :</w:t>
      </w:r>
      <w:r w:rsidRPr="008323EC">
        <w:tab/>
      </w:r>
      <w:r w:rsidRPr="008323EC">
        <w:tab/>
      </w:r>
      <w:sdt>
        <w:sdtPr>
          <w:id w:val="1144309693"/>
          <w14:checkbox>
            <w14:checked w14:val="0"/>
            <w14:checkedState w14:val="2612" w14:font="MS Gothic"/>
            <w14:uncheckedState w14:val="2610" w14:font="MS Gothic"/>
          </w14:checkbox>
        </w:sdtPr>
        <w:sdtContent>
          <w:r w:rsidRPr="008323EC">
            <w:rPr>
              <w:rFonts w:ascii="MS Gothic" w:eastAsia="MS Gothic" w:hAnsi="MS Gothic"/>
            </w:rPr>
            <w:t>☐</w:t>
          </w:r>
        </w:sdtContent>
      </w:sdt>
      <w:r w:rsidRPr="008323EC">
        <w:t xml:space="preserve"> Pétrole et gaz </w:t>
      </w:r>
      <w:r w:rsidRPr="008323EC">
        <w:tab/>
      </w:r>
      <w:r w:rsidRPr="008323EC">
        <w:rPr>
          <w:u w:val="single"/>
        </w:rPr>
        <w:t>OU</w:t>
      </w:r>
      <w:r w:rsidRPr="008323EC">
        <w:tab/>
      </w:r>
      <w:sdt>
        <w:sdtPr>
          <w:id w:val="-2663511"/>
          <w14:checkbox>
            <w14:checked w14:val="0"/>
            <w14:checkedState w14:val="2612" w14:font="MS Gothic"/>
            <w14:uncheckedState w14:val="2610" w14:font="MS Gothic"/>
          </w14:checkbox>
        </w:sdtPr>
        <w:sdtContent>
          <w:r w:rsidRPr="008323EC">
            <w:rPr>
              <w:rFonts w:ascii="MS Gothic" w:eastAsia="MS Gothic" w:hAnsi="MS Gothic"/>
            </w:rPr>
            <w:t>☐</w:t>
          </w:r>
        </w:sdtContent>
      </w:sdt>
      <w:r w:rsidRPr="008323EC">
        <w:t xml:space="preserve"> Mines et carrières</w:t>
      </w:r>
    </w:p>
    <w:p w14:paraId="060AB4CC" w14:textId="77777777" w:rsidR="00E0194D" w:rsidRPr="008323EC" w:rsidRDefault="00E0194D" w:rsidP="00E0194D">
      <w:pPr>
        <w:pStyle w:val="Text"/>
        <w:rPr>
          <w:i/>
          <w:iCs/>
        </w:rPr>
      </w:pPr>
      <w:r w:rsidRPr="008323EC">
        <w:rPr>
          <w:b/>
          <w:bCs/>
        </w:rPr>
        <w:t>Période examinée :</w:t>
      </w:r>
      <w:r w:rsidRPr="008323EC">
        <w:t xml:space="preserve">  </w:t>
      </w:r>
      <w:r w:rsidRPr="008323EC">
        <w:rPr>
          <w:i/>
          <w:iCs/>
          <w:shd w:val="clear" w:color="auto" w:fill="D9E2F3" w:themeFill="accent1" w:themeFillTint="33"/>
        </w:rPr>
        <w:t>Quelle est la période couverte par ce modèle ?</w:t>
      </w:r>
      <w:r w:rsidRPr="008323EC">
        <w:rPr>
          <w:i/>
          <w:iCs/>
        </w:rPr>
        <w:t xml:space="preserve"> </w:t>
      </w:r>
      <w:r w:rsidRPr="008323EC">
        <w:rPr>
          <w:i/>
          <w:iCs/>
        </w:rPr>
        <w:br/>
      </w:r>
      <w:r w:rsidRPr="008323EC">
        <w:t xml:space="preserve">De mois et année à mois et année : </w:t>
      </w:r>
      <w:r w:rsidRPr="008323EC">
        <w:rPr>
          <w:shd w:val="clear" w:color="auto" w:fill="D9E2F3" w:themeFill="accent1" w:themeFillTint="33"/>
        </w:rPr>
        <w:t>Saisir ici</w:t>
      </w:r>
    </w:p>
    <w:p w14:paraId="4B4E423F" w14:textId="24CE92D7" w:rsidR="00605577" w:rsidRPr="008323EC" w:rsidRDefault="00E0194D" w:rsidP="006867A1">
      <w:pPr>
        <w:pStyle w:val="Text"/>
        <w:rPr>
          <w:i/>
          <w:iCs/>
        </w:rPr>
      </w:pPr>
      <w:r w:rsidRPr="008323EC">
        <w:rPr>
          <w:i/>
          <w:iCs/>
        </w:rPr>
        <w:t xml:space="preserve">Note : à des fins de </w:t>
      </w:r>
      <w:r w:rsidRPr="008323EC">
        <w:rPr>
          <w:i/>
          <w:iCs/>
          <w:highlight w:val="cyan"/>
        </w:rPr>
        <w:t>Validation</w:t>
      </w:r>
      <w:r w:rsidRPr="008323EC">
        <w:rPr>
          <w:i/>
          <w:iCs/>
        </w:rPr>
        <w:t>, il s’agit du jour auquel a démarré la Validation précédente, marquant le début de la période examinée jusqu’à la date de début de la Validation à venir.</w:t>
      </w:r>
    </w:p>
    <w:p w14:paraId="484C1E51" w14:textId="4492518D" w:rsidR="00A82675" w:rsidRPr="008323EC" w:rsidRDefault="00A82675" w:rsidP="00A82675">
      <w:pPr>
        <w:pStyle w:val="Text"/>
        <w:spacing w:before="0" w:line="240" w:lineRule="auto"/>
        <w:ind w:left="57"/>
      </w:pPr>
      <w:r w:rsidRPr="008323EC">
        <w:t xml:space="preserve">Ce formulaire est rempli pour </w:t>
      </w:r>
      <w:r w:rsidRPr="008323EC">
        <w:tab/>
      </w:r>
      <w:sdt>
        <w:sdtPr>
          <w:id w:val="455069679"/>
          <w14:checkbox>
            <w14:checked w14:val="0"/>
            <w14:checkedState w14:val="2612" w14:font="MS Gothic"/>
            <w14:uncheckedState w14:val="2610" w14:font="MS Gothic"/>
          </w14:checkbox>
        </w:sdtPr>
        <w:sdtContent>
          <w:r w:rsidRPr="008323EC">
            <w:rPr>
              <w:rFonts w:ascii="MS Gothic" w:eastAsia="MS Gothic" w:hAnsi="MS Gothic"/>
            </w:rPr>
            <w:t>☐</w:t>
          </w:r>
        </w:sdtContent>
      </w:sdt>
      <w:r w:rsidRPr="008323EC">
        <w:t xml:space="preserve"> </w:t>
      </w:r>
      <w:r w:rsidRPr="008323EC">
        <w:tab/>
      </w:r>
      <w:r w:rsidR="009F3FE7" w:rsidRPr="008323EC">
        <w:rPr>
          <w:highlight w:val="yellow"/>
        </w:rPr>
        <w:t>u</w:t>
      </w:r>
      <w:r w:rsidRPr="008323EC">
        <w:rPr>
          <w:highlight w:val="yellow"/>
        </w:rPr>
        <w:t>n retour d’information du Secrétariat international</w:t>
      </w:r>
      <w:r w:rsidRPr="008323EC">
        <w:t xml:space="preserve"> dans le</w:t>
      </w:r>
      <w:r w:rsidRPr="008323EC">
        <w:tab/>
      </w:r>
      <w:r w:rsidRPr="008323EC">
        <w:tab/>
      </w:r>
      <w:r w:rsidRPr="008323EC">
        <w:tab/>
      </w:r>
      <w:r w:rsidRPr="008323EC">
        <w:tab/>
      </w:r>
      <w:r w:rsidRPr="008323EC">
        <w:tab/>
      </w:r>
      <w:r w:rsidRPr="008323EC">
        <w:tab/>
        <w:t>cadre du soutien à la mise en œuvre</w:t>
      </w:r>
    </w:p>
    <w:p w14:paraId="0342A7BA" w14:textId="4EE78D82" w:rsidR="00C65DDD" w:rsidRPr="008323EC" w:rsidRDefault="00A82675" w:rsidP="00A82675">
      <w:pPr>
        <w:pStyle w:val="Text"/>
        <w:tabs>
          <w:tab w:val="left" w:pos="1276"/>
          <w:tab w:val="left" w:pos="2835"/>
        </w:tabs>
        <w:ind w:left="3600" w:hanging="2891"/>
      </w:pPr>
      <w:r w:rsidRPr="008323EC">
        <w:rPr>
          <w:u w:val="single"/>
        </w:rPr>
        <w:t>OU</w:t>
      </w:r>
      <w:r w:rsidRPr="008323EC">
        <w:t xml:space="preserve"> </w:t>
      </w:r>
      <w:r w:rsidRPr="008323EC">
        <w:tab/>
      </w:r>
      <w:r w:rsidRPr="008323EC">
        <w:tab/>
      </w:r>
      <w:sdt>
        <w:sdtPr>
          <w:id w:val="1684092800"/>
          <w14:checkbox>
            <w14:checked w14:val="0"/>
            <w14:checkedState w14:val="2612" w14:font="MS Gothic"/>
            <w14:uncheckedState w14:val="2610" w14:font="MS Gothic"/>
          </w14:checkbox>
        </w:sdtPr>
        <w:sdtContent>
          <w:r w:rsidRPr="008323EC">
            <w:rPr>
              <w:rFonts w:ascii="MS Gothic" w:eastAsia="MS Gothic" w:hAnsi="MS Gothic"/>
            </w:rPr>
            <w:t>☐</w:t>
          </w:r>
        </w:sdtContent>
      </w:sdt>
      <w:r w:rsidRPr="008323EC">
        <w:tab/>
      </w:r>
      <w:r w:rsidR="009F3FE7" w:rsidRPr="008323EC">
        <w:rPr>
          <w:highlight w:val="cyan"/>
        </w:rPr>
        <w:t>l</w:t>
      </w:r>
      <w:r w:rsidRPr="008323EC">
        <w:rPr>
          <w:highlight w:val="cyan"/>
        </w:rPr>
        <w:t>a Validation</w:t>
      </w:r>
      <w:r w:rsidRPr="008323EC">
        <w:t>, en tant qu’une partie du dossier final pour évaluation</w:t>
      </w:r>
    </w:p>
    <w:p w14:paraId="23FFBE38" w14:textId="063CB75C" w:rsidR="00ED2CB4" w:rsidRPr="008323EC" w:rsidRDefault="00ED2CB4" w:rsidP="00ED2CB4">
      <w:pPr>
        <w:pStyle w:val="Text"/>
        <w:rPr>
          <w:b/>
          <w:bCs/>
        </w:rPr>
      </w:pPr>
      <w:r w:rsidRPr="008323EC">
        <w:rPr>
          <w:b/>
          <w:bCs/>
        </w:rPr>
        <w:t>Introduction</w:t>
      </w:r>
    </w:p>
    <w:p w14:paraId="69E819AD" w14:textId="33418EF5" w:rsidR="008964D7" w:rsidRPr="008323EC" w:rsidRDefault="008964D7" w:rsidP="00ED2CB4">
      <w:pPr>
        <w:pStyle w:val="Text"/>
      </w:pPr>
      <w:r w:rsidRPr="008323EC">
        <w:t xml:space="preserve">Les activités extractives ont des </w:t>
      </w:r>
      <w:r w:rsidR="007F7EFC" w:rsidRPr="008323EC">
        <w:t>impacts</w:t>
      </w:r>
      <w:r w:rsidRPr="008323EC">
        <w:t xml:space="preserve"> socia</w:t>
      </w:r>
      <w:r w:rsidR="007F7EFC" w:rsidRPr="008323EC">
        <w:t>ux</w:t>
      </w:r>
      <w:r w:rsidRPr="008323EC">
        <w:t xml:space="preserve"> et environnement</w:t>
      </w:r>
      <w:r w:rsidR="007F7EFC" w:rsidRPr="008323EC">
        <w:t>aux</w:t>
      </w:r>
      <w:r w:rsidRPr="008323EC">
        <w:t>.</w:t>
      </w:r>
      <w:r w:rsidR="00D72664" w:rsidRPr="008323EC">
        <w:t xml:space="preserve"> Ce module aborde les principaux domaines de divulgation liés à l'environnement et aux impacts sociaux.</w:t>
      </w:r>
      <w:r w:rsidR="002C3468" w:rsidRPr="008323EC">
        <w:t xml:space="preserve"> Ces impacts sont souvent au cœur des préoccupations des pays, </w:t>
      </w:r>
      <w:r w:rsidR="00582E23" w:rsidRPr="008323EC">
        <w:t>or</w:t>
      </w:r>
      <w:r w:rsidR="002C3468" w:rsidRPr="008323EC">
        <w:t xml:space="preserve"> </w:t>
      </w:r>
      <w:r w:rsidR="0035073A" w:rsidRPr="008323EC">
        <w:t>des informations factuelles sur ces impacts disponibles et comprises par le public</w:t>
      </w:r>
      <w:r w:rsidR="00DF18D7" w:rsidRPr="008323EC">
        <w:t xml:space="preserve"> </w:t>
      </w:r>
      <w:r w:rsidR="00D5467B" w:rsidRPr="008323EC">
        <w:t xml:space="preserve">peuvent </w:t>
      </w:r>
      <w:r w:rsidR="002C3468" w:rsidRPr="008323EC">
        <w:t xml:space="preserve">contribuer à </w:t>
      </w:r>
      <w:r w:rsidR="00660B7B" w:rsidRPr="008323EC">
        <w:t>une</w:t>
      </w:r>
      <w:r w:rsidR="002C3468" w:rsidRPr="008323EC">
        <w:t xml:space="preserve"> prise de décision et à une meilleure gestion des risques.</w:t>
      </w:r>
      <w:r w:rsidR="00D96087" w:rsidRPr="008323EC">
        <w:t xml:space="preserve"> </w:t>
      </w:r>
    </w:p>
    <w:p w14:paraId="2889D2CC" w14:textId="48E24F5D" w:rsidR="003F24D4" w:rsidRPr="008323EC" w:rsidRDefault="003F24D4" w:rsidP="00ED2CB4">
      <w:pPr>
        <w:pStyle w:val="Text"/>
      </w:pPr>
      <w:r w:rsidRPr="008323EC">
        <w:t xml:space="preserve">De plus en plus d'entreprises publient des </w:t>
      </w:r>
      <w:r w:rsidR="0038125C" w:rsidRPr="008323EC">
        <w:t>informations</w:t>
      </w:r>
      <w:r w:rsidRPr="008323EC">
        <w:t xml:space="preserve"> dans le cadre de rapports volontaires</w:t>
      </w:r>
      <w:r w:rsidR="00A43A43" w:rsidRPr="008323EC">
        <w:t>. L</w:t>
      </w:r>
      <w:r w:rsidRPr="008323EC">
        <w:t xml:space="preserve">es rapports de l'ITIE peuvent se référer </w:t>
      </w:r>
      <w:r w:rsidR="00E07E76" w:rsidRPr="008323EC">
        <w:t>aux</w:t>
      </w:r>
      <w:r w:rsidRPr="008323EC">
        <w:t xml:space="preserve"> données </w:t>
      </w:r>
      <w:r w:rsidR="00FD1D4E" w:rsidRPr="008323EC">
        <w:t xml:space="preserve">publiées </w:t>
      </w:r>
      <w:r w:rsidR="008C756E" w:rsidRPr="008323EC">
        <w:t>présent</w:t>
      </w:r>
      <w:r w:rsidR="00E07E76" w:rsidRPr="008323EC">
        <w:t>a</w:t>
      </w:r>
      <w:r w:rsidR="008C756E" w:rsidRPr="008323EC">
        <w:t>nt un intérêt</w:t>
      </w:r>
      <w:r w:rsidRPr="008323EC">
        <w:t xml:space="preserve"> pour les principales parties prenantes</w:t>
      </w:r>
      <w:r w:rsidR="00E63B5E" w:rsidRPr="008323EC">
        <w:t>,</w:t>
      </w:r>
      <w:r w:rsidRPr="008323EC">
        <w:t xml:space="preserve"> et les republier.</w:t>
      </w:r>
      <w:r w:rsidR="003F40EF" w:rsidRPr="008323EC">
        <w:t xml:space="preserve"> Cependant, dans certains cas, </w:t>
      </w:r>
      <w:r w:rsidR="00606311" w:rsidRPr="008323EC">
        <w:t xml:space="preserve">les divulgations par les </w:t>
      </w:r>
      <w:r w:rsidR="003F40EF" w:rsidRPr="008323EC">
        <w:t>entreprises font état des montants totaux des contributions sociales ou des paiements environnementaux, sans distinction entre les paiements obligatoires et discrétionnaires.</w:t>
      </w:r>
      <w:r w:rsidR="007B733E" w:rsidRPr="008323EC">
        <w:t xml:space="preserve"> La norme ITIE exige </w:t>
      </w:r>
      <w:r w:rsidR="00CA6FFC" w:rsidRPr="008323EC">
        <w:t xml:space="preserve">que </w:t>
      </w:r>
      <w:r w:rsidR="007B733E" w:rsidRPr="008323EC">
        <w:t xml:space="preserve">cette distinction </w:t>
      </w:r>
      <w:r w:rsidR="00CA6FFC" w:rsidRPr="008323EC">
        <w:t xml:space="preserve">soit </w:t>
      </w:r>
      <w:r w:rsidR="0075480B" w:rsidRPr="008323EC">
        <w:t>établie</w:t>
      </w:r>
      <w:r w:rsidR="006E38D3" w:rsidRPr="008323EC">
        <w:t xml:space="preserve"> </w:t>
      </w:r>
      <w:r w:rsidR="007B733E" w:rsidRPr="008323EC">
        <w:t>afin que les parties prenantes comprennent quels paiements sont obligatoires et lesquels sont discrétionnaires.</w:t>
      </w:r>
    </w:p>
    <w:p w14:paraId="24DDE26E" w14:textId="77777777" w:rsidR="00ED2CB4" w:rsidRPr="008323EC" w:rsidRDefault="00ED2CB4" w:rsidP="00271949">
      <w:pPr>
        <w:pStyle w:val="Text"/>
        <w:rPr>
          <w:b/>
          <w:bCs/>
        </w:rPr>
      </w:pPr>
    </w:p>
    <w:p w14:paraId="505D9F27" w14:textId="77777777" w:rsidR="00E579D7" w:rsidRPr="008323EC" w:rsidRDefault="00E579D7" w:rsidP="00E579D7">
      <w:pPr>
        <w:pStyle w:val="Text"/>
        <w:rPr>
          <w:b/>
          <w:bCs/>
        </w:rPr>
      </w:pPr>
      <w:r w:rsidRPr="008323EC">
        <w:rPr>
          <w:b/>
          <w:bCs/>
        </w:rPr>
        <w:t xml:space="preserve">Quel est l’objectif de ce modèle ? </w:t>
      </w:r>
    </w:p>
    <w:p w14:paraId="0704D555" w14:textId="19AB8CDB" w:rsidR="00EC5F8E" w:rsidRPr="008323EC" w:rsidRDefault="00EC5F8E" w:rsidP="0024394C">
      <w:pPr>
        <w:pStyle w:val="Text"/>
      </w:pPr>
      <w:r w:rsidRPr="008323EC">
        <w:t xml:space="preserve">L’objectif de ce modèle (C6) est de permettre au GMP de mener une </w:t>
      </w:r>
      <w:r w:rsidRPr="008323EC">
        <w:rPr>
          <w:highlight w:val="yellow"/>
        </w:rPr>
        <w:t>autoévaluation</w:t>
      </w:r>
      <w:r w:rsidR="00BF435E" w:rsidRPr="008323EC">
        <w:t xml:space="preserve"> et de </w:t>
      </w:r>
      <w:r w:rsidR="000A25FB" w:rsidRPr="008323EC">
        <w:t>répo</w:t>
      </w:r>
      <w:r w:rsidR="00BF435E" w:rsidRPr="008323EC">
        <w:t>ndre ainsi aux exigences de la composante « impact</w:t>
      </w:r>
      <w:r w:rsidR="0003725D" w:rsidRPr="008323EC">
        <w:t>s</w:t>
      </w:r>
      <w:r w:rsidR="00BF435E" w:rsidRPr="008323EC">
        <w:t xml:space="preserve"> environnementaux</w:t>
      </w:r>
      <w:r w:rsidR="0003725D" w:rsidRPr="008323EC">
        <w:t xml:space="preserve"> et sociaux</w:t>
      </w:r>
      <w:r w:rsidR="00BF435E" w:rsidRPr="008323EC">
        <w:t> »</w:t>
      </w:r>
      <w:r w:rsidR="003F2182" w:rsidRPr="008323EC">
        <w:t xml:space="preserve">, couvrant les Exigences 3.4, 6.1 et 6.4. </w:t>
      </w:r>
      <w:r w:rsidR="00B407E3" w:rsidRPr="008323EC">
        <w:t xml:space="preserve">Étant donné que l’information est évaluée par secteur, l’autoévaluation permet </w:t>
      </w:r>
      <w:r w:rsidR="00390776" w:rsidRPr="008323EC">
        <w:t>de révéler d'autres domaines d'amélioration propres au secteur, car les défis et les opportunités sont souvent très différents.</w:t>
      </w:r>
    </w:p>
    <w:p w14:paraId="1D48E981" w14:textId="4C99D8E8" w:rsidR="009E5A3F" w:rsidRPr="008323EC" w:rsidRDefault="009E5A3F" w:rsidP="009E5A3F">
      <w:bookmarkStart w:id="0" w:name="_Hlk176347874"/>
      <w:r w:rsidRPr="008323EC">
        <w:t>Chaque section par Exigence contient :</w:t>
      </w:r>
    </w:p>
    <w:bookmarkEnd w:id="0"/>
    <w:p w14:paraId="1132CAA4" w14:textId="77777777" w:rsidR="009E5A3F" w:rsidRPr="008323EC" w:rsidRDefault="009E5A3F" w:rsidP="008323EC">
      <w:pPr>
        <w:pStyle w:val="Paragraphedeliste"/>
        <w:numPr>
          <w:ilvl w:val="0"/>
          <w:numId w:val="8"/>
        </w:numPr>
      </w:pPr>
      <w:r w:rsidRPr="008323EC">
        <w:t>Un encadré fournissant des ressources supplémentaires</w:t>
      </w:r>
    </w:p>
    <w:p w14:paraId="6494A1B6" w14:textId="77777777" w:rsidR="009E5A3F" w:rsidRPr="008323EC" w:rsidRDefault="009E5A3F" w:rsidP="008323EC">
      <w:pPr>
        <w:pStyle w:val="Paragraphedeliste"/>
        <w:numPr>
          <w:ilvl w:val="0"/>
          <w:numId w:val="8"/>
        </w:numPr>
      </w:pPr>
      <w:r w:rsidRPr="008323EC">
        <w:t>Les mesures correctives de la Validation précédente le cas échéant</w:t>
      </w:r>
    </w:p>
    <w:p w14:paraId="350C9C6F" w14:textId="486910A2" w:rsidR="009E5A3F" w:rsidRPr="008323EC" w:rsidRDefault="009E5A3F" w:rsidP="008323EC">
      <w:pPr>
        <w:pStyle w:val="Paragraphedeliste"/>
        <w:numPr>
          <w:ilvl w:val="0"/>
          <w:numId w:val="8"/>
        </w:numPr>
      </w:pPr>
      <w:r w:rsidRPr="008323EC">
        <w:rPr>
          <w:lang w:eastAsia="ja-JP"/>
        </w:rPr>
        <w:lastRenderedPageBreak/>
        <w:t xml:space="preserve">Une autoévaluation. Il s'agit d'une part d'évaluer les détenteurs d'informations et la disponibilité de divulgations systématiques, complétées par les </w:t>
      </w:r>
      <w:r w:rsidR="009E1430">
        <w:rPr>
          <w:lang w:eastAsia="ja-JP"/>
        </w:rPr>
        <w:t>R</w:t>
      </w:r>
      <w:r w:rsidRPr="008323EC">
        <w:rPr>
          <w:lang w:eastAsia="ja-JP"/>
        </w:rPr>
        <w:t>apports ITIE, et d'autre part d'évaluer les aspects techniques et les objectifs sous-jacents de l'exigence sous forme de questions/réponses</w:t>
      </w:r>
    </w:p>
    <w:p w14:paraId="3FDA1595" w14:textId="77777777" w:rsidR="009E5A3F" w:rsidRPr="008323EC" w:rsidRDefault="009E5A3F" w:rsidP="008323EC">
      <w:pPr>
        <w:pStyle w:val="Paragraphedeliste"/>
        <w:numPr>
          <w:ilvl w:val="0"/>
          <w:numId w:val="8"/>
        </w:numPr>
      </w:pPr>
      <w:r w:rsidRPr="008323EC">
        <w:t>Les commentaires du Secrétariat</w:t>
      </w:r>
    </w:p>
    <w:p w14:paraId="6250BBC5" w14:textId="2869096C" w:rsidR="003C5244" w:rsidRPr="008323EC" w:rsidRDefault="002940E3" w:rsidP="0024394C">
      <w:pPr>
        <w:pStyle w:val="Text"/>
      </w:pPr>
      <w:r w:rsidRPr="008323EC">
        <w:t xml:space="preserve">Pour les </w:t>
      </w:r>
      <w:r w:rsidR="003C5244" w:rsidRPr="008323EC">
        <w:t xml:space="preserve">exigences </w:t>
      </w:r>
      <w:r w:rsidRPr="008323EC">
        <w:t xml:space="preserve">qui </w:t>
      </w:r>
      <w:r w:rsidR="003C5244" w:rsidRPr="008323EC">
        <w:t>comprennent une vérification de l'applicabilité</w:t>
      </w:r>
      <w:r w:rsidR="001C1114" w:rsidRPr="008323EC">
        <w:t>,</w:t>
      </w:r>
      <w:r w:rsidR="003C5244" w:rsidRPr="008323EC">
        <w:t xml:space="preserve"> il y a deux sections supplémentaires (« applicabilité » et « matérialité »).</w:t>
      </w:r>
    </w:p>
    <w:p w14:paraId="377D498F" w14:textId="77777777" w:rsidR="009E5A3F" w:rsidRPr="008323EC" w:rsidRDefault="0087191C" w:rsidP="009E5A3F">
      <w:pPr>
        <w:rPr>
          <w:b/>
          <w:bCs/>
        </w:rPr>
      </w:pPr>
      <w:r w:rsidRPr="008323EC">
        <w:rPr>
          <w:b/>
          <w:bCs/>
        </w:rPr>
        <w:br/>
      </w:r>
      <w:r w:rsidR="009E5A3F" w:rsidRPr="008323EC">
        <w:rPr>
          <w:b/>
          <w:bCs/>
        </w:rPr>
        <w:t>Quand remplir ce modèle ?</w:t>
      </w:r>
    </w:p>
    <w:p w14:paraId="5B2C17AA" w14:textId="77777777" w:rsidR="004703A6" w:rsidRPr="008323EC" w:rsidRDefault="004703A6" w:rsidP="004703A6">
      <w:r w:rsidRPr="008323EC">
        <w:t xml:space="preserve">Ce modèle sera utilisé comme un outil de mise en œuvre. Les GMP sont encouragés à utiliser ce modèle régulièrement et en amont de la Validation, par exemple pour étayer les rapports et identifier les domaines dans lesquels les divulgations doivent être consolidées. Les modèles pourraient être mis à jour régulièrement avant le début de la Validation. En pareil cas, vous pouvez solliciter l’appui de votre responsable pays et indiquer que ce modèle a pour objet </w:t>
      </w:r>
      <w:r w:rsidRPr="008323EC">
        <w:rPr>
          <w:highlight w:val="yellow"/>
        </w:rPr>
        <w:t>un retour d’information du Secrétariat international</w:t>
      </w:r>
      <w:r w:rsidRPr="008323EC">
        <w:t>.</w:t>
      </w:r>
    </w:p>
    <w:p w14:paraId="4594BCE8" w14:textId="73F23BDF" w:rsidR="004703A6" w:rsidRPr="008323EC" w:rsidRDefault="004703A6" w:rsidP="004703A6">
      <w:r w:rsidRPr="008323EC">
        <w:t>Les</w:t>
      </w:r>
      <w:r w:rsidRPr="008323EC">
        <w:rPr>
          <w:b/>
          <w:bCs/>
        </w:rPr>
        <w:t xml:space="preserve"> modèles doivent être finalisés et publiés au plus tard au début de la Validation</w:t>
      </w:r>
      <w:r w:rsidRPr="008323EC">
        <w:t>. Pour la</w:t>
      </w:r>
      <w:r w:rsidRPr="008323EC">
        <w:rPr>
          <w:highlight w:val="cyan"/>
        </w:rPr>
        <w:t xml:space="preserve"> Validation</w:t>
      </w:r>
      <w:r w:rsidRPr="008323EC">
        <w:t xml:space="preserve">, ce formulaire sert de base à l’évaluation du pays pour la composante en question. Le formulaire doit être relu et </w:t>
      </w:r>
      <w:hyperlink w:anchor="_For_Validation:_MSG" w:history="1">
        <w:r w:rsidRPr="008323EC">
          <w:rPr>
            <w:rStyle w:val="Lienhypertexte"/>
          </w:rPr>
          <w:t>sign</w:t>
        </w:r>
      </w:hyperlink>
      <w:r w:rsidRPr="008323EC">
        <w:rPr>
          <w:rStyle w:val="Lienhypertexte"/>
        </w:rPr>
        <w:t>é</w:t>
      </w:r>
      <w:r w:rsidRPr="008323EC">
        <w:t xml:space="preserve"> par le groupe multipartite, soumis au plus tard le jour où commence la Validation et publié sur le site Internet du pays. </w:t>
      </w:r>
      <w:proofErr w:type="spellStart"/>
      <w:r w:rsidRPr="008323EC">
        <w:t>A</w:t>
      </w:r>
      <w:proofErr w:type="spellEnd"/>
      <w:r w:rsidRPr="008323EC">
        <w:t xml:space="preserve"> ce stade il convient d’indiquer sur le formulaire que le modèle est soumis à des fins de Validation.</w:t>
      </w:r>
    </w:p>
    <w:p w14:paraId="64DC2E8D" w14:textId="5C7BC37F" w:rsidR="003D1839" w:rsidRPr="008323EC" w:rsidRDefault="003D1839" w:rsidP="003D1839">
      <w:pPr>
        <w:rPr>
          <w:b/>
          <w:bCs/>
        </w:rPr>
      </w:pPr>
    </w:p>
    <w:p w14:paraId="0DF03B0C" w14:textId="77777777" w:rsidR="00BC11CB" w:rsidRPr="008323EC" w:rsidRDefault="00BC11CB" w:rsidP="00BC11CB">
      <w:pPr>
        <w:rPr>
          <w:b/>
          <w:bCs/>
        </w:rPr>
      </w:pPr>
      <w:r w:rsidRPr="008323EC">
        <w:rPr>
          <w:b/>
          <w:bCs/>
        </w:rPr>
        <w:t>Qui remplit ce modèle ?</w:t>
      </w:r>
    </w:p>
    <w:p w14:paraId="5415F0DB" w14:textId="77777777" w:rsidR="00BC11CB" w:rsidRPr="008323EC" w:rsidRDefault="00BC11CB" w:rsidP="00BC11CB">
      <w:r w:rsidRPr="008323EC">
        <w:t xml:space="preserve">C’est au </w:t>
      </w:r>
      <w:r w:rsidRPr="008323EC">
        <w:rPr>
          <w:b/>
          <w:bCs/>
        </w:rPr>
        <w:t>secrétariat national</w:t>
      </w:r>
      <w:r w:rsidRPr="008323EC">
        <w:t xml:space="preserve"> de remplir ce modèle avec le soutien des agences de gouvernement et aux membres du collège ne siégeant pas au GMP. Le Secrétariat international peut fournir des orientations. C’est au GMP qu’il revient d’examiner, discuter et de donner une approbation finale du contenu du modèle.</w:t>
      </w:r>
    </w:p>
    <w:p w14:paraId="68C5F5EC" w14:textId="77777777" w:rsidR="00BC11CB" w:rsidRPr="008323EC" w:rsidRDefault="00BC11CB" w:rsidP="00BC11CB">
      <w:pPr>
        <w:rPr>
          <w:b/>
          <w:bCs/>
        </w:rPr>
      </w:pPr>
    </w:p>
    <w:bookmarkStart w:id="1" w:name="_Toc174005524" w:displacedByCustomXml="next"/>
    <w:sdt>
      <w:sdtPr>
        <w:rPr>
          <w:rFonts w:ascii="Franklin Gothic Book" w:eastAsia="Cambria" w:hAnsi="Franklin Gothic Book" w:cs="Arial"/>
          <w:b/>
          <w:bCs/>
          <w:noProof/>
          <w:color w:val="auto"/>
          <w:sz w:val="20"/>
          <w:szCs w:val="24"/>
          <w:lang w:val="en-GB"/>
        </w:rPr>
        <w:id w:val="1805953261"/>
        <w:docPartObj>
          <w:docPartGallery w:val="Table of Contents"/>
          <w:docPartUnique/>
        </w:docPartObj>
      </w:sdtPr>
      <w:sdtContent>
        <w:p w14:paraId="3B14360E" w14:textId="16C792E1" w:rsidR="009E17E3" w:rsidRPr="002B21AF" w:rsidRDefault="000D652B">
          <w:pPr>
            <w:pStyle w:val="En-ttedetabledesmatires"/>
            <w:rPr>
              <w:rFonts w:ascii="Franklin Gothic Book" w:hAnsi="Franklin Gothic Book"/>
            </w:rPr>
          </w:pPr>
          <w:r w:rsidRPr="008323EC">
            <w:rPr>
              <w:rFonts w:ascii="Franklin Gothic Book" w:hAnsi="Franklin Gothic Book"/>
            </w:rPr>
            <w:t>Dans ce formulaire</w:t>
          </w:r>
        </w:p>
        <w:p w14:paraId="7A59E2E2" w14:textId="526F96C0" w:rsidR="00642306" w:rsidRPr="002B21AF" w:rsidRDefault="39FB30D1">
          <w:pPr>
            <w:pStyle w:val="TM1"/>
            <w:rPr>
              <w:rFonts w:asciiTheme="minorHAnsi" w:eastAsiaTheme="minorEastAsia" w:hAnsiTheme="minorHAnsi" w:cstheme="minorBidi"/>
              <w:b w:val="0"/>
              <w:bCs w:val="0"/>
              <w:noProof w:val="0"/>
              <w:kern w:val="2"/>
              <w:sz w:val="22"/>
              <w:szCs w:val="22"/>
              <w:lang w:val="fr-FR" w:eastAsia="en-GB"/>
              <w14:ligatures w14:val="standardContextual"/>
            </w:rPr>
          </w:pPr>
          <w:r w:rsidRPr="002B21AF">
            <w:rPr>
              <w:noProof w:val="0"/>
              <w:lang w:val="fr-FR"/>
            </w:rPr>
            <w:fldChar w:fldCharType="begin"/>
          </w:r>
          <w:r w:rsidR="009E17E3" w:rsidRPr="002B21AF">
            <w:rPr>
              <w:noProof w:val="0"/>
              <w:lang w:val="fr-FR"/>
            </w:rPr>
            <w:instrText>TOC \o "1-3" \z \u \h</w:instrText>
          </w:r>
          <w:r w:rsidRPr="002B21AF">
            <w:rPr>
              <w:noProof w:val="0"/>
              <w:lang w:val="fr-FR"/>
            </w:rPr>
            <w:fldChar w:fldCharType="separate"/>
          </w:r>
          <w:hyperlink w:anchor="_Toc188441943" w:history="1">
            <w:r w:rsidR="004F1DB1" w:rsidRPr="002B21AF">
              <w:rPr>
                <w:rStyle w:val="Lienhypertexte"/>
                <w:noProof w:val="0"/>
                <w:lang w:val="fr-FR"/>
              </w:rPr>
              <w:t>Exigence 3.4 :</w:t>
            </w:r>
            <w:r w:rsidR="00642306" w:rsidRPr="002B21AF">
              <w:rPr>
                <w:rStyle w:val="Lienhypertexte"/>
                <w:noProof w:val="0"/>
                <w:lang w:val="fr-FR"/>
              </w:rPr>
              <w:t xml:space="preserve"> </w:t>
            </w:r>
            <w:r w:rsidR="004F1DB1" w:rsidRPr="002B21AF">
              <w:rPr>
                <w:rStyle w:val="Lienhypertexte"/>
                <w:noProof w:val="0"/>
                <w:lang w:val="fr-FR"/>
              </w:rPr>
              <w:t>Émissions de gaz à effet de serre</w:t>
            </w:r>
            <w:r w:rsidR="00642306" w:rsidRPr="002B21AF">
              <w:rPr>
                <w:noProof w:val="0"/>
                <w:webHidden/>
                <w:lang w:val="fr-FR"/>
              </w:rPr>
              <w:tab/>
            </w:r>
            <w:r w:rsidR="00642306" w:rsidRPr="002B21AF">
              <w:rPr>
                <w:noProof w:val="0"/>
                <w:webHidden/>
                <w:lang w:val="fr-FR"/>
              </w:rPr>
              <w:fldChar w:fldCharType="begin"/>
            </w:r>
            <w:r w:rsidR="00642306" w:rsidRPr="002B21AF">
              <w:rPr>
                <w:noProof w:val="0"/>
                <w:webHidden/>
                <w:lang w:val="fr-FR"/>
              </w:rPr>
              <w:instrText xml:space="preserve"> PAGEREF _Toc188441943 \h </w:instrText>
            </w:r>
            <w:r w:rsidR="00642306" w:rsidRPr="002B21AF">
              <w:rPr>
                <w:noProof w:val="0"/>
                <w:webHidden/>
                <w:lang w:val="fr-FR"/>
              </w:rPr>
            </w:r>
            <w:r w:rsidR="00642306" w:rsidRPr="002B21AF">
              <w:rPr>
                <w:noProof w:val="0"/>
                <w:webHidden/>
                <w:lang w:val="fr-FR"/>
              </w:rPr>
              <w:fldChar w:fldCharType="separate"/>
            </w:r>
            <w:r w:rsidR="00642306" w:rsidRPr="002B21AF">
              <w:rPr>
                <w:noProof w:val="0"/>
                <w:webHidden/>
                <w:lang w:val="fr-FR"/>
              </w:rPr>
              <w:t>4</w:t>
            </w:r>
            <w:r w:rsidR="00642306" w:rsidRPr="002B21AF">
              <w:rPr>
                <w:noProof w:val="0"/>
                <w:webHidden/>
                <w:lang w:val="fr-FR"/>
              </w:rPr>
              <w:fldChar w:fldCharType="end"/>
            </w:r>
          </w:hyperlink>
        </w:p>
        <w:p w14:paraId="6561E771" w14:textId="2981BB27"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44" w:history="1">
            <w:r w:rsidRPr="002B21AF">
              <w:rPr>
                <w:rStyle w:val="Lienhypertexte"/>
              </w:rPr>
              <w:t>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Ressources</w:t>
            </w:r>
            <w:r w:rsidRPr="002B21AF">
              <w:rPr>
                <w:webHidden/>
              </w:rPr>
              <w:tab/>
            </w:r>
            <w:r w:rsidRPr="002B21AF">
              <w:rPr>
                <w:webHidden/>
              </w:rPr>
              <w:fldChar w:fldCharType="begin"/>
            </w:r>
            <w:r w:rsidRPr="002B21AF">
              <w:rPr>
                <w:webHidden/>
              </w:rPr>
              <w:instrText xml:space="preserve"> PAGEREF _Toc188441944 \h </w:instrText>
            </w:r>
            <w:r w:rsidRPr="002B21AF">
              <w:rPr>
                <w:webHidden/>
              </w:rPr>
            </w:r>
            <w:r w:rsidRPr="002B21AF">
              <w:rPr>
                <w:webHidden/>
              </w:rPr>
              <w:fldChar w:fldCharType="separate"/>
            </w:r>
            <w:r w:rsidRPr="002B21AF">
              <w:rPr>
                <w:webHidden/>
              </w:rPr>
              <w:t>4</w:t>
            </w:r>
            <w:r w:rsidRPr="002B21AF">
              <w:rPr>
                <w:webHidden/>
              </w:rPr>
              <w:fldChar w:fldCharType="end"/>
            </w:r>
          </w:hyperlink>
        </w:p>
        <w:p w14:paraId="77F8D741" w14:textId="5BAA3B9D"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45" w:history="1">
            <w:r w:rsidRPr="002B21AF">
              <w:rPr>
                <w:rStyle w:val="Lienhypertexte"/>
              </w:rPr>
              <w:t>I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Mesures correctives / recommandations issues de la Validation précédente</w:t>
            </w:r>
            <w:r w:rsidRPr="002B21AF">
              <w:rPr>
                <w:webHidden/>
              </w:rPr>
              <w:tab/>
            </w:r>
            <w:r w:rsidRPr="002B21AF">
              <w:rPr>
                <w:webHidden/>
              </w:rPr>
              <w:fldChar w:fldCharType="begin"/>
            </w:r>
            <w:r w:rsidRPr="002B21AF">
              <w:rPr>
                <w:webHidden/>
              </w:rPr>
              <w:instrText xml:space="preserve"> PAGEREF _Toc188441945 \h </w:instrText>
            </w:r>
            <w:r w:rsidRPr="002B21AF">
              <w:rPr>
                <w:webHidden/>
              </w:rPr>
            </w:r>
            <w:r w:rsidRPr="002B21AF">
              <w:rPr>
                <w:webHidden/>
              </w:rPr>
              <w:fldChar w:fldCharType="separate"/>
            </w:r>
            <w:r w:rsidRPr="002B21AF">
              <w:rPr>
                <w:webHidden/>
              </w:rPr>
              <w:t>4</w:t>
            </w:r>
            <w:r w:rsidRPr="002B21AF">
              <w:rPr>
                <w:webHidden/>
              </w:rPr>
              <w:fldChar w:fldCharType="end"/>
            </w:r>
          </w:hyperlink>
        </w:p>
        <w:p w14:paraId="2066C676" w14:textId="66FA0325"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46" w:history="1">
            <w:r w:rsidRPr="002B21AF">
              <w:rPr>
                <w:rStyle w:val="Lienhypertexte"/>
              </w:rPr>
              <w:t>II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Autoévaluation</w:t>
            </w:r>
            <w:r w:rsidRPr="002B21AF">
              <w:rPr>
                <w:webHidden/>
              </w:rPr>
              <w:tab/>
            </w:r>
            <w:r w:rsidRPr="002B21AF">
              <w:rPr>
                <w:webHidden/>
              </w:rPr>
              <w:fldChar w:fldCharType="begin"/>
            </w:r>
            <w:r w:rsidRPr="002B21AF">
              <w:rPr>
                <w:webHidden/>
              </w:rPr>
              <w:instrText xml:space="preserve"> PAGEREF _Toc188441946 \h </w:instrText>
            </w:r>
            <w:r w:rsidRPr="002B21AF">
              <w:rPr>
                <w:webHidden/>
              </w:rPr>
            </w:r>
            <w:r w:rsidRPr="002B21AF">
              <w:rPr>
                <w:webHidden/>
              </w:rPr>
              <w:fldChar w:fldCharType="separate"/>
            </w:r>
            <w:r w:rsidRPr="002B21AF">
              <w:rPr>
                <w:webHidden/>
              </w:rPr>
              <w:t>4</w:t>
            </w:r>
            <w:r w:rsidRPr="002B21AF">
              <w:rPr>
                <w:webHidden/>
              </w:rPr>
              <w:fldChar w:fldCharType="end"/>
            </w:r>
          </w:hyperlink>
        </w:p>
        <w:p w14:paraId="21D85B6F" w14:textId="5B1AD6EA" w:rsidR="00642306" w:rsidRPr="002B21AF" w:rsidRDefault="007264D1">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47" w:history="1">
            <w:r w:rsidRPr="002B21AF">
              <w:rPr>
                <w:rStyle w:val="Lienhypertexte"/>
              </w:rPr>
              <w:t>Détenteurs de l’information</w:t>
            </w:r>
            <w:r w:rsidR="00642306" w:rsidRPr="002B21AF">
              <w:rPr>
                <w:webHidden/>
              </w:rPr>
              <w:tab/>
            </w:r>
            <w:r w:rsidR="00642306" w:rsidRPr="002B21AF">
              <w:rPr>
                <w:webHidden/>
              </w:rPr>
              <w:fldChar w:fldCharType="begin"/>
            </w:r>
            <w:r w:rsidR="00642306" w:rsidRPr="002B21AF">
              <w:rPr>
                <w:webHidden/>
              </w:rPr>
              <w:instrText xml:space="preserve"> PAGEREF _Toc188441947 \h </w:instrText>
            </w:r>
            <w:r w:rsidR="00642306" w:rsidRPr="002B21AF">
              <w:rPr>
                <w:webHidden/>
              </w:rPr>
            </w:r>
            <w:r w:rsidR="00642306" w:rsidRPr="002B21AF">
              <w:rPr>
                <w:webHidden/>
              </w:rPr>
              <w:fldChar w:fldCharType="separate"/>
            </w:r>
            <w:r w:rsidR="00642306" w:rsidRPr="002B21AF">
              <w:rPr>
                <w:webHidden/>
              </w:rPr>
              <w:t>4</w:t>
            </w:r>
            <w:r w:rsidR="00642306" w:rsidRPr="002B21AF">
              <w:rPr>
                <w:webHidden/>
              </w:rPr>
              <w:fldChar w:fldCharType="end"/>
            </w:r>
          </w:hyperlink>
        </w:p>
        <w:p w14:paraId="04387E81" w14:textId="73854374" w:rsidR="00642306" w:rsidRPr="002B21AF" w:rsidRDefault="008661F8">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48" w:history="1">
            <w:r w:rsidRPr="002B21AF">
              <w:rPr>
                <w:rStyle w:val="Lienhypertexte"/>
              </w:rPr>
              <w:t>Exigence technique</w:t>
            </w:r>
            <w:r w:rsidR="00642306" w:rsidRPr="002B21AF">
              <w:rPr>
                <w:webHidden/>
              </w:rPr>
              <w:tab/>
            </w:r>
            <w:r w:rsidR="00642306" w:rsidRPr="002B21AF">
              <w:rPr>
                <w:webHidden/>
              </w:rPr>
              <w:fldChar w:fldCharType="begin"/>
            </w:r>
            <w:r w:rsidR="00642306" w:rsidRPr="002B21AF">
              <w:rPr>
                <w:webHidden/>
              </w:rPr>
              <w:instrText xml:space="preserve"> PAGEREF _Toc188441948 \h </w:instrText>
            </w:r>
            <w:r w:rsidR="00642306" w:rsidRPr="002B21AF">
              <w:rPr>
                <w:webHidden/>
              </w:rPr>
            </w:r>
            <w:r w:rsidR="00642306" w:rsidRPr="002B21AF">
              <w:rPr>
                <w:webHidden/>
              </w:rPr>
              <w:fldChar w:fldCharType="separate"/>
            </w:r>
            <w:r w:rsidR="00642306" w:rsidRPr="002B21AF">
              <w:rPr>
                <w:webHidden/>
              </w:rPr>
              <w:t>4</w:t>
            </w:r>
            <w:r w:rsidR="00642306" w:rsidRPr="002B21AF">
              <w:rPr>
                <w:webHidden/>
              </w:rPr>
              <w:fldChar w:fldCharType="end"/>
            </w:r>
          </w:hyperlink>
        </w:p>
        <w:p w14:paraId="0659D1CA" w14:textId="0F76DC25" w:rsidR="00642306" w:rsidRPr="002B21AF" w:rsidRDefault="0009527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49" w:history="1">
            <w:r w:rsidRPr="002B21AF">
              <w:rPr>
                <w:rStyle w:val="Lienhypertexte"/>
              </w:rPr>
              <w:t>Objectif sous-jacent</w:t>
            </w:r>
            <w:r w:rsidR="00642306" w:rsidRPr="002B21AF">
              <w:rPr>
                <w:webHidden/>
              </w:rPr>
              <w:tab/>
            </w:r>
            <w:r w:rsidR="00642306" w:rsidRPr="002B21AF">
              <w:rPr>
                <w:webHidden/>
              </w:rPr>
              <w:fldChar w:fldCharType="begin"/>
            </w:r>
            <w:r w:rsidR="00642306" w:rsidRPr="002B21AF">
              <w:rPr>
                <w:webHidden/>
              </w:rPr>
              <w:instrText xml:space="preserve"> PAGEREF _Toc188441949 \h </w:instrText>
            </w:r>
            <w:r w:rsidR="00642306" w:rsidRPr="002B21AF">
              <w:rPr>
                <w:webHidden/>
              </w:rPr>
            </w:r>
            <w:r w:rsidR="00642306" w:rsidRPr="002B21AF">
              <w:rPr>
                <w:webHidden/>
              </w:rPr>
              <w:fldChar w:fldCharType="separate"/>
            </w:r>
            <w:r w:rsidR="00642306" w:rsidRPr="002B21AF">
              <w:rPr>
                <w:webHidden/>
              </w:rPr>
              <w:t>6</w:t>
            </w:r>
            <w:r w:rsidR="00642306" w:rsidRPr="002B21AF">
              <w:rPr>
                <w:webHidden/>
              </w:rPr>
              <w:fldChar w:fldCharType="end"/>
            </w:r>
          </w:hyperlink>
        </w:p>
        <w:p w14:paraId="3ED1EB54" w14:textId="2190F214" w:rsidR="00642306" w:rsidRPr="002B21AF" w:rsidRDefault="0064230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50" w:history="1">
            <w:r w:rsidRPr="002B21AF">
              <w:rPr>
                <w:rStyle w:val="Lienhypertexte"/>
              </w:rPr>
              <w:t>Conclusion</w:t>
            </w:r>
            <w:r w:rsidRPr="002B21AF">
              <w:rPr>
                <w:webHidden/>
              </w:rPr>
              <w:tab/>
            </w:r>
            <w:r w:rsidRPr="002B21AF">
              <w:rPr>
                <w:webHidden/>
              </w:rPr>
              <w:fldChar w:fldCharType="begin"/>
            </w:r>
            <w:r w:rsidRPr="002B21AF">
              <w:rPr>
                <w:webHidden/>
              </w:rPr>
              <w:instrText xml:space="preserve"> PAGEREF _Toc188441950 \h </w:instrText>
            </w:r>
            <w:r w:rsidRPr="002B21AF">
              <w:rPr>
                <w:webHidden/>
              </w:rPr>
            </w:r>
            <w:r w:rsidRPr="002B21AF">
              <w:rPr>
                <w:webHidden/>
              </w:rPr>
              <w:fldChar w:fldCharType="separate"/>
            </w:r>
            <w:r w:rsidRPr="002B21AF">
              <w:rPr>
                <w:webHidden/>
              </w:rPr>
              <w:t>7</w:t>
            </w:r>
            <w:r w:rsidRPr="002B21AF">
              <w:rPr>
                <w:webHidden/>
              </w:rPr>
              <w:fldChar w:fldCharType="end"/>
            </w:r>
          </w:hyperlink>
        </w:p>
        <w:p w14:paraId="163DD128" w14:textId="083CF99E"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1" w:history="1">
            <w:r w:rsidRPr="002B21AF">
              <w:rPr>
                <w:rStyle w:val="Lienhypertexte"/>
              </w:rPr>
              <w:t>IV.</w:t>
            </w:r>
            <w:r w:rsidRPr="002B21AF">
              <w:rPr>
                <w:rFonts w:asciiTheme="minorHAnsi" w:eastAsiaTheme="minorEastAsia" w:hAnsiTheme="minorHAnsi" w:cstheme="minorBidi"/>
                <w:kern w:val="2"/>
                <w:sz w:val="22"/>
                <w:szCs w:val="22"/>
                <w:lang w:eastAsia="en-GB"/>
                <w14:ligatures w14:val="standardContextual"/>
              </w:rPr>
              <w:tab/>
            </w:r>
            <w:r w:rsidR="008928E7" w:rsidRPr="002B21AF">
              <w:rPr>
                <w:rStyle w:val="Lienhypertexte"/>
              </w:rPr>
              <w:t>Retour du Secrétariat International</w:t>
            </w:r>
            <w:r w:rsidRPr="002B21AF">
              <w:rPr>
                <w:webHidden/>
              </w:rPr>
              <w:tab/>
            </w:r>
            <w:r w:rsidRPr="002B21AF">
              <w:rPr>
                <w:webHidden/>
              </w:rPr>
              <w:fldChar w:fldCharType="begin"/>
            </w:r>
            <w:r w:rsidRPr="002B21AF">
              <w:rPr>
                <w:webHidden/>
              </w:rPr>
              <w:instrText xml:space="preserve"> PAGEREF _Toc188441951 \h </w:instrText>
            </w:r>
            <w:r w:rsidRPr="002B21AF">
              <w:rPr>
                <w:webHidden/>
              </w:rPr>
            </w:r>
            <w:r w:rsidRPr="002B21AF">
              <w:rPr>
                <w:webHidden/>
              </w:rPr>
              <w:fldChar w:fldCharType="separate"/>
            </w:r>
            <w:r w:rsidRPr="002B21AF">
              <w:rPr>
                <w:webHidden/>
              </w:rPr>
              <w:t>7</w:t>
            </w:r>
            <w:r w:rsidRPr="002B21AF">
              <w:rPr>
                <w:webHidden/>
              </w:rPr>
              <w:fldChar w:fldCharType="end"/>
            </w:r>
          </w:hyperlink>
        </w:p>
        <w:p w14:paraId="5C8DA4A0" w14:textId="0DD6B112" w:rsidR="00642306" w:rsidRPr="002B21AF" w:rsidRDefault="007264D1">
          <w:pPr>
            <w:pStyle w:val="TM1"/>
            <w:rPr>
              <w:rFonts w:asciiTheme="minorHAnsi" w:eastAsiaTheme="minorEastAsia" w:hAnsiTheme="minorHAnsi" w:cstheme="minorBidi"/>
              <w:b w:val="0"/>
              <w:bCs w:val="0"/>
              <w:noProof w:val="0"/>
              <w:kern w:val="2"/>
              <w:sz w:val="22"/>
              <w:szCs w:val="22"/>
              <w:lang w:val="fr-FR" w:eastAsia="en-GB"/>
              <w14:ligatures w14:val="standardContextual"/>
            </w:rPr>
          </w:pPr>
          <w:hyperlink w:anchor="_Toc188441952" w:history="1">
            <w:r w:rsidRPr="002B21AF">
              <w:rPr>
                <w:rStyle w:val="Lienhypertexte"/>
                <w:noProof w:val="0"/>
                <w:lang w:val="fr-FR"/>
              </w:rPr>
              <w:t>Exigence 6.1 : Dépenses sociales et paiements environnementaux</w:t>
            </w:r>
            <w:r w:rsidR="00642306" w:rsidRPr="002B21AF">
              <w:rPr>
                <w:noProof w:val="0"/>
                <w:webHidden/>
                <w:lang w:val="fr-FR"/>
              </w:rPr>
              <w:tab/>
            </w:r>
            <w:r w:rsidR="00642306" w:rsidRPr="002B21AF">
              <w:rPr>
                <w:noProof w:val="0"/>
                <w:webHidden/>
                <w:lang w:val="fr-FR"/>
              </w:rPr>
              <w:fldChar w:fldCharType="begin"/>
            </w:r>
            <w:r w:rsidR="00642306" w:rsidRPr="002B21AF">
              <w:rPr>
                <w:noProof w:val="0"/>
                <w:webHidden/>
                <w:lang w:val="fr-FR"/>
              </w:rPr>
              <w:instrText xml:space="preserve"> PAGEREF _Toc188441952 \h </w:instrText>
            </w:r>
            <w:r w:rsidR="00642306" w:rsidRPr="002B21AF">
              <w:rPr>
                <w:noProof w:val="0"/>
                <w:webHidden/>
                <w:lang w:val="fr-FR"/>
              </w:rPr>
            </w:r>
            <w:r w:rsidR="00642306" w:rsidRPr="002B21AF">
              <w:rPr>
                <w:noProof w:val="0"/>
                <w:webHidden/>
                <w:lang w:val="fr-FR"/>
              </w:rPr>
              <w:fldChar w:fldCharType="separate"/>
            </w:r>
            <w:r w:rsidR="00642306" w:rsidRPr="002B21AF">
              <w:rPr>
                <w:noProof w:val="0"/>
                <w:webHidden/>
                <w:lang w:val="fr-FR"/>
              </w:rPr>
              <w:t>8</w:t>
            </w:r>
            <w:r w:rsidR="00642306" w:rsidRPr="002B21AF">
              <w:rPr>
                <w:noProof w:val="0"/>
                <w:webHidden/>
                <w:lang w:val="fr-FR"/>
              </w:rPr>
              <w:fldChar w:fldCharType="end"/>
            </w:r>
          </w:hyperlink>
        </w:p>
        <w:p w14:paraId="40F177B3" w14:textId="2E4C31AE"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3" w:history="1">
            <w:r w:rsidRPr="002B21AF">
              <w:rPr>
                <w:rStyle w:val="Lienhypertexte"/>
              </w:rPr>
              <w:t>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Ressources</w:t>
            </w:r>
            <w:r w:rsidRPr="002B21AF">
              <w:rPr>
                <w:webHidden/>
              </w:rPr>
              <w:tab/>
            </w:r>
            <w:r w:rsidRPr="002B21AF">
              <w:rPr>
                <w:webHidden/>
              </w:rPr>
              <w:fldChar w:fldCharType="begin"/>
            </w:r>
            <w:r w:rsidRPr="002B21AF">
              <w:rPr>
                <w:webHidden/>
              </w:rPr>
              <w:instrText xml:space="preserve"> PAGEREF _Toc188441953 \h </w:instrText>
            </w:r>
            <w:r w:rsidRPr="002B21AF">
              <w:rPr>
                <w:webHidden/>
              </w:rPr>
            </w:r>
            <w:r w:rsidRPr="002B21AF">
              <w:rPr>
                <w:webHidden/>
              </w:rPr>
              <w:fldChar w:fldCharType="separate"/>
            </w:r>
            <w:r w:rsidRPr="002B21AF">
              <w:rPr>
                <w:webHidden/>
              </w:rPr>
              <w:t>8</w:t>
            </w:r>
            <w:r w:rsidRPr="002B21AF">
              <w:rPr>
                <w:webHidden/>
              </w:rPr>
              <w:fldChar w:fldCharType="end"/>
            </w:r>
          </w:hyperlink>
        </w:p>
        <w:p w14:paraId="0A89E53F" w14:textId="0D54A294"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4" w:history="1">
            <w:r w:rsidRPr="002B21AF">
              <w:rPr>
                <w:rStyle w:val="Lienhypertexte"/>
              </w:rPr>
              <w:t>I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Mesures correctives / recommandations issues de la Validation précédente</w:t>
            </w:r>
            <w:r w:rsidRPr="002B21AF">
              <w:rPr>
                <w:webHidden/>
              </w:rPr>
              <w:tab/>
            </w:r>
            <w:r w:rsidRPr="002B21AF">
              <w:rPr>
                <w:webHidden/>
              </w:rPr>
              <w:fldChar w:fldCharType="begin"/>
            </w:r>
            <w:r w:rsidRPr="002B21AF">
              <w:rPr>
                <w:webHidden/>
              </w:rPr>
              <w:instrText xml:space="preserve"> PAGEREF _Toc188441954 \h </w:instrText>
            </w:r>
            <w:r w:rsidRPr="002B21AF">
              <w:rPr>
                <w:webHidden/>
              </w:rPr>
            </w:r>
            <w:r w:rsidRPr="002B21AF">
              <w:rPr>
                <w:webHidden/>
              </w:rPr>
              <w:fldChar w:fldCharType="separate"/>
            </w:r>
            <w:r w:rsidRPr="002B21AF">
              <w:rPr>
                <w:webHidden/>
              </w:rPr>
              <w:t>8</w:t>
            </w:r>
            <w:r w:rsidRPr="002B21AF">
              <w:rPr>
                <w:webHidden/>
              </w:rPr>
              <w:fldChar w:fldCharType="end"/>
            </w:r>
          </w:hyperlink>
        </w:p>
        <w:p w14:paraId="672C65D8" w14:textId="722C8D4C"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5" w:history="1">
            <w:r w:rsidRPr="002B21AF">
              <w:rPr>
                <w:rStyle w:val="Lienhypertexte"/>
              </w:rPr>
              <w:t>III.</w:t>
            </w:r>
            <w:r w:rsidRPr="002B21AF">
              <w:rPr>
                <w:rFonts w:asciiTheme="minorHAnsi" w:eastAsiaTheme="minorEastAsia" w:hAnsiTheme="minorHAnsi" w:cstheme="minorBidi"/>
                <w:kern w:val="2"/>
                <w:sz w:val="22"/>
                <w:szCs w:val="22"/>
                <w:lang w:eastAsia="en-GB"/>
                <w14:ligatures w14:val="standardContextual"/>
              </w:rPr>
              <w:tab/>
            </w:r>
            <w:r w:rsidRPr="002B21AF">
              <w:rPr>
                <w:rStyle w:val="Lienhypertexte"/>
              </w:rPr>
              <w:t>Applicabilit</w:t>
            </w:r>
            <w:r w:rsidR="00114B40" w:rsidRPr="002B21AF">
              <w:rPr>
                <w:rStyle w:val="Lienhypertexte"/>
              </w:rPr>
              <w:t>é</w:t>
            </w:r>
            <w:r w:rsidRPr="002B21AF">
              <w:rPr>
                <w:rStyle w:val="Lienhypertexte"/>
              </w:rPr>
              <w:t xml:space="preserve"> </w:t>
            </w:r>
            <w:r w:rsidR="00114B40" w:rsidRPr="002B21AF">
              <w:rPr>
                <w:rStyle w:val="Lienhypertexte"/>
              </w:rPr>
              <w:t>de l’exigence</w:t>
            </w:r>
            <w:r w:rsidRPr="002B21AF">
              <w:rPr>
                <w:webHidden/>
              </w:rPr>
              <w:tab/>
            </w:r>
            <w:r w:rsidRPr="002B21AF">
              <w:rPr>
                <w:webHidden/>
              </w:rPr>
              <w:fldChar w:fldCharType="begin"/>
            </w:r>
            <w:r w:rsidRPr="002B21AF">
              <w:rPr>
                <w:webHidden/>
              </w:rPr>
              <w:instrText xml:space="preserve"> PAGEREF _Toc188441955 \h </w:instrText>
            </w:r>
            <w:r w:rsidRPr="002B21AF">
              <w:rPr>
                <w:webHidden/>
              </w:rPr>
            </w:r>
            <w:r w:rsidRPr="002B21AF">
              <w:rPr>
                <w:webHidden/>
              </w:rPr>
              <w:fldChar w:fldCharType="separate"/>
            </w:r>
            <w:r w:rsidRPr="002B21AF">
              <w:rPr>
                <w:webHidden/>
              </w:rPr>
              <w:t>8</w:t>
            </w:r>
            <w:r w:rsidRPr="002B21AF">
              <w:rPr>
                <w:webHidden/>
              </w:rPr>
              <w:fldChar w:fldCharType="end"/>
            </w:r>
          </w:hyperlink>
        </w:p>
        <w:p w14:paraId="2D4C0602" w14:textId="28033764"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6" w:history="1">
            <w:r w:rsidRPr="002B21AF">
              <w:rPr>
                <w:rStyle w:val="Lienhypertexte"/>
              </w:rPr>
              <w:t>IV.</w:t>
            </w:r>
            <w:r w:rsidRPr="002B21AF">
              <w:rPr>
                <w:rFonts w:asciiTheme="minorHAnsi" w:eastAsiaTheme="minorEastAsia" w:hAnsiTheme="minorHAnsi" w:cstheme="minorBidi"/>
                <w:kern w:val="2"/>
                <w:sz w:val="22"/>
                <w:szCs w:val="22"/>
                <w:lang w:eastAsia="en-GB"/>
                <w14:ligatures w14:val="standardContextual"/>
              </w:rPr>
              <w:tab/>
            </w:r>
            <w:r w:rsidRPr="002B21AF">
              <w:rPr>
                <w:rStyle w:val="Lienhypertexte"/>
              </w:rPr>
              <w:t>Mat</w:t>
            </w:r>
            <w:r w:rsidR="00632137" w:rsidRPr="002B21AF">
              <w:rPr>
                <w:rStyle w:val="Lienhypertexte"/>
              </w:rPr>
              <w:t>é</w:t>
            </w:r>
            <w:r w:rsidRPr="002B21AF">
              <w:rPr>
                <w:rStyle w:val="Lienhypertexte"/>
              </w:rPr>
              <w:t>rialit</w:t>
            </w:r>
            <w:r w:rsidR="00632137" w:rsidRPr="002B21AF">
              <w:rPr>
                <w:rStyle w:val="Lienhypertexte"/>
              </w:rPr>
              <w:t>é</w:t>
            </w:r>
            <w:r w:rsidRPr="002B21AF">
              <w:rPr>
                <w:webHidden/>
              </w:rPr>
              <w:tab/>
            </w:r>
            <w:r w:rsidRPr="002B21AF">
              <w:rPr>
                <w:webHidden/>
              </w:rPr>
              <w:fldChar w:fldCharType="begin"/>
            </w:r>
            <w:r w:rsidRPr="002B21AF">
              <w:rPr>
                <w:webHidden/>
              </w:rPr>
              <w:instrText xml:space="preserve"> PAGEREF _Toc188441956 \h </w:instrText>
            </w:r>
            <w:r w:rsidRPr="002B21AF">
              <w:rPr>
                <w:webHidden/>
              </w:rPr>
            </w:r>
            <w:r w:rsidRPr="002B21AF">
              <w:rPr>
                <w:webHidden/>
              </w:rPr>
              <w:fldChar w:fldCharType="separate"/>
            </w:r>
            <w:r w:rsidRPr="002B21AF">
              <w:rPr>
                <w:webHidden/>
              </w:rPr>
              <w:t>9</w:t>
            </w:r>
            <w:r w:rsidRPr="002B21AF">
              <w:rPr>
                <w:webHidden/>
              </w:rPr>
              <w:fldChar w:fldCharType="end"/>
            </w:r>
          </w:hyperlink>
        </w:p>
        <w:p w14:paraId="588F3BD7" w14:textId="1DC29794"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7" w:history="1">
            <w:r w:rsidRPr="002B21AF">
              <w:rPr>
                <w:rStyle w:val="Lienhypertexte"/>
              </w:rPr>
              <w:t>V.</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Détenteurs de l’information</w:t>
            </w:r>
            <w:r w:rsidRPr="002B21AF">
              <w:rPr>
                <w:webHidden/>
              </w:rPr>
              <w:tab/>
            </w:r>
            <w:r w:rsidRPr="002B21AF">
              <w:rPr>
                <w:webHidden/>
              </w:rPr>
              <w:fldChar w:fldCharType="begin"/>
            </w:r>
            <w:r w:rsidRPr="002B21AF">
              <w:rPr>
                <w:webHidden/>
              </w:rPr>
              <w:instrText xml:space="preserve"> PAGEREF _Toc188441957 \h </w:instrText>
            </w:r>
            <w:r w:rsidRPr="002B21AF">
              <w:rPr>
                <w:webHidden/>
              </w:rPr>
            </w:r>
            <w:r w:rsidRPr="002B21AF">
              <w:rPr>
                <w:webHidden/>
              </w:rPr>
              <w:fldChar w:fldCharType="separate"/>
            </w:r>
            <w:r w:rsidRPr="002B21AF">
              <w:rPr>
                <w:webHidden/>
              </w:rPr>
              <w:t>9</w:t>
            </w:r>
            <w:r w:rsidRPr="002B21AF">
              <w:rPr>
                <w:webHidden/>
              </w:rPr>
              <w:fldChar w:fldCharType="end"/>
            </w:r>
          </w:hyperlink>
        </w:p>
        <w:p w14:paraId="09F77B07" w14:textId="59782E9C"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58" w:history="1">
            <w:r w:rsidRPr="002B21AF">
              <w:rPr>
                <w:rStyle w:val="Lienhypertexte"/>
              </w:rPr>
              <w:t>V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Autoévaluation</w:t>
            </w:r>
            <w:r w:rsidRPr="002B21AF">
              <w:rPr>
                <w:webHidden/>
              </w:rPr>
              <w:tab/>
            </w:r>
            <w:r w:rsidRPr="002B21AF">
              <w:rPr>
                <w:webHidden/>
              </w:rPr>
              <w:fldChar w:fldCharType="begin"/>
            </w:r>
            <w:r w:rsidRPr="002B21AF">
              <w:rPr>
                <w:webHidden/>
              </w:rPr>
              <w:instrText xml:space="preserve"> PAGEREF _Toc188441958 \h </w:instrText>
            </w:r>
            <w:r w:rsidRPr="002B21AF">
              <w:rPr>
                <w:webHidden/>
              </w:rPr>
            </w:r>
            <w:r w:rsidRPr="002B21AF">
              <w:rPr>
                <w:webHidden/>
              </w:rPr>
              <w:fldChar w:fldCharType="separate"/>
            </w:r>
            <w:r w:rsidRPr="002B21AF">
              <w:rPr>
                <w:webHidden/>
              </w:rPr>
              <w:t>12</w:t>
            </w:r>
            <w:r w:rsidRPr="002B21AF">
              <w:rPr>
                <w:webHidden/>
              </w:rPr>
              <w:fldChar w:fldCharType="end"/>
            </w:r>
          </w:hyperlink>
        </w:p>
        <w:p w14:paraId="76377FCD" w14:textId="47A24D3E" w:rsidR="00642306" w:rsidRPr="002B21AF" w:rsidRDefault="00B622F2">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59" w:history="1">
            <w:r w:rsidRPr="002B21AF">
              <w:rPr>
                <w:rStyle w:val="Lienhypertexte"/>
              </w:rPr>
              <w:t>Aspects techniques de l’exigence</w:t>
            </w:r>
            <w:r w:rsidR="00642306" w:rsidRPr="002B21AF">
              <w:rPr>
                <w:webHidden/>
              </w:rPr>
              <w:tab/>
            </w:r>
            <w:r w:rsidR="00642306" w:rsidRPr="002B21AF">
              <w:rPr>
                <w:webHidden/>
              </w:rPr>
              <w:fldChar w:fldCharType="begin"/>
            </w:r>
            <w:r w:rsidR="00642306" w:rsidRPr="002B21AF">
              <w:rPr>
                <w:webHidden/>
              </w:rPr>
              <w:instrText xml:space="preserve"> PAGEREF _Toc188441959 \h </w:instrText>
            </w:r>
            <w:r w:rsidR="00642306" w:rsidRPr="002B21AF">
              <w:rPr>
                <w:webHidden/>
              </w:rPr>
            </w:r>
            <w:r w:rsidR="00642306" w:rsidRPr="002B21AF">
              <w:rPr>
                <w:webHidden/>
              </w:rPr>
              <w:fldChar w:fldCharType="separate"/>
            </w:r>
            <w:r w:rsidR="00642306" w:rsidRPr="002B21AF">
              <w:rPr>
                <w:webHidden/>
              </w:rPr>
              <w:t>12</w:t>
            </w:r>
            <w:r w:rsidR="00642306" w:rsidRPr="002B21AF">
              <w:rPr>
                <w:webHidden/>
              </w:rPr>
              <w:fldChar w:fldCharType="end"/>
            </w:r>
          </w:hyperlink>
        </w:p>
        <w:p w14:paraId="4A2EC785" w14:textId="2F9241BC" w:rsidR="00642306" w:rsidRPr="002B21AF" w:rsidRDefault="0009527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60" w:history="1">
            <w:r w:rsidRPr="002B21AF">
              <w:rPr>
                <w:rStyle w:val="Lienhypertexte"/>
              </w:rPr>
              <w:t>Objectif sous-jacent</w:t>
            </w:r>
            <w:r w:rsidR="00642306" w:rsidRPr="002B21AF">
              <w:rPr>
                <w:webHidden/>
              </w:rPr>
              <w:tab/>
            </w:r>
            <w:r w:rsidR="00642306" w:rsidRPr="002B21AF">
              <w:rPr>
                <w:webHidden/>
              </w:rPr>
              <w:fldChar w:fldCharType="begin"/>
            </w:r>
            <w:r w:rsidR="00642306" w:rsidRPr="002B21AF">
              <w:rPr>
                <w:webHidden/>
              </w:rPr>
              <w:instrText xml:space="preserve"> PAGEREF _Toc188441960 \h </w:instrText>
            </w:r>
            <w:r w:rsidR="00642306" w:rsidRPr="002B21AF">
              <w:rPr>
                <w:webHidden/>
              </w:rPr>
            </w:r>
            <w:r w:rsidR="00642306" w:rsidRPr="002B21AF">
              <w:rPr>
                <w:webHidden/>
              </w:rPr>
              <w:fldChar w:fldCharType="separate"/>
            </w:r>
            <w:r w:rsidR="00642306" w:rsidRPr="002B21AF">
              <w:rPr>
                <w:webHidden/>
              </w:rPr>
              <w:t>18</w:t>
            </w:r>
            <w:r w:rsidR="00642306" w:rsidRPr="002B21AF">
              <w:rPr>
                <w:webHidden/>
              </w:rPr>
              <w:fldChar w:fldCharType="end"/>
            </w:r>
          </w:hyperlink>
        </w:p>
        <w:p w14:paraId="7FA91074" w14:textId="031ECEC5" w:rsidR="00642306" w:rsidRPr="002B21AF" w:rsidRDefault="0064230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61" w:history="1">
            <w:r w:rsidRPr="002B21AF">
              <w:rPr>
                <w:rStyle w:val="Lienhypertexte"/>
              </w:rPr>
              <w:t>Conclusion</w:t>
            </w:r>
            <w:r w:rsidRPr="002B21AF">
              <w:rPr>
                <w:webHidden/>
              </w:rPr>
              <w:tab/>
            </w:r>
            <w:r w:rsidRPr="002B21AF">
              <w:rPr>
                <w:webHidden/>
              </w:rPr>
              <w:fldChar w:fldCharType="begin"/>
            </w:r>
            <w:r w:rsidRPr="002B21AF">
              <w:rPr>
                <w:webHidden/>
              </w:rPr>
              <w:instrText xml:space="preserve"> PAGEREF _Toc188441961 \h </w:instrText>
            </w:r>
            <w:r w:rsidRPr="002B21AF">
              <w:rPr>
                <w:webHidden/>
              </w:rPr>
            </w:r>
            <w:r w:rsidRPr="002B21AF">
              <w:rPr>
                <w:webHidden/>
              </w:rPr>
              <w:fldChar w:fldCharType="separate"/>
            </w:r>
            <w:r w:rsidRPr="002B21AF">
              <w:rPr>
                <w:webHidden/>
              </w:rPr>
              <w:t>18</w:t>
            </w:r>
            <w:r w:rsidRPr="002B21AF">
              <w:rPr>
                <w:webHidden/>
              </w:rPr>
              <w:fldChar w:fldCharType="end"/>
            </w:r>
          </w:hyperlink>
        </w:p>
        <w:p w14:paraId="13E93BDD" w14:textId="20654388" w:rsidR="00642306" w:rsidRPr="002B21AF" w:rsidRDefault="00642306">
          <w:pPr>
            <w:pStyle w:val="TM2"/>
            <w:tabs>
              <w:tab w:val="left" w:pos="880"/>
              <w:tab w:val="right" w:leader="dot" w:pos="9062"/>
            </w:tabs>
            <w:rPr>
              <w:rFonts w:asciiTheme="minorHAnsi" w:eastAsiaTheme="minorEastAsia" w:hAnsiTheme="minorHAnsi" w:cstheme="minorBidi"/>
              <w:kern w:val="2"/>
              <w:sz w:val="22"/>
              <w:szCs w:val="22"/>
              <w:lang w:eastAsia="en-GB"/>
              <w14:ligatures w14:val="standardContextual"/>
            </w:rPr>
          </w:pPr>
          <w:hyperlink w:anchor="_Toc188441962" w:history="1">
            <w:r w:rsidRPr="002B21AF">
              <w:rPr>
                <w:rStyle w:val="Lienhypertexte"/>
              </w:rPr>
              <w:t>VII.</w:t>
            </w:r>
            <w:r w:rsidRPr="002B21AF">
              <w:rPr>
                <w:rFonts w:asciiTheme="minorHAnsi" w:eastAsiaTheme="minorEastAsia" w:hAnsiTheme="minorHAnsi" w:cstheme="minorBidi"/>
                <w:kern w:val="2"/>
                <w:sz w:val="22"/>
                <w:szCs w:val="22"/>
                <w:lang w:eastAsia="en-GB"/>
                <w14:ligatures w14:val="standardContextual"/>
              </w:rPr>
              <w:tab/>
            </w:r>
            <w:r w:rsidR="008928E7" w:rsidRPr="002B21AF">
              <w:rPr>
                <w:rStyle w:val="Lienhypertexte"/>
              </w:rPr>
              <w:t>Retour du Secrétariat International</w:t>
            </w:r>
            <w:r w:rsidRPr="002B21AF">
              <w:rPr>
                <w:webHidden/>
              </w:rPr>
              <w:tab/>
            </w:r>
            <w:r w:rsidRPr="002B21AF">
              <w:rPr>
                <w:webHidden/>
              </w:rPr>
              <w:fldChar w:fldCharType="begin"/>
            </w:r>
            <w:r w:rsidRPr="002B21AF">
              <w:rPr>
                <w:webHidden/>
              </w:rPr>
              <w:instrText xml:space="preserve"> PAGEREF _Toc188441962 \h </w:instrText>
            </w:r>
            <w:r w:rsidRPr="002B21AF">
              <w:rPr>
                <w:webHidden/>
              </w:rPr>
            </w:r>
            <w:r w:rsidRPr="002B21AF">
              <w:rPr>
                <w:webHidden/>
              </w:rPr>
              <w:fldChar w:fldCharType="separate"/>
            </w:r>
            <w:r w:rsidRPr="002B21AF">
              <w:rPr>
                <w:webHidden/>
              </w:rPr>
              <w:t>19</w:t>
            </w:r>
            <w:r w:rsidRPr="002B21AF">
              <w:rPr>
                <w:webHidden/>
              </w:rPr>
              <w:fldChar w:fldCharType="end"/>
            </w:r>
          </w:hyperlink>
        </w:p>
        <w:p w14:paraId="75AA3B5D" w14:textId="637E4E19" w:rsidR="00642306" w:rsidRPr="002B21AF" w:rsidRDefault="00CB6B77">
          <w:pPr>
            <w:pStyle w:val="TM1"/>
            <w:rPr>
              <w:rFonts w:asciiTheme="minorHAnsi" w:eastAsiaTheme="minorEastAsia" w:hAnsiTheme="minorHAnsi" w:cstheme="minorBidi"/>
              <w:b w:val="0"/>
              <w:bCs w:val="0"/>
              <w:noProof w:val="0"/>
              <w:kern w:val="2"/>
              <w:sz w:val="22"/>
              <w:szCs w:val="22"/>
              <w:lang w:val="fr-FR" w:eastAsia="en-GB"/>
              <w14:ligatures w14:val="standardContextual"/>
            </w:rPr>
          </w:pPr>
          <w:r w:rsidRPr="002B21AF">
            <w:rPr>
              <w:noProof w:val="0"/>
              <w:lang w:val="fr-FR"/>
            </w:rPr>
            <w:t>Exigence</w:t>
          </w:r>
          <w:hyperlink w:anchor="_Toc188441963" w:history="1">
            <w:r w:rsidR="00642306" w:rsidRPr="002B21AF">
              <w:rPr>
                <w:rStyle w:val="Lienhypertexte"/>
                <w:noProof w:val="0"/>
                <w:lang w:val="fr-FR"/>
              </w:rPr>
              <w:t xml:space="preserve"> 6.4</w:t>
            </w:r>
            <w:r w:rsidRPr="002B21AF">
              <w:rPr>
                <w:rStyle w:val="Lienhypertexte"/>
                <w:noProof w:val="0"/>
                <w:lang w:val="fr-FR"/>
              </w:rPr>
              <w:t> :</w:t>
            </w:r>
            <w:r w:rsidR="00642306" w:rsidRPr="002B21AF">
              <w:rPr>
                <w:rStyle w:val="Lienhypertexte"/>
                <w:noProof w:val="0"/>
                <w:lang w:val="fr-FR"/>
              </w:rPr>
              <w:t xml:space="preserve"> </w:t>
            </w:r>
            <w:r w:rsidRPr="002B21AF">
              <w:rPr>
                <w:rStyle w:val="Lienhypertexte"/>
                <w:noProof w:val="0"/>
                <w:lang w:val="fr-FR"/>
              </w:rPr>
              <w:t>Impact environnemental et social des activités extractives</w:t>
            </w:r>
            <w:r w:rsidR="00642306" w:rsidRPr="002B21AF">
              <w:rPr>
                <w:noProof w:val="0"/>
                <w:webHidden/>
                <w:lang w:val="fr-FR"/>
              </w:rPr>
              <w:tab/>
            </w:r>
            <w:r w:rsidR="00642306" w:rsidRPr="002B21AF">
              <w:rPr>
                <w:noProof w:val="0"/>
                <w:webHidden/>
                <w:lang w:val="fr-FR"/>
              </w:rPr>
              <w:fldChar w:fldCharType="begin"/>
            </w:r>
            <w:r w:rsidR="00642306" w:rsidRPr="002B21AF">
              <w:rPr>
                <w:noProof w:val="0"/>
                <w:webHidden/>
                <w:lang w:val="fr-FR"/>
              </w:rPr>
              <w:instrText xml:space="preserve"> PAGEREF _Toc188441963 \h </w:instrText>
            </w:r>
            <w:r w:rsidR="00642306" w:rsidRPr="002B21AF">
              <w:rPr>
                <w:noProof w:val="0"/>
                <w:webHidden/>
                <w:lang w:val="fr-FR"/>
              </w:rPr>
            </w:r>
            <w:r w:rsidR="00642306" w:rsidRPr="002B21AF">
              <w:rPr>
                <w:noProof w:val="0"/>
                <w:webHidden/>
                <w:lang w:val="fr-FR"/>
              </w:rPr>
              <w:fldChar w:fldCharType="separate"/>
            </w:r>
            <w:r w:rsidR="00642306" w:rsidRPr="002B21AF">
              <w:rPr>
                <w:noProof w:val="0"/>
                <w:webHidden/>
                <w:lang w:val="fr-FR"/>
              </w:rPr>
              <w:t>20</w:t>
            </w:r>
            <w:r w:rsidR="00642306" w:rsidRPr="002B21AF">
              <w:rPr>
                <w:noProof w:val="0"/>
                <w:webHidden/>
                <w:lang w:val="fr-FR"/>
              </w:rPr>
              <w:fldChar w:fldCharType="end"/>
            </w:r>
          </w:hyperlink>
        </w:p>
        <w:p w14:paraId="1EB453D3" w14:textId="63A62CD7"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64" w:history="1">
            <w:r w:rsidRPr="002B21AF">
              <w:rPr>
                <w:rStyle w:val="Lienhypertexte"/>
              </w:rPr>
              <w:t>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Ressources</w:t>
            </w:r>
            <w:r w:rsidRPr="002B21AF">
              <w:rPr>
                <w:webHidden/>
              </w:rPr>
              <w:tab/>
            </w:r>
            <w:r w:rsidRPr="002B21AF">
              <w:rPr>
                <w:webHidden/>
              </w:rPr>
              <w:fldChar w:fldCharType="begin"/>
            </w:r>
            <w:r w:rsidRPr="002B21AF">
              <w:rPr>
                <w:webHidden/>
              </w:rPr>
              <w:instrText xml:space="preserve"> PAGEREF _Toc188441964 \h </w:instrText>
            </w:r>
            <w:r w:rsidRPr="002B21AF">
              <w:rPr>
                <w:webHidden/>
              </w:rPr>
            </w:r>
            <w:r w:rsidRPr="002B21AF">
              <w:rPr>
                <w:webHidden/>
              </w:rPr>
              <w:fldChar w:fldCharType="separate"/>
            </w:r>
            <w:r w:rsidRPr="002B21AF">
              <w:rPr>
                <w:webHidden/>
              </w:rPr>
              <w:t>20</w:t>
            </w:r>
            <w:r w:rsidRPr="002B21AF">
              <w:rPr>
                <w:webHidden/>
              </w:rPr>
              <w:fldChar w:fldCharType="end"/>
            </w:r>
          </w:hyperlink>
        </w:p>
        <w:p w14:paraId="07009501" w14:textId="29F0513D"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65" w:history="1">
            <w:r w:rsidRPr="002B21AF">
              <w:rPr>
                <w:rStyle w:val="Lienhypertexte"/>
              </w:rPr>
              <w:t>II.</w:t>
            </w:r>
            <w:r w:rsidRPr="002B21AF">
              <w:rPr>
                <w:rFonts w:asciiTheme="minorHAnsi" w:eastAsiaTheme="minorEastAsia" w:hAnsiTheme="minorHAnsi" w:cstheme="minorBidi"/>
                <w:kern w:val="2"/>
                <w:sz w:val="22"/>
                <w:szCs w:val="22"/>
                <w:lang w:eastAsia="en-GB"/>
                <w14:ligatures w14:val="standardContextual"/>
              </w:rPr>
              <w:tab/>
            </w:r>
            <w:r w:rsidR="003E4052" w:rsidRPr="002B21AF">
              <w:rPr>
                <w:rStyle w:val="Lienhypertexte"/>
              </w:rPr>
              <w:t>Mesures correctives / recommandations issues de la Validation précédente</w:t>
            </w:r>
            <w:r w:rsidRPr="002B21AF">
              <w:rPr>
                <w:webHidden/>
              </w:rPr>
              <w:tab/>
            </w:r>
            <w:r w:rsidRPr="002B21AF">
              <w:rPr>
                <w:webHidden/>
              </w:rPr>
              <w:fldChar w:fldCharType="begin"/>
            </w:r>
            <w:r w:rsidRPr="002B21AF">
              <w:rPr>
                <w:webHidden/>
              </w:rPr>
              <w:instrText xml:space="preserve"> PAGEREF _Toc188441965 \h </w:instrText>
            </w:r>
            <w:r w:rsidRPr="002B21AF">
              <w:rPr>
                <w:webHidden/>
              </w:rPr>
            </w:r>
            <w:r w:rsidRPr="002B21AF">
              <w:rPr>
                <w:webHidden/>
              </w:rPr>
              <w:fldChar w:fldCharType="separate"/>
            </w:r>
            <w:r w:rsidRPr="002B21AF">
              <w:rPr>
                <w:webHidden/>
              </w:rPr>
              <w:t>20</w:t>
            </w:r>
            <w:r w:rsidRPr="002B21AF">
              <w:rPr>
                <w:webHidden/>
              </w:rPr>
              <w:fldChar w:fldCharType="end"/>
            </w:r>
          </w:hyperlink>
        </w:p>
        <w:p w14:paraId="3C61088D" w14:textId="582E5CDF"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66" w:history="1">
            <w:r w:rsidRPr="002B21AF">
              <w:rPr>
                <w:rStyle w:val="Lienhypertexte"/>
              </w:rPr>
              <w:t>III.</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Détenteurs de l’information</w:t>
            </w:r>
            <w:r w:rsidRPr="002B21AF">
              <w:rPr>
                <w:rStyle w:val="Lienhypertexte"/>
              </w:rPr>
              <w:t xml:space="preserve"> </w:t>
            </w:r>
            <w:r w:rsidRPr="002B21AF">
              <w:rPr>
                <w:webHidden/>
              </w:rPr>
              <w:tab/>
            </w:r>
            <w:r w:rsidRPr="002B21AF">
              <w:rPr>
                <w:webHidden/>
              </w:rPr>
              <w:fldChar w:fldCharType="begin"/>
            </w:r>
            <w:r w:rsidRPr="002B21AF">
              <w:rPr>
                <w:webHidden/>
              </w:rPr>
              <w:instrText xml:space="preserve"> PAGEREF _Toc188441966 \h </w:instrText>
            </w:r>
            <w:r w:rsidRPr="002B21AF">
              <w:rPr>
                <w:webHidden/>
              </w:rPr>
            </w:r>
            <w:r w:rsidRPr="002B21AF">
              <w:rPr>
                <w:webHidden/>
              </w:rPr>
              <w:fldChar w:fldCharType="separate"/>
            </w:r>
            <w:r w:rsidRPr="002B21AF">
              <w:rPr>
                <w:webHidden/>
              </w:rPr>
              <w:t>20</w:t>
            </w:r>
            <w:r w:rsidRPr="002B21AF">
              <w:rPr>
                <w:webHidden/>
              </w:rPr>
              <w:fldChar w:fldCharType="end"/>
            </w:r>
          </w:hyperlink>
        </w:p>
        <w:p w14:paraId="7191E41C" w14:textId="2374008C"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67" w:history="1">
            <w:r w:rsidRPr="002B21AF">
              <w:rPr>
                <w:rStyle w:val="Lienhypertexte"/>
              </w:rPr>
              <w:t>IV.</w:t>
            </w:r>
            <w:r w:rsidRPr="002B21AF">
              <w:rPr>
                <w:rFonts w:asciiTheme="minorHAnsi" w:eastAsiaTheme="minorEastAsia" w:hAnsiTheme="minorHAnsi" w:cstheme="minorBidi"/>
                <w:kern w:val="2"/>
                <w:sz w:val="22"/>
                <w:szCs w:val="22"/>
                <w:lang w:eastAsia="en-GB"/>
                <w14:ligatures w14:val="standardContextual"/>
              </w:rPr>
              <w:tab/>
            </w:r>
            <w:r w:rsidR="007264D1" w:rsidRPr="002B21AF">
              <w:rPr>
                <w:rStyle w:val="Lienhypertexte"/>
              </w:rPr>
              <w:t>Autoévaluation</w:t>
            </w:r>
            <w:r w:rsidRPr="002B21AF">
              <w:rPr>
                <w:webHidden/>
              </w:rPr>
              <w:tab/>
            </w:r>
            <w:r w:rsidRPr="002B21AF">
              <w:rPr>
                <w:webHidden/>
              </w:rPr>
              <w:fldChar w:fldCharType="begin"/>
            </w:r>
            <w:r w:rsidRPr="002B21AF">
              <w:rPr>
                <w:webHidden/>
              </w:rPr>
              <w:instrText xml:space="preserve"> PAGEREF _Toc188441967 \h </w:instrText>
            </w:r>
            <w:r w:rsidRPr="002B21AF">
              <w:rPr>
                <w:webHidden/>
              </w:rPr>
            </w:r>
            <w:r w:rsidRPr="002B21AF">
              <w:rPr>
                <w:webHidden/>
              </w:rPr>
              <w:fldChar w:fldCharType="separate"/>
            </w:r>
            <w:r w:rsidRPr="002B21AF">
              <w:rPr>
                <w:webHidden/>
              </w:rPr>
              <w:t>21</w:t>
            </w:r>
            <w:r w:rsidRPr="002B21AF">
              <w:rPr>
                <w:webHidden/>
              </w:rPr>
              <w:fldChar w:fldCharType="end"/>
            </w:r>
          </w:hyperlink>
        </w:p>
        <w:p w14:paraId="04E8ECAD" w14:textId="42C7A7CC" w:rsidR="00642306" w:rsidRPr="002B21AF" w:rsidRDefault="00B622F2">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68" w:history="1">
            <w:r w:rsidRPr="002B21AF">
              <w:rPr>
                <w:rStyle w:val="Lienhypertexte"/>
              </w:rPr>
              <w:t>Aspects techniques de l’exigence</w:t>
            </w:r>
            <w:r w:rsidR="00642306" w:rsidRPr="002B21AF">
              <w:rPr>
                <w:webHidden/>
              </w:rPr>
              <w:tab/>
            </w:r>
            <w:r w:rsidR="00642306" w:rsidRPr="002B21AF">
              <w:rPr>
                <w:webHidden/>
              </w:rPr>
              <w:fldChar w:fldCharType="begin"/>
            </w:r>
            <w:r w:rsidR="00642306" w:rsidRPr="002B21AF">
              <w:rPr>
                <w:webHidden/>
              </w:rPr>
              <w:instrText xml:space="preserve"> PAGEREF _Toc188441968 \h </w:instrText>
            </w:r>
            <w:r w:rsidR="00642306" w:rsidRPr="002B21AF">
              <w:rPr>
                <w:webHidden/>
              </w:rPr>
            </w:r>
            <w:r w:rsidR="00642306" w:rsidRPr="002B21AF">
              <w:rPr>
                <w:webHidden/>
              </w:rPr>
              <w:fldChar w:fldCharType="separate"/>
            </w:r>
            <w:r w:rsidR="00642306" w:rsidRPr="002B21AF">
              <w:rPr>
                <w:webHidden/>
              </w:rPr>
              <w:t>21</w:t>
            </w:r>
            <w:r w:rsidR="00642306" w:rsidRPr="002B21AF">
              <w:rPr>
                <w:webHidden/>
              </w:rPr>
              <w:fldChar w:fldCharType="end"/>
            </w:r>
          </w:hyperlink>
        </w:p>
        <w:p w14:paraId="76CC6EE7" w14:textId="5E6538CA" w:rsidR="00642306" w:rsidRPr="002B21AF" w:rsidRDefault="0009527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69" w:history="1">
            <w:r w:rsidRPr="002B21AF">
              <w:rPr>
                <w:rStyle w:val="Lienhypertexte"/>
              </w:rPr>
              <w:t>Objectif sous-jacent</w:t>
            </w:r>
            <w:r w:rsidR="00642306" w:rsidRPr="002B21AF">
              <w:rPr>
                <w:webHidden/>
              </w:rPr>
              <w:tab/>
            </w:r>
            <w:r w:rsidR="00642306" w:rsidRPr="002B21AF">
              <w:rPr>
                <w:webHidden/>
              </w:rPr>
              <w:fldChar w:fldCharType="begin"/>
            </w:r>
            <w:r w:rsidR="00642306" w:rsidRPr="002B21AF">
              <w:rPr>
                <w:webHidden/>
              </w:rPr>
              <w:instrText xml:space="preserve"> PAGEREF _Toc188441969 \h </w:instrText>
            </w:r>
            <w:r w:rsidR="00642306" w:rsidRPr="002B21AF">
              <w:rPr>
                <w:webHidden/>
              </w:rPr>
            </w:r>
            <w:r w:rsidR="00642306" w:rsidRPr="002B21AF">
              <w:rPr>
                <w:webHidden/>
              </w:rPr>
              <w:fldChar w:fldCharType="separate"/>
            </w:r>
            <w:r w:rsidR="00642306" w:rsidRPr="002B21AF">
              <w:rPr>
                <w:webHidden/>
              </w:rPr>
              <w:t>30</w:t>
            </w:r>
            <w:r w:rsidR="00642306" w:rsidRPr="002B21AF">
              <w:rPr>
                <w:webHidden/>
              </w:rPr>
              <w:fldChar w:fldCharType="end"/>
            </w:r>
          </w:hyperlink>
        </w:p>
        <w:p w14:paraId="1BC78DC1" w14:textId="59C5AB2E" w:rsidR="00642306" w:rsidRPr="002B21AF" w:rsidRDefault="00642306">
          <w:pPr>
            <w:pStyle w:val="TM3"/>
            <w:tabs>
              <w:tab w:val="right" w:leader="dot" w:pos="9062"/>
            </w:tabs>
            <w:rPr>
              <w:rFonts w:asciiTheme="minorHAnsi" w:eastAsiaTheme="minorEastAsia" w:hAnsiTheme="minorHAnsi" w:cstheme="minorBidi"/>
              <w:kern w:val="2"/>
              <w:sz w:val="22"/>
              <w:szCs w:val="22"/>
              <w:lang w:eastAsia="en-GB"/>
              <w14:ligatures w14:val="standardContextual"/>
            </w:rPr>
          </w:pPr>
          <w:hyperlink w:anchor="_Toc188441970" w:history="1">
            <w:r w:rsidRPr="002B21AF">
              <w:rPr>
                <w:rStyle w:val="Lienhypertexte"/>
              </w:rPr>
              <w:t>Conclusion</w:t>
            </w:r>
            <w:r w:rsidRPr="002B21AF">
              <w:rPr>
                <w:webHidden/>
              </w:rPr>
              <w:tab/>
            </w:r>
            <w:r w:rsidRPr="002B21AF">
              <w:rPr>
                <w:webHidden/>
              </w:rPr>
              <w:fldChar w:fldCharType="begin"/>
            </w:r>
            <w:r w:rsidRPr="002B21AF">
              <w:rPr>
                <w:webHidden/>
              </w:rPr>
              <w:instrText xml:space="preserve"> PAGEREF _Toc188441970 \h </w:instrText>
            </w:r>
            <w:r w:rsidRPr="002B21AF">
              <w:rPr>
                <w:webHidden/>
              </w:rPr>
            </w:r>
            <w:r w:rsidRPr="002B21AF">
              <w:rPr>
                <w:webHidden/>
              </w:rPr>
              <w:fldChar w:fldCharType="separate"/>
            </w:r>
            <w:r w:rsidRPr="002B21AF">
              <w:rPr>
                <w:webHidden/>
              </w:rPr>
              <w:t>30</w:t>
            </w:r>
            <w:r w:rsidRPr="002B21AF">
              <w:rPr>
                <w:webHidden/>
              </w:rPr>
              <w:fldChar w:fldCharType="end"/>
            </w:r>
          </w:hyperlink>
        </w:p>
        <w:p w14:paraId="5195E613" w14:textId="1159A9CA" w:rsidR="00642306" w:rsidRPr="002B21AF" w:rsidRDefault="00642306">
          <w:pPr>
            <w:pStyle w:val="TM2"/>
            <w:tabs>
              <w:tab w:val="left" w:pos="660"/>
              <w:tab w:val="right" w:leader="dot" w:pos="9062"/>
            </w:tabs>
            <w:rPr>
              <w:rFonts w:asciiTheme="minorHAnsi" w:eastAsiaTheme="minorEastAsia" w:hAnsiTheme="minorHAnsi" w:cstheme="minorBidi"/>
              <w:kern w:val="2"/>
              <w:sz w:val="22"/>
              <w:szCs w:val="22"/>
              <w:lang w:eastAsia="en-GB"/>
              <w14:ligatures w14:val="standardContextual"/>
            </w:rPr>
          </w:pPr>
          <w:hyperlink w:anchor="_Toc188441971" w:history="1">
            <w:r w:rsidRPr="002B21AF">
              <w:rPr>
                <w:rStyle w:val="Lienhypertexte"/>
              </w:rPr>
              <w:t>V.</w:t>
            </w:r>
            <w:r w:rsidRPr="002B21AF">
              <w:rPr>
                <w:rFonts w:asciiTheme="minorHAnsi" w:eastAsiaTheme="minorEastAsia" w:hAnsiTheme="minorHAnsi" w:cstheme="minorBidi"/>
                <w:kern w:val="2"/>
                <w:sz w:val="22"/>
                <w:szCs w:val="22"/>
                <w:lang w:eastAsia="en-GB"/>
                <w14:ligatures w14:val="standardContextual"/>
              </w:rPr>
              <w:tab/>
            </w:r>
            <w:r w:rsidR="008928E7" w:rsidRPr="002B21AF">
              <w:rPr>
                <w:rStyle w:val="Lienhypertexte"/>
              </w:rPr>
              <w:t>Retour du Secrétariat International</w:t>
            </w:r>
            <w:r w:rsidRPr="002B21AF">
              <w:rPr>
                <w:webHidden/>
              </w:rPr>
              <w:tab/>
            </w:r>
            <w:r w:rsidRPr="002B21AF">
              <w:rPr>
                <w:webHidden/>
              </w:rPr>
              <w:fldChar w:fldCharType="begin"/>
            </w:r>
            <w:r w:rsidRPr="002B21AF">
              <w:rPr>
                <w:webHidden/>
              </w:rPr>
              <w:instrText xml:space="preserve"> PAGEREF _Toc188441971 \h </w:instrText>
            </w:r>
            <w:r w:rsidRPr="002B21AF">
              <w:rPr>
                <w:webHidden/>
              </w:rPr>
            </w:r>
            <w:r w:rsidRPr="002B21AF">
              <w:rPr>
                <w:webHidden/>
              </w:rPr>
              <w:fldChar w:fldCharType="separate"/>
            </w:r>
            <w:r w:rsidRPr="002B21AF">
              <w:rPr>
                <w:webHidden/>
              </w:rPr>
              <w:t>31</w:t>
            </w:r>
            <w:r w:rsidRPr="002B21AF">
              <w:rPr>
                <w:webHidden/>
              </w:rPr>
              <w:fldChar w:fldCharType="end"/>
            </w:r>
          </w:hyperlink>
        </w:p>
        <w:p w14:paraId="7EA8533F" w14:textId="3760AF72" w:rsidR="00642306" w:rsidRPr="002B21AF" w:rsidRDefault="00E27120">
          <w:pPr>
            <w:pStyle w:val="TM1"/>
            <w:rPr>
              <w:rFonts w:asciiTheme="minorHAnsi" w:eastAsiaTheme="minorEastAsia" w:hAnsiTheme="minorHAnsi" w:cstheme="minorBidi"/>
              <w:b w:val="0"/>
              <w:bCs w:val="0"/>
              <w:noProof w:val="0"/>
              <w:kern w:val="2"/>
              <w:sz w:val="22"/>
              <w:szCs w:val="22"/>
              <w:lang w:val="fr-FR" w:eastAsia="en-GB"/>
              <w14:ligatures w14:val="standardContextual"/>
            </w:rPr>
          </w:pPr>
          <w:hyperlink w:anchor="_Toc188441972" w:history="1">
            <w:r w:rsidRPr="002B21AF">
              <w:rPr>
                <w:rStyle w:val="Lienhypertexte"/>
                <w:noProof w:val="0"/>
                <w:highlight w:val="cyan"/>
                <w:lang w:val="fr-FR"/>
              </w:rPr>
              <w:t xml:space="preserve">Pour la </w:t>
            </w:r>
            <w:r w:rsidR="00642306" w:rsidRPr="002B21AF">
              <w:rPr>
                <w:rStyle w:val="Lienhypertexte"/>
                <w:noProof w:val="0"/>
                <w:highlight w:val="cyan"/>
                <w:lang w:val="fr-FR"/>
              </w:rPr>
              <w:t>Validation</w:t>
            </w:r>
            <w:r w:rsidRPr="002B21AF">
              <w:rPr>
                <w:rStyle w:val="Lienhypertexte"/>
                <w:noProof w:val="0"/>
                <w:highlight w:val="cyan"/>
                <w:lang w:val="fr-FR"/>
              </w:rPr>
              <w:t> </w:t>
            </w:r>
            <w:r w:rsidRPr="002B21AF">
              <w:rPr>
                <w:rStyle w:val="Lienhypertexte"/>
                <w:noProof w:val="0"/>
                <w:lang w:val="fr-FR"/>
              </w:rPr>
              <w:t>:</w:t>
            </w:r>
            <w:r w:rsidR="00642306" w:rsidRPr="002B21AF">
              <w:rPr>
                <w:rStyle w:val="Lienhypertexte"/>
                <w:noProof w:val="0"/>
                <w:lang w:val="fr-FR"/>
              </w:rPr>
              <w:t xml:space="preserve"> </w:t>
            </w:r>
            <w:r w:rsidRPr="002B21AF">
              <w:rPr>
                <w:rStyle w:val="Lienhypertexte"/>
                <w:noProof w:val="0"/>
                <w:lang w:val="fr-FR"/>
              </w:rPr>
              <w:t>signature du GMP</w:t>
            </w:r>
            <w:r w:rsidR="00642306" w:rsidRPr="002B21AF">
              <w:rPr>
                <w:noProof w:val="0"/>
                <w:webHidden/>
                <w:lang w:val="fr-FR"/>
              </w:rPr>
              <w:tab/>
            </w:r>
            <w:r w:rsidR="00642306" w:rsidRPr="002B21AF">
              <w:rPr>
                <w:noProof w:val="0"/>
                <w:webHidden/>
                <w:lang w:val="fr-FR"/>
              </w:rPr>
              <w:fldChar w:fldCharType="begin"/>
            </w:r>
            <w:r w:rsidR="00642306" w:rsidRPr="002B21AF">
              <w:rPr>
                <w:noProof w:val="0"/>
                <w:webHidden/>
                <w:lang w:val="fr-FR"/>
              </w:rPr>
              <w:instrText xml:space="preserve"> PAGEREF _Toc188441972 \h </w:instrText>
            </w:r>
            <w:r w:rsidR="00642306" w:rsidRPr="002B21AF">
              <w:rPr>
                <w:noProof w:val="0"/>
                <w:webHidden/>
                <w:lang w:val="fr-FR"/>
              </w:rPr>
            </w:r>
            <w:r w:rsidR="00642306" w:rsidRPr="002B21AF">
              <w:rPr>
                <w:noProof w:val="0"/>
                <w:webHidden/>
                <w:lang w:val="fr-FR"/>
              </w:rPr>
              <w:fldChar w:fldCharType="separate"/>
            </w:r>
            <w:r w:rsidR="00642306" w:rsidRPr="002B21AF">
              <w:rPr>
                <w:noProof w:val="0"/>
                <w:webHidden/>
                <w:lang w:val="fr-FR"/>
              </w:rPr>
              <w:t>32</w:t>
            </w:r>
            <w:r w:rsidR="00642306" w:rsidRPr="002B21AF">
              <w:rPr>
                <w:noProof w:val="0"/>
                <w:webHidden/>
                <w:lang w:val="fr-FR"/>
              </w:rPr>
              <w:fldChar w:fldCharType="end"/>
            </w:r>
          </w:hyperlink>
        </w:p>
        <w:p w14:paraId="10CB84A9" w14:textId="1A8E8AC1" w:rsidR="39FB30D1" w:rsidRPr="002B21AF" w:rsidRDefault="39FB30D1" w:rsidP="39FB30D1">
          <w:pPr>
            <w:pStyle w:val="TM1"/>
            <w:tabs>
              <w:tab w:val="clear" w:pos="9062"/>
              <w:tab w:val="right" w:leader="dot" w:pos="9060"/>
            </w:tabs>
            <w:rPr>
              <w:rStyle w:val="Lienhypertexte"/>
              <w:noProof w:val="0"/>
              <w:lang w:val="fr-FR"/>
            </w:rPr>
          </w:pPr>
          <w:r w:rsidRPr="002B21AF">
            <w:rPr>
              <w:noProof w:val="0"/>
              <w:lang w:val="fr-FR"/>
            </w:rPr>
            <w:fldChar w:fldCharType="end"/>
          </w:r>
        </w:p>
      </w:sdtContent>
    </w:sdt>
    <w:p w14:paraId="116A88C3" w14:textId="1F058723" w:rsidR="009E17E3" w:rsidRPr="008323EC" w:rsidRDefault="009E17E3" w:rsidP="00FC57B9">
      <w:pPr>
        <w:spacing w:before="0" w:after="0" w:line="20" w:lineRule="atLeast"/>
      </w:pPr>
    </w:p>
    <w:p w14:paraId="620EAE0F" w14:textId="77777777" w:rsidR="009E17E3" w:rsidRPr="008323EC" w:rsidRDefault="009E17E3">
      <w:pPr>
        <w:spacing w:before="0" w:after="0"/>
        <w:rPr>
          <w:rFonts w:ascii="Franklin Gothic Medium" w:eastAsia="MS Gothic" w:hAnsi="Franklin Gothic Medium" w:cs="Times New Roman"/>
          <w:color w:val="1A4066"/>
          <w:sz w:val="36"/>
          <w:szCs w:val="44"/>
        </w:rPr>
      </w:pPr>
      <w:r w:rsidRPr="008323EC">
        <w:br w:type="page"/>
      </w:r>
    </w:p>
    <w:p w14:paraId="56F74257" w14:textId="3DF8AABA" w:rsidR="00E21918" w:rsidRPr="008323EC" w:rsidRDefault="004F1DB1" w:rsidP="00E21918">
      <w:pPr>
        <w:pStyle w:val="Titre1"/>
      </w:pPr>
      <w:bookmarkStart w:id="2" w:name="_Toc188441943"/>
      <w:bookmarkEnd w:id="1"/>
      <w:r w:rsidRPr="008323EC">
        <w:lastRenderedPageBreak/>
        <w:t>Exigence 3.4 :</w:t>
      </w:r>
      <w:r w:rsidR="00E21918" w:rsidRPr="008323EC">
        <w:t xml:space="preserve"> </w:t>
      </w:r>
      <w:r w:rsidRPr="008323EC">
        <w:t>Émissions de gaz à effet de serre</w:t>
      </w:r>
      <w:bookmarkEnd w:id="2"/>
    </w:p>
    <w:p w14:paraId="66B8E815" w14:textId="6C44207D" w:rsidR="00E21918" w:rsidRPr="008323EC" w:rsidRDefault="007264D1" w:rsidP="00B97827">
      <w:pPr>
        <w:pStyle w:val="Titre2"/>
        <w:rPr>
          <w:lang w:val="fr-FR"/>
        </w:rPr>
      </w:pPr>
      <w:r w:rsidRPr="008323EC">
        <w:rPr>
          <w:lang w:val="fr-FR"/>
        </w:rPr>
        <w:t>Ressources</w:t>
      </w:r>
    </w:p>
    <w:tbl>
      <w:tblPr>
        <w:tblStyle w:val="Grilledutableau"/>
        <w:tblW w:w="0" w:type="auto"/>
        <w:tblLook w:val="04A0" w:firstRow="1" w:lastRow="0" w:firstColumn="1" w:lastColumn="0" w:noHBand="0" w:noVBand="1"/>
      </w:tblPr>
      <w:tblGrid>
        <w:gridCol w:w="8542"/>
      </w:tblGrid>
      <w:tr w:rsidR="00E21918" w:rsidRPr="008323EC" w14:paraId="76151B9E" w14:textId="77777777" w:rsidTr="00EB6C35">
        <w:trPr>
          <w:trHeight w:val="598"/>
        </w:trPr>
        <w:tc>
          <w:tcPr>
            <w:tcW w:w="8542" w:type="dxa"/>
            <w:tcBorders>
              <w:top w:val="nil"/>
              <w:left w:val="nil"/>
              <w:bottom w:val="nil"/>
              <w:right w:val="nil"/>
            </w:tcBorders>
            <w:shd w:val="clear" w:color="auto" w:fill="EDF1F9"/>
          </w:tcPr>
          <w:p w14:paraId="159451DC" w14:textId="25053DE5" w:rsidR="00E21918" w:rsidRPr="008323EC" w:rsidRDefault="00A73864" w:rsidP="008323EC">
            <w:pPr>
              <w:pStyle w:val="Paragraphedeliste"/>
              <w:numPr>
                <w:ilvl w:val="0"/>
                <w:numId w:val="3"/>
              </w:numPr>
            </w:pPr>
            <w:hyperlink r:id="rId11" w:anchor="_4-%C3%A9missions-de-gaz-%C3%A0-effet-de-serre-17306" w:history="1">
              <w:r w:rsidRPr="008323EC">
                <w:rPr>
                  <w:rStyle w:val="Lienhypertexte"/>
                </w:rPr>
                <w:t>Texte complet de l’Exigence</w:t>
              </w:r>
            </w:hyperlink>
            <w:r w:rsidR="00E21918" w:rsidRPr="008323EC">
              <w:t xml:space="preserve">, </w:t>
            </w:r>
            <w:hyperlink r:id="rId12" w:anchor="exigence-34%E2%80%AF-%C3%A9missions-de-gaz-%C3%A0-effet-de-serre--18999" w:history="1">
              <w:r w:rsidR="00A7221A" w:rsidRPr="008323EC">
                <w:rPr>
                  <w:rStyle w:val="Lienhypertexte"/>
                </w:rPr>
                <w:t>guide de la Validation</w:t>
              </w:r>
            </w:hyperlink>
          </w:p>
        </w:tc>
      </w:tr>
    </w:tbl>
    <w:p w14:paraId="303514E4" w14:textId="77777777" w:rsidR="001E6EB0" w:rsidRPr="008323EC" w:rsidRDefault="001E6EB0" w:rsidP="001E6EB0">
      <w:pPr>
        <w:pStyle w:val="Titre2"/>
        <w:rPr>
          <w:lang w:val="fr-FR"/>
        </w:rPr>
      </w:pPr>
      <w:bookmarkStart w:id="3" w:name="_Hlk175210087"/>
      <w:r w:rsidRPr="008323EC">
        <w:rPr>
          <w:lang w:val="fr-FR"/>
        </w:rPr>
        <w:t xml:space="preserve">Mesures correctives / recommandations issues de la Validation précédente </w:t>
      </w:r>
    </w:p>
    <w:p w14:paraId="373B9ACF" w14:textId="77777777" w:rsidR="001E6EB0" w:rsidRPr="008323EC" w:rsidRDefault="001E6EB0" w:rsidP="001E6EB0">
      <w:pPr>
        <w:pStyle w:val="Captiontext"/>
        <w:rPr>
          <w:rFonts w:eastAsia="MS Gothic" w:cs="MS Gothic"/>
          <w:i w:val="0"/>
          <w:iCs w:val="0"/>
          <w:sz w:val="20"/>
          <w:szCs w:val="20"/>
        </w:rPr>
      </w:pPr>
      <w:r w:rsidRPr="008323EC">
        <w:rPr>
          <w:rFonts w:ascii="MS Gothic" w:eastAsia="MS Gothic" w:hAnsi="MS Gothic" w:cs="MS Gothic"/>
          <w:i w:val="0"/>
          <w:iCs w:val="0"/>
          <w:sz w:val="20"/>
          <w:szCs w:val="20"/>
        </w:rPr>
        <w:t>ⓘ</w:t>
      </w:r>
      <w:r w:rsidRPr="008323EC">
        <w:rPr>
          <w:rFonts w:eastAsia="MS Gothic" w:cs="MS Gothic"/>
          <w:i w:val="0"/>
          <w:iCs w:val="0"/>
          <w:sz w:val="20"/>
          <w:szCs w:val="20"/>
        </w:rPr>
        <w:t xml:space="preserve"> Afin d’enrichir les travaux portant sur ce module, les parties prenantes devront avoir connaissance des mesures correctives issues de la Validation précédente. Conformément à l’Exigence 7.3, le GMP devra également examiner les recommandations issues de la mise en œuvre de l’ITIE, comme celles provenant des déclarations de l’ITIE liées à cette exigence ou d’autres études.</w:t>
      </w:r>
    </w:p>
    <w:p w14:paraId="04AED829" w14:textId="77777777" w:rsidR="001E6EB0" w:rsidRPr="008323EC" w:rsidRDefault="001E6EB0" w:rsidP="001E6EB0">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1E6EB0" w:rsidRPr="008323EC" w14:paraId="28025B57" w14:textId="77777777" w:rsidTr="00A4485C">
        <w:tc>
          <w:tcPr>
            <w:tcW w:w="9062" w:type="dxa"/>
            <w:tcBorders>
              <w:top w:val="nil"/>
              <w:left w:val="nil"/>
              <w:bottom w:val="nil"/>
              <w:right w:val="nil"/>
            </w:tcBorders>
            <w:shd w:val="clear" w:color="auto" w:fill="F2F2F2" w:themeFill="background1" w:themeFillShade="F2"/>
          </w:tcPr>
          <w:bookmarkEnd w:id="3"/>
          <w:p w14:paraId="42A75205" w14:textId="517024CB" w:rsidR="001E6EB0" w:rsidRPr="008323EC" w:rsidRDefault="001E6EB0" w:rsidP="00A4485C">
            <w:pPr>
              <w:rPr>
                <w:i/>
                <w:iCs/>
              </w:rPr>
            </w:pPr>
            <w:r w:rsidRPr="008323EC">
              <w:rPr>
                <w:i/>
                <w:iCs/>
              </w:rPr>
              <w:t>Insérer ici la recommandation et/ou mesure corrective issue de la Validation ou de l’évaluation ciblée précédente, et indiquer son état d’avancement le cas échéant. S’il s’agit d’une première Validation</w:t>
            </w:r>
            <w:r w:rsidR="00D55D79" w:rsidRPr="008323EC">
              <w:rPr>
                <w:i/>
                <w:iCs/>
              </w:rPr>
              <w:t xml:space="preserve"> dans le cadre de la Norme 2023</w:t>
            </w:r>
            <w:r w:rsidRPr="008323EC">
              <w:rPr>
                <w:i/>
                <w:iCs/>
              </w:rPr>
              <w:t>, cette section peut rester vierge</w:t>
            </w:r>
            <w:r w:rsidR="006445A0" w:rsidRPr="008323EC">
              <w:rPr>
                <w:i/>
                <w:iCs/>
              </w:rPr>
              <w:t xml:space="preserve"> puisqu’il s’agit d’une nouvelle exigence</w:t>
            </w:r>
            <w:r w:rsidRPr="008323EC">
              <w:rPr>
                <w:i/>
                <w:iCs/>
              </w:rPr>
              <w:t>.</w:t>
            </w:r>
          </w:p>
        </w:tc>
      </w:tr>
    </w:tbl>
    <w:p w14:paraId="7FD06837" w14:textId="7476BA49" w:rsidR="00E21918" w:rsidRPr="008323EC" w:rsidRDefault="007264D1" w:rsidP="00B97827">
      <w:pPr>
        <w:pStyle w:val="Titre2"/>
        <w:rPr>
          <w:lang w:val="fr-FR"/>
        </w:rPr>
      </w:pPr>
      <w:r w:rsidRPr="008323EC">
        <w:rPr>
          <w:lang w:val="fr-FR"/>
        </w:rPr>
        <w:t>Autoévaluation</w:t>
      </w:r>
    </w:p>
    <w:p w14:paraId="2D01C67F" w14:textId="77777777" w:rsidR="00D57628" w:rsidRPr="008323EC" w:rsidRDefault="00D57628" w:rsidP="00D57628">
      <w:pPr>
        <w:pStyle w:val="Captiontext"/>
        <w:rPr>
          <w:i w:val="0"/>
          <w:iCs w:val="0"/>
          <w:sz w:val="20"/>
          <w:szCs w:val="20"/>
        </w:rPr>
      </w:pPr>
      <w:r w:rsidRPr="008323EC">
        <w:rPr>
          <w:rFonts w:ascii="MS Mincho" w:eastAsia="MS Mincho" w:hAnsi="MS Mincho" w:cs="MS Mincho"/>
          <w:i w:val="0"/>
          <w:iCs w:val="0"/>
        </w:rPr>
        <w:t xml:space="preserve">ⓘ </w:t>
      </w:r>
      <w:r w:rsidRPr="008323EC">
        <w:rPr>
          <w:i w:val="0"/>
          <w:iCs w:val="0"/>
          <w:sz w:val="20"/>
          <w:szCs w:val="20"/>
        </w:rPr>
        <w:t>L’autoévaluation permet au GMP de comprendre les différents aspects de l’exigence et d’estimer ses progrès pour y répondre. Les points de vue divergents au sein du collège ou entre collèges peuvent être documentés dans le formulaire.</w:t>
      </w:r>
    </w:p>
    <w:p w14:paraId="660A8608" w14:textId="77777777" w:rsidR="00E21918" w:rsidRPr="008323EC" w:rsidRDefault="00E21918" w:rsidP="00E21918"/>
    <w:p w14:paraId="3CC4D3EC" w14:textId="73694CBC" w:rsidR="00E21918" w:rsidRPr="008323EC" w:rsidRDefault="007264D1" w:rsidP="00E21918">
      <w:pPr>
        <w:pStyle w:val="Titre3"/>
      </w:pPr>
      <w:bookmarkStart w:id="4" w:name="_Détenteurs_de_l’information"/>
      <w:bookmarkStart w:id="5" w:name="définition"/>
      <w:bookmarkEnd w:id="4"/>
      <w:r w:rsidRPr="008323EC">
        <w:t>Détenteurs de l’information</w:t>
      </w:r>
      <w:bookmarkEnd w:id="5"/>
    </w:p>
    <w:p w14:paraId="7116FAE2" w14:textId="77777777" w:rsidR="00AC1694" w:rsidRPr="008323EC" w:rsidRDefault="00AC1694" w:rsidP="00AC1694">
      <w:pPr>
        <w:spacing w:line="276" w:lineRule="auto"/>
        <w:rPr>
          <w:rFonts w:eastAsia="MS Gothic" w:cs="MS Gothic"/>
          <w:color w:val="7F7F7F" w:themeColor="text1" w:themeTint="80"/>
          <w:szCs w:val="20"/>
        </w:rPr>
      </w:pPr>
      <w:r w:rsidRPr="008323EC">
        <w:rPr>
          <w:rFonts w:ascii="MS Gothic" w:eastAsia="MS Gothic" w:hAnsi="MS Gothic" w:cs="MS Gothic" w:hint="eastAsia"/>
          <w:color w:val="7F7F7F" w:themeColor="text1" w:themeTint="80"/>
          <w:szCs w:val="20"/>
        </w:rPr>
        <w:t>ⓘ</w:t>
      </w:r>
      <w:r w:rsidRPr="008323EC">
        <w:rPr>
          <w:rFonts w:eastAsia="MS Gothic" w:cs="MS Gothic"/>
          <w:color w:val="7F7F7F" w:themeColor="text1" w:themeTint="80"/>
          <w:szCs w:val="20"/>
        </w:rPr>
        <w:t xml:space="preserve"> Cet exercice de cartographie a pour but d'identifier l'entité ou les entités responsables de la collecte, de la sauvegarde, du traitement et, en fin de compte, de la publication des </w:t>
      </w:r>
      <w:proofErr w:type="gramStart"/>
      <w:r w:rsidRPr="008323EC">
        <w:rPr>
          <w:rFonts w:eastAsia="MS Gothic" w:cs="MS Gothic"/>
          <w:color w:val="7F7F7F" w:themeColor="text1" w:themeTint="80"/>
          <w:szCs w:val="20"/>
        </w:rPr>
        <w:t>informations</w:t>
      </w:r>
      <w:proofErr w:type="gramEnd"/>
      <w:r w:rsidRPr="008323EC">
        <w:rPr>
          <w:rFonts w:eastAsia="MS Gothic" w:cs="MS Gothic"/>
          <w:color w:val="7F7F7F" w:themeColor="text1" w:themeTint="80"/>
          <w:szCs w:val="20"/>
        </w:rPr>
        <w:t xml:space="preserve"> relatives à cette exigence. Cela permet d'identifier clairement le gestionnaire de l'information qui doit fournir les informations nécessaires à la déclaration ITIE, soit par déclaration, soit par des divulgations systématiques. Cette section peut également servir de base d’information au Rapport ITIE (cf. Annexe A – Cartographie)</w:t>
      </w:r>
    </w:p>
    <w:p w14:paraId="0FA1D808" w14:textId="77777777" w:rsidR="00D57628" w:rsidRPr="008323EC" w:rsidRDefault="00D57628" w:rsidP="00E21918">
      <w:pPr>
        <w:spacing w:line="276" w:lineRule="auto"/>
        <w:rPr>
          <w:color w:val="595959"/>
          <w:szCs w:val="20"/>
        </w:rPr>
      </w:pP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E21918" w:rsidRPr="008323EC" w14:paraId="0BAAEC79" w14:textId="77777777" w:rsidTr="00EB6C35">
        <w:tc>
          <w:tcPr>
            <w:tcW w:w="1413" w:type="dxa"/>
            <w:shd w:val="clear" w:color="auto" w:fill="B4C6E7" w:themeFill="accent1" w:themeFillTint="66"/>
          </w:tcPr>
          <w:p w14:paraId="16162B1B" w14:textId="77777777" w:rsidR="00E21918" w:rsidRPr="008323EC" w:rsidRDefault="00E21918" w:rsidP="00EB6C35">
            <w:pPr>
              <w:rPr>
                <w:b/>
                <w:bCs/>
                <w:szCs w:val="20"/>
              </w:rPr>
            </w:pPr>
          </w:p>
        </w:tc>
        <w:tc>
          <w:tcPr>
            <w:tcW w:w="4536" w:type="dxa"/>
            <w:shd w:val="clear" w:color="auto" w:fill="B4C6E7" w:themeFill="accent1" w:themeFillTint="66"/>
          </w:tcPr>
          <w:p w14:paraId="6B805D75" w14:textId="77777777" w:rsidR="00E21918" w:rsidRPr="008323EC" w:rsidRDefault="00E21918" w:rsidP="00EB6C35">
            <w:pPr>
              <w:rPr>
                <w:b/>
                <w:bCs/>
                <w:szCs w:val="20"/>
              </w:rPr>
            </w:pPr>
            <w:r w:rsidRPr="008323EC">
              <w:rPr>
                <w:b/>
                <w:bCs/>
                <w:szCs w:val="20"/>
              </w:rPr>
              <w:t>Question</w:t>
            </w:r>
          </w:p>
        </w:tc>
        <w:tc>
          <w:tcPr>
            <w:tcW w:w="3113" w:type="dxa"/>
            <w:shd w:val="clear" w:color="auto" w:fill="B4C6E7" w:themeFill="accent1" w:themeFillTint="66"/>
          </w:tcPr>
          <w:p w14:paraId="368E499D" w14:textId="11E22D33" w:rsidR="00E21918" w:rsidRPr="008323EC" w:rsidRDefault="00E52F8F" w:rsidP="00EB6C35">
            <w:pPr>
              <w:rPr>
                <w:b/>
                <w:bCs/>
                <w:szCs w:val="20"/>
              </w:rPr>
            </w:pPr>
            <w:r w:rsidRPr="008323EC">
              <w:rPr>
                <w:b/>
                <w:bCs/>
                <w:szCs w:val="20"/>
              </w:rPr>
              <w:t>Réponse</w:t>
            </w:r>
          </w:p>
        </w:tc>
      </w:tr>
      <w:tr w:rsidR="00E21918" w:rsidRPr="008323EC" w14:paraId="553BDCE3" w14:textId="77777777" w:rsidTr="00EB6C35">
        <w:tc>
          <w:tcPr>
            <w:tcW w:w="1413" w:type="dxa"/>
          </w:tcPr>
          <w:p w14:paraId="2DF64AD2" w14:textId="79801FA3" w:rsidR="00E21918" w:rsidRPr="008323EC" w:rsidRDefault="00A74764" w:rsidP="005D21C7">
            <w:pPr>
              <w:rPr>
                <w:szCs w:val="20"/>
              </w:rPr>
            </w:pPr>
            <w:r w:rsidRPr="008323EC">
              <w:rPr>
                <w:b/>
                <w:bCs/>
                <w:szCs w:val="20"/>
              </w:rPr>
              <w:t>Encouragé</w:t>
            </w:r>
          </w:p>
        </w:tc>
        <w:tc>
          <w:tcPr>
            <w:tcW w:w="4536" w:type="dxa"/>
          </w:tcPr>
          <w:p w14:paraId="0E633163" w14:textId="66EAE898" w:rsidR="00784DF8" w:rsidRPr="008323EC" w:rsidRDefault="00784DF8" w:rsidP="009E3FB5">
            <w:pPr>
              <w:pStyle w:val="Text"/>
            </w:pPr>
            <w:r w:rsidRPr="008323EC">
              <w:t>Quelles entreprises collectent des données sur les émissions de gaz à effet de serre liées à leurs activités ?</w:t>
            </w:r>
          </w:p>
          <w:p w14:paraId="66CB88B6" w14:textId="78D1AD42" w:rsidR="002454AB" w:rsidRPr="008323EC" w:rsidRDefault="002454AB" w:rsidP="009E3FB5">
            <w:pPr>
              <w:pStyle w:val="Text"/>
            </w:pPr>
          </w:p>
        </w:tc>
        <w:tc>
          <w:tcPr>
            <w:tcW w:w="3113" w:type="dxa"/>
          </w:tcPr>
          <w:p w14:paraId="61495482" w14:textId="2C640734" w:rsidR="00E21918" w:rsidRPr="008323EC" w:rsidRDefault="00EC5BF6" w:rsidP="00EC5BF6">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tc>
      </w:tr>
      <w:tr w:rsidR="00F60BD8" w:rsidRPr="008323EC" w14:paraId="09AEA916" w14:textId="77777777" w:rsidTr="00EB6C35">
        <w:tc>
          <w:tcPr>
            <w:tcW w:w="1413" w:type="dxa"/>
          </w:tcPr>
          <w:p w14:paraId="2C504DAE" w14:textId="248F7CE9" w:rsidR="00F60BD8" w:rsidRPr="008323EC" w:rsidRDefault="00A74764" w:rsidP="005D21C7">
            <w:pPr>
              <w:rPr>
                <w:b/>
                <w:bCs/>
                <w:szCs w:val="20"/>
              </w:rPr>
            </w:pPr>
            <w:r w:rsidRPr="008323EC">
              <w:rPr>
                <w:b/>
                <w:bCs/>
                <w:szCs w:val="20"/>
              </w:rPr>
              <w:t>Encouragé</w:t>
            </w:r>
          </w:p>
        </w:tc>
        <w:tc>
          <w:tcPr>
            <w:tcW w:w="4536" w:type="dxa"/>
          </w:tcPr>
          <w:p w14:paraId="1FC0C9F4" w14:textId="2BB76D90" w:rsidR="00F60BD8" w:rsidRPr="008323EC" w:rsidRDefault="00C56D3C" w:rsidP="009E3FB5">
            <w:pPr>
              <w:pStyle w:val="Text"/>
            </w:pPr>
            <w:r w:rsidRPr="008323EC">
              <w:t>Quelle agence gouvernementale collecte les données sur les émissions de gaz à effet de serre associées au secteur extractif ?</w:t>
            </w:r>
          </w:p>
        </w:tc>
        <w:tc>
          <w:tcPr>
            <w:tcW w:w="3113" w:type="dxa"/>
          </w:tcPr>
          <w:p w14:paraId="421062E4" w14:textId="14AF0242" w:rsidR="00F60BD8" w:rsidRPr="008323EC" w:rsidRDefault="00EC5BF6" w:rsidP="00EB6C35">
            <w:pPr>
              <w:rPr>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tc>
      </w:tr>
    </w:tbl>
    <w:p w14:paraId="7495CC40" w14:textId="77777777" w:rsidR="00E21918" w:rsidRPr="008323EC" w:rsidRDefault="00E21918" w:rsidP="00E21918">
      <w:pPr>
        <w:rPr>
          <w:color w:val="7F7F7F" w:themeColor="text1" w:themeTint="80"/>
        </w:rPr>
      </w:pPr>
    </w:p>
    <w:p w14:paraId="31C9A0A6" w14:textId="0A0D5F0D" w:rsidR="00E21918" w:rsidRPr="008323EC" w:rsidRDefault="008661F8" w:rsidP="00E21918">
      <w:pPr>
        <w:pStyle w:val="Titre3"/>
      </w:pPr>
      <w:bookmarkStart w:id="6" w:name="_Technical_requirement_1"/>
      <w:bookmarkEnd w:id="6"/>
      <w:r w:rsidRPr="008323EC">
        <w:lastRenderedPageBreak/>
        <w:t>Exigence technique</w:t>
      </w:r>
    </w:p>
    <w:tbl>
      <w:tblPr>
        <w:tblStyle w:val="Grilledutableau"/>
        <w:tblW w:w="92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6"/>
        <w:gridCol w:w="7379"/>
      </w:tblGrid>
      <w:tr w:rsidR="00E21918" w:rsidRPr="008323EC" w14:paraId="0019B9FA" w14:textId="77777777" w:rsidTr="00280F12">
        <w:tc>
          <w:tcPr>
            <w:tcW w:w="1846" w:type="dxa"/>
            <w:shd w:val="clear" w:color="auto" w:fill="B4C6E7" w:themeFill="accent1" w:themeFillTint="66"/>
          </w:tcPr>
          <w:p w14:paraId="1F24BB47" w14:textId="3886E513" w:rsidR="00E21918" w:rsidRPr="008323EC" w:rsidRDefault="00A74764" w:rsidP="00EB6C35">
            <w:pPr>
              <w:rPr>
                <w:szCs w:val="20"/>
              </w:rPr>
            </w:pPr>
            <w:r w:rsidRPr="008323EC">
              <w:rPr>
                <w:b/>
                <w:bCs/>
                <w:szCs w:val="20"/>
              </w:rPr>
              <w:t>Encouragé</w:t>
            </w:r>
          </w:p>
        </w:tc>
        <w:tc>
          <w:tcPr>
            <w:tcW w:w="7379" w:type="dxa"/>
            <w:tcBorders>
              <w:bottom w:val="single" w:sz="4" w:space="0" w:color="auto"/>
            </w:tcBorders>
            <w:shd w:val="clear" w:color="auto" w:fill="B4C6E7" w:themeFill="accent1" w:themeFillTint="66"/>
          </w:tcPr>
          <w:p w14:paraId="5F314465" w14:textId="5E216FCE" w:rsidR="00E21918" w:rsidRPr="008323EC" w:rsidRDefault="00F36647" w:rsidP="00EB6C35">
            <w:pPr>
              <w:rPr>
                <w:szCs w:val="20"/>
              </w:rPr>
            </w:pPr>
            <w:r w:rsidRPr="008323EC">
              <w:rPr>
                <w:b/>
                <w:bCs/>
                <w:szCs w:val="20"/>
              </w:rPr>
              <w:t>Divulgation des é</w:t>
            </w:r>
            <w:r w:rsidR="004F1DB1" w:rsidRPr="008323EC">
              <w:rPr>
                <w:b/>
                <w:bCs/>
                <w:szCs w:val="20"/>
              </w:rPr>
              <w:t>missions de gaz à effet de serre</w:t>
            </w:r>
            <w:r w:rsidR="00986E3B" w:rsidRPr="008323EC">
              <w:rPr>
                <w:b/>
                <w:bCs/>
                <w:szCs w:val="20"/>
              </w:rPr>
              <w:t xml:space="preserve"> </w:t>
            </w:r>
          </w:p>
        </w:tc>
      </w:tr>
      <w:tr w:rsidR="00E21918" w:rsidRPr="008323EC" w14:paraId="4DE2E31D" w14:textId="77777777" w:rsidTr="00280F12">
        <w:tc>
          <w:tcPr>
            <w:tcW w:w="1846" w:type="dxa"/>
          </w:tcPr>
          <w:p w14:paraId="760052C8" w14:textId="77E0C63A" w:rsidR="00E21918" w:rsidRPr="008323EC" w:rsidRDefault="00A74764" w:rsidP="00EB6C35">
            <w:pPr>
              <w:rPr>
                <w:i/>
                <w:iCs/>
                <w:szCs w:val="20"/>
              </w:rPr>
            </w:pPr>
            <w:r w:rsidRPr="008323EC">
              <w:rPr>
                <w:i/>
                <w:iCs/>
                <w:szCs w:val="20"/>
              </w:rPr>
              <w:t>Disponibilité</w:t>
            </w:r>
          </w:p>
        </w:tc>
        <w:tc>
          <w:tcPr>
            <w:tcW w:w="7379" w:type="dxa"/>
            <w:tcBorders>
              <w:top w:val="single" w:sz="4" w:space="0" w:color="auto"/>
              <w:bottom w:val="single" w:sz="4" w:space="0" w:color="auto"/>
            </w:tcBorders>
          </w:tcPr>
          <w:p w14:paraId="702130EE" w14:textId="6AE2D515" w:rsidR="006B283D" w:rsidRPr="008323EC" w:rsidRDefault="006B283D" w:rsidP="00EB6C35">
            <w:pPr>
              <w:rPr>
                <w:b/>
                <w:bCs/>
                <w:szCs w:val="20"/>
              </w:rPr>
            </w:pPr>
            <w:r w:rsidRPr="008323EC">
              <w:rPr>
                <w:b/>
                <w:bCs/>
                <w:szCs w:val="20"/>
              </w:rPr>
              <w:t>Les entreprises divulguent-elles des données sur les émissions de gaz à effet de serre (GES) ?</w:t>
            </w:r>
          </w:p>
          <w:p w14:paraId="2FED91F4" w14:textId="72F50B63" w:rsidR="00107E09" w:rsidRPr="008323EC" w:rsidRDefault="00000000" w:rsidP="00EB6C35">
            <w:pPr>
              <w:rPr>
                <w:b/>
                <w:bCs/>
                <w:szCs w:val="20"/>
              </w:rPr>
            </w:pPr>
            <w:sdt>
              <w:sdtPr>
                <w:rPr>
                  <w:rFonts w:eastAsia="MS Gothic"/>
                  <w:szCs w:val="20"/>
                </w:rPr>
                <w:id w:val="742538916"/>
                <w14:checkbox>
                  <w14:checked w14:val="0"/>
                  <w14:checkedState w14:val="2612" w14:font="MS Gothic"/>
                  <w14:uncheckedState w14:val="2610" w14:font="MS Gothic"/>
                </w14:checkbox>
              </w:sdtPr>
              <w:sdtContent>
                <w:r w:rsidR="00154345" w:rsidRPr="008323EC">
                  <w:rPr>
                    <w:rFonts w:ascii="Segoe UI Symbol" w:eastAsia="MS Gothic" w:hAnsi="Segoe UI Symbol" w:cs="Segoe UI Symbol"/>
                    <w:szCs w:val="20"/>
                  </w:rPr>
                  <w:t>☐</w:t>
                </w:r>
              </w:sdtContent>
            </w:sdt>
            <w:r w:rsidR="00154345" w:rsidRPr="008323EC">
              <w:rPr>
                <w:szCs w:val="20"/>
              </w:rPr>
              <w:t xml:space="preserve"> </w:t>
            </w:r>
            <w:r w:rsidR="00E57B65" w:rsidRPr="008323EC">
              <w:rPr>
                <w:szCs w:val="20"/>
                <w:shd w:val="clear" w:color="auto" w:fill="D9E2F3" w:themeFill="accent1" w:themeFillTint="33"/>
              </w:rPr>
              <w:t>Oui</w:t>
            </w:r>
            <w:r w:rsidR="00154345" w:rsidRPr="008323EC">
              <w:rPr>
                <w:szCs w:val="20"/>
              </w:rPr>
              <w:t xml:space="preserve">           </w:t>
            </w:r>
            <w:sdt>
              <w:sdtPr>
                <w:rPr>
                  <w:rFonts w:eastAsia="MS Gothic"/>
                  <w:szCs w:val="20"/>
                </w:rPr>
                <w:id w:val="2004241925"/>
                <w14:checkbox>
                  <w14:checked w14:val="0"/>
                  <w14:checkedState w14:val="2612" w14:font="MS Gothic"/>
                  <w14:uncheckedState w14:val="2610" w14:font="MS Gothic"/>
                </w14:checkbox>
              </w:sdtPr>
              <w:sdtContent>
                <w:r w:rsidR="00154345" w:rsidRPr="008323EC">
                  <w:rPr>
                    <w:rFonts w:ascii="Segoe UI Symbol" w:eastAsia="MS Gothic" w:hAnsi="Segoe UI Symbol" w:cs="Segoe UI Symbol"/>
                    <w:szCs w:val="20"/>
                  </w:rPr>
                  <w:t>☐</w:t>
                </w:r>
              </w:sdtContent>
            </w:sdt>
            <w:r w:rsidR="00154345" w:rsidRPr="008323EC">
              <w:rPr>
                <w:rFonts w:eastAsia="MS Gothic"/>
                <w:szCs w:val="20"/>
              </w:rPr>
              <w:t xml:space="preserve"> </w:t>
            </w:r>
            <w:r w:rsidR="00E57B65" w:rsidRPr="008323EC">
              <w:rPr>
                <w:szCs w:val="20"/>
                <w:shd w:val="clear" w:color="auto" w:fill="D9E2F3" w:themeFill="accent1" w:themeFillTint="33"/>
              </w:rPr>
              <w:t>Non</w:t>
            </w:r>
          </w:p>
          <w:p w14:paraId="38E8750B" w14:textId="77777777" w:rsidR="00154345" w:rsidRPr="008323EC" w:rsidRDefault="00154345" w:rsidP="00EB6C35">
            <w:pPr>
              <w:rPr>
                <w:b/>
                <w:bCs/>
                <w:szCs w:val="20"/>
              </w:rPr>
            </w:pPr>
          </w:p>
          <w:p w14:paraId="7748E5E6" w14:textId="1BFFA04F" w:rsidR="00BB37C2" w:rsidRPr="008323EC" w:rsidRDefault="00563CBC" w:rsidP="7DE37E03">
            <w:pPr>
              <w:rPr>
                <w:b/>
                <w:bCs/>
              </w:rPr>
            </w:pPr>
            <w:r w:rsidRPr="008323EC">
              <w:rPr>
                <w:b/>
                <w:bCs/>
              </w:rPr>
              <w:t>Si o</w:t>
            </w:r>
            <w:r w:rsidR="00E57B65" w:rsidRPr="008323EC">
              <w:rPr>
                <w:b/>
                <w:bCs/>
              </w:rPr>
              <w:t>ui</w:t>
            </w:r>
            <w:r w:rsidR="74CD269A" w:rsidRPr="008323EC">
              <w:rPr>
                <w:b/>
                <w:bCs/>
              </w:rPr>
              <w:t>,</w:t>
            </w:r>
            <w:r w:rsidR="00BB37C2" w:rsidRPr="008323EC">
              <w:rPr>
                <w:b/>
                <w:bCs/>
              </w:rPr>
              <w:t xml:space="preserve"> ces</w:t>
            </w:r>
            <w:r w:rsidR="74CD269A" w:rsidRPr="008323EC">
              <w:rPr>
                <w:b/>
                <w:bCs/>
              </w:rPr>
              <w:t xml:space="preserve"> </w:t>
            </w:r>
            <w:r w:rsidR="00BB37C2" w:rsidRPr="008323EC">
              <w:rPr>
                <w:b/>
                <w:bCs/>
              </w:rPr>
              <w:t xml:space="preserve">informations sont-elles conformes aux principales normes de divulgation </w:t>
            </w:r>
            <w:r w:rsidR="006C3CE6" w:rsidRPr="008323EC">
              <w:rPr>
                <w:b/>
                <w:bCs/>
              </w:rPr>
              <w:t>en vigueur ?</w:t>
            </w:r>
          </w:p>
          <w:p w14:paraId="71D76833" w14:textId="62A55181" w:rsidR="00107E09" w:rsidRPr="008323EC" w:rsidRDefault="00000000" w:rsidP="00EB6C35">
            <w:pPr>
              <w:rPr>
                <w:b/>
                <w:bCs/>
                <w:szCs w:val="20"/>
              </w:rPr>
            </w:pPr>
            <w:sdt>
              <w:sdtPr>
                <w:rPr>
                  <w:rFonts w:eastAsia="MS Gothic"/>
                  <w:szCs w:val="20"/>
                </w:rPr>
                <w:id w:val="-1585530822"/>
                <w14:checkbox>
                  <w14:checked w14:val="0"/>
                  <w14:checkedState w14:val="2612" w14:font="MS Gothic"/>
                  <w14:uncheckedState w14:val="2610" w14:font="MS Gothic"/>
                </w14:checkbox>
              </w:sdtPr>
              <w:sdtContent>
                <w:r w:rsidR="00154345" w:rsidRPr="008323EC">
                  <w:rPr>
                    <w:rFonts w:ascii="Segoe UI Symbol" w:eastAsia="MS Gothic" w:hAnsi="Segoe UI Symbol" w:cs="Segoe UI Symbol"/>
                    <w:szCs w:val="20"/>
                  </w:rPr>
                  <w:t>☐</w:t>
                </w:r>
              </w:sdtContent>
            </w:sdt>
            <w:r w:rsidR="00154345" w:rsidRPr="008323EC">
              <w:rPr>
                <w:szCs w:val="20"/>
              </w:rPr>
              <w:t xml:space="preserve"> </w:t>
            </w:r>
            <w:r w:rsidR="00E57B65" w:rsidRPr="008323EC">
              <w:rPr>
                <w:szCs w:val="20"/>
                <w:shd w:val="clear" w:color="auto" w:fill="D9E2F3" w:themeFill="accent1" w:themeFillTint="33"/>
              </w:rPr>
              <w:t>Oui</w:t>
            </w:r>
            <w:r w:rsidR="00154345" w:rsidRPr="008323EC">
              <w:rPr>
                <w:szCs w:val="20"/>
              </w:rPr>
              <w:t xml:space="preserve">           </w:t>
            </w:r>
            <w:sdt>
              <w:sdtPr>
                <w:rPr>
                  <w:rFonts w:eastAsia="MS Gothic"/>
                  <w:szCs w:val="20"/>
                </w:rPr>
                <w:id w:val="-188303323"/>
                <w14:checkbox>
                  <w14:checked w14:val="0"/>
                  <w14:checkedState w14:val="2612" w14:font="MS Gothic"/>
                  <w14:uncheckedState w14:val="2610" w14:font="MS Gothic"/>
                </w14:checkbox>
              </w:sdtPr>
              <w:sdtContent>
                <w:r w:rsidR="00154345" w:rsidRPr="008323EC">
                  <w:rPr>
                    <w:rFonts w:ascii="Segoe UI Symbol" w:eastAsia="MS Gothic" w:hAnsi="Segoe UI Symbol" w:cs="Segoe UI Symbol"/>
                    <w:szCs w:val="20"/>
                  </w:rPr>
                  <w:t>☐</w:t>
                </w:r>
              </w:sdtContent>
            </w:sdt>
            <w:r w:rsidR="00154345" w:rsidRPr="008323EC">
              <w:rPr>
                <w:rFonts w:eastAsia="MS Gothic"/>
                <w:szCs w:val="20"/>
              </w:rPr>
              <w:t xml:space="preserve"> </w:t>
            </w:r>
            <w:r w:rsidR="00E57B65" w:rsidRPr="008323EC">
              <w:rPr>
                <w:szCs w:val="20"/>
                <w:shd w:val="clear" w:color="auto" w:fill="D9E2F3" w:themeFill="accent1" w:themeFillTint="33"/>
              </w:rPr>
              <w:t>Non</w:t>
            </w:r>
          </w:p>
          <w:p w14:paraId="7089994A" w14:textId="6FD3017C" w:rsidR="00287A11" w:rsidRPr="008323EC" w:rsidRDefault="006D78C1" w:rsidP="002A531B">
            <w:pPr>
              <w:shd w:val="clear" w:color="auto" w:fill="D9E2F3" w:themeFill="accent1" w:themeFillTint="33"/>
              <w:rPr>
                <w:szCs w:val="20"/>
                <w:shd w:val="clear" w:color="auto" w:fill="D9E2F3" w:themeFill="accent1" w:themeFillTint="33"/>
              </w:rPr>
            </w:pPr>
            <w:r w:rsidRPr="008323EC">
              <w:rPr>
                <w:szCs w:val="20"/>
                <w:shd w:val="clear" w:color="auto" w:fill="D9E2F3" w:themeFill="accent1" w:themeFillTint="33"/>
              </w:rPr>
              <w:t>Expliquez</w:t>
            </w:r>
            <w:r w:rsidR="00154345" w:rsidRPr="008323EC">
              <w:rPr>
                <w:szCs w:val="20"/>
                <w:shd w:val="clear" w:color="auto" w:fill="D9E2F3" w:themeFill="accent1" w:themeFillTint="33"/>
              </w:rPr>
              <w:t xml:space="preserve"> (</w:t>
            </w:r>
            <w:r w:rsidR="00C17203" w:rsidRPr="008323EC">
              <w:rPr>
                <w:szCs w:val="20"/>
                <w:shd w:val="clear" w:color="auto" w:fill="D9E2F3" w:themeFill="accent1" w:themeFillTint="33"/>
              </w:rPr>
              <w:t>facultatif</w:t>
            </w:r>
            <w:r w:rsidR="00154345" w:rsidRPr="008323EC">
              <w:rPr>
                <w:szCs w:val="20"/>
                <w:shd w:val="clear" w:color="auto" w:fill="D9E2F3" w:themeFill="accent1" w:themeFillTint="33"/>
              </w:rPr>
              <w:t>)</w:t>
            </w:r>
            <w:r w:rsidR="00A46D25" w:rsidRPr="008323EC">
              <w:rPr>
                <w:szCs w:val="20"/>
                <w:shd w:val="clear" w:color="auto" w:fill="D9E2F3" w:themeFill="accent1" w:themeFillTint="33"/>
              </w:rPr>
              <w:t> :</w:t>
            </w:r>
          </w:p>
          <w:p w14:paraId="2B21BF27" w14:textId="77777777" w:rsidR="00FE0D81" w:rsidRPr="008323EC" w:rsidRDefault="00FE0D81" w:rsidP="00154345">
            <w:pPr>
              <w:rPr>
                <w:szCs w:val="20"/>
                <w:shd w:val="clear" w:color="auto" w:fill="D9E2F3" w:themeFill="accent1" w:themeFillTint="33"/>
              </w:rPr>
            </w:pPr>
          </w:p>
          <w:p w14:paraId="7276949F" w14:textId="2D48D52C" w:rsidR="00FE0D81" w:rsidRPr="008323EC" w:rsidRDefault="008D310D" w:rsidP="7DE37E03">
            <w:pPr>
              <w:rPr>
                <w:b/>
                <w:bCs/>
              </w:rPr>
            </w:pPr>
            <w:r w:rsidRPr="008323EC">
              <w:rPr>
                <w:b/>
                <w:bCs/>
              </w:rPr>
              <w:t>Le niveau de ventilation d</w:t>
            </w:r>
            <w:r w:rsidR="00A25F09" w:rsidRPr="008323EC">
              <w:rPr>
                <w:b/>
                <w:bCs/>
              </w:rPr>
              <w:t xml:space="preserve">es informations divulguées par les </w:t>
            </w:r>
            <w:r w:rsidR="00A25F09" w:rsidRPr="008323EC">
              <w:rPr>
                <w:b/>
                <w:bCs/>
                <w:u w:val="single"/>
              </w:rPr>
              <w:t>entreprises</w:t>
            </w:r>
            <w:r w:rsidR="00A25F09" w:rsidRPr="008323EC">
              <w:rPr>
                <w:b/>
                <w:bCs/>
              </w:rPr>
              <w:t xml:space="preserve"> </w:t>
            </w:r>
            <w:r w:rsidR="00203273" w:rsidRPr="008323EC">
              <w:rPr>
                <w:b/>
                <w:bCs/>
              </w:rPr>
              <w:t xml:space="preserve">porte-t-il sur le </w:t>
            </w:r>
            <w:r w:rsidR="00A25F09" w:rsidRPr="008323EC">
              <w:rPr>
                <w:b/>
                <w:bCs/>
              </w:rPr>
              <w:t xml:space="preserve">pays ou </w:t>
            </w:r>
            <w:r w:rsidR="00203273" w:rsidRPr="008323EC">
              <w:rPr>
                <w:b/>
                <w:bCs/>
              </w:rPr>
              <w:t xml:space="preserve">le </w:t>
            </w:r>
            <w:r w:rsidR="00A25F09" w:rsidRPr="008323EC">
              <w:rPr>
                <w:b/>
                <w:bCs/>
              </w:rPr>
              <w:t>projet ?</w:t>
            </w:r>
            <w:r w:rsidR="007C34DD" w:rsidRPr="008323EC">
              <w:rPr>
                <w:rStyle w:val="Appelnotedebasdep"/>
                <w:b/>
                <w:bCs/>
                <w:szCs w:val="20"/>
              </w:rPr>
              <w:footnoteReference w:id="2"/>
            </w:r>
          </w:p>
          <w:p w14:paraId="4A309F4F" w14:textId="2C90D6B4" w:rsidR="00FE0D81" w:rsidRPr="008323EC" w:rsidRDefault="00000000" w:rsidP="00FE0D81">
            <w:pPr>
              <w:rPr>
                <w:b/>
                <w:bCs/>
                <w:szCs w:val="20"/>
              </w:rPr>
            </w:pPr>
            <w:sdt>
              <w:sdtPr>
                <w:rPr>
                  <w:rFonts w:eastAsia="MS Gothic"/>
                  <w:szCs w:val="20"/>
                </w:rPr>
                <w:id w:val="561903166"/>
                <w14:checkbox>
                  <w14:checked w14:val="0"/>
                  <w14:checkedState w14:val="2612" w14:font="MS Gothic"/>
                  <w14:uncheckedState w14:val="2610" w14:font="MS Gothic"/>
                </w14:checkbox>
              </w:sdtPr>
              <w:sdtContent>
                <w:r w:rsidR="00FE0D81" w:rsidRPr="008323EC">
                  <w:rPr>
                    <w:rFonts w:ascii="Segoe UI Symbol" w:eastAsia="MS Gothic" w:hAnsi="Segoe UI Symbol" w:cs="Segoe UI Symbol"/>
                    <w:szCs w:val="20"/>
                  </w:rPr>
                  <w:t>☐</w:t>
                </w:r>
              </w:sdtContent>
            </w:sdt>
            <w:r w:rsidR="00FE0D81" w:rsidRPr="008323EC">
              <w:rPr>
                <w:szCs w:val="20"/>
              </w:rPr>
              <w:t xml:space="preserve"> </w:t>
            </w:r>
            <w:r w:rsidR="00E57B65" w:rsidRPr="008323EC">
              <w:rPr>
                <w:szCs w:val="20"/>
                <w:shd w:val="clear" w:color="auto" w:fill="D9E2F3" w:themeFill="accent1" w:themeFillTint="33"/>
              </w:rPr>
              <w:t>Oui</w:t>
            </w:r>
            <w:r w:rsidR="00FE0D81" w:rsidRPr="008323EC">
              <w:rPr>
                <w:szCs w:val="20"/>
              </w:rPr>
              <w:t xml:space="preserve">           </w:t>
            </w:r>
            <w:sdt>
              <w:sdtPr>
                <w:rPr>
                  <w:rFonts w:eastAsia="MS Gothic"/>
                  <w:szCs w:val="20"/>
                </w:rPr>
                <w:id w:val="389703171"/>
                <w14:checkbox>
                  <w14:checked w14:val="0"/>
                  <w14:checkedState w14:val="2612" w14:font="MS Gothic"/>
                  <w14:uncheckedState w14:val="2610" w14:font="MS Gothic"/>
                </w14:checkbox>
              </w:sdtPr>
              <w:sdtContent>
                <w:r w:rsidR="00FE0D81" w:rsidRPr="008323EC">
                  <w:rPr>
                    <w:rFonts w:ascii="Segoe UI Symbol" w:eastAsia="MS Gothic" w:hAnsi="Segoe UI Symbol" w:cs="Segoe UI Symbol"/>
                    <w:szCs w:val="20"/>
                  </w:rPr>
                  <w:t>☐</w:t>
                </w:r>
              </w:sdtContent>
            </w:sdt>
            <w:r w:rsidR="00FE0D81" w:rsidRPr="008323EC">
              <w:rPr>
                <w:rFonts w:eastAsia="MS Gothic"/>
                <w:szCs w:val="20"/>
              </w:rPr>
              <w:t xml:space="preserve"> </w:t>
            </w:r>
            <w:r w:rsidR="00E57B65" w:rsidRPr="008323EC">
              <w:rPr>
                <w:szCs w:val="20"/>
                <w:shd w:val="clear" w:color="auto" w:fill="D9E2F3" w:themeFill="accent1" w:themeFillTint="33"/>
              </w:rPr>
              <w:t>Non</w:t>
            </w:r>
          </w:p>
          <w:p w14:paraId="7A986F8E" w14:textId="77777777" w:rsidR="005208BC" w:rsidRPr="008323EC" w:rsidRDefault="005208BC" w:rsidP="005208BC">
            <w:pPr>
              <w:shd w:val="clear" w:color="auto" w:fill="D9E2F3" w:themeFill="accent1" w:themeFillTint="33"/>
              <w:rPr>
                <w:szCs w:val="20"/>
                <w:shd w:val="clear" w:color="auto" w:fill="D9E2F3" w:themeFill="accent1" w:themeFillTint="33"/>
              </w:rPr>
            </w:pPr>
            <w:r w:rsidRPr="008323EC">
              <w:rPr>
                <w:szCs w:val="20"/>
                <w:shd w:val="clear" w:color="auto" w:fill="D9E2F3" w:themeFill="accent1" w:themeFillTint="33"/>
              </w:rPr>
              <w:t>Expliquez (facultatif) :</w:t>
            </w:r>
          </w:p>
          <w:p w14:paraId="41702AAB" w14:textId="5E62B40B" w:rsidR="00FE0D81" w:rsidRPr="008323EC" w:rsidRDefault="00FE0D81" w:rsidP="7DE37E03"/>
          <w:p w14:paraId="0C135CAA" w14:textId="73C1B0A5" w:rsidR="00875E07" w:rsidRPr="008323EC" w:rsidRDefault="00EF38D0" w:rsidP="00742680">
            <w:pPr>
              <w:rPr>
                <w:b/>
                <w:bCs/>
                <w:szCs w:val="22"/>
              </w:rPr>
            </w:pPr>
            <w:r w:rsidRPr="008323EC">
              <w:rPr>
                <w:b/>
                <w:bCs/>
                <w:szCs w:val="22"/>
              </w:rPr>
              <w:t xml:space="preserve">Si ce n'est pas le cas, le groupe multipartite a-t-il demandé aux entreprises de ventiler </w:t>
            </w:r>
            <w:r w:rsidR="00742680" w:rsidRPr="008323EC">
              <w:rPr>
                <w:b/>
                <w:bCs/>
                <w:szCs w:val="22"/>
              </w:rPr>
              <w:t>c</w:t>
            </w:r>
            <w:r w:rsidRPr="008323EC">
              <w:rPr>
                <w:b/>
                <w:bCs/>
                <w:szCs w:val="22"/>
              </w:rPr>
              <w:t>es données sur les émissions ?</w:t>
            </w:r>
          </w:p>
          <w:p w14:paraId="624B4AAB" w14:textId="6D2B790F" w:rsidR="009D3EF9" w:rsidRPr="008323EC" w:rsidRDefault="00000000" w:rsidP="009D3EF9">
            <w:pPr>
              <w:rPr>
                <w:b/>
                <w:bCs/>
                <w:szCs w:val="20"/>
              </w:rPr>
            </w:pPr>
            <w:sdt>
              <w:sdtPr>
                <w:rPr>
                  <w:rFonts w:eastAsia="MS Gothic"/>
                  <w:szCs w:val="20"/>
                </w:rPr>
                <w:id w:val="1809284181"/>
                <w14:checkbox>
                  <w14:checked w14:val="0"/>
                  <w14:checkedState w14:val="2612" w14:font="MS Gothic"/>
                  <w14:uncheckedState w14:val="2610" w14:font="MS Gothic"/>
                </w14:checkbox>
              </w:sdtPr>
              <w:sdtContent>
                <w:r w:rsidR="009D3EF9" w:rsidRPr="008323EC">
                  <w:rPr>
                    <w:rFonts w:ascii="Segoe UI Symbol" w:eastAsia="MS Gothic" w:hAnsi="Segoe UI Symbol" w:cs="Segoe UI Symbol"/>
                    <w:szCs w:val="20"/>
                  </w:rPr>
                  <w:t>☐</w:t>
                </w:r>
              </w:sdtContent>
            </w:sdt>
            <w:r w:rsidR="009D3EF9" w:rsidRPr="008323EC">
              <w:rPr>
                <w:szCs w:val="20"/>
              </w:rPr>
              <w:t xml:space="preserve"> </w:t>
            </w:r>
            <w:r w:rsidR="00E57B65" w:rsidRPr="008323EC">
              <w:rPr>
                <w:szCs w:val="20"/>
                <w:shd w:val="clear" w:color="auto" w:fill="D9E2F3" w:themeFill="accent1" w:themeFillTint="33"/>
              </w:rPr>
              <w:t>Oui</w:t>
            </w:r>
            <w:r w:rsidR="009D3EF9" w:rsidRPr="008323EC">
              <w:rPr>
                <w:szCs w:val="20"/>
              </w:rPr>
              <w:t xml:space="preserve">           </w:t>
            </w:r>
            <w:sdt>
              <w:sdtPr>
                <w:rPr>
                  <w:rFonts w:eastAsia="MS Gothic"/>
                  <w:szCs w:val="20"/>
                </w:rPr>
                <w:id w:val="666449538"/>
                <w14:checkbox>
                  <w14:checked w14:val="0"/>
                  <w14:checkedState w14:val="2612" w14:font="MS Gothic"/>
                  <w14:uncheckedState w14:val="2610" w14:font="MS Gothic"/>
                </w14:checkbox>
              </w:sdtPr>
              <w:sdtContent>
                <w:r w:rsidR="009D3EF9" w:rsidRPr="008323EC">
                  <w:rPr>
                    <w:rFonts w:ascii="Segoe UI Symbol" w:eastAsia="MS Gothic" w:hAnsi="Segoe UI Symbol" w:cs="Segoe UI Symbol"/>
                    <w:szCs w:val="20"/>
                  </w:rPr>
                  <w:t>☐</w:t>
                </w:r>
              </w:sdtContent>
            </w:sdt>
            <w:r w:rsidR="009D3EF9" w:rsidRPr="008323EC">
              <w:rPr>
                <w:rFonts w:eastAsia="MS Gothic"/>
                <w:szCs w:val="20"/>
              </w:rPr>
              <w:t xml:space="preserve"> </w:t>
            </w:r>
            <w:r w:rsidR="00E57B65" w:rsidRPr="008323EC">
              <w:rPr>
                <w:szCs w:val="20"/>
                <w:shd w:val="clear" w:color="auto" w:fill="D9E2F3" w:themeFill="accent1" w:themeFillTint="33"/>
              </w:rPr>
              <w:t>Non</w:t>
            </w:r>
          </w:p>
          <w:p w14:paraId="44FC9E29" w14:textId="77777777" w:rsidR="005208BC" w:rsidRPr="008323EC" w:rsidRDefault="005208BC" w:rsidP="005208BC">
            <w:pPr>
              <w:shd w:val="clear" w:color="auto" w:fill="D9E2F3" w:themeFill="accent1" w:themeFillTint="33"/>
              <w:rPr>
                <w:szCs w:val="20"/>
                <w:shd w:val="clear" w:color="auto" w:fill="D9E2F3" w:themeFill="accent1" w:themeFillTint="33"/>
              </w:rPr>
            </w:pPr>
            <w:r w:rsidRPr="008323EC">
              <w:rPr>
                <w:szCs w:val="20"/>
                <w:shd w:val="clear" w:color="auto" w:fill="D9E2F3" w:themeFill="accent1" w:themeFillTint="33"/>
              </w:rPr>
              <w:t>Expliquez (facultatif) :</w:t>
            </w:r>
          </w:p>
          <w:p w14:paraId="3CE31080" w14:textId="77777777" w:rsidR="00875E07" w:rsidRPr="008323EC" w:rsidRDefault="00875E07" w:rsidP="00F87748">
            <w:pPr>
              <w:rPr>
                <w:b/>
                <w:bCs/>
                <w:szCs w:val="22"/>
              </w:rPr>
            </w:pPr>
          </w:p>
          <w:p w14:paraId="1F54EC08" w14:textId="16611144" w:rsidR="0046360B" w:rsidRPr="008323EC" w:rsidRDefault="0046360B" w:rsidP="00F87748">
            <w:pPr>
              <w:rPr>
                <w:b/>
                <w:bCs/>
                <w:szCs w:val="22"/>
              </w:rPr>
            </w:pPr>
            <w:r w:rsidRPr="008323EC">
              <w:rPr>
                <w:b/>
                <w:bCs/>
                <w:szCs w:val="22"/>
              </w:rPr>
              <w:t xml:space="preserve">Si les entreprises divulguent des données sur les émissions, où peut-on </w:t>
            </w:r>
            <w:r w:rsidR="008B35F7" w:rsidRPr="008323EC">
              <w:rPr>
                <w:b/>
                <w:bCs/>
                <w:szCs w:val="22"/>
              </w:rPr>
              <w:t>trouver ces données ?</w:t>
            </w:r>
          </w:p>
          <w:p w14:paraId="7453003A" w14:textId="5D45DD36" w:rsidR="0087395F" w:rsidRPr="008323EC" w:rsidRDefault="0087395F" w:rsidP="0087395F">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site internet ou publication régulière par les entreprises</w:t>
            </w:r>
          </w:p>
          <w:p w14:paraId="2F3CB6D2" w14:textId="77777777" w:rsidR="0087395F" w:rsidRPr="008323EC" w:rsidRDefault="0087395F" w:rsidP="0087395F">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4C264C89" w14:textId="473E529B" w:rsidR="0087395F" w:rsidRPr="008323EC" w:rsidRDefault="0087395F" w:rsidP="0087395F">
            <w:pPr>
              <w:pStyle w:val="Paragraphedeliste"/>
              <w:shd w:val="clear" w:color="auto" w:fill="FFFFFF" w:themeFill="background1"/>
              <w:ind w:left="-47"/>
              <w:rPr>
                <w:i/>
                <w:iCs/>
                <w:szCs w:val="22"/>
                <w:shd w:val="clear" w:color="auto" w:fill="D9E2F3" w:themeFill="accent1" w:themeFillTint="33"/>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p w14:paraId="092ADA07" w14:textId="0F62A86E" w:rsidR="00A21B49" w:rsidRPr="008323EC" w:rsidRDefault="00A21B49" w:rsidP="7DE37E03">
            <w:pPr>
              <w:rPr>
                <w:b/>
                <w:bCs/>
              </w:rPr>
            </w:pPr>
            <w:r w:rsidRPr="008323EC">
              <w:rPr>
                <w:b/>
                <w:bCs/>
              </w:rPr>
              <w:t xml:space="preserve">Les données sur les émissions des entreprises sont-elles divulguées par </w:t>
            </w:r>
            <w:r w:rsidR="00352BC3" w:rsidRPr="008323EC">
              <w:rPr>
                <w:b/>
                <w:bCs/>
              </w:rPr>
              <w:t>certaines</w:t>
            </w:r>
            <w:r w:rsidRPr="008323EC">
              <w:rPr>
                <w:b/>
                <w:bCs/>
              </w:rPr>
              <w:t xml:space="preserve"> entités </w:t>
            </w:r>
            <w:r w:rsidRPr="008323EC">
              <w:rPr>
                <w:b/>
                <w:bCs/>
                <w:u w:val="single"/>
              </w:rPr>
              <w:t>gouvernementales</w:t>
            </w:r>
            <w:r w:rsidRPr="008323EC">
              <w:rPr>
                <w:b/>
                <w:bCs/>
              </w:rPr>
              <w:t> ?</w:t>
            </w:r>
          </w:p>
          <w:p w14:paraId="5426215D" w14:textId="49F0D74C" w:rsidR="00FE0D81" w:rsidRPr="008323EC" w:rsidRDefault="00000000" w:rsidP="7DE37E03">
            <w:pPr>
              <w:rPr>
                <w:b/>
                <w:bCs/>
              </w:rPr>
            </w:pPr>
            <w:sdt>
              <w:sdtPr>
                <w:rPr>
                  <w:rFonts w:eastAsia="MS Gothic"/>
                </w:rPr>
                <w:id w:val="939353810"/>
                <w14:checkbox>
                  <w14:checked w14:val="0"/>
                  <w14:checkedState w14:val="2612" w14:font="MS Gothic"/>
                  <w14:uncheckedState w14:val="2610" w14:font="MS Gothic"/>
                </w14:checkbox>
              </w:sdtPr>
              <w:sdtContent>
                <w:r w:rsidR="097783D4" w:rsidRPr="008323EC">
                  <w:rPr>
                    <w:rFonts w:ascii="Segoe UI Symbol" w:eastAsia="MS Gothic" w:hAnsi="Segoe UI Symbol" w:cs="Segoe UI Symbol"/>
                  </w:rPr>
                  <w:t>☐</w:t>
                </w:r>
              </w:sdtContent>
            </w:sdt>
            <w:r w:rsidR="097783D4" w:rsidRPr="008323EC">
              <w:t xml:space="preserve"> </w:t>
            </w:r>
            <w:r w:rsidR="00E57B65" w:rsidRPr="008323EC">
              <w:rPr>
                <w:shd w:val="clear" w:color="auto" w:fill="D9E2F3" w:themeFill="accent1" w:themeFillTint="33"/>
              </w:rPr>
              <w:t>Oui</w:t>
            </w:r>
            <w:r w:rsidR="097783D4" w:rsidRPr="008323EC">
              <w:t xml:space="preserve">           </w:t>
            </w:r>
            <w:sdt>
              <w:sdtPr>
                <w:rPr>
                  <w:rFonts w:eastAsia="MS Gothic"/>
                </w:rPr>
                <w:id w:val="1349131225"/>
                <w14:checkbox>
                  <w14:checked w14:val="0"/>
                  <w14:checkedState w14:val="2612" w14:font="MS Gothic"/>
                  <w14:uncheckedState w14:val="2610" w14:font="MS Gothic"/>
                </w14:checkbox>
              </w:sdtPr>
              <w:sdtContent>
                <w:r w:rsidR="097783D4" w:rsidRPr="008323EC">
                  <w:rPr>
                    <w:rFonts w:ascii="Segoe UI Symbol" w:eastAsia="MS Gothic" w:hAnsi="Segoe UI Symbol" w:cs="Segoe UI Symbol"/>
                  </w:rPr>
                  <w:t>☐</w:t>
                </w:r>
              </w:sdtContent>
            </w:sdt>
            <w:r w:rsidR="097783D4" w:rsidRPr="008323EC">
              <w:rPr>
                <w:rFonts w:eastAsia="MS Gothic"/>
              </w:rPr>
              <w:t xml:space="preserve"> </w:t>
            </w:r>
            <w:r w:rsidR="00E57B65" w:rsidRPr="008323EC">
              <w:rPr>
                <w:shd w:val="clear" w:color="auto" w:fill="D9E2F3" w:themeFill="accent1" w:themeFillTint="33"/>
              </w:rPr>
              <w:t>Non</w:t>
            </w:r>
          </w:p>
          <w:p w14:paraId="6689B1B5" w14:textId="77777777" w:rsidR="00B35D60" w:rsidRPr="008323EC" w:rsidRDefault="00B35D60" w:rsidP="00B35D60">
            <w:pPr>
              <w:shd w:val="clear" w:color="auto" w:fill="D9E2F3" w:themeFill="accent1" w:themeFillTint="33"/>
              <w:rPr>
                <w:szCs w:val="20"/>
                <w:shd w:val="clear" w:color="auto" w:fill="D9E2F3" w:themeFill="accent1" w:themeFillTint="33"/>
              </w:rPr>
            </w:pPr>
            <w:r w:rsidRPr="008323EC">
              <w:rPr>
                <w:szCs w:val="20"/>
                <w:shd w:val="clear" w:color="auto" w:fill="D9E2F3" w:themeFill="accent1" w:themeFillTint="33"/>
              </w:rPr>
              <w:t>Expliquez (facultatif) :</w:t>
            </w:r>
          </w:p>
          <w:p w14:paraId="20383D15" w14:textId="5E62B40B" w:rsidR="00FE0D81" w:rsidRPr="008323EC" w:rsidRDefault="00FE0D81" w:rsidP="7DE37E03"/>
          <w:p w14:paraId="0B79B2E6" w14:textId="0E8A2867" w:rsidR="00CE2B30" w:rsidRPr="008323EC" w:rsidRDefault="00CE2B30" w:rsidP="7DE37E03">
            <w:pPr>
              <w:rPr>
                <w:b/>
                <w:bCs/>
              </w:rPr>
            </w:pPr>
            <w:r w:rsidRPr="008323EC">
              <w:rPr>
                <w:b/>
                <w:bCs/>
              </w:rPr>
              <w:t xml:space="preserve">Si oui, ces informations sont-elles ventilées </w:t>
            </w:r>
            <w:r w:rsidR="001A5D77" w:rsidRPr="008323EC">
              <w:rPr>
                <w:b/>
                <w:bCs/>
              </w:rPr>
              <w:t>par</w:t>
            </w:r>
            <w:r w:rsidR="008939B5" w:rsidRPr="008323EC">
              <w:rPr>
                <w:b/>
                <w:bCs/>
              </w:rPr>
              <w:t xml:space="preserve"> </w:t>
            </w:r>
            <w:r w:rsidRPr="008323EC">
              <w:rPr>
                <w:b/>
                <w:bCs/>
              </w:rPr>
              <w:t>projet ?</w:t>
            </w:r>
          </w:p>
          <w:p w14:paraId="7C8765FD" w14:textId="50A5F2C5" w:rsidR="00822087" w:rsidRPr="008323EC" w:rsidRDefault="00000000" w:rsidP="00822087">
            <w:pPr>
              <w:rPr>
                <w:b/>
                <w:bCs/>
              </w:rPr>
            </w:pPr>
            <w:sdt>
              <w:sdtPr>
                <w:rPr>
                  <w:rFonts w:eastAsia="MS Gothic"/>
                </w:rPr>
                <w:id w:val="577718854"/>
                <w14:checkbox>
                  <w14:checked w14:val="0"/>
                  <w14:checkedState w14:val="2612" w14:font="MS Gothic"/>
                  <w14:uncheckedState w14:val="2610" w14:font="MS Gothic"/>
                </w14:checkbox>
              </w:sdtPr>
              <w:sdtContent>
                <w:r w:rsidR="00822087" w:rsidRPr="008323EC">
                  <w:rPr>
                    <w:rFonts w:ascii="Segoe UI Symbol" w:eastAsia="MS Gothic" w:hAnsi="Segoe UI Symbol" w:cs="Segoe UI Symbol"/>
                  </w:rPr>
                  <w:t>☐</w:t>
                </w:r>
              </w:sdtContent>
            </w:sdt>
            <w:r w:rsidR="00822087" w:rsidRPr="008323EC">
              <w:t xml:space="preserve"> </w:t>
            </w:r>
            <w:r w:rsidR="00E57B65" w:rsidRPr="008323EC">
              <w:rPr>
                <w:shd w:val="clear" w:color="auto" w:fill="D9E2F3" w:themeFill="accent1" w:themeFillTint="33"/>
              </w:rPr>
              <w:t>Oui</w:t>
            </w:r>
            <w:r w:rsidR="00822087" w:rsidRPr="008323EC">
              <w:t xml:space="preserve">           </w:t>
            </w:r>
            <w:sdt>
              <w:sdtPr>
                <w:rPr>
                  <w:rFonts w:eastAsia="MS Gothic"/>
                </w:rPr>
                <w:id w:val="-1496559706"/>
                <w14:checkbox>
                  <w14:checked w14:val="0"/>
                  <w14:checkedState w14:val="2612" w14:font="MS Gothic"/>
                  <w14:uncheckedState w14:val="2610" w14:font="MS Gothic"/>
                </w14:checkbox>
              </w:sdtPr>
              <w:sdtContent>
                <w:r w:rsidR="00822087" w:rsidRPr="008323EC">
                  <w:rPr>
                    <w:rFonts w:ascii="Segoe UI Symbol" w:eastAsia="MS Gothic" w:hAnsi="Segoe UI Symbol" w:cs="Segoe UI Symbol"/>
                  </w:rPr>
                  <w:t>☐</w:t>
                </w:r>
              </w:sdtContent>
            </w:sdt>
            <w:r w:rsidR="00822087" w:rsidRPr="008323EC">
              <w:rPr>
                <w:rFonts w:eastAsia="MS Gothic"/>
              </w:rPr>
              <w:t xml:space="preserve"> </w:t>
            </w:r>
            <w:r w:rsidR="00E57B65" w:rsidRPr="008323EC">
              <w:rPr>
                <w:shd w:val="clear" w:color="auto" w:fill="D9E2F3" w:themeFill="accent1" w:themeFillTint="33"/>
              </w:rPr>
              <w:t>Non</w:t>
            </w:r>
          </w:p>
          <w:p w14:paraId="4B734924" w14:textId="77777777" w:rsidR="00B35D60" w:rsidRPr="008323EC" w:rsidRDefault="00B35D60" w:rsidP="00B35D60">
            <w:pPr>
              <w:shd w:val="clear" w:color="auto" w:fill="D9E2F3" w:themeFill="accent1" w:themeFillTint="33"/>
              <w:rPr>
                <w:szCs w:val="20"/>
                <w:shd w:val="clear" w:color="auto" w:fill="D9E2F3" w:themeFill="accent1" w:themeFillTint="33"/>
              </w:rPr>
            </w:pPr>
            <w:r w:rsidRPr="008323EC">
              <w:rPr>
                <w:szCs w:val="20"/>
                <w:shd w:val="clear" w:color="auto" w:fill="D9E2F3" w:themeFill="accent1" w:themeFillTint="33"/>
              </w:rPr>
              <w:t>Expliquez (facultatif) :</w:t>
            </w:r>
          </w:p>
          <w:p w14:paraId="7A83A5EB" w14:textId="77777777" w:rsidR="00FE0D81" w:rsidRPr="008323EC" w:rsidRDefault="00FE0D81" w:rsidP="7DE37E03">
            <w:pPr>
              <w:rPr>
                <w:b/>
                <w:bCs/>
                <w:shd w:val="clear" w:color="auto" w:fill="D9E2F3" w:themeFill="accent1" w:themeFillTint="33"/>
              </w:rPr>
            </w:pPr>
          </w:p>
          <w:p w14:paraId="4DB614D7" w14:textId="77777777" w:rsidR="003F79C5" w:rsidRPr="008323EC" w:rsidRDefault="003F79C5" w:rsidP="003F79C5">
            <w:pPr>
              <w:rPr>
                <w:b/>
                <w:bCs/>
                <w:szCs w:val="22"/>
              </w:rPr>
            </w:pPr>
            <w:r w:rsidRPr="008323EC">
              <w:rPr>
                <w:b/>
                <w:bCs/>
                <w:szCs w:val="22"/>
              </w:rPr>
              <w:lastRenderedPageBreak/>
              <w:t>Si le gouvernement divulgue des données sur les émissions, où peut-on trouver ces données ?</w:t>
            </w:r>
          </w:p>
          <w:p w14:paraId="169E1F9F" w14:textId="5D4A63F4" w:rsidR="00CC0EAE" w:rsidRPr="008323EC" w:rsidRDefault="00CC0EAE" w:rsidP="00CC0EAE">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site internet ou publication régulière par les entreprises</w:t>
            </w:r>
          </w:p>
          <w:p w14:paraId="4B2FC84A" w14:textId="77777777" w:rsidR="00CC0EAE" w:rsidRPr="008323EC" w:rsidRDefault="00CC0EAE" w:rsidP="00CC0EAE">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658C2E8E" w14:textId="38F4F2A8" w:rsidR="00EF7AAF" w:rsidRPr="008323EC" w:rsidRDefault="00CC0EAE" w:rsidP="00CC0EAE">
            <w:pPr>
              <w:rPr>
                <w:b/>
                <w:bCs/>
                <w:szCs w:val="22"/>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tc>
      </w:tr>
    </w:tbl>
    <w:p w14:paraId="2936D919" w14:textId="77777777" w:rsidR="00280F12" w:rsidRPr="008323EC" w:rsidRDefault="00280F12" w:rsidP="00280F12"/>
    <w:p w14:paraId="25DD36FF" w14:textId="67F896FB" w:rsidR="00E21918" w:rsidRPr="008323EC" w:rsidRDefault="00095276" w:rsidP="00E21918">
      <w:pPr>
        <w:pStyle w:val="Titre3"/>
      </w:pPr>
      <w:r w:rsidRPr="008323EC">
        <w:t>Objectif sous-jacent</w:t>
      </w:r>
      <w:r w:rsidR="00E21918" w:rsidRPr="008323EC">
        <w:t xml:space="preserve"> </w:t>
      </w:r>
    </w:p>
    <w:p w14:paraId="3A5E7FF6" w14:textId="764DC45D" w:rsidR="00710177" w:rsidRPr="008323EC" w:rsidRDefault="00710177" w:rsidP="00E21918">
      <w:pPr>
        <w:rPr>
          <w:i/>
          <w:iCs/>
        </w:rPr>
      </w:pPr>
      <w:r w:rsidRPr="008323EC">
        <w:rPr>
          <w:i/>
          <w:iCs/>
        </w:rPr>
        <w:t xml:space="preserve">L'objectif de cette </w:t>
      </w:r>
      <w:r w:rsidR="00924C05" w:rsidRPr="008323EC">
        <w:rPr>
          <w:i/>
          <w:iCs/>
        </w:rPr>
        <w:t>e</w:t>
      </w:r>
      <w:r w:rsidRPr="008323EC">
        <w:rPr>
          <w:i/>
          <w:iCs/>
        </w:rPr>
        <w:t>xigence est de permettre au public de comprendre et de débattre des émissions de gaz à effet de serre associées au secteur extractif.</w:t>
      </w:r>
    </w:p>
    <w:p w14:paraId="07CD8DF9" w14:textId="77777777" w:rsidR="00276BC7" w:rsidRPr="008323EC" w:rsidRDefault="00276BC7" w:rsidP="00E21918">
      <w:pPr>
        <w:rPr>
          <w:i/>
          <w:iCs/>
        </w:rPr>
      </w:pPr>
    </w:p>
    <w:p w14:paraId="37D5DCA3" w14:textId="77777777" w:rsidR="006F3F55" w:rsidRPr="008323EC" w:rsidRDefault="006F3F55" w:rsidP="006F3F55">
      <w:pPr>
        <w:rPr>
          <w:b/>
          <w:bCs/>
        </w:rPr>
      </w:pPr>
      <w:r w:rsidRPr="008323EC">
        <w:rPr>
          <w:b/>
          <w:bCs/>
        </w:rPr>
        <w:t>Utilisation de l’information</w:t>
      </w:r>
    </w:p>
    <w:p w14:paraId="196DEC83" w14:textId="77777777" w:rsidR="004E2EAF" w:rsidRPr="008323EC" w:rsidRDefault="004E2EAF" w:rsidP="00677879">
      <w:pPr>
        <w:rPr>
          <w:b/>
          <w:bCs/>
        </w:rPr>
      </w:pPr>
    </w:p>
    <w:p w14:paraId="3139286C" w14:textId="0CCCFD45" w:rsidR="0028061B" w:rsidRPr="008323EC" w:rsidRDefault="0028061B" w:rsidP="008323EC">
      <w:pPr>
        <w:pStyle w:val="Paragraphedeliste"/>
        <w:numPr>
          <w:ilvl w:val="0"/>
          <w:numId w:val="4"/>
        </w:numPr>
      </w:pPr>
      <w:r w:rsidRPr="008323EC">
        <w:t xml:space="preserve">Les informations </w:t>
      </w:r>
      <w:r w:rsidR="009A5E67" w:rsidRPr="008323EC">
        <w:t>divulguées</w:t>
      </w:r>
      <w:r w:rsidRPr="008323EC">
        <w:t xml:space="preserve"> par les entreprises sont-elles </w:t>
      </w:r>
      <w:r w:rsidR="00397DCA" w:rsidRPr="008323EC">
        <w:t>ventilées</w:t>
      </w:r>
      <w:r w:rsidRPr="008323EC">
        <w:t xml:space="preserve"> à un niveau qui les rende utiles aux parties prenantes nationales ?</w:t>
      </w:r>
    </w:p>
    <w:tbl>
      <w:tblPr>
        <w:tblStyle w:val="Grilledutableau"/>
        <w:tblW w:w="0" w:type="auto"/>
        <w:tblLook w:val="04A0" w:firstRow="1" w:lastRow="0" w:firstColumn="1" w:lastColumn="0" w:noHBand="0" w:noVBand="1"/>
      </w:tblPr>
      <w:tblGrid>
        <w:gridCol w:w="9062"/>
      </w:tblGrid>
      <w:tr w:rsidR="00EE7E8C" w:rsidRPr="008323EC" w14:paraId="0C87EC4E" w14:textId="77777777">
        <w:tc>
          <w:tcPr>
            <w:tcW w:w="9062" w:type="dxa"/>
            <w:shd w:val="clear" w:color="auto" w:fill="auto"/>
          </w:tcPr>
          <w:p w14:paraId="1CEEF488" w14:textId="778F5CB5" w:rsidR="00EE7E8C" w:rsidRPr="008323EC" w:rsidRDefault="00000000">
            <w:sdt>
              <w:sdtPr>
                <w:rPr>
                  <w:rFonts w:ascii="MS Gothic" w:eastAsia="MS Gothic" w:hAnsi="MS Gothic"/>
                </w:rPr>
                <w:id w:val="-77677463"/>
                <w14:checkbox>
                  <w14:checked w14:val="0"/>
                  <w14:checkedState w14:val="2612" w14:font="MS Gothic"/>
                  <w14:uncheckedState w14:val="2610" w14:font="MS Gothic"/>
                </w14:checkbox>
              </w:sdtPr>
              <w:sdtContent>
                <w:r w:rsidR="00EE7E8C" w:rsidRPr="008323EC">
                  <w:rPr>
                    <w:rFonts w:ascii="MS Gothic" w:eastAsia="MS Gothic" w:hAnsi="MS Gothic"/>
                  </w:rPr>
                  <w:t>☐</w:t>
                </w:r>
              </w:sdtContent>
            </w:sdt>
            <w:r w:rsidR="00EE7E8C" w:rsidRPr="008323EC">
              <w:t xml:space="preserve"> </w:t>
            </w:r>
            <w:r w:rsidR="00E57B65" w:rsidRPr="008323EC">
              <w:rPr>
                <w:shd w:val="clear" w:color="auto" w:fill="D9E2F3" w:themeFill="accent1" w:themeFillTint="33"/>
              </w:rPr>
              <w:t>Oui</w:t>
            </w:r>
            <w:r w:rsidR="00EE7E8C" w:rsidRPr="008323EC">
              <w:t xml:space="preserve">           </w:t>
            </w:r>
            <w:sdt>
              <w:sdtPr>
                <w:rPr>
                  <w:rFonts w:ascii="MS Gothic" w:eastAsia="MS Gothic" w:hAnsi="MS Gothic"/>
                </w:rPr>
                <w:id w:val="1934776953"/>
                <w14:checkbox>
                  <w14:checked w14:val="0"/>
                  <w14:checkedState w14:val="2612" w14:font="MS Gothic"/>
                  <w14:uncheckedState w14:val="2610" w14:font="MS Gothic"/>
                </w14:checkbox>
              </w:sdtPr>
              <w:sdtContent>
                <w:r w:rsidR="009C24C6" w:rsidRPr="008323EC">
                  <w:rPr>
                    <w:rFonts w:ascii="MS Gothic" w:eastAsia="MS Gothic" w:hAnsi="MS Gothic" w:hint="eastAsia"/>
                  </w:rPr>
                  <w:t>☐</w:t>
                </w:r>
              </w:sdtContent>
            </w:sdt>
            <w:r w:rsidR="009C24C6" w:rsidRPr="008323EC">
              <w:rPr>
                <w:rFonts w:ascii="MS Gothic" w:eastAsia="MS Gothic" w:hAnsi="MS Gothic"/>
              </w:rPr>
              <w:t xml:space="preserve"> </w:t>
            </w:r>
            <w:r w:rsidR="00E57B65" w:rsidRPr="008323EC">
              <w:rPr>
                <w:shd w:val="clear" w:color="auto" w:fill="D9E2F3" w:themeFill="accent1" w:themeFillTint="33"/>
              </w:rPr>
              <w:t>Non</w:t>
            </w:r>
          </w:p>
          <w:p w14:paraId="1627B643" w14:textId="61322632" w:rsidR="00EE7E8C" w:rsidRPr="008323EC" w:rsidRDefault="00423DF9">
            <w:pPr>
              <w:rPr>
                <w:i/>
                <w:iCs/>
              </w:rPr>
            </w:pPr>
            <w:r w:rsidRPr="008323EC">
              <w:rPr>
                <w:i/>
                <w:iCs/>
                <w:shd w:val="clear" w:color="auto" w:fill="D9E2F3" w:themeFill="accent1" w:themeFillTint="33"/>
              </w:rPr>
              <w:t xml:space="preserve">Décrivez </w:t>
            </w:r>
            <w:r w:rsidR="00257B77" w:rsidRPr="008323EC">
              <w:rPr>
                <w:i/>
                <w:iCs/>
                <w:shd w:val="clear" w:color="auto" w:fill="D9E2F3" w:themeFill="accent1" w:themeFillTint="33"/>
              </w:rPr>
              <w:t>le</w:t>
            </w:r>
            <w:r w:rsidRPr="008323EC">
              <w:rPr>
                <w:i/>
                <w:iCs/>
                <w:shd w:val="clear" w:color="auto" w:fill="D9E2F3" w:themeFill="accent1" w:themeFillTint="33"/>
              </w:rPr>
              <w:t xml:space="preserve"> niveau de </w:t>
            </w:r>
            <w:r w:rsidR="00066E10" w:rsidRPr="008323EC">
              <w:rPr>
                <w:i/>
                <w:iCs/>
                <w:shd w:val="clear" w:color="auto" w:fill="D9E2F3" w:themeFill="accent1" w:themeFillTint="33"/>
              </w:rPr>
              <w:t>ventilation</w:t>
            </w:r>
            <w:r w:rsidRPr="008323EC">
              <w:rPr>
                <w:i/>
                <w:iCs/>
                <w:shd w:val="clear" w:color="auto" w:fill="D9E2F3" w:themeFill="accent1" w:themeFillTint="33"/>
              </w:rPr>
              <w:t xml:space="preserve"> des données sur les émissions : </w:t>
            </w:r>
          </w:p>
        </w:tc>
      </w:tr>
    </w:tbl>
    <w:p w14:paraId="265533BF" w14:textId="77777777" w:rsidR="00EE7E8C" w:rsidRPr="008323EC" w:rsidRDefault="00EE7E8C" w:rsidP="00280F12"/>
    <w:p w14:paraId="2C24B047" w14:textId="7D6FE9E6" w:rsidR="008E5EFA" w:rsidRPr="008323EC" w:rsidRDefault="00E404EA" w:rsidP="008323EC">
      <w:pPr>
        <w:pStyle w:val="Paragraphedeliste"/>
        <w:numPr>
          <w:ilvl w:val="0"/>
          <w:numId w:val="4"/>
        </w:numPr>
      </w:pPr>
      <w:r w:rsidRPr="008323EC">
        <w:t xml:space="preserve">Les parties prenantes nationales </w:t>
      </w:r>
      <w:r w:rsidR="003A17E7" w:rsidRPr="008323EC">
        <w:t xml:space="preserve">ont-elles </w:t>
      </w:r>
      <w:r w:rsidRPr="008323EC">
        <w:t>connaiss</w:t>
      </w:r>
      <w:r w:rsidR="003A17E7" w:rsidRPr="008323EC">
        <w:t>ance d</w:t>
      </w:r>
      <w:r w:rsidR="00A722D0" w:rsidRPr="008323EC">
        <w:t xml:space="preserve">e ces </w:t>
      </w:r>
      <w:r w:rsidR="00E52760" w:rsidRPr="008323EC">
        <w:t>divulg</w:t>
      </w:r>
      <w:r w:rsidR="00FC049C" w:rsidRPr="008323EC">
        <w:t>ation</w:t>
      </w:r>
      <w:r w:rsidR="00A722D0" w:rsidRPr="008323EC">
        <w:t>s</w:t>
      </w:r>
      <w:r w:rsidR="00FC049C" w:rsidRPr="008323EC">
        <w:t xml:space="preserve"> </w:t>
      </w:r>
      <w:r w:rsidRPr="008323EC">
        <w:t xml:space="preserve">par les entreprises et savent-elles </w:t>
      </w:r>
      <w:r w:rsidR="002630B0" w:rsidRPr="008323EC">
        <w:t>où trouver ces informations</w:t>
      </w:r>
      <w:r w:rsidRPr="008323EC">
        <w:t xml:space="preserve"> ?</w:t>
      </w:r>
    </w:p>
    <w:tbl>
      <w:tblPr>
        <w:tblStyle w:val="Grilledutableau"/>
        <w:tblW w:w="0" w:type="auto"/>
        <w:tblLook w:val="04A0" w:firstRow="1" w:lastRow="0" w:firstColumn="1" w:lastColumn="0" w:noHBand="0" w:noVBand="1"/>
      </w:tblPr>
      <w:tblGrid>
        <w:gridCol w:w="9062"/>
      </w:tblGrid>
      <w:tr w:rsidR="008E5EFA" w:rsidRPr="008323EC" w14:paraId="7696B353" w14:textId="77777777">
        <w:tc>
          <w:tcPr>
            <w:tcW w:w="9062" w:type="dxa"/>
            <w:shd w:val="clear" w:color="auto" w:fill="auto"/>
          </w:tcPr>
          <w:p w14:paraId="6E8F13B2" w14:textId="51E489A2" w:rsidR="008E5EFA" w:rsidRPr="008323EC" w:rsidRDefault="00000000">
            <w:sdt>
              <w:sdtPr>
                <w:rPr>
                  <w:rFonts w:ascii="MS Gothic" w:eastAsia="MS Gothic" w:hAnsi="MS Gothic"/>
                </w:rPr>
                <w:id w:val="1362707876"/>
                <w14:checkbox>
                  <w14:checked w14:val="0"/>
                  <w14:checkedState w14:val="2612" w14:font="MS Gothic"/>
                  <w14:uncheckedState w14:val="2610" w14:font="MS Gothic"/>
                </w14:checkbox>
              </w:sdtPr>
              <w:sdtContent>
                <w:r w:rsidR="008E5EFA" w:rsidRPr="008323EC">
                  <w:rPr>
                    <w:rFonts w:ascii="MS Gothic" w:eastAsia="MS Gothic" w:hAnsi="MS Gothic"/>
                  </w:rPr>
                  <w:t>☐</w:t>
                </w:r>
              </w:sdtContent>
            </w:sdt>
            <w:r w:rsidR="008E5EFA" w:rsidRPr="008323EC">
              <w:t xml:space="preserve"> </w:t>
            </w:r>
            <w:r w:rsidR="00E57B65" w:rsidRPr="008323EC">
              <w:rPr>
                <w:shd w:val="clear" w:color="auto" w:fill="D9E2F3" w:themeFill="accent1" w:themeFillTint="33"/>
              </w:rPr>
              <w:t>Oui</w:t>
            </w:r>
            <w:r w:rsidR="008E5EFA" w:rsidRPr="008323EC">
              <w:t xml:space="preserve">           </w:t>
            </w:r>
            <w:sdt>
              <w:sdtPr>
                <w:rPr>
                  <w:rFonts w:ascii="MS Gothic" w:eastAsia="MS Gothic" w:hAnsi="MS Gothic"/>
                </w:rPr>
                <w:id w:val="182489143"/>
                <w14:checkbox>
                  <w14:checked w14:val="0"/>
                  <w14:checkedState w14:val="2612" w14:font="MS Gothic"/>
                  <w14:uncheckedState w14:val="2610" w14:font="MS Gothic"/>
                </w14:checkbox>
              </w:sdtPr>
              <w:sdtContent>
                <w:r w:rsidR="008E5EFA" w:rsidRPr="008323EC">
                  <w:rPr>
                    <w:rFonts w:ascii="MS Gothic" w:eastAsia="MS Gothic" w:hAnsi="MS Gothic"/>
                  </w:rPr>
                  <w:t>☐</w:t>
                </w:r>
              </w:sdtContent>
            </w:sdt>
            <w:r w:rsidR="009C24C6" w:rsidRPr="008323EC">
              <w:rPr>
                <w:rFonts w:ascii="MS Gothic" w:eastAsia="MS Gothic" w:hAnsi="MS Gothic"/>
              </w:rPr>
              <w:t xml:space="preserve"> </w:t>
            </w:r>
            <w:r w:rsidR="00E57B65" w:rsidRPr="008323EC">
              <w:rPr>
                <w:shd w:val="clear" w:color="auto" w:fill="D9E2F3" w:themeFill="accent1" w:themeFillTint="33"/>
              </w:rPr>
              <w:t>Non</w:t>
            </w:r>
          </w:p>
          <w:p w14:paraId="01F38735" w14:textId="03FC72E6" w:rsidR="008E5EFA" w:rsidRPr="008323EC" w:rsidRDefault="00633CDD">
            <w:pPr>
              <w:rPr>
                <w:i/>
                <w:iCs/>
                <w:shd w:val="clear" w:color="auto" w:fill="D9E2F3" w:themeFill="accent1" w:themeFillTint="33"/>
              </w:rPr>
            </w:pPr>
            <w:r w:rsidRPr="008323EC">
              <w:rPr>
                <w:i/>
                <w:iCs/>
                <w:shd w:val="clear" w:color="auto" w:fill="D9E2F3" w:themeFill="accent1" w:themeFillTint="33"/>
              </w:rPr>
              <w:t>Décrivez les discussions des parties prenantes sur ce sujet</w:t>
            </w:r>
            <w:r w:rsidR="00D84C27" w:rsidRPr="008323EC">
              <w:rPr>
                <w:i/>
                <w:iCs/>
                <w:shd w:val="clear" w:color="auto" w:fill="D9E2F3" w:themeFill="accent1" w:themeFillTint="33"/>
              </w:rPr>
              <w:t> :</w:t>
            </w:r>
            <w:r w:rsidRPr="008323EC">
              <w:rPr>
                <w:i/>
                <w:iCs/>
                <w:shd w:val="clear" w:color="auto" w:fill="D9E2F3" w:themeFill="accent1" w:themeFillTint="33"/>
              </w:rPr>
              <w:t xml:space="preserve"> </w:t>
            </w:r>
          </w:p>
        </w:tc>
      </w:tr>
    </w:tbl>
    <w:p w14:paraId="4B10D97B" w14:textId="77777777" w:rsidR="008E5EFA" w:rsidRPr="008323EC" w:rsidRDefault="008E5EFA" w:rsidP="00280F12"/>
    <w:p w14:paraId="435D9386" w14:textId="7285537E" w:rsidR="005865B3" w:rsidRPr="008323EC" w:rsidRDefault="005865B3" w:rsidP="008323EC">
      <w:pPr>
        <w:pStyle w:val="Paragraphedeliste"/>
        <w:numPr>
          <w:ilvl w:val="0"/>
          <w:numId w:val="4"/>
        </w:numPr>
      </w:pPr>
      <w:r w:rsidRPr="008323EC">
        <w:t>Les données sur les émissions de l'entreprise sont-elles disponibles dans un format ouvert, par exemple sous la forme d'un f</w:t>
      </w:r>
      <w:r w:rsidR="00920A49" w:rsidRPr="008323EC">
        <w:t xml:space="preserve">ichier </w:t>
      </w:r>
      <w:r w:rsidRPr="008323EC">
        <w:t>Excel, afin de faciliter leur utilisation ?</w:t>
      </w:r>
    </w:p>
    <w:tbl>
      <w:tblPr>
        <w:tblStyle w:val="Grilledutableau"/>
        <w:tblW w:w="0" w:type="auto"/>
        <w:tblLook w:val="04A0" w:firstRow="1" w:lastRow="0" w:firstColumn="1" w:lastColumn="0" w:noHBand="0" w:noVBand="1"/>
      </w:tblPr>
      <w:tblGrid>
        <w:gridCol w:w="9062"/>
      </w:tblGrid>
      <w:tr w:rsidR="00E21918" w:rsidRPr="008323EC" w14:paraId="7E28D50E" w14:textId="77777777" w:rsidTr="00EB6C35">
        <w:tc>
          <w:tcPr>
            <w:tcW w:w="9062" w:type="dxa"/>
            <w:shd w:val="clear" w:color="auto" w:fill="auto"/>
          </w:tcPr>
          <w:p w14:paraId="5751FF3A" w14:textId="2F41F6F1" w:rsidR="00E21918" w:rsidRPr="008323EC" w:rsidRDefault="00000000" w:rsidP="00EB6C35">
            <w:sdt>
              <w:sdtPr>
                <w:rPr>
                  <w:rFonts w:ascii="MS Gothic" w:eastAsia="MS Gothic" w:hAnsi="MS Gothic"/>
                </w:rPr>
                <w:id w:val="-1541730534"/>
                <w14:checkbox>
                  <w14:checked w14:val="0"/>
                  <w14:checkedState w14:val="2612" w14:font="MS Gothic"/>
                  <w14:uncheckedState w14:val="2610" w14:font="MS Gothic"/>
                </w14:checkbox>
              </w:sdtPr>
              <w:sdtContent>
                <w:r w:rsidR="00E21918" w:rsidRPr="008323EC">
                  <w:rPr>
                    <w:rFonts w:ascii="MS Gothic" w:eastAsia="MS Gothic" w:hAnsi="MS Gothic"/>
                  </w:rPr>
                  <w:t>☐</w:t>
                </w:r>
              </w:sdtContent>
            </w:sdt>
            <w:r w:rsidR="00E21918" w:rsidRPr="008323EC">
              <w:t xml:space="preserve"> </w:t>
            </w:r>
            <w:r w:rsidR="00E57B65" w:rsidRPr="008323EC">
              <w:rPr>
                <w:shd w:val="clear" w:color="auto" w:fill="D9E2F3" w:themeFill="accent1" w:themeFillTint="33"/>
              </w:rPr>
              <w:t>Oui</w:t>
            </w:r>
            <w:r w:rsidR="00E21918" w:rsidRPr="008323EC">
              <w:t xml:space="preserve">           </w:t>
            </w:r>
            <w:sdt>
              <w:sdtPr>
                <w:rPr>
                  <w:rFonts w:ascii="MS Gothic" w:eastAsia="MS Gothic" w:hAnsi="MS Gothic"/>
                </w:rPr>
                <w:id w:val="-1428038634"/>
                <w14:checkbox>
                  <w14:checked w14:val="0"/>
                  <w14:checkedState w14:val="2612" w14:font="MS Gothic"/>
                  <w14:uncheckedState w14:val="2610" w14:font="MS Gothic"/>
                </w14:checkbox>
              </w:sdtPr>
              <w:sdtContent>
                <w:r w:rsidR="00E21918" w:rsidRPr="008323EC">
                  <w:rPr>
                    <w:rFonts w:ascii="MS Gothic" w:eastAsia="MS Gothic" w:hAnsi="MS Gothic"/>
                  </w:rPr>
                  <w:t>☐</w:t>
                </w:r>
              </w:sdtContent>
            </w:sdt>
            <w:r w:rsidR="000E5A7D" w:rsidRPr="008323EC">
              <w:rPr>
                <w:rFonts w:ascii="MS Gothic" w:eastAsia="MS Gothic" w:hAnsi="MS Gothic"/>
              </w:rPr>
              <w:t xml:space="preserve"> </w:t>
            </w:r>
            <w:r w:rsidR="00E57B65" w:rsidRPr="008323EC">
              <w:rPr>
                <w:shd w:val="clear" w:color="auto" w:fill="D9E2F3" w:themeFill="accent1" w:themeFillTint="33"/>
              </w:rPr>
              <w:t>Non</w:t>
            </w:r>
          </w:p>
          <w:p w14:paraId="7FB92E0E" w14:textId="326E9814" w:rsidR="00E21918" w:rsidRPr="008323EC" w:rsidRDefault="001C295F" w:rsidP="00EB6C35">
            <w:pPr>
              <w:rPr>
                <w:i/>
                <w:shd w:val="clear" w:color="auto" w:fill="D9E2F3" w:themeFill="accent1" w:themeFillTint="33"/>
              </w:rPr>
            </w:pPr>
            <w:proofErr w:type="gramStart"/>
            <w:r w:rsidRPr="008323EC">
              <w:rPr>
                <w:i/>
                <w:shd w:val="clear" w:color="auto" w:fill="D9E2F3" w:themeFill="accent1" w:themeFillTint="33"/>
              </w:rPr>
              <w:t>Décrivez le</w:t>
            </w:r>
            <w:proofErr w:type="gramEnd"/>
            <w:r w:rsidRPr="008323EC">
              <w:rPr>
                <w:i/>
                <w:shd w:val="clear" w:color="auto" w:fill="D9E2F3" w:themeFill="accent1" w:themeFillTint="33"/>
              </w:rPr>
              <w:t xml:space="preserve"> ou les jeux de données disponibles et leur format :</w:t>
            </w:r>
          </w:p>
        </w:tc>
      </w:tr>
    </w:tbl>
    <w:p w14:paraId="622FAE10" w14:textId="77777777" w:rsidR="00ED3056" w:rsidRPr="008323EC" w:rsidRDefault="00ED3056" w:rsidP="00ED3056">
      <w:pPr>
        <w:pStyle w:val="Paragraphedeliste"/>
      </w:pPr>
    </w:p>
    <w:p w14:paraId="4C4B8513" w14:textId="77777777" w:rsidR="00F1097A" w:rsidRPr="008323EC" w:rsidRDefault="00F1097A" w:rsidP="008323EC">
      <w:pPr>
        <w:pStyle w:val="Paragraphedeliste"/>
        <w:numPr>
          <w:ilvl w:val="0"/>
          <w:numId w:val="4"/>
        </w:numPr>
      </w:pPr>
      <w:r w:rsidRPr="008323EC">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F1097A" w:rsidRPr="008323EC" w14:paraId="5C28A71E" w14:textId="77777777" w:rsidTr="00A4485C">
        <w:tc>
          <w:tcPr>
            <w:tcW w:w="9062" w:type="dxa"/>
          </w:tcPr>
          <w:p w14:paraId="083D0671" w14:textId="77777777" w:rsidR="00F1097A" w:rsidRPr="008323EC" w:rsidRDefault="00000000" w:rsidP="00A4485C">
            <w:sdt>
              <w:sdtPr>
                <w:rPr>
                  <w:rFonts w:ascii="MS Gothic" w:eastAsia="MS Gothic" w:hAnsi="MS Gothic"/>
                </w:rPr>
                <w:id w:val="813988716"/>
                <w14:checkbox>
                  <w14:checked w14:val="0"/>
                  <w14:checkedState w14:val="2612" w14:font="MS Gothic"/>
                  <w14:uncheckedState w14:val="2610" w14:font="MS Gothic"/>
                </w14:checkbox>
              </w:sdtPr>
              <w:sdtContent>
                <w:r w:rsidR="00F1097A" w:rsidRPr="008323EC">
                  <w:rPr>
                    <w:rFonts w:ascii="MS Gothic" w:eastAsia="MS Gothic" w:hAnsi="MS Gothic"/>
                  </w:rPr>
                  <w:t>☐</w:t>
                </w:r>
              </w:sdtContent>
            </w:sdt>
            <w:r w:rsidR="00F1097A" w:rsidRPr="008323EC">
              <w:t xml:space="preserve"> </w:t>
            </w:r>
            <w:r w:rsidR="00F1097A" w:rsidRPr="008323EC">
              <w:rPr>
                <w:shd w:val="clear" w:color="auto" w:fill="D9E2F3" w:themeFill="accent1" w:themeFillTint="33"/>
              </w:rPr>
              <w:t>Oui</w:t>
            </w:r>
            <w:r w:rsidR="00F1097A" w:rsidRPr="008323EC">
              <w:t xml:space="preserve">           </w:t>
            </w:r>
            <w:sdt>
              <w:sdtPr>
                <w:rPr>
                  <w:rFonts w:ascii="MS Gothic" w:eastAsia="MS Gothic" w:hAnsi="MS Gothic"/>
                </w:rPr>
                <w:id w:val="660118327"/>
                <w14:checkbox>
                  <w14:checked w14:val="0"/>
                  <w14:checkedState w14:val="2612" w14:font="MS Gothic"/>
                  <w14:uncheckedState w14:val="2610" w14:font="MS Gothic"/>
                </w14:checkbox>
              </w:sdtPr>
              <w:sdtContent>
                <w:r w:rsidR="00F1097A" w:rsidRPr="008323EC">
                  <w:rPr>
                    <w:rFonts w:ascii="MS Gothic" w:eastAsia="MS Gothic" w:hAnsi="MS Gothic"/>
                  </w:rPr>
                  <w:t>☐</w:t>
                </w:r>
              </w:sdtContent>
            </w:sdt>
            <w:r w:rsidR="00F1097A" w:rsidRPr="008323EC">
              <w:rPr>
                <w:rFonts w:ascii="MS Gothic" w:eastAsia="MS Gothic" w:hAnsi="MS Gothic"/>
              </w:rPr>
              <w:t xml:space="preserve"> </w:t>
            </w:r>
            <w:r w:rsidR="00F1097A" w:rsidRPr="008323EC">
              <w:rPr>
                <w:shd w:val="clear" w:color="auto" w:fill="D9E2F3" w:themeFill="accent1" w:themeFillTint="33"/>
              </w:rPr>
              <w:t>Non</w:t>
            </w:r>
          </w:p>
          <w:p w14:paraId="282CDD0B" w14:textId="77777777" w:rsidR="00F1097A" w:rsidRPr="008323EC" w:rsidRDefault="00F1097A" w:rsidP="00A4485C">
            <w:pPr>
              <w:rPr>
                <w:i/>
                <w:iCs/>
              </w:rPr>
            </w:pPr>
            <w:r w:rsidRPr="008323EC">
              <w:rPr>
                <w:i/>
                <w:iCs/>
                <w:shd w:val="clear" w:color="auto" w:fill="D9E2F3" w:themeFill="accent1" w:themeFillTint="33"/>
              </w:rPr>
              <w:t>Si oui, indiquez les sources où trouver cette analyse :</w:t>
            </w:r>
          </w:p>
        </w:tc>
      </w:tr>
    </w:tbl>
    <w:p w14:paraId="545346C6" w14:textId="77777777" w:rsidR="00ED3056" w:rsidRPr="008323EC" w:rsidRDefault="00ED3056" w:rsidP="00ED3056">
      <w:pPr>
        <w:pStyle w:val="Paragraphedeliste"/>
      </w:pPr>
    </w:p>
    <w:p w14:paraId="07FF0E8E" w14:textId="1F67CEAC" w:rsidR="00E21918" w:rsidRPr="008323EC" w:rsidRDefault="009E07B3" w:rsidP="008323EC">
      <w:pPr>
        <w:pStyle w:val="Paragraphedeliste"/>
        <w:numPr>
          <w:ilvl w:val="0"/>
          <w:numId w:val="4"/>
        </w:numPr>
      </w:pPr>
      <w:r w:rsidRPr="008323EC">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E21918" w:rsidRPr="008323EC" w14:paraId="47A0BDC1" w14:textId="77777777" w:rsidTr="00EB6C35">
        <w:tc>
          <w:tcPr>
            <w:tcW w:w="9062" w:type="dxa"/>
          </w:tcPr>
          <w:p w14:paraId="5EDE19C0" w14:textId="319109F6" w:rsidR="00E21918" w:rsidRPr="008323EC" w:rsidRDefault="00000000" w:rsidP="00EB6C35">
            <w:sdt>
              <w:sdtPr>
                <w:rPr>
                  <w:rFonts w:ascii="MS Gothic" w:eastAsia="MS Gothic" w:hAnsi="MS Gothic"/>
                </w:rPr>
                <w:id w:val="-1505436300"/>
                <w14:checkbox>
                  <w14:checked w14:val="0"/>
                  <w14:checkedState w14:val="2612" w14:font="MS Gothic"/>
                  <w14:uncheckedState w14:val="2610" w14:font="MS Gothic"/>
                </w14:checkbox>
              </w:sdtPr>
              <w:sdtContent>
                <w:r w:rsidR="00E21918" w:rsidRPr="008323EC">
                  <w:rPr>
                    <w:rFonts w:ascii="MS Gothic" w:eastAsia="MS Gothic" w:hAnsi="MS Gothic"/>
                  </w:rPr>
                  <w:t>☐</w:t>
                </w:r>
              </w:sdtContent>
            </w:sdt>
            <w:r w:rsidR="00E21918" w:rsidRPr="008323EC">
              <w:t xml:space="preserve"> </w:t>
            </w:r>
            <w:r w:rsidR="00E57B65" w:rsidRPr="008323EC">
              <w:rPr>
                <w:shd w:val="clear" w:color="auto" w:fill="D9E2F3" w:themeFill="accent1" w:themeFillTint="33"/>
              </w:rPr>
              <w:t>Oui</w:t>
            </w:r>
            <w:r w:rsidR="00E21918" w:rsidRPr="008323EC">
              <w:t xml:space="preserve">           </w:t>
            </w:r>
            <w:sdt>
              <w:sdtPr>
                <w:rPr>
                  <w:rFonts w:ascii="MS Gothic" w:eastAsia="MS Gothic" w:hAnsi="MS Gothic"/>
                </w:rPr>
                <w:id w:val="92831973"/>
                <w14:checkbox>
                  <w14:checked w14:val="0"/>
                  <w14:checkedState w14:val="2612" w14:font="MS Gothic"/>
                  <w14:uncheckedState w14:val="2610" w14:font="MS Gothic"/>
                </w14:checkbox>
              </w:sdtPr>
              <w:sdtContent>
                <w:r w:rsidR="00E21918" w:rsidRPr="008323EC">
                  <w:rPr>
                    <w:rFonts w:ascii="MS Gothic" w:eastAsia="MS Gothic" w:hAnsi="MS Gothic"/>
                  </w:rPr>
                  <w:t>☐</w:t>
                </w:r>
              </w:sdtContent>
            </w:sdt>
            <w:r w:rsidR="00E21918" w:rsidRPr="008323EC">
              <w:rPr>
                <w:rFonts w:ascii="MS Gothic" w:eastAsia="MS Gothic" w:hAnsi="MS Gothic"/>
              </w:rPr>
              <w:t xml:space="preserve"> </w:t>
            </w:r>
            <w:r w:rsidR="00E57B65" w:rsidRPr="008323EC">
              <w:rPr>
                <w:shd w:val="clear" w:color="auto" w:fill="D9E2F3" w:themeFill="accent1" w:themeFillTint="33"/>
              </w:rPr>
              <w:t>Non</w:t>
            </w:r>
          </w:p>
          <w:p w14:paraId="098ED57C" w14:textId="0AA854BF" w:rsidR="00E21918" w:rsidRPr="008323EC" w:rsidRDefault="002077CC" w:rsidP="00EB6C35">
            <w:r w:rsidRPr="008323EC">
              <w:rPr>
                <w:i/>
                <w:iCs/>
                <w:shd w:val="clear" w:color="auto" w:fill="D9E2F3" w:themeFill="accent1" w:themeFillTint="33"/>
              </w:rPr>
              <w:t xml:space="preserve">Le cas échéant, indiquez les sources où trouver cette analyse : </w:t>
            </w:r>
          </w:p>
        </w:tc>
      </w:tr>
    </w:tbl>
    <w:p w14:paraId="7C9C686E" w14:textId="77777777" w:rsidR="00E21918" w:rsidRPr="008323EC" w:rsidRDefault="00E21918" w:rsidP="00E21918"/>
    <w:p w14:paraId="30F64095" w14:textId="243F7858" w:rsidR="00ED3056" w:rsidRPr="008323EC" w:rsidRDefault="00061FD5" w:rsidP="008323EC">
      <w:pPr>
        <w:pStyle w:val="Paragraphedeliste"/>
        <w:numPr>
          <w:ilvl w:val="0"/>
          <w:numId w:val="4"/>
        </w:numPr>
      </w:pPr>
      <w:r w:rsidRPr="008323EC">
        <w:lastRenderedPageBreak/>
        <w:t>La divulgation des émissions de gaz à effet de serre a-t-elle alimenté le débat public ou soutenu les priorités nationales liées aux émissions du secteur extractif ?</w:t>
      </w:r>
    </w:p>
    <w:tbl>
      <w:tblPr>
        <w:tblStyle w:val="Grilledutableau"/>
        <w:tblW w:w="0" w:type="auto"/>
        <w:tblLook w:val="04A0" w:firstRow="1" w:lastRow="0" w:firstColumn="1" w:lastColumn="0" w:noHBand="0" w:noVBand="1"/>
      </w:tblPr>
      <w:tblGrid>
        <w:gridCol w:w="9062"/>
      </w:tblGrid>
      <w:tr w:rsidR="00ED3056" w:rsidRPr="008323EC" w14:paraId="67F0992B" w14:textId="77777777" w:rsidTr="00103032">
        <w:tc>
          <w:tcPr>
            <w:tcW w:w="9062" w:type="dxa"/>
          </w:tcPr>
          <w:p w14:paraId="72185C0F" w14:textId="12C7CF72" w:rsidR="00ED3056" w:rsidRPr="008323EC" w:rsidRDefault="00000000" w:rsidP="00103032">
            <w:sdt>
              <w:sdtPr>
                <w:rPr>
                  <w:rFonts w:ascii="MS Gothic" w:eastAsia="MS Gothic" w:hAnsi="MS Gothic"/>
                </w:rPr>
                <w:id w:val="-2042050721"/>
                <w14:checkbox>
                  <w14:checked w14:val="0"/>
                  <w14:checkedState w14:val="2612" w14:font="MS Gothic"/>
                  <w14:uncheckedState w14:val="2610" w14:font="MS Gothic"/>
                </w14:checkbox>
              </w:sdtPr>
              <w:sdtContent>
                <w:r w:rsidR="00ED3056" w:rsidRPr="008323EC">
                  <w:rPr>
                    <w:rFonts w:ascii="MS Gothic" w:eastAsia="MS Gothic" w:hAnsi="MS Gothic"/>
                  </w:rPr>
                  <w:t>☐</w:t>
                </w:r>
              </w:sdtContent>
            </w:sdt>
            <w:r w:rsidR="00ED3056" w:rsidRPr="008323EC">
              <w:t xml:space="preserve"> </w:t>
            </w:r>
            <w:r w:rsidR="00E57B65" w:rsidRPr="008323EC">
              <w:rPr>
                <w:shd w:val="clear" w:color="auto" w:fill="D9E2F3" w:themeFill="accent1" w:themeFillTint="33"/>
              </w:rPr>
              <w:t>Oui</w:t>
            </w:r>
            <w:r w:rsidR="00ED3056" w:rsidRPr="008323EC">
              <w:t xml:space="preserve">           </w:t>
            </w:r>
            <w:sdt>
              <w:sdtPr>
                <w:rPr>
                  <w:rFonts w:ascii="MS Gothic" w:eastAsia="MS Gothic" w:hAnsi="MS Gothic"/>
                </w:rPr>
                <w:id w:val="-397737083"/>
                <w14:checkbox>
                  <w14:checked w14:val="0"/>
                  <w14:checkedState w14:val="2612" w14:font="MS Gothic"/>
                  <w14:uncheckedState w14:val="2610" w14:font="MS Gothic"/>
                </w14:checkbox>
              </w:sdtPr>
              <w:sdtContent>
                <w:r w:rsidR="00ED3056" w:rsidRPr="008323EC">
                  <w:rPr>
                    <w:rFonts w:ascii="MS Gothic" w:eastAsia="MS Gothic" w:hAnsi="MS Gothic"/>
                  </w:rPr>
                  <w:t>☐</w:t>
                </w:r>
              </w:sdtContent>
            </w:sdt>
            <w:r w:rsidR="00ED3056" w:rsidRPr="008323EC">
              <w:rPr>
                <w:rFonts w:ascii="MS Gothic" w:eastAsia="MS Gothic" w:hAnsi="MS Gothic"/>
              </w:rPr>
              <w:t xml:space="preserve"> </w:t>
            </w:r>
            <w:r w:rsidR="00E57B65" w:rsidRPr="008323EC">
              <w:rPr>
                <w:shd w:val="clear" w:color="auto" w:fill="D9E2F3" w:themeFill="accent1" w:themeFillTint="33"/>
              </w:rPr>
              <w:t>Non</w:t>
            </w:r>
          </w:p>
          <w:p w14:paraId="2B90AAAE" w14:textId="5FB88F6A" w:rsidR="00ED3056" w:rsidRPr="008323EC" w:rsidRDefault="001F7B81" w:rsidP="00103032">
            <w:r w:rsidRPr="008323EC">
              <w:rPr>
                <w:i/>
                <w:iCs/>
                <w:shd w:val="clear" w:color="auto" w:fill="D9E2F3" w:themeFill="accent1" w:themeFillTint="33"/>
              </w:rPr>
              <w:t>Le cas échéant, indiquez les sources où trouver cette analyse :</w:t>
            </w:r>
          </w:p>
        </w:tc>
      </w:tr>
    </w:tbl>
    <w:p w14:paraId="1430FD29" w14:textId="77777777" w:rsidR="00ED3056" w:rsidRPr="008323EC" w:rsidRDefault="00ED3056" w:rsidP="00ED3056"/>
    <w:p w14:paraId="37363D41" w14:textId="77777777" w:rsidR="00ED3056" w:rsidRPr="008323EC" w:rsidRDefault="00ED3056" w:rsidP="00E21918"/>
    <w:p w14:paraId="175F4391" w14:textId="77777777" w:rsidR="00E21918" w:rsidRPr="008323EC" w:rsidRDefault="00E21918" w:rsidP="00E21918">
      <w:pPr>
        <w:pStyle w:val="Titre3"/>
      </w:pPr>
      <w:bookmarkStart w:id="7" w:name="_Toc188441950"/>
      <w:r w:rsidRPr="008323EC">
        <w:t>Conclusion</w:t>
      </w:r>
      <w:bookmarkEnd w:id="7"/>
    </w:p>
    <w:p w14:paraId="0694672E" w14:textId="4C81E3B6" w:rsidR="006359BE" w:rsidRPr="008323EC" w:rsidRDefault="006359BE" w:rsidP="006359BE">
      <w:pPr>
        <w:rPr>
          <w:b/>
          <w:bCs/>
        </w:rPr>
      </w:pPr>
      <w:r w:rsidRPr="008323EC">
        <w:rPr>
          <w:szCs w:val="20"/>
        </w:rPr>
        <w:t xml:space="preserve">Sur la base de l’examen des </w:t>
      </w:r>
      <w:hyperlink w:anchor="_Technical_requirement_1" w:history="1">
        <w:r w:rsidRPr="008323EC">
          <w:rPr>
            <w:rStyle w:val="Lienhypertexte"/>
            <w:szCs w:val="20"/>
          </w:rPr>
          <w:t>aspects</w:t>
        </w:r>
      </w:hyperlink>
      <w:r w:rsidRPr="008323EC">
        <w:rPr>
          <w:rStyle w:val="Lienhypertexte"/>
          <w:szCs w:val="20"/>
        </w:rPr>
        <w:t xml:space="preserve"> techniques </w:t>
      </w:r>
      <w:r w:rsidRPr="008323EC">
        <w:rPr>
          <w:szCs w:val="20"/>
        </w:rPr>
        <w:t>et de l’</w:t>
      </w:r>
      <w:hyperlink w:anchor="_Underlying_objective_2" w:history="1">
        <w:r w:rsidRPr="008323EC">
          <w:rPr>
            <w:rStyle w:val="Lienhypertexte"/>
            <w:szCs w:val="20"/>
          </w:rPr>
          <w:t>objectif sous-jacent</w:t>
        </w:r>
      </w:hyperlink>
      <w:r w:rsidRPr="008323EC">
        <w:rPr>
          <w:szCs w:val="20"/>
        </w:rPr>
        <w:t>, quelle est l’autoévaluation du GMP</w:t>
      </w:r>
      <w:r w:rsidR="002203B7" w:rsidRPr="008323EC">
        <w:rPr>
          <w:szCs w:val="20"/>
        </w:rPr>
        <w:t xml:space="preserve"> par rapport à cette exigence</w:t>
      </w:r>
      <w:r w:rsidRPr="008323EC">
        <w:rPr>
          <w:szCs w:val="20"/>
        </w:rPr>
        <w:t> ?</w:t>
      </w:r>
    </w:p>
    <w:p w14:paraId="5761771D" w14:textId="08BCB2FE" w:rsidR="00F947F6" w:rsidRPr="002B21AF" w:rsidRDefault="008323EC" w:rsidP="00F947F6">
      <w:pPr>
        <w:pStyle w:val="TextBold"/>
        <w:rPr>
          <w:b w:val="0"/>
          <w:bCs/>
          <w:noProof w:val="0"/>
        </w:rPr>
      </w:pPr>
      <w:r>
        <w:rPr>
          <w:b w:val="0"/>
          <w:bCs/>
          <w:noProof w:val="0"/>
        </w:rPr>
        <w:t>Le s</w:t>
      </w:r>
      <w:r w:rsidR="00F947F6" w:rsidRPr="002B21AF">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947F6" w:rsidRPr="008323EC" w14:paraId="0D51CFF4" w14:textId="77777777" w:rsidTr="009A58C6">
        <w:trPr>
          <w:trHeight w:val="60"/>
        </w:trPr>
        <w:tc>
          <w:tcPr>
            <w:tcW w:w="1701" w:type="dxa"/>
          </w:tcPr>
          <w:p w14:paraId="512379A9" w14:textId="77777777" w:rsidR="00F947F6" w:rsidRPr="002B21AF" w:rsidRDefault="00000000" w:rsidP="009A58C6">
            <w:pPr>
              <w:spacing w:before="0" w:after="0"/>
              <w:rPr>
                <w:szCs w:val="22"/>
              </w:rPr>
            </w:pPr>
            <w:sdt>
              <w:sdtPr>
                <w:rPr>
                  <w:b/>
                  <w:bCs/>
                </w:rPr>
                <w:id w:val="-244033346"/>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22" w:type="dxa"/>
          </w:tcPr>
          <w:p w14:paraId="58FF3856" w14:textId="77777777" w:rsidR="00F947F6" w:rsidRPr="002B21AF" w:rsidRDefault="00000000" w:rsidP="009A58C6">
            <w:pPr>
              <w:spacing w:before="0" w:after="0"/>
              <w:rPr>
                <w:szCs w:val="22"/>
              </w:rPr>
            </w:pPr>
            <w:sdt>
              <w:sdtPr>
                <w:rPr>
                  <w:b/>
                  <w:bCs/>
                </w:rPr>
                <w:id w:val="-1092848952"/>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17" w:type="dxa"/>
          </w:tcPr>
          <w:p w14:paraId="52212351" w14:textId="77777777" w:rsidR="00F947F6" w:rsidRPr="002B21AF" w:rsidRDefault="00000000" w:rsidP="009A58C6">
            <w:pPr>
              <w:spacing w:before="0" w:after="0"/>
              <w:rPr>
                <w:szCs w:val="22"/>
              </w:rPr>
            </w:pPr>
            <w:sdt>
              <w:sdtPr>
                <w:rPr>
                  <w:b/>
                  <w:bCs/>
                </w:rPr>
                <w:id w:val="-924725704"/>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276" w:type="dxa"/>
          </w:tcPr>
          <w:p w14:paraId="5C54BFBA" w14:textId="77777777" w:rsidR="00F947F6" w:rsidRPr="002B21AF" w:rsidRDefault="00000000" w:rsidP="009A58C6">
            <w:pPr>
              <w:spacing w:before="0" w:after="0"/>
              <w:rPr>
                <w:szCs w:val="22"/>
              </w:rPr>
            </w:pPr>
            <w:sdt>
              <w:sdtPr>
                <w:rPr>
                  <w:b/>
                  <w:bCs/>
                </w:rPr>
                <w:id w:val="-1344780411"/>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555" w:type="dxa"/>
          </w:tcPr>
          <w:p w14:paraId="3A4C3297" w14:textId="77777777" w:rsidR="00F947F6" w:rsidRPr="002B21AF" w:rsidRDefault="00000000" w:rsidP="009A58C6">
            <w:pPr>
              <w:spacing w:before="0" w:after="0"/>
              <w:rPr>
                <w:szCs w:val="22"/>
              </w:rPr>
            </w:pPr>
            <w:sdt>
              <w:sdtPr>
                <w:rPr>
                  <w:b/>
                  <w:bCs/>
                </w:rPr>
                <w:id w:val="290876929"/>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2127" w:type="dxa"/>
          </w:tcPr>
          <w:p w14:paraId="183D938A" w14:textId="77777777" w:rsidR="00F947F6" w:rsidRPr="002B21AF" w:rsidRDefault="00000000" w:rsidP="009A58C6">
            <w:pPr>
              <w:spacing w:before="0" w:after="0"/>
              <w:rPr>
                <w:szCs w:val="22"/>
              </w:rPr>
            </w:pPr>
            <w:sdt>
              <w:sdtPr>
                <w:rPr>
                  <w:b/>
                  <w:bCs/>
                </w:rPr>
                <w:id w:val="2106913647"/>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r>
      <w:tr w:rsidR="00F947F6" w:rsidRPr="008323EC" w14:paraId="348DF8BE" w14:textId="77777777" w:rsidTr="009A58C6">
        <w:trPr>
          <w:trHeight w:val="60"/>
        </w:trPr>
        <w:tc>
          <w:tcPr>
            <w:tcW w:w="1701" w:type="dxa"/>
          </w:tcPr>
          <w:p w14:paraId="16A38DAC" w14:textId="77777777" w:rsidR="00F947F6" w:rsidRPr="002B21AF" w:rsidRDefault="00F947F6" w:rsidP="009A58C6">
            <w:pPr>
              <w:spacing w:before="0" w:after="0"/>
              <w:rPr>
                <w:szCs w:val="22"/>
              </w:rPr>
            </w:pPr>
            <w:r w:rsidRPr="008323EC">
              <w:rPr>
                <w:szCs w:val="22"/>
              </w:rPr>
              <w:t>très faible (</w:t>
            </w:r>
            <w:r w:rsidRPr="002B21AF">
              <w:rPr>
                <w:szCs w:val="22"/>
                <w:shd w:val="clear" w:color="auto" w:fill="000000" w:themeFill="text1"/>
              </w:rPr>
              <w:t>0</w:t>
            </w:r>
            <w:r w:rsidRPr="002B21AF">
              <w:rPr>
                <w:szCs w:val="22"/>
              </w:rPr>
              <w:t>)</w:t>
            </w:r>
          </w:p>
        </w:tc>
        <w:tc>
          <w:tcPr>
            <w:tcW w:w="1422" w:type="dxa"/>
          </w:tcPr>
          <w:p w14:paraId="1B7EC4A5" w14:textId="77777777" w:rsidR="00F947F6" w:rsidRPr="002B21AF" w:rsidRDefault="00F947F6" w:rsidP="009A58C6">
            <w:pPr>
              <w:spacing w:before="0" w:after="0"/>
              <w:rPr>
                <w:szCs w:val="22"/>
              </w:rPr>
            </w:pPr>
            <w:r w:rsidRPr="002B21AF">
              <w:rPr>
                <w:szCs w:val="22"/>
              </w:rPr>
              <w:t>faible (</w:t>
            </w:r>
            <w:r w:rsidRPr="002B21AF">
              <w:rPr>
                <w:color w:val="FFFFFF" w:themeColor="background1"/>
                <w:szCs w:val="22"/>
                <w:shd w:val="clear" w:color="auto" w:fill="FF3300"/>
              </w:rPr>
              <w:t>25</w:t>
            </w:r>
            <w:r w:rsidRPr="002B21AF">
              <w:rPr>
                <w:szCs w:val="22"/>
              </w:rPr>
              <w:t>)</w:t>
            </w:r>
          </w:p>
        </w:tc>
        <w:tc>
          <w:tcPr>
            <w:tcW w:w="1417" w:type="dxa"/>
          </w:tcPr>
          <w:p w14:paraId="694ABA84" w14:textId="77777777" w:rsidR="00F947F6" w:rsidRPr="002B21AF" w:rsidRDefault="00F947F6" w:rsidP="009A58C6">
            <w:pPr>
              <w:spacing w:before="0" w:after="0"/>
              <w:rPr>
                <w:szCs w:val="22"/>
              </w:rPr>
            </w:pPr>
            <w:r w:rsidRPr="008323EC">
              <w:rPr>
                <w:szCs w:val="22"/>
              </w:rPr>
              <w:t>limité</w:t>
            </w:r>
            <w:r w:rsidRPr="002B21AF">
              <w:rPr>
                <w:szCs w:val="22"/>
              </w:rPr>
              <w:t xml:space="preserve"> (</w:t>
            </w:r>
            <w:r w:rsidRPr="002B21AF">
              <w:rPr>
                <w:szCs w:val="22"/>
                <w:shd w:val="clear" w:color="auto" w:fill="FFC000"/>
              </w:rPr>
              <w:t>50</w:t>
            </w:r>
            <w:r w:rsidRPr="002B21AF">
              <w:rPr>
                <w:szCs w:val="22"/>
              </w:rPr>
              <w:t>)</w:t>
            </w:r>
          </w:p>
        </w:tc>
        <w:tc>
          <w:tcPr>
            <w:tcW w:w="1276" w:type="dxa"/>
          </w:tcPr>
          <w:p w14:paraId="72E24C37" w14:textId="77777777" w:rsidR="00F947F6" w:rsidRPr="002B21AF" w:rsidRDefault="00F947F6" w:rsidP="009A58C6">
            <w:pPr>
              <w:spacing w:before="0" w:after="0"/>
              <w:rPr>
                <w:szCs w:val="22"/>
              </w:rPr>
            </w:pPr>
            <w:r w:rsidRPr="002B21AF">
              <w:rPr>
                <w:szCs w:val="22"/>
              </w:rPr>
              <w:t>bon (</w:t>
            </w:r>
            <w:r w:rsidRPr="002B21AF">
              <w:rPr>
                <w:szCs w:val="22"/>
                <w:shd w:val="clear" w:color="auto" w:fill="89AA2E"/>
              </w:rPr>
              <w:t>70</w:t>
            </w:r>
            <w:r w:rsidRPr="002B21AF">
              <w:rPr>
                <w:szCs w:val="22"/>
              </w:rPr>
              <w:t>)</w:t>
            </w:r>
          </w:p>
        </w:tc>
        <w:tc>
          <w:tcPr>
            <w:tcW w:w="1555" w:type="dxa"/>
          </w:tcPr>
          <w:p w14:paraId="6E92DA41" w14:textId="77777777" w:rsidR="00F947F6" w:rsidRPr="002B21AF" w:rsidRDefault="00F947F6" w:rsidP="009A58C6">
            <w:pPr>
              <w:spacing w:before="0" w:after="0"/>
              <w:rPr>
                <w:szCs w:val="22"/>
              </w:rPr>
            </w:pPr>
            <w:r w:rsidRPr="008323EC">
              <w:rPr>
                <w:szCs w:val="22"/>
              </w:rPr>
              <w:t xml:space="preserve">très bon </w:t>
            </w:r>
            <w:r w:rsidRPr="002B21AF">
              <w:rPr>
                <w:szCs w:val="22"/>
              </w:rPr>
              <w:t>(</w:t>
            </w:r>
            <w:r w:rsidRPr="002B21AF">
              <w:rPr>
                <w:color w:val="FFFFFF" w:themeColor="background1"/>
                <w:szCs w:val="22"/>
                <w:shd w:val="clear" w:color="auto" w:fill="2B8636"/>
              </w:rPr>
              <w:t>90</w:t>
            </w:r>
            <w:r w:rsidRPr="002B21AF">
              <w:rPr>
                <w:szCs w:val="22"/>
              </w:rPr>
              <w:t>)</w:t>
            </w:r>
          </w:p>
        </w:tc>
        <w:tc>
          <w:tcPr>
            <w:tcW w:w="2127" w:type="dxa"/>
          </w:tcPr>
          <w:p w14:paraId="12CBEE9F" w14:textId="77777777" w:rsidR="00F947F6" w:rsidRPr="002B21AF" w:rsidRDefault="00F947F6" w:rsidP="009A58C6">
            <w:pPr>
              <w:spacing w:before="0" w:after="0"/>
              <w:rPr>
                <w:szCs w:val="22"/>
              </w:rPr>
            </w:pPr>
            <w:r w:rsidRPr="008323EC">
              <w:rPr>
                <w:szCs w:val="22"/>
              </w:rPr>
              <w:t>exceptionnel</w:t>
            </w:r>
            <w:r w:rsidRPr="002B21AF">
              <w:rPr>
                <w:szCs w:val="22"/>
              </w:rPr>
              <w:t xml:space="preserve"> (</w:t>
            </w:r>
            <w:r w:rsidRPr="002B21AF">
              <w:rPr>
                <w:szCs w:val="22"/>
                <w:shd w:val="clear" w:color="auto" w:fill="00B0F0"/>
              </w:rPr>
              <w:t>100</w:t>
            </w:r>
            <w:r w:rsidRPr="002B21AF">
              <w:rPr>
                <w:szCs w:val="22"/>
              </w:rPr>
              <w:t>)</w:t>
            </w:r>
          </w:p>
        </w:tc>
      </w:tr>
      <w:tr w:rsidR="00F947F6" w:rsidRPr="008323EC" w14:paraId="468F3F19" w14:textId="77777777" w:rsidTr="009A58C6">
        <w:trPr>
          <w:trHeight w:val="60"/>
        </w:trPr>
        <w:tc>
          <w:tcPr>
            <w:tcW w:w="1701" w:type="dxa"/>
          </w:tcPr>
          <w:p w14:paraId="458C6697" w14:textId="77777777" w:rsidR="00F947F6" w:rsidRPr="002B21AF" w:rsidRDefault="00F947F6" w:rsidP="009A58C6">
            <w:pPr>
              <w:spacing w:before="0" w:after="0"/>
              <w:rPr>
                <w:szCs w:val="22"/>
              </w:rPr>
            </w:pPr>
          </w:p>
        </w:tc>
        <w:tc>
          <w:tcPr>
            <w:tcW w:w="1422" w:type="dxa"/>
          </w:tcPr>
          <w:p w14:paraId="36489954" w14:textId="77777777" w:rsidR="00F947F6" w:rsidRPr="002B21AF" w:rsidRDefault="00F947F6" w:rsidP="009A58C6">
            <w:pPr>
              <w:spacing w:before="0" w:after="0"/>
              <w:rPr>
                <w:szCs w:val="22"/>
              </w:rPr>
            </w:pPr>
          </w:p>
        </w:tc>
        <w:tc>
          <w:tcPr>
            <w:tcW w:w="1417" w:type="dxa"/>
          </w:tcPr>
          <w:p w14:paraId="1A2F09A1" w14:textId="77777777" w:rsidR="00F947F6" w:rsidRPr="002B21AF" w:rsidRDefault="00F947F6" w:rsidP="009A58C6">
            <w:pPr>
              <w:spacing w:before="0" w:after="0"/>
              <w:rPr>
                <w:szCs w:val="22"/>
              </w:rPr>
            </w:pPr>
          </w:p>
        </w:tc>
        <w:tc>
          <w:tcPr>
            <w:tcW w:w="1276" w:type="dxa"/>
          </w:tcPr>
          <w:p w14:paraId="19911E5D" w14:textId="77777777" w:rsidR="00F947F6" w:rsidRPr="002B21AF" w:rsidRDefault="00F947F6" w:rsidP="009A58C6">
            <w:pPr>
              <w:spacing w:before="0" w:after="0"/>
              <w:rPr>
                <w:szCs w:val="22"/>
              </w:rPr>
            </w:pPr>
          </w:p>
        </w:tc>
        <w:tc>
          <w:tcPr>
            <w:tcW w:w="1555" w:type="dxa"/>
          </w:tcPr>
          <w:p w14:paraId="6F468417" w14:textId="77777777" w:rsidR="00F947F6" w:rsidRPr="002B21AF" w:rsidRDefault="00F947F6" w:rsidP="009A58C6">
            <w:pPr>
              <w:spacing w:before="0" w:after="0"/>
              <w:rPr>
                <w:szCs w:val="22"/>
              </w:rPr>
            </w:pPr>
          </w:p>
        </w:tc>
        <w:tc>
          <w:tcPr>
            <w:tcW w:w="2127" w:type="dxa"/>
          </w:tcPr>
          <w:p w14:paraId="7F4649EE" w14:textId="77777777" w:rsidR="00F947F6" w:rsidRPr="002B21AF" w:rsidRDefault="00F947F6" w:rsidP="009A58C6">
            <w:pPr>
              <w:spacing w:before="0" w:after="0"/>
              <w:rPr>
                <w:szCs w:val="22"/>
              </w:rPr>
            </w:pPr>
          </w:p>
        </w:tc>
      </w:tr>
    </w:tbl>
    <w:p w14:paraId="007483DE" w14:textId="77777777" w:rsidR="00F947F6" w:rsidRPr="002B21AF" w:rsidRDefault="00F947F6" w:rsidP="00F947F6">
      <w:pPr>
        <w:rPr>
          <w:b/>
          <w:bCs/>
          <w:szCs w:val="22"/>
        </w:rPr>
      </w:pPr>
      <w:proofErr w:type="gramStart"/>
      <w:r w:rsidRPr="002B21AF">
        <w:rPr>
          <w:b/>
          <w:bCs/>
          <w:szCs w:val="22"/>
        </w:rPr>
        <w:t>Ou</w:t>
      </w:r>
      <w:proofErr w:type="gramEnd"/>
      <w:r w:rsidRPr="002B21AF">
        <w:rPr>
          <w:b/>
          <w:bCs/>
          <w:szCs w:val="22"/>
        </w:rPr>
        <w:t xml:space="preserve"> </w:t>
      </w:r>
    </w:p>
    <w:p w14:paraId="569A8A55" w14:textId="271A9838" w:rsidR="006359BE" w:rsidRPr="008323EC" w:rsidRDefault="00000000" w:rsidP="006359BE">
      <w:pPr>
        <w:rPr>
          <w:bCs/>
        </w:rPr>
      </w:pPr>
      <w:sdt>
        <w:sdtPr>
          <w:id w:val="1608542744"/>
          <w14:checkbox>
            <w14:checked w14:val="0"/>
            <w14:checkedState w14:val="2612" w14:font="MS Gothic"/>
            <w14:uncheckedState w14:val="2610" w14:font="MS Gothic"/>
          </w14:checkbox>
        </w:sdtPr>
        <w:sdtContent>
          <w:r w:rsidR="00F947F6" w:rsidRPr="002B21AF">
            <w:rPr>
              <w:rFonts w:ascii="MS Gothic" w:eastAsia="MS Gothic" w:hAnsi="MS Gothic"/>
              <w:b/>
            </w:rPr>
            <w:t>☐</w:t>
          </w:r>
        </w:sdtContent>
      </w:sdt>
      <w:r w:rsidR="00F947F6" w:rsidRPr="002B21AF">
        <w:rPr>
          <w:b/>
        </w:rPr>
        <w:t xml:space="preserve"> </w:t>
      </w:r>
      <w:r w:rsidR="008323EC">
        <w:t>non</w:t>
      </w:r>
      <w:r w:rsidR="00F947F6" w:rsidRPr="002B21AF">
        <w:rPr>
          <w:b/>
        </w:rPr>
        <w:t xml:space="preserve"> applicable</w:t>
      </w:r>
      <w:r w:rsidR="00F947F6" w:rsidRPr="002B21AF" w:rsidDel="00F947F6">
        <w:rPr>
          <w:b/>
          <w:szCs w:val="20"/>
        </w:rPr>
        <w:t xml:space="preserve"> </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6359BE" w:rsidRPr="008323EC" w14:paraId="5103AD92" w14:textId="77777777" w:rsidTr="00A4485C">
        <w:trPr>
          <w:trHeight w:val="700"/>
        </w:trPr>
        <w:tc>
          <w:tcPr>
            <w:tcW w:w="9067" w:type="dxa"/>
            <w:shd w:val="clear" w:color="auto" w:fill="D9E2F3" w:themeFill="accent1" w:themeFillTint="33"/>
          </w:tcPr>
          <w:p w14:paraId="01B9D3EC" w14:textId="77777777" w:rsidR="006359BE" w:rsidRPr="008323EC" w:rsidRDefault="006359BE" w:rsidP="00A4485C">
            <w:pPr>
              <w:pStyle w:val="TextBold"/>
              <w:rPr>
                <w:b w:val="0"/>
                <w:bCs/>
                <w:noProof w:val="0"/>
              </w:rPr>
            </w:pPr>
            <w:r w:rsidRPr="008323EC">
              <w:rPr>
                <w:b w:val="0"/>
                <w:bCs/>
                <w:noProof w:val="0"/>
              </w:rPr>
              <w:t>Expliquez</w:t>
            </w:r>
          </w:p>
        </w:tc>
      </w:tr>
    </w:tbl>
    <w:p w14:paraId="4C8F92D6" w14:textId="444B8101" w:rsidR="00E21918" w:rsidRPr="008323EC" w:rsidRDefault="008928E7" w:rsidP="00B97827">
      <w:pPr>
        <w:pStyle w:val="Titre2"/>
        <w:rPr>
          <w:lang w:val="fr-FR"/>
        </w:rPr>
      </w:pPr>
      <w:r w:rsidRPr="008323EC">
        <w:rPr>
          <w:lang w:val="fr-FR"/>
        </w:rPr>
        <w:t>Retour du Secrétariat International</w:t>
      </w:r>
    </w:p>
    <w:tbl>
      <w:tblPr>
        <w:tblStyle w:val="Grilledutableau"/>
        <w:tblW w:w="0" w:type="auto"/>
        <w:tblLook w:val="04A0" w:firstRow="1" w:lastRow="0" w:firstColumn="1" w:lastColumn="0" w:noHBand="0" w:noVBand="1"/>
      </w:tblPr>
      <w:tblGrid>
        <w:gridCol w:w="9062"/>
      </w:tblGrid>
      <w:tr w:rsidR="00E21918" w:rsidRPr="008323EC" w14:paraId="37F8E53F" w14:textId="77777777" w:rsidTr="00EB6C35">
        <w:tc>
          <w:tcPr>
            <w:tcW w:w="9062" w:type="dxa"/>
            <w:tcBorders>
              <w:top w:val="nil"/>
              <w:left w:val="nil"/>
              <w:bottom w:val="nil"/>
              <w:right w:val="nil"/>
            </w:tcBorders>
            <w:shd w:val="clear" w:color="auto" w:fill="F2F2F2" w:themeFill="background1" w:themeFillShade="F2"/>
          </w:tcPr>
          <w:p w14:paraId="5451298C" w14:textId="77777777" w:rsidR="00777C74" w:rsidRPr="008323EC" w:rsidRDefault="00777C74" w:rsidP="00777C74">
            <w:pPr>
              <w:rPr>
                <w:i/>
                <w:iCs/>
              </w:rPr>
            </w:pPr>
            <w:r w:rsidRPr="008323EC">
              <w:rPr>
                <w:i/>
                <w:iCs/>
              </w:rPr>
              <w:t>À remplir par le Secrétariat international</w:t>
            </w:r>
          </w:p>
          <w:p w14:paraId="48B3B4C1" w14:textId="3842CD27" w:rsidR="00777C74" w:rsidRPr="008323EC" w:rsidRDefault="00777C74" w:rsidP="00777C74">
            <w:pPr>
              <w:rPr>
                <w:i/>
                <w:iCs/>
              </w:rPr>
            </w:pPr>
            <w:r w:rsidRPr="008323EC">
              <w:rPr>
                <w:i/>
                <w:iCs/>
              </w:rPr>
              <w:t>Observations sur l’exhaustivité des aspects en question, les lacunes identifiées ou clarifications supplémentaires requises</w:t>
            </w:r>
            <w:r w:rsidR="00C81384" w:rsidRPr="008323EC">
              <w:rPr>
                <w:i/>
                <w:iCs/>
              </w:rPr>
              <w:t>.</w:t>
            </w:r>
          </w:p>
          <w:p w14:paraId="46D09A06" w14:textId="77777777" w:rsidR="00E21918" w:rsidRPr="008323EC" w:rsidRDefault="00E21918" w:rsidP="00EB6C35">
            <w:pPr>
              <w:rPr>
                <w:i/>
                <w:iCs/>
              </w:rPr>
            </w:pPr>
          </w:p>
          <w:tbl>
            <w:tblPr>
              <w:tblStyle w:val="Grilledutableau"/>
              <w:tblW w:w="0" w:type="auto"/>
              <w:tblLook w:val="04A0" w:firstRow="1" w:lastRow="0" w:firstColumn="1" w:lastColumn="0" w:noHBand="0" w:noVBand="1"/>
            </w:tblPr>
            <w:tblGrid>
              <w:gridCol w:w="2102"/>
              <w:gridCol w:w="6734"/>
            </w:tblGrid>
            <w:tr w:rsidR="00E21918" w:rsidRPr="008323EC" w14:paraId="5550B8EF" w14:textId="77777777" w:rsidTr="00321F87">
              <w:tc>
                <w:tcPr>
                  <w:tcW w:w="2102" w:type="dxa"/>
                </w:tcPr>
                <w:p w14:paraId="38FA493A" w14:textId="77777777" w:rsidR="00E21918" w:rsidRPr="008323EC" w:rsidRDefault="000B6C38" w:rsidP="00EB6C35">
                  <w:pPr>
                    <w:rPr>
                      <w:szCs w:val="22"/>
                    </w:rPr>
                  </w:pPr>
                  <w:r w:rsidRPr="008323EC">
                    <w:rPr>
                      <w:szCs w:val="22"/>
                    </w:rPr>
                    <w:t xml:space="preserve">Existence </w:t>
                  </w:r>
                  <w:r w:rsidR="00762133" w:rsidRPr="008323EC">
                    <w:rPr>
                      <w:szCs w:val="22"/>
                    </w:rPr>
                    <w:t>de divulgations</w:t>
                  </w:r>
                </w:p>
                <w:p w14:paraId="4E28A1B2" w14:textId="03162D14" w:rsidR="00457444" w:rsidRPr="002B21AF" w:rsidRDefault="00A457D0" w:rsidP="00EB6C35">
                  <w:pPr>
                    <w:rPr>
                      <w:i/>
                      <w:iCs/>
                      <w:szCs w:val="22"/>
                    </w:rPr>
                  </w:pPr>
                  <w:r w:rsidRPr="002B21AF">
                    <w:rPr>
                      <w:i/>
                      <w:iCs/>
                      <w:szCs w:val="22"/>
                    </w:rPr>
                    <w:t>Encourag</w:t>
                  </w:r>
                  <w:r w:rsidRPr="002B21AF">
                    <w:rPr>
                      <w:i/>
                      <w:iCs/>
                    </w:rPr>
                    <w:t>é</w:t>
                  </w:r>
                </w:p>
              </w:tc>
              <w:tc>
                <w:tcPr>
                  <w:tcW w:w="6734" w:type="dxa"/>
                </w:tcPr>
                <w:p w14:paraId="07D018B6" w14:textId="77777777" w:rsidR="00E21918" w:rsidRPr="008323EC" w:rsidRDefault="00E21918" w:rsidP="00EB6C35">
                  <w:pPr>
                    <w:rPr>
                      <w:szCs w:val="22"/>
                    </w:rPr>
                  </w:pPr>
                </w:p>
              </w:tc>
            </w:tr>
            <w:tr w:rsidR="00E21918" w:rsidRPr="008323EC" w14:paraId="4EFE2770" w14:textId="77777777" w:rsidTr="00321F87">
              <w:tc>
                <w:tcPr>
                  <w:tcW w:w="2102" w:type="dxa"/>
                </w:tcPr>
                <w:p w14:paraId="6E5DFAF7" w14:textId="77777777" w:rsidR="00E21918" w:rsidRPr="008323EC" w:rsidRDefault="00051E24" w:rsidP="00EB6C35">
                  <w:pPr>
                    <w:rPr>
                      <w:szCs w:val="22"/>
                    </w:rPr>
                  </w:pPr>
                  <w:r w:rsidRPr="008323EC">
                    <w:rPr>
                      <w:szCs w:val="22"/>
                    </w:rPr>
                    <w:t>Divulgations</w:t>
                  </w:r>
                  <w:r w:rsidR="00397C64" w:rsidRPr="008323EC">
                    <w:rPr>
                      <w:szCs w:val="22"/>
                    </w:rPr>
                    <w:t xml:space="preserve"> conformes aux normes </w:t>
                  </w:r>
                  <w:r w:rsidR="0070135C" w:rsidRPr="008323EC">
                    <w:rPr>
                      <w:szCs w:val="22"/>
                    </w:rPr>
                    <w:t>exist</w:t>
                  </w:r>
                  <w:r w:rsidR="00397C64" w:rsidRPr="008323EC">
                    <w:rPr>
                      <w:szCs w:val="22"/>
                    </w:rPr>
                    <w:t>antes</w:t>
                  </w:r>
                </w:p>
                <w:p w14:paraId="14D39938" w14:textId="4685D188" w:rsidR="00A457D0" w:rsidRPr="008323EC" w:rsidRDefault="00A457D0" w:rsidP="00EB6C35">
                  <w:pPr>
                    <w:rPr>
                      <w:szCs w:val="22"/>
                    </w:rPr>
                  </w:pPr>
                  <w:r w:rsidRPr="008323EC">
                    <w:rPr>
                      <w:i/>
                      <w:iCs/>
                      <w:szCs w:val="22"/>
                    </w:rPr>
                    <w:t>Encourag</w:t>
                  </w:r>
                  <w:r w:rsidRPr="008323EC">
                    <w:rPr>
                      <w:i/>
                      <w:iCs/>
                    </w:rPr>
                    <w:t>é</w:t>
                  </w:r>
                </w:p>
              </w:tc>
              <w:tc>
                <w:tcPr>
                  <w:tcW w:w="6734" w:type="dxa"/>
                </w:tcPr>
                <w:p w14:paraId="14A9BE81" w14:textId="77777777" w:rsidR="00E21918" w:rsidRPr="008323EC" w:rsidRDefault="00E21918" w:rsidP="00EB6C35">
                  <w:pPr>
                    <w:rPr>
                      <w:szCs w:val="22"/>
                    </w:rPr>
                  </w:pPr>
                </w:p>
              </w:tc>
            </w:tr>
            <w:tr w:rsidR="00E21918" w:rsidRPr="008323EC" w14:paraId="12E96F3B" w14:textId="77777777" w:rsidTr="00321F87">
              <w:tc>
                <w:tcPr>
                  <w:tcW w:w="2102" w:type="dxa"/>
                </w:tcPr>
                <w:p w14:paraId="5D660DF6" w14:textId="77777777" w:rsidR="00E21918" w:rsidRPr="008323EC" w:rsidRDefault="003E467D" w:rsidP="00EB6C35">
                  <w:pPr>
                    <w:rPr>
                      <w:szCs w:val="22"/>
                    </w:rPr>
                  </w:pPr>
                  <w:r w:rsidRPr="008323EC">
                    <w:rPr>
                      <w:szCs w:val="22"/>
                    </w:rPr>
                    <w:t>Ventilation des divulgations</w:t>
                  </w:r>
                </w:p>
                <w:p w14:paraId="073BE5F5" w14:textId="26454AE3" w:rsidR="00A457D0" w:rsidRPr="008323EC" w:rsidRDefault="00A457D0" w:rsidP="00EB6C35">
                  <w:pPr>
                    <w:rPr>
                      <w:szCs w:val="22"/>
                    </w:rPr>
                  </w:pPr>
                  <w:r w:rsidRPr="008323EC">
                    <w:rPr>
                      <w:i/>
                      <w:iCs/>
                      <w:szCs w:val="22"/>
                    </w:rPr>
                    <w:t>Encourag</w:t>
                  </w:r>
                  <w:r w:rsidRPr="008323EC">
                    <w:rPr>
                      <w:i/>
                      <w:iCs/>
                    </w:rPr>
                    <w:t>é</w:t>
                  </w:r>
                </w:p>
              </w:tc>
              <w:tc>
                <w:tcPr>
                  <w:tcW w:w="6734" w:type="dxa"/>
                </w:tcPr>
                <w:p w14:paraId="1FF19B8F" w14:textId="77777777" w:rsidR="00E21918" w:rsidRPr="008323EC" w:rsidRDefault="00E21918" w:rsidP="00EB6C35">
                  <w:pPr>
                    <w:rPr>
                      <w:szCs w:val="22"/>
                    </w:rPr>
                  </w:pPr>
                </w:p>
              </w:tc>
            </w:tr>
            <w:tr w:rsidR="00E21918" w:rsidRPr="008323EC" w14:paraId="328D2A5E" w14:textId="77777777" w:rsidTr="00321F87">
              <w:tc>
                <w:tcPr>
                  <w:tcW w:w="2102" w:type="dxa"/>
                </w:tcPr>
                <w:p w14:paraId="6B4D3A93" w14:textId="004D15D5" w:rsidR="00E21918" w:rsidRPr="008323EC" w:rsidRDefault="00095276" w:rsidP="00EB6C35">
                  <w:pPr>
                    <w:rPr>
                      <w:szCs w:val="20"/>
                    </w:rPr>
                  </w:pPr>
                  <w:r w:rsidRPr="008323EC">
                    <w:rPr>
                      <w:szCs w:val="20"/>
                    </w:rPr>
                    <w:lastRenderedPageBreak/>
                    <w:t>Objectif sous-jacent</w:t>
                  </w:r>
                </w:p>
              </w:tc>
              <w:tc>
                <w:tcPr>
                  <w:tcW w:w="6734" w:type="dxa"/>
                </w:tcPr>
                <w:p w14:paraId="0CCD1437" w14:textId="77777777" w:rsidR="00E21918" w:rsidRPr="008323EC" w:rsidRDefault="00E21918" w:rsidP="00EB6C35">
                  <w:pPr>
                    <w:rPr>
                      <w:szCs w:val="22"/>
                    </w:rPr>
                  </w:pPr>
                </w:p>
              </w:tc>
            </w:tr>
            <w:tr w:rsidR="00B54812" w:rsidRPr="008323EC" w14:paraId="480350F3" w14:textId="77777777" w:rsidTr="00321F87">
              <w:tc>
                <w:tcPr>
                  <w:tcW w:w="2102" w:type="dxa"/>
                </w:tcPr>
                <w:p w14:paraId="6C9F2E50" w14:textId="075F22EB" w:rsidR="00B54812" w:rsidRPr="008323EC" w:rsidRDefault="00B54812" w:rsidP="00B54812">
                  <w:pPr>
                    <w:rPr>
                      <w:szCs w:val="22"/>
                    </w:rPr>
                  </w:pPr>
                  <w:r w:rsidRPr="008323EC">
                    <w:t>Autres observations</w:t>
                  </w:r>
                </w:p>
              </w:tc>
              <w:tc>
                <w:tcPr>
                  <w:tcW w:w="6734" w:type="dxa"/>
                </w:tcPr>
                <w:p w14:paraId="31C0AEEC" w14:textId="77777777" w:rsidR="00B54812" w:rsidRPr="008323EC" w:rsidRDefault="00B54812" w:rsidP="00B54812">
                  <w:pPr>
                    <w:rPr>
                      <w:szCs w:val="22"/>
                    </w:rPr>
                  </w:pPr>
                </w:p>
              </w:tc>
            </w:tr>
            <w:tr w:rsidR="00B54812" w:rsidRPr="008323EC" w14:paraId="34228A04" w14:textId="77777777" w:rsidTr="00321F87">
              <w:tc>
                <w:tcPr>
                  <w:tcW w:w="2102" w:type="dxa"/>
                </w:tcPr>
                <w:p w14:paraId="4245637A" w14:textId="7B429454" w:rsidR="00B54812" w:rsidRPr="008323EC" w:rsidRDefault="00B54812" w:rsidP="00B54812">
                  <w:pPr>
                    <w:rPr>
                      <w:szCs w:val="22"/>
                    </w:rPr>
                  </w:pPr>
                  <w:r w:rsidRPr="008323EC">
                    <w:t>Sur la disponibilité des divulgations systématiques</w:t>
                  </w:r>
                </w:p>
              </w:tc>
              <w:tc>
                <w:tcPr>
                  <w:tcW w:w="6734" w:type="dxa"/>
                </w:tcPr>
                <w:p w14:paraId="7B061A0E" w14:textId="77777777" w:rsidR="00B54812" w:rsidRPr="008323EC" w:rsidRDefault="00B54812" w:rsidP="00B54812">
                  <w:pPr>
                    <w:rPr>
                      <w:szCs w:val="22"/>
                    </w:rPr>
                  </w:pPr>
                </w:p>
              </w:tc>
            </w:tr>
            <w:tr w:rsidR="00B54812" w:rsidRPr="008323EC" w14:paraId="42254461" w14:textId="77777777" w:rsidTr="00321F87">
              <w:tc>
                <w:tcPr>
                  <w:tcW w:w="2102" w:type="dxa"/>
                </w:tcPr>
                <w:p w14:paraId="2C1589E8" w14:textId="1B224C81" w:rsidR="00B54812" w:rsidRPr="008323EC" w:rsidRDefault="00B54812" w:rsidP="00B54812">
                  <w:pPr>
                    <w:rPr>
                      <w:szCs w:val="22"/>
                    </w:rPr>
                  </w:pPr>
                  <w:r w:rsidRPr="008323EC">
                    <w:rPr>
                      <w:szCs w:val="22"/>
                    </w:rPr>
                    <w:t>Sur l’actualité des divulgations</w:t>
                  </w:r>
                </w:p>
              </w:tc>
              <w:tc>
                <w:tcPr>
                  <w:tcW w:w="6734" w:type="dxa"/>
                </w:tcPr>
                <w:p w14:paraId="51584393" w14:textId="77777777" w:rsidR="00B54812" w:rsidRPr="008323EC" w:rsidRDefault="00B54812" w:rsidP="00B54812">
                  <w:pPr>
                    <w:rPr>
                      <w:szCs w:val="22"/>
                    </w:rPr>
                  </w:pPr>
                </w:p>
              </w:tc>
            </w:tr>
            <w:tr w:rsidR="00B54812" w:rsidRPr="008323EC" w14:paraId="0E3C85AA" w14:textId="77777777" w:rsidTr="00321F87">
              <w:tc>
                <w:tcPr>
                  <w:tcW w:w="2102" w:type="dxa"/>
                </w:tcPr>
                <w:p w14:paraId="2ABD1F3F" w14:textId="0F829AE7" w:rsidR="00B54812" w:rsidRPr="008323EC" w:rsidRDefault="00B54812" w:rsidP="00B54812">
                  <w:pPr>
                    <w:rPr>
                      <w:szCs w:val="22"/>
                    </w:rPr>
                  </w:pPr>
                  <w:r w:rsidRPr="008323EC">
                    <w:rPr>
                      <w:szCs w:val="22"/>
                    </w:rPr>
                    <w:t>Sur le format (ouvert ou non) des divulgations</w:t>
                  </w:r>
                </w:p>
              </w:tc>
              <w:tc>
                <w:tcPr>
                  <w:tcW w:w="6734" w:type="dxa"/>
                </w:tcPr>
                <w:p w14:paraId="34647DD8" w14:textId="77777777" w:rsidR="00B54812" w:rsidRPr="008323EC" w:rsidRDefault="00B54812" w:rsidP="00B54812">
                  <w:pPr>
                    <w:rPr>
                      <w:szCs w:val="22"/>
                    </w:rPr>
                  </w:pPr>
                </w:p>
              </w:tc>
            </w:tr>
          </w:tbl>
          <w:p w14:paraId="42E07518" w14:textId="77777777" w:rsidR="00E21918" w:rsidRPr="008323EC" w:rsidRDefault="00E21918" w:rsidP="00EB6C35">
            <w:pPr>
              <w:rPr>
                <w:i/>
                <w:iCs/>
              </w:rPr>
            </w:pPr>
          </w:p>
        </w:tc>
      </w:tr>
    </w:tbl>
    <w:p w14:paraId="627F7F52" w14:textId="77777777" w:rsidR="00E21918" w:rsidRPr="008323EC" w:rsidRDefault="00E21918" w:rsidP="00E21918"/>
    <w:p w14:paraId="50445A09" w14:textId="169D896B" w:rsidR="00E21918" w:rsidRPr="008323EC" w:rsidRDefault="00E21918" w:rsidP="00E21918">
      <w:pPr>
        <w:spacing w:before="0" w:after="0"/>
      </w:pPr>
    </w:p>
    <w:p w14:paraId="53BE3CAA" w14:textId="392E8D0B" w:rsidR="00850ED6" w:rsidRPr="008323EC" w:rsidRDefault="007264D1" w:rsidP="00850ED6">
      <w:pPr>
        <w:pStyle w:val="Titre1"/>
      </w:pPr>
      <w:bookmarkStart w:id="8" w:name="_Underlying_objective_1"/>
      <w:bookmarkStart w:id="9" w:name="_Technical_requirements_1"/>
      <w:bookmarkStart w:id="10" w:name="_Technical_aspects_of"/>
      <w:bookmarkStart w:id="11" w:name="_Underlying_objective_2"/>
      <w:bookmarkStart w:id="12" w:name="_For_Validation:_MSG"/>
      <w:bookmarkStart w:id="13" w:name="_Toc172813401"/>
      <w:bookmarkStart w:id="14" w:name="_Toc172816310"/>
      <w:bookmarkStart w:id="15" w:name="_Toc174005540"/>
      <w:bookmarkEnd w:id="8"/>
      <w:bookmarkEnd w:id="9"/>
      <w:bookmarkEnd w:id="10"/>
      <w:bookmarkEnd w:id="11"/>
      <w:bookmarkEnd w:id="12"/>
      <w:r w:rsidRPr="008323EC">
        <w:t>Exigence 6.1 : Dépenses sociales et paiements environnementaux</w:t>
      </w:r>
    </w:p>
    <w:p w14:paraId="316C3118" w14:textId="5468975F" w:rsidR="00850ED6" w:rsidRPr="008323EC" w:rsidRDefault="007264D1" w:rsidP="008323EC">
      <w:pPr>
        <w:pStyle w:val="Titre2"/>
        <w:numPr>
          <w:ilvl w:val="0"/>
          <w:numId w:val="6"/>
        </w:numPr>
        <w:rPr>
          <w:lang w:val="fr-FR"/>
        </w:rPr>
      </w:pPr>
      <w:r w:rsidRPr="008323EC">
        <w:rPr>
          <w:lang w:val="fr-FR"/>
        </w:rPr>
        <w:t>Ressources</w:t>
      </w:r>
    </w:p>
    <w:tbl>
      <w:tblPr>
        <w:tblStyle w:val="Grilledutableau"/>
        <w:tblW w:w="0" w:type="auto"/>
        <w:tblLook w:val="04A0" w:firstRow="1" w:lastRow="0" w:firstColumn="1" w:lastColumn="0" w:noHBand="0" w:noVBand="1"/>
      </w:tblPr>
      <w:tblGrid>
        <w:gridCol w:w="8542"/>
      </w:tblGrid>
      <w:tr w:rsidR="00850ED6" w:rsidRPr="008323EC" w14:paraId="3950D91E" w14:textId="77777777">
        <w:trPr>
          <w:trHeight w:val="598"/>
        </w:trPr>
        <w:tc>
          <w:tcPr>
            <w:tcW w:w="8542" w:type="dxa"/>
            <w:tcBorders>
              <w:top w:val="nil"/>
              <w:left w:val="nil"/>
              <w:bottom w:val="nil"/>
              <w:right w:val="nil"/>
            </w:tcBorders>
            <w:shd w:val="clear" w:color="auto" w:fill="EDF1F9"/>
          </w:tcPr>
          <w:p w14:paraId="5EEF3FDC" w14:textId="4892BF48" w:rsidR="00C9254E" w:rsidRPr="008323EC" w:rsidRDefault="00C9254E" w:rsidP="00C9254E">
            <w:pPr>
              <w:rPr>
                <w:rStyle w:val="Lienhypertexte"/>
              </w:rPr>
            </w:pPr>
            <w:hyperlink r:id="rId13" w:anchor="_1-d%C3%A9penses-sociales-et-paiements-environnementaux-17329" w:history="1">
              <w:r w:rsidRPr="008323EC">
                <w:rPr>
                  <w:rStyle w:val="Lienhypertexte"/>
                </w:rPr>
                <w:t>Texte complet de l’Exigence</w:t>
              </w:r>
            </w:hyperlink>
            <w:r w:rsidRPr="008323EC">
              <w:t xml:space="preserve">, </w:t>
            </w:r>
            <w:hyperlink r:id="rId14" w:anchor="exigence-34%E2%80%AF-%C3%A9missions-de-gaz-%C3%A0-effet-de-serre--18999" w:history="1">
              <w:r w:rsidRPr="008323EC">
                <w:rPr>
                  <w:rStyle w:val="Lienhypertexte"/>
                </w:rPr>
                <w:t>guide de la Validation</w:t>
              </w:r>
            </w:hyperlink>
          </w:p>
          <w:p w14:paraId="207811D5" w14:textId="7272E0CA" w:rsidR="00850ED6" w:rsidRPr="008323EC" w:rsidRDefault="00C9254E">
            <w:r w:rsidRPr="008323EC">
              <w:t>Note d’orientation :</w:t>
            </w:r>
            <w:r w:rsidR="00850ED6" w:rsidRPr="008323EC">
              <w:t xml:space="preserve"> </w:t>
            </w:r>
            <w:hyperlink r:id="rId15" w:history="1">
              <w:r w:rsidRPr="008323EC">
                <w:rPr>
                  <w:rStyle w:val="Lienhypertexte"/>
                </w:rPr>
                <w:t>Dépenses sociales et environnementales</w:t>
              </w:r>
            </w:hyperlink>
          </w:p>
        </w:tc>
      </w:tr>
    </w:tbl>
    <w:p w14:paraId="568EEF15" w14:textId="77777777" w:rsidR="00472DCE" w:rsidRPr="008323EC" w:rsidRDefault="00472DCE" w:rsidP="00472DCE">
      <w:pPr>
        <w:pStyle w:val="Titre2"/>
        <w:rPr>
          <w:lang w:val="fr-FR"/>
        </w:rPr>
      </w:pPr>
      <w:r w:rsidRPr="008323EC">
        <w:rPr>
          <w:lang w:val="fr-FR"/>
        </w:rPr>
        <w:t xml:space="preserve">Mesures correctives / recommandations issues de la Validation précédente </w:t>
      </w:r>
    </w:p>
    <w:tbl>
      <w:tblPr>
        <w:tblStyle w:val="Grilledutableau"/>
        <w:tblW w:w="9062" w:type="dxa"/>
        <w:tblLook w:val="04A0" w:firstRow="1" w:lastRow="0" w:firstColumn="1" w:lastColumn="0" w:noHBand="0" w:noVBand="1"/>
      </w:tblPr>
      <w:tblGrid>
        <w:gridCol w:w="9062"/>
      </w:tblGrid>
      <w:tr w:rsidR="00883A42" w:rsidRPr="008323EC" w14:paraId="2548C2EB" w14:textId="77777777" w:rsidTr="00883A42">
        <w:tc>
          <w:tcPr>
            <w:tcW w:w="9062" w:type="dxa"/>
            <w:tcBorders>
              <w:top w:val="nil"/>
              <w:left w:val="nil"/>
              <w:bottom w:val="nil"/>
              <w:right w:val="nil"/>
            </w:tcBorders>
            <w:shd w:val="clear" w:color="auto" w:fill="F2F2F2" w:themeFill="background1" w:themeFillShade="F2"/>
          </w:tcPr>
          <w:p w14:paraId="78636DD0" w14:textId="62C83A94" w:rsidR="00883A42" w:rsidRPr="008323EC" w:rsidRDefault="00883A42" w:rsidP="00883A42">
            <w:pPr>
              <w:rPr>
                <w:i/>
                <w:iCs/>
              </w:rPr>
            </w:pPr>
            <w:r w:rsidRPr="008323EC">
              <w:rPr>
                <w:i/>
                <w:iCs/>
              </w:rPr>
              <w:t>Insérer ici la recommandation et/ou mesure corrective issue de la Validation ou de l’évaluation ciblée précédente, et indiquer son état d’avancement le cas échéant. S’il s’agit d’une première Validation, cette section peut rester vierge.</w:t>
            </w:r>
          </w:p>
        </w:tc>
      </w:tr>
    </w:tbl>
    <w:p w14:paraId="736A818B" w14:textId="047F6946" w:rsidR="00850ED6" w:rsidRPr="008323EC" w:rsidRDefault="00850ED6" w:rsidP="00B97827">
      <w:pPr>
        <w:pStyle w:val="Titre2"/>
        <w:rPr>
          <w:lang w:val="fr-FR"/>
        </w:rPr>
      </w:pPr>
      <w:bookmarkStart w:id="16" w:name="_Toc173344643"/>
      <w:bookmarkStart w:id="17" w:name="_Toc175053211"/>
      <w:bookmarkStart w:id="18" w:name="_Toc188441955"/>
      <w:r w:rsidRPr="008323EC">
        <w:rPr>
          <w:lang w:val="fr-FR"/>
        </w:rPr>
        <w:t>Applicabili</w:t>
      </w:r>
      <w:r w:rsidR="00351FC6" w:rsidRPr="008323EC">
        <w:rPr>
          <w:lang w:val="fr-FR"/>
        </w:rPr>
        <w:t>té de l’exigence</w:t>
      </w:r>
      <w:bookmarkEnd w:id="16"/>
      <w:bookmarkEnd w:id="17"/>
      <w:bookmarkEnd w:id="18"/>
    </w:p>
    <w:p w14:paraId="57F898F9" w14:textId="10399312" w:rsidR="00850ED6" w:rsidRPr="008323EC" w:rsidRDefault="00850ED6" w:rsidP="00850ED6">
      <w:pPr>
        <w:pStyle w:val="Captiontext"/>
        <w:rPr>
          <w:rFonts w:eastAsia="MS Gothic" w:cs="MS Gothic"/>
          <w:i w:val="0"/>
          <w:iCs w:val="0"/>
          <w:sz w:val="20"/>
          <w:szCs w:val="20"/>
        </w:rPr>
      </w:pPr>
      <w:r w:rsidRPr="008323EC">
        <w:rPr>
          <w:rFonts w:ascii="MS Gothic" w:eastAsia="MS Gothic" w:hAnsi="MS Gothic" w:cs="MS Gothic"/>
          <w:i w:val="0"/>
          <w:iCs w:val="0"/>
          <w:sz w:val="20"/>
          <w:szCs w:val="20"/>
        </w:rPr>
        <w:t>ⓘ</w:t>
      </w:r>
      <w:r w:rsidRPr="008323EC">
        <w:rPr>
          <w:rFonts w:eastAsia="MS Gothic" w:cs="MS Gothic"/>
          <w:i w:val="0"/>
          <w:iCs w:val="0"/>
          <w:sz w:val="20"/>
          <w:szCs w:val="20"/>
        </w:rPr>
        <w:t xml:space="preserve"> </w:t>
      </w:r>
      <w:r w:rsidR="008C22A4" w:rsidRPr="008323EC">
        <w:rPr>
          <w:rFonts w:eastAsia="MS Gothic" w:cs="MS Gothic"/>
          <w:i w:val="0"/>
          <w:iCs w:val="0"/>
          <w:sz w:val="20"/>
          <w:szCs w:val="20"/>
        </w:rPr>
        <w:t>Le GMP doit établir si cette exigence est applicable.</w:t>
      </w:r>
      <w:r w:rsidRPr="008323EC">
        <w:rPr>
          <w:rFonts w:eastAsia="MS Gothic" w:cs="MS Gothic"/>
          <w:i w:val="0"/>
          <w:iCs w:val="0"/>
          <w:sz w:val="20"/>
          <w:szCs w:val="20"/>
        </w:rPr>
        <w:t xml:space="preserve"> </w:t>
      </w:r>
    </w:p>
    <w:p w14:paraId="77115C73" w14:textId="0DBA7BFB" w:rsidR="00850ED6" w:rsidRPr="008323EC" w:rsidRDefault="00E72E45" w:rsidP="00850ED6">
      <w:pPr>
        <w:rPr>
          <w:b/>
          <w:bCs/>
          <w:u w:val="single"/>
        </w:rPr>
      </w:pPr>
      <w:r w:rsidRPr="008323EC">
        <w:rPr>
          <w:b/>
          <w:bCs/>
          <w:u w:val="single"/>
        </w:rPr>
        <w:t>Paiement</w:t>
      </w:r>
      <w:r w:rsidR="007264D1" w:rsidRPr="008323EC">
        <w:rPr>
          <w:b/>
          <w:bCs/>
          <w:u w:val="single"/>
        </w:rPr>
        <w:t xml:space="preserve"> socia</w:t>
      </w:r>
      <w:r w:rsidRPr="008323EC">
        <w:rPr>
          <w:b/>
          <w:bCs/>
          <w:u w:val="single"/>
        </w:rPr>
        <w:t>ux</w:t>
      </w:r>
      <w:r w:rsidR="004171D9" w:rsidRPr="008323EC">
        <w:rPr>
          <w:rStyle w:val="Appelnotedebasdep"/>
          <w:b/>
          <w:bCs/>
          <w:sz w:val="22"/>
          <w:szCs w:val="28"/>
        </w:rPr>
        <w:footnoteReference w:id="3"/>
      </w:r>
    </w:p>
    <w:p w14:paraId="25277B4A" w14:textId="5794C310" w:rsidR="0005704E" w:rsidRPr="008323EC" w:rsidRDefault="0005704E" w:rsidP="00850ED6">
      <w:pPr>
        <w:rPr>
          <w:b/>
          <w:bCs/>
        </w:rPr>
      </w:pPr>
      <w:r w:rsidRPr="008323EC">
        <w:rPr>
          <w:b/>
          <w:bCs/>
        </w:rPr>
        <w:lastRenderedPageBreak/>
        <w:t xml:space="preserve">Les entreprises sont-elles tenues </w:t>
      </w:r>
      <w:r w:rsidR="003B7459" w:rsidRPr="008323EC">
        <w:rPr>
          <w:b/>
          <w:bCs/>
        </w:rPr>
        <w:t>d’effectuer</w:t>
      </w:r>
      <w:r w:rsidRPr="008323EC">
        <w:rPr>
          <w:b/>
          <w:bCs/>
        </w:rPr>
        <w:t xml:space="preserve"> des </w:t>
      </w:r>
      <w:r w:rsidR="00D75589" w:rsidRPr="008323EC">
        <w:rPr>
          <w:b/>
          <w:bCs/>
        </w:rPr>
        <w:t>dépenses</w:t>
      </w:r>
      <w:r w:rsidRPr="008323EC">
        <w:rPr>
          <w:b/>
          <w:bCs/>
        </w:rPr>
        <w:t xml:space="preserve"> socia</w:t>
      </w:r>
      <w:r w:rsidR="00D75589" w:rsidRPr="008323EC">
        <w:rPr>
          <w:b/>
          <w:bCs/>
        </w:rPr>
        <w:t>les</w:t>
      </w:r>
      <w:r w:rsidRPr="008323EC">
        <w:rPr>
          <w:b/>
          <w:bCs/>
        </w:rPr>
        <w:t xml:space="preserve"> auprès d'agences gouvernementales et/ou de tier</w:t>
      </w:r>
      <w:r w:rsidR="00847CE6" w:rsidRPr="008323EC">
        <w:rPr>
          <w:b/>
          <w:bCs/>
        </w:rPr>
        <w:t>ces partie</w:t>
      </w:r>
      <w:r w:rsidRPr="008323EC">
        <w:rPr>
          <w:b/>
          <w:bCs/>
        </w:rPr>
        <w:t xml:space="preserve"> en vertu de la loi ou des termes du contrat régissant leur investissement dans l'industrie extractive ? </w:t>
      </w:r>
      <w:r w:rsidR="00850ED6" w:rsidRPr="008323EC">
        <w:rPr>
          <w:b/>
          <w:bCs/>
        </w:rPr>
        <w:t xml:space="preserve"> </w:t>
      </w:r>
    </w:p>
    <w:p w14:paraId="614C9313" w14:textId="1E89BD14" w:rsidR="00850ED6" w:rsidRPr="008323EC" w:rsidRDefault="00000000" w:rsidP="00850ED6">
      <w:sdt>
        <w:sdtPr>
          <w:rPr>
            <w:rFonts w:ascii="MS Gothic" w:eastAsia="MS Gothic" w:hAnsi="MS Gothic"/>
          </w:rPr>
          <w:id w:val="1133529847"/>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Oui</w:t>
      </w:r>
      <w:r w:rsidR="00850ED6" w:rsidRPr="008323EC">
        <w:t xml:space="preserve">           </w:t>
      </w:r>
      <w:sdt>
        <w:sdtPr>
          <w:rPr>
            <w:rFonts w:ascii="MS Gothic" w:eastAsia="MS Gothic" w:hAnsi="MS Gothic"/>
          </w:rPr>
          <w:id w:val="776526843"/>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Non</w:t>
      </w:r>
      <w:r w:rsidR="00850ED6" w:rsidRPr="008323EC">
        <w:t xml:space="preserve">           </w:t>
      </w:r>
    </w:p>
    <w:tbl>
      <w:tblPr>
        <w:tblStyle w:val="Grilledutableau"/>
        <w:tblW w:w="0" w:type="auto"/>
        <w:tblLook w:val="04A0" w:firstRow="1" w:lastRow="0" w:firstColumn="1" w:lastColumn="0" w:noHBand="0" w:noVBand="1"/>
      </w:tblPr>
      <w:tblGrid>
        <w:gridCol w:w="9062"/>
      </w:tblGrid>
      <w:tr w:rsidR="00850ED6" w:rsidRPr="008323EC" w14:paraId="5E9363D5" w14:textId="77777777">
        <w:tc>
          <w:tcPr>
            <w:tcW w:w="9062" w:type="dxa"/>
          </w:tcPr>
          <w:p w14:paraId="51B31758" w14:textId="4997EB7D" w:rsidR="00850ED6" w:rsidRPr="008323EC" w:rsidRDefault="00C104F3">
            <w:r w:rsidRPr="008323EC">
              <w:rPr>
                <w:shd w:val="clear" w:color="auto" w:fill="D9E2F3" w:themeFill="accent1" w:themeFillTint="33"/>
              </w:rPr>
              <w:t xml:space="preserve">Ajoutez une explication ici : </w:t>
            </w:r>
          </w:p>
        </w:tc>
      </w:tr>
    </w:tbl>
    <w:p w14:paraId="7FCC0A42" w14:textId="77777777" w:rsidR="0029022D" w:rsidRPr="008323EC" w:rsidRDefault="0029022D" w:rsidP="00850ED6">
      <w:pPr>
        <w:rPr>
          <w:b/>
          <w:bCs/>
          <w:u w:val="single"/>
        </w:rPr>
      </w:pPr>
    </w:p>
    <w:p w14:paraId="5769CC8D" w14:textId="7C1F3C1E" w:rsidR="00850ED6" w:rsidRPr="008323EC" w:rsidRDefault="003E1A2F" w:rsidP="00850ED6">
      <w:pPr>
        <w:rPr>
          <w:b/>
          <w:bCs/>
          <w:u w:val="single"/>
        </w:rPr>
      </w:pPr>
      <w:r w:rsidRPr="008323EC">
        <w:rPr>
          <w:b/>
          <w:bCs/>
          <w:u w:val="single"/>
        </w:rPr>
        <w:t>Paiements environnementaux</w:t>
      </w:r>
      <w:r w:rsidR="00F92247" w:rsidRPr="008323EC">
        <w:rPr>
          <w:rStyle w:val="Appelnotedebasdep"/>
          <w:b/>
          <w:bCs/>
          <w:sz w:val="22"/>
          <w:szCs w:val="28"/>
        </w:rPr>
        <w:footnoteReference w:id="4"/>
      </w:r>
    </w:p>
    <w:p w14:paraId="2FF6E321" w14:textId="615074BB" w:rsidR="005451A1" w:rsidRPr="008323EC" w:rsidRDefault="005451A1" w:rsidP="00850ED6">
      <w:pPr>
        <w:rPr>
          <w:b/>
          <w:bCs/>
        </w:rPr>
      </w:pPr>
      <w:r w:rsidRPr="008323EC">
        <w:rPr>
          <w:b/>
          <w:bCs/>
        </w:rPr>
        <w:t>Les entreprises sont-elles tenues d'effectuer des paiements environnementaux aux agences gouvernementales en vertu de la loi ou des termes du contrat régissant leurs investissements dans l'industrie extractive ?</w:t>
      </w:r>
      <w:r w:rsidR="00070423" w:rsidRPr="008323EC">
        <w:rPr>
          <w:b/>
          <w:bCs/>
        </w:rPr>
        <w:t xml:space="preserve"> </w:t>
      </w:r>
    </w:p>
    <w:p w14:paraId="758CD901" w14:textId="41D45272" w:rsidR="00850ED6" w:rsidRPr="008323EC" w:rsidRDefault="00000000" w:rsidP="00850ED6">
      <w:sdt>
        <w:sdtPr>
          <w:rPr>
            <w:rFonts w:ascii="MS Gothic" w:eastAsia="MS Gothic" w:hAnsi="MS Gothic"/>
          </w:rPr>
          <w:id w:val="-1113126735"/>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Oui</w:t>
      </w:r>
      <w:r w:rsidR="00850ED6" w:rsidRPr="008323EC">
        <w:t xml:space="preserve">           </w:t>
      </w:r>
      <w:sdt>
        <w:sdtPr>
          <w:rPr>
            <w:rFonts w:ascii="MS Gothic" w:eastAsia="MS Gothic" w:hAnsi="MS Gothic"/>
          </w:rPr>
          <w:id w:val="-875158103"/>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Non</w:t>
      </w:r>
      <w:r w:rsidR="00850ED6" w:rsidRPr="008323EC">
        <w:t xml:space="preserve">           </w:t>
      </w:r>
    </w:p>
    <w:tbl>
      <w:tblPr>
        <w:tblStyle w:val="Grilledutableau"/>
        <w:tblW w:w="0" w:type="auto"/>
        <w:tblLook w:val="04A0" w:firstRow="1" w:lastRow="0" w:firstColumn="1" w:lastColumn="0" w:noHBand="0" w:noVBand="1"/>
      </w:tblPr>
      <w:tblGrid>
        <w:gridCol w:w="9062"/>
      </w:tblGrid>
      <w:tr w:rsidR="00850ED6" w:rsidRPr="008323EC" w14:paraId="1058E703" w14:textId="77777777">
        <w:tc>
          <w:tcPr>
            <w:tcW w:w="9062" w:type="dxa"/>
          </w:tcPr>
          <w:p w14:paraId="376DF4E6" w14:textId="73B8B127" w:rsidR="00850ED6" w:rsidRPr="008323EC" w:rsidRDefault="00416461">
            <w:r w:rsidRPr="008323EC">
              <w:rPr>
                <w:shd w:val="clear" w:color="auto" w:fill="D9E2F3" w:themeFill="accent1" w:themeFillTint="33"/>
              </w:rPr>
              <w:t>Ajoutez une explication ici :</w:t>
            </w:r>
          </w:p>
        </w:tc>
      </w:tr>
    </w:tbl>
    <w:p w14:paraId="71A1E152" w14:textId="77777777" w:rsidR="0074403F" w:rsidRPr="008323EC" w:rsidRDefault="0074403F" w:rsidP="00850ED6">
      <w:pPr>
        <w:pStyle w:val="Text"/>
      </w:pPr>
    </w:p>
    <w:p w14:paraId="25CAF6E8" w14:textId="7A1364BE" w:rsidR="00F057A2" w:rsidRPr="008323EC" w:rsidRDefault="003B6805" w:rsidP="00850ED6">
      <w:pPr>
        <w:pStyle w:val="Text"/>
      </w:pPr>
      <w:r w:rsidRPr="008323EC">
        <w:t xml:space="preserve">Si la réponse est « non » aux deux questions ci-dessus, l'Exigence n'est pas requise. </w:t>
      </w:r>
      <w:r w:rsidR="00922B35" w:rsidRPr="008323EC">
        <w:t>D</w:t>
      </w:r>
      <w:r w:rsidRPr="008323EC">
        <w:t xml:space="preserve">es </w:t>
      </w:r>
      <w:r w:rsidR="00DB323E" w:rsidRPr="008323EC">
        <w:t>paiements</w:t>
      </w:r>
      <w:r w:rsidRPr="008323EC">
        <w:t xml:space="preserve"> socia</w:t>
      </w:r>
      <w:r w:rsidR="00DB323E" w:rsidRPr="008323EC">
        <w:t>ux</w:t>
      </w:r>
      <w:r w:rsidRPr="008323EC">
        <w:t xml:space="preserve">, des dépenses environnementales et/ou des paiements environnementaux </w:t>
      </w:r>
      <w:r w:rsidRPr="008323EC">
        <w:rPr>
          <w:u w:val="single"/>
        </w:rPr>
        <w:t>discrétionnaires</w:t>
      </w:r>
      <w:r w:rsidR="0064484E" w:rsidRPr="008323EC">
        <w:rPr>
          <w:rStyle w:val="Appelnotedebasdep"/>
          <w:u w:val="single"/>
        </w:rPr>
        <w:footnoteReference w:id="5"/>
      </w:r>
      <w:r w:rsidR="00066715" w:rsidRPr="008323EC">
        <w:t xml:space="preserve"> </w:t>
      </w:r>
      <w:r w:rsidR="00F057A2" w:rsidRPr="008323EC">
        <w:t>(c'est-à-dire non imposés par la loi)</w:t>
      </w:r>
      <w:r w:rsidR="004B721C" w:rsidRPr="008323EC">
        <w:t xml:space="preserve"> peuvent cependant s’effectuer</w:t>
      </w:r>
      <w:r w:rsidR="00F057A2" w:rsidRPr="008323EC">
        <w:t>.</w:t>
      </w:r>
      <w:r w:rsidR="008B16DF" w:rsidRPr="008323EC">
        <w:t xml:space="preserve"> La divulgation de ces informations est </w:t>
      </w:r>
      <w:r w:rsidR="008B16DF" w:rsidRPr="008323EC">
        <w:rPr>
          <w:i/>
          <w:iCs/>
        </w:rPr>
        <w:t>encouragée</w:t>
      </w:r>
      <w:r w:rsidR="008B16DF" w:rsidRPr="008323EC">
        <w:t>.</w:t>
      </w:r>
      <w:r w:rsidR="00BF0A86" w:rsidRPr="008323EC">
        <w:t xml:space="preserve"> Veuillez fournir des informations sur les détenteurs de ces informations (voir « encouragé ») et passez ensuite à la section « Encouragé - 6.1.d - </w:t>
      </w:r>
      <w:r w:rsidR="00450D06" w:rsidRPr="008323EC">
        <w:t>Paiements</w:t>
      </w:r>
      <w:r w:rsidR="00BF0A86" w:rsidRPr="008323EC">
        <w:t xml:space="preserve"> socia</w:t>
      </w:r>
      <w:r w:rsidR="00450D06" w:rsidRPr="008323EC">
        <w:t>ux</w:t>
      </w:r>
      <w:r w:rsidR="00BF0A86" w:rsidRPr="008323EC">
        <w:t xml:space="preserve"> et environnementa</w:t>
      </w:r>
      <w:r w:rsidR="005808BD" w:rsidRPr="008323EC">
        <w:t>ux</w:t>
      </w:r>
      <w:r w:rsidR="00BF0A86" w:rsidRPr="008323EC">
        <w:t xml:space="preserve"> discrétionnaires » pour une auto-évaluation </w:t>
      </w:r>
      <w:r w:rsidR="00ED414C" w:rsidRPr="008323EC">
        <w:t xml:space="preserve">concernant </w:t>
      </w:r>
      <w:r w:rsidR="00BF0A86" w:rsidRPr="008323EC">
        <w:t>cette partie encouragée de l'</w:t>
      </w:r>
      <w:r w:rsidR="007C14FC" w:rsidRPr="008323EC">
        <w:t>E</w:t>
      </w:r>
      <w:r w:rsidR="00BF0A86" w:rsidRPr="008323EC">
        <w:t>xigence.</w:t>
      </w:r>
    </w:p>
    <w:p w14:paraId="0F7CC8CB" w14:textId="77777777" w:rsidR="00D67F6B" w:rsidRPr="008323EC" w:rsidRDefault="00D67F6B" w:rsidP="00850ED6">
      <w:pPr>
        <w:pStyle w:val="Text"/>
      </w:pPr>
    </w:p>
    <w:p w14:paraId="5CECC96F" w14:textId="45CFD23E" w:rsidR="004D5D65" w:rsidRPr="008323EC" w:rsidRDefault="004D5D65" w:rsidP="00850ED6">
      <w:pPr>
        <w:pStyle w:val="Text"/>
      </w:pPr>
      <w:r w:rsidRPr="008323EC">
        <w:t>Si la réponse est « oui » à l'une des deux questions ci-dessus, passez à la partie sur l'établissement de la matérialité.</w:t>
      </w:r>
    </w:p>
    <w:p w14:paraId="2CA3C7A5" w14:textId="0C2C6497" w:rsidR="00850ED6" w:rsidRPr="008323EC" w:rsidRDefault="00890153" w:rsidP="00B97827">
      <w:pPr>
        <w:pStyle w:val="Titre2"/>
        <w:rPr>
          <w:lang w:val="fr-FR"/>
        </w:rPr>
      </w:pPr>
      <w:r w:rsidRPr="008323EC">
        <w:rPr>
          <w:lang w:val="fr-FR"/>
        </w:rPr>
        <w:t xml:space="preserve">Matérialité </w:t>
      </w:r>
    </w:p>
    <w:p w14:paraId="6A2F1755" w14:textId="43523C2C" w:rsidR="00665C40" w:rsidRPr="008323EC" w:rsidRDefault="00665C40" w:rsidP="00850ED6">
      <w:pPr>
        <w:rPr>
          <w:b/>
        </w:rPr>
      </w:pPr>
      <w:r w:rsidRPr="008323EC">
        <w:rPr>
          <w:b/>
        </w:rPr>
        <w:t xml:space="preserve">Les dépenses sociales obligatoires </w:t>
      </w:r>
      <w:r w:rsidR="005525D2" w:rsidRPr="008323EC">
        <w:rPr>
          <w:b/>
        </w:rPr>
        <w:t xml:space="preserve">aux administrations publiques </w:t>
      </w:r>
      <w:r w:rsidRPr="008323EC">
        <w:rPr>
          <w:b/>
        </w:rPr>
        <w:t xml:space="preserve">et/ou </w:t>
      </w:r>
      <w:r w:rsidR="00A52710" w:rsidRPr="008323EC">
        <w:rPr>
          <w:b/>
        </w:rPr>
        <w:t xml:space="preserve">à des </w:t>
      </w:r>
      <w:r w:rsidRPr="008323EC">
        <w:rPr>
          <w:b/>
        </w:rPr>
        <w:t>tier</w:t>
      </w:r>
      <w:r w:rsidR="00A52710" w:rsidRPr="008323EC">
        <w:rPr>
          <w:b/>
        </w:rPr>
        <w:t>ces parties</w:t>
      </w:r>
      <w:r w:rsidRPr="008323EC">
        <w:rPr>
          <w:b/>
        </w:rPr>
        <w:t xml:space="preserve"> ont-elles été </w:t>
      </w:r>
      <w:r w:rsidR="0047491F" w:rsidRPr="008323EC">
        <w:rPr>
          <w:b/>
        </w:rPr>
        <w:t>significatives</w:t>
      </w:r>
      <w:r w:rsidRPr="008323EC">
        <w:rPr>
          <w:b/>
        </w:rPr>
        <w:t xml:space="preserve"> au cours de la période </w:t>
      </w:r>
      <w:r w:rsidR="00310E7C" w:rsidRPr="008323EC">
        <w:rPr>
          <w:b/>
        </w:rPr>
        <w:t>examinée ?</w:t>
      </w:r>
    </w:p>
    <w:p w14:paraId="76E12178" w14:textId="049D8511" w:rsidR="00850ED6" w:rsidRPr="008323EC" w:rsidRDefault="00000000" w:rsidP="00850ED6">
      <w:sdt>
        <w:sdtPr>
          <w:rPr>
            <w:rFonts w:ascii="MS Gothic" w:eastAsia="MS Gothic" w:hAnsi="MS Gothic"/>
          </w:rPr>
          <w:id w:val="847440492"/>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Oui</w:t>
      </w:r>
      <w:r w:rsidR="00850ED6" w:rsidRPr="008323EC">
        <w:t xml:space="preserve">           </w:t>
      </w:r>
      <w:sdt>
        <w:sdtPr>
          <w:rPr>
            <w:rFonts w:ascii="MS Gothic" w:eastAsia="MS Gothic" w:hAnsi="MS Gothic"/>
          </w:rPr>
          <w:id w:val="-1611963908"/>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Non</w:t>
      </w:r>
      <w:r w:rsidR="00850ED6" w:rsidRPr="008323EC">
        <w:t xml:space="preserve">           </w:t>
      </w:r>
    </w:p>
    <w:tbl>
      <w:tblPr>
        <w:tblStyle w:val="Grilledutableau"/>
        <w:tblW w:w="0" w:type="auto"/>
        <w:tblLook w:val="04A0" w:firstRow="1" w:lastRow="0" w:firstColumn="1" w:lastColumn="0" w:noHBand="0" w:noVBand="1"/>
      </w:tblPr>
      <w:tblGrid>
        <w:gridCol w:w="9062"/>
      </w:tblGrid>
      <w:tr w:rsidR="00850ED6" w:rsidRPr="008323EC" w14:paraId="38B4C888" w14:textId="77777777">
        <w:tc>
          <w:tcPr>
            <w:tcW w:w="9062" w:type="dxa"/>
          </w:tcPr>
          <w:p w14:paraId="35CDF174" w14:textId="128BFAF4" w:rsidR="00850ED6" w:rsidRPr="008323EC" w:rsidRDefault="00E600B5">
            <w:r w:rsidRPr="008323EC">
              <w:t xml:space="preserve">Si oui, </w:t>
            </w:r>
            <w:r w:rsidR="000A3DF4" w:rsidRPr="008323EC">
              <w:t xml:space="preserve">précisez le seuil </w:t>
            </w:r>
            <w:r w:rsidR="00C73BA7" w:rsidRPr="008323EC">
              <w:t>de matérialité</w:t>
            </w:r>
            <w:r w:rsidR="000A3DF4" w:rsidRPr="008323EC">
              <w:t xml:space="preserve"> adopté pour ces paiements et indiquez s</w:t>
            </w:r>
            <w:r w:rsidR="00F20414" w:rsidRPr="008323EC">
              <w:t>i ce seuil</w:t>
            </w:r>
            <w:r w:rsidR="000A3DF4" w:rsidRPr="008323EC">
              <w:t xml:space="preserve"> diff</w:t>
            </w:r>
            <w:r w:rsidR="00BE6FB6" w:rsidRPr="008323EC">
              <w:t>ère</w:t>
            </w:r>
            <w:r w:rsidR="000A3DF4" w:rsidRPr="008323EC">
              <w:t xml:space="preserve"> de celui des autres flux de recettes :</w:t>
            </w:r>
            <w:r w:rsidR="00A95F8A" w:rsidRPr="008323EC">
              <w:t xml:space="preserve"> </w:t>
            </w:r>
            <w:r w:rsidR="00A95F8A" w:rsidRPr="008323EC">
              <w:rPr>
                <w:shd w:val="clear" w:color="auto" w:fill="D9E2F3" w:themeFill="accent1" w:themeFillTint="33"/>
              </w:rPr>
              <w:t>Saisissez ici</w:t>
            </w:r>
          </w:p>
        </w:tc>
      </w:tr>
    </w:tbl>
    <w:p w14:paraId="531BC39A" w14:textId="77777777" w:rsidR="00BE4A39" w:rsidRPr="008323EC" w:rsidRDefault="00BE4A39" w:rsidP="00850ED6">
      <w:pPr>
        <w:rPr>
          <w:b/>
        </w:rPr>
      </w:pPr>
    </w:p>
    <w:p w14:paraId="0F69A9A0" w14:textId="0AD60028" w:rsidR="00461283" w:rsidRPr="008323EC" w:rsidRDefault="00461283" w:rsidP="00850ED6">
      <w:pPr>
        <w:rPr>
          <w:b/>
        </w:rPr>
      </w:pPr>
      <w:r w:rsidRPr="008323EC">
        <w:rPr>
          <w:b/>
        </w:rPr>
        <w:t xml:space="preserve">Les paiements environnementaux obligatoires aux agences gouvernementales ont-ils été </w:t>
      </w:r>
      <w:r w:rsidR="00731738" w:rsidRPr="008323EC">
        <w:rPr>
          <w:b/>
        </w:rPr>
        <w:t>significatifs</w:t>
      </w:r>
      <w:r w:rsidRPr="008323EC">
        <w:rPr>
          <w:b/>
        </w:rPr>
        <w:t xml:space="preserve"> au cours de </w:t>
      </w:r>
      <w:r w:rsidR="00DD1C95" w:rsidRPr="008323EC">
        <w:rPr>
          <w:b/>
        </w:rPr>
        <w:t>la période examinée ?</w:t>
      </w:r>
    </w:p>
    <w:p w14:paraId="18C62D9B" w14:textId="56CBC0A7" w:rsidR="00850ED6" w:rsidRPr="008323EC" w:rsidRDefault="00000000" w:rsidP="00850ED6">
      <w:sdt>
        <w:sdtPr>
          <w:rPr>
            <w:rFonts w:ascii="MS Gothic" w:eastAsia="MS Gothic" w:hAnsi="MS Gothic"/>
          </w:rPr>
          <w:id w:val="-2065162851"/>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Oui</w:t>
      </w:r>
      <w:r w:rsidR="00850ED6" w:rsidRPr="008323EC">
        <w:t xml:space="preserve">           </w:t>
      </w:r>
      <w:sdt>
        <w:sdtPr>
          <w:rPr>
            <w:rFonts w:ascii="MS Gothic" w:eastAsia="MS Gothic" w:hAnsi="MS Gothic"/>
          </w:rPr>
          <w:id w:val="1404720096"/>
          <w14:checkbox>
            <w14:checked w14:val="0"/>
            <w14:checkedState w14:val="2612" w14:font="MS Gothic"/>
            <w14:uncheckedState w14:val="2610" w14:font="MS Gothic"/>
          </w14:checkbox>
        </w:sdtPr>
        <w:sdtContent>
          <w:r w:rsidR="00850ED6" w:rsidRPr="008323EC">
            <w:rPr>
              <w:rFonts w:ascii="MS Gothic" w:eastAsia="MS Gothic" w:hAnsi="MS Gothic"/>
            </w:rPr>
            <w:t>☐</w:t>
          </w:r>
        </w:sdtContent>
      </w:sdt>
      <w:r w:rsidR="00850ED6" w:rsidRPr="008323EC">
        <w:t xml:space="preserve"> </w:t>
      </w:r>
      <w:r w:rsidR="00E57B65" w:rsidRPr="008323EC">
        <w:rPr>
          <w:shd w:val="clear" w:color="auto" w:fill="D9E2F3" w:themeFill="accent1" w:themeFillTint="33"/>
        </w:rPr>
        <w:t>Non</w:t>
      </w:r>
      <w:r w:rsidR="00850ED6" w:rsidRPr="008323EC">
        <w:t xml:space="preserve">           </w:t>
      </w:r>
    </w:p>
    <w:tbl>
      <w:tblPr>
        <w:tblStyle w:val="Grilledutableau"/>
        <w:tblW w:w="0" w:type="auto"/>
        <w:tblLook w:val="04A0" w:firstRow="1" w:lastRow="0" w:firstColumn="1" w:lastColumn="0" w:noHBand="0" w:noVBand="1"/>
      </w:tblPr>
      <w:tblGrid>
        <w:gridCol w:w="9062"/>
      </w:tblGrid>
      <w:tr w:rsidR="00850ED6" w:rsidRPr="008323EC" w14:paraId="25E45467" w14:textId="77777777">
        <w:tc>
          <w:tcPr>
            <w:tcW w:w="9062" w:type="dxa"/>
          </w:tcPr>
          <w:p w14:paraId="05D05F4A" w14:textId="3CE717B1" w:rsidR="00850ED6" w:rsidRPr="008323EC" w:rsidRDefault="00AE3071">
            <w:r w:rsidRPr="008323EC">
              <w:t>Si oui, indiquez si le seuil de matérialité de ces paiements est différent de celui des autres flux de revenus :</w:t>
            </w:r>
            <w:r w:rsidR="00C24C4A" w:rsidRPr="008323EC">
              <w:t xml:space="preserve"> </w:t>
            </w:r>
            <w:r w:rsidR="00C24C4A" w:rsidRPr="008323EC">
              <w:rPr>
                <w:shd w:val="clear" w:color="auto" w:fill="D9E2F3" w:themeFill="accent1" w:themeFillTint="33"/>
              </w:rPr>
              <w:t>Saisissez ici</w:t>
            </w:r>
          </w:p>
        </w:tc>
      </w:tr>
    </w:tbl>
    <w:p w14:paraId="5CC0DF2C" w14:textId="576FF349" w:rsidR="002659E8" w:rsidRPr="008323EC" w:rsidRDefault="001B2371" w:rsidP="00B97827">
      <w:pPr>
        <w:pStyle w:val="Titre2"/>
        <w:rPr>
          <w:lang w:val="fr-FR"/>
        </w:rPr>
      </w:pPr>
      <w:bookmarkStart w:id="19" w:name="_Toc188441957"/>
      <w:bookmarkStart w:id="20" w:name="_Toc173344645"/>
      <w:bookmarkStart w:id="21" w:name="_Toc175053213"/>
      <w:r w:rsidRPr="008323EC">
        <w:rPr>
          <w:lang w:val="fr-FR"/>
        </w:rPr>
        <w:t>Détenteurs de l’</w:t>
      </w:r>
      <w:r w:rsidR="00462F51" w:rsidRPr="008323EC">
        <w:rPr>
          <w:lang w:val="fr-FR"/>
        </w:rPr>
        <w:t>information</w:t>
      </w:r>
      <w:bookmarkEnd w:id="19"/>
    </w:p>
    <w:bookmarkEnd w:id="20"/>
    <w:bookmarkEnd w:id="21"/>
    <w:p w14:paraId="1846E93D" w14:textId="27C8E206" w:rsidR="006B5AB9" w:rsidRPr="008323EC" w:rsidRDefault="006B5AB9" w:rsidP="006B5AB9">
      <w:pPr>
        <w:spacing w:line="276" w:lineRule="auto"/>
        <w:rPr>
          <w:rFonts w:eastAsia="MS Gothic" w:cs="MS Gothic"/>
          <w:color w:val="7F7F7F" w:themeColor="text1" w:themeTint="80"/>
          <w:szCs w:val="20"/>
        </w:rPr>
      </w:pPr>
      <w:r w:rsidRPr="008323EC">
        <w:rPr>
          <w:rFonts w:ascii="MS Gothic" w:eastAsia="MS Gothic" w:hAnsi="MS Gothic" w:cs="MS Gothic" w:hint="eastAsia"/>
          <w:color w:val="7F7F7F" w:themeColor="text1" w:themeTint="80"/>
          <w:szCs w:val="20"/>
        </w:rPr>
        <w:t>ⓘ</w:t>
      </w:r>
      <w:r w:rsidRPr="008323EC">
        <w:rPr>
          <w:rFonts w:eastAsia="MS Gothic" w:cs="MS Gothic"/>
          <w:color w:val="7F7F7F" w:themeColor="text1" w:themeTint="80"/>
          <w:szCs w:val="20"/>
        </w:rPr>
        <w:t xml:space="preserve"> Cet exercice de cartographie a pour but d'identifier l'entité ou les entités responsables de la collecte, d</w:t>
      </w:r>
      <w:r w:rsidR="00ED2E7F" w:rsidRPr="008323EC">
        <w:rPr>
          <w:rFonts w:eastAsia="MS Gothic" w:cs="MS Gothic"/>
          <w:color w:val="7F7F7F" w:themeColor="text1" w:themeTint="80"/>
          <w:szCs w:val="20"/>
        </w:rPr>
        <w:t>e la sauvegarde</w:t>
      </w:r>
      <w:r w:rsidRPr="008323EC">
        <w:rPr>
          <w:rFonts w:eastAsia="MS Gothic" w:cs="MS Gothic"/>
          <w:color w:val="7F7F7F" w:themeColor="text1" w:themeTint="80"/>
          <w:szCs w:val="20"/>
        </w:rPr>
        <w:t xml:space="preserve">, du traitement et, en fin de compte, de la publication des </w:t>
      </w:r>
      <w:proofErr w:type="gramStart"/>
      <w:r w:rsidRPr="008323EC">
        <w:rPr>
          <w:rFonts w:eastAsia="MS Gothic" w:cs="MS Gothic"/>
          <w:color w:val="7F7F7F" w:themeColor="text1" w:themeTint="80"/>
          <w:szCs w:val="20"/>
        </w:rPr>
        <w:t>informations</w:t>
      </w:r>
      <w:proofErr w:type="gramEnd"/>
      <w:r w:rsidR="00652CB6" w:rsidRPr="008323EC">
        <w:rPr>
          <w:rFonts w:eastAsia="MS Gothic" w:cs="MS Gothic"/>
          <w:color w:val="7F7F7F" w:themeColor="text1" w:themeTint="80"/>
          <w:szCs w:val="20"/>
        </w:rPr>
        <w:t xml:space="preserve"> </w:t>
      </w:r>
      <w:r w:rsidRPr="008323EC">
        <w:rPr>
          <w:rFonts w:eastAsia="MS Gothic" w:cs="MS Gothic"/>
          <w:color w:val="7F7F7F" w:themeColor="text1" w:themeTint="80"/>
          <w:szCs w:val="20"/>
        </w:rPr>
        <w:t xml:space="preserve">relatives à cette exigence. Cela permet d'identifier clairement le gestionnaire de l'information </w:t>
      </w:r>
      <w:r w:rsidR="009B5B4D" w:rsidRPr="008323EC">
        <w:rPr>
          <w:rFonts w:eastAsia="MS Gothic" w:cs="MS Gothic"/>
          <w:color w:val="7F7F7F" w:themeColor="text1" w:themeTint="80"/>
          <w:szCs w:val="20"/>
        </w:rPr>
        <w:t xml:space="preserve">qui doit fournir </w:t>
      </w:r>
      <w:r w:rsidRPr="008323EC">
        <w:rPr>
          <w:rFonts w:eastAsia="MS Gothic" w:cs="MS Gothic"/>
          <w:color w:val="7F7F7F" w:themeColor="text1" w:themeTint="80"/>
          <w:szCs w:val="20"/>
        </w:rPr>
        <w:t xml:space="preserve">les informations </w:t>
      </w:r>
      <w:r w:rsidR="00C17701" w:rsidRPr="008323EC">
        <w:rPr>
          <w:rFonts w:eastAsia="MS Gothic" w:cs="MS Gothic"/>
          <w:color w:val="7F7F7F" w:themeColor="text1" w:themeTint="80"/>
          <w:szCs w:val="20"/>
        </w:rPr>
        <w:t xml:space="preserve">nécessaires à </w:t>
      </w:r>
      <w:r w:rsidRPr="008323EC">
        <w:rPr>
          <w:rFonts w:eastAsia="MS Gothic" w:cs="MS Gothic"/>
          <w:color w:val="7F7F7F" w:themeColor="text1" w:themeTint="80"/>
          <w:szCs w:val="20"/>
        </w:rPr>
        <w:t xml:space="preserve">la déclaration ITIE, soit par déclaration, soit par des divulgations systématiques. Cette section peut également servir de base d’information au </w:t>
      </w:r>
      <w:r w:rsidR="00BF79E5" w:rsidRPr="008323EC">
        <w:rPr>
          <w:rFonts w:eastAsia="MS Gothic" w:cs="MS Gothic"/>
          <w:color w:val="7F7F7F" w:themeColor="text1" w:themeTint="80"/>
          <w:szCs w:val="20"/>
        </w:rPr>
        <w:t>R</w:t>
      </w:r>
      <w:r w:rsidRPr="008323EC">
        <w:rPr>
          <w:rFonts w:eastAsia="MS Gothic" w:cs="MS Gothic"/>
          <w:color w:val="7F7F7F" w:themeColor="text1" w:themeTint="80"/>
          <w:szCs w:val="20"/>
        </w:rPr>
        <w:t>apport ITIE (cf. Annexe A – Cartographie)</w:t>
      </w:r>
    </w:p>
    <w:tbl>
      <w:tblPr>
        <w:tblW w:w="0" w:type="auto"/>
        <w:tblLook w:val="04A0" w:firstRow="1" w:lastRow="0" w:firstColumn="1" w:lastColumn="0" w:noHBand="0" w:noVBand="1"/>
      </w:tblPr>
      <w:tblGrid>
        <w:gridCol w:w="2127"/>
        <w:gridCol w:w="3405"/>
        <w:gridCol w:w="3540"/>
      </w:tblGrid>
      <w:tr w:rsidR="00850ED6" w:rsidRPr="008323EC" w14:paraId="1063E4C1" w14:textId="77777777">
        <w:trPr>
          <w:trHeight w:val="476"/>
        </w:trPr>
        <w:tc>
          <w:tcPr>
            <w:tcW w:w="2127" w:type="dxa"/>
            <w:tcBorders>
              <w:bottom w:val="single" w:sz="4" w:space="0" w:color="auto"/>
            </w:tcBorders>
            <w:shd w:val="clear" w:color="auto" w:fill="B4C6E7" w:themeFill="accent1" w:themeFillTint="66"/>
          </w:tcPr>
          <w:p w14:paraId="38EC1175" w14:textId="77777777" w:rsidR="00850ED6" w:rsidRPr="008323EC" w:rsidRDefault="00850ED6">
            <w:pPr>
              <w:rPr>
                <w:b/>
                <w:bCs/>
                <w:szCs w:val="22"/>
              </w:rPr>
            </w:pPr>
            <w:r w:rsidRPr="008323EC">
              <w:br/>
            </w:r>
          </w:p>
        </w:tc>
        <w:tc>
          <w:tcPr>
            <w:tcW w:w="3405" w:type="dxa"/>
            <w:tcBorders>
              <w:bottom w:val="single" w:sz="4" w:space="0" w:color="auto"/>
            </w:tcBorders>
            <w:shd w:val="clear" w:color="auto" w:fill="B4C6E7" w:themeFill="accent1" w:themeFillTint="66"/>
          </w:tcPr>
          <w:p w14:paraId="53668F7E" w14:textId="77777777" w:rsidR="00850ED6" w:rsidRPr="008323EC" w:rsidRDefault="00850ED6">
            <w:pPr>
              <w:rPr>
                <w:b/>
                <w:bCs/>
                <w:szCs w:val="22"/>
              </w:rPr>
            </w:pPr>
            <w:r w:rsidRPr="008323EC">
              <w:rPr>
                <w:b/>
                <w:bCs/>
                <w:szCs w:val="22"/>
              </w:rPr>
              <w:t>Question</w:t>
            </w:r>
          </w:p>
        </w:tc>
        <w:tc>
          <w:tcPr>
            <w:tcW w:w="3540" w:type="dxa"/>
            <w:tcBorders>
              <w:bottom w:val="single" w:sz="4" w:space="0" w:color="auto"/>
            </w:tcBorders>
            <w:shd w:val="clear" w:color="auto" w:fill="B4C6E7" w:themeFill="accent1" w:themeFillTint="66"/>
          </w:tcPr>
          <w:p w14:paraId="209BB462" w14:textId="0DC576C2" w:rsidR="00850ED6" w:rsidRPr="008323EC" w:rsidRDefault="00E52F8F">
            <w:pPr>
              <w:rPr>
                <w:b/>
                <w:bCs/>
                <w:szCs w:val="22"/>
              </w:rPr>
            </w:pPr>
            <w:r w:rsidRPr="008323EC">
              <w:rPr>
                <w:b/>
                <w:bCs/>
                <w:szCs w:val="22"/>
              </w:rPr>
              <w:t>Réponse</w:t>
            </w:r>
          </w:p>
        </w:tc>
      </w:tr>
      <w:tr w:rsidR="00850ED6" w:rsidRPr="008323EC" w14:paraId="31B57179" w14:textId="77777777">
        <w:trPr>
          <w:trHeight w:val="544"/>
        </w:trPr>
        <w:tc>
          <w:tcPr>
            <w:tcW w:w="2127" w:type="dxa"/>
            <w:tcBorders>
              <w:top w:val="single" w:sz="4" w:space="0" w:color="auto"/>
              <w:bottom w:val="single" w:sz="4" w:space="0" w:color="auto"/>
            </w:tcBorders>
          </w:tcPr>
          <w:p w14:paraId="634B68B9" w14:textId="0CEA5E65" w:rsidR="00850ED6" w:rsidRPr="008323EC" w:rsidRDefault="00A74764">
            <w:pPr>
              <w:rPr>
                <w:b/>
                <w:bCs/>
                <w:szCs w:val="22"/>
              </w:rPr>
            </w:pPr>
            <w:r w:rsidRPr="008323EC">
              <w:rPr>
                <w:b/>
                <w:bCs/>
                <w:szCs w:val="22"/>
              </w:rPr>
              <w:t>Exigé</w:t>
            </w:r>
          </w:p>
          <w:p w14:paraId="7E5401E6" w14:textId="77777777" w:rsidR="00EB203F" w:rsidRPr="008323EC" w:rsidRDefault="00B3565E">
            <w:pPr>
              <w:rPr>
                <w:b/>
                <w:bCs/>
              </w:rPr>
            </w:pPr>
            <w:r w:rsidRPr="008323EC">
              <w:rPr>
                <w:b/>
                <w:bCs/>
              </w:rPr>
              <w:t>Paiements sociaux</w:t>
            </w:r>
          </w:p>
          <w:p w14:paraId="5EFD6C47" w14:textId="77D9CDA3" w:rsidR="00850ED6" w:rsidRPr="008323EC" w:rsidRDefault="00850ED6">
            <w:pPr>
              <w:rPr>
                <w:b/>
                <w:bCs/>
                <w:szCs w:val="22"/>
              </w:rPr>
            </w:pPr>
            <w:r w:rsidRPr="008323EC">
              <w:rPr>
                <w:b/>
                <w:bCs/>
                <w:szCs w:val="22"/>
              </w:rPr>
              <w:t>6.1.a</w:t>
            </w:r>
          </w:p>
        </w:tc>
        <w:tc>
          <w:tcPr>
            <w:tcW w:w="3405" w:type="dxa"/>
            <w:tcBorders>
              <w:top w:val="single" w:sz="4" w:space="0" w:color="auto"/>
              <w:bottom w:val="single" w:sz="4" w:space="0" w:color="auto"/>
            </w:tcBorders>
          </w:tcPr>
          <w:p w14:paraId="3B2FCF49" w14:textId="16906216" w:rsidR="00BF4F1B" w:rsidRPr="008323EC" w:rsidRDefault="00BF4F1B">
            <w:pPr>
              <w:rPr>
                <w:szCs w:val="22"/>
              </w:rPr>
            </w:pPr>
            <w:r w:rsidRPr="008323EC">
              <w:rPr>
                <w:szCs w:val="22"/>
              </w:rPr>
              <w:t xml:space="preserve">Quelle (ou quelles) </w:t>
            </w:r>
            <w:r w:rsidRPr="008323EC">
              <w:rPr>
                <w:b/>
                <w:bCs/>
                <w:szCs w:val="22"/>
              </w:rPr>
              <w:t xml:space="preserve">entité gouvernementale </w:t>
            </w:r>
            <w:r w:rsidRPr="008323EC">
              <w:t>détient</w:t>
            </w:r>
            <w:r w:rsidR="00D6356F" w:rsidRPr="008323EC">
              <w:t>/collecte</w:t>
            </w:r>
            <w:r w:rsidRPr="008323EC">
              <w:t xml:space="preserve"> les informations sur </w:t>
            </w:r>
            <w:r w:rsidRPr="008323EC">
              <w:rPr>
                <w:b/>
                <w:bCs/>
              </w:rPr>
              <w:t xml:space="preserve">les dépenses </w:t>
            </w:r>
            <w:r w:rsidRPr="008323EC">
              <w:rPr>
                <w:b/>
                <w:bCs/>
                <w:u w:val="single"/>
              </w:rPr>
              <w:t>sociales</w:t>
            </w:r>
            <w:r w:rsidRPr="008323EC">
              <w:rPr>
                <w:b/>
                <w:bCs/>
              </w:rPr>
              <w:t xml:space="preserve"> obligatoires aux administrations publiques</w:t>
            </w:r>
            <w:r w:rsidRPr="008323EC">
              <w:t xml:space="preserve"> et/ou aux tierces parties </w:t>
            </w:r>
            <w:r w:rsidR="00742E36" w:rsidRPr="008323EC">
              <w:t xml:space="preserve">pour le secteur </w:t>
            </w:r>
            <w:r w:rsidR="00742E36" w:rsidRPr="008323EC">
              <w:rPr>
                <w:szCs w:val="22"/>
                <w:highlight w:val="yellow"/>
              </w:rPr>
              <w:t>pétrole et gaz / mines et carrières </w:t>
            </w:r>
            <w:r w:rsidR="00742E36" w:rsidRPr="008323EC">
              <w:rPr>
                <w:szCs w:val="22"/>
              </w:rPr>
              <w:t>?</w:t>
            </w:r>
          </w:p>
        </w:tc>
        <w:tc>
          <w:tcPr>
            <w:tcW w:w="3540" w:type="dxa"/>
            <w:tcBorders>
              <w:top w:val="single" w:sz="4" w:space="0" w:color="auto"/>
              <w:bottom w:val="single" w:sz="4" w:space="0" w:color="auto"/>
            </w:tcBorders>
          </w:tcPr>
          <w:p w14:paraId="0448D0A2" w14:textId="77777777" w:rsidR="0016336F" w:rsidRPr="008323EC" w:rsidRDefault="0016336F" w:rsidP="0016336F">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475F1248" w14:textId="77777777" w:rsidR="0016336F" w:rsidRPr="008323EC" w:rsidRDefault="0016336F" w:rsidP="0016336F">
            <w:pPr>
              <w:rPr>
                <w:i/>
                <w:iCs/>
                <w:szCs w:val="22"/>
                <w:shd w:val="clear" w:color="auto" w:fill="D9E2F3" w:themeFill="accent1" w:themeFillTint="33"/>
              </w:rPr>
            </w:pPr>
          </w:p>
          <w:p w14:paraId="7878978C" w14:textId="77777777" w:rsidR="0016336F" w:rsidRPr="008323EC" w:rsidRDefault="0016336F" w:rsidP="0016336F">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p w14:paraId="34300826" w14:textId="77777777" w:rsidR="00250717" w:rsidRPr="008323EC" w:rsidRDefault="00250717">
            <w:pPr>
              <w:rPr>
                <w:szCs w:val="22"/>
              </w:rPr>
            </w:pPr>
          </w:p>
        </w:tc>
      </w:tr>
      <w:tr w:rsidR="00865C8C" w:rsidRPr="008323EC" w14:paraId="6B2BE163" w14:textId="77777777" w:rsidTr="00C46C8A">
        <w:trPr>
          <w:trHeight w:val="544"/>
        </w:trPr>
        <w:tc>
          <w:tcPr>
            <w:tcW w:w="2127" w:type="dxa"/>
            <w:tcBorders>
              <w:top w:val="single" w:sz="4" w:space="0" w:color="auto"/>
              <w:bottom w:val="single" w:sz="4" w:space="0" w:color="auto"/>
            </w:tcBorders>
          </w:tcPr>
          <w:p w14:paraId="38C1D1C2" w14:textId="1C5474CE" w:rsidR="00865C8C" w:rsidRPr="008323EC" w:rsidRDefault="00A74764" w:rsidP="00C46C8A">
            <w:pPr>
              <w:rPr>
                <w:b/>
                <w:bCs/>
                <w:szCs w:val="22"/>
              </w:rPr>
            </w:pPr>
            <w:r w:rsidRPr="008323EC">
              <w:rPr>
                <w:b/>
                <w:bCs/>
                <w:szCs w:val="22"/>
              </w:rPr>
              <w:t>Attendu</w:t>
            </w:r>
          </w:p>
          <w:p w14:paraId="4E5FB803" w14:textId="77777777" w:rsidR="001221ED" w:rsidRPr="008323EC" w:rsidRDefault="00865C8C" w:rsidP="00C46C8A">
            <w:pPr>
              <w:rPr>
                <w:b/>
                <w:bCs/>
              </w:rPr>
            </w:pPr>
            <w:r w:rsidRPr="008323EC">
              <w:rPr>
                <w:b/>
                <w:bCs/>
                <w:szCs w:val="22"/>
              </w:rPr>
              <w:t xml:space="preserve">Contrats </w:t>
            </w:r>
            <w:r w:rsidR="00336CE3" w:rsidRPr="008323EC">
              <w:rPr>
                <w:b/>
                <w:bCs/>
                <w:szCs w:val="22"/>
              </w:rPr>
              <w:t xml:space="preserve">décrivant les </w:t>
            </w:r>
            <w:r w:rsidR="00336CE3" w:rsidRPr="008323EC">
              <w:rPr>
                <w:b/>
                <w:bCs/>
              </w:rPr>
              <w:t xml:space="preserve">paiements sociaux </w:t>
            </w:r>
          </w:p>
          <w:p w14:paraId="7E98DE68" w14:textId="6E6C5E04" w:rsidR="00865C8C" w:rsidRPr="008323EC" w:rsidRDefault="00865C8C" w:rsidP="00C46C8A">
            <w:pPr>
              <w:rPr>
                <w:b/>
                <w:bCs/>
                <w:szCs w:val="22"/>
              </w:rPr>
            </w:pPr>
            <w:r w:rsidRPr="008323EC">
              <w:rPr>
                <w:b/>
                <w:bCs/>
                <w:szCs w:val="22"/>
              </w:rPr>
              <w:t>6.1.a</w:t>
            </w:r>
          </w:p>
        </w:tc>
        <w:tc>
          <w:tcPr>
            <w:tcW w:w="3405" w:type="dxa"/>
            <w:tcBorders>
              <w:top w:val="single" w:sz="4" w:space="0" w:color="auto"/>
              <w:bottom w:val="single" w:sz="4" w:space="0" w:color="auto"/>
            </w:tcBorders>
          </w:tcPr>
          <w:p w14:paraId="4999414E" w14:textId="01A35AEC" w:rsidR="00865C8C" w:rsidRPr="008323EC" w:rsidRDefault="00572F5F" w:rsidP="00C46C8A">
            <w:pPr>
              <w:rPr>
                <w:szCs w:val="22"/>
              </w:rPr>
            </w:pPr>
            <w:r w:rsidRPr="008323EC">
              <w:rPr>
                <w:szCs w:val="22"/>
              </w:rPr>
              <w:t xml:space="preserve">Quelle (ou quelles) </w:t>
            </w:r>
            <w:r w:rsidRPr="008323EC">
              <w:rPr>
                <w:b/>
                <w:bCs/>
                <w:szCs w:val="22"/>
              </w:rPr>
              <w:t xml:space="preserve">entité gouvernementale </w:t>
            </w:r>
            <w:r w:rsidRPr="008323EC">
              <w:t xml:space="preserve">est chargée de </w:t>
            </w:r>
            <w:r w:rsidR="008609A1" w:rsidRPr="008323EC">
              <w:t>détenir/collecter</w:t>
            </w:r>
            <w:r w:rsidRPr="008323EC">
              <w:t xml:space="preserve"> les </w:t>
            </w:r>
            <w:r w:rsidR="006E6726" w:rsidRPr="008323EC">
              <w:t>contrats</w:t>
            </w:r>
            <w:r w:rsidR="00434DD2" w:rsidRPr="008323EC">
              <w:t>,</w:t>
            </w:r>
            <w:r w:rsidR="006E6726" w:rsidRPr="008323EC">
              <w:t xml:space="preserve"> et tout autre document requis par la loi</w:t>
            </w:r>
            <w:r w:rsidR="00434DD2" w:rsidRPr="008323EC">
              <w:t>,</w:t>
            </w:r>
            <w:r w:rsidR="002B617A" w:rsidRPr="008323EC">
              <w:t xml:space="preserve"> décrivant le niveau et l'affectation des </w:t>
            </w:r>
            <w:r w:rsidR="002B617A" w:rsidRPr="008323EC">
              <w:rPr>
                <w:b/>
                <w:bCs/>
              </w:rPr>
              <w:t xml:space="preserve">dépenses </w:t>
            </w:r>
            <w:r w:rsidR="002B617A" w:rsidRPr="008323EC">
              <w:rPr>
                <w:b/>
                <w:bCs/>
                <w:u w:val="single"/>
              </w:rPr>
              <w:t>sociales</w:t>
            </w:r>
            <w:r w:rsidR="002B617A" w:rsidRPr="008323EC">
              <w:rPr>
                <w:b/>
                <w:bCs/>
              </w:rPr>
              <w:t xml:space="preserve"> obligatoires</w:t>
            </w:r>
            <w:r w:rsidRPr="008323EC">
              <w:rPr>
                <w:b/>
                <w:bCs/>
              </w:rPr>
              <w:t xml:space="preserve"> </w:t>
            </w:r>
            <w:r w:rsidR="00837892" w:rsidRPr="008323EC">
              <w:t xml:space="preserve">pour le secteur </w:t>
            </w:r>
            <w:r w:rsidR="00837892" w:rsidRPr="008323EC">
              <w:rPr>
                <w:szCs w:val="22"/>
                <w:highlight w:val="yellow"/>
              </w:rPr>
              <w:t xml:space="preserve">pétrole et gaz / mines et </w:t>
            </w:r>
            <w:r w:rsidR="009178A9" w:rsidRPr="008323EC">
              <w:rPr>
                <w:szCs w:val="22"/>
                <w:highlight w:val="yellow"/>
              </w:rPr>
              <w:t>carrières </w:t>
            </w:r>
            <w:r w:rsidR="009178A9" w:rsidRPr="008323EC">
              <w:rPr>
                <w:szCs w:val="22"/>
              </w:rPr>
              <w:t>?</w:t>
            </w:r>
          </w:p>
        </w:tc>
        <w:tc>
          <w:tcPr>
            <w:tcW w:w="3540" w:type="dxa"/>
            <w:tcBorders>
              <w:top w:val="single" w:sz="4" w:space="0" w:color="auto"/>
              <w:bottom w:val="single" w:sz="4" w:space="0" w:color="auto"/>
            </w:tcBorders>
          </w:tcPr>
          <w:p w14:paraId="05A68E40" w14:textId="77777777" w:rsidR="0016336F" w:rsidRPr="008323EC" w:rsidRDefault="0016336F" w:rsidP="0016336F">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61ABCE5E" w14:textId="77777777" w:rsidR="0016336F" w:rsidRPr="008323EC" w:rsidRDefault="0016336F" w:rsidP="0016336F">
            <w:pPr>
              <w:rPr>
                <w:i/>
                <w:iCs/>
                <w:szCs w:val="22"/>
                <w:shd w:val="clear" w:color="auto" w:fill="D9E2F3" w:themeFill="accent1" w:themeFillTint="33"/>
              </w:rPr>
            </w:pPr>
          </w:p>
          <w:p w14:paraId="5845070A" w14:textId="2E13F9B4" w:rsidR="00865C8C" w:rsidRPr="008323EC" w:rsidRDefault="0016336F" w:rsidP="00C46C8A">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tc>
      </w:tr>
      <w:tr w:rsidR="00850ED6" w:rsidRPr="008323EC" w14:paraId="6ED59C78" w14:textId="77777777">
        <w:trPr>
          <w:trHeight w:val="544"/>
        </w:trPr>
        <w:tc>
          <w:tcPr>
            <w:tcW w:w="2127" w:type="dxa"/>
            <w:tcBorders>
              <w:top w:val="single" w:sz="4" w:space="0" w:color="auto"/>
              <w:bottom w:val="single" w:sz="4" w:space="0" w:color="auto"/>
            </w:tcBorders>
          </w:tcPr>
          <w:p w14:paraId="18CEF65E" w14:textId="47B3E9B6" w:rsidR="00850ED6" w:rsidRPr="008323EC" w:rsidRDefault="00A74764">
            <w:pPr>
              <w:rPr>
                <w:b/>
                <w:bCs/>
                <w:szCs w:val="22"/>
              </w:rPr>
            </w:pPr>
            <w:r w:rsidRPr="008323EC">
              <w:rPr>
                <w:b/>
                <w:bCs/>
                <w:szCs w:val="22"/>
              </w:rPr>
              <w:t>Exigé</w:t>
            </w:r>
          </w:p>
          <w:p w14:paraId="1BEEB1E9" w14:textId="77777777" w:rsidR="00EB203F" w:rsidRPr="008323EC" w:rsidRDefault="00851C88" w:rsidP="00D008FE">
            <w:pPr>
              <w:rPr>
                <w:b/>
                <w:bCs/>
                <w:szCs w:val="22"/>
              </w:rPr>
            </w:pPr>
            <w:r w:rsidRPr="008323EC">
              <w:rPr>
                <w:b/>
                <w:bCs/>
              </w:rPr>
              <w:t xml:space="preserve">Paiements </w:t>
            </w:r>
            <w:r w:rsidR="001221ED" w:rsidRPr="008323EC">
              <w:rPr>
                <w:b/>
                <w:bCs/>
              </w:rPr>
              <w:t>e</w:t>
            </w:r>
            <w:r w:rsidR="001221ED" w:rsidRPr="008323EC">
              <w:rPr>
                <w:b/>
                <w:bCs/>
                <w:szCs w:val="22"/>
              </w:rPr>
              <w:t>nvironnementaux</w:t>
            </w:r>
          </w:p>
          <w:p w14:paraId="56CE2B98" w14:textId="2F2BEC05" w:rsidR="00850ED6" w:rsidRPr="008323EC" w:rsidRDefault="00850ED6" w:rsidP="00D008FE">
            <w:pPr>
              <w:rPr>
                <w:b/>
                <w:bCs/>
                <w:szCs w:val="22"/>
              </w:rPr>
            </w:pPr>
            <w:r w:rsidRPr="008323EC">
              <w:rPr>
                <w:b/>
                <w:bCs/>
                <w:szCs w:val="22"/>
              </w:rPr>
              <w:t>6.1.b</w:t>
            </w:r>
          </w:p>
        </w:tc>
        <w:tc>
          <w:tcPr>
            <w:tcW w:w="3405" w:type="dxa"/>
            <w:tcBorders>
              <w:top w:val="single" w:sz="4" w:space="0" w:color="auto"/>
              <w:bottom w:val="single" w:sz="4" w:space="0" w:color="auto"/>
            </w:tcBorders>
          </w:tcPr>
          <w:p w14:paraId="3E6B4FF1" w14:textId="72E3C2FC" w:rsidR="00850ED6" w:rsidRPr="008323EC" w:rsidRDefault="008E442B">
            <w:pPr>
              <w:rPr>
                <w:b/>
                <w:bCs/>
                <w:szCs w:val="22"/>
              </w:rPr>
            </w:pPr>
            <w:r w:rsidRPr="008323EC">
              <w:rPr>
                <w:szCs w:val="22"/>
              </w:rPr>
              <w:t xml:space="preserve">Quelle (ou quelles) </w:t>
            </w:r>
            <w:r w:rsidRPr="008323EC">
              <w:rPr>
                <w:b/>
                <w:bCs/>
                <w:szCs w:val="22"/>
              </w:rPr>
              <w:t xml:space="preserve">entité gouvernementale </w:t>
            </w:r>
            <w:r w:rsidRPr="008323EC">
              <w:t xml:space="preserve">est chargée de </w:t>
            </w:r>
            <w:r w:rsidR="00B1116D" w:rsidRPr="008323EC">
              <w:t xml:space="preserve">détenir/collecter </w:t>
            </w:r>
            <w:r w:rsidR="00495434" w:rsidRPr="008323EC">
              <w:t xml:space="preserve">les données sur </w:t>
            </w:r>
            <w:r w:rsidR="00495434" w:rsidRPr="008323EC">
              <w:rPr>
                <w:b/>
                <w:bCs/>
              </w:rPr>
              <w:t xml:space="preserve">les </w:t>
            </w:r>
            <w:r w:rsidR="00CE4DDF" w:rsidRPr="008323EC">
              <w:rPr>
                <w:b/>
                <w:bCs/>
              </w:rPr>
              <w:t xml:space="preserve">paiements </w:t>
            </w:r>
            <w:r w:rsidR="00CE4DDF" w:rsidRPr="008323EC">
              <w:rPr>
                <w:b/>
                <w:bCs/>
                <w:u w:val="single"/>
              </w:rPr>
              <w:t>e</w:t>
            </w:r>
            <w:r w:rsidR="00CE4DDF" w:rsidRPr="008323EC">
              <w:rPr>
                <w:b/>
                <w:bCs/>
                <w:szCs w:val="22"/>
                <w:u w:val="single"/>
              </w:rPr>
              <w:t>nvironnementaux</w:t>
            </w:r>
            <w:r w:rsidR="00CE4DDF" w:rsidRPr="008323EC">
              <w:rPr>
                <w:b/>
                <w:bCs/>
                <w:szCs w:val="22"/>
              </w:rPr>
              <w:t xml:space="preserve"> </w:t>
            </w:r>
            <w:r w:rsidR="00495434" w:rsidRPr="008323EC">
              <w:rPr>
                <w:b/>
                <w:bCs/>
              </w:rPr>
              <w:t>obligatoires aux administrations publiques</w:t>
            </w:r>
            <w:r w:rsidR="00495434" w:rsidRPr="008323EC">
              <w:t xml:space="preserve"> </w:t>
            </w:r>
            <w:r w:rsidR="00926ED0" w:rsidRPr="008323EC">
              <w:t xml:space="preserve">pour le secteur </w:t>
            </w:r>
            <w:r w:rsidR="00926ED0" w:rsidRPr="008323EC">
              <w:rPr>
                <w:szCs w:val="22"/>
                <w:highlight w:val="yellow"/>
              </w:rPr>
              <w:t>pétrole et gaz / mines et carrières </w:t>
            </w:r>
            <w:r w:rsidR="00926ED0" w:rsidRPr="008323EC">
              <w:rPr>
                <w:szCs w:val="22"/>
              </w:rPr>
              <w:t>?</w:t>
            </w:r>
          </w:p>
        </w:tc>
        <w:tc>
          <w:tcPr>
            <w:tcW w:w="3540" w:type="dxa"/>
            <w:tcBorders>
              <w:top w:val="single" w:sz="4" w:space="0" w:color="auto"/>
              <w:bottom w:val="single" w:sz="4" w:space="0" w:color="auto"/>
            </w:tcBorders>
          </w:tcPr>
          <w:p w14:paraId="27965EE6" w14:textId="77777777" w:rsidR="005B0BBA" w:rsidRPr="008323EC" w:rsidRDefault="005B0BBA" w:rsidP="005B0BBA">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4EC3585F" w14:textId="77777777" w:rsidR="005B0BBA" w:rsidRPr="008323EC" w:rsidRDefault="005B0BBA" w:rsidP="005B0BBA">
            <w:pPr>
              <w:rPr>
                <w:i/>
                <w:iCs/>
                <w:szCs w:val="22"/>
                <w:shd w:val="clear" w:color="auto" w:fill="D9E2F3" w:themeFill="accent1" w:themeFillTint="33"/>
              </w:rPr>
            </w:pPr>
          </w:p>
          <w:p w14:paraId="35E6B5B4" w14:textId="33EE9D71" w:rsidR="006D183B" w:rsidRPr="008323EC" w:rsidRDefault="005B0BBA" w:rsidP="006D183B">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tc>
      </w:tr>
      <w:tr w:rsidR="00850ED6" w:rsidRPr="008323EC" w14:paraId="72962AA4" w14:textId="77777777">
        <w:trPr>
          <w:trHeight w:val="544"/>
        </w:trPr>
        <w:tc>
          <w:tcPr>
            <w:tcW w:w="2127" w:type="dxa"/>
            <w:tcBorders>
              <w:top w:val="single" w:sz="4" w:space="0" w:color="auto"/>
              <w:bottom w:val="single" w:sz="4" w:space="0" w:color="auto"/>
            </w:tcBorders>
          </w:tcPr>
          <w:p w14:paraId="70B002FF" w14:textId="1812AFA4" w:rsidR="00850ED6" w:rsidRPr="008323EC" w:rsidRDefault="00A74764">
            <w:pPr>
              <w:rPr>
                <w:b/>
                <w:bCs/>
                <w:szCs w:val="22"/>
              </w:rPr>
            </w:pPr>
            <w:r w:rsidRPr="008323EC">
              <w:rPr>
                <w:b/>
                <w:bCs/>
                <w:szCs w:val="22"/>
              </w:rPr>
              <w:t>Attendu</w:t>
            </w:r>
          </w:p>
          <w:p w14:paraId="2B6FD8CA" w14:textId="0AC08DF0" w:rsidR="00850ED6" w:rsidRPr="008323EC" w:rsidRDefault="001221ED">
            <w:pPr>
              <w:rPr>
                <w:b/>
                <w:bCs/>
                <w:szCs w:val="22"/>
              </w:rPr>
            </w:pPr>
            <w:r w:rsidRPr="008323EC">
              <w:rPr>
                <w:b/>
                <w:bCs/>
                <w:szCs w:val="22"/>
              </w:rPr>
              <w:t xml:space="preserve">Contrats décrivant les </w:t>
            </w:r>
            <w:r w:rsidRPr="008323EC">
              <w:rPr>
                <w:b/>
                <w:bCs/>
              </w:rPr>
              <w:t xml:space="preserve">paiements </w:t>
            </w:r>
            <w:r w:rsidRPr="008323EC">
              <w:rPr>
                <w:b/>
                <w:bCs/>
                <w:szCs w:val="22"/>
              </w:rPr>
              <w:t>environnementaux</w:t>
            </w:r>
            <w:r w:rsidR="00850ED6" w:rsidRPr="008323EC">
              <w:rPr>
                <w:b/>
                <w:bCs/>
                <w:szCs w:val="22"/>
              </w:rPr>
              <w:t xml:space="preserve"> 6.1.b</w:t>
            </w:r>
          </w:p>
        </w:tc>
        <w:tc>
          <w:tcPr>
            <w:tcW w:w="3405" w:type="dxa"/>
            <w:tcBorders>
              <w:top w:val="single" w:sz="4" w:space="0" w:color="auto"/>
              <w:bottom w:val="single" w:sz="4" w:space="0" w:color="auto"/>
            </w:tcBorders>
          </w:tcPr>
          <w:p w14:paraId="7CDC8370" w14:textId="26BC20AE" w:rsidR="00850ED6" w:rsidRPr="008323EC" w:rsidRDefault="007A7902">
            <w:pPr>
              <w:rPr>
                <w:szCs w:val="22"/>
              </w:rPr>
            </w:pPr>
            <w:r w:rsidRPr="008323EC">
              <w:rPr>
                <w:szCs w:val="22"/>
              </w:rPr>
              <w:t xml:space="preserve">Quelle (ou quelles) </w:t>
            </w:r>
            <w:r w:rsidRPr="008323EC">
              <w:rPr>
                <w:b/>
                <w:bCs/>
                <w:szCs w:val="22"/>
              </w:rPr>
              <w:t xml:space="preserve">entité gouvernementale </w:t>
            </w:r>
            <w:r w:rsidRPr="008323EC">
              <w:t xml:space="preserve">est chargée de </w:t>
            </w:r>
            <w:r w:rsidR="004122A2" w:rsidRPr="008323EC">
              <w:t>détenir/collecter</w:t>
            </w:r>
            <w:r w:rsidR="000F48A1" w:rsidRPr="008323EC">
              <w:t xml:space="preserve"> </w:t>
            </w:r>
            <w:r w:rsidRPr="008323EC">
              <w:t>les contrats</w:t>
            </w:r>
            <w:r w:rsidR="00AA2731" w:rsidRPr="008323EC">
              <w:t xml:space="preserve"> imposant des </w:t>
            </w:r>
            <w:r w:rsidR="00AA2731" w:rsidRPr="008323EC">
              <w:rPr>
                <w:b/>
                <w:bCs/>
              </w:rPr>
              <w:t>paiements environnementaux</w:t>
            </w:r>
            <w:r w:rsidR="009178A9" w:rsidRPr="008323EC">
              <w:t xml:space="preserve"> </w:t>
            </w:r>
            <w:r w:rsidR="00AA2731" w:rsidRPr="008323EC">
              <w:t xml:space="preserve">pour le secteur </w:t>
            </w:r>
            <w:r w:rsidR="00AA2731" w:rsidRPr="008323EC">
              <w:rPr>
                <w:szCs w:val="22"/>
                <w:highlight w:val="yellow"/>
              </w:rPr>
              <w:t>pétrole et gaz / mines et carrières </w:t>
            </w:r>
            <w:r w:rsidR="00AA2731" w:rsidRPr="008323EC">
              <w:rPr>
                <w:szCs w:val="22"/>
              </w:rPr>
              <w:t>?</w:t>
            </w:r>
          </w:p>
        </w:tc>
        <w:tc>
          <w:tcPr>
            <w:tcW w:w="3540" w:type="dxa"/>
            <w:tcBorders>
              <w:top w:val="single" w:sz="4" w:space="0" w:color="auto"/>
              <w:bottom w:val="single" w:sz="4" w:space="0" w:color="auto"/>
            </w:tcBorders>
          </w:tcPr>
          <w:p w14:paraId="25D6012A" w14:textId="77777777" w:rsidR="005B0BBA" w:rsidRPr="008323EC" w:rsidRDefault="005B0BBA" w:rsidP="005B0BBA">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1DF77D87" w14:textId="77777777" w:rsidR="005B0BBA" w:rsidRPr="008323EC" w:rsidRDefault="005B0BBA" w:rsidP="005B0BBA">
            <w:pPr>
              <w:rPr>
                <w:i/>
                <w:iCs/>
                <w:szCs w:val="22"/>
                <w:shd w:val="clear" w:color="auto" w:fill="D9E2F3" w:themeFill="accent1" w:themeFillTint="33"/>
              </w:rPr>
            </w:pPr>
          </w:p>
          <w:p w14:paraId="32AB5986" w14:textId="5F15EC2C" w:rsidR="006D183B" w:rsidRPr="008323EC" w:rsidRDefault="005B0BBA" w:rsidP="005B0BBA">
            <w:pPr>
              <w:rPr>
                <w:szCs w:val="22"/>
                <w:shd w:val="clear" w:color="auto" w:fill="D9E2F3" w:themeFill="accent1" w:themeFillTint="33"/>
              </w:rPr>
            </w:pPr>
            <w:r w:rsidRPr="008323EC">
              <w:rPr>
                <w:szCs w:val="22"/>
                <w:shd w:val="clear" w:color="auto" w:fill="D9E2F3" w:themeFill="accent1" w:themeFillTint="33"/>
              </w:rPr>
              <w:t xml:space="preserve">Préciser les publications et sites web/liens contenant ces informations </w:t>
            </w:r>
          </w:p>
        </w:tc>
      </w:tr>
      <w:tr w:rsidR="00850ED6" w:rsidRPr="008323EC" w14:paraId="176DFE9B" w14:textId="77777777">
        <w:trPr>
          <w:trHeight w:val="544"/>
        </w:trPr>
        <w:tc>
          <w:tcPr>
            <w:tcW w:w="2127" w:type="dxa"/>
            <w:tcBorders>
              <w:top w:val="single" w:sz="4" w:space="0" w:color="auto"/>
              <w:bottom w:val="single" w:sz="4" w:space="0" w:color="auto"/>
            </w:tcBorders>
          </w:tcPr>
          <w:p w14:paraId="05EEC1EE" w14:textId="17C26785" w:rsidR="00850ED6" w:rsidRPr="008323EC" w:rsidRDefault="00A74764">
            <w:pPr>
              <w:rPr>
                <w:b/>
                <w:bCs/>
                <w:szCs w:val="22"/>
              </w:rPr>
            </w:pPr>
            <w:r w:rsidRPr="008323EC">
              <w:rPr>
                <w:b/>
                <w:bCs/>
                <w:szCs w:val="22"/>
              </w:rPr>
              <w:t>Encouragé</w:t>
            </w:r>
          </w:p>
          <w:p w14:paraId="783B6DF0" w14:textId="1811E4F1" w:rsidR="00336CE3" w:rsidRPr="008323EC" w:rsidRDefault="002D7792" w:rsidP="00233B06">
            <w:pPr>
              <w:rPr>
                <w:b/>
                <w:bCs/>
                <w:szCs w:val="22"/>
              </w:rPr>
            </w:pPr>
            <w:r w:rsidRPr="008323EC">
              <w:rPr>
                <w:b/>
                <w:bCs/>
              </w:rPr>
              <w:t>Paiements sociaux d</w:t>
            </w:r>
            <w:r w:rsidRPr="008323EC">
              <w:rPr>
                <w:b/>
                <w:bCs/>
                <w:szCs w:val="22"/>
              </w:rPr>
              <w:t>iscrétionnaire</w:t>
            </w:r>
            <w:r w:rsidR="001221ED" w:rsidRPr="008323EC">
              <w:rPr>
                <w:b/>
                <w:bCs/>
                <w:szCs w:val="22"/>
              </w:rPr>
              <w:t>s</w:t>
            </w:r>
            <w:r w:rsidR="00734D0C" w:rsidRPr="008323EC">
              <w:rPr>
                <w:b/>
                <w:bCs/>
                <w:szCs w:val="22"/>
              </w:rPr>
              <w:t xml:space="preserve"> </w:t>
            </w:r>
          </w:p>
          <w:p w14:paraId="33926DC0" w14:textId="0FCE4BB7" w:rsidR="00850ED6" w:rsidRPr="008323EC" w:rsidRDefault="00850ED6" w:rsidP="00233B06">
            <w:pPr>
              <w:rPr>
                <w:b/>
                <w:bCs/>
                <w:szCs w:val="22"/>
              </w:rPr>
            </w:pPr>
            <w:r w:rsidRPr="008323EC">
              <w:rPr>
                <w:b/>
                <w:bCs/>
                <w:szCs w:val="22"/>
              </w:rPr>
              <w:lastRenderedPageBreak/>
              <w:t>6.1.d</w:t>
            </w:r>
          </w:p>
        </w:tc>
        <w:tc>
          <w:tcPr>
            <w:tcW w:w="3405" w:type="dxa"/>
            <w:tcBorders>
              <w:top w:val="single" w:sz="4" w:space="0" w:color="auto"/>
              <w:bottom w:val="single" w:sz="4" w:space="0" w:color="auto"/>
            </w:tcBorders>
          </w:tcPr>
          <w:p w14:paraId="138931A0" w14:textId="58C13522" w:rsidR="00850ED6" w:rsidRPr="008323EC" w:rsidRDefault="0022534E">
            <w:pPr>
              <w:rPr>
                <w:szCs w:val="22"/>
              </w:rPr>
            </w:pPr>
            <w:r w:rsidRPr="008323EC">
              <w:rPr>
                <w:szCs w:val="22"/>
              </w:rPr>
              <w:lastRenderedPageBreak/>
              <w:t xml:space="preserve">Quelle (ou quelles) </w:t>
            </w:r>
            <w:r w:rsidRPr="008323EC">
              <w:rPr>
                <w:b/>
                <w:bCs/>
                <w:szCs w:val="22"/>
              </w:rPr>
              <w:t xml:space="preserve">entité gouvernementale </w:t>
            </w:r>
            <w:r w:rsidRPr="008323EC">
              <w:t>est chargée de détenir</w:t>
            </w:r>
            <w:r w:rsidR="004122A2" w:rsidRPr="008323EC">
              <w:t>/collecter</w:t>
            </w:r>
            <w:r w:rsidRPr="008323EC">
              <w:t xml:space="preserve"> les données sur</w:t>
            </w:r>
            <w:r w:rsidR="00EF5503" w:rsidRPr="008323EC">
              <w:t xml:space="preserve"> </w:t>
            </w:r>
            <w:r w:rsidR="008A21D6" w:rsidRPr="008323EC">
              <w:rPr>
                <w:b/>
                <w:bCs/>
              </w:rPr>
              <w:t>dépenses</w:t>
            </w:r>
            <w:r w:rsidR="00EF5503" w:rsidRPr="008323EC">
              <w:rPr>
                <w:b/>
                <w:bCs/>
              </w:rPr>
              <w:t xml:space="preserve"> </w:t>
            </w:r>
            <w:r w:rsidR="00AA7CA1" w:rsidRPr="008323EC">
              <w:rPr>
                <w:b/>
                <w:bCs/>
                <w:u w:val="single"/>
              </w:rPr>
              <w:t>soci</w:t>
            </w:r>
            <w:r w:rsidR="008A21D6" w:rsidRPr="008323EC">
              <w:rPr>
                <w:b/>
                <w:bCs/>
                <w:u w:val="single"/>
              </w:rPr>
              <w:t>ales</w:t>
            </w:r>
            <w:r w:rsidR="00AA7CA1" w:rsidRPr="008323EC">
              <w:rPr>
                <w:b/>
                <w:bCs/>
              </w:rPr>
              <w:t xml:space="preserve"> discrétionnaires </w:t>
            </w:r>
            <w:r w:rsidR="00F9518B" w:rsidRPr="008323EC">
              <w:rPr>
                <w:b/>
                <w:bCs/>
              </w:rPr>
              <w:lastRenderedPageBreak/>
              <w:t xml:space="preserve">aux </w:t>
            </w:r>
            <w:r w:rsidR="00F9518B" w:rsidRPr="008323EC">
              <w:rPr>
                <w:b/>
                <w:bCs/>
                <w:u w:val="single"/>
              </w:rPr>
              <w:t>tierces parties</w:t>
            </w:r>
            <w:r w:rsidR="00F9518B" w:rsidRPr="008323EC">
              <w:rPr>
                <w:b/>
                <w:bCs/>
              </w:rPr>
              <w:t xml:space="preserve"> </w:t>
            </w:r>
            <w:r w:rsidR="00C76430" w:rsidRPr="008323EC">
              <w:rPr>
                <w:b/>
                <w:bCs/>
              </w:rPr>
              <w:t>et/ou</w:t>
            </w:r>
            <w:r w:rsidR="00C76430" w:rsidRPr="008323EC">
              <w:t xml:space="preserve"> </w:t>
            </w:r>
            <w:r w:rsidR="00F9518B" w:rsidRPr="008323EC">
              <w:rPr>
                <w:b/>
                <w:bCs/>
              </w:rPr>
              <w:t xml:space="preserve">aux </w:t>
            </w:r>
            <w:r w:rsidR="00E426A4" w:rsidRPr="008323EC">
              <w:rPr>
                <w:b/>
                <w:bCs/>
              </w:rPr>
              <w:t>agences gouvernementales</w:t>
            </w:r>
            <w:r w:rsidR="00F9518B" w:rsidRPr="008323EC">
              <w:t xml:space="preserve"> </w:t>
            </w:r>
            <w:r w:rsidR="00C76430" w:rsidRPr="008323EC">
              <w:t xml:space="preserve">pour le secteur </w:t>
            </w:r>
            <w:r w:rsidR="00C76430" w:rsidRPr="008323EC">
              <w:rPr>
                <w:szCs w:val="22"/>
                <w:highlight w:val="yellow"/>
              </w:rPr>
              <w:t>pétrole et gaz / mines et carrières </w:t>
            </w:r>
            <w:r w:rsidR="00C76430" w:rsidRPr="008323EC">
              <w:rPr>
                <w:szCs w:val="22"/>
              </w:rPr>
              <w:t>?</w:t>
            </w:r>
          </w:p>
        </w:tc>
        <w:tc>
          <w:tcPr>
            <w:tcW w:w="3540" w:type="dxa"/>
            <w:tcBorders>
              <w:top w:val="single" w:sz="4" w:space="0" w:color="auto"/>
              <w:bottom w:val="single" w:sz="4" w:space="0" w:color="auto"/>
            </w:tcBorders>
          </w:tcPr>
          <w:p w14:paraId="0166EC6A" w14:textId="77777777" w:rsidR="00547EA3" w:rsidRPr="008323EC" w:rsidRDefault="00547EA3" w:rsidP="00547EA3">
            <w:pPr>
              <w:rPr>
                <w:i/>
                <w:iCs/>
                <w:szCs w:val="22"/>
                <w:shd w:val="clear" w:color="auto" w:fill="D9E2F3" w:themeFill="accent1" w:themeFillTint="33"/>
              </w:rPr>
            </w:pPr>
            <w:r w:rsidRPr="008323EC">
              <w:rPr>
                <w:szCs w:val="22"/>
                <w:shd w:val="clear" w:color="auto" w:fill="D9E2F3" w:themeFill="accent1" w:themeFillTint="33"/>
              </w:rPr>
              <w:lastRenderedPageBreak/>
              <w:t>Détenteur(s) de l’information </w:t>
            </w:r>
            <w:r w:rsidRPr="008323EC">
              <w:rPr>
                <w:i/>
                <w:iCs/>
                <w:szCs w:val="22"/>
                <w:shd w:val="clear" w:color="auto" w:fill="D9E2F3" w:themeFill="accent1" w:themeFillTint="33"/>
              </w:rPr>
              <w:t>(précisez ici) :</w:t>
            </w:r>
          </w:p>
          <w:p w14:paraId="64885D85" w14:textId="77777777" w:rsidR="00547EA3" w:rsidRPr="008323EC" w:rsidRDefault="00547EA3" w:rsidP="00547EA3">
            <w:pPr>
              <w:rPr>
                <w:i/>
                <w:iCs/>
                <w:szCs w:val="22"/>
                <w:shd w:val="clear" w:color="auto" w:fill="D9E2F3" w:themeFill="accent1" w:themeFillTint="33"/>
              </w:rPr>
            </w:pPr>
          </w:p>
          <w:p w14:paraId="1141768F" w14:textId="56C3B65C" w:rsidR="006D183B" w:rsidRPr="008323EC" w:rsidRDefault="00547EA3" w:rsidP="00547EA3">
            <w:pPr>
              <w:rPr>
                <w:szCs w:val="22"/>
                <w:shd w:val="clear" w:color="auto" w:fill="D9E2F3" w:themeFill="accent1" w:themeFillTint="33"/>
              </w:rPr>
            </w:pPr>
            <w:r w:rsidRPr="008323EC">
              <w:rPr>
                <w:szCs w:val="22"/>
                <w:shd w:val="clear" w:color="auto" w:fill="D9E2F3" w:themeFill="accent1" w:themeFillTint="33"/>
              </w:rPr>
              <w:lastRenderedPageBreak/>
              <w:t xml:space="preserve">Préciser les publications et sites web/liens contenant ces informations </w:t>
            </w:r>
          </w:p>
        </w:tc>
      </w:tr>
      <w:tr w:rsidR="00850ED6" w:rsidRPr="008323EC" w14:paraId="5CD80C65" w14:textId="77777777">
        <w:trPr>
          <w:trHeight w:val="544"/>
        </w:trPr>
        <w:tc>
          <w:tcPr>
            <w:tcW w:w="2127" w:type="dxa"/>
            <w:tcBorders>
              <w:top w:val="single" w:sz="4" w:space="0" w:color="auto"/>
              <w:bottom w:val="single" w:sz="4" w:space="0" w:color="auto"/>
            </w:tcBorders>
          </w:tcPr>
          <w:p w14:paraId="216EE899" w14:textId="53940530" w:rsidR="00850ED6" w:rsidRPr="008323EC" w:rsidRDefault="00A74764">
            <w:pPr>
              <w:rPr>
                <w:b/>
                <w:bCs/>
                <w:szCs w:val="22"/>
              </w:rPr>
            </w:pPr>
            <w:r w:rsidRPr="008323EC">
              <w:rPr>
                <w:b/>
                <w:bCs/>
                <w:szCs w:val="22"/>
              </w:rPr>
              <w:lastRenderedPageBreak/>
              <w:t>Encouragé</w:t>
            </w:r>
          </w:p>
          <w:p w14:paraId="6B75D426" w14:textId="469C3FAA" w:rsidR="00E95C97" w:rsidRPr="008323EC" w:rsidRDefault="00331710" w:rsidP="00E95C97">
            <w:pPr>
              <w:rPr>
                <w:b/>
                <w:bCs/>
                <w:szCs w:val="22"/>
              </w:rPr>
            </w:pPr>
            <w:r w:rsidRPr="008323EC">
              <w:rPr>
                <w:b/>
                <w:bCs/>
                <w:szCs w:val="22"/>
              </w:rPr>
              <w:t xml:space="preserve">Dépenses </w:t>
            </w:r>
            <w:r w:rsidR="00944570" w:rsidRPr="008323EC">
              <w:rPr>
                <w:b/>
                <w:bCs/>
                <w:szCs w:val="22"/>
              </w:rPr>
              <w:t>environnementales</w:t>
            </w:r>
            <w:r w:rsidRPr="008323EC">
              <w:rPr>
                <w:b/>
                <w:bCs/>
                <w:szCs w:val="22"/>
              </w:rPr>
              <w:t xml:space="preserve"> discrétionnaires à des tierces parties</w:t>
            </w:r>
          </w:p>
          <w:p w14:paraId="36DE04EF" w14:textId="0935AE8C" w:rsidR="00850ED6" w:rsidRPr="008323EC" w:rsidRDefault="00C343DA" w:rsidP="00E95C97">
            <w:pPr>
              <w:rPr>
                <w:b/>
                <w:bCs/>
                <w:szCs w:val="22"/>
              </w:rPr>
            </w:pPr>
            <w:r w:rsidRPr="008323EC">
              <w:rPr>
                <w:b/>
                <w:bCs/>
                <w:szCs w:val="22"/>
              </w:rPr>
              <w:t>6.1.d</w:t>
            </w:r>
          </w:p>
        </w:tc>
        <w:tc>
          <w:tcPr>
            <w:tcW w:w="3405" w:type="dxa"/>
            <w:tcBorders>
              <w:top w:val="single" w:sz="4" w:space="0" w:color="auto"/>
              <w:bottom w:val="single" w:sz="4" w:space="0" w:color="auto"/>
            </w:tcBorders>
          </w:tcPr>
          <w:p w14:paraId="7E700602" w14:textId="718F78D2" w:rsidR="00D54ADE" w:rsidRPr="008323EC" w:rsidRDefault="00D54ADE" w:rsidP="00E63008">
            <w:pPr>
              <w:rPr>
                <w:szCs w:val="22"/>
              </w:rPr>
            </w:pPr>
            <w:r w:rsidRPr="008323EC">
              <w:rPr>
                <w:szCs w:val="22"/>
              </w:rPr>
              <w:t xml:space="preserve">Quelle (ou quelles) </w:t>
            </w:r>
            <w:r w:rsidRPr="008323EC">
              <w:rPr>
                <w:b/>
                <w:bCs/>
                <w:szCs w:val="22"/>
              </w:rPr>
              <w:t xml:space="preserve">entité gouvernementale </w:t>
            </w:r>
            <w:r w:rsidRPr="008323EC">
              <w:t xml:space="preserve">est chargée de détenir/collecter </w:t>
            </w:r>
            <w:r w:rsidRPr="008323EC">
              <w:rPr>
                <w:b/>
                <w:bCs/>
              </w:rPr>
              <w:t>les données sur</w:t>
            </w:r>
            <w:r w:rsidRPr="008323EC">
              <w:t xml:space="preserve"> </w:t>
            </w:r>
            <w:r w:rsidRPr="008323EC">
              <w:rPr>
                <w:b/>
                <w:bCs/>
              </w:rPr>
              <w:t xml:space="preserve">dépenses </w:t>
            </w:r>
            <w:r w:rsidRPr="008323EC">
              <w:rPr>
                <w:b/>
                <w:bCs/>
                <w:u w:val="single"/>
              </w:rPr>
              <w:t>environnementales</w:t>
            </w:r>
            <w:r w:rsidRPr="008323EC">
              <w:rPr>
                <w:b/>
                <w:bCs/>
              </w:rPr>
              <w:t xml:space="preserve"> discrétionnaires </w:t>
            </w:r>
            <w:r w:rsidR="007F5CE3" w:rsidRPr="008323EC">
              <w:rPr>
                <w:b/>
                <w:bCs/>
              </w:rPr>
              <w:t xml:space="preserve">et les paiements </w:t>
            </w:r>
            <w:r w:rsidRPr="008323EC">
              <w:rPr>
                <w:b/>
                <w:bCs/>
              </w:rPr>
              <w:t>aux tierces parties ou</w:t>
            </w:r>
            <w:r w:rsidRPr="008323EC">
              <w:t xml:space="preserve"> </w:t>
            </w:r>
            <w:r w:rsidRPr="008323EC">
              <w:rPr>
                <w:b/>
                <w:bCs/>
              </w:rPr>
              <w:t xml:space="preserve">aux </w:t>
            </w:r>
            <w:r w:rsidR="00985DDA" w:rsidRPr="008323EC">
              <w:rPr>
                <w:b/>
                <w:bCs/>
              </w:rPr>
              <w:t xml:space="preserve">entités </w:t>
            </w:r>
            <w:r w:rsidRPr="008323EC">
              <w:rPr>
                <w:b/>
                <w:bCs/>
              </w:rPr>
              <w:t>gouvernementales</w:t>
            </w:r>
            <w:r w:rsidRPr="008323EC">
              <w:t xml:space="preserve"> pour le secteur </w:t>
            </w:r>
            <w:r w:rsidRPr="008323EC">
              <w:rPr>
                <w:szCs w:val="22"/>
                <w:highlight w:val="yellow"/>
              </w:rPr>
              <w:t>pétrole et gaz / mines et carrières </w:t>
            </w:r>
            <w:r w:rsidRPr="008323EC">
              <w:rPr>
                <w:szCs w:val="22"/>
              </w:rPr>
              <w:t>?</w:t>
            </w:r>
          </w:p>
        </w:tc>
        <w:tc>
          <w:tcPr>
            <w:tcW w:w="3540" w:type="dxa"/>
            <w:tcBorders>
              <w:top w:val="single" w:sz="4" w:space="0" w:color="auto"/>
              <w:bottom w:val="single" w:sz="4" w:space="0" w:color="auto"/>
            </w:tcBorders>
          </w:tcPr>
          <w:p w14:paraId="2D37C0F6" w14:textId="77777777" w:rsidR="00547EA3" w:rsidRPr="008323EC" w:rsidRDefault="00547EA3" w:rsidP="00547EA3">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4EF27987" w14:textId="77777777" w:rsidR="00547EA3" w:rsidRPr="008323EC" w:rsidRDefault="00547EA3" w:rsidP="00547EA3">
            <w:pPr>
              <w:rPr>
                <w:i/>
                <w:iCs/>
                <w:szCs w:val="22"/>
                <w:shd w:val="clear" w:color="auto" w:fill="D9E2F3" w:themeFill="accent1" w:themeFillTint="33"/>
              </w:rPr>
            </w:pPr>
          </w:p>
          <w:p w14:paraId="2AA37BFB" w14:textId="28481919" w:rsidR="006D183B" w:rsidRPr="008323EC" w:rsidRDefault="00547EA3" w:rsidP="00547EA3">
            <w:pPr>
              <w:rPr>
                <w:szCs w:val="22"/>
                <w:shd w:val="clear" w:color="auto" w:fill="D9E2F3" w:themeFill="accent1" w:themeFillTint="33"/>
              </w:rPr>
            </w:pPr>
            <w:r w:rsidRPr="008323EC">
              <w:rPr>
                <w:szCs w:val="22"/>
                <w:shd w:val="clear" w:color="auto" w:fill="D9E2F3" w:themeFill="accent1" w:themeFillTint="33"/>
              </w:rPr>
              <w:t xml:space="preserve">Préciser les publications et sites web/liens contenant ces informations </w:t>
            </w:r>
          </w:p>
        </w:tc>
      </w:tr>
      <w:tr w:rsidR="00850ED6" w:rsidRPr="008323EC" w14:paraId="0027D0D5" w14:textId="77777777">
        <w:trPr>
          <w:trHeight w:val="476"/>
        </w:trPr>
        <w:tc>
          <w:tcPr>
            <w:tcW w:w="2127" w:type="dxa"/>
            <w:tcBorders>
              <w:bottom w:val="single" w:sz="4" w:space="0" w:color="auto"/>
            </w:tcBorders>
            <w:shd w:val="clear" w:color="auto" w:fill="B4C6E7" w:themeFill="accent1" w:themeFillTint="66"/>
          </w:tcPr>
          <w:p w14:paraId="53C5BDCA" w14:textId="77777777" w:rsidR="00850ED6" w:rsidRPr="008323EC" w:rsidRDefault="00850ED6">
            <w:pPr>
              <w:rPr>
                <w:b/>
                <w:bCs/>
                <w:szCs w:val="22"/>
              </w:rPr>
            </w:pPr>
          </w:p>
        </w:tc>
        <w:tc>
          <w:tcPr>
            <w:tcW w:w="3405" w:type="dxa"/>
            <w:tcBorders>
              <w:bottom w:val="single" w:sz="4" w:space="0" w:color="auto"/>
            </w:tcBorders>
            <w:shd w:val="clear" w:color="auto" w:fill="B4C6E7" w:themeFill="accent1" w:themeFillTint="66"/>
          </w:tcPr>
          <w:p w14:paraId="640EC29A" w14:textId="4DE564C5" w:rsidR="00850ED6" w:rsidRPr="008323EC" w:rsidRDefault="00EB50CB">
            <w:pPr>
              <w:rPr>
                <w:b/>
                <w:bCs/>
                <w:szCs w:val="22"/>
              </w:rPr>
            </w:pPr>
            <w:r w:rsidRPr="008323EC">
              <w:rPr>
                <w:b/>
                <w:bCs/>
                <w:szCs w:val="22"/>
              </w:rPr>
              <w:t>Divulgations e</w:t>
            </w:r>
            <w:r w:rsidR="00850ED6" w:rsidRPr="008323EC">
              <w:rPr>
                <w:b/>
                <w:bCs/>
                <w:szCs w:val="22"/>
              </w:rPr>
              <w:t>xist</w:t>
            </w:r>
            <w:r w:rsidRPr="008323EC">
              <w:rPr>
                <w:b/>
                <w:bCs/>
                <w:szCs w:val="22"/>
              </w:rPr>
              <w:t>antes de l’</w:t>
            </w:r>
            <w:r w:rsidR="00850ED6" w:rsidRPr="008323EC">
              <w:rPr>
                <w:b/>
                <w:bCs/>
                <w:szCs w:val="22"/>
              </w:rPr>
              <w:t>information</w:t>
            </w:r>
          </w:p>
        </w:tc>
        <w:tc>
          <w:tcPr>
            <w:tcW w:w="3540" w:type="dxa"/>
            <w:tcBorders>
              <w:bottom w:val="single" w:sz="4" w:space="0" w:color="auto"/>
            </w:tcBorders>
            <w:shd w:val="clear" w:color="auto" w:fill="B4C6E7" w:themeFill="accent1" w:themeFillTint="66"/>
          </w:tcPr>
          <w:p w14:paraId="254C6E15" w14:textId="77777777" w:rsidR="00850ED6" w:rsidRPr="008323EC" w:rsidRDefault="00850ED6">
            <w:pPr>
              <w:rPr>
                <w:b/>
                <w:bCs/>
                <w:szCs w:val="22"/>
              </w:rPr>
            </w:pPr>
          </w:p>
        </w:tc>
      </w:tr>
      <w:tr w:rsidR="00850ED6" w:rsidRPr="008323EC" w14:paraId="76B03639" w14:textId="77777777">
        <w:trPr>
          <w:trHeight w:val="1568"/>
        </w:trPr>
        <w:tc>
          <w:tcPr>
            <w:tcW w:w="2127" w:type="dxa"/>
            <w:tcBorders>
              <w:top w:val="single" w:sz="4" w:space="0" w:color="auto"/>
              <w:bottom w:val="single" w:sz="4" w:space="0" w:color="808080" w:themeColor="background1" w:themeShade="80"/>
            </w:tcBorders>
          </w:tcPr>
          <w:p w14:paraId="01303A48" w14:textId="285BDEE2" w:rsidR="00850ED6" w:rsidRPr="008323EC" w:rsidRDefault="00E676B5">
            <w:pPr>
              <w:rPr>
                <w:b/>
                <w:bCs/>
                <w:szCs w:val="22"/>
              </w:rPr>
            </w:pPr>
            <w:r w:rsidRPr="008323EC">
              <w:rPr>
                <w:b/>
                <w:bCs/>
                <w:szCs w:val="22"/>
              </w:rPr>
              <w:t>Autres divulgations régulières</w:t>
            </w:r>
          </w:p>
        </w:tc>
        <w:tc>
          <w:tcPr>
            <w:tcW w:w="3405" w:type="dxa"/>
            <w:tcBorders>
              <w:top w:val="single" w:sz="4" w:space="0" w:color="auto"/>
              <w:bottom w:val="single" w:sz="4" w:space="0" w:color="808080" w:themeColor="background1" w:themeShade="80"/>
            </w:tcBorders>
          </w:tcPr>
          <w:p w14:paraId="1750A213" w14:textId="5F441B6D" w:rsidR="00760298" w:rsidRPr="008323EC" w:rsidRDefault="001B7B3D">
            <w:pPr>
              <w:rPr>
                <w:szCs w:val="22"/>
              </w:rPr>
            </w:pPr>
            <w:r w:rsidRPr="008323EC">
              <w:rPr>
                <w:szCs w:val="22"/>
              </w:rPr>
              <w:t xml:space="preserve">Existe-t-il des </w:t>
            </w:r>
            <w:r w:rsidR="0038011A" w:rsidRPr="008323EC">
              <w:rPr>
                <w:szCs w:val="22"/>
              </w:rPr>
              <w:t>publication</w:t>
            </w:r>
            <w:r w:rsidR="001E2F14" w:rsidRPr="008323EC">
              <w:rPr>
                <w:szCs w:val="22"/>
              </w:rPr>
              <w:t>s</w:t>
            </w:r>
            <w:r w:rsidR="004C5644" w:rsidRPr="008323EC">
              <w:rPr>
                <w:szCs w:val="22"/>
              </w:rPr>
              <w:t xml:space="preserve"> de l’industrie</w:t>
            </w:r>
            <w:r w:rsidR="0038011A" w:rsidRPr="008323EC">
              <w:rPr>
                <w:szCs w:val="22"/>
              </w:rPr>
              <w:t xml:space="preserve"> </w:t>
            </w:r>
            <w:r w:rsidRPr="008323EC">
              <w:rPr>
                <w:szCs w:val="22"/>
              </w:rPr>
              <w:t xml:space="preserve">ou autres </w:t>
            </w:r>
            <w:r w:rsidR="004C5644" w:rsidRPr="008323EC">
              <w:rPr>
                <w:szCs w:val="22"/>
              </w:rPr>
              <w:t xml:space="preserve">divulgations </w:t>
            </w:r>
            <w:r w:rsidRPr="008323EC">
              <w:rPr>
                <w:szCs w:val="22"/>
              </w:rPr>
              <w:t xml:space="preserve">qui contiennent ces informations </w:t>
            </w:r>
            <w:r w:rsidR="00D4132E" w:rsidRPr="008323EC">
              <w:rPr>
                <w:szCs w:val="22"/>
              </w:rPr>
              <w:t xml:space="preserve">sur une base </w:t>
            </w:r>
            <w:r w:rsidRPr="008323EC">
              <w:rPr>
                <w:szCs w:val="22"/>
              </w:rPr>
              <w:t>an</w:t>
            </w:r>
            <w:r w:rsidR="00D4132E" w:rsidRPr="008323EC">
              <w:rPr>
                <w:szCs w:val="22"/>
              </w:rPr>
              <w:t>nuelle a minima</w:t>
            </w:r>
            <w:r w:rsidRPr="008323EC">
              <w:rPr>
                <w:szCs w:val="22"/>
              </w:rPr>
              <w:t xml:space="preserve"> ?</w:t>
            </w:r>
          </w:p>
          <w:p w14:paraId="3C4789EB" w14:textId="5FCD8813" w:rsidR="00850ED6" w:rsidRPr="008323EC" w:rsidRDefault="00E6185A">
            <w:pPr>
              <w:rPr>
                <w:szCs w:val="22"/>
              </w:rPr>
            </w:pPr>
            <w:r w:rsidRPr="008323EC">
              <w:rPr>
                <w:color w:val="808080" w:themeColor="background1" w:themeShade="80"/>
                <w:szCs w:val="22"/>
              </w:rPr>
              <w:t xml:space="preserve">Il peut s'agir de publications </w:t>
            </w:r>
            <w:r w:rsidR="00097A57" w:rsidRPr="008323EC">
              <w:rPr>
                <w:color w:val="808080" w:themeColor="background1" w:themeShade="80"/>
                <w:szCs w:val="22"/>
              </w:rPr>
              <w:t>de l’</w:t>
            </w:r>
            <w:r w:rsidRPr="008323EC">
              <w:rPr>
                <w:color w:val="808080" w:themeColor="background1" w:themeShade="80"/>
                <w:szCs w:val="22"/>
              </w:rPr>
              <w:t xml:space="preserve">industrie, de groupes de réflexion, etc. </w:t>
            </w:r>
          </w:p>
        </w:tc>
        <w:tc>
          <w:tcPr>
            <w:tcW w:w="3540" w:type="dxa"/>
            <w:tcBorders>
              <w:top w:val="single" w:sz="4" w:space="0" w:color="auto"/>
              <w:bottom w:val="single" w:sz="4" w:space="0" w:color="808080" w:themeColor="background1" w:themeShade="80"/>
            </w:tcBorders>
          </w:tcPr>
          <w:p w14:paraId="1F82C444" w14:textId="052B00AB" w:rsidR="00850ED6" w:rsidRPr="008323EC" w:rsidRDefault="00020082" w:rsidP="00020082">
            <w:pPr>
              <w:rPr>
                <w:szCs w:val="22"/>
              </w:rPr>
            </w:pPr>
            <w:r w:rsidRPr="008323EC">
              <w:rPr>
                <w:szCs w:val="22"/>
                <w:shd w:val="clear" w:color="auto" w:fill="D9E2F3" w:themeFill="accent1" w:themeFillTint="33"/>
              </w:rPr>
              <w:t xml:space="preserve">Préciser les publications et sites web/liens </w:t>
            </w:r>
          </w:p>
        </w:tc>
      </w:tr>
    </w:tbl>
    <w:p w14:paraId="611D1A85" w14:textId="5CB49F98" w:rsidR="00850ED6" w:rsidRPr="008323EC" w:rsidRDefault="007264D1" w:rsidP="00B97827">
      <w:pPr>
        <w:pStyle w:val="Titre2"/>
        <w:rPr>
          <w:lang w:val="fr-FR"/>
        </w:rPr>
      </w:pPr>
      <w:bookmarkStart w:id="22" w:name="_Toc173344646"/>
      <w:bookmarkStart w:id="23" w:name="_Toc175053214"/>
      <w:r w:rsidRPr="008323EC">
        <w:rPr>
          <w:lang w:val="fr-FR"/>
        </w:rPr>
        <w:t>Autoévaluation</w:t>
      </w:r>
      <w:bookmarkEnd w:id="22"/>
      <w:bookmarkEnd w:id="23"/>
    </w:p>
    <w:p w14:paraId="348F5D39" w14:textId="397E22F1" w:rsidR="00850ED6" w:rsidRPr="008323EC" w:rsidRDefault="00B622F2" w:rsidP="00850ED6">
      <w:pPr>
        <w:pStyle w:val="Titre3"/>
      </w:pPr>
      <w:bookmarkStart w:id="24" w:name="_Technical_aspects_of_1"/>
      <w:bookmarkEnd w:id="24"/>
      <w:r w:rsidRPr="008323EC">
        <w:t>Aspects techniques de l’exigence</w:t>
      </w:r>
    </w:p>
    <w:p w14:paraId="2FB91456" w14:textId="77777777" w:rsidR="00212DCA" w:rsidRPr="008323EC" w:rsidRDefault="00212DCA" w:rsidP="00212DCA"/>
    <w:p w14:paraId="7AF825AD" w14:textId="227ADECF" w:rsidR="00850ED6" w:rsidRPr="008323EC" w:rsidRDefault="00A26D30" w:rsidP="00850ED6">
      <w:pPr>
        <w:rPr>
          <w:b/>
          <w:bCs/>
          <w:sz w:val="22"/>
          <w:szCs w:val="28"/>
        </w:rPr>
      </w:pPr>
      <w:r w:rsidRPr="008323EC">
        <w:rPr>
          <w:b/>
          <w:bCs/>
          <w:sz w:val="22"/>
          <w:szCs w:val="28"/>
        </w:rPr>
        <w:t>Paiements sociaux</w:t>
      </w:r>
    </w:p>
    <w:tbl>
      <w:tblPr>
        <w:tblStyle w:val="Grilledutableau"/>
        <w:tblW w:w="9077"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0"/>
        <w:gridCol w:w="7362"/>
        <w:gridCol w:w="15"/>
      </w:tblGrid>
      <w:tr w:rsidR="00850ED6" w:rsidRPr="008323EC" w14:paraId="2D12E624" w14:textId="77777777" w:rsidTr="00290397">
        <w:tc>
          <w:tcPr>
            <w:tcW w:w="1700" w:type="dxa"/>
            <w:shd w:val="clear" w:color="auto" w:fill="B4C6E7" w:themeFill="accent1" w:themeFillTint="66"/>
          </w:tcPr>
          <w:p w14:paraId="18E33D5B" w14:textId="649A11AE" w:rsidR="00850ED6" w:rsidRPr="008323EC" w:rsidRDefault="00A74764">
            <w:pPr>
              <w:rPr>
                <w:b/>
                <w:bCs/>
                <w:szCs w:val="20"/>
              </w:rPr>
            </w:pPr>
            <w:r w:rsidRPr="008323EC">
              <w:rPr>
                <w:b/>
                <w:bCs/>
                <w:szCs w:val="20"/>
              </w:rPr>
              <w:t>Exigé</w:t>
            </w:r>
          </w:p>
        </w:tc>
        <w:tc>
          <w:tcPr>
            <w:tcW w:w="7377" w:type="dxa"/>
            <w:gridSpan w:val="2"/>
            <w:shd w:val="clear" w:color="auto" w:fill="B4C6E7" w:themeFill="accent1" w:themeFillTint="66"/>
          </w:tcPr>
          <w:p w14:paraId="60B579EA" w14:textId="1DE19E4F" w:rsidR="00850ED6" w:rsidRPr="008323EC" w:rsidRDefault="00850ED6">
            <w:pPr>
              <w:rPr>
                <w:szCs w:val="20"/>
              </w:rPr>
            </w:pPr>
            <w:r w:rsidRPr="008323EC">
              <w:rPr>
                <w:b/>
                <w:bCs/>
                <w:szCs w:val="20"/>
              </w:rPr>
              <w:t xml:space="preserve">6.1.a – </w:t>
            </w:r>
            <w:r w:rsidR="00456657" w:rsidRPr="008323EC">
              <w:rPr>
                <w:b/>
                <w:bCs/>
                <w:szCs w:val="20"/>
              </w:rPr>
              <w:t>Paiements sociaux</w:t>
            </w:r>
            <w:r w:rsidR="007710FF" w:rsidRPr="008323EC">
              <w:rPr>
                <w:b/>
                <w:bCs/>
                <w:szCs w:val="20"/>
              </w:rPr>
              <w:t xml:space="preserve"> </w:t>
            </w:r>
            <w:r w:rsidR="00AB36E2" w:rsidRPr="008323EC">
              <w:rPr>
                <w:b/>
                <w:bCs/>
                <w:szCs w:val="20"/>
              </w:rPr>
              <w:t>obligatoires</w:t>
            </w:r>
          </w:p>
        </w:tc>
      </w:tr>
      <w:tr w:rsidR="00850ED6" w:rsidRPr="008323EC" w14:paraId="704FB2DD" w14:textId="77777777" w:rsidTr="00290397">
        <w:tc>
          <w:tcPr>
            <w:tcW w:w="1700" w:type="dxa"/>
          </w:tcPr>
          <w:p w14:paraId="4913CEA4" w14:textId="78B3E1D4" w:rsidR="00850ED6" w:rsidRPr="008323EC" w:rsidRDefault="00A74764">
            <w:pPr>
              <w:rPr>
                <w:i/>
                <w:iCs/>
                <w:szCs w:val="20"/>
              </w:rPr>
            </w:pPr>
            <w:r w:rsidRPr="008323EC">
              <w:rPr>
                <w:i/>
                <w:iCs/>
                <w:szCs w:val="20"/>
              </w:rPr>
              <w:t>Disponibilité des divulgations</w:t>
            </w:r>
          </w:p>
        </w:tc>
        <w:tc>
          <w:tcPr>
            <w:tcW w:w="7377" w:type="dxa"/>
            <w:gridSpan w:val="2"/>
            <w:shd w:val="clear" w:color="auto" w:fill="auto"/>
          </w:tcPr>
          <w:p w14:paraId="5E1A2593" w14:textId="768D7403" w:rsidR="00436DBD" w:rsidRPr="008323EC" w:rsidRDefault="00436DBD">
            <w:pPr>
              <w:rPr>
                <w:b/>
                <w:bCs/>
                <w:szCs w:val="20"/>
              </w:rPr>
            </w:pPr>
            <w:r w:rsidRPr="008323EC">
              <w:rPr>
                <w:b/>
                <w:bCs/>
                <w:szCs w:val="20"/>
              </w:rPr>
              <w:t xml:space="preserve">Les divulgations des </w:t>
            </w:r>
            <w:r w:rsidR="007710FF" w:rsidRPr="008323EC">
              <w:rPr>
                <w:b/>
                <w:bCs/>
                <w:szCs w:val="20"/>
              </w:rPr>
              <w:t xml:space="preserve">dépenses sociales </w:t>
            </w:r>
            <w:r w:rsidRPr="008323EC">
              <w:rPr>
                <w:b/>
                <w:bCs/>
                <w:szCs w:val="20"/>
              </w:rPr>
              <w:t xml:space="preserve">obligatoires </w:t>
            </w:r>
            <w:r w:rsidR="00304A52" w:rsidRPr="008323EC">
              <w:rPr>
                <w:b/>
                <w:bCs/>
                <w:szCs w:val="20"/>
              </w:rPr>
              <w:t>d</w:t>
            </w:r>
            <w:r w:rsidRPr="008323EC">
              <w:rPr>
                <w:b/>
                <w:bCs/>
                <w:szCs w:val="20"/>
              </w:rPr>
              <w:t xml:space="preserve">es entreprises </w:t>
            </w:r>
            <w:r w:rsidR="00D06528" w:rsidRPr="008323EC">
              <w:rPr>
                <w:b/>
                <w:bCs/>
                <w:szCs w:val="20"/>
              </w:rPr>
              <w:t>aux</w:t>
            </w:r>
            <w:r w:rsidR="00A26D30" w:rsidRPr="008323EC">
              <w:rPr>
                <w:b/>
                <w:bCs/>
                <w:szCs w:val="20"/>
              </w:rPr>
              <w:t xml:space="preserve"> </w:t>
            </w:r>
            <w:r w:rsidRPr="008323EC">
              <w:rPr>
                <w:b/>
                <w:bCs/>
                <w:szCs w:val="20"/>
              </w:rPr>
              <w:t>agences gouvernementales et/ou à des tiers</w:t>
            </w:r>
            <w:r w:rsidR="00E775B7" w:rsidRPr="008323EC">
              <w:rPr>
                <w:b/>
                <w:bCs/>
                <w:szCs w:val="20"/>
              </w:rPr>
              <w:t xml:space="preserve"> sont-elles disponibles</w:t>
            </w:r>
            <w:r w:rsidRPr="008323EC">
              <w:rPr>
                <w:b/>
                <w:bCs/>
                <w:szCs w:val="20"/>
              </w:rPr>
              <w:t xml:space="preserve"> ?</w:t>
            </w:r>
          </w:p>
          <w:p w14:paraId="1EFD7F0D" w14:textId="6AEAA0BD" w:rsidR="00291B15" w:rsidRPr="008323EC" w:rsidRDefault="00850ED6" w:rsidP="001439C8">
            <w:pPr>
              <w:rPr>
                <w:szCs w:val="20"/>
              </w:rPr>
            </w:pPr>
            <w:r w:rsidRPr="008323EC">
              <w:rPr>
                <w:szCs w:val="20"/>
              </w:rPr>
              <w:br/>
            </w:r>
            <w:sdt>
              <w:sdtPr>
                <w:rPr>
                  <w:rFonts w:ascii="Segoe UI Symbol" w:eastAsia="MS Gothic" w:hAnsi="Segoe UI Symbol" w:cs="Segoe UI Symbol"/>
                  <w:szCs w:val="20"/>
                </w:rPr>
                <w:id w:val="2075396407"/>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szCs w:val="20"/>
              </w:rPr>
              <w:t xml:space="preserve"> </w:t>
            </w:r>
            <w:r w:rsidR="00E57B65"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975603302"/>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00E57B65" w:rsidRPr="008323EC">
              <w:rPr>
                <w:szCs w:val="20"/>
                <w:shd w:val="clear" w:color="auto" w:fill="D9E2F3" w:themeFill="accent1" w:themeFillTint="33"/>
              </w:rPr>
              <w:t>Non</w:t>
            </w:r>
            <w:r w:rsidRPr="008323EC">
              <w:rPr>
                <w:szCs w:val="20"/>
              </w:rPr>
              <w:t xml:space="preserve">     </w:t>
            </w:r>
          </w:p>
          <w:p w14:paraId="650A9CB5" w14:textId="77777777" w:rsidR="00A07BD5" w:rsidRPr="008323EC" w:rsidRDefault="00A07BD5" w:rsidP="00291B15">
            <w:pPr>
              <w:rPr>
                <w:szCs w:val="20"/>
              </w:rPr>
            </w:pPr>
          </w:p>
          <w:p w14:paraId="375273DF" w14:textId="07CE48C0" w:rsidR="00850ED6" w:rsidRPr="008323EC" w:rsidRDefault="00A17A43" w:rsidP="00291B15">
            <w:pPr>
              <w:rPr>
                <w:b/>
                <w:bCs/>
                <w:szCs w:val="20"/>
              </w:rPr>
            </w:pPr>
            <w:r w:rsidRPr="008323EC">
              <w:rPr>
                <w:b/>
                <w:bCs/>
                <w:szCs w:val="20"/>
              </w:rPr>
              <w:t>Cochez</w:t>
            </w:r>
            <w:r w:rsidR="00F9246F" w:rsidRPr="008323EC">
              <w:rPr>
                <w:b/>
                <w:bCs/>
                <w:szCs w:val="20"/>
              </w:rPr>
              <w:t xml:space="preserve"> </w:t>
            </w:r>
            <w:r w:rsidR="000600CB" w:rsidRPr="008323EC">
              <w:rPr>
                <w:b/>
                <w:bCs/>
                <w:szCs w:val="20"/>
              </w:rPr>
              <w:t>l</w:t>
            </w:r>
            <w:r w:rsidR="00A07BD5" w:rsidRPr="008323EC">
              <w:rPr>
                <w:b/>
                <w:bCs/>
                <w:szCs w:val="20"/>
              </w:rPr>
              <w:t>es types de dépenses sociales obligatoires applicables</w:t>
            </w:r>
            <w:r w:rsidR="009C6838" w:rsidRPr="008323EC">
              <w:rPr>
                <w:b/>
                <w:bCs/>
                <w:szCs w:val="20"/>
              </w:rPr>
              <w:t> :</w:t>
            </w:r>
            <w:r w:rsidR="00A07BD5" w:rsidRPr="008323EC">
              <w:rPr>
                <w:b/>
                <w:bCs/>
                <w:szCs w:val="20"/>
              </w:rPr>
              <w:t xml:space="preserve">  </w:t>
            </w:r>
            <w:r w:rsidR="00850ED6" w:rsidRPr="008323EC">
              <w:rPr>
                <w:b/>
                <w:bCs/>
                <w:szCs w:val="20"/>
              </w:rPr>
              <w:t xml:space="preserve">   </w:t>
            </w:r>
          </w:p>
          <w:p w14:paraId="6AB2999D" w14:textId="741789A5" w:rsidR="003776C2" w:rsidRPr="008323EC" w:rsidRDefault="003776C2" w:rsidP="008323EC">
            <w:pPr>
              <w:pStyle w:val="Paragraphedeliste"/>
              <w:numPr>
                <w:ilvl w:val="0"/>
                <w:numId w:val="1"/>
              </w:numPr>
              <w:rPr>
                <w:b/>
                <w:bCs/>
                <w:szCs w:val="20"/>
              </w:rPr>
            </w:pPr>
            <w:r w:rsidRPr="008323EC">
              <w:rPr>
                <w:szCs w:val="20"/>
              </w:rPr>
              <w:t xml:space="preserve">Dépenses sociales </w:t>
            </w:r>
            <w:r w:rsidR="00314B68" w:rsidRPr="008323EC">
              <w:rPr>
                <w:szCs w:val="20"/>
              </w:rPr>
              <w:t>significatives</w:t>
            </w:r>
            <w:r w:rsidRPr="008323EC">
              <w:rPr>
                <w:szCs w:val="20"/>
              </w:rPr>
              <w:t xml:space="preserve"> fournies </w:t>
            </w:r>
            <w:r w:rsidRPr="008323EC">
              <w:rPr>
                <w:b/>
                <w:bCs/>
                <w:szCs w:val="20"/>
              </w:rPr>
              <w:t xml:space="preserve">en nature </w:t>
            </w:r>
          </w:p>
          <w:p w14:paraId="6AA14D71" w14:textId="77777777" w:rsidR="00E93B84" w:rsidRPr="008323EC" w:rsidRDefault="00000000" w:rsidP="00F72385">
            <w:pPr>
              <w:pStyle w:val="Paragraphedeliste"/>
              <w:rPr>
                <w:szCs w:val="20"/>
              </w:rPr>
            </w:pPr>
            <w:sdt>
              <w:sdtPr>
                <w:rPr>
                  <w:rFonts w:eastAsia="MS Gothic"/>
                  <w:szCs w:val="20"/>
                </w:rPr>
                <w:id w:val="1455747555"/>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szCs w:val="20"/>
              </w:rPr>
              <w:t xml:space="preserve"> </w:t>
            </w:r>
            <w:r w:rsidR="00E57B65" w:rsidRPr="008323EC">
              <w:rPr>
                <w:szCs w:val="20"/>
                <w:shd w:val="clear" w:color="auto" w:fill="D9E2F3" w:themeFill="accent1" w:themeFillTint="33"/>
              </w:rPr>
              <w:t>Oui</w:t>
            </w:r>
            <w:r w:rsidR="00850ED6" w:rsidRPr="008323EC">
              <w:rPr>
                <w:szCs w:val="20"/>
              </w:rPr>
              <w:t xml:space="preserve">           </w:t>
            </w:r>
            <w:sdt>
              <w:sdtPr>
                <w:rPr>
                  <w:rFonts w:eastAsia="MS Gothic"/>
                  <w:szCs w:val="20"/>
                </w:rPr>
                <w:id w:val="-843239595"/>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9C6DBD" w:rsidRPr="008323EC">
              <w:rPr>
                <w:szCs w:val="20"/>
                <w:shd w:val="clear" w:color="auto" w:fill="D9E2F3" w:themeFill="accent1" w:themeFillTint="33"/>
              </w:rPr>
              <w:t>Non applicable</w:t>
            </w:r>
            <w:r w:rsidR="002804BA" w:rsidRPr="008323EC">
              <w:rPr>
                <w:szCs w:val="20"/>
                <w:shd w:val="clear" w:color="auto" w:fill="D9E2F3" w:themeFill="accent1" w:themeFillTint="33"/>
              </w:rPr>
              <w:br/>
            </w:r>
            <w:r w:rsidR="002804BA" w:rsidRPr="008323EC">
              <w:rPr>
                <w:szCs w:val="20"/>
                <w:shd w:val="clear" w:color="auto" w:fill="D9E2F3" w:themeFill="accent1" w:themeFillTint="33"/>
              </w:rPr>
              <w:br/>
            </w:r>
            <w:r w:rsidR="001C1CA1" w:rsidRPr="008323EC">
              <w:rPr>
                <w:szCs w:val="20"/>
              </w:rPr>
              <w:t xml:space="preserve">Si « oui », la nature et la valeur </w:t>
            </w:r>
            <w:r w:rsidR="002C43A3" w:rsidRPr="008323EC">
              <w:rPr>
                <w:szCs w:val="20"/>
              </w:rPr>
              <w:t>estimées</w:t>
            </w:r>
            <w:r w:rsidR="001C1CA1" w:rsidRPr="008323EC">
              <w:rPr>
                <w:szCs w:val="20"/>
              </w:rPr>
              <w:t xml:space="preserve"> de la transaction en nature sont-elles divulguées ?</w:t>
            </w:r>
          </w:p>
          <w:p w14:paraId="6FB912C3" w14:textId="7EBB1854" w:rsidR="002804BA" w:rsidRPr="008323EC" w:rsidRDefault="002804BA" w:rsidP="00F72385">
            <w:pPr>
              <w:pStyle w:val="Paragraphedeliste"/>
              <w:rPr>
                <w:szCs w:val="20"/>
              </w:rPr>
            </w:pPr>
            <w:r w:rsidRPr="008323EC">
              <w:rPr>
                <w:szCs w:val="20"/>
              </w:rPr>
              <w:br/>
            </w:r>
            <w:sdt>
              <w:sdtPr>
                <w:rPr>
                  <w:rFonts w:ascii="Segoe UI Symbol" w:eastAsia="MS Gothic" w:hAnsi="Segoe UI Symbol" w:cs="Segoe UI Symbol"/>
                  <w:szCs w:val="20"/>
                </w:rPr>
                <w:id w:val="1567305570"/>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szCs w:val="20"/>
              </w:rPr>
              <w:t xml:space="preserve"> </w:t>
            </w:r>
            <w:r w:rsidR="00E57B65"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615722395"/>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00E57B65" w:rsidRPr="008323EC">
              <w:rPr>
                <w:szCs w:val="20"/>
                <w:shd w:val="clear" w:color="auto" w:fill="D9E2F3" w:themeFill="accent1" w:themeFillTint="33"/>
              </w:rPr>
              <w:t>Non</w:t>
            </w:r>
            <w:r w:rsidRPr="008323EC">
              <w:rPr>
                <w:szCs w:val="20"/>
              </w:rPr>
              <w:t xml:space="preserve">     </w:t>
            </w:r>
            <w:sdt>
              <w:sdtPr>
                <w:rPr>
                  <w:rFonts w:ascii="Segoe UI Symbol" w:eastAsia="MS Gothic" w:hAnsi="Segoe UI Symbol" w:cs="Segoe UI Symbol"/>
                  <w:szCs w:val="20"/>
                </w:rPr>
                <w:id w:val="70867525"/>
                <w14:checkbox>
                  <w14:checked w14:val="0"/>
                  <w14:checkedState w14:val="2612" w14:font="MS Gothic"/>
                  <w14:uncheckedState w14:val="2610" w14:font="MS Gothic"/>
                </w14:checkbox>
              </w:sdtPr>
              <w:sdtContent>
                <w:r w:rsidR="00F72385" w:rsidRPr="008323EC">
                  <w:rPr>
                    <w:rFonts w:ascii="Segoe UI Symbol" w:eastAsia="MS Gothic" w:hAnsi="Segoe UI Symbol" w:cs="Segoe UI Symbol"/>
                    <w:szCs w:val="20"/>
                  </w:rPr>
                  <w:t>☐</w:t>
                </w:r>
              </w:sdtContent>
            </w:sdt>
            <w:r w:rsidR="00F72385" w:rsidRPr="008323EC">
              <w:rPr>
                <w:szCs w:val="20"/>
              </w:rPr>
              <w:t xml:space="preserve"> </w:t>
            </w:r>
            <w:r w:rsidR="009C6DBD" w:rsidRPr="008323EC">
              <w:rPr>
                <w:szCs w:val="20"/>
                <w:shd w:val="clear" w:color="auto" w:fill="D9E2F3" w:themeFill="accent1" w:themeFillTint="33"/>
              </w:rPr>
              <w:t>Partiellement</w:t>
            </w:r>
            <w:r w:rsidR="00F72385" w:rsidRPr="008323EC">
              <w:rPr>
                <w:szCs w:val="20"/>
              </w:rPr>
              <w:t xml:space="preserve">     </w:t>
            </w:r>
          </w:p>
          <w:p w14:paraId="713408DA" w14:textId="50AC8451" w:rsidR="00850ED6" w:rsidRPr="008323EC" w:rsidRDefault="00850ED6" w:rsidP="002804BA">
            <w:pPr>
              <w:rPr>
                <w:szCs w:val="20"/>
              </w:rPr>
            </w:pPr>
          </w:p>
          <w:p w14:paraId="014ECAAF" w14:textId="714057F0" w:rsidR="00C33109" w:rsidRPr="008323EC" w:rsidRDefault="00C33109" w:rsidP="008323EC">
            <w:pPr>
              <w:pStyle w:val="Paragraphedeliste"/>
              <w:numPr>
                <w:ilvl w:val="0"/>
                <w:numId w:val="1"/>
              </w:numPr>
              <w:rPr>
                <w:szCs w:val="20"/>
              </w:rPr>
            </w:pPr>
            <w:r w:rsidRPr="008323EC">
              <w:rPr>
                <w:szCs w:val="20"/>
              </w:rPr>
              <w:t>Le bénéficiaire des dépenses sociales mandatées est un</w:t>
            </w:r>
            <w:r w:rsidR="004D2D98" w:rsidRPr="008323EC">
              <w:rPr>
                <w:szCs w:val="20"/>
              </w:rPr>
              <w:t>e</w:t>
            </w:r>
            <w:r w:rsidRPr="008323EC">
              <w:rPr>
                <w:szCs w:val="20"/>
              </w:rPr>
              <w:t xml:space="preserve"> tier</w:t>
            </w:r>
            <w:r w:rsidR="004D2D98" w:rsidRPr="008323EC">
              <w:rPr>
                <w:szCs w:val="20"/>
              </w:rPr>
              <w:t>ce partie</w:t>
            </w:r>
            <w:r w:rsidRPr="008323EC">
              <w:rPr>
                <w:szCs w:val="20"/>
              </w:rPr>
              <w:t xml:space="preserve"> (c'est-à-dire qu'il ne s'agit pas d'un</w:t>
            </w:r>
            <w:r w:rsidR="006E382A" w:rsidRPr="008323EC">
              <w:rPr>
                <w:szCs w:val="20"/>
              </w:rPr>
              <w:t>e agence de l’État</w:t>
            </w:r>
            <w:r w:rsidRPr="008323EC">
              <w:rPr>
                <w:szCs w:val="20"/>
              </w:rPr>
              <w:t>).</w:t>
            </w:r>
          </w:p>
          <w:p w14:paraId="39A8A4E5" w14:textId="4AEC74DC" w:rsidR="007E4F2C" w:rsidRPr="008323EC" w:rsidRDefault="00000000" w:rsidP="007E4F2C">
            <w:pPr>
              <w:pStyle w:val="Paragraphedeliste"/>
              <w:rPr>
                <w:szCs w:val="20"/>
              </w:rPr>
            </w:pPr>
            <w:sdt>
              <w:sdtPr>
                <w:rPr>
                  <w:rFonts w:eastAsia="MS Gothic"/>
                  <w:szCs w:val="20"/>
                </w:rPr>
                <w:id w:val="1587348268"/>
                <w14:checkbox>
                  <w14:checked w14:val="0"/>
                  <w14:checkedState w14:val="2612" w14:font="MS Gothic"/>
                  <w14:uncheckedState w14:val="2610" w14:font="MS Gothic"/>
                </w14:checkbox>
              </w:sdtPr>
              <w:sdtContent>
                <w:r w:rsidR="007E4F2C" w:rsidRPr="008323EC">
                  <w:rPr>
                    <w:rFonts w:ascii="Segoe UI Symbol" w:eastAsia="MS Gothic" w:hAnsi="Segoe UI Symbol" w:cs="Segoe UI Symbol"/>
                    <w:szCs w:val="20"/>
                  </w:rPr>
                  <w:t>☐</w:t>
                </w:r>
              </w:sdtContent>
            </w:sdt>
            <w:r w:rsidR="007E4F2C" w:rsidRPr="008323EC">
              <w:rPr>
                <w:szCs w:val="20"/>
              </w:rPr>
              <w:t xml:space="preserve"> </w:t>
            </w:r>
            <w:r w:rsidR="00E57B65" w:rsidRPr="008323EC">
              <w:rPr>
                <w:szCs w:val="20"/>
                <w:shd w:val="clear" w:color="auto" w:fill="D9E2F3" w:themeFill="accent1" w:themeFillTint="33"/>
              </w:rPr>
              <w:t>Oui</w:t>
            </w:r>
            <w:r w:rsidR="007E4F2C" w:rsidRPr="008323EC">
              <w:rPr>
                <w:szCs w:val="20"/>
              </w:rPr>
              <w:t xml:space="preserve">           </w:t>
            </w:r>
            <w:sdt>
              <w:sdtPr>
                <w:rPr>
                  <w:rFonts w:eastAsia="MS Gothic"/>
                  <w:szCs w:val="20"/>
                </w:rPr>
                <w:id w:val="160668984"/>
                <w14:checkbox>
                  <w14:checked w14:val="0"/>
                  <w14:checkedState w14:val="2612" w14:font="MS Gothic"/>
                  <w14:uncheckedState w14:val="2610" w14:font="MS Gothic"/>
                </w14:checkbox>
              </w:sdtPr>
              <w:sdtContent>
                <w:r w:rsidR="007E4F2C" w:rsidRPr="008323EC">
                  <w:rPr>
                    <w:rFonts w:ascii="Segoe UI Symbol" w:eastAsia="MS Gothic" w:hAnsi="Segoe UI Symbol" w:cs="Segoe UI Symbol"/>
                    <w:szCs w:val="20"/>
                  </w:rPr>
                  <w:t>☐</w:t>
                </w:r>
              </w:sdtContent>
            </w:sdt>
            <w:r w:rsidR="007E4F2C" w:rsidRPr="008323EC">
              <w:rPr>
                <w:rFonts w:eastAsia="MS Gothic"/>
                <w:szCs w:val="20"/>
              </w:rPr>
              <w:t xml:space="preserve"> </w:t>
            </w:r>
            <w:r w:rsidR="009C6DBD" w:rsidRPr="008323EC">
              <w:rPr>
                <w:szCs w:val="20"/>
                <w:shd w:val="clear" w:color="auto" w:fill="D9E2F3" w:themeFill="accent1" w:themeFillTint="33"/>
              </w:rPr>
              <w:t>Non applicable</w:t>
            </w:r>
            <w:r w:rsidR="007E4F2C" w:rsidRPr="008323EC">
              <w:rPr>
                <w:szCs w:val="20"/>
                <w:shd w:val="clear" w:color="auto" w:fill="D9E2F3" w:themeFill="accent1" w:themeFillTint="33"/>
              </w:rPr>
              <w:br/>
            </w:r>
          </w:p>
          <w:p w14:paraId="34014C63" w14:textId="273F813E" w:rsidR="00334C8B" w:rsidRPr="008323EC" w:rsidRDefault="00334C8B" w:rsidP="007E4F2C">
            <w:pPr>
              <w:pStyle w:val="Paragraphedeliste"/>
              <w:rPr>
                <w:szCs w:val="20"/>
              </w:rPr>
            </w:pPr>
            <w:r w:rsidRPr="008323EC">
              <w:rPr>
                <w:szCs w:val="20"/>
              </w:rPr>
              <w:lastRenderedPageBreak/>
              <w:t>Si « oui »,</w:t>
            </w:r>
            <w:r w:rsidR="00733B5E" w:rsidRPr="008323EC">
              <w:rPr>
                <w:szCs w:val="20"/>
              </w:rPr>
              <w:t xml:space="preserve"> </w:t>
            </w:r>
            <w:r w:rsidRPr="008323EC">
              <w:rPr>
                <w:szCs w:val="20"/>
              </w:rPr>
              <w:t>le</w:t>
            </w:r>
            <w:r w:rsidR="00BD055B" w:rsidRPr="008323EC">
              <w:rPr>
                <w:szCs w:val="20"/>
              </w:rPr>
              <w:t>s</w:t>
            </w:r>
            <w:r w:rsidRPr="008323EC">
              <w:rPr>
                <w:szCs w:val="20"/>
              </w:rPr>
              <w:t xml:space="preserve"> montant</w:t>
            </w:r>
            <w:r w:rsidR="00BD055B" w:rsidRPr="008323EC">
              <w:rPr>
                <w:szCs w:val="20"/>
              </w:rPr>
              <w:t>s</w:t>
            </w:r>
            <w:r w:rsidRPr="008323EC">
              <w:rPr>
                <w:szCs w:val="20"/>
              </w:rPr>
              <w:t>, nom</w:t>
            </w:r>
            <w:r w:rsidR="00BD055B" w:rsidRPr="008323EC">
              <w:rPr>
                <w:szCs w:val="20"/>
              </w:rPr>
              <w:t xml:space="preserve">s </w:t>
            </w:r>
            <w:r w:rsidRPr="008323EC">
              <w:rPr>
                <w:szCs w:val="20"/>
              </w:rPr>
              <w:t>et fonctions des bénéficiaires</w:t>
            </w:r>
            <w:r w:rsidR="00BD055B" w:rsidRPr="008323EC">
              <w:rPr>
                <w:szCs w:val="20"/>
              </w:rPr>
              <w:t xml:space="preserve"> sont-</w:t>
            </w:r>
            <w:r w:rsidR="001D3253" w:rsidRPr="008323EC">
              <w:rPr>
                <w:szCs w:val="20"/>
              </w:rPr>
              <w:t>i</w:t>
            </w:r>
            <w:r w:rsidR="00BD055B" w:rsidRPr="008323EC">
              <w:rPr>
                <w:szCs w:val="20"/>
              </w:rPr>
              <w:t>ls divulgués</w:t>
            </w:r>
            <w:r w:rsidRPr="008323EC">
              <w:rPr>
                <w:szCs w:val="20"/>
              </w:rPr>
              <w:t xml:space="preserve"> ?</w:t>
            </w:r>
          </w:p>
          <w:p w14:paraId="30754A51" w14:textId="4A4DFB98" w:rsidR="00A0197F" w:rsidRPr="008323EC" w:rsidRDefault="00000000" w:rsidP="00A0197F">
            <w:pPr>
              <w:pStyle w:val="Paragraphedeliste"/>
              <w:rPr>
                <w:szCs w:val="20"/>
              </w:rPr>
            </w:pPr>
            <w:sdt>
              <w:sdtPr>
                <w:rPr>
                  <w:rFonts w:ascii="Segoe UI Symbol" w:eastAsia="MS Gothic" w:hAnsi="Segoe UI Symbol" w:cs="Segoe UI Symbol"/>
                  <w:szCs w:val="20"/>
                </w:rPr>
                <w:id w:val="1368877751"/>
                <w14:checkbox>
                  <w14:checked w14:val="0"/>
                  <w14:checkedState w14:val="2612" w14:font="MS Gothic"/>
                  <w14:uncheckedState w14:val="2610" w14:font="MS Gothic"/>
                </w14:checkbox>
              </w:sdtPr>
              <w:sdtContent>
                <w:r w:rsidR="00A0197F" w:rsidRPr="008323EC">
                  <w:rPr>
                    <w:rFonts w:ascii="Segoe UI Symbol" w:eastAsia="MS Gothic" w:hAnsi="Segoe UI Symbol" w:cs="Segoe UI Symbol"/>
                    <w:szCs w:val="20"/>
                  </w:rPr>
                  <w:t>☐</w:t>
                </w:r>
              </w:sdtContent>
            </w:sdt>
            <w:r w:rsidR="00A0197F" w:rsidRPr="008323EC">
              <w:rPr>
                <w:szCs w:val="20"/>
              </w:rPr>
              <w:t xml:space="preserve"> </w:t>
            </w:r>
            <w:r w:rsidR="00E57B65" w:rsidRPr="008323EC">
              <w:rPr>
                <w:szCs w:val="20"/>
                <w:shd w:val="clear" w:color="auto" w:fill="D9E2F3" w:themeFill="accent1" w:themeFillTint="33"/>
              </w:rPr>
              <w:t>Oui</w:t>
            </w:r>
            <w:r w:rsidR="00A0197F" w:rsidRPr="008323EC">
              <w:rPr>
                <w:szCs w:val="20"/>
              </w:rPr>
              <w:t xml:space="preserve">           </w:t>
            </w:r>
            <w:sdt>
              <w:sdtPr>
                <w:rPr>
                  <w:rFonts w:ascii="Segoe UI Symbol" w:eastAsia="MS Gothic" w:hAnsi="Segoe UI Symbol" w:cs="Segoe UI Symbol"/>
                  <w:szCs w:val="20"/>
                </w:rPr>
                <w:id w:val="886613348"/>
                <w14:checkbox>
                  <w14:checked w14:val="0"/>
                  <w14:checkedState w14:val="2612" w14:font="MS Gothic"/>
                  <w14:uncheckedState w14:val="2610" w14:font="MS Gothic"/>
                </w14:checkbox>
              </w:sdtPr>
              <w:sdtContent>
                <w:r w:rsidR="00A0197F" w:rsidRPr="008323EC">
                  <w:rPr>
                    <w:rFonts w:ascii="Segoe UI Symbol" w:eastAsia="MS Gothic" w:hAnsi="Segoe UI Symbol" w:cs="Segoe UI Symbol"/>
                    <w:szCs w:val="20"/>
                  </w:rPr>
                  <w:t>☐</w:t>
                </w:r>
              </w:sdtContent>
            </w:sdt>
            <w:r w:rsidR="00A0197F" w:rsidRPr="008323EC">
              <w:rPr>
                <w:rFonts w:eastAsia="MS Gothic"/>
                <w:szCs w:val="20"/>
              </w:rPr>
              <w:t xml:space="preserve"> </w:t>
            </w:r>
            <w:r w:rsidR="00E57B65" w:rsidRPr="008323EC">
              <w:rPr>
                <w:szCs w:val="20"/>
                <w:shd w:val="clear" w:color="auto" w:fill="D9E2F3" w:themeFill="accent1" w:themeFillTint="33"/>
              </w:rPr>
              <w:t>Non</w:t>
            </w:r>
            <w:r w:rsidR="00A0197F" w:rsidRPr="008323EC">
              <w:rPr>
                <w:szCs w:val="20"/>
              </w:rPr>
              <w:t xml:space="preserve">     </w:t>
            </w:r>
            <w:sdt>
              <w:sdtPr>
                <w:rPr>
                  <w:rFonts w:ascii="Segoe UI Symbol" w:eastAsia="MS Gothic" w:hAnsi="Segoe UI Symbol" w:cs="Segoe UI Symbol"/>
                  <w:szCs w:val="20"/>
                </w:rPr>
                <w:id w:val="1328483974"/>
                <w14:checkbox>
                  <w14:checked w14:val="0"/>
                  <w14:checkedState w14:val="2612" w14:font="MS Gothic"/>
                  <w14:uncheckedState w14:val="2610" w14:font="MS Gothic"/>
                </w14:checkbox>
              </w:sdtPr>
              <w:sdtContent>
                <w:r w:rsidR="00A0197F" w:rsidRPr="008323EC">
                  <w:rPr>
                    <w:rFonts w:ascii="Segoe UI Symbol" w:eastAsia="MS Gothic" w:hAnsi="Segoe UI Symbol" w:cs="Segoe UI Symbol"/>
                    <w:szCs w:val="20"/>
                  </w:rPr>
                  <w:t>☐</w:t>
                </w:r>
              </w:sdtContent>
            </w:sdt>
            <w:r w:rsidR="00A0197F" w:rsidRPr="008323EC">
              <w:rPr>
                <w:szCs w:val="20"/>
              </w:rPr>
              <w:t xml:space="preserve"> </w:t>
            </w:r>
            <w:r w:rsidR="009C6DBD" w:rsidRPr="008323EC">
              <w:rPr>
                <w:szCs w:val="20"/>
                <w:shd w:val="clear" w:color="auto" w:fill="D9E2F3" w:themeFill="accent1" w:themeFillTint="33"/>
              </w:rPr>
              <w:t>Partiellement</w:t>
            </w:r>
            <w:r w:rsidR="00A0197F" w:rsidRPr="008323EC">
              <w:rPr>
                <w:szCs w:val="20"/>
              </w:rPr>
              <w:t xml:space="preserve">     </w:t>
            </w:r>
          </w:p>
          <w:p w14:paraId="4B8141CE" w14:textId="77777777" w:rsidR="00A0197F" w:rsidRPr="008323EC" w:rsidRDefault="00A0197F" w:rsidP="00A0197F">
            <w:pPr>
              <w:pStyle w:val="Paragraphedeliste"/>
              <w:rPr>
                <w:szCs w:val="20"/>
              </w:rPr>
            </w:pPr>
          </w:p>
          <w:p w14:paraId="3C24B6A8" w14:textId="5673E9E5" w:rsidR="00490B05" w:rsidRPr="008323EC" w:rsidRDefault="00490B05" w:rsidP="00345780">
            <w:pPr>
              <w:rPr>
                <w:b/>
                <w:bCs/>
                <w:szCs w:val="20"/>
              </w:rPr>
            </w:pPr>
            <w:r w:rsidRPr="008323EC">
              <w:rPr>
                <w:b/>
                <w:bCs/>
                <w:szCs w:val="20"/>
              </w:rPr>
              <w:t xml:space="preserve">Les données ventilées par </w:t>
            </w:r>
            <w:r w:rsidR="001050A7" w:rsidRPr="008323EC">
              <w:rPr>
                <w:b/>
                <w:bCs/>
                <w:szCs w:val="20"/>
              </w:rPr>
              <w:t>genre</w:t>
            </w:r>
            <w:r w:rsidRPr="008323EC">
              <w:rPr>
                <w:b/>
                <w:bCs/>
                <w:szCs w:val="20"/>
              </w:rPr>
              <w:t xml:space="preserve"> sur les bénéficiaires des dépenses sociales obligatoires</w:t>
            </w:r>
            <w:r w:rsidR="00760067" w:rsidRPr="008323EC">
              <w:rPr>
                <w:b/>
                <w:bCs/>
                <w:szCs w:val="20"/>
              </w:rPr>
              <w:t xml:space="preserve"> sont-elles disponibles</w:t>
            </w:r>
            <w:r w:rsidRPr="008323EC">
              <w:rPr>
                <w:b/>
                <w:bCs/>
                <w:szCs w:val="20"/>
              </w:rPr>
              <w:t xml:space="preserve"> ?</w:t>
            </w:r>
          </w:p>
          <w:p w14:paraId="0960C846" w14:textId="12D48B31" w:rsidR="00850ED6" w:rsidRPr="008323EC" w:rsidRDefault="00000000">
            <w:pPr>
              <w:pStyle w:val="Paragraphedeliste"/>
              <w:rPr>
                <w:szCs w:val="20"/>
                <w:shd w:val="clear" w:color="auto" w:fill="D9E2F3" w:themeFill="accent1" w:themeFillTint="33"/>
              </w:rPr>
            </w:pPr>
            <w:sdt>
              <w:sdtPr>
                <w:rPr>
                  <w:rFonts w:eastAsia="MS Gothic"/>
                  <w:szCs w:val="20"/>
                </w:rPr>
                <w:id w:val="538247595"/>
                <w14:checkbox>
                  <w14:checked w14:val="0"/>
                  <w14:checkedState w14:val="2612" w14:font="MS Gothic"/>
                  <w14:uncheckedState w14:val="2610" w14:font="MS Gothic"/>
                </w14:checkbox>
              </w:sdtPr>
              <w:sdtContent>
                <w:r w:rsidR="00850ED6" w:rsidRPr="008323EC">
                  <w:rPr>
                    <w:rFonts w:ascii="MS Gothic" w:eastAsia="MS Gothic" w:hAnsi="MS Gothic"/>
                    <w:szCs w:val="20"/>
                  </w:rPr>
                  <w:t>☐</w:t>
                </w:r>
              </w:sdtContent>
            </w:sdt>
            <w:r w:rsidR="00850ED6" w:rsidRPr="008323EC">
              <w:rPr>
                <w:szCs w:val="20"/>
              </w:rPr>
              <w:t xml:space="preserve"> </w:t>
            </w:r>
            <w:r w:rsidR="00E57B65" w:rsidRPr="008323EC">
              <w:rPr>
                <w:szCs w:val="20"/>
                <w:shd w:val="clear" w:color="auto" w:fill="D9E2F3" w:themeFill="accent1" w:themeFillTint="33"/>
              </w:rPr>
              <w:t>Oui</w:t>
            </w:r>
            <w:r w:rsidR="00850ED6" w:rsidRPr="008323EC">
              <w:rPr>
                <w:szCs w:val="20"/>
              </w:rPr>
              <w:t xml:space="preserve">           </w:t>
            </w:r>
            <w:sdt>
              <w:sdtPr>
                <w:rPr>
                  <w:rFonts w:eastAsia="MS Gothic"/>
                  <w:szCs w:val="20"/>
                </w:rPr>
                <w:id w:val="1123968732"/>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E57B65" w:rsidRPr="008323EC">
              <w:rPr>
                <w:szCs w:val="20"/>
                <w:shd w:val="clear" w:color="auto" w:fill="D9E2F3" w:themeFill="accent1" w:themeFillTint="33"/>
              </w:rPr>
              <w:t>Non</w:t>
            </w:r>
            <w:r w:rsidR="00850ED6" w:rsidRPr="008323EC">
              <w:rPr>
                <w:szCs w:val="20"/>
              </w:rPr>
              <w:t xml:space="preserve">           </w:t>
            </w:r>
            <w:sdt>
              <w:sdtPr>
                <w:rPr>
                  <w:rFonts w:eastAsia="MS Gothic"/>
                  <w:szCs w:val="20"/>
                </w:rPr>
                <w:id w:val="1586960870"/>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proofErr w:type="spellStart"/>
            <w:r w:rsidR="009C6DBD" w:rsidRPr="008323EC">
              <w:rPr>
                <w:szCs w:val="20"/>
                <w:shd w:val="clear" w:color="auto" w:fill="D9E2F3" w:themeFill="accent1" w:themeFillTint="33"/>
              </w:rPr>
              <w:t>Non</w:t>
            </w:r>
            <w:proofErr w:type="spellEnd"/>
            <w:r w:rsidR="009C6DBD" w:rsidRPr="008323EC">
              <w:rPr>
                <w:szCs w:val="20"/>
                <w:shd w:val="clear" w:color="auto" w:fill="D9E2F3" w:themeFill="accent1" w:themeFillTint="33"/>
              </w:rPr>
              <w:t xml:space="preserve"> applicable</w:t>
            </w:r>
            <w:r w:rsidR="00850ED6" w:rsidRPr="008323EC">
              <w:rPr>
                <w:szCs w:val="20"/>
              </w:rPr>
              <w:t xml:space="preserve">           </w:t>
            </w:r>
            <w:sdt>
              <w:sdtPr>
                <w:rPr>
                  <w:rFonts w:eastAsia="MS Gothic"/>
                  <w:szCs w:val="20"/>
                </w:rPr>
                <w:id w:val="1314068742"/>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850ED6" w:rsidRPr="008323EC">
              <w:rPr>
                <w:szCs w:val="20"/>
                <w:shd w:val="clear" w:color="auto" w:fill="D9E2F3" w:themeFill="accent1" w:themeFillTint="33"/>
              </w:rPr>
              <w:t>No</w:t>
            </w:r>
            <w:r w:rsidR="008F1BF9" w:rsidRPr="008323EC">
              <w:rPr>
                <w:szCs w:val="20"/>
                <w:shd w:val="clear" w:color="auto" w:fill="D9E2F3" w:themeFill="accent1" w:themeFillTint="33"/>
              </w:rPr>
              <w:t>n disponib</w:t>
            </w:r>
            <w:r w:rsidR="00567A1E" w:rsidRPr="008323EC">
              <w:rPr>
                <w:szCs w:val="20"/>
                <w:shd w:val="clear" w:color="auto" w:fill="D9E2F3" w:themeFill="accent1" w:themeFillTint="33"/>
              </w:rPr>
              <w:t>le</w:t>
            </w:r>
          </w:p>
          <w:p w14:paraId="3A4F3F9A" w14:textId="77777777" w:rsidR="00A2008A" w:rsidRPr="008323EC" w:rsidRDefault="00A2008A">
            <w:pPr>
              <w:pStyle w:val="Paragraphedeliste"/>
              <w:rPr>
                <w:szCs w:val="20"/>
                <w:shd w:val="clear" w:color="auto" w:fill="D9E2F3" w:themeFill="accent1" w:themeFillTint="33"/>
              </w:rPr>
            </w:pPr>
          </w:p>
          <w:p w14:paraId="7B403213" w14:textId="60897B7D" w:rsidR="00D801C8" w:rsidRPr="008323EC" w:rsidRDefault="00567A1E" w:rsidP="00F46EB0">
            <w:pPr>
              <w:rPr>
                <w:b/>
                <w:bCs/>
                <w:szCs w:val="20"/>
              </w:rPr>
            </w:pPr>
            <w:r w:rsidRPr="008323EC">
              <w:rPr>
                <w:b/>
                <w:bCs/>
                <w:szCs w:val="20"/>
              </w:rPr>
              <w:t xml:space="preserve">Les informations divulguées ont-elles fait l’objet d’un rapprochement ? </w:t>
            </w:r>
            <w:r w:rsidR="00472844" w:rsidRPr="008323EC">
              <w:rPr>
                <w:b/>
                <w:bCs/>
                <w:szCs w:val="20"/>
              </w:rPr>
              <w:t xml:space="preserve"> </w:t>
            </w:r>
          </w:p>
          <w:p w14:paraId="75C21B63" w14:textId="0FE80934" w:rsidR="00472844" w:rsidRPr="008323EC" w:rsidRDefault="00000000" w:rsidP="00457489">
            <w:pPr>
              <w:ind w:left="720"/>
              <w:rPr>
                <w:szCs w:val="20"/>
              </w:rPr>
            </w:pPr>
            <w:sdt>
              <w:sdtPr>
                <w:rPr>
                  <w:rFonts w:ascii="MS Gothic" w:eastAsia="MS Gothic" w:hAnsi="MS Gothic"/>
                  <w:szCs w:val="20"/>
                </w:rPr>
                <w:id w:val="-205028802"/>
                <w14:checkbox>
                  <w14:checked w14:val="0"/>
                  <w14:checkedState w14:val="2612" w14:font="MS Gothic"/>
                  <w14:uncheckedState w14:val="2610" w14:font="MS Gothic"/>
                </w14:checkbox>
              </w:sdtPr>
              <w:sdtContent>
                <w:r w:rsidR="00D801C8" w:rsidRPr="008323EC">
                  <w:rPr>
                    <w:rFonts w:ascii="MS Gothic" w:eastAsia="MS Gothic" w:hAnsi="MS Gothic"/>
                    <w:szCs w:val="20"/>
                  </w:rPr>
                  <w:t>☐</w:t>
                </w:r>
              </w:sdtContent>
            </w:sdt>
            <w:r w:rsidR="00472844" w:rsidRPr="008323EC">
              <w:rPr>
                <w:szCs w:val="20"/>
              </w:rPr>
              <w:t xml:space="preserve"> </w:t>
            </w:r>
            <w:r w:rsidR="00E57B65" w:rsidRPr="008323EC">
              <w:rPr>
                <w:szCs w:val="20"/>
                <w:shd w:val="clear" w:color="auto" w:fill="D9E2F3" w:themeFill="accent1" w:themeFillTint="33"/>
              </w:rPr>
              <w:t>Oui</w:t>
            </w:r>
            <w:r w:rsidR="00472844" w:rsidRPr="008323EC">
              <w:rPr>
                <w:szCs w:val="20"/>
              </w:rPr>
              <w:t xml:space="preserve">           </w:t>
            </w:r>
            <w:sdt>
              <w:sdtPr>
                <w:rPr>
                  <w:rFonts w:ascii="Segoe UI Symbol" w:eastAsia="MS Gothic" w:hAnsi="Segoe UI Symbol" w:cs="Segoe UI Symbol"/>
                  <w:szCs w:val="20"/>
                </w:rPr>
                <w:id w:val="-812330880"/>
                <w14:checkbox>
                  <w14:checked w14:val="0"/>
                  <w14:checkedState w14:val="2612" w14:font="MS Gothic"/>
                  <w14:uncheckedState w14:val="2610" w14:font="MS Gothic"/>
                </w14:checkbox>
              </w:sdtPr>
              <w:sdtContent>
                <w:r w:rsidR="00472844" w:rsidRPr="008323EC">
                  <w:rPr>
                    <w:rFonts w:ascii="Segoe UI Symbol" w:eastAsia="MS Gothic" w:hAnsi="Segoe UI Symbol" w:cs="Segoe UI Symbol"/>
                    <w:szCs w:val="20"/>
                  </w:rPr>
                  <w:t>☐</w:t>
                </w:r>
              </w:sdtContent>
            </w:sdt>
            <w:r w:rsidR="00472844" w:rsidRPr="008323EC">
              <w:rPr>
                <w:rFonts w:eastAsia="MS Gothic"/>
                <w:szCs w:val="20"/>
              </w:rPr>
              <w:t xml:space="preserve"> </w:t>
            </w:r>
            <w:r w:rsidR="00E57B65" w:rsidRPr="008323EC">
              <w:rPr>
                <w:szCs w:val="20"/>
                <w:shd w:val="clear" w:color="auto" w:fill="D9E2F3" w:themeFill="accent1" w:themeFillTint="33"/>
              </w:rPr>
              <w:t>Non</w:t>
            </w:r>
            <w:r w:rsidR="00472844" w:rsidRPr="008323EC">
              <w:rPr>
                <w:szCs w:val="20"/>
              </w:rPr>
              <w:t xml:space="preserve">           </w:t>
            </w:r>
          </w:p>
          <w:p w14:paraId="2AAEE33D" w14:textId="1FE339AC" w:rsidR="00472844" w:rsidRPr="008323EC" w:rsidRDefault="00472844" w:rsidP="00472844">
            <w:pPr>
              <w:rPr>
                <w:szCs w:val="20"/>
              </w:rPr>
            </w:pPr>
          </w:p>
          <w:p w14:paraId="621E041E" w14:textId="6D1E8C9C" w:rsidR="00472844" w:rsidRPr="008323EC" w:rsidRDefault="003A2918" w:rsidP="00457489">
            <w:pPr>
              <w:shd w:val="clear" w:color="auto" w:fill="D9E2F3" w:themeFill="accent1" w:themeFillTint="33"/>
              <w:rPr>
                <w:szCs w:val="20"/>
              </w:rPr>
            </w:pPr>
            <w:r w:rsidRPr="008323EC">
              <w:rPr>
                <w:szCs w:val="20"/>
              </w:rPr>
              <w:t>Si non</w:t>
            </w:r>
            <w:r w:rsidR="00010612" w:rsidRPr="008323EC">
              <w:rPr>
                <w:szCs w:val="20"/>
              </w:rPr>
              <w:t>, expliquez pourquoi :</w:t>
            </w:r>
            <w:r w:rsidR="00C9401A" w:rsidRPr="008323EC">
              <w:rPr>
                <w:szCs w:val="20"/>
              </w:rPr>
              <w:t xml:space="preserve"> </w:t>
            </w:r>
          </w:p>
          <w:p w14:paraId="7ACEBA52" w14:textId="77777777" w:rsidR="00472844" w:rsidRPr="008323EC" w:rsidRDefault="00472844" w:rsidP="00864163">
            <w:pPr>
              <w:rPr>
                <w:szCs w:val="20"/>
              </w:rPr>
            </w:pPr>
          </w:p>
          <w:p w14:paraId="3EA42C5C" w14:textId="23A70324" w:rsidR="00F033A5" w:rsidRPr="008323EC" w:rsidRDefault="00F033A5" w:rsidP="00EF6D2B">
            <w:pPr>
              <w:shd w:val="clear" w:color="auto" w:fill="FFFFFF" w:themeFill="background1"/>
              <w:rPr>
                <w:b/>
                <w:i/>
              </w:rPr>
            </w:pPr>
            <w:r w:rsidRPr="008323EC">
              <w:rPr>
                <w:b/>
                <w:i/>
              </w:rPr>
              <w:t>Où peut-on trouver des données sur les dépenses sociales</w:t>
            </w:r>
            <w:r w:rsidR="007B4948" w:rsidRPr="008323EC">
              <w:rPr>
                <w:b/>
                <w:i/>
              </w:rPr>
              <w:t xml:space="preserve"> obligatoires</w:t>
            </w:r>
            <w:r w:rsidRPr="008323EC">
              <w:rPr>
                <w:b/>
                <w:i/>
              </w:rPr>
              <w:t xml:space="preserve"> pour la période </w:t>
            </w:r>
            <w:r w:rsidR="009E5298" w:rsidRPr="008323EC">
              <w:rPr>
                <w:b/>
                <w:i/>
              </w:rPr>
              <w:t>examinée</w:t>
            </w:r>
            <w:r w:rsidRPr="008323EC">
              <w:rPr>
                <w:b/>
                <w:i/>
              </w:rPr>
              <w:t xml:space="preserve"> ?</w:t>
            </w:r>
          </w:p>
          <w:p w14:paraId="1488F3DA" w14:textId="77777777" w:rsidR="00B82CC9" w:rsidRPr="008323EC" w:rsidRDefault="00B82CC9" w:rsidP="00B82CC9">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64FFBBC6" w14:textId="77777777" w:rsidR="00B82CC9" w:rsidRPr="008323EC" w:rsidRDefault="00B82CC9" w:rsidP="00B82CC9">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2844BE92" w14:textId="60407854" w:rsidR="00864163" w:rsidRPr="008323EC" w:rsidRDefault="00B82CC9" w:rsidP="00014C5A">
            <w:pPr>
              <w:shd w:val="clear" w:color="auto" w:fill="FFFFFF" w:themeFill="background1"/>
              <w:rPr>
                <w:szCs w:val="22"/>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tc>
      </w:tr>
      <w:tr w:rsidR="00850ED6" w:rsidRPr="008323EC" w14:paraId="7ABB70AA" w14:textId="77777777" w:rsidTr="00290397">
        <w:tc>
          <w:tcPr>
            <w:tcW w:w="1700" w:type="dxa"/>
            <w:shd w:val="clear" w:color="auto" w:fill="auto"/>
          </w:tcPr>
          <w:p w14:paraId="6DF22F90" w14:textId="025FA180" w:rsidR="00850ED6" w:rsidRPr="008323EC" w:rsidRDefault="007B1789">
            <w:pPr>
              <w:rPr>
                <w:i/>
                <w:iCs/>
                <w:szCs w:val="20"/>
              </w:rPr>
            </w:pPr>
            <w:r w:rsidRPr="008323EC">
              <w:rPr>
                <w:i/>
                <w:iCs/>
                <w:szCs w:val="20"/>
              </w:rPr>
              <w:lastRenderedPageBreak/>
              <w:t>Quali</w:t>
            </w:r>
            <w:r w:rsidR="00EC264E" w:rsidRPr="008323EC">
              <w:rPr>
                <w:i/>
                <w:iCs/>
                <w:szCs w:val="20"/>
              </w:rPr>
              <w:t>té des données :</w:t>
            </w:r>
            <w:r w:rsidRPr="008323EC">
              <w:rPr>
                <w:i/>
                <w:iCs/>
                <w:szCs w:val="20"/>
              </w:rPr>
              <w:t xml:space="preserve"> </w:t>
            </w:r>
            <w:r w:rsidR="001269C6" w:rsidRPr="008323EC">
              <w:rPr>
                <w:i/>
                <w:iCs/>
                <w:szCs w:val="20"/>
              </w:rPr>
              <w:t>é</w:t>
            </w:r>
            <w:r w:rsidR="00EC264E" w:rsidRPr="008323EC">
              <w:rPr>
                <w:i/>
                <w:iCs/>
                <w:szCs w:val="20"/>
              </w:rPr>
              <w:t xml:space="preserve">valuation de l'exhaustivité, de la fiabilité et de l'actualité des informations </w:t>
            </w:r>
          </w:p>
        </w:tc>
        <w:tc>
          <w:tcPr>
            <w:tcW w:w="7377" w:type="dxa"/>
            <w:gridSpan w:val="2"/>
          </w:tcPr>
          <w:p w14:paraId="31D87A9A" w14:textId="77777777" w:rsidR="005011B2" w:rsidRPr="008323EC" w:rsidRDefault="00A671B6" w:rsidP="00D06493">
            <w:pPr>
              <w:rPr>
                <w:b/>
                <w:bCs/>
                <w:szCs w:val="20"/>
              </w:rPr>
            </w:pPr>
            <w:r w:rsidRPr="008323EC">
              <w:rPr>
                <w:b/>
                <w:bCs/>
                <w:szCs w:val="20"/>
              </w:rPr>
              <w:t>Le groupe multipartite a-t-il convenu d'une procédure pour traiter de la qualité des données et de l'assurance de l'information sur les dépenses sociales ?</w:t>
            </w:r>
          </w:p>
          <w:p w14:paraId="1116802E" w14:textId="58B84FC1" w:rsidR="00823569" w:rsidRPr="008323EC" w:rsidRDefault="00000000" w:rsidP="005011B2">
            <w:pPr>
              <w:ind w:firstLine="740"/>
              <w:rPr>
                <w:szCs w:val="20"/>
              </w:rPr>
            </w:pPr>
            <w:sdt>
              <w:sdtPr>
                <w:rPr>
                  <w:rFonts w:ascii="MS Gothic" w:eastAsia="MS Gothic" w:hAnsi="MS Gothic"/>
                  <w:szCs w:val="20"/>
                </w:rPr>
                <w:id w:val="-1877536041"/>
                <w14:checkbox>
                  <w14:checked w14:val="0"/>
                  <w14:checkedState w14:val="2612" w14:font="MS Gothic"/>
                  <w14:uncheckedState w14:val="2610" w14:font="MS Gothic"/>
                </w14:checkbox>
              </w:sdtPr>
              <w:sdtContent>
                <w:r w:rsidR="00520887" w:rsidRPr="008323EC">
                  <w:rPr>
                    <w:rFonts w:ascii="MS Gothic" w:eastAsia="MS Gothic" w:hAnsi="MS Gothic"/>
                    <w:szCs w:val="20"/>
                  </w:rPr>
                  <w:t>☐</w:t>
                </w:r>
              </w:sdtContent>
            </w:sdt>
            <w:r w:rsidR="00520887" w:rsidRPr="008323EC">
              <w:rPr>
                <w:szCs w:val="20"/>
              </w:rPr>
              <w:t xml:space="preserve"> </w:t>
            </w:r>
            <w:r w:rsidR="00E57B65" w:rsidRPr="008323EC">
              <w:rPr>
                <w:szCs w:val="20"/>
                <w:shd w:val="clear" w:color="auto" w:fill="D9E2F3" w:themeFill="accent1" w:themeFillTint="33"/>
              </w:rPr>
              <w:t>Oui</w:t>
            </w:r>
            <w:r w:rsidR="00520887" w:rsidRPr="008323EC">
              <w:rPr>
                <w:szCs w:val="20"/>
              </w:rPr>
              <w:t xml:space="preserve">           </w:t>
            </w:r>
            <w:sdt>
              <w:sdtPr>
                <w:rPr>
                  <w:rFonts w:ascii="Segoe UI Symbol" w:eastAsia="MS Gothic" w:hAnsi="Segoe UI Symbol" w:cs="Segoe UI Symbol"/>
                  <w:szCs w:val="20"/>
                </w:rPr>
                <w:id w:val="536943525"/>
                <w14:checkbox>
                  <w14:checked w14:val="0"/>
                  <w14:checkedState w14:val="2612" w14:font="MS Gothic"/>
                  <w14:uncheckedState w14:val="2610" w14:font="MS Gothic"/>
                </w14:checkbox>
              </w:sdtPr>
              <w:sdtContent>
                <w:r w:rsidR="00520887" w:rsidRPr="008323EC">
                  <w:rPr>
                    <w:rFonts w:ascii="Segoe UI Symbol" w:eastAsia="MS Gothic" w:hAnsi="Segoe UI Symbol" w:cs="Segoe UI Symbol"/>
                    <w:szCs w:val="20"/>
                  </w:rPr>
                  <w:t>☐</w:t>
                </w:r>
              </w:sdtContent>
            </w:sdt>
            <w:r w:rsidR="00520887" w:rsidRPr="008323EC">
              <w:rPr>
                <w:rFonts w:eastAsia="MS Gothic"/>
                <w:szCs w:val="20"/>
              </w:rPr>
              <w:t xml:space="preserve"> </w:t>
            </w:r>
            <w:r w:rsidR="00E57B65" w:rsidRPr="008323EC">
              <w:rPr>
                <w:szCs w:val="20"/>
                <w:shd w:val="clear" w:color="auto" w:fill="D9E2F3" w:themeFill="accent1" w:themeFillTint="33"/>
              </w:rPr>
              <w:t>Non</w:t>
            </w:r>
            <w:r w:rsidR="00520887" w:rsidRPr="008323EC">
              <w:rPr>
                <w:szCs w:val="20"/>
                <w:shd w:val="clear" w:color="auto" w:fill="D9E2F3" w:themeFill="accent1" w:themeFillTint="33"/>
              </w:rPr>
              <w:t xml:space="preserve"> </w:t>
            </w:r>
            <w:r w:rsidR="00520887" w:rsidRPr="008323EC">
              <w:rPr>
                <w:szCs w:val="20"/>
              </w:rPr>
              <w:t xml:space="preserve">    </w:t>
            </w:r>
          </w:p>
          <w:p w14:paraId="5EC00B95" w14:textId="77777777" w:rsidR="00562570" w:rsidRPr="008323EC" w:rsidRDefault="00562570" w:rsidP="00520887">
            <w:pPr>
              <w:rPr>
                <w:b/>
                <w:bCs/>
                <w:szCs w:val="20"/>
              </w:rPr>
            </w:pPr>
          </w:p>
          <w:p w14:paraId="7DB6BA98" w14:textId="0267AF63" w:rsidR="00520887" w:rsidRPr="008323EC" w:rsidRDefault="00A671B6" w:rsidP="00520887">
            <w:pPr>
              <w:rPr>
                <w:b/>
                <w:bCs/>
                <w:szCs w:val="20"/>
              </w:rPr>
            </w:pPr>
            <w:r w:rsidRPr="008323EC">
              <w:rPr>
                <w:b/>
                <w:bCs/>
                <w:szCs w:val="20"/>
              </w:rPr>
              <w:t>La procédure en question est-elle le rapprochement ?</w:t>
            </w:r>
            <w:r w:rsidR="00520887" w:rsidRPr="008323EC">
              <w:rPr>
                <w:b/>
                <w:bCs/>
                <w:szCs w:val="20"/>
              </w:rPr>
              <w:t xml:space="preserve"> </w:t>
            </w:r>
          </w:p>
          <w:p w14:paraId="6621590B" w14:textId="20B24088" w:rsidR="00520887" w:rsidRPr="008323EC" w:rsidRDefault="00000000" w:rsidP="00520887">
            <w:pPr>
              <w:ind w:left="720"/>
              <w:rPr>
                <w:szCs w:val="20"/>
              </w:rPr>
            </w:pPr>
            <w:sdt>
              <w:sdtPr>
                <w:rPr>
                  <w:rFonts w:ascii="MS Gothic" w:eastAsia="MS Gothic" w:hAnsi="MS Gothic"/>
                  <w:szCs w:val="20"/>
                </w:rPr>
                <w:id w:val="-1834684627"/>
                <w14:checkbox>
                  <w14:checked w14:val="0"/>
                  <w14:checkedState w14:val="2612" w14:font="MS Gothic"/>
                  <w14:uncheckedState w14:val="2610" w14:font="MS Gothic"/>
                </w14:checkbox>
              </w:sdtPr>
              <w:sdtContent>
                <w:r w:rsidR="008B72F5" w:rsidRPr="008323EC">
                  <w:rPr>
                    <w:rFonts w:ascii="MS Gothic" w:eastAsia="MS Gothic" w:hAnsi="MS Gothic"/>
                    <w:szCs w:val="20"/>
                  </w:rPr>
                  <w:t>☐</w:t>
                </w:r>
              </w:sdtContent>
            </w:sdt>
            <w:r w:rsidR="00520887" w:rsidRPr="008323EC">
              <w:rPr>
                <w:szCs w:val="20"/>
              </w:rPr>
              <w:t xml:space="preserve"> </w:t>
            </w:r>
            <w:r w:rsidR="00E57B65" w:rsidRPr="008323EC">
              <w:rPr>
                <w:szCs w:val="20"/>
                <w:shd w:val="clear" w:color="auto" w:fill="D9E2F3" w:themeFill="accent1" w:themeFillTint="33"/>
              </w:rPr>
              <w:t>Oui</w:t>
            </w:r>
            <w:r w:rsidR="00520887" w:rsidRPr="008323EC">
              <w:rPr>
                <w:szCs w:val="20"/>
              </w:rPr>
              <w:t xml:space="preserve">           </w:t>
            </w:r>
            <w:sdt>
              <w:sdtPr>
                <w:rPr>
                  <w:rFonts w:ascii="Segoe UI Symbol" w:eastAsia="MS Gothic" w:hAnsi="Segoe UI Symbol" w:cs="Segoe UI Symbol"/>
                  <w:szCs w:val="20"/>
                </w:rPr>
                <w:id w:val="-301622706"/>
                <w14:checkbox>
                  <w14:checked w14:val="0"/>
                  <w14:checkedState w14:val="2612" w14:font="MS Gothic"/>
                  <w14:uncheckedState w14:val="2610" w14:font="MS Gothic"/>
                </w14:checkbox>
              </w:sdtPr>
              <w:sdtContent>
                <w:r w:rsidR="00520887" w:rsidRPr="008323EC">
                  <w:rPr>
                    <w:rFonts w:ascii="Segoe UI Symbol" w:eastAsia="MS Gothic" w:hAnsi="Segoe UI Symbol" w:cs="Segoe UI Symbol"/>
                    <w:szCs w:val="20"/>
                  </w:rPr>
                  <w:t>☐</w:t>
                </w:r>
              </w:sdtContent>
            </w:sdt>
            <w:r w:rsidR="00520887" w:rsidRPr="008323EC">
              <w:rPr>
                <w:rFonts w:eastAsia="MS Gothic"/>
                <w:szCs w:val="20"/>
              </w:rPr>
              <w:t xml:space="preserve"> </w:t>
            </w:r>
            <w:r w:rsidR="00E57B65" w:rsidRPr="008323EC">
              <w:rPr>
                <w:szCs w:val="20"/>
                <w:shd w:val="clear" w:color="auto" w:fill="D9E2F3" w:themeFill="accent1" w:themeFillTint="33"/>
              </w:rPr>
              <w:t>Non</w:t>
            </w:r>
            <w:r w:rsidR="00520887" w:rsidRPr="008323EC">
              <w:rPr>
                <w:szCs w:val="20"/>
              </w:rPr>
              <w:t xml:space="preserve">           </w:t>
            </w:r>
          </w:p>
          <w:p w14:paraId="7F9BD335" w14:textId="129AADD8" w:rsidR="001F369E" w:rsidRPr="008323EC" w:rsidRDefault="001F369E" w:rsidP="001F369E">
            <w:pPr>
              <w:rPr>
                <w:i/>
                <w:iCs/>
                <w:szCs w:val="20"/>
              </w:rPr>
            </w:pPr>
            <w:r w:rsidRPr="008323EC">
              <w:rPr>
                <w:i/>
                <w:iCs/>
                <w:szCs w:val="20"/>
              </w:rPr>
              <w:t>Note : le rapprochement n’est pas exigé. Ce qui est exigé est que le GMP convienne d'une procédure qu'il juge idoine.</w:t>
            </w:r>
          </w:p>
          <w:p w14:paraId="46DDECAA" w14:textId="56496E5D" w:rsidR="00E72D45" w:rsidRPr="008323EC" w:rsidRDefault="00E72D45" w:rsidP="00D06493">
            <w:pPr>
              <w:rPr>
                <w:b/>
                <w:bCs/>
                <w:szCs w:val="20"/>
              </w:rPr>
            </w:pPr>
            <w:r w:rsidRPr="008323EC">
              <w:rPr>
                <w:b/>
                <w:bCs/>
                <w:szCs w:val="20"/>
              </w:rPr>
              <w:t>Où peut-on trouver la procédure convenue pour les dépenses sociales ?</w:t>
            </w:r>
          </w:p>
          <w:p w14:paraId="6A62FC91" w14:textId="77777777" w:rsidR="005E0498" w:rsidRPr="008323EC" w:rsidRDefault="005E0498" w:rsidP="005E0498">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72803FE8" w14:textId="77777777" w:rsidR="005E0498" w:rsidRPr="008323EC" w:rsidRDefault="005E0498" w:rsidP="005E0498">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43B04002" w14:textId="32FB54CF" w:rsidR="003B32E7" w:rsidRPr="008323EC" w:rsidRDefault="005E0498" w:rsidP="003B32E7">
            <w:pPr>
              <w:shd w:val="clear" w:color="auto" w:fill="FFFFFF" w:themeFill="background1"/>
              <w:rPr>
                <w:i/>
                <w:iCs/>
                <w:shd w:val="clear" w:color="auto" w:fill="D9E2F3" w:themeFill="accent1" w:themeFillTint="33"/>
              </w:rPr>
            </w:pPr>
            <w:r w:rsidRPr="008323EC">
              <w:t xml:space="preserve">Autres sources : </w:t>
            </w:r>
            <w:r w:rsidRPr="008323EC">
              <w:rPr>
                <w:shd w:val="clear" w:color="auto" w:fill="D9E2F3" w:themeFill="accent1" w:themeFillTint="33"/>
              </w:rPr>
              <w:t xml:space="preserve">Rapport ITIE (année et numéro de page), </w:t>
            </w:r>
            <w:r w:rsidR="003B32E7" w:rsidRPr="008323EC">
              <w:rPr>
                <w:i/>
                <w:iCs/>
                <w:shd w:val="clear" w:color="auto" w:fill="D9E2F3" w:themeFill="accent1" w:themeFillTint="33"/>
              </w:rPr>
              <w:t>compte-rendu des réunions du GMP</w:t>
            </w:r>
            <w:r w:rsidR="00E01D16" w:rsidRPr="008323EC">
              <w:rPr>
                <w:i/>
                <w:iCs/>
                <w:shd w:val="clear" w:color="auto" w:fill="D9E2F3" w:themeFill="accent1" w:themeFillTint="33"/>
              </w:rPr>
              <w:t>, rapport narratif annuel</w:t>
            </w:r>
            <w:r w:rsidR="00D47126" w:rsidRPr="008323EC">
              <w:rPr>
                <w:i/>
                <w:iCs/>
                <w:shd w:val="clear" w:color="auto" w:fill="D9E2F3" w:themeFill="accent1" w:themeFillTint="33"/>
              </w:rPr>
              <w:t xml:space="preserve"> de progrès</w:t>
            </w:r>
            <w:r w:rsidR="00E01D16" w:rsidRPr="008323EC">
              <w:rPr>
                <w:i/>
                <w:iCs/>
                <w:shd w:val="clear" w:color="auto" w:fill="D9E2F3" w:themeFill="accent1" w:themeFillTint="33"/>
              </w:rPr>
              <w:t>, etc</w:t>
            </w:r>
            <w:r w:rsidR="003B32E7" w:rsidRPr="008323EC">
              <w:rPr>
                <w:i/>
                <w:iCs/>
                <w:shd w:val="clear" w:color="auto" w:fill="D9E2F3" w:themeFill="accent1" w:themeFillTint="33"/>
              </w:rPr>
              <w:t>.</w:t>
            </w:r>
            <w:r w:rsidR="00B23730" w:rsidRPr="008323EC">
              <w:rPr>
                <w:i/>
                <w:iCs/>
                <w:shd w:val="clear" w:color="auto" w:fill="D9E2F3" w:themeFill="accent1" w:themeFillTint="33"/>
              </w:rPr>
              <w:t xml:space="preserve"> </w:t>
            </w:r>
            <w:r w:rsidR="008938DC" w:rsidRPr="008323EC">
              <w:rPr>
                <w:i/>
                <w:iCs/>
                <w:shd w:val="clear" w:color="auto" w:fill="D9E2F3" w:themeFill="accent1" w:themeFillTint="33"/>
              </w:rPr>
              <w:t>I</w:t>
            </w:r>
            <w:r w:rsidR="00B23730" w:rsidRPr="008323EC">
              <w:rPr>
                <w:i/>
                <w:iCs/>
                <w:shd w:val="clear" w:color="auto" w:fill="D9E2F3" w:themeFill="accent1" w:themeFillTint="33"/>
              </w:rPr>
              <w:t>nclu</w:t>
            </w:r>
            <w:r w:rsidR="008938DC" w:rsidRPr="008323EC">
              <w:rPr>
                <w:i/>
                <w:iCs/>
                <w:shd w:val="clear" w:color="auto" w:fill="D9E2F3" w:themeFill="accent1" w:themeFillTint="33"/>
              </w:rPr>
              <w:t>ez</w:t>
            </w:r>
            <w:r w:rsidR="00B23730" w:rsidRPr="008323EC">
              <w:rPr>
                <w:i/>
                <w:iCs/>
                <w:shd w:val="clear" w:color="auto" w:fill="D9E2F3" w:themeFill="accent1" w:themeFillTint="33"/>
              </w:rPr>
              <w:t xml:space="preserve"> </w:t>
            </w:r>
            <w:r w:rsidR="00CE414D" w:rsidRPr="008323EC">
              <w:rPr>
                <w:i/>
                <w:iCs/>
                <w:shd w:val="clear" w:color="auto" w:fill="D9E2F3" w:themeFill="accent1" w:themeFillTint="33"/>
              </w:rPr>
              <w:t>un</w:t>
            </w:r>
            <w:r w:rsidR="00B23730" w:rsidRPr="008323EC">
              <w:rPr>
                <w:i/>
                <w:iCs/>
                <w:shd w:val="clear" w:color="auto" w:fill="D9E2F3" w:themeFill="accent1" w:themeFillTint="33"/>
              </w:rPr>
              <w:t xml:space="preserve"> lien direct</w:t>
            </w:r>
            <w:r w:rsidR="00150E16" w:rsidRPr="008323EC">
              <w:rPr>
                <w:i/>
                <w:iCs/>
                <w:shd w:val="clear" w:color="auto" w:fill="D9E2F3" w:themeFill="accent1" w:themeFillTint="33"/>
              </w:rPr>
              <w:t xml:space="preserve"> lorsqu</w:t>
            </w:r>
            <w:r w:rsidR="00D25E15" w:rsidRPr="008323EC">
              <w:rPr>
                <w:i/>
                <w:iCs/>
                <w:shd w:val="clear" w:color="auto" w:fill="D9E2F3" w:themeFill="accent1" w:themeFillTint="33"/>
              </w:rPr>
              <w:t>e celui-ci</w:t>
            </w:r>
            <w:r w:rsidR="00150E16" w:rsidRPr="008323EC">
              <w:rPr>
                <w:i/>
                <w:iCs/>
                <w:shd w:val="clear" w:color="auto" w:fill="D9E2F3" w:themeFill="accent1" w:themeFillTint="33"/>
              </w:rPr>
              <w:t xml:space="preserve"> est disponible</w:t>
            </w:r>
            <w:r w:rsidR="00B23730" w:rsidRPr="008323EC">
              <w:rPr>
                <w:i/>
                <w:iCs/>
                <w:shd w:val="clear" w:color="auto" w:fill="D9E2F3" w:themeFill="accent1" w:themeFillTint="33"/>
              </w:rPr>
              <w:t>.</w:t>
            </w:r>
          </w:p>
          <w:p w14:paraId="107B45FD" w14:textId="77777777" w:rsidR="009B0B29" w:rsidRPr="008323EC" w:rsidRDefault="009B0B29" w:rsidP="009B0B29">
            <w:pPr>
              <w:rPr>
                <w:b/>
                <w:bCs/>
                <w:szCs w:val="20"/>
              </w:rPr>
            </w:pPr>
          </w:p>
          <w:p w14:paraId="00F26378" w14:textId="58E3A1F0" w:rsidR="00F15698" w:rsidRPr="008323EC" w:rsidRDefault="00F15698" w:rsidP="00D06493">
            <w:pPr>
              <w:rPr>
                <w:b/>
                <w:bCs/>
                <w:szCs w:val="20"/>
              </w:rPr>
            </w:pPr>
            <w:r w:rsidRPr="008323EC">
              <w:rPr>
                <w:b/>
                <w:bCs/>
                <w:szCs w:val="22"/>
              </w:rPr>
              <w:t xml:space="preserve">Le GMP ou l'une des parties prenantes a-t-il exprimé des préoccupations concernant </w:t>
            </w:r>
            <w:r w:rsidR="007734CD" w:rsidRPr="008323EC">
              <w:rPr>
                <w:b/>
                <w:bCs/>
                <w:szCs w:val="22"/>
              </w:rPr>
              <w:t>certaines</w:t>
            </w:r>
            <w:r w:rsidR="004B6961" w:rsidRPr="008323EC">
              <w:rPr>
                <w:b/>
                <w:bCs/>
                <w:szCs w:val="22"/>
              </w:rPr>
              <w:t xml:space="preserve"> de ces</w:t>
            </w:r>
            <w:r w:rsidR="007734CD" w:rsidRPr="008323EC">
              <w:rPr>
                <w:b/>
                <w:bCs/>
                <w:szCs w:val="22"/>
              </w:rPr>
              <w:t xml:space="preserve"> informations qui seraient </w:t>
            </w:r>
            <w:r w:rsidR="005221F4" w:rsidRPr="008323EC">
              <w:rPr>
                <w:b/>
                <w:bCs/>
                <w:szCs w:val="22"/>
              </w:rPr>
              <w:t>incomplètes, peu fiables ou obsolètes</w:t>
            </w:r>
            <w:r w:rsidR="00FC4CDA" w:rsidRPr="008323EC">
              <w:rPr>
                <w:b/>
                <w:bCs/>
                <w:szCs w:val="22"/>
              </w:rPr>
              <w:t> ?</w:t>
            </w:r>
          </w:p>
          <w:p w14:paraId="503BBA68" w14:textId="236D0191" w:rsidR="00AF0614" w:rsidRPr="008323EC" w:rsidRDefault="0044155D" w:rsidP="00D06493">
            <w:pPr>
              <w:rPr>
                <w:szCs w:val="20"/>
              </w:rPr>
            </w:pPr>
            <w:r w:rsidRPr="008323EC">
              <w:rPr>
                <w:szCs w:val="20"/>
              </w:rPr>
              <w:t xml:space="preserve"> </w:t>
            </w:r>
            <w:sdt>
              <w:sdtPr>
                <w:rPr>
                  <w:rFonts w:ascii="MS Gothic" w:eastAsia="MS Gothic" w:hAnsi="MS Gothic"/>
                  <w:szCs w:val="20"/>
                </w:rPr>
                <w:id w:val="581646943"/>
                <w14:checkbox>
                  <w14:checked w14:val="0"/>
                  <w14:checkedState w14:val="2612" w14:font="MS Gothic"/>
                  <w14:uncheckedState w14:val="2610" w14:font="MS Gothic"/>
                </w14:checkbox>
              </w:sdtPr>
              <w:sdtContent>
                <w:r w:rsidR="00713312" w:rsidRPr="008323EC">
                  <w:rPr>
                    <w:rFonts w:ascii="MS Gothic" w:eastAsia="MS Gothic" w:hAnsi="MS Gothic"/>
                    <w:szCs w:val="20"/>
                  </w:rPr>
                  <w:t>☐</w:t>
                </w:r>
              </w:sdtContent>
            </w:sdt>
            <w:r w:rsidR="00AF0614" w:rsidRPr="008323EC">
              <w:rPr>
                <w:szCs w:val="20"/>
              </w:rPr>
              <w:t xml:space="preserve"> </w:t>
            </w:r>
            <w:r w:rsidR="00E57B65" w:rsidRPr="008323EC">
              <w:rPr>
                <w:szCs w:val="20"/>
                <w:shd w:val="clear" w:color="auto" w:fill="D9E2F3" w:themeFill="accent1" w:themeFillTint="33"/>
              </w:rPr>
              <w:t>Oui</w:t>
            </w:r>
            <w:r w:rsidR="00AF0614" w:rsidRPr="008323EC">
              <w:rPr>
                <w:szCs w:val="20"/>
              </w:rPr>
              <w:t xml:space="preserve">           </w:t>
            </w:r>
            <w:sdt>
              <w:sdtPr>
                <w:rPr>
                  <w:rFonts w:ascii="Segoe UI Symbol" w:eastAsia="MS Gothic" w:hAnsi="Segoe UI Symbol" w:cs="Segoe UI Symbol"/>
                  <w:szCs w:val="20"/>
                </w:rPr>
                <w:id w:val="-1282794915"/>
                <w14:checkbox>
                  <w14:checked w14:val="0"/>
                  <w14:checkedState w14:val="2612" w14:font="MS Gothic"/>
                  <w14:uncheckedState w14:val="2610" w14:font="MS Gothic"/>
                </w14:checkbox>
              </w:sdtPr>
              <w:sdtContent>
                <w:r w:rsidR="00AF0614" w:rsidRPr="008323EC">
                  <w:rPr>
                    <w:rFonts w:ascii="Segoe UI Symbol" w:eastAsia="MS Gothic" w:hAnsi="Segoe UI Symbol" w:cs="Segoe UI Symbol"/>
                    <w:szCs w:val="20"/>
                  </w:rPr>
                  <w:t>☐</w:t>
                </w:r>
              </w:sdtContent>
            </w:sdt>
            <w:r w:rsidR="00AF0614" w:rsidRPr="008323EC">
              <w:rPr>
                <w:rFonts w:eastAsia="MS Gothic"/>
                <w:szCs w:val="20"/>
              </w:rPr>
              <w:t xml:space="preserve"> </w:t>
            </w:r>
            <w:r w:rsidR="00E57B65" w:rsidRPr="008323EC">
              <w:rPr>
                <w:szCs w:val="20"/>
                <w:shd w:val="clear" w:color="auto" w:fill="D9E2F3" w:themeFill="accent1" w:themeFillTint="33"/>
              </w:rPr>
              <w:t>Non</w:t>
            </w:r>
            <w:r w:rsidR="00D920F0" w:rsidRPr="008323EC">
              <w:rPr>
                <w:szCs w:val="20"/>
                <w:shd w:val="clear" w:color="auto" w:fill="D9E2F3" w:themeFill="accent1" w:themeFillTint="33"/>
              </w:rPr>
              <w:t xml:space="preserve"> </w:t>
            </w:r>
            <w:r w:rsidR="00D920F0" w:rsidRPr="008323EC">
              <w:rPr>
                <w:szCs w:val="20"/>
              </w:rPr>
              <w:t xml:space="preserve">    </w:t>
            </w:r>
            <w:r w:rsidR="00D70DE1" w:rsidRPr="008323EC">
              <w:rPr>
                <w:szCs w:val="20"/>
              </w:rPr>
              <w:br/>
            </w:r>
            <w:r w:rsidR="00D70DE1" w:rsidRPr="008323EC">
              <w:rPr>
                <w:szCs w:val="20"/>
              </w:rPr>
              <w:br/>
            </w:r>
            <w:r w:rsidR="00D920F0" w:rsidRPr="008323EC">
              <w:rPr>
                <w:szCs w:val="20"/>
              </w:rPr>
              <w:t xml:space="preserve">  </w:t>
            </w:r>
            <w:sdt>
              <w:sdtPr>
                <w:rPr>
                  <w:rFonts w:ascii="Segoe UI Symbol" w:eastAsia="MS Gothic" w:hAnsi="Segoe UI Symbol" w:cs="Segoe UI Symbol"/>
                  <w:szCs w:val="20"/>
                </w:rPr>
                <w:id w:val="820231892"/>
                <w14:checkbox>
                  <w14:checked w14:val="0"/>
                  <w14:checkedState w14:val="2612" w14:font="MS Gothic"/>
                  <w14:uncheckedState w14:val="2610" w14:font="MS Gothic"/>
                </w14:checkbox>
              </w:sdtPr>
              <w:sdtContent>
                <w:r w:rsidR="00D920F0" w:rsidRPr="008323EC">
                  <w:rPr>
                    <w:rFonts w:ascii="Segoe UI Symbol" w:eastAsia="MS Gothic" w:hAnsi="Segoe UI Symbol" w:cs="Segoe UI Symbol"/>
                    <w:szCs w:val="20"/>
                  </w:rPr>
                  <w:t>☐</w:t>
                </w:r>
              </w:sdtContent>
            </w:sdt>
            <w:r w:rsidR="00D920F0" w:rsidRPr="008323EC">
              <w:rPr>
                <w:rFonts w:eastAsia="MS Gothic"/>
                <w:szCs w:val="20"/>
              </w:rPr>
              <w:t xml:space="preserve"> </w:t>
            </w:r>
            <w:r w:rsidR="000272D9" w:rsidRPr="008323EC">
              <w:rPr>
                <w:szCs w:val="20"/>
                <w:shd w:val="clear" w:color="auto" w:fill="D9E2F3" w:themeFill="accent1" w:themeFillTint="33"/>
              </w:rPr>
              <w:t>Le GMP n’a pas évalué l’exhaustivité, la fiabilité, la ponctualité</w:t>
            </w:r>
          </w:p>
          <w:p w14:paraId="0C11D8D9" w14:textId="77777777" w:rsidR="00AF0614" w:rsidRPr="008323EC" w:rsidRDefault="00AF0614">
            <w:pPr>
              <w:rPr>
                <w:szCs w:val="20"/>
              </w:rPr>
            </w:pPr>
          </w:p>
          <w:p w14:paraId="42A78D7B" w14:textId="52287142" w:rsidR="00F47288" w:rsidRPr="008323EC" w:rsidRDefault="000F4D08" w:rsidP="00F47288">
            <w:pPr>
              <w:rPr>
                <w:b/>
                <w:bCs/>
                <w:szCs w:val="20"/>
              </w:rPr>
            </w:pPr>
            <w:r w:rsidRPr="008323EC">
              <w:rPr>
                <w:b/>
                <w:bCs/>
                <w:szCs w:val="22"/>
              </w:rPr>
              <w:lastRenderedPageBreak/>
              <w:t>Si oui :</w:t>
            </w:r>
            <w:r w:rsidR="007A1F32" w:rsidRPr="008323EC">
              <w:rPr>
                <w:b/>
                <w:bCs/>
                <w:szCs w:val="22"/>
              </w:rPr>
              <w:br/>
            </w:r>
            <w:r w:rsidR="00871568" w:rsidRPr="008323EC">
              <w:rPr>
                <w:b/>
                <w:bCs/>
                <w:szCs w:val="22"/>
              </w:rPr>
              <w:t>Le GMP ou l'une des parties prenantes a-t-il exprimé des préoccupations concernant certaines de ces informations qui seraient incomplètes, peu fiables ou obsolètes</w:t>
            </w:r>
            <w:r w:rsidR="006C1FEB" w:rsidRPr="008323EC">
              <w:rPr>
                <w:b/>
                <w:bCs/>
                <w:szCs w:val="22"/>
              </w:rPr>
              <w:t> ?</w:t>
            </w:r>
          </w:p>
          <w:p w14:paraId="30EB8B90" w14:textId="1C53B5F8" w:rsidR="00F47288" w:rsidRPr="008323EC" w:rsidRDefault="00F47288" w:rsidP="00F47288">
            <w:pPr>
              <w:rPr>
                <w:szCs w:val="20"/>
              </w:rPr>
            </w:pPr>
            <w:r w:rsidRPr="008323EC">
              <w:rPr>
                <w:szCs w:val="20"/>
              </w:rPr>
              <w:t xml:space="preserve"> </w:t>
            </w:r>
            <w:sdt>
              <w:sdtPr>
                <w:rPr>
                  <w:rFonts w:ascii="Segoe UI Symbol" w:eastAsia="MS Gothic" w:hAnsi="Segoe UI Symbol" w:cs="Segoe UI Symbol"/>
                  <w:szCs w:val="20"/>
                </w:rPr>
                <w:id w:val="1116414100"/>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szCs w:val="20"/>
              </w:rPr>
              <w:t xml:space="preserve"> </w:t>
            </w:r>
            <w:r w:rsidR="00E57B65"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316000299"/>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00E57B65" w:rsidRPr="008323EC">
              <w:rPr>
                <w:szCs w:val="20"/>
                <w:shd w:val="clear" w:color="auto" w:fill="D9E2F3" w:themeFill="accent1" w:themeFillTint="33"/>
              </w:rPr>
              <w:t>Non</w:t>
            </w:r>
          </w:p>
          <w:p w14:paraId="08B3F49A" w14:textId="75C521B7" w:rsidR="00850ED6" w:rsidRPr="008323EC" w:rsidRDefault="0079779F" w:rsidP="00F47288">
            <w:pPr>
              <w:shd w:val="clear" w:color="auto" w:fill="D9E2F3" w:themeFill="accent1" w:themeFillTint="33"/>
              <w:rPr>
                <w:szCs w:val="20"/>
              </w:rPr>
            </w:pPr>
            <w:r w:rsidRPr="008323EC">
              <w:rPr>
                <w:szCs w:val="20"/>
              </w:rPr>
              <w:t xml:space="preserve">Si oui, expliquez ou fournissez des informations sur </w:t>
            </w:r>
            <w:r w:rsidR="00556917" w:rsidRPr="008323EC">
              <w:rPr>
                <w:szCs w:val="20"/>
              </w:rPr>
              <w:t xml:space="preserve">les possibilités de consulter les </w:t>
            </w:r>
            <w:r w:rsidRPr="008323EC">
              <w:rPr>
                <w:szCs w:val="20"/>
              </w:rPr>
              <w:t>préoccupations exprimées par les parties prenantes : (p</w:t>
            </w:r>
            <w:r w:rsidR="00345F53" w:rsidRPr="008323EC">
              <w:rPr>
                <w:szCs w:val="20"/>
              </w:rPr>
              <w:t xml:space="preserve">ar </w:t>
            </w:r>
            <w:r w:rsidRPr="008323EC">
              <w:rPr>
                <w:szCs w:val="20"/>
              </w:rPr>
              <w:t>ex</w:t>
            </w:r>
            <w:r w:rsidR="00CE2AB8" w:rsidRPr="008323EC">
              <w:rPr>
                <w:szCs w:val="20"/>
              </w:rPr>
              <w:t>emple</w:t>
            </w:r>
            <w:r w:rsidR="00345F53" w:rsidRPr="008323EC">
              <w:rPr>
                <w:szCs w:val="20"/>
              </w:rPr>
              <w:t> :</w:t>
            </w:r>
            <w:r w:rsidRPr="008323EC">
              <w:rPr>
                <w:szCs w:val="20"/>
              </w:rPr>
              <w:t xml:space="preserve"> compte</w:t>
            </w:r>
            <w:r w:rsidR="00345F53" w:rsidRPr="008323EC">
              <w:rPr>
                <w:szCs w:val="20"/>
              </w:rPr>
              <w:t>-</w:t>
            </w:r>
            <w:r w:rsidRPr="008323EC">
              <w:rPr>
                <w:szCs w:val="20"/>
              </w:rPr>
              <w:t xml:space="preserve">rendu de réunion du </w:t>
            </w:r>
            <w:r w:rsidR="00FA63DD" w:rsidRPr="008323EC">
              <w:rPr>
                <w:szCs w:val="20"/>
              </w:rPr>
              <w:t>GMP</w:t>
            </w:r>
            <w:r w:rsidRPr="008323EC">
              <w:rPr>
                <w:szCs w:val="20"/>
              </w:rPr>
              <w:t xml:space="preserve">, section d'un </w:t>
            </w:r>
            <w:r w:rsidR="002574B1">
              <w:rPr>
                <w:szCs w:val="20"/>
              </w:rPr>
              <w:t>R</w:t>
            </w:r>
            <w:r w:rsidRPr="008323EC">
              <w:rPr>
                <w:szCs w:val="20"/>
              </w:rPr>
              <w:t>apport ITIE, etc.</w:t>
            </w:r>
          </w:p>
        </w:tc>
      </w:tr>
      <w:tr w:rsidR="00290397" w:rsidRPr="008323EC" w14:paraId="3D44EACC" w14:textId="77777777" w:rsidTr="00290397">
        <w:trPr>
          <w:gridAfter w:val="1"/>
          <w:wAfter w:w="15" w:type="dxa"/>
        </w:trPr>
        <w:tc>
          <w:tcPr>
            <w:tcW w:w="1700" w:type="dxa"/>
            <w:shd w:val="clear" w:color="auto" w:fill="B4C6E7" w:themeFill="accent1" w:themeFillTint="66"/>
          </w:tcPr>
          <w:p w14:paraId="120D2235" w14:textId="1A332CFF" w:rsidR="00290397" w:rsidRPr="008323EC" w:rsidRDefault="00A74764" w:rsidP="00C46C8A">
            <w:pPr>
              <w:rPr>
                <w:b/>
                <w:bCs/>
                <w:szCs w:val="20"/>
              </w:rPr>
            </w:pPr>
            <w:r w:rsidRPr="008323EC">
              <w:rPr>
                <w:b/>
                <w:bCs/>
                <w:szCs w:val="20"/>
              </w:rPr>
              <w:lastRenderedPageBreak/>
              <w:t>Attendu</w:t>
            </w:r>
          </w:p>
        </w:tc>
        <w:tc>
          <w:tcPr>
            <w:tcW w:w="7362" w:type="dxa"/>
            <w:shd w:val="clear" w:color="auto" w:fill="B4C6E7" w:themeFill="accent1" w:themeFillTint="66"/>
          </w:tcPr>
          <w:p w14:paraId="1CE5F717" w14:textId="249B6A98" w:rsidR="00101955" w:rsidRPr="008323EC" w:rsidRDefault="00290397" w:rsidP="00101955">
            <w:pPr>
              <w:rPr>
                <w:b/>
                <w:bCs/>
                <w:szCs w:val="20"/>
              </w:rPr>
            </w:pPr>
            <w:r w:rsidRPr="008323EC">
              <w:rPr>
                <w:b/>
                <w:bCs/>
                <w:szCs w:val="20"/>
              </w:rPr>
              <w:t xml:space="preserve">6.1.a – </w:t>
            </w:r>
            <w:r w:rsidR="00101955" w:rsidRPr="008323EC">
              <w:rPr>
                <w:b/>
                <w:bCs/>
                <w:szCs w:val="20"/>
              </w:rPr>
              <w:t>Divulgation des contrats liés aux paiements sociaux obligatoires</w:t>
            </w:r>
          </w:p>
        </w:tc>
      </w:tr>
      <w:tr w:rsidR="00290397" w:rsidRPr="008323EC" w14:paraId="56386A94" w14:textId="77777777" w:rsidTr="00125501">
        <w:tc>
          <w:tcPr>
            <w:tcW w:w="1700" w:type="dxa"/>
            <w:shd w:val="clear" w:color="auto" w:fill="auto"/>
          </w:tcPr>
          <w:p w14:paraId="79B95E2D" w14:textId="72DA355A" w:rsidR="00290397" w:rsidRPr="008323EC" w:rsidRDefault="00A74764" w:rsidP="00C46C8A">
            <w:pPr>
              <w:rPr>
                <w:i/>
                <w:iCs/>
                <w:szCs w:val="20"/>
              </w:rPr>
            </w:pPr>
            <w:r w:rsidRPr="008323EC">
              <w:rPr>
                <w:i/>
                <w:iCs/>
                <w:szCs w:val="20"/>
              </w:rPr>
              <w:t>Disponibilité</w:t>
            </w:r>
            <w:r w:rsidR="00290397" w:rsidRPr="008323EC">
              <w:rPr>
                <w:i/>
                <w:iCs/>
                <w:szCs w:val="20"/>
              </w:rPr>
              <w:t xml:space="preserve"> (6.1.a)</w:t>
            </w:r>
          </w:p>
        </w:tc>
        <w:tc>
          <w:tcPr>
            <w:tcW w:w="7377" w:type="dxa"/>
            <w:gridSpan w:val="2"/>
            <w:tcBorders>
              <w:top w:val="single" w:sz="4" w:space="0" w:color="auto"/>
              <w:bottom w:val="single" w:sz="4" w:space="0" w:color="auto"/>
            </w:tcBorders>
          </w:tcPr>
          <w:p w14:paraId="6472C288" w14:textId="583E80A2" w:rsidR="006538CE" w:rsidRPr="008323EC" w:rsidRDefault="006538CE" w:rsidP="00C46C8A">
            <w:pPr>
              <w:rPr>
                <w:szCs w:val="20"/>
              </w:rPr>
            </w:pPr>
            <w:r w:rsidRPr="008323EC">
              <w:rPr>
                <w:szCs w:val="20"/>
              </w:rPr>
              <w:t xml:space="preserve">Le pays divulgue-t-il les </w:t>
            </w:r>
            <w:r w:rsidRPr="008323EC">
              <w:rPr>
                <w:b/>
                <w:bCs/>
                <w:szCs w:val="20"/>
              </w:rPr>
              <w:t>contrats, et tout autre document requis par la loi</w:t>
            </w:r>
            <w:r w:rsidRPr="008323EC">
              <w:rPr>
                <w:szCs w:val="20"/>
              </w:rPr>
              <w:t>, décriv</w:t>
            </w:r>
            <w:r w:rsidR="007D739A" w:rsidRPr="008323EC">
              <w:rPr>
                <w:szCs w:val="20"/>
              </w:rPr>
              <w:t>a</w:t>
            </w:r>
            <w:r w:rsidRPr="008323EC">
              <w:rPr>
                <w:szCs w:val="20"/>
              </w:rPr>
              <w:t xml:space="preserve">nt le niveau et l'affectation des dépenses sociales obligatoires </w:t>
            </w:r>
            <w:r w:rsidR="00557CE6" w:rsidRPr="008323EC">
              <w:rPr>
                <w:szCs w:val="20"/>
              </w:rPr>
              <w:t>significatives</w:t>
            </w:r>
            <w:r w:rsidRPr="008323EC">
              <w:rPr>
                <w:szCs w:val="20"/>
              </w:rPr>
              <w:t xml:space="preserve"> ?</w:t>
            </w:r>
          </w:p>
          <w:p w14:paraId="6DDD4DB1" w14:textId="56AF2AB0" w:rsidR="00290397" w:rsidRPr="008323EC" w:rsidRDefault="00000000" w:rsidP="00C46C8A">
            <w:pPr>
              <w:pStyle w:val="Paragraphedeliste"/>
              <w:rPr>
                <w:szCs w:val="20"/>
              </w:rPr>
            </w:pPr>
            <w:sdt>
              <w:sdtPr>
                <w:rPr>
                  <w:rFonts w:eastAsia="MS Gothic"/>
                  <w:szCs w:val="20"/>
                </w:rPr>
                <w:id w:val="635686340"/>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szCs w:val="20"/>
              </w:rPr>
              <w:t xml:space="preserve"> </w:t>
            </w:r>
            <w:r w:rsidR="00E57B65" w:rsidRPr="008323EC">
              <w:rPr>
                <w:szCs w:val="20"/>
                <w:shd w:val="clear" w:color="auto" w:fill="D9E2F3" w:themeFill="accent1" w:themeFillTint="33"/>
              </w:rPr>
              <w:t>Oui</w:t>
            </w:r>
            <w:r w:rsidR="00290397" w:rsidRPr="008323EC">
              <w:rPr>
                <w:szCs w:val="20"/>
              </w:rPr>
              <w:t xml:space="preserve">           </w:t>
            </w:r>
            <w:sdt>
              <w:sdtPr>
                <w:rPr>
                  <w:rFonts w:eastAsia="MS Gothic"/>
                  <w:szCs w:val="20"/>
                </w:rPr>
                <w:id w:val="1167441341"/>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rFonts w:eastAsia="MS Gothic"/>
                <w:szCs w:val="20"/>
              </w:rPr>
              <w:t xml:space="preserve"> </w:t>
            </w:r>
            <w:r w:rsidR="00E57B65" w:rsidRPr="008323EC">
              <w:rPr>
                <w:szCs w:val="20"/>
                <w:shd w:val="clear" w:color="auto" w:fill="D9E2F3" w:themeFill="accent1" w:themeFillTint="33"/>
              </w:rPr>
              <w:t>Non</w:t>
            </w:r>
            <w:r w:rsidR="00290397" w:rsidRPr="008323EC">
              <w:rPr>
                <w:szCs w:val="20"/>
                <w:shd w:val="clear" w:color="auto" w:fill="D9E2F3" w:themeFill="accent1" w:themeFillTint="33"/>
              </w:rPr>
              <w:t xml:space="preserve">   </w:t>
            </w:r>
            <w:r w:rsidR="00290397" w:rsidRPr="008323EC">
              <w:rPr>
                <w:szCs w:val="20"/>
              </w:rPr>
              <w:t xml:space="preserve">     </w:t>
            </w:r>
            <w:sdt>
              <w:sdtPr>
                <w:rPr>
                  <w:rFonts w:eastAsia="MS Gothic" w:cs="Segoe UI Symbol"/>
                  <w:szCs w:val="20"/>
                </w:rPr>
                <w:id w:val="1445651070"/>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szCs w:val="20"/>
              </w:rPr>
              <w:t xml:space="preserve"> </w:t>
            </w:r>
            <w:r w:rsidR="009C6DBD" w:rsidRPr="008323EC">
              <w:rPr>
                <w:szCs w:val="20"/>
                <w:shd w:val="clear" w:color="auto" w:fill="D9E2F3" w:themeFill="accent1" w:themeFillTint="33"/>
              </w:rPr>
              <w:t>Partiellement</w:t>
            </w:r>
            <w:r w:rsidR="00290397" w:rsidRPr="008323EC">
              <w:rPr>
                <w:szCs w:val="20"/>
              </w:rPr>
              <w:t xml:space="preserve">     </w:t>
            </w:r>
          </w:p>
          <w:p w14:paraId="5DFA7623" w14:textId="77777777" w:rsidR="00290397" w:rsidRPr="008323EC" w:rsidRDefault="00290397" w:rsidP="00C46C8A">
            <w:pPr>
              <w:rPr>
                <w:szCs w:val="20"/>
              </w:rPr>
            </w:pPr>
          </w:p>
          <w:p w14:paraId="4C72641E" w14:textId="4D4ACC32" w:rsidR="00907CFD" w:rsidRPr="008323EC" w:rsidRDefault="00907CFD" w:rsidP="00907CFD">
            <w:pPr>
              <w:rPr>
                <w:b/>
                <w:bCs/>
                <w:szCs w:val="22"/>
              </w:rPr>
            </w:pPr>
            <w:r w:rsidRPr="008323EC">
              <w:rPr>
                <w:b/>
                <w:bCs/>
                <w:szCs w:val="20"/>
              </w:rPr>
              <w:t xml:space="preserve">Si « non » ou « partiellement », </w:t>
            </w:r>
            <w:r w:rsidRPr="008323EC">
              <w:rPr>
                <w:b/>
                <w:bCs/>
                <w:szCs w:val="22"/>
              </w:rPr>
              <w:t>existe-t-il des obstacles juridiques ou pratiques</w:t>
            </w:r>
            <w:r w:rsidR="00654BE1" w:rsidRPr="008323EC">
              <w:rPr>
                <w:b/>
                <w:bCs/>
                <w:szCs w:val="22"/>
              </w:rPr>
              <w:t xml:space="preserve"> à la divulgation des contrats et autres documents exigés par la loi</w:t>
            </w:r>
            <w:r w:rsidR="00790C2F" w:rsidRPr="008323EC">
              <w:rPr>
                <w:b/>
                <w:bCs/>
                <w:szCs w:val="22"/>
              </w:rPr>
              <w:t> ?</w:t>
            </w:r>
          </w:p>
          <w:p w14:paraId="5D87F191" w14:textId="61265744" w:rsidR="00290397" w:rsidRPr="008323EC" w:rsidRDefault="00000000" w:rsidP="00C46C8A">
            <w:pPr>
              <w:pStyle w:val="Paragraphedeliste"/>
              <w:rPr>
                <w:rFonts w:eastAsia="MS Gothic" w:cs="Segoe UI Symbol"/>
                <w:szCs w:val="20"/>
              </w:rPr>
            </w:pPr>
            <w:sdt>
              <w:sdtPr>
                <w:rPr>
                  <w:rFonts w:eastAsia="MS Gothic"/>
                  <w:szCs w:val="20"/>
                </w:rPr>
                <w:id w:val="1205148446"/>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szCs w:val="20"/>
              </w:rPr>
              <w:t xml:space="preserve"> </w:t>
            </w:r>
            <w:r w:rsidR="00E57B65" w:rsidRPr="008323EC">
              <w:rPr>
                <w:szCs w:val="20"/>
                <w:shd w:val="clear" w:color="auto" w:fill="D9E2F3" w:themeFill="accent1" w:themeFillTint="33"/>
              </w:rPr>
              <w:t>Oui</w:t>
            </w:r>
            <w:r w:rsidR="00290397" w:rsidRPr="008323EC">
              <w:rPr>
                <w:szCs w:val="20"/>
              </w:rPr>
              <w:t xml:space="preserve">           </w:t>
            </w:r>
            <w:sdt>
              <w:sdtPr>
                <w:rPr>
                  <w:rFonts w:eastAsia="MS Gothic"/>
                  <w:szCs w:val="20"/>
                </w:rPr>
                <w:id w:val="-1937280776"/>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rFonts w:eastAsia="MS Gothic"/>
                <w:szCs w:val="20"/>
              </w:rPr>
              <w:t xml:space="preserve"> </w:t>
            </w:r>
            <w:r w:rsidR="00E57B65" w:rsidRPr="008323EC">
              <w:rPr>
                <w:szCs w:val="20"/>
                <w:shd w:val="clear" w:color="auto" w:fill="D9E2F3" w:themeFill="accent1" w:themeFillTint="33"/>
              </w:rPr>
              <w:t>Non</w:t>
            </w:r>
            <w:r w:rsidR="00290397" w:rsidRPr="008323EC">
              <w:rPr>
                <w:szCs w:val="20"/>
                <w:shd w:val="clear" w:color="auto" w:fill="D9E2F3" w:themeFill="accent1" w:themeFillTint="33"/>
              </w:rPr>
              <w:t xml:space="preserve">   </w:t>
            </w:r>
            <w:r w:rsidR="00290397" w:rsidRPr="008323EC">
              <w:rPr>
                <w:szCs w:val="20"/>
              </w:rPr>
              <w:t xml:space="preserve">     </w:t>
            </w:r>
          </w:p>
          <w:p w14:paraId="434B2BB5" w14:textId="2CD7BAB4" w:rsidR="00290397" w:rsidRPr="008323EC" w:rsidRDefault="000940D5" w:rsidP="00B90E44">
            <w:pPr>
              <w:shd w:val="clear" w:color="auto" w:fill="D9E2F3" w:themeFill="accent1" w:themeFillTint="33"/>
              <w:rPr>
                <w:szCs w:val="20"/>
              </w:rPr>
            </w:pPr>
            <w:r w:rsidRPr="008323EC">
              <w:rPr>
                <w:rFonts w:eastAsia="MS Gothic" w:cs="Segoe UI Symbol"/>
                <w:szCs w:val="20"/>
              </w:rPr>
              <w:t>Précisez :</w:t>
            </w:r>
            <w:r w:rsidR="00290397" w:rsidRPr="008323EC">
              <w:rPr>
                <w:rFonts w:eastAsia="MS Gothic" w:cs="Segoe UI Symbol"/>
                <w:szCs w:val="20"/>
              </w:rPr>
              <w:t xml:space="preserve"> </w:t>
            </w:r>
          </w:p>
          <w:p w14:paraId="35D8850A" w14:textId="77777777" w:rsidR="00290397" w:rsidRPr="008323EC" w:rsidRDefault="00290397" w:rsidP="00C46C8A">
            <w:pPr>
              <w:rPr>
                <w:szCs w:val="20"/>
              </w:rPr>
            </w:pPr>
          </w:p>
          <w:p w14:paraId="36E8BB27" w14:textId="4727306B" w:rsidR="001B192D" w:rsidRPr="008323EC" w:rsidRDefault="001B192D" w:rsidP="00C46C8A">
            <w:pPr>
              <w:rPr>
                <w:szCs w:val="20"/>
              </w:rPr>
            </w:pPr>
            <w:r w:rsidRPr="008323EC">
              <w:rPr>
                <w:szCs w:val="20"/>
              </w:rPr>
              <w:t xml:space="preserve">La divulgation des contrats est une </w:t>
            </w:r>
            <w:r w:rsidRPr="008323EC">
              <w:rPr>
                <w:i/>
                <w:iCs/>
                <w:szCs w:val="20"/>
              </w:rPr>
              <w:t>attente</w:t>
            </w:r>
            <w:r w:rsidRPr="008323EC">
              <w:rPr>
                <w:szCs w:val="20"/>
              </w:rPr>
              <w:t xml:space="preserve">. Si aucune divulgation n'est faite, le </w:t>
            </w:r>
            <w:r w:rsidR="006C3AAF" w:rsidRPr="008323EC">
              <w:rPr>
                <w:szCs w:val="20"/>
              </w:rPr>
              <w:t>GMP</w:t>
            </w:r>
            <w:r w:rsidRPr="008323EC">
              <w:rPr>
                <w:szCs w:val="20"/>
              </w:rPr>
              <w:t xml:space="preserve"> doit démontrer qu'il a examiné cette question.</w:t>
            </w:r>
          </w:p>
          <w:p w14:paraId="3302476B" w14:textId="16D5A0D3" w:rsidR="00767DDB" w:rsidRPr="008323EC" w:rsidRDefault="00767DDB" w:rsidP="00C46C8A">
            <w:pPr>
              <w:rPr>
                <w:b/>
                <w:bCs/>
                <w:szCs w:val="20"/>
              </w:rPr>
            </w:pPr>
            <w:r w:rsidRPr="008323EC">
              <w:rPr>
                <w:b/>
                <w:bCs/>
                <w:szCs w:val="20"/>
              </w:rPr>
              <w:t>Le GMP a-t-il envisagé la divulgation des contrats décriv</w:t>
            </w:r>
            <w:r w:rsidR="00D23053" w:rsidRPr="008323EC">
              <w:rPr>
                <w:b/>
                <w:bCs/>
                <w:szCs w:val="20"/>
              </w:rPr>
              <w:t>ant</w:t>
            </w:r>
            <w:r w:rsidRPr="008323EC">
              <w:rPr>
                <w:b/>
                <w:bCs/>
                <w:szCs w:val="20"/>
              </w:rPr>
              <w:t xml:space="preserve"> le niveau et l'affectation des dépenses sociales obligatoires </w:t>
            </w:r>
            <w:r w:rsidR="001411C1" w:rsidRPr="008323EC">
              <w:rPr>
                <w:b/>
                <w:bCs/>
                <w:szCs w:val="20"/>
              </w:rPr>
              <w:t>significatives</w:t>
            </w:r>
            <w:r w:rsidRPr="008323EC">
              <w:rPr>
                <w:b/>
                <w:bCs/>
                <w:szCs w:val="20"/>
              </w:rPr>
              <w:t xml:space="preserve"> ?</w:t>
            </w:r>
          </w:p>
          <w:p w14:paraId="231931A6" w14:textId="5F179739" w:rsidR="00290397" w:rsidRPr="008323EC" w:rsidRDefault="00000000" w:rsidP="00C46C8A">
            <w:pPr>
              <w:pStyle w:val="Paragraphedeliste"/>
              <w:rPr>
                <w:szCs w:val="20"/>
              </w:rPr>
            </w:pPr>
            <w:sdt>
              <w:sdtPr>
                <w:rPr>
                  <w:rFonts w:eastAsia="MS Gothic"/>
                  <w:szCs w:val="20"/>
                </w:rPr>
                <w:id w:val="-904907974"/>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szCs w:val="20"/>
              </w:rPr>
              <w:t xml:space="preserve"> </w:t>
            </w:r>
            <w:r w:rsidR="00E57B65" w:rsidRPr="008323EC">
              <w:rPr>
                <w:szCs w:val="20"/>
                <w:shd w:val="clear" w:color="auto" w:fill="D9E2F3" w:themeFill="accent1" w:themeFillTint="33"/>
              </w:rPr>
              <w:t>Oui</w:t>
            </w:r>
            <w:r w:rsidR="00290397" w:rsidRPr="008323EC">
              <w:rPr>
                <w:szCs w:val="20"/>
              </w:rPr>
              <w:t xml:space="preserve">           </w:t>
            </w:r>
            <w:sdt>
              <w:sdtPr>
                <w:rPr>
                  <w:rFonts w:eastAsia="MS Gothic"/>
                  <w:szCs w:val="20"/>
                </w:rPr>
                <w:id w:val="-1713105719"/>
                <w14:checkbox>
                  <w14:checked w14:val="0"/>
                  <w14:checkedState w14:val="2612" w14:font="MS Gothic"/>
                  <w14:uncheckedState w14:val="2610" w14:font="MS Gothic"/>
                </w14:checkbox>
              </w:sdtPr>
              <w:sdtContent>
                <w:r w:rsidR="00290397" w:rsidRPr="008323EC">
                  <w:rPr>
                    <w:rFonts w:ascii="Segoe UI Symbol" w:eastAsia="MS Gothic" w:hAnsi="Segoe UI Symbol" w:cs="Segoe UI Symbol"/>
                    <w:szCs w:val="20"/>
                  </w:rPr>
                  <w:t>☐</w:t>
                </w:r>
              </w:sdtContent>
            </w:sdt>
            <w:r w:rsidR="00290397" w:rsidRPr="008323EC">
              <w:rPr>
                <w:rFonts w:eastAsia="MS Gothic"/>
                <w:szCs w:val="20"/>
              </w:rPr>
              <w:t xml:space="preserve"> </w:t>
            </w:r>
            <w:r w:rsidR="00E57B65" w:rsidRPr="008323EC">
              <w:rPr>
                <w:szCs w:val="20"/>
                <w:shd w:val="clear" w:color="auto" w:fill="D9E2F3" w:themeFill="accent1" w:themeFillTint="33"/>
              </w:rPr>
              <w:t>Non</w:t>
            </w:r>
            <w:r w:rsidR="00290397" w:rsidRPr="008323EC">
              <w:rPr>
                <w:szCs w:val="20"/>
                <w:shd w:val="clear" w:color="auto" w:fill="D9E2F3" w:themeFill="accent1" w:themeFillTint="33"/>
              </w:rPr>
              <w:t xml:space="preserve">   </w:t>
            </w:r>
            <w:r w:rsidR="00290397" w:rsidRPr="008323EC">
              <w:rPr>
                <w:szCs w:val="20"/>
              </w:rPr>
              <w:t xml:space="preserve">     </w:t>
            </w:r>
          </w:p>
          <w:p w14:paraId="1892777D" w14:textId="77777777" w:rsidR="00290397" w:rsidRPr="008323EC" w:rsidRDefault="00290397" w:rsidP="00C46C8A">
            <w:pPr>
              <w:shd w:val="clear" w:color="auto" w:fill="FFFFFF" w:themeFill="background1"/>
              <w:rPr>
                <w:b/>
                <w:i/>
              </w:rPr>
            </w:pPr>
          </w:p>
          <w:p w14:paraId="3DE83C59" w14:textId="24173E70" w:rsidR="0015464C" w:rsidRPr="008323EC" w:rsidRDefault="000948A6" w:rsidP="00C46C8A">
            <w:pPr>
              <w:shd w:val="clear" w:color="auto" w:fill="FFFFFF" w:themeFill="background1"/>
              <w:rPr>
                <w:b/>
                <w:i/>
              </w:rPr>
            </w:pPr>
            <w:r w:rsidRPr="008323EC">
              <w:rPr>
                <w:b/>
                <w:i/>
              </w:rPr>
              <w:t xml:space="preserve">Où peut-on </w:t>
            </w:r>
            <w:r w:rsidR="0015464C" w:rsidRPr="008323EC">
              <w:rPr>
                <w:b/>
                <w:i/>
              </w:rPr>
              <w:t>trouver</w:t>
            </w:r>
            <w:r w:rsidR="003D08E0" w:rsidRPr="008323EC">
              <w:rPr>
                <w:b/>
                <w:i/>
              </w:rPr>
              <w:t xml:space="preserve"> confirmation que cette discussion a eu lieu</w:t>
            </w:r>
            <w:r w:rsidR="00E63448" w:rsidRPr="008323EC">
              <w:rPr>
                <w:b/>
                <w:i/>
              </w:rPr>
              <w:t> ?</w:t>
            </w:r>
          </w:p>
          <w:p w14:paraId="211AB347" w14:textId="77777777" w:rsidR="005E0498" w:rsidRPr="008323EC" w:rsidRDefault="005E0498" w:rsidP="005E0498">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185C5C66" w14:textId="77777777" w:rsidR="005E0498" w:rsidRPr="008323EC" w:rsidRDefault="005E0498" w:rsidP="005E0498">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5CEB9ED0" w14:textId="276D0676" w:rsidR="00290397" w:rsidRPr="008323EC" w:rsidRDefault="0062234A" w:rsidP="00C46C8A">
            <w:pPr>
              <w:shd w:val="clear" w:color="auto" w:fill="FFFFFF" w:themeFill="background1"/>
              <w:rPr>
                <w:i/>
                <w:iCs/>
                <w:shd w:val="clear" w:color="auto" w:fill="D9E2F3" w:themeFill="accent1" w:themeFillTint="33"/>
              </w:rPr>
            </w:pPr>
            <w:r w:rsidRPr="008323EC">
              <w:t xml:space="preserve">Autres sources : </w:t>
            </w:r>
            <w:r w:rsidRPr="008323EC">
              <w:rPr>
                <w:i/>
                <w:iCs/>
                <w:shd w:val="clear" w:color="auto" w:fill="D9E2F3" w:themeFill="accent1" w:themeFillTint="33"/>
              </w:rPr>
              <w:t>compte-rendu des réunions du GMP, rapport narratif annuel de progrès, etc. Incluez un lien direct lorsque celui-ci est disponible.</w:t>
            </w:r>
          </w:p>
        </w:tc>
      </w:tr>
    </w:tbl>
    <w:p w14:paraId="74E3DD34" w14:textId="77777777" w:rsidR="000C2F08" w:rsidRPr="008323EC" w:rsidRDefault="000C2F08"/>
    <w:p w14:paraId="0DA27420" w14:textId="238CC1B3" w:rsidR="000C2F08" w:rsidRPr="008323EC" w:rsidRDefault="00DF7984" w:rsidP="000C2F08">
      <w:pPr>
        <w:rPr>
          <w:b/>
          <w:bCs/>
          <w:sz w:val="22"/>
          <w:szCs w:val="28"/>
        </w:rPr>
      </w:pPr>
      <w:r w:rsidRPr="008323EC">
        <w:rPr>
          <w:b/>
          <w:bCs/>
          <w:sz w:val="22"/>
          <w:szCs w:val="28"/>
        </w:rPr>
        <w:t>Paiements environnementaux</w:t>
      </w:r>
      <w:r w:rsidR="00F75427" w:rsidRPr="008323EC">
        <w:rPr>
          <w:b/>
          <w:bCs/>
          <w:sz w:val="22"/>
          <w:szCs w:val="28"/>
        </w:rPr>
        <w:t xml:space="preserve"> </w:t>
      </w:r>
      <w:r w:rsidRPr="008323EC">
        <w:rPr>
          <w:b/>
          <w:bCs/>
          <w:sz w:val="22"/>
          <w:szCs w:val="28"/>
        </w:rPr>
        <w:t>(ou dépenses environnementales</w:t>
      </w:r>
      <w:r w:rsidR="00F75427" w:rsidRPr="008323EC">
        <w:rPr>
          <w:b/>
          <w:bCs/>
          <w:sz w:val="22"/>
          <w:szCs w:val="28"/>
        </w:rPr>
        <w:t>)</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850ED6" w:rsidRPr="008323EC" w14:paraId="1D3DE9FC" w14:textId="77777777" w:rsidTr="0015014C">
        <w:tc>
          <w:tcPr>
            <w:tcW w:w="1701" w:type="dxa"/>
            <w:shd w:val="clear" w:color="auto" w:fill="B4C6E7" w:themeFill="accent1" w:themeFillTint="66"/>
          </w:tcPr>
          <w:p w14:paraId="310A19D0" w14:textId="2ED31D9F" w:rsidR="00850ED6" w:rsidRPr="008323EC" w:rsidRDefault="00A74764">
            <w:pPr>
              <w:rPr>
                <w:i/>
                <w:iCs/>
                <w:szCs w:val="20"/>
              </w:rPr>
            </w:pPr>
            <w:r w:rsidRPr="008323EC">
              <w:rPr>
                <w:b/>
                <w:bCs/>
                <w:szCs w:val="20"/>
              </w:rPr>
              <w:t>Exigé</w:t>
            </w:r>
          </w:p>
        </w:tc>
        <w:tc>
          <w:tcPr>
            <w:tcW w:w="7371" w:type="dxa"/>
            <w:shd w:val="clear" w:color="auto" w:fill="B4C6E7" w:themeFill="accent1" w:themeFillTint="66"/>
          </w:tcPr>
          <w:p w14:paraId="6B8D0D23" w14:textId="4D3F0259" w:rsidR="00850ED6" w:rsidRPr="008323EC" w:rsidRDefault="00850ED6">
            <w:pPr>
              <w:rPr>
                <w:szCs w:val="20"/>
              </w:rPr>
            </w:pPr>
            <w:r w:rsidRPr="008323EC">
              <w:rPr>
                <w:b/>
                <w:bCs/>
                <w:szCs w:val="20"/>
              </w:rPr>
              <w:t xml:space="preserve">6.1.b – </w:t>
            </w:r>
            <w:r w:rsidR="00217E0A" w:rsidRPr="008323EC">
              <w:rPr>
                <w:b/>
                <w:bCs/>
                <w:szCs w:val="20"/>
              </w:rPr>
              <w:t>Paiements environnementaux obligatoires</w:t>
            </w:r>
          </w:p>
        </w:tc>
      </w:tr>
      <w:tr w:rsidR="00850ED6" w:rsidRPr="008323EC" w14:paraId="3597CF5E" w14:textId="77777777" w:rsidTr="0015014C">
        <w:tc>
          <w:tcPr>
            <w:tcW w:w="1701" w:type="dxa"/>
            <w:shd w:val="clear" w:color="auto" w:fill="auto"/>
          </w:tcPr>
          <w:p w14:paraId="6B461C2C" w14:textId="30273AB5" w:rsidR="00850ED6" w:rsidRPr="008323EC" w:rsidRDefault="00A74764">
            <w:pPr>
              <w:rPr>
                <w:i/>
                <w:iCs/>
                <w:szCs w:val="20"/>
              </w:rPr>
            </w:pPr>
            <w:r w:rsidRPr="008323EC">
              <w:rPr>
                <w:i/>
                <w:iCs/>
                <w:szCs w:val="20"/>
              </w:rPr>
              <w:t>Disponibilité</w:t>
            </w:r>
          </w:p>
        </w:tc>
        <w:tc>
          <w:tcPr>
            <w:tcW w:w="7371" w:type="dxa"/>
            <w:tcBorders>
              <w:bottom w:val="single" w:sz="4" w:space="0" w:color="auto"/>
            </w:tcBorders>
            <w:shd w:val="clear" w:color="auto" w:fill="auto"/>
          </w:tcPr>
          <w:p w14:paraId="2D1DAA1A" w14:textId="129072D6" w:rsidR="002D109A" w:rsidRPr="008323EC" w:rsidRDefault="004C41B4">
            <w:pPr>
              <w:rPr>
                <w:szCs w:val="20"/>
              </w:rPr>
            </w:pPr>
            <w:r w:rsidRPr="008323EC">
              <w:rPr>
                <w:b/>
                <w:bCs/>
                <w:szCs w:val="20"/>
              </w:rPr>
              <w:t xml:space="preserve">Les informations relatives aux paiements environnementaux obligatoires </w:t>
            </w:r>
            <w:r w:rsidR="00AA4F66" w:rsidRPr="008323EC">
              <w:rPr>
                <w:b/>
                <w:bCs/>
                <w:szCs w:val="20"/>
              </w:rPr>
              <w:t>significa</w:t>
            </w:r>
            <w:r w:rsidR="00793490" w:rsidRPr="008323EC">
              <w:rPr>
                <w:b/>
                <w:bCs/>
                <w:szCs w:val="20"/>
              </w:rPr>
              <w:t>ti</w:t>
            </w:r>
            <w:r w:rsidR="00AA4F66" w:rsidRPr="008323EC">
              <w:rPr>
                <w:b/>
                <w:bCs/>
                <w:szCs w:val="20"/>
              </w:rPr>
              <w:t>fs</w:t>
            </w:r>
            <w:r w:rsidRPr="008323EC">
              <w:rPr>
                <w:b/>
                <w:bCs/>
                <w:szCs w:val="20"/>
              </w:rPr>
              <w:t xml:space="preserve"> versés aux agences gouvernementales dans le secteur </w:t>
            </w:r>
            <w:r w:rsidRPr="002B21AF">
              <w:rPr>
                <w:b/>
                <w:bCs/>
                <w:szCs w:val="22"/>
                <w:highlight w:val="yellow"/>
              </w:rPr>
              <w:t>des mines et carrières/pétrole et gaz</w:t>
            </w:r>
            <w:r w:rsidRPr="008323EC">
              <w:rPr>
                <w:b/>
                <w:bCs/>
                <w:szCs w:val="20"/>
              </w:rPr>
              <w:t xml:space="preserve"> sont-elles accessibles au public ?</w:t>
            </w:r>
            <w:r w:rsidR="00850ED6" w:rsidRPr="008323EC">
              <w:rPr>
                <w:szCs w:val="20"/>
              </w:rPr>
              <w:br/>
            </w:r>
            <w:r w:rsidR="00850ED6" w:rsidRPr="008323EC">
              <w:rPr>
                <w:szCs w:val="20"/>
              </w:rPr>
              <w:br/>
            </w:r>
            <w:sdt>
              <w:sdtPr>
                <w:rPr>
                  <w:rFonts w:eastAsia="MS Gothic"/>
                  <w:szCs w:val="20"/>
                </w:rPr>
                <w:id w:val="-728697095"/>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szCs w:val="20"/>
              </w:rPr>
              <w:t xml:space="preserve"> </w:t>
            </w:r>
            <w:r w:rsidR="00E57B65" w:rsidRPr="008323EC">
              <w:rPr>
                <w:szCs w:val="20"/>
                <w:shd w:val="clear" w:color="auto" w:fill="D9E2F3" w:themeFill="accent1" w:themeFillTint="33"/>
              </w:rPr>
              <w:t>Oui</w:t>
            </w:r>
            <w:r w:rsidR="00850ED6" w:rsidRPr="008323EC">
              <w:rPr>
                <w:szCs w:val="20"/>
              </w:rPr>
              <w:t xml:space="preserve">           </w:t>
            </w:r>
            <w:sdt>
              <w:sdtPr>
                <w:rPr>
                  <w:rFonts w:eastAsia="MS Gothic"/>
                  <w:szCs w:val="20"/>
                </w:rPr>
                <w:id w:val="774602859"/>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E57B65" w:rsidRPr="008323EC">
              <w:rPr>
                <w:szCs w:val="20"/>
                <w:shd w:val="clear" w:color="auto" w:fill="D9E2F3" w:themeFill="accent1" w:themeFillTint="33"/>
              </w:rPr>
              <w:t>Non</w:t>
            </w:r>
            <w:r w:rsidR="00850ED6" w:rsidRPr="008323EC">
              <w:rPr>
                <w:szCs w:val="20"/>
              </w:rPr>
              <w:t xml:space="preserve">      </w:t>
            </w:r>
          </w:p>
          <w:p w14:paraId="7F844EDB" w14:textId="77777777" w:rsidR="002D109A" w:rsidRPr="008323EC" w:rsidRDefault="002D109A">
            <w:pPr>
              <w:rPr>
                <w:szCs w:val="20"/>
              </w:rPr>
            </w:pPr>
          </w:p>
          <w:p w14:paraId="4836C548" w14:textId="35BF5D12" w:rsidR="002D109A" w:rsidRPr="008323EC" w:rsidRDefault="00297B60" w:rsidP="003875E6">
            <w:pPr>
              <w:rPr>
                <w:b/>
                <w:bCs/>
                <w:szCs w:val="20"/>
              </w:rPr>
            </w:pPr>
            <w:r w:rsidRPr="008323EC">
              <w:rPr>
                <w:b/>
                <w:bCs/>
                <w:szCs w:val="20"/>
              </w:rPr>
              <w:t>Cochez les types de paiements environnementaux obligatoires applicables</w:t>
            </w:r>
            <w:r w:rsidR="00AC6F35" w:rsidRPr="008323EC">
              <w:rPr>
                <w:b/>
                <w:bCs/>
                <w:szCs w:val="20"/>
              </w:rPr>
              <w:t> :</w:t>
            </w:r>
            <w:r w:rsidRPr="008323EC">
              <w:rPr>
                <w:b/>
                <w:bCs/>
                <w:szCs w:val="20"/>
              </w:rPr>
              <w:t xml:space="preserve">    </w:t>
            </w:r>
            <w:r w:rsidR="002D109A" w:rsidRPr="008323EC">
              <w:rPr>
                <w:b/>
                <w:bCs/>
                <w:szCs w:val="20"/>
              </w:rPr>
              <w:t xml:space="preserve">     </w:t>
            </w:r>
          </w:p>
          <w:p w14:paraId="3496D329" w14:textId="6D9BEACE" w:rsidR="00FA43BE" w:rsidRPr="008323EC" w:rsidRDefault="00000000" w:rsidP="005B4205">
            <w:pPr>
              <w:spacing w:before="0" w:after="0" w:line="360" w:lineRule="auto"/>
              <w:rPr>
                <w:iCs/>
              </w:rPr>
            </w:pPr>
            <w:sdt>
              <w:sdtPr>
                <w:rPr>
                  <w:rFonts w:eastAsia="MS Gothic"/>
                </w:rPr>
                <w:id w:val="-738867611"/>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BD3D54" w:rsidRPr="008323EC">
              <w:t>Redevance/taxe environnementale</w:t>
            </w:r>
          </w:p>
          <w:p w14:paraId="150AA7B0" w14:textId="2F222DA4" w:rsidR="00574B94" w:rsidRPr="008323EC" w:rsidRDefault="00000000" w:rsidP="005B4205">
            <w:pPr>
              <w:spacing w:before="0" w:after="0" w:line="360" w:lineRule="auto"/>
            </w:pPr>
            <w:sdt>
              <w:sdtPr>
                <w:rPr>
                  <w:rFonts w:eastAsia="MS Gothic"/>
                </w:rPr>
                <w:id w:val="210080062"/>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574B94" w:rsidRPr="008323EC">
              <w:t>Paiement pour les émissions de dioxyde de carbone (</w:t>
            </w:r>
            <w:r w:rsidR="00EE2CA7" w:rsidRPr="008323EC">
              <w:t>CO</w:t>
            </w:r>
            <w:r w:rsidR="00EE2CA7" w:rsidRPr="008323EC">
              <w:rPr>
                <w:vertAlign w:val="subscript"/>
              </w:rPr>
              <w:t>2</w:t>
            </w:r>
            <w:r w:rsidR="00574B94" w:rsidRPr="008323EC">
              <w:t>) et d'oxydes d'azote (Nox)</w:t>
            </w:r>
          </w:p>
          <w:p w14:paraId="54BF25EA" w14:textId="43BD12DB" w:rsidR="00FA43BE" w:rsidRPr="008323EC" w:rsidRDefault="00000000" w:rsidP="005B4205">
            <w:pPr>
              <w:spacing w:before="0" w:after="0" w:line="360" w:lineRule="auto"/>
              <w:rPr>
                <w:iCs/>
              </w:rPr>
            </w:pPr>
            <w:sdt>
              <w:sdtPr>
                <w:rPr>
                  <w:rFonts w:eastAsia="MS Gothic"/>
                </w:rPr>
                <w:id w:val="968860082"/>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3D5501" w:rsidRPr="008323EC">
              <w:t>Paiement pour la pollution de l'air</w:t>
            </w:r>
          </w:p>
          <w:p w14:paraId="441E6DD4" w14:textId="07EEC400" w:rsidR="00FA43BE" w:rsidRPr="008323EC" w:rsidRDefault="00000000" w:rsidP="005B4205">
            <w:pPr>
              <w:spacing w:before="0" w:after="0" w:line="360" w:lineRule="auto"/>
              <w:rPr>
                <w:iCs/>
              </w:rPr>
            </w:pPr>
            <w:sdt>
              <w:sdtPr>
                <w:rPr>
                  <w:rFonts w:eastAsia="MS Gothic"/>
                </w:rPr>
                <w:id w:val="1879660192"/>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521EB5" w:rsidRPr="008323EC">
              <w:t>Paiement pour les émissions dans l'environnement</w:t>
            </w:r>
          </w:p>
          <w:p w14:paraId="5E684677" w14:textId="46255763" w:rsidR="00FA43BE" w:rsidRPr="008323EC" w:rsidRDefault="00000000" w:rsidP="005B4205">
            <w:pPr>
              <w:spacing w:before="0" w:after="0" w:line="360" w:lineRule="auto"/>
              <w:rPr>
                <w:iCs/>
              </w:rPr>
            </w:pPr>
            <w:sdt>
              <w:sdtPr>
                <w:rPr>
                  <w:rFonts w:eastAsia="MS Gothic"/>
                </w:rPr>
                <w:id w:val="-610822962"/>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150F24" w:rsidRPr="008323EC">
              <w:t>Redevance de remise en état des mines</w:t>
            </w:r>
          </w:p>
          <w:p w14:paraId="61642503" w14:textId="1CE25FCA" w:rsidR="00FA43BE" w:rsidRPr="008323EC" w:rsidRDefault="00000000" w:rsidP="005B4205">
            <w:pPr>
              <w:spacing w:before="0" w:after="0" w:line="360" w:lineRule="auto"/>
              <w:rPr>
                <w:iCs/>
              </w:rPr>
            </w:pPr>
            <w:sdt>
              <w:sdtPr>
                <w:rPr>
                  <w:rFonts w:eastAsia="MS Gothic"/>
                </w:rPr>
                <w:id w:val="2093272049"/>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CA6085" w:rsidRPr="008323EC">
              <w:t>Redevance</w:t>
            </w:r>
            <w:r w:rsidR="003C2ECD" w:rsidRPr="008323EC">
              <w:t>s</w:t>
            </w:r>
            <w:r w:rsidR="00CA6085" w:rsidRPr="008323EC">
              <w:t xml:space="preserve"> sur les déchets miniers</w:t>
            </w:r>
          </w:p>
          <w:p w14:paraId="59ECBF80" w14:textId="45BA5758" w:rsidR="00FA43BE" w:rsidRPr="008323EC" w:rsidRDefault="00000000" w:rsidP="005B4205">
            <w:pPr>
              <w:spacing w:before="0" w:after="0" w:line="360" w:lineRule="auto"/>
              <w:rPr>
                <w:iCs/>
              </w:rPr>
            </w:pPr>
            <w:sdt>
              <w:sdtPr>
                <w:rPr>
                  <w:rFonts w:eastAsia="MS Gothic"/>
                </w:rPr>
                <w:id w:val="1015187125"/>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1C1DE9" w:rsidRPr="008323EC">
              <w:t>Redevances pour l'utilisation de l'eau</w:t>
            </w:r>
          </w:p>
          <w:p w14:paraId="6A7B826A" w14:textId="0B09F8EE" w:rsidR="00FA43BE" w:rsidRPr="008323EC" w:rsidRDefault="00000000" w:rsidP="005B4205">
            <w:pPr>
              <w:spacing w:before="0" w:after="0" w:line="360" w:lineRule="auto"/>
              <w:rPr>
                <w:iCs/>
              </w:rPr>
            </w:pPr>
            <w:sdt>
              <w:sdtPr>
                <w:rPr>
                  <w:rFonts w:eastAsia="MS Gothic"/>
                </w:rPr>
                <w:id w:val="1297480979"/>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421C13" w:rsidRPr="008323EC">
              <w:t>Contribution/paiement à l'agence</w:t>
            </w:r>
            <w:r w:rsidR="00BB46FF" w:rsidRPr="008323EC">
              <w:t xml:space="preserve"> ou </w:t>
            </w:r>
            <w:r w:rsidR="00421C13" w:rsidRPr="008323EC">
              <w:t>fonds de protection de l'environnement</w:t>
            </w:r>
          </w:p>
          <w:p w14:paraId="1F471272" w14:textId="46FDE615" w:rsidR="00FA43BE" w:rsidRPr="008323EC" w:rsidRDefault="00000000" w:rsidP="005B4205">
            <w:pPr>
              <w:spacing w:before="0" w:after="0" w:line="360" w:lineRule="auto"/>
              <w:rPr>
                <w:iCs/>
              </w:rPr>
            </w:pPr>
            <w:sdt>
              <w:sdtPr>
                <w:rPr>
                  <w:rFonts w:eastAsia="MS Gothic"/>
                </w:rPr>
                <w:id w:val="1415521859"/>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943BB4" w:rsidRPr="008323EC">
              <w:t>Paiement pour licence/permis environnemental</w:t>
            </w:r>
          </w:p>
          <w:p w14:paraId="342CC82E" w14:textId="3479A4BF" w:rsidR="00FA43BE" w:rsidRPr="008323EC" w:rsidRDefault="00000000" w:rsidP="005B4205">
            <w:pPr>
              <w:spacing w:before="0" w:after="0" w:line="360" w:lineRule="auto"/>
              <w:rPr>
                <w:iCs/>
              </w:rPr>
            </w:pPr>
            <w:sdt>
              <w:sdtPr>
                <w:rPr>
                  <w:rFonts w:eastAsia="MS Gothic"/>
                </w:rPr>
                <w:id w:val="-474217521"/>
                <w14:checkbox>
                  <w14:checked w14:val="0"/>
                  <w14:checkedState w14:val="2612" w14:font="MS Gothic"/>
                  <w14:uncheckedState w14:val="2610" w14:font="MS Gothic"/>
                </w14:checkbox>
              </w:sdtPr>
              <w:sdtContent>
                <w:r w:rsidR="005B4205" w:rsidRPr="008323EC">
                  <w:rPr>
                    <w:rFonts w:ascii="Segoe UI Symbol" w:eastAsia="MS Gothic" w:hAnsi="Segoe UI Symbol" w:cs="Segoe UI Symbol"/>
                  </w:rPr>
                  <w:t>☐</w:t>
                </w:r>
              </w:sdtContent>
            </w:sdt>
            <w:r w:rsidR="005B4205" w:rsidRPr="008323EC">
              <w:t xml:space="preserve"> </w:t>
            </w:r>
            <w:r w:rsidR="005D1D0C" w:rsidRPr="008323EC">
              <w:rPr>
                <w:shd w:val="clear" w:color="auto" w:fill="D9E2F3" w:themeFill="accent1" w:themeFillTint="33"/>
              </w:rPr>
              <w:t>Autre. Décrivez :</w:t>
            </w:r>
            <w:r w:rsidR="005B4205" w:rsidRPr="008323EC">
              <w:t xml:space="preserve"> </w:t>
            </w:r>
          </w:p>
          <w:p w14:paraId="3396B3A4" w14:textId="20C6956A" w:rsidR="0008497D" w:rsidRPr="008323EC" w:rsidRDefault="0008497D" w:rsidP="00EA5D70">
            <w:pPr>
              <w:shd w:val="clear" w:color="auto" w:fill="FFFFFF" w:themeFill="background1"/>
              <w:rPr>
                <w:b/>
                <w:i/>
              </w:rPr>
            </w:pPr>
            <w:r w:rsidRPr="008323EC">
              <w:rPr>
                <w:b/>
                <w:i/>
              </w:rPr>
              <w:t xml:space="preserve">Où peut-on trouver les données </w:t>
            </w:r>
            <w:r w:rsidR="00391AAD" w:rsidRPr="008323EC">
              <w:rPr>
                <w:b/>
                <w:i/>
              </w:rPr>
              <w:t>sur les</w:t>
            </w:r>
            <w:r w:rsidRPr="008323EC">
              <w:rPr>
                <w:b/>
                <w:i/>
              </w:rPr>
              <w:t xml:space="preserve"> paiements environnementaux obligatoires pour la période examinée ?</w:t>
            </w:r>
          </w:p>
          <w:p w14:paraId="421EA64F" w14:textId="77777777" w:rsidR="004F3E82" w:rsidRPr="008323EC" w:rsidRDefault="004F3E82" w:rsidP="004F3E82">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2CDEF207" w14:textId="77777777" w:rsidR="004F3E82" w:rsidRPr="008323EC" w:rsidRDefault="004F3E82" w:rsidP="004F3E82">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7BB3A397" w14:textId="0A59B270" w:rsidR="005B3026" w:rsidRPr="008323EC" w:rsidRDefault="004F3E82" w:rsidP="004F3E82">
            <w:pPr>
              <w:shd w:val="clear" w:color="auto" w:fill="FFFFFF" w:themeFill="background1"/>
              <w:rPr>
                <w:szCs w:val="22"/>
              </w:rPr>
            </w:pPr>
            <w:r w:rsidRPr="008323EC">
              <w:t xml:space="preserve">Autres sources : </w:t>
            </w:r>
            <w:r w:rsidRPr="008323EC">
              <w:rPr>
                <w:shd w:val="clear" w:color="auto" w:fill="D9E2F3" w:themeFill="accent1" w:themeFillTint="33"/>
              </w:rPr>
              <w:t>Rapport ITIE (année et numéro de page), site internet de l’ITIE, etc.</w:t>
            </w:r>
          </w:p>
        </w:tc>
      </w:tr>
      <w:tr w:rsidR="00AD3734" w:rsidRPr="008323EC" w14:paraId="798D345F" w14:textId="77777777" w:rsidTr="0015014C">
        <w:tc>
          <w:tcPr>
            <w:tcW w:w="1701" w:type="dxa"/>
            <w:shd w:val="clear" w:color="auto" w:fill="auto"/>
          </w:tcPr>
          <w:p w14:paraId="0C319FD7" w14:textId="61F2FB93" w:rsidR="004E094B" w:rsidRPr="008323EC" w:rsidRDefault="004E094B" w:rsidP="00AD3734">
            <w:pPr>
              <w:rPr>
                <w:i/>
                <w:iCs/>
                <w:szCs w:val="20"/>
              </w:rPr>
            </w:pPr>
            <w:r w:rsidRPr="008323EC">
              <w:rPr>
                <w:i/>
                <w:iCs/>
                <w:szCs w:val="20"/>
              </w:rPr>
              <w:lastRenderedPageBreak/>
              <w:t>Qualité des données : évaluation de l'exhaustivité, de la fiabilité et de l'actualité des informations</w:t>
            </w:r>
          </w:p>
        </w:tc>
        <w:tc>
          <w:tcPr>
            <w:tcW w:w="7371" w:type="dxa"/>
            <w:tcBorders>
              <w:top w:val="single" w:sz="4" w:space="0" w:color="auto"/>
              <w:bottom w:val="single" w:sz="4" w:space="0" w:color="auto"/>
            </w:tcBorders>
          </w:tcPr>
          <w:p w14:paraId="687F8F06" w14:textId="059C749E" w:rsidR="00DC7633" w:rsidRPr="008323EC" w:rsidRDefault="00DC7633" w:rsidP="00DC7633">
            <w:pPr>
              <w:rPr>
                <w:b/>
                <w:bCs/>
                <w:szCs w:val="20"/>
              </w:rPr>
            </w:pPr>
            <w:r w:rsidRPr="008323EC">
              <w:rPr>
                <w:b/>
                <w:bCs/>
                <w:szCs w:val="20"/>
              </w:rPr>
              <w:t xml:space="preserve">Le groupe multipartite a-t-il convenu d'une procédure pour traiter de la qualité des données et de l'assurance de l'information sur les </w:t>
            </w:r>
            <w:r w:rsidR="009B17E7" w:rsidRPr="008323EC">
              <w:rPr>
                <w:b/>
                <w:bCs/>
                <w:szCs w:val="20"/>
              </w:rPr>
              <w:t>paiements environnementaux ?</w:t>
            </w:r>
          </w:p>
          <w:p w14:paraId="009EBCFD" w14:textId="77777777" w:rsidR="00DC7633" w:rsidRPr="008323EC" w:rsidRDefault="00000000" w:rsidP="00DC7633">
            <w:pPr>
              <w:ind w:firstLine="740"/>
              <w:rPr>
                <w:szCs w:val="20"/>
              </w:rPr>
            </w:pPr>
            <w:sdt>
              <w:sdtPr>
                <w:rPr>
                  <w:rFonts w:ascii="MS Gothic" w:eastAsia="MS Gothic" w:hAnsi="MS Gothic"/>
                  <w:szCs w:val="20"/>
                </w:rPr>
                <w:id w:val="-1169014596"/>
                <w14:checkbox>
                  <w14:checked w14:val="0"/>
                  <w14:checkedState w14:val="2612" w14:font="MS Gothic"/>
                  <w14:uncheckedState w14:val="2610" w14:font="MS Gothic"/>
                </w14:checkbox>
              </w:sdtPr>
              <w:sdtContent>
                <w:r w:rsidR="00DC7633" w:rsidRPr="008323EC">
                  <w:rPr>
                    <w:rFonts w:ascii="MS Gothic" w:eastAsia="MS Gothic" w:hAnsi="MS Gothic"/>
                    <w:szCs w:val="20"/>
                  </w:rPr>
                  <w:t>☐</w:t>
                </w:r>
              </w:sdtContent>
            </w:sdt>
            <w:r w:rsidR="00DC7633" w:rsidRPr="008323EC">
              <w:rPr>
                <w:szCs w:val="20"/>
              </w:rPr>
              <w:t xml:space="preserve"> </w:t>
            </w:r>
            <w:r w:rsidR="00DC7633" w:rsidRPr="008323EC">
              <w:rPr>
                <w:szCs w:val="20"/>
                <w:shd w:val="clear" w:color="auto" w:fill="D9E2F3" w:themeFill="accent1" w:themeFillTint="33"/>
              </w:rPr>
              <w:t>Oui</w:t>
            </w:r>
            <w:r w:rsidR="00DC7633" w:rsidRPr="008323EC">
              <w:rPr>
                <w:szCs w:val="20"/>
              </w:rPr>
              <w:t xml:space="preserve">           </w:t>
            </w:r>
            <w:sdt>
              <w:sdtPr>
                <w:rPr>
                  <w:rFonts w:ascii="Segoe UI Symbol" w:eastAsia="MS Gothic" w:hAnsi="Segoe UI Symbol" w:cs="Segoe UI Symbol"/>
                  <w:szCs w:val="20"/>
                </w:rPr>
                <w:id w:val="-1238862052"/>
                <w14:checkbox>
                  <w14:checked w14:val="0"/>
                  <w14:checkedState w14:val="2612" w14:font="MS Gothic"/>
                  <w14:uncheckedState w14:val="2610" w14:font="MS Gothic"/>
                </w14:checkbox>
              </w:sdtPr>
              <w:sdtContent>
                <w:r w:rsidR="00DC7633" w:rsidRPr="008323EC">
                  <w:rPr>
                    <w:rFonts w:ascii="Segoe UI Symbol" w:eastAsia="MS Gothic" w:hAnsi="Segoe UI Symbol" w:cs="Segoe UI Symbol"/>
                    <w:szCs w:val="20"/>
                  </w:rPr>
                  <w:t>☐</w:t>
                </w:r>
              </w:sdtContent>
            </w:sdt>
            <w:r w:rsidR="00DC7633" w:rsidRPr="008323EC">
              <w:rPr>
                <w:rFonts w:eastAsia="MS Gothic"/>
                <w:szCs w:val="20"/>
              </w:rPr>
              <w:t xml:space="preserve"> </w:t>
            </w:r>
            <w:r w:rsidR="00DC7633" w:rsidRPr="008323EC">
              <w:rPr>
                <w:szCs w:val="20"/>
                <w:shd w:val="clear" w:color="auto" w:fill="D9E2F3" w:themeFill="accent1" w:themeFillTint="33"/>
              </w:rPr>
              <w:t xml:space="preserve">Non </w:t>
            </w:r>
            <w:r w:rsidR="00DC7633" w:rsidRPr="008323EC">
              <w:rPr>
                <w:szCs w:val="20"/>
              </w:rPr>
              <w:t xml:space="preserve">    </w:t>
            </w:r>
          </w:p>
          <w:p w14:paraId="64C4E749" w14:textId="77777777" w:rsidR="00DC7633" w:rsidRPr="008323EC" w:rsidRDefault="00DC7633" w:rsidP="00DC7633">
            <w:pPr>
              <w:rPr>
                <w:szCs w:val="20"/>
              </w:rPr>
            </w:pPr>
          </w:p>
          <w:p w14:paraId="70E9D042" w14:textId="77777777" w:rsidR="00DC7633" w:rsidRPr="008323EC" w:rsidRDefault="00DC7633" w:rsidP="00DC7633">
            <w:pPr>
              <w:rPr>
                <w:b/>
                <w:bCs/>
                <w:szCs w:val="20"/>
              </w:rPr>
            </w:pPr>
            <w:r w:rsidRPr="008323EC">
              <w:rPr>
                <w:b/>
                <w:bCs/>
                <w:szCs w:val="20"/>
              </w:rPr>
              <w:t xml:space="preserve">La procédure en question est-elle le rapprochement ? </w:t>
            </w:r>
          </w:p>
          <w:p w14:paraId="54E75921" w14:textId="77777777" w:rsidR="00DC7633" w:rsidRPr="008323EC" w:rsidRDefault="00000000" w:rsidP="00DC7633">
            <w:pPr>
              <w:ind w:left="720"/>
              <w:rPr>
                <w:szCs w:val="20"/>
              </w:rPr>
            </w:pPr>
            <w:sdt>
              <w:sdtPr>
                <w:rPr>
                  <w:rFonts w:ascii="MS Gothic" w:eastAsia="MS Gothic" w:hAnsi="MS Gothic"/>
                  <w:szCs w:val="20"/>
                </w:rPr>
                <w:id w:val="-1233767523"/>
                <w14:checkbox>
                  <w14:checked w14:val="0"/>
                  <w14:checkedState w14:val="2612" w14:font="MS Gothic"/>
                  <w14:uncheckedState w14:val="2610" w14:font="MS Gothic"/>
                </w14:checkbox>
              </w:sdtPr>
              <w:sdtContent>
                <w:r w:rsidR="00DC7633" w:rsidRPr="008323EC">
                  <w:rPr>
                    <w:rFonts w:ascii="MS Gothic" w:eastAsia="MS Gothic" w:hAnsi="MS Gothic"/>
                    <w:szCs w:val="20"/>
                  </w:rPr>
                  <w:t>☐</w:t>
                </w:r>
              </w:sdtContent>
            </w:sdt>
            <w:r w:rsidR="00DC7633" w:rsidRPr="008323EC">
              <w:rPr>
                <w:szCs w:val="20"/>
              </w:rPr>
              <w:t xml:space="preserve"> </w:t>
            </w:r>
            <w:r w:rsidR="00DC7633" w:rsidRPr="008323EC">
              <w:rPr>
                <w:szCs w:val="20"/>
                <w:shd w:val="clear" w:color="auto" w:fill="D9E2F3" w:themeFill="accent1" w:themeFillTint="33"/>
              </w:rPr>
              <w:t>Oui</w:t>
            </w:r>
            <w:r w:rsidR="00DC7633" w:rsidRPr="008323EC">
              <w:rPr>
                <w:szCs w:val="20"/>
              </w:rPr>
              <w:t xml:space="preserve">           </w:t>
            </w:r>
            <w:sdt>
              <w:sdtPr>
                <w:rPr>
                  <w:rFonts w:ascii="Segoe UI Symbol" w:eastAsia="MS Gothic" w:hAnsi="Segoe UI Symbol" w:cs="Segoe UI Symbol"/>
                  <w:szCs w:val="20"/>
                </w:rPr>
                <w:id w:val="1431616586"/>
                <w14:checkbox>
                  <w14:checked w14:val="0"/>
                  <w14:checkedState w14:val="2612" w14:font="MS Gothic"/>
                  <w14:uncheckedState w14:val="2610" w14:font="MS Gothic"/>
                </w14:checkbox>
              </w:sdtPr>
              <w:sdtContent>
                <w:r w:rsidR="00DC7633" w:rsidRPr="008323EC">
                  <w:rPr>
                    <w:rFonts w:ascii="Segoe UI Symbol" w:eastAsia="MS Gothic" w:hAnsi="Segoe UI Symbol" w:cs="Segoe UI Symbol"/>
                    <w:szCs w:val="20"/>
                  </w:rPr>
                  <w:t>☐</w:t>
                </w:r>
              </w:sdtContent>
            </w:sdt>
            <w:r w:rsidR="00DC7633" w:rsidRPr="008323EC">
              <w:rPr>
                <w:rFonts w:eastAsia="MS Gothic"/>
                <w:szCs w:val="20"/>
              </w:rPr>
              <w:t xml:space="preserve"> </w:t>
            </w:r>
            <w:r w:rsidR="00DC7633" w:rsidRPr="008323EC">
              <w:rPr>
                <w:szCs w:val="20"/>
                <w:shd w:val="clear" w:color="auto" w:fill="D9E2F3" w:themeFill="accent1" w:themeFillTint="33"/>
              </w:rPr>
              <w:t>Non</w:t>
            </w:r>
            <w:r w:rsidR="00DC7633" w:rsidRPr="008323EC">
              <w:rPr>
                <w:szCs w:val="20"/>
              </w:rPr>
              <w:t xml:space="preserve">           </w:t>
            </w:r>
          </w:p>
          <w:p w14:paraId="38BDEE08" w14:textId="2DBFF5D6" w:rsidR="00316327" w:rsidRPr="008323EC" w:rsidRDefault="00316327" w:rsidP="00316327">
            <w:pPr>
              <w:rPr>
                <w:i/>
                <w:iCs/>
                <w:szCs w:val="20"/>
              </w:rPr>
            </w:pPr>
            <w:r w:rsidRPr="008323EC">
              <w:rPr>
                <w:i/>
                <w:iCs/>
                <w:szCs w:val="20"/>
              </w:rPr>
              <w:t xml:space="preserve">Note : le rapprochement n’est pas exigé. Ce qui est exigé est que le GMP convienne d'une procédure qu'il juge idoine.  </w:t>
            </w:r>
          </w:p>
          <w:p w14:paraId="735B6875" w14:textId="32676703" w:rsidR="00DC7633" w:rsidRPr="008323EC" w:rsidRDefault="00DC7633" w:rsidP="00DC7633">
            <w:pPr>
              <w:rPr>
                <w:b/>
                <w:bCs/>
                <w:szCs w:val="20"/>
              </w:rPr>
            </w:pPr>
            <w:r w:rsidRPr="008323EC">
              <w:rPr>
                <w:b/>
                <w:bCs/>
                <w:szCs w:val="20"/>
              </w:rPr>
              <w:t xml:space="preserve">Où peut-on trouver la procédure convenue pour les </w:t>
            </w:r>
            <w:r w:rsidR="00D31D56" w:rsidRPr="008323EC">
              <w:rPr>
                <w:b/>
                <w:bCs/>
                <w:szCs w:val="20"/>
              </w:rPr>
              <w:t>paiements</w:t>
            </w:r>
            <w:r w:rsidRPr="008323EC">
              <w:rPr>
                <w:b/>
                <w:bCs/>
                <w:szCs w:val="20"/>
              </w:rPr>
              <w:t xml:space="preserve"> </w:t>
            </w:r>
            <w:r w:rsidR="00C56225" w:rsidRPr="008323EC">
              <w:rPr>
                <w:b/>
                <w:bCs/>
                <w:szCs w:val="20"/>
              </w:rPr>
              <w:t>environnementa</w:t>
            </w:r>
            <w:r w:rsidR="00D31D56" w:rsidRPr="008323EC">
              <w:rPr>
                <w:b/>
                <w:bCs/>
                <w:szCs w:val="20"/>
              </w:rPr>
              <w:t>ux</w:t>
            </w:r>
            <w:r w:rsidR="00E14581" w:rsidRPr="008323EC">
              <w:rPr>
                <w:b/>
                <w:bCs/>
                <w:szCs w:val="20"/>
              </w:rPr>
              <w:t> ?</w:t>
            </w:r>
          </w:p>
          <w:p w14:paraId="6591FA6A" w14:textId="77777777" w:rsidR="00A419DC" w:rsidRPr="008323EC" w:rsidRDefault="00A419DC" w:rsidP="00A419DC">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1EDED4AF" w14:textId="699E6931" w:rsidR="00A419DC" w:rsidRPr="008323EC" w:rsidRDefault="00A419DC" w:rsidP="002F78C5">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58DE7795" w14:textId="77777777" w:rsidR="002F78C5" w:rsidRPr="008323EC" w:rsidRDefault="002F78C5" w:rsidP="002F78C5">
            <w:pPr>
              <w:shd w:val="clear" w:color="auto" w:fill="FFFFFF" w:themeFill="background1"/>
              <w:rPr>
                <w:i/>
                <w:iCs/>
                <w:shd w:val="clear" w:color="auto" w:fill="D9E2F3" w:themeFill="accent1" w:themeFillTint="33"/>
              </w:rPr>
            </w:pPr>
            <w:r w:rsidRPr="008323EC">
              <w:t xml:space="preserve">Autres sources : </w:t>
            </w:r>
            <w:r w:rsidRPr="008323EC">
              <w:rPr>
                <w:shd w:val="clear" w:color="auto" w:fill="D9E2F3" w:themeFill="accent1" w:themeFillTint="33"/>
              </w:rPr>
              <w:t xml:space="preserve">Rapport ITIE (année et numéro de page), </w:t>
            </w:r>
            <w:r w:rsidRPr="008323EC">
              <w:rPr>
                <w:i/>
                <w:iCs/>
                <w:shd w:val="clear" w:color="auto" w:fill="D9E2F3" w:themeFill="accent1" w:themeFillTint="33"/>
              </w:rPr>
              <w:t>compte-rendu des réunions du GMP, rapport narratif annuel de progrès, etc. Incluez un lien direct lorsque celui-ci est disponible.</w:t>
            </w:r>
          </w:p>
          <w:p w14:paraId="5C9612C0" w14:textId="77777777" w:rsidR="00AD3734" w:rsidRPr="008323EC" w:rsidRDefault="00AD3734" w:rsidP="00AD3734">
            <w:pPr>
              <w:rPr>
                <w:b/>
                <w:bCs/>
                <w:szCs w:val="20"/>
              </w:rPr>
            </w:pPr>
          </w:p>
          <w:p w14:paraId="5D93C9C0" w14:textId="77777777" w:rsidR="005F292F" w:rsidRPr="008323EC" w:rsidRDefault="005F292F" w:rsidP="005F292F">
            <w:pPr>
              <w:rPr>
                <w:b/>
                <w:bCs/>
                <w:szCs w:val="20"/>
              </w:rPr>
            </w:pPr>
            <w:r w:rsidRPr="008323EC">
              <w:rPr>
                <w:b/>
                <w:bCs/>
                <w:szCs w:val="22"/>
              </w:rPr>
              <w:t>Le GMP ou l'une des parties prenantes a-t-il exprimé des préoccupations concernant certaines de ces informations qui seraient incomplètes, peu fiables ou obsolètes ?</w:t>
            </w:r>
          </w:p>
          <w:p w14:paraId="09AFA963" w14:textId="57AFD4DD" w:rsidR="005F292F" w:rsidRPr="008323EC" w:rsidRDefault="005F292F" w:rsidP="005F292F">
            <w:pPr>
              <w:rPr>
                <w:szCs w:val="20"/>
              </w:rPr>
            </w:pPr>
            <w:r w:rsidRPr="008323EC">
              <w:rPr>
                <w:szCs w:val="20"/>
              </w:rPr>
              <w:t xml:space="preserve"> </w:t>
            </w:r>
            <w:sdt>
              <w:sdtPr>
                <w:rPr>
                  <w:rFonts w:ascii="MS Gothic" w:eastAsia="MS Gothic" w:hAnsi="MS Gothic"/>
                  <w:szCs w:val="20"/>
                </w:rPr>
                <w:id w:val="-2073412191"/>
                <w14:checkbox>
                  <w14:checked w14:val="0"/>
                  <w14:checkedState w14:val="2612" w14:font="MS Gothic"/>
                  <w14:uncheckedState w14:val="2610" w14:font="MS Gothic"/>
                </w14:checkbox>
              </w:sdtPr>
              <w:sdtContent>
                <w:r w:rsidRPr="008323EC">
                  <w:rPr>
                    <w:rFonts w:ascii="MS Gothic" w:eastAsia="MS Gothic" w:hAnsi="MS Gothic"/>
                    <w:szCs w:val="20"/>
                  </w:rPr>
                  <w:t>☐</w:t>
                </w:r>
              </w:sdtContent>
            </w:sdt>
            <w:r w:rsidRPr="008323EC">
              <w:rPr>
                <w:szCs w:val="20"/>
              </w:rPr>
              <w:t xml:space="preserve"> </w:t>
            </w:r>
            <w:r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992089475"/>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 xml:space="preserve">Non </w:t>
            </w:r>
            <w:r w:rsidRPr="008323EC">
              <w:rPr>
                <w:szCs w:val="20"/>
              </w:rPr>
              <w:t xml:space="preserve">    </w:t>
            </w:r>
            <w:r w:rsidRPr="008323EC">
              <w:rPr>
                <w:szCs w:val="20"/>
              </w:rPr>
              <w:br/>
            </w:r>
            <w:r w:rsidRPr="008323EC">
              <w:rPr>
                <w:szCs w:val="20"/>
              </w:rPr>
              <w:br/>
              <w:t xml:space="preserve">  </w:t>
            </w:r>
            <w:sdt>
              <w:sdtPr>
                <w:rPr>
                  <w:rFonts w:ascii="Segoe UI Symbol" w:eastAsia="MS Gothic" w:hAnsi="Segoe UI Symbol" w:cs="Segoe UI Symbol"/>
                  <w:szCs w:val="20"/>
                </w:rPr>
                <w:id w:val="-1728527787"/>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Le GMP n’a pas évalué l’exhaustivité, la fiabilité, la ponctualité</w:t>
            </w:r>
            <w:r w:rsidR="002502A8" w:rsidRPr="008323EC">
              <w:rPr>
                <w:szCs w:val="20"/>
                <w:shd w:val="clear" w:color="auto" w:fill="D9E2F3" w:themeFill="accent1" w:themeFillTint="33"/>
              </w:rPr>
              <w:t xml:space="preserve"> des paiements environnementaux.</w:t>
            </w:r>
          </w:p>
          <w:p w14:paraId="3301FE40" w14:textId="77777777" w:rsidR="005F292F" w:rsidRPr="008323EC" w:rsidRDefault="005F292F" w:rsidP="005F292F">
            <w:pPr>
              <w:rPr>
                <w:szCs w:val="20"/>
              </w:rPr>
            </w:pPr>
          </w:p>
          <w:p w14:paraId="6E83BB6F" w14:textId="77777777" w:rsidR="005F292F" w:rsidRPr="008323EC" w:rsidRDefault="005F292F" w:rsidP="005F292F">
            <w:pPr>
              <w:rPr>
                <w:b/>
                <w:bCs/>
                <w:szCs w:val="20"/>
              </w:rPr>
            </w:pPr>
            <w:r w:rsidRPr="008323EC">
              <w:rPr>
                <w:b/>
                <w:bCs/>
                <w:szCs w:val="22"/>
              </w:rPr>
              <w:lastRenderedPageBreak/>
              <w:t>Si oui :</w:t>
            </w:r>
            <w:r w:rsidRPr="008323EC">
              <w:rPr>
                <w:b/>
                <w:bCs/>
                <w:szCs w:val="22"/>
              </w:rPr>
              <w:br/>
              <w:t>Le GMP ou l'une des parties prenantes a-t-il exprimé des préoccupations concernant certaines de ces informations qui seraient incomplètes, peu fiables ou obsolètes ?</w:t>
            </w:r>
          </w:p>
          <w:p w14:paraId="4EBA7787" w14:textId="77777777" w:rsidR="005F292F" w:rsidRPr="008323EC" w:rsidRDefault="005F292F" w:rsidP="005F292F">
            <w:pPr>
              <w:rPr>
                <w:szCs w:val="20"/>
              </w:rPr>
            </w:pPr>
            <w:r w:rsidRPr="008323EC">
              <w:rPr>
                <w:szCs w:val="20"/>
              </w:rPr>
              <w:t xml:space="preserve"> </w:t>
            </w:r>
            <w:sdt>
              <w:sdtPr>
                <w:rPr>
                  <w:rFonts w:ascii="Segoe UI Symbol" w:eastAsia="MS Gothic" w:hAnsi="Segoe UI Symbol" w:cs="Segoe UI Symbol"/>
                  <w:szCs w:val="20"/>
                </w:rPr>
                <w:id w:val="-1401663482"/>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szCs w:val="20"/>
              </w:rPr>
              <w:t xml:space="preserve"> </w:t>
            </w:r>
            <w:r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121494208"/>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Non</w:t>
            </w:r>
          </w:p>
          <w:p w14:paraId="72395E3C" w14:textId="26AB4D70" w:rsidR="00AD3734" w:rsidRPr="008323EC" w:rsidRDefault="00AD1BA5" w:rsidP="00AD1BA5">
            <w:pPr>
              <w:rPr>
                <w:szCs w:val="20"/>
                <w:shd w:val="clear" w:color="auto" w:fill="D9E2F3" w:themeFill="accent1" w:themeFillTint="33"/>
              </w:rPr>
            </w:pPr>
            <w:r w:rsidRPr="008323EC">
              <w:rPr>
                <w:szCs w:val="20"/>
                <w:shd w:val="clear" w:color="auto" w:fill="D9E2F3" w:themeFill="accent1" w:themeFillTint="33"/>
              </w:rPr>
              <w:t xml:space="preserve">Si oui, expliquez ou fournissez des informations sur les possibilités de consulter les préoccupations exprimées par les parties prenantes : (par ex : compte-rendu de réunion du GMP, section d'un </w:t>
            </w:r>
            <w:r w:rsidR="002574B1">
              <w:rPr>
                <w:szCs w:val="20"/>
                <w:shd w:val="clear" w:color="auto" w:fill="D9E2F3" w:themeFill="accent1" w:themeFillTint="33"/>
              </w:rPr>
              <w:t>R</w:t>
            </w:r>
            <w:r w:rsidRPr="008323EC">
              <w:rPr>
                <w:szCs w:val="20"/>
                <w:shd w:val="clear" w:color="auto" w:fill="D9E2F3" w:themeFill="accent1" w:themeFillTint="33"/>
              </w:rPr>
              <w:t>apport ITIE, etc.</w:t>
            </w:r>
          </w:p>
          <w:p w14:paraId="66CDA058" w14:textId="2EB80783" w:rsidR="00F62F36" w:rsidRPr="008323EC" w:rsidRDefault="00F62F36" w:rsidP="00AD1BA5">
            <w:pPr>
              <w:rPr>
                <w:szCs w:val="20"/>
              </w:rPr>
            </w:pPr>
          </w:p>
        </w:tc>
      </w:tr>
    </w:tbl>
    <w:p w14:paraId="3FAE545E" w14:textId="77777777" w:rsidR="00850ED6" w:rsidRPr="008323EC" w:rsidRDefault="00850ED6" w:rsidP="00850ED6"/>
    <w:tbl>
      <w:tblPr>
        <w:tblStyle w:val="Grilledutableau"/>
        <w:tblW w:w="907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0"/>
        <w:gridCol w:w="7362"/>
        <w:gridCol w:w="15"/>
      </w:tblGrid>
      <w:tr w:rsidR="00850ED6" w:rsidRPr="008323EC" w14:paraId="07166D30" w14:textId="77777777" w:rsidTr="009B66A2">
        <w:trPr>
          <w:gridAfter w:val="1"/>
          <w:wAfter w:w="15" w:type="dxa"/>
        </w:trPr>
        <w:tc>
          <w:tcPr>
            <w:tcW w:w="1700" w:type="dxa"/>
            <w:shd w:val="clear" w:color="auto" w:fill="B4C6E7" w:themeFill="accent1" w:themeFillTint="66"/>
          </w:tcPr>
          <w:p w14:paraId="51E3D365" w14:textId="391B1687" w:rsidR="00850ED6" w:rsidRPr="008323EC" w:rsidRDefault="00A74764">
            <w:pPr>
              <w:rPr>
                <w:b/>
                <w:bCs/>
                <w:szCs w:val="20"/>
              </w:rPr>
            </w:pPr>
            <w:r w:rsidRPr="008323EC">
              <w:rPr>
                <w:b/>
                <w:bCs/>
                <w:szCs w:val="20"/>
              </w:rPr>
              <w:t>Attendu</w:t>
            </w:r>
          </w:p>
        </w:tc>
        <w:tc>
          <w:tcPr>
            <w:tcW w:w="7362" w:type="dxa"/>
            <w:shd w:val="clear" w:color="auto" w:fill="B4C6E7" w:themeFill="accent1" w:themeFillTint="66"/>
          </w:tcPr>
          <w:p w14:paraId="2C31A1BC" w14:textId="2CF02A5C" w:rsidR="00CE0260" w:rsidRPr="008323EC" w:rsidRDefault="00850ED6">
            <w:pPr>
              <w:rPr>
                <w:b/>
                <w:bCs/>
                <w:szCs w:val="20"/>
              </w:rPr>
            </w:pPr>
            <w:r w:rsidRPr="008323EC">
              <w:rPr>
                <w:b/>
                <w:bCs/>
                <w:szCs w:val="20"/>
              </w:rPr>
              <w:t xml:space="preserve">6.1.b – </w:t>
            </w:r>
            <w:r w:rsidR="009172C2" w:rsidRPr="008323EC">
              <w:rPr>
                <w:b/>
                <w:bCs/>
                <w:szCs w:val="20"/>
              </w:rPr>
              <w:t xml:space="preserve">Divulgation des contrats relatifs aux paiements environnementaux obligatoires </w:t>
            </w:r>
          </w:p>
        </w:tc>
      </w:tr>
      <w:tr w:rsidR="00125501" w:rsidRPr="008323EC" w14:paraId="5883B16A" w14:textId="77777777" w:rsidTr="009B66A2">
        <w:tc>
          <w:tcPr>
            <w:tcW w:w="1700" w:type="dxa"/>
            <w:shd w:val="clear" w:color="auto" w:fill="auto"/>
          </w:tcPr>
          <w:p w14:paraId="3B2C505E" w14:textId="700191A0" w:rsidR="00125501" w:rsidRPr="008323EC" w:rsidRDefault="00A74764" w:rsidP="00C46C8A">
            <w:pPr>
              <w:rPr>
                <w:i/>
                <w:iCs/>
                <w:szCs w:val="20"/>
              </w:rPr>
            </w:pPr>
            <w:r w:rsidRPr="008323EC">
              <w:rPr>
                <w:i/>
                <w:iCs/>
                <w:szCs w:val="20"/>
              </w:rPr>
              <w:t>Disponibilité</w:t>
            </w:r>
            <w:r w:rsidR="00125501" w:rsidRPr="008323EC">
              <w:rPr>
                <w:i/>
                <w:iCs/>
                <w:szCs w:val="20"/>
              </w:rPr>
              <w:t xml:space="preserve"> (6.1.b)</w:t>
            </w:r>
          </w:p>
        </w:tc>
        <w:tc>
          <w:tcPr>
            <w:tcW w:w="7377" w:type="dxa"/>
            <w:gridSpan w:val="2"/>
            <w:tcBorders>
              <w:top w:val="single" w:sz="4" w:space="0" w:color="auto"/>
              <w:bottom w:val="single" w:sz="4" w:space="0" w:color="auto"/>
            </w:tcBorders>
          </w:tcPr>
          <w:p w14:paraId="2639F1BA" w14:textId="1B647C5B" w:rsidR="00237789" w:rsidRPr="008323EC" w:rsidRDefault="000F0C31" w:rsidP="00C46C8A">
            <w:pPr>
              <w:rPr>
                <w:b/>
                <w:bCs/>
                <w:szCs w:val="20"/>
              </w:rPr>
            </w:pPr>
            <w:r w:rsidRPr="008323EC">
              <w:rPr>
                <w:b/>
                <w:bCs/>
                <w:szCs w:val="20"/>
              </w:rPr>
              <w:t>Les paiements environnementaux sont-ils imposés par les contrats ?</w:t>
            </w:r>
          </w:p>
          <w:p w14:paraId="4B8704E1" w14:textId="55B8E982" w:rsidR="00846B58" w:rsidRPr="008323EC" w:rsidRDefault="00000000" w:rsidP="00846B58">
            <w:pPr>
              <w:pStyle w:val="Paragraphedeliste"/>
              <w:rPr>
                <w:szCs w:val="20"/>
              </w:rPr>
            </w:pPr>
            <w:sdt>
              <w:sdtPr>
                <w:rPr>
                  <w:rFonts w:eastAsia="MS Gothic"/>
                  <w:szCs w:val="20"/>
                </w:rPr>
                <w:id w:val="2139991036"/>
                <w14:checkbox>
                  <w14:checked w14:val="0"/>
                  <w14:checkedState w14:val="2612" w14:font="MS Gothic"/>
                  <w14:uncheckedState w14:val="2610" w14:font="MS Gothic"/>
                </w14:checkbox>
              </w:sdtPr>
              <w:sdtContent>
                <w:r w:rsidR="00846B58" w:rsidRPr="008323EC">
                  <w:rPr>
                    <w:rFonts w:ascii="Segoe UI Symbol" w:eastAsia="MS Gothic" w:hAnsi="Segoe UI Symbol" w:cs="Segoe UI Symbol"/>
                    <w:szCs w:val="20"/>
                  </w:rPr>
                  <w:t>☐</w:t>
                </w:r>
              </w:sdtContent>
            </w:sdt>
            <w:r w:rsidR="00846B58" w:rsidRPr="008323EC">
              <w:rPr>
                <w:szCs w:val="20"/>
              </w:rPr>
              <w:t xml:space="preserve"> </w:t>
            </w:r>
            <w:r w:rsidR="00E57B65" w:rsidRPr="008323EC">
              <w:rPr>
                <w:szCs w:val="20"/>
                <w:shd w:val="clear" w:color="auto" w:fill="D9E2F3" w:themeFill="accent1" w:themeFillTint="33"/>
              </w:rPr>
              <w:t>Oui</w:t>
            </w:r>
            <w:r w:rsidR="00846B58" w:rsidRPr="008323EC">
              <w:rPr>
                <w:szCs w:val="20"/>
              </w:rPr>
              <w:t xml:space="preserve">           </w:t>
            </w:r>
            <w:sdt>
              <w:sdtPr>
                <w:rPr>
                  <w:rFonts w:eastAsia="MS Gothic"/>
                  <w:szCs w:val="20"/>
                </w:rPr>
                <w:id w:val="1198576894"/>
                <w14:checkbox>
                  <w14:checked w14:val="0"/>
                  <w14:checkedState w14:val="2612" w14:font="MS Gothic"/>
                  <w14:uncheckedState w14:val="2610" w14:font="MS Gothic"/>
                </w14:checkbox>
              </w:sdtPr>
              <w:sdtContent>
                <w:r w:rsidR="00846B58" w:rsidRPr="008323EC">
                  <w:rPr>
                    <w:rFonts w:ascii="Segoe UI Symbol" w:eastAsia="MS Gothic" w:hAnsi="Segoe UI Symbol" w:cs="Segoe UI Symbol"/>
                    <w:szCs w:val="20"/>
                  </w:rPr>
                  <w:t>☐</w:t>
                </w:r>
              </w:sdtContent>
            </w:sdt>
            <w:r w:rsidR="00846B58" w:rsidRPr="008323EC">
              <w:rPr>
                <w:rFonts w:eastAsia="MS Gothic"/>
                <w:szCs w:val="20"/>
              </w:rPr>
              <w:t xml:space="preserve"> </w:t>
            </w:r>
            <w:r w:rsidR="00E57B65" w:rsidRPr="008323EC">
              <w:rPr>
                <w:szCs w:val="20"/>
                <w:shd w:val="clear" w:color="auto" w:fill="D9E2F3" w:themeFill="accent1" w:themeFillTint="33"/>
              </w:rPr>
              <w:t>Non</w:t>
            </w:r>
            <w:r w:rsidR="00846B58" w:rsidRPr="008323EC">
              <w:rPr>
                <w:szCs w:val="20"/>
                <w:shd w:val="clear" w:color="auto" w:fill="D9E2F3" w:themeFill="accent1" w:themeFillTint="33"/>
              </w:rPr>
              <w:t xml:space="preserve">   </w:t>
            </w:r>
            <w:r w:rsidR="00846B58" w:rsidRPr="008323EC">
              <w:rPr>
                <w:szCs w:val="20"/>
              </w:rPr>
              <w:t xml:space="preserve">     </w:t>
            </w:r>
          </w:p>
          <w:p w14:paraId="45D8C351" w14:textId="77777777" w:rsidR="00B105E9" w:rsidRPr="008323EC" w:rsidRDefault="00B105E9" w:rsidP="00C46C8A">
            <w:pPr>
              <w:rPr>
                <w:szCs w:val="20"/>
              </w:rPr>
            </w:pPr>
          </w:p>
          <w:p w14:paraId="48F73F4D" w14:textId="77777777" w:rsidR="00731FAE" w:rsidRPr="008323EC" w:rsidRDefault="00731FAE" w:rsidP="00C22556">
            <w:pPr>
              <w:rPr>
                <w:b/>
                <w:bCs/>
                <w:szCs w:val="20"/>
              </w:rPr>
            </w:pPr>
            <w:r w:rsidRPr="008323EC">
              <w:rPr>
                <w:b/>
                <w:bCs/>
                <w:szCs w:val="20"/>
              </w:rPr>
              <w:t>Le pays divulgue-t-il ces contrats ?</w:t>
            </w:r>
          </w:p>
          <w:p w14:paraId="4DA9FD1A" w14:textId="28CFDA52" w:rsidR="00125501" w:rsidRPr="008323EC" w:rsidRDefault="00000000" w:rsidP="00C46C8A">
            <w:pPr>
              <w:pStyle w:val="Paragraphedeliste"/>
              <w:rPr>
                <w:szCs w:val="20"/>
              </w:rPr>
            </w:pPr>
            <w:sdt>
              <w:sdtPr>
                <w:rPr>
                  <w:rFonts w:eastAsia="MS Gothic"/>
                  <w:szCs w:val="20"/>
                </w:rPr>
                <w:id w:val="976955814"/>
                <w14:checkbox>
                  <w14:checked w14:val="0"/>
                  <w14:checkedState w14:val="2612" w14:font="MS Gothic"/>
                  <w14:uncheckedState w14:val="2610" w14:font="MS Gothic"/>
                </w14:checkbox>
              </w:sdtPr>
              <w:sdtContent>
                <w:r w:rsidR="00125501" w:rsidRPr="008323EC">
                  <w:rPr>
                    <w:rFonts w:ascii="Segoe UI Symbol" w:eastAsia="MS Gothic" w:hAnsi="Segoe UI Symbol" w:cs="Segoe UI Symbol"/>
                    <w:szCs w:val="20"/>
                  </w:rPr>
                  <w:t>☐</w:t>
                </w:r>
              </w:sdtContent>
            </w:sdt>
            <w:r w:rsidR="00125501" w:rsidRPr="008323EC">
              <w:rPr>
                <w:szCs w:val="20"/>
              </w:rPr>
              <w:t xml:space="preserve"> </w:t>
            </w:r>
            <w:r w:rsidR="00E57B65" w:rsidRPr="008323EC">
              <w:rPr>
                <w:szCs w:val="20"/>
                <w:shd w:val="clear" w:color="auto" w:fill="D9E2F3" w:themeFill="accent1" w:themeFillTint="33"/>
              </w:rPr>
              <w:t>Oui</w:t>
            </w:r>
            <w:r w:rsidR="00125501" w:rsidRPr="008323EC">
              <w:rPr>
                <w:szCs w:val="20"/>
              </w:rPr>
              <w:t xml:space="preserve">           </w:t>
            </w:r>
            <w:sdt>
              <w:sdtPr>
                <w:rPr>
                  <w:rFonts w:eastAsia="MS Gothic"/>
                  <w:szCs w:val="20"/>
                </w:rPr>
                <w:id w:val="217334463"/>
                <w14:checkbox>
                  <w14:checked w14:val="0"/>
                  <w14:checkedState w14:val="2612" w14:font="MS Gothic"/>
                  <w14:uncheckedState w14:val="2610" w14:font="MS Gothic"/>
                </w14:checkbox>
              </w:sdtPr>
              <w:sdtContent>
                <w:r w:rsidR="00125501" w:rsidRPr="008323EC">
                  <w:rPr>
                    <w:rFonts w:ascii="Segoe UI Symbol" w:eastAsia="MS Gothic" w:hAnsi="Segoe UI Symbol" w:cs="Segoe UI Symbol"/>
                    <w:szCs w:val="20"/>
                  </w:rPr>
                  <w:t>☐</w:t>
                </w:r>
              </w:sdtContent>
            </w:sdt>
            <w:r w:rsidR="00125501" w:rsidRPr="008323EC">
              <w:rPr>
                <w:rFonts w:eastAsia="MS Gothic"/>
                <w:szCs w:val="20"/>
              </w:rPr>
              <w:t xml:space="preserve"> </w:t>
            </w:r>
            <w:r w:rsidR="00E57B65" w:rsidRPr="008323EC">
              <w:rPr>
                <w:szCs w:val="20"/>
                <w:shd w:val="clear" w:color="auto" w:fill="D9E2F3" w:themeFill="accent1" w:themeFillTint="33"/>
              </w:rPr>
              <w:t>Non</w:t>
            </w:r>
            <w:r w:rsidR="00125501" w:rsidRPr="008323EC">
              <w:rPr>
                <w:szCs w:val="20"/>
                <w:shd w:val="clear" w:color="auto" w:fill="D9E2F3" w:themeFill="accent1" w:themeFillTint="33"/>
              </w:rPr>
              <w:t xml:space="preserve">   </w:t>
            </w:r>
            <w:r w:rsidR="00125501" w:rsidRPr="008323EC">
              <w:rPr>
                <w:szCs w:val="20"/>
              </w:rPr>
              <w:t xml:space="preserve">     </w:t>
            </w:r>
            <w:sdt>
              <w:sdtPr>
                <w:rPr>
                  <w:rFonts w:eastAsia="MS Gothic" w:cs="Segoe UI Symbol"/>
                  <w:szCs w:val="20"/>
                </w:rPr>
                <w:id w:val="-257301058"/>
                <w14:checkbox>
                  <w14:checked w14:val="0"/>
                  <w14:checkedState w14:val="2612" w14:font="MS Gothic"/>
                  <w14:uncheckedState w14:val="2610" w14:font="MS Gothic"/>
                </w14:checkbox>
              </w:sdtPr>
              <w:sdtContent>
                <w:r w:rsidR="00125501" w:rsidRPr="008323EC">
                  <w:rPr>
                    <w:rFonts w:ascii="Segoe UI Symbol" w:eastAsia="MS Gothic" w:hAnsi="Segoe UI Symbol" w:cs="Segoe UI Symbol"/>
                    <w:szCs w:val="20"/>
                  </w:rPr>
                  <w:t>☐</w:t>
                </w:r>
              </w:sdtContent>
            </w:sdt>
            <w:r w:rsidR="00125501" w:rsidRPr="008323EC">
              <w:rPr>
                <w:szCs w:val="20"/>
              </w:rPr>
              <w:t xml:space="preserve"> </w:t>
            </w:r>
            <w:r w:rsidR="009C6DBD" w:rsidRPr="008323EC">
              <w:rPr>
                <w:szCs w:val="20"/>
                <w:shd w:val="clear" w:color="auto" w:fill="D9E2F3" w:themeFill="accent1" w:themeFillTint="33"/>
              </w:rPr>
              <w:t>Partiellement</w:t>
            </w:r>
            <w:r w:rsidR="00125501" w:rsidRPr="008323EC">
              <w:rPr>
                <w:szCs w:val="20"/>
              </w:rPr>
              <w:t xml:space="preserve">     </w:t>
            </w:r>
          </w:p>
          <w:p w14:paraId="0D5FB553" w14:textId="77777777" w:rsidR="00125501" w:rsidRPr="008323EC" w:rsidRDefault="00125501" w:rsidP="00C46C8A">
            <w:pPr>
              <w:rPr>
                <w:szCs w:val="20"/>
              </w:rPr>
            </w:pPr>
          </w:p>
          <w:p w14:paraId="0A88825A" w14:textId="77777777" w:rsidR="00130306" w:rsidRPr="008323EC" w:rsidRDefault="00130306" w:rsidP="00130306">
            <w:pPr>
              <w:rPr>
                <w:b/>
                <w:bCs/>
                <w:szCs w:val="22"/>
              </w:rPr>
            </w:pPr>
            <w:r w:rsidRPr="008323EC">
              <w:rPr>
                <w:b/>
                <w:bCs/>
                <w:szCs w:val="20"/>
              </w:rPr>
              <w:t xml:space="preserve">Si « non » ou « partiellement », </w:t>
            </w:r>
            <w:r w:rsidRPr="008323EC">
              <w:rPr>
                <w:b/>
                <w:bCs/>
                <w:szCs w:val="22"/>
              </w:rPr>
              <w:t>existe-t-il des obstacles juridiques ou pratiques à la divulgation des contrats et autres documents exigés par la loi ?</w:t>
            </w:r>
          </w:p>
          <w:p w14:paraId="31FD7ACE" w14:textId="77777777" w:rsidR="00130306" w:rsidRPr="008323EC" w:rsidRDefault="00000000" w:rsidP="00130306">
            <w:pPr>
              <w:pStyle w:val="Paragraphedeliste"/>
              <w:rPr>
                <w:rFonts w:eastAsia="MS Gothic" w:cs="Segoe UI Symbol"/>
                <w:szCs w:val="20"/>
              </w:rPr>
            </w:pPr>
            <w:sdt>
              <w:sdtPr>
                <w:rPr>
                  <w:rFonts w:eastAsia="MS Gothic"/>
                  <w:szCs w:val="20"/>
                </w:rPr>
                <w:id w:val="-1735772154"/>
                <w14:checkbox>
                  <w14:checked w14:val="0"/>
                  <w14:checkedState w14:val="2612" w14:font="MS Gothic"/>
                  <w14:uncheckedState w14:val="2610" w14:font="MS Gothic"/>
                </w14:checkbox>
              </w:sdtPr>
              <w:sdtContent>
                <w:r w:rsidR="00130306" w:rsidRPr="008323EC">
                  <w:rPr>
                    <w:rFonts w:ascii="Segoe UI Symbol" w:eastAsia="MS Gothic" w:hAnsi="Segoe UI Symbol" w:cs="Segoe UI Symbol"/>
                    <w:szCs w:val="20"/>
                  </w:rPr>
                  <w:t>☐</w:t>
                </w:r>
              </w:sdtContent>
            </w:sdt>
            <w:r w:rsidR="00130306" w:rsidRPr="008323EC">
              <w:rPr>
                <w:szCs w:val="20"/>
              </w:rPr>
              <w:t xml:space="preserve"> </w:t>
            </w:r>
            <w:r w:rsidR="00130306" w:rsidRPr="008323EC">
              <w:rPr>
                <w:szCs w:val="20"/>
                <w:shd w:val="clear" w:color="auto" w:fill="D9E2F3" w:themeFill="accent1" w:themeFillTint="33"/>
              </w:rPr>
              <w:t>Oui</w:t>
            </w:r>
            <w:r w:rsidR="00130306" w:rsidRPr="008323EC">
              <w:rPr>
                <w:szCs w:val="20"/>
              </w:rPr>
              <w:t xml:space="preserve">           </w:t>
            </w:r>
            <w:sdt>
              <w:sdtPr>
                <w:rPr>
                  <w:rFonts w:eastAsia="MS Gothic"/>
                  <w:szCs w:val="20"/>
                </w:rPr>
                <w:id w:val="-1834223538"/>
                <w14:checkbox>
                  <w14:checked w14:val="0"/>
                  <w14:checkedState w14:val="2612" w14:font="MS Gothic"/>
                  <w14:uncheckedState w14:val="2610" w14:font="MS Gothic"/>
                </w14:checkbox>
              </w:sdtPr>
              <w:sdtContent>
                <w:r w:rsidR="00130306" w:rsidRPr="008323EC">
                  <w:rPr>
                    <w:rFonts w:ascii="Segoe UI Symbol" w:eastAsia="MS Gothic" w:hAnsi="Segoe UI Symbol" w:cs="Segoe UI Symbol"/>
                    <w:szCs w:val="20"/>
                  </w:rPr>
                  <w:t>☐</w:t>
                </w:r>
              </w:sdtContent>
            </w:sdt>
            <w:r w:rsidR="00130306" w:rsidRPr="008323EC">
              <w:rPr>
                <w:rFonts w:eastAsia="MS Gothic"/>
                <w:szCs w:val="20"/>
              </w:rPr>
              <w:t xml:space="preserve"> </w:t>
            </w:r>
            <w:r w:rsidR="00130306" w:rsidRPr="008323EC">
              <w:rPr>
                <w:szCs w:val="20"/>
                <w:shd w:val="clear" w:color="auto" w:fill="D9E2F3" w:themeFill="accent1" w:themeFillTint="33"/>
              </w:rPr>
              <w:t xml:space="preserve">Non   </w:t>
            </w:r>
            <w:r w:rsidR="00130306" w:rsidRPr="008323EC">
              <w:rPr>
                <w:szCs w:val="20"/>
              </w:rPr>
              <w:t xml:space="preserve">     </w:t>
            </w:r>
          </w:p>
          <w:p w14:paraId="645D0EF2" w14:textId="77777777" w:rsidR="00130306" w:rsidRPr="008323EC" w:rsidRDefault="00130306" w:rsidP="00130306">
            <w:pPr>
              <w:shd w:val="clear" w:color="auto" w:fill="D9E2F3" w:themeFill="accent1" w:themeFillTint="33"/>
              <w:rPr>
                <w:szCs w:val="20"/>
              </w:rPr>
            </w:pPr>
            <w:r w:rsidRPr="008323EC">
              <w:rPr>
                <w:rFonts w:eastAsia="MS Gothic" w:cs="Segoe UI Symbol"/>
                <w:szCs w:val="20"/>
              </w:rPr>
              <w:t xml:space="preserve">Précisez : </w:t>
            </w:r>
          </w:p>
          <w:p w14:paraId="61133925" w14:textId="77777777" w:rsidR="00130306" w:rsidRPr="008323EC" w:rsidRDefault="00130306" w:rsidP="00130306">
            <w:pPr>
              <w:rPr>
                <w:szCs w:val="20"/>
              </w:rPr>
            </w:pPr>
          </w:p>
          <w:p w14:paraId="39843B79" w14:textId="77777777" w:rsidR="00130306" w:rsidRPr="008323EC" w:rsidRDefault="00130306" w:rsidP="00130306">
            <w:pPr>
              <w:rPr>
                <w:szCs w:val="20"/>
              </w:rPr>
            </w:pPr>
            <w:r w:rsidRPr="008323EC">
              <w:rPr>
                <w:szCs w:val="20"/>
              </w:rPr>
              <w:t xml:space="preserve">La divulgation des contrats est une </w:t>
            </w:r>
            <w:r w:rsidRPr="008323EC">
              <w:rPr>
                <w:i/>
                <w:iCs/>
                <w:szCs w:val="20"/>
              </w:rPr>
              <w:t>attente</w:t>
            </w:r>
            <w:r w:rsidRPr="008323EC">
              <w:rPr>
                <w:szCs w:val="20"/>
              </w:rPr>
              <w:t>. Si aucune divulgation n'est faite, le GMP doit démontrer qu'il a examiné cette question.</w:t>
            </w:r>
          </w:p>
          <w:p w14:paraId="2BF6F824" w14:textId="572E6D43" w:rsidR="0043795F" w:rsidRPr="008323EC" w:rsidRDefault="00130306" w:rsidP="00130306">
            <w:pPr>
              <w:rPr>
                <w:b/>
                <w:bCs/>
                <w:szCs w:val="20"/>
              </w:rPr>
            </w:pPr>
            <w:r w:rsidRPr="008323EC">
              <w:rPr>
                <w:b/>
                <w:bCs/>
                <w:szCs w:val="20"/>
              </w:rPr>
              <w:t xml:space="preserve">Le GMP a-t-il envisagé la divulgation des contrats </w:t>
            </w:r>
            <w:r w:rsidR="0043795F" w:rsidRPr="008323EC">
              <w:rPr>
                <w:b/>
                <w:bCs/>
                <w:szCs w:val="20"/>
              </w:rPr>
              <w:t xml:space="preserve">exigeant des entreprises </w:t>
            </w:r>
            <w:r w:rsidR="00256EBF" w:rsidRPr="008323EC">
              <w:rPr>
                <w:b/>
                <w:bCs/>
                <w:szCs w:val="20"/>
              </w:rPr>
              <w:t>qu’elles effectuent</w:t>
            </w:r>
            <w:r w:rsidR="0043795F" w:rsidRPr="008323EC">
              <w:rPr>
                <w:b/>
                <w:bCs/>
                <w:szCs w:val="20"/>
              </w:rPr>
              <w:t xml:space="preserve"> des paiements environnementaux ?</w:t>
            </w:r>
          </w:p>
          <w:p w14:paraId="5D8594F8" w14:textId="77777777" w:rsidR="00130306" w:rsidRPr="008323EC" w:rsidRDefault="00000000" w:rsidP="00130306">
            <w:pPr>
              <w:pStyle w:val="Paragraphedeliste"/>
              <w:rPr>
                <w:szCs w:val="20"/>
              </w:rPr>
            </w:pPr>
            <w:sdt>
              <w:sdtPr>
                <w:rPr>
                  <w:rFonts w:eastAsia="MS Gothic"/>
                  <w:szCs w:val="20"/>
                </w:rPr>
                <w:id w:val="858403394"/>
                <w14:checkbox>
                  <w14:checked w14:val="0"/>
                  <w14:checkedState w14:val="2612" w14:font="MS Gothic"/>
                  <w14:uncheckedState w14:val="2610" w14:font="MS Gothic"/>
                </w14:checkbox>
              </w:sdtPr>
              <w:sdtContent>
                <w:r w:rsidR="00130306" w:rsidRPr="008323EC">
                  <w:rPr>
                    <w:rFonts w:ascii="Segoe UI Symbol" w:eastAsia="MS Gothic" w:hAnsi="Segoe UI Symbol" w:cs="Segoe UI Symbol"/>
                    <w:szCs w:val="20"/>
                  </w:rPr>
                  <w:t>☐</w:t>
                </w:r>
              </w:sdtContent>
            </w:sdt>
            <w:r w:rsidR="00130306" w:rsidRPr="008323EC">
              <w:rPr>
                <w:szCs w:val="20"/>
              </w:rPr>
              <w:t xml:space="preserve"> </w:t>
            </w:r>
            <w:r w:rsidR="00130306" w:rsidRPr="008323EC">
              <w:rPr>
                <w:szCs w:val="20"/>
                <w:shd w:val="clear" w:color="auto" w:fill="D9E2F3" w:themeFill="accent1" w:themeFillTint="33"/>
              </w:rPr>
              <w:t>Oui</w:t>
            </w:r>
            <w:r w:rsidR="00130306" w:rsidRPr="008323EC">
              <w:rPr>
                <w:szCs w:val="20"/>
              </w:rPr>
              <w:t xml:space="preserve">           </w:t>
            </w:r>
            <w:sdt>
              <w:sdtPr>
                <w:rPr>
                  <w:rFonts w:eastAsia="MS Gothic"/>
                  <w:szCs w:val="20"/>
                </w:rPr>
                <w:id w:val="1853837977"/>
                <w14:checkbox>
                  <w14:checked w14:val="0"/>
                  <w14:checkedState w14:val="2612" w14:font="MS Gothic"/>
                  <w14:uncheckedState w14:val="2610" w14:font="MS Gothic"/>
                </w14:checkbox>
              </w:sdtPr>
              <w:sdtContent>
                <w:r w:rsidR="00130306" w:rsidRPr="008323EC">
                  <w:rPr>
                    <w:rFonts w:ascii="Segoe UI Symbol" w:eastAsia="MS Gothic" w:hAnsi="Segoe UI Symbol" w:cs="Segoe UI Symbol"/>
                    <w:szCs w:val="20"/>
                  </w:rPr>
                  <w:t>☐</w:t>
                </w:r>
              </w:sdtContent>
            </w:sdt>
            <w:r w:rsidR="00130306" w:rsidRPr="008323EC">
              <w:rPr>
                <w:rFonts w:eastAsia="MS Gothic"/>
                <w:szCs w:val="20"/>
              </w:rPr>
              <w:t xml:space="preserve"> </w:t>
            </w:r>
            <w:r w:rsidR="00130306" w:rsidRPr="008323EC">
              <w:rPr>
                <w:szCs w:val="20"/>
                <w:shd w:val="clear" w:color="auto" w:fill="D9E2F3" w:themeFill="accent1" w:themeFillTint="33"/>
              </w:rPr>
              <w:t xml:space="preserve">Non   </w:t>
            </w:r>
            <w:r w:rsidR="00130306" w:rsidRPr="008323EC">
              <w:rPr>
                <w:szCs w:val="20"/>
              </w:rPr>
              <w:t xml:space="preserve">     </w:t>
            </w:r>
          </w:p>
          <w:p w14:paraId="68B0C8D4" w14:textId="77777777" w:rsidR="00130306" w:rsidRPr="008323EC" w:rsidRDefault="00130306" w:rsidP="00130306">
            <w:pPr>
              <w:shd w:val="clear" w:color="auto" w:fill="FFFFFF" w:themeFill="background1"/>
              <w:rPr>
                <w:b/>
                <w:i/>
              </w:rPr>
            </w:pPr>
          </w:p>
          <w:p w14:paraId="61156BF1" w14:textId="77777777" w:rsidR="00130306" w:rsidRPr="008323EC" w:rsidRDefault="00130306" w:rsidP="00130306">
            <w:pPr>
              <w:shd w:val="clear" w:color="auto" w:fill="FFFFFF" w:themeFill="background1"/>
              <w:rPr>
                <w:b/>
                <w:i/>
              </w:rPr>
            </w:pPr>
            <w:r w:rsidRPr="008323EC">
              <w:rPr>
                <w:b/>
                <w:i/>
              </w:rPr>
              <w:t>Où peut-on trouver confirmation que cette discussion a eu lieu ?</w:t>
            </w:r>
          </w:p>
          <w:p w14:paraId="523ECD61" w14:textId="77777777" w:rsidR="00FD4417" w:rsidRPr="008323EC" w:rsidRDefault="00FD4417" w:rsidP="00FD4417">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4E59F3C1" w14:textId="77777777" w:rsidR="00FD4417" w:rsidRPr="008323EC" w:rsidRDefault="00FD4417" w:rsidP="00FD4417">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16E1338F" w14:textId="1A64225F" w:rsidR="00125501" w:rsidRPr="008323EC" w:rsidRDefault="00096FCE" w:rsidP="00C46C8A">
            <w:pPr>
              <w:shd w:val="clear" w:color="auto" w:fill="FFFFFF" w:themeFill="background1"/>
              <w:rPr>
                <w:i/>
                <w:iCs/>
                <w:shd w:val="clear" w:color="auto" w:fill="D9E2F3" w:themeFill="accent1" w:themeFillTint="33"/>
              </w:rPr>
            </w:pPr>
            <w:r w:rsidRPr="008323EC">
              <w:t xml:space="preserve">Autres sources : </w:t>
            </w:r>
            <w:r w:rsidRPr="008323EC">
              <w:rPr>
                <w:i/>
                <w:iCs/>
                <w:shd w:val="clear" w:color="auto" w:fill="D9E2F3" w:themeFill="accent1" w:themeFillTint="33"/>
              </w:rPr>
              <w:t>compte-rendu des réunions du GMP, rapport narratif annuel de progrès, etc. Incluez un lien direct lorsque celui-ci est disponible.</w:t>
            </w:r>
          </w:p>
        </w:tc>
      </w:tr>
      <w:tr w:rsidR="00850ED6" w:rsidRPr="008323EC" w14:paraId="68CF99F4" w14:textId="77777777" w:rsidTr="009B66A2">
        <w:trPr>
          <w:gridAfter w:val="1"/>
          <w:wAfter w:w="15" w:type="dxa"/>
        </w:trPr>
        <w:tc>
          <w:tcPr>
            <w:tcW w:w="1700" w:type="dxa"/>
            <w:shd w:val="clear" w:color="auto" w:fill="B4C6E7" w:themeFill="accent1" w:themeFillTint="66"/>
          </w:tcPr>
          <w:p w14:paraId="79777E2A" w14:textId="41F9A8A8" w:rsidR="00850ED6" w:rsidRPr="008323EC" w:rsidRDefault="00A74764">
            <w:pPr>
              <w:rPr>
                <w:i/>
                <w:iCs/>
                <w:szCs w:val="20"/>
              </w:rPr>
            </w:pPr>
            <w:r w:rsidRPr="008323EC">
              <w:rPr>
                <w:b/>
                <w:bCs/>
                <w:szCs w:val="20"/>
              </w:rPr>
              <w:t>Encouragé</w:t>
            </w:r>
          </w:p>
        </w:tc>
        <w:tc>
          <w:tcPr>
            <w:tcW w:w="7362" w:type="dxa"/>
            <w:shd w:val="clear" w:color="auto" w:fill="B4C6E7" w:themeFill="accent1" w:themeFillTint="66"/>
          </w:tcPr>
          <w:p w14:paraId="78301CD9" w14:textId="758C6D6F" w:rsidR="00AC56B0" w:rsidRPr="008323EC" w:rsidRDefault="00850ED6" w:rsidP="00633446">
            <w:pPr>
              <w:rPr>
                <w:b/>
                <w:bCs/>
                <w:szCs w:val="20"/>
              </w:rPr>
            </w:pPr>
            <w:r w:rsidRPr="008323EC">
              <w:rPr>
                <w:b/>
                <w:bCs/>
                <w:szCs w:val="20"/>
              </w:rPr>
              <w:t xml:space="preserve">6.1.c – </w:t>
            </w:r>
            <w:r w:rsidR="00AC56B0" w:rsidRPr="008323EC">
              <w:rPr>
                <w:b/>
                <w:bCs/>
                <w:szCs w:val="20"/>
              </w:rPr>
              <w:t>Évaluation des obligations légales et contractuelles en matière de dépenses ou paiements sociaux et environnementaux</w:t>
            </w:r>
          </w:p>
        </w:tc>
      </w:tr>
      <w:tr w:rsidR="00850ED6" w:rsidRPr="008323EC" w14:paraId="498D6857" w14:textId="77777777" w:rsidTr="009B66A2">
        <w:trPr>
          <w:gridAfter w:val="1"/>
          <w:wAfter w:w="15" w:type="dxa"/>
        </w:trPr>
        <w:tc>
          <w:tcPr>
            <w:tcW w:w="1700" w:type="dxa"/>
          </w:tcPr>
          <w:p w14:paraId="7F521FD8" w14:textId="3948BD2A" w:rsidR="00850ED6" w:rsidRPr="008323EC" w:rsidRDefault="00A74764">
            <w:pPr>
              <w:rPr>
                <w:b/>
                <w:bCs/>
                <w:szCs w:val="20"/>
              </w:rPr>
            </w:pPr>
            <w:r w:rsidRPr="008323EC">
              <w:rPr>
                <w:i/>
                <w:iCs/>
                <w:szCs w:val="20"/>
              </w:rPr>
              <w:t>Disponibilité</w:t>
            </w:r>
          </w:p>
        </w:tc>
        <w:tc>
          <w:tcPr>
            <w:tcW w:w="7362" w:type="dxa"/>
          </w:tcPr>
          <w:p w14:paraId="731097EC" w14:textId="02154923" w:rsidR="001B2E0D" w:rsidRPr="008323EC" w:rsidRDefault="0031005C">
            <w:pPr>
              <w:rPr>
                <w:szCs w:val="20"/>
              </w:rPr>
            </w:pPr>
            <w:r w:rsidRPr="008323EC">
              <w:rPr>
                <w:szCs w:val="20"/>
              </w:rPr>
              <w:t xml:space="preserve">Dans le cadre de la procédure relative à la qualité des données et à l'assurance de l'information, </w:t>
            </w:r>
            <w:r w:rsidR="009F2F1E" w:rsidRPr="008323EC">
              <w:rPr>
                <w:szCs w:val="20"/>
              </w:rPr>
              <w:t>conformément à l’exigence</w:t>
            </w:r>
            <w:r w:rsidRPr="008323EC">
              <w:rPr>
                <w:szCs w:val="20"/>
              </w:rPr>
              <w:t xml:space="preserve"> 6.1.c, le </w:t>
            </w:r>
            <w:r w:rsidR="00A9574C" w:rsidRPr="008323EC">
              <w:rPr>
                <w:szCs w:val="20"/>
              </w:rPr>
              <w:t>GMP</w:t>
            </w:r>
            <w:r w:rsidRPr="008323EC">
              <w:rPr>
                <w:szCs w:val="20"/>
              </w:rPr>
              <w:t xml:space="preserve"> a-t-il procédé à une évaluation pour déterminer</w:t>
            </w:r>
            <w:r w:rsidRPr="008323EC">
              <w:rPr>
                <w:b/>
                <w:bCs/>
                <w:szCs w:val="20"/>
              </w:rPr>
              <w:t xml:space="preserve"> si les obligations légales ou contractuelles en matière de dépenses ou de paiements sociaux et environnementaux sont respectées dans la pratique</w:t>
            </w:r>
            <w:r w:rsidRPr="008323EC">
              <w:rPr>
                <w:szCs w:val="20"/>
              </w:rPr>
              <w:t xml:space="preserve"> dans le secteur </w:t>
            </w:r>
            <w:r w:rsidR="001B2E0D" w:rsidRPr="008323EC">
              <w:rPr>
                <w:szCs w:val="22"/>
                <w:highlight w:val="yellow"/>
              </w:rPr>
              <w:t>pétrole et gaz / mines et carrières </w:t>
            </w:r>
            <w:r w:rsidR="001B2E0D" w:rsidRPr="008323EC">
              <w:rPr>
                <w:szCs w:val="22"/>
              </w:rPr>
              <w:t>?</w:t>
            </w:r>
          </w:p>
          <w:p w14:paraId="5307AEE1" w14:textId="4C228B2E" w:rsidR="00850ED6" w:rsidRPr="008323EC" w:rsidRDefault="00850A1A">
            <w:pPr>
              <w:rPr>
                <w:szCs w:val="20"/>
                <w:shd w:val="clear" w:color="auto" w:fill="D9E2F3" w:themeFill="accent1" w:themeFillTint="33"/>
              </w:rPr>
            </w:pPr>
            <w:r w:rsidRPr="008323EC">
              <w:rPr>
                <w:szCs w:val="20"/>
              </w:rPr>
              <w:lastRenderedPageBreak/>
              <w:br/>
            </w:r>
            <w:sdt>
              <w:sdtPr>
                <w:rPr>
                  <w:rFonts w:ascii="Segoe UI Symbol" w:eastAsia="MS Gothic" w:hAnsi="Segoe UI Symbol" w:cs="Segoe UI Symbol"/>
                  <w:szCs w:val="20"/>
                </w:rPr>
                <w:id w:val="-1488629049"/>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szCs w:val="20"/>
              </w:rPr>
              <w:t xml:space="preserve"> </w:t>
            </w:r>
            <w:r w:rsidR="00E57B65" w:rsidRPr="008323EC">
              <w:rPr>
                <w:szCs w:val="20"/>
                <w:shd w:val="clear" w:color="auto" w:fill="D9E2F3" w:themeFill="accent1" w:themeFillTint="33"/>
              </w:rPr>
              <w:t>Oui</w:t>
            </w:r>
            <w:r w:rsidR="00850ED6" w:rsidRPr="008323EC">
              <w:rPr>
                <w:szCs w:val="20"/>
              </w:rPr>
              <w:t xml:space="preserve">           </w:t>
            </w:r>
            <w:sdt>
              <w:sdtPr>
                <w:rPr>
                  <w:rFonts w:ascii="Segoe UI Symbol" w:eastAsia="MS Gothic" w:hAnsi="Segoe UI Symbol" w:cs="Segoe UI Symbol"/>
                  <w:szCs w:val="20"/>
                </w:rPr>
                <w:id w:val="54670052"/>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E57B65" w:rsidRPr="008323EC">
              <w:rPr>
                <w:szCs w:val="20"/>
                <w:shd w:val="clear" w:color="auto" w:fill="D9E2F3" w:themeFill="accent1" w:themeFillTint="33"/>
              </w:rPr>
              <w:t>Non</w:t>
            </w:r>
          </w:p>
          <w:p w14:paraId="4D638F32" w14:textId="7B7601D6" w:rsidR="00D32EE7" w:rsidRPr="008323EC" w:rsidRDefault="00E5299A">
            <w:pPr>
              <w:rPr>
                <w:szCs w:val="20"/>
                <w:shd w:val="clear" w:color="auto" w:fill="D9E2F3" w:themeFill="accent1" w:themeFillTint="33"/>
              </w:rPr>
            </w:pPr>
            <w:r w:rsidRPr="008323EC">
              <w:rPr>
                <w:szCs w:val="20"/>
                <w:shd w:val="clear" w:color="auto" w:fill="D9E2F3" w:themeFill="accent1" w:themeFillTint="33"/>
              </w:rPr>
              <w:t>Si oui, quel a été le résultat de cette évaluation ?</w:t>
            </w:r>
            <w:r w:rsidR="00D32EE7" w:rsidRPr="008323EC">
              <w:rPr>
                <w:szCs w:val="20"/>
                <w:shd w:val="clear" w:color="auto" w:fill="D9E2F3" w:themeFill="accent1" w:themeFillTint="33"/>
              </w:rPr>
              <w:t xml:space="preserve"> </w:t>
            </w:r>
          </w:p>
          <w:p w14:paraId="13F14A1B" w14:textId="77777777" w:rsidR="009B0594" w:rsidRPr="008323EC" w:rsidRDefault="009B0594">
            <w:pPr>
              <w:rPr>
                <w:szCs w:val="20"/>
                <w:shd w:val="clear" w:color="auto" w:fill="D9E2F3" w:themeFill="accent1" w:themeFillTint="33"/>
              </w:rPr>
            </w:pPr>
          </w:p>
          <w:p w14:paraId="0DC1CD3D" w14:textId="051ECD5E" w:rsidR="00267CA8" w:rsidRPr="008323EC" w:rsidRDefault="00267CA8" w:rsidP="00267CA8">
            <w:pPr>
              <w:shd w:val="clear" w:color="auto" w:fill="FFFFFF" w:themeFill="background1"/>
              <w:rPr>
                <w:b/>
                <w:i/>
              </w:rPr>
            </w:pPr>
            <w:r w:rsidRPr="008323EC">
              <w:rPr>
                <w:b/>
                <w:i/>
              </w:rPr>
              <w:t xml:space="preserve">Où peut-on trouver confirmation que cette </w:t>
            </w:r>
            <w:r w:rsidR="002E4206" w:rsidRPr="008323EC">
              <w:rPr>
                <w:b/>
                <w:i/>
              </w:rPr>
              <w:t>évaluation existe ?</w:t>
            </w:r>
          </w:p>
          <w:p w14:paraId="74329505" w14:textId="77777777" w:rsidR="00C35314" w:rsidRPr="008323EC" w:rsidRDefault="00C35314" w:rsidP="00C35314">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538BD075" w14:textId="77777777" w:rsidR="00C35314" w:rsidRPr="008323EC" w:rsidRDefault="00C35314" w:rsidP="00C35314">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716BA45D" w14:textId="0A1DC76C" w:rsidR="00BA45BE" w:rsidRPr="008323EC" w:rsidRDefault="009B66A2" w:rsidP="009B66A2">
            <w:pPr>
              <w:shd w:val="clear" w:color="auto" w:fill="FFFFFF" w:themeFill="background1"/>
              <w:rPr>
                <w:i/>
                <w:iCs/>
                <w:shd w:val="clear" w:color="auto" w:fill="D9E2F3" w:themeFill="accent1" w:themeFillTint="33"/>
              </w:rPr>
            </w:pPr>
            <w:r w:rsidRPr="008323EC">
              <w:t xml:space="preserve">Autres sources : </w:t>
            </w:r>
            <w:r w:rsidRPr="008323EC">
              <w:rPr>
                <w:shd w:val="clear" w:color="auto" w:fill="D9E2F3" w:themeFill="accent1" w:themeFillTint="33"/>
              </w:rPr>
              <w:t xml:space="preserve">Rapport ITIE (année et numéro de page), </w:t>
            </w:r>
            <w:r w:rsidRPr="008323EC">
              <w:rPr>
                <w:i/>
                <w:iCs/>
                <w:shd w:val="clear" w:color="auto" w:fill="D9E2F3" w:themeFill="accent1" w:themeFillTint="33"/>
              </w:rPr>
              <w:t xml:space="preserve">compte-rendu des réunions du GMP, </w:t>
            </w:r>
            <w:r w:rsidR="00300322" w:rsidRPr="008323EC">
              <w:rPr>
                <w:i/>
                <w:iCs/>
                <w:shd w:val="clear" w:color="auto" w:fill="D9E2F3" w:themeFill="accent1" w:themeFillTint="33"/>
              </w:rPr>
              <w:t xml:space="preserve">étude dédiée à cette question </w:t>
            </w:r>
            <w:r w:rsidRPr="008323EC">
              <w:rPr>
                <w:i/>
                <w:iCs/>
                <w:shd w:val="clear" w:color="auto" w:fill="D9E2F3" w:themeFill="accent1" w:themeFillTint="33"/>
              </w:rPr>
              <w:t>, etc. Incluez un lien direct lorsque celui-ci est disponible.</w:t>
            </w:r>
          </w:p>
        </w:tc>
      </w:tr>
      <w:tr w:rsidR="00850ED6" w:rsidRPr="008323EC" w14:paraId="2C3708C6" w14:textId="77777777" w:rsidTr="009B66A2">
        <w:trPr>
          <w:gridAfter w:val="1"/>
          <w:wAfter w:w="15" w:type="dxa"/>
        </w:trPr>
        <w:tc>
          <w:tcPr>
            <w:tcW w:w="1700" w:type="dxa"/>
            <w:shd w:val="clear" w:color="auto" w:fill="B4C6E7" w:themeFill="accent1" w:themeFillTint="66"/>
          </w:tcPr>
          <w:p w14:paraId="4BDA0C7F" w14:textId="12319B39" w:rsidR="00850ED6" w:rsidRPr="008323EC" w:rsidRDefault="00A74764">
            <w:pPr>
              <w:rPr>
                <w:i/>
                <w:iCs/>
                <w:szCs w:val="20"/>
              </w:rPr>
            </w:pPr>
            <w:r w:rsidRPr="008323EC">
              <w:rPr>
                <w:b/>
                <w:bCs/>
                <w:szCs w:val="20"/>
              </w:rPr>
              <w:lastRenderedPageBreak/>
              <w:t>Encouragé</w:t>
            </w:r>
          </w:p>
        </w:tc>
        <w:tc>
          <w:tcPr>
            <w:tcW w:w="7362" w:type="dxa"/>
            <w:shd w:val="clear" w:color="auto" w:fill="B4C6E7" w:themeFill="accent1" w:themeFillTint="66"/>
          </w:tcPr>
          <w:p w14:paraId="071E307E" w14:textId="7C2833A0" w:rsidR="00850ED6" w:rsidRPr="008323EC" w:rsidRDefault="00850ED6">
            <w:pPr>
              <w:rPr>
                <w:szCs w:val="20"/>
              </w:rPr>
            </w:pPr>
            <w:r w:rsidRPr="008323EC">
              <w:rPr>
                <w:b/>
                <w:bCs/>
                <w:szCs w:val="20"/>
              </w:rPr>
              <w:t xml:space="preserve">6.1.d – </w:t>
            </w:r>
            <w:r w:rsidR="00E221E2" w:rsidRPr="008323EC">
              <w:rPr>
                <w:b/>
                <w:bCs/>
                <w:szCs w:val="20"/>
              </w:rPr>
              <w:t>Dépenses sociales et environnementales discrétionnaires</w:t>
            </w:r>
          </w:p>
        </w:tc>
      </w:tr>
      <w:tr w:rsidR="00850ED6" w:rsidRPr="008323EC" w14:paraId="65E686F4" w14:textId="77777777" w:rsidTr="009B66A2">
        <w:trPr>
          <w:gridAfter w:val="1"/>
          <w:wAfter w:w="15" w:type="dxa"/>
        </w:trPr>
        <w:tc>
          <w:tcPr>
            <w:tcW w:w="1700" w:type="dxa"/>
          </w:tcPr>
          <w:p w14:paraId="565853D8" w14:textId="7903086F" w:rsidR="00850ED6" w:rsidRPr="008323EC" w:rsidRDefault="00A74764">
            <w:pPr>
              <w:rPr>
                <w:b/>
                <w:bCs/>
                <w:szCs w:val="20"/>
              </w:rPr>
            </w:pPr>
            <w:r w:rsidRPr="008323EC">
              <w:rPr>
                <w:i/>
                <w:iCs/>
                <w:szCs w:val="20"/>
              </w:rPr>
              <w:t>Disponibilité</w:t>
            </w:r>
          </w:p>
        </w:tc>
        <w:tc>
          <w:tcPr>
            <w:tcW w:w="7362" w:type="dxa"/>
          </w:tcPr>
          <w:p w14:paraId="39A460A7" w14:textId="5448AA71" w:rsidR="006B4E44" w:rsidRPr="008323EC" w:rsidRDefault="006B4E44" w:rsidP="00E047A8">
            <w:pPr>
              <w:rPr>
                <w:b/>
                <w:bCs/>
                <w:szCs w:val="20"/>
              </w:rPr>
            </w:pPr>
            <w:r w:rsidRPr="008323EC">
              <w:rPr>
                <w:b/>
                <w:bCs/>
                <w:szCs w:val="20"/>
              </w:rPr>
              <w:t>Certaines entreprises effectuent-elles des dépenses sociales ou des paiements environnementaux discrétionnaires (c'est-à-dire non obligatoires) ?</w:t>
            </w:r>
          </w:p>
          <w:p w14:paraId="50749130" w14:textId="510575E6" w:rsidR="00D0158F" w:rsidRPr="008323EC" w:rsidRDefault="00000000" w:rsidP="00E047A8">
            <w:pPr>
              <w:rPr>
                <w:b/>
                <w:bCs/>
                <w:szCs w:val="20"/>
              </w:rPr>
            </w:pPr>
            <w:sdt>
              <w:sdtPr>
                <w:rPr>
                  <w:rFonts w:ascii="Segoe UI Symbol" w:eastAsia="MS Gothic" w:hAnsi="Segoe UI Symbol" w:cs="Segoe UI Symbol"/>
                  <w:szCs w:val="20"/>
                </w:rPr>
                <w:id w:val="-176808715"/>
                <w14:checkbox>
                  <w14:checked w14:val="0"/>
                  <w14:checkedState w14:val="2612" w14:font="MS Gothic"/>
                  <w14:uncheckedState w14:val="2610" w14:font="MS Gothic"/>
                </w14:checkbox>
              </w:sdtPr>
              <w:sdtContent>
                <w:r w:rsidR="00D0158F" w:rsidRPr="008323EC">
                  <w:rPr>
                    <w:rFonts w:ascii="Segoe UI Symbol" w:eastAsia="MS Gothic" w:hAnsi="Segoe UI Symbol" w:cs="Segoe UI Symbol"/>
                    <w:szCs w:val="20"/>
                  </w:rPr>
                  <w:t>☐</w:t>
                </w:r>
              </w:sdtContent>
            </w:sdt>
            <w:r w:rsidR="00D0158F" w:rsidRPr="008323EC">
              <w:rPr>
                <w:szCs w:val="20"/>
              </w:rPr>
              <w:t xml:space="preserve"> </w:t>
            </w:r>
            <w:r w:rsidR="00E57B65" w:rsidRPr="008323EC">
              <w:rPr>
                <w:szCs w:val="20"/>
                <w:shd w:val="clear" w:color="auto" w:fill="D9E2F3" w:themeFill="accent1" w:themeFillTint="33"/>
              </w:rPr>
              <w:t>Oui</w:t>
            </w:r>
            <w:r w:rsidR="00D0158F" w:rsidRPr="008323EC">
              <w:rPr>
                <w:szCs w:val="20"/>
              </w:rPr>
              <w:t xml:space="preserve">           </w:t>
            </w:r>
            <w:sdt>
              <w:sdtPr>
                <w:rPr>
                  <w:rFonts w:ascii="Segoe UI Symbol" w:eastAsia="MS Gothic" w:hAnsi="Segoe UI Symbol" w:cs="Segoe UI Symbol"/>
                  <w:szCs w:val="20"/>
                </w:rPr>
                <w:id w:val="982204051"/>
                <w14:checkbox>
                  <w14:checked w14:val="0"/>
                  <w14:checkedState w14:val="2612" w14:font="MS Gothic"/>
                  <w14:uncheckedState w14:val="2610" w14:font="MS Gothic"/>
                </w14:checkbox>
              </w:sdtPr>
              <w:sdtContent>
                <w:r w:rsidR="00D0158F" w:rsidRPr="008323EC">
                  <w:rPr>
                    <w:rFonts w:ascii="Segoe UI Symbol" w:eastAsia="MS Gothic" w:hAnsi="Segoe UI Symbol" w:cs="Segoe UI Symbol"/>
                    <w:szCs w:val="20"/>
                  </w:rPr>
                  <w:t>☐</w:t>
                </w:r>
              </w:sdtContent>
            </w:sdt>
            <w:r w:rsidR="00D0158F" w:rsidRPr="008323EC">
              <w:rPr>
                <w:rFonts w:eastAsia="MS Gothic"/>
                <w:szCs w:val="20"/>
              </w:rPr>
              <w:t xml:space="preserve"> </w:t>
            </w:r>
            <w:r w:rsidR="00E57B65" w:rsidRPr="008323EC">
              <w:rPr>
                <w:szCs w:val="20"/>
                <w:shd w:val="clear" w:color="auto" w:fill="D9E2F3" w:themeFill="accent1" w:themeFillTint="33"/>
              </w:rPr>
              <w:t>Non</w:t>
            </w:r>
            <w:r w:rsidR="00D0158F" w:rsidRPr="008323EC">
              <w:rPr>
                <w:szCs w:val="20"/>
              </w:rPr>
              <w:t xml:space="preserve">     </w:t>
            </w:r>
          </w:p>
          <w:p w14:paraId="5D0E2918" w14:textId="3FA89D3E" w:rsidR="002D1D5D" w:rsidRPr="008323EC" w:rsidRDefault="002D1D5D" w:rsidP="00E047A8">
            <w:pPr>
              <w:rPr>
                <w:b/>
                <w:bCs/>
                <w:szCs w:val="20"/>
              </w:rPr>
            </w:pPr>
            <w:r w:rsidRPr="008323EC">
              <w:rPr>
                <w:b/>
                <w:bCs/>
                <w:szCs w:val="20"/>
              </w:rPr>
              <w:t xml:space="preserve">Le GMP </w:t>
            </w:r>
            <w:r w:rsidR="001D45C0" w:rsidRPr="008323EC">
              <w:rPr>
                <w:b/>
                <w:bCs/>
                <w:szCs w:val="20"/>
              </w:rPr>
              <w:t xml:space="preserve">en </w:t>
            </w:r>
            <w:r w:rsidRPr="008323EC">
              <w:rPr>
                <w:b/>
                <w:bCs/>
                <w:szCs w:val="20"/>
              </w:rPr>
              <w:t xml:space="preserve">considère-t-il </w:t>
            </w:r>
            <w:r w:rsidR="001D45C0" w:rsidRPr="008323EC">
              <w:rPr>
                <w:b/>
                <w:bCs/>
                <w:szCs w:val="20"/>
              </w:rPr>
              <w:t xml:space="preserve">certain(e)s comme </w:t>
            </w:r>
            <w:r w:rsidR="004B344B" w:rsidRPr="008323EC">
              <w:rPr>
                <w:b/>
                <w:bCs/>
                <w:szCs w:val="20"/>
              </w:rPr>
              <w:t>sont significati</w:t>
            </w:r>
            <w:r w:rsidR="001D45C0" w:rsidRPr="008323EC">
              <w:rPr>
                <w:b/>
                <w:bCs/>
                <w:szCs w:val="20"/>
              </w:rPr>
              <w:t>fs</w:t>
            </w:r>
            <w:r w:rsidR="004B344B" w:rsidRPr="008323EC">
              <w:rPr>
                <w:b/>
                <w:bCs/>
                <w:szCs w:val="20"/>
              </w:rPr>
              <w:t> ?</w:t>
            </w:r>
          </w:p>
          <w:p w14:paraId="4E297BE8" w14:textId="72832CC6" w:rsidR="007A6EEF" w:rsidRPr="008323EC" w:rsidRDefault="00000000" w:rsidP="007A6EEF">
            <w:pPr>
              <w:rPr>
                <w:b/>
                <w:bCs/>
                <w:szCs w:val="20"/>
              </w:rPr>
            </w:pPr>
            <w:sdt>
              <w:sdtPr>
                <w:rPr>
                  <w:rFonts w:ascii="Segoe UI Symbol" w:eastAsia="MS Gothic" w:hAnsi="Segoe UI Symbol" w:cs="Segoe UI Symbol"/>
                  <w:szCs w:val="20"/>
                </w:rPr>
                <w:id w:val="1636753822"/>
                <w14:checkbox>
                  <w14:checked w14:val="0"/>
                  <w14:checkedState w14:val="2612" w14:font="MS Gothic"/>
                  <w14:uncheckedState w14:val="2610" w14:font="MS Gothic"/>
                </w14:checkbox>
              </w:sdtPr>
              <w:sdtContent>
                <w:r w:rsidR="007A6EEF" w:rsidRPr="008323EC">
                  <w:rPr>
                    <w:rFonts w:ascii="Segoe UI Symbol" w:eastAsia="MS Gothic" w:hAnsi="Segoe UI Symbol" w:cs="Segoe UI Symbol"/>
                    <w:szCs w:val="20"/>
                  </w:rPr>
                  <w:t>☐</w:t>
                </w:r>
              </w:sdtContent>
            </w:sdt>
            <w:r w:rsidR="007A6EEF" w:rsidRPr="008323EC">
              <w:rPr>
                <w:szCs w:val="20"/>
              </w:rPr>
              <w:t xml:space="preserve"> </w:t>
            </w:r>
            <w:r w:rsidR="00E57B65" w:rsidRPr="008323EC">
              <w:rPr>
                <w:szCs w:val="20"/>
                <w:shd w:val="clear" w:color="auto" w:fill="D9E2F3" w:themeFill="accent1" w:themeFillTint="33"/>
              </w:rPr>
              <w:t>Oui</w:t>
            </w:r>
            <w:r w:rsidR="007A6EEF" w:rsidRPr="008323EC">
              <w:rPr>
                <w:szCs w:val="20"/>
              </w:rPr>
              <w:t xml:space="preserve">           </w:t>
            </w:r>
            <w:sdt>
              <w:sdtPr>
                <w:rPr>
                  <w:rFonts w:ascii="Segoe UI Symbol" w:eastAsia="MS Gothic" w:hAnsi="Segoe UI Symbol" w:cs="Segoe UI Symbol"/>
                  <w:szCs w:val="20"/>
                </w:rPr>
                <w:id w:val="-625308129"/>
                <w14:checkbox>
                  <w14:checked w14:val="0"/>
                  <w14:checkedState w14:val="2612" w14:font="MS Gothic"/>
                  <w14:uncheckedState w14:val="2610" w14:font="MS Gothic"/>
                </w14:checkbox>
              </w:sdtPr>
              <w:sdtContent>
                <w:r w:rsidR="007A6EEF" w:rsidRPr="008323EC">
                  <w:rPr>
                    <w:rFonts w:ascii="Segoe UI Symbol" w:eastAsia="MS Gothic" w:hAnsi="Segoe UI Symbol" w:cs="Segoe UI Symbol"/>
                    <w:szCs w:val="20"/>
                  </w:rPr>
                  <w:t>☐</w:t>
                </w:r>
              </w:sdtContent>
            </w:sdt>
            <w:r w:rsidR="007A6EEF" w:rsidRPr="008323EC">
              <w:rPr>
                <w:rFonts w:eastAsia="MS Gothic"/>
                <w:szCs w:val="20"/>
              </w:rPr>
              <w:t xml:space="preserve"> </w:t>
            </w:r>
            <w:r w:rsidR="00E57B65" w:rsidRPr="008323EC">
              <w:rPr>
                <w:szCs w:val="20"/>
                <w:shd w:val="clear" w:color="auto" w:fill="D9E2F3" w:themeFill="accent1" w:themeFillTint="33"/>
              </w:rPr>
              <w:t>Non</w:t>
            </w:r>
            <w:r w:rsidR="007A6EEF" w:rsidRPr="008323EC">
              <w:rPr>
                <w:szCs w:val="20"/>
              </w:rPr>
              <w:t xml:space="preserve">     </w:t>
            </w:r>
          </w:p>
          <w:p w14:paraId="169B9BE1" w14:textId="77777777" w:rsidR="007A6EEF" w:rsidRPr="008323EC" w:rsidRDefault="007A6EEF" w:rsidP="00E047A8">
            <w:pPr>
              <w:rPr>
                <w:b/>
                <w:bCs/>
                <w:szCs w:val="20"/>
              </w:rPr>
            </w:pPr>
          </w:p>
          <w:p w14:paraId="5CEC37AA" w14:textId="12D5862D" w:rsidR="00D0158F" w:rsidRPr="008323EC" w:rsidRDefault="00B62B02" w:rsidP="00E047A8">
            <w:pPr>
              <w:rPr>
                <w:b/>
                <w:bCs/>
                <w:szCs w:val="20"/>
              </w:rPr>
            </w:pPr>
            <w:r w:rsidRPr="008323EC">
              <w:rPr>
                <w:b/>
                <w:bCs/>
                <w:szCs w:val="20"/>
              </w:rPr>
              <w:t>Si oui, cochez celles qui s’appliquent à votre pays :</w:t>
            </w:r>
          </w:p>
          <w:p w14:paraId="0A1D89C5" w14:textId="4956ACE8" w:rsidR="00D449CD" w:rsidRPr="008323EC" w:rsidRDefault="00000000" w:rsidP="00D449CD">
            <w:pPr>
              <w:rPr>
                <w:szCs w:val="20"/>
                <w:shd w:val="clear" w:color="auto" w:fill="D9E2F3" w:themeFill="accent1" w:themeFillTint="33"/>
              </w:rPr>
            </w:pPr>
            <w:sdt>
              <w:sdtPr>
                <w:rPr>
                  <w:b/>
                  <w:bCs/>
                  <w:szCs w:val="20"/>
                </w:rPr>
                <w:id w:val="-222841699"/>
                <w14:checkbox>
                  <w14:checked w14:val="0"/>
                  <w14:checkedState w14:val="2612" w14:font="MS Gothic"/>
                  <w14:uncheckedState w14:val="2610" w14:font="MS Gothic"/>
                </w14:checkbox>
              </w:sdtPr>
              <w:sdtContent>
                <w:r w:rsidR="00D449CD" w:rsidRPr="008323EC">
                  <w:rPr>
                    <w:rFonts w:ascii="MS Gothic" w:eastAsia="MS Gothic" w:hAnsi="MS Gothic"/>
                    <w:b/>
                    <w:bCs/>
                    <w:szCs w:val="20"/>
                  </w:rPr>
                  <w:t>☐</w:t>
                </w:r>
              </w:sdtContent>
            </w:sdt>
            <w:r w:rsidR="00D449CD" w:rsidRPr="008323EC">
              <w:rPr>
                <w:b/>
                <w:bCs/>
                <w:szCs w:val="20"/>
              </w:rPr>
              <w:t xml:space="preserve"> </w:t>
            </w:r>
            <w:r w:rsidR="00762C25" w:rsidRPr="008323EC">
              <w:rPr>
                <w:b/>
                <w:bCs/>
                <w:szCs w:val="20"/>
              </w:rPr>
              <w:t>Dépenses sociales discrétionnaires significatives à des tierces parties</w:t>
            </w:r>
            <w:r w:rsidR="00762C25" w:rsidRPr="008323EC">
              <w:rPr>
                <w:szCs w:val="20"/>
              </w:rPr>
              <w:t xml:space="preserve"> </w:t>
            </w:r>
            <w:r w:rsidR="00D449CD" w:rsidRPr="008323EC">
              <w:rPr>
                <w:szCs w:val="20"/>
              </w:rPr>
              <w:br/>
              <w:t xml:space="preserve">    </w:t>
            </w:r>
            <w:r w:rsidR="00BC523C" w:rsidRPr="008323EC">
              <w:rPr>
                <w:szCs w:val="20"/>
              </w:rPr>
              <w:t>Le cas échéant, les données sont-elles accessibles au public ?</w:t>
            </w:r>
            <w:r w:rsidR="00E17F7E" w:rsidRPr="008323EC">
              <w:rPr>
                <w:szCs w:val="20"/>
              </w:rPr>
              <w:t xml:space="preserve"> </w:t>
            </w:r>
            <w:sdt>
              <w:sdtPr>
                <w:rPr>
                  <w:rFonts w:eastAsia="MS Gothic"/>
                  <w:szCs w:val="20"/>
                </w:rPr>
                <w:id w:val="-840078523"/>
                <w14:checkbox>
                  <w14:checked w14:val="0"/>
                  <w14:checkedState w14:val="2612" w14:font="MS Gothic"/>
                  <w14:uncheckedState w14:val="2610" w14:font="MS Gothic"/>
                </w14:checkbox>
              </w:sdtPr>
              <w:sdtContent>
                <w:r w:rsidR="00E17F7E" w:rsidRPr="008323EC">
                  <w:rPr>
                    <w:rFonts w:ascii="MS Gothic" w:eastAsia="MS Gothic" w:hAnsi="MS Gothic" w:hint="eastAsia"/>
                    <w:szCs w:val="20"/>
                  </w:rPr>
                  <w:t>☐</w:t>
                </w:r>
              </w:sdtContent>
            </w:sdt>
            <w:r w:rsidR="00D449CD" w:rsidRPr="008323EC">
              <w:rPr>
                <w:szCs w:val="20"/>
              </w:rPr>
              <w:t xml:space="preserve"> </w:t>
            </w:r>
            <w:r w:rsidR="00E57B65" w:rsidRPr="008323EC">
              <w:rPr>
                <w:szCs w:val="20"/>
                <w:shd w:val="clear" w:color="auto" w:fill="D9E2F3" w:themeFill="accent1" w:themeFillTint="33"/>
              </w:rPr>
              <w:t>Oui</w:t>
            </w:r>
            <w:r w:rsidR="00D449CD" w:rsidRPr="008323EC">
              <w:rPr>
                <w:szCs w:val="20"/>
              </w:rPr>
              <w:t xml:space="preserve">       </w:t>
            </w:r>
            <w:sdt>
              <w:sdtPr>
                <w:rPr>
                  <w:rFonts w:eastAsia="MS Gothic"/>
                  <w:szCs w:val="20"/>
                </w:rPr>
                <w:id w:val="-2041664525"/>
                <w14:checkbox>
                  <w14:checked w14:val="0"/>
                  <w14:checkedState w14:val="2612" w14:font="MS Gothic"/>
                  <w14:uncheckedState w14:val="2610" w14:font="MS Gothic"/>
                </w14:checkbox>
              </w:sdtPr>
              <w:sdtContent>
                <w:r w:rsidR="00D449CD" w:rsidRPr="008323EC">
                  <w:rPr>
                    <w:rFonts w:ascii="Segoe UI Symbol" w:eastAsia="MS Gothic" w:hAnsi="Segoe UI Symbol" w:cs="Segoe UI Symbol"/>
                    <w:szCs w:val="20"/>
                  </w:rPr>
                  <w:t>☐</w:t>
                </w:r>
              </w:sdtContent>
            </w:sdt>
            <w:r w:rsidR="00D449CD" w:rsidRPr="008323EC">
              <w:rPr>
                <w:rFonts w:eastAsia="MS Gothic"/>
                <w:szCs w:val="20"/>
              </w:rPr>
              <w:t xml:space="preserve"> </w:t>
            </w:r>
            <w:r w:rsidR="00E57B65" w:rsidRPr="008323EC">
              <w:rPr>
                <w:szCs w:val="20"/>
                <w:shd w:val="clear" w:color="auto" w:fill="D9E2F3" w:themeFill="accent1" w:themeFillTint="33"/>
              </w:rPr>
              <w:t>Non</w:t>
            </w:r>
            <w:r w:rsidR="00D449CD" w:rsidRPr="008323EC">
              <w:rPr>
                <w:szCs w:val="20"/>
              </w:rPr>
              <w:t xml:space="preserve">           </w:t>
            </w:r>
          </w:p>
          <w:p w14:paraId="6A1C5A91" w14:textId="77777777" w:rsidR="00D449CD" w:rsidRPr="008323EC" w:rsidRDefault="00D449CD" w:rsidP="00E047A8">
            <w:pPr>
              <w:rPr>
                <w:b/>
                <w:bCs/>
                <w:szCs w:val="20"/>
              </w:rPr>
            </w:pPr>
          </w:p>
          <w:p w14:paraId="7FEC5F6C" w14:textId="56F58D74" w:rsidR="00B361B6" w:rsidRPr="008323EC" w:rsidRDefault="00000000" w:rsidP="00B361B6">
            <w:pPr>
              <w:rPr>
                <w:szCs w:val="20"/>
                <w:shd w:val="clear" w:color="auto" w:fill="D9E2F3" w:themeFill="accent1" w:themeFillTint="33"/>
              </w:rPr>
            </w:pPr>
            <w:sdt>
              <w:sdtPr>
                <w:rPr>
                  <w:szCs w:val="20"/>
                </w:rPr>
                <w:id w:val="-115369991"/>
                <w14:checkbox>
                  <w14:checked w14:val="0"/>
                  <w14:checkedState w14:val="2612" w14:font="MS Gothic"/>
                  <w14:uncheckedState w14:val="2610" w14:font="MS Gothic"/>
                </w14:checkbox>
              </w:sdtPr>
              <w:sdtContent>
                <w:r w:rsidR="00B361B6" w:rsidRPr="008323EC">
                  <w:rPr>
                    <w:rFonts w:ascii="MS Gothic" w:eastAsia="MS Gothic" w:hAnsi="MS Gothic"/>
                    <w:szCs w:val="20"/>
                  </w:rPr>
                  <w:t>☐</w:t>
                </w:r>
              </w:sdtContent>
            </w:sdt>
            <w:r w:rsidR="00B361B6" w:rsidRPr="008323EC">
              <w:rPr>
                <w:szCs w:val="20"/>
              </w:rPr>
              <w:t xml:space="preserve"> </w:t>
            </w:r>
            <w:r w:rsidR="00F267FE" w:rsidRPr="008323EC">
              <w:rPr>
                <w:b/>
                <w:bCs/>
                <w:szCs w:val="20"/>
              </w:rPr>
              <w:t>Dépenses environnementales discrétionnaires significatives à des tierces parties</w:t>
            </w:r>
            <w:r w:rsidR="00F267FE" w:rsidRPr="008323EC">
              <w:rPr>
                <w:szCs w:val="20"/>
              </w:rPr>
              <w:t xml:space="preserve"> </w:t>
            </w:r>
            <w:r w:rsidR="00B361B6" w:rsidRPr="008323EC">
              <w:rPr>
                <w:szCs w:val="20"/>
              </w:rPr>
              <w:br/>
              <w:t xml:space="preserve">    </w:t>
            </w:r>
            <w:r w:rsidR="00182929" w:rsidRPr="008323EC">
              <w:rPr>
                <w:szCs w:val="20"/>
              </w:rPr>
              <w:t xml:space="preserve">Le cas échéant, les données sont-elles accessibles au public ? </w:t>
            </w:r>
            <w:sdt>
              <w:sdtPr>
                <w:rPr>
                  <w:rFonts w:eastAsia="MS Gothic"/>
                  <w:szCs w:val="20"/>
                </w:rPr>
                <w:id w:val="-1519767000"/>
                <w14:checkbox>
                  <w14:checked w14:val="0"/>
                  <w14:checkedState w14:val="2612" w14:font="MS Gothic"/>
                  <w14:uncheckedState w14:val="2610" w14:font="MS Gothic"/>
                </w14:checkbox>
              </w:sdtPr>
              <w:sdtContent>
                <w:r w:rsidR="00182929" w:rsidRPr="008323EC">
                  <w:rPr>
                    <w:rFonts w:ascii="MS Gothic" w:eastAsia="MS Gothic" w:hAnsi="MS Gothic" w:hint="eastAsia"/>
                    <w:szCs w:val="20"/>
                  </w:rPr>
                  <w:t>☐</w:t>
                </w:r>
              </w:sdtContent>
            </w:sdt>
            <w:r w:rsidR="00182929" w:rsidRPr="008323EC">
              <w:rPr>
                <w:szCs w:val="20"/>
              </w:rPr>
              <w:t xml:space="preserve"> </w:t>
            </w:r>
            <w:r w:rsidR="00182929" w:rsidRPr="008323EC">
              <w:rPr>
                <w:szCs w:val="20"/>
                <w:shd w:val="clear" w:color="auto" w:fill="D9E2F3" w:themeFill="accent1" w:themeFillTint="33"/>
              </w:rPr>
              <w:t>Oui</w:t>
            </w:r>
            <w:r w:rsidR="00182929" w:rsidRPr="008323EC">
              <w:rPr>
                <w:szCs w:val="20"/>
              </w:rPr>
              <w:t xml:space="preserve">       </w:t>
            </w:r>
            <w:sdt>
              <w:sdtPr>
                <w:rPr>
                  <w:rFonts w:eastAsia="MS Gothic"/>
                  <w:szCs w:val="20"/>
                </w:rPr>
                <w:id w:val="-2100785202"/>
                <w14:checkbox>
                  <w14:checked w14:val="0"/>
                  <w14:checkedState w14:val="2612" w14:font="MS Gothic"/>
                  <w14:uncheckedState w14:val="2610" w14:font="MS Gothic"/>
                </w14:checkbox>
              </w:sdtPr>
              <w:sdtContent>
                <w:r w:rsidR="00182929" w:rsidRPr="008323EC">
                  <w:rPr>
                    <w:rFonts w:ascii="Segoe UI Symbol" w:eastAsia="MS Gothic" w:hAnsi="Segoe UI Symbol" w:cs="Segoe UI Symbol"/>
                    <w:szCs w:val="20"/>
                  </w:rPr>
                  <w:t>☐</w:t>
                </w:r>
              </w:sdtContent>
            </w:sdt>
            <w:r w:rsidR="00182929" w:rsidRPr="008323EC">
              <w:rPr>
                <w:rFonts w:eastAsia="MS Gothic"/>
                <w:szCs w:val="20"/>
              </w:rPr>
              <w:t xml:space="preserve"> </w:t>
            </w:r>
            <w:r w:rsidR="00182929" w:rsidRPr="008323EC">
              <w:rPr>
                <w:szCs w:val="20"/>
                <w:shd w:val="clear" w:color="auto" w:fill="D9E2F3" w:themeFill="accent1" w:themeFillTint="33"/>
              </w:rPr>
              <w:t>Non</w:t>
            </w:r>
            <w:r w:rsidR="00182929" w:rsidRPr="008323EC">
              <w:rPr>
                <w:szCs w:val="20"/>
              </w:rPr>
              <w:t xml:space="preserve">           </w:t>
            </w:r>
            <w:r w:rsidR="00B361B6" w:rsidRPr="008323EC">
              <w:rPr>
                <w:szCs w:val="20"/>
              </w:rPr>
              <w:t xml:space="preserve"> </w:t>
            </w:r>
          </w:p>
          <w:p w14:paraId="6C3D3BBE" w14:textId="77777777" w:rsidR="00B361B6" w:rsidRPr="008323EC" w:rsidRDefault="00B361B6" w:rsidP="00E047A8">
            <w:pPr>
              <w:rPr>
                <w:b/>
                <w:bCs/>
                <w:szCs w:val="20"/>
              </w:rPr>
            </w:pPr>
          </w:p>
          <w:p w14:paraId="2AAC9DC4" w14:textId="063FD4E8" w:rsidR="00B361B6" w:rsidRPr="008323EC" w:rsidRDefault="00000000" w:rsidP="00E047A8">
            <w:pPr>
              <w:rPr>
                <w:szCs w:val="20"/>
                <w:shd w:val="clear" w:color="auto" w:fill="D9E2F3" w:themeFill="accent1" w:themeFillTint="33"/>
              </w:rPr>
            </w:pPr>
            <w:sdt>
              <w:sdtPr>
                <w:rPr>
                  <w:szCs w:val="20"/>
                </w:rPr>
                <w:id w:val="-1545363016"/>
                <w14:checkbox>
                  <w14:checked w14:val="0"/>
                  <w14:checkedState w14:val="2612" w14:font="MS Gothic"/>
                  <w14:uncheckedState w14:val="2610" w14:font="MS Gothic"/>
                </w14:checkbox>
              </w:sdtPr>
              <w:sdtContent>
                <w:r w:rsidR="00B361B6" w:rsidRPr="008323EC">
                  <w:rPr>
                    <w:rFonts w:ascii="MS Gothic" w:eastAsia="MS Gothic" w:hAnsi="MS Gothic"/>
                    <w:szCs w:val="20"/>
                  </w:rPr>
                  <w:t>☐</w:t>
                </w:r>
              </w:sdtContent>
            </w:sdt>
            <w:r w:rsidR="00B361B6" w:rsidRPr="008323EC">
              <w:rPr>
                <w:szCs w:val="20"/>
              </w:rPr>
              <w:t xml:space="preserve"> </w:t>
            </w:r>
            <w:r w:rsidR="00110DCB" w:rsidRPr="008323EC">
              <w:rPr>
                <w:b/>
                <w:bCs/>
                <w:szCs w:val="20"/>
              </w:rPr>
              <w:t>Dépenses environnementales discrétionnaires significatives à des administrations publiques</w:t>
            </w:r>
            <w:r w:rsidR="00110DCB" w:rsidRPr="008323EC">
              <w:rPr>
                <w:szCs w:val="20"/>
              </w:rPr>
              <w:t xml:space="preserve"> </w:t>
            </w:r>
            <w:r w:rsidR="00B361B6" w:rsidRPr="008323EC">
              <w:rPr>
                <w:szCs w:val="20"/>
              </w:rPr>
              <w:br/>
              <w:t xml:space="preserve">   </w:t>
            </w:r>
            <w:r w:rsidR="00DF03A8" w:rsidRPr="008323EC">
              <w:rPr>
                <w:szCs w:val="20"/>
              </w:rPr>
              <w:t xml:space="preserve">Le cas échéant, les données sont-elles accessibles au public ? </w:t>
            </w:r>
            <w:sdt>
              <w:sdtPr>
                <w:rPr>
                  <w:rFonts w:eastAsia="MS Gothic"/>
                  <w:szCs w:val="20"/>
                </w:rPr>
                <w:id w:val="-346180218"/>
                <w14:checkbox>
                  <w14:checked w14:val="0"/>
                  <w14:checkedState w14:val="2612" w14:font="MS Gothic"/>
                  <w14:uncheckedState w14:val="2610" w14:font="MS Gothic"/>
                </w14:checkbox>
              </w:sdtPr>
              <w:sdtContent>
                <w:r w:rsidR="00DF03A8" w:rsidRPr="008323EC">
                  <w:rPr>
                    <w:rFonts w:ascii="MS Gothic" w:eastAsia="MS Gothic" w:hAnsi="MS Gothic" w:hint="eastAsia"/>
                    <w:szCs w:val="20"/>
                  </w:rPr>
                  <w:t>☐</w:t>
                </w:r>
              </w:sdtContent>
            </w:sdt>
            <w:r w:rsidR="00DF03A8" w:rsidRPr="008323EC">
              <w:rPr>
                <w:szCs w:val="20"/>
              </w:rPr>
              <w:t xml:space="preserve"> </w:t>
            </w:r>
            <w:r w:rsidR="00DF03A8" w:rsidRPr="008323EC">
              <w:rPr>
                <w:szCs w:val="20"/>
                <w:shd w:val="clear" w:color="auto" w:fill="D9E2F3" w:themeFill="accent1" w:themeFillTint="33"/>
              </w:rPr>
              <w:t>Oui</w:t>
            </w:r>
            <w:r w:rsidR="00DF03A8" w:rsidRPr="008323EC">
              <w:rPr>
                <w:szCs w:val="20"/>
              </w:rPr>
              <w:t xml:space="preserve">       </w:t>
            </w:r>
            <w:sdt>
              <w:sdtPr>
                <w:rPr>
                  <w:rFonts w:eastAsia="MS Gothic"/>
                  <w:szCs w:val="20"/>
                </w:rPr>
                <w:id w:val="799421133"/>
                <w14:checkbox>
                  <w14:checked w14:val="0"/>
                  <w14:checkedState w14:val="2612" w14:font="MS Gothic"/>
                  <w14:uncheckedState w14:val="2610" w14:font="MS Gothic"/>
                </w14:checkbox>
              </w:sdtPr>
              <w:sdtContent>
                <w:r w:rsidR="00DF03A8" w:rsidRPr="008323EC">
                  <w:rPr>
                    <w:rFonts w:ascii="Segoe UI Symbol" w:eastAsia="MS Gothic" w:hAnsi="Segoe UI Symbol" w:cs="Segoe UI Symbol"/>
                    <w:szCs w:val="20"/>
                  </w:rPr>
                  <w:t>☐</w:t>
                </w:r>
              </w:sdtContent>
            </w:sdt>
            <w:r w:rsidR="00DF03A8" w:rsidRPr="008323EC">
              <w:rPr>
                <w:rFonts w:eastAsia="MS Gothic"/>
                <w:szCs w:val="20"/>
              </w:rPr>
              <w:t xml:space="preserve"> </w:t>
            </w:r>
            <w:r w:rsidR="00DF03A8" w:rsidRPr="008323EC">
              <w:rPr>
                <w:szCs w:val="20"/>
                <w:shd w:val="clear" w:color="auto" w:fill="D9E2F3" w:themeFill="accent1" w:themeFillTint="33"/>
              </w:rPr>
              <w:t>Non</w:t>
            </w:r>
            <w:r w:rsidR="00DF03A8" w:rsidRPr="008323EC">
              <w:rPr>
                <w:szCs w:val="20"/>
              </w:rPr>
              <w:t xml:space="preserve">           </w:t>
            </w:r>
          </w:p>
          <w:p w14:paraId="4E07A4CF" w14:textId="77777777" w:rsidR="00125541" w:rsidRPr="008323EC" w:rsidRDefault="00125541" w:rsidP="00E047A8">
            <w:pPr>
              <w:rPr>
                <w:b/>
                <w:bCs/>
                <w:szCs w:val="20"/>
              </w:rPr>
            </w:pPr>
          </w:p>
          <w:p w14:paraId="05C5D177" w14:textId="77777777" w:rsidR="00951AE2" w:rsidRPr="008323EC" w:rsidRDefault="00951AE2" w:rsidP="00E047A8">
            <w:pPr>
              <w:rPr>
                <w:b/>
                <w:bCs/>
                <w:szCs w:val="20"/>
              </w:rPr>
            </w:pPr>
          </w:p>
          <w:p w14:paraId="7EB85C4B" w14:textId="42E1F723" w:rsidR="007A6EEF" w:rsidRPr="008323EC" w:rsidRDefault="009F3D28" w:rsidP="00B361B6">
            <w:pPr>
              <w:rPr>
                <w:b/>
                <w:bCs/>
                <w:szCs w:val="20"/>
              </w:rPr>
            </w:pPr>
            <w:r w:rsidRPr="008323EC">
              <w:rPr>
                <w:b/>
                <w:bCs/>
                <w:szCs w:val="20"/>
              </w:rPr>
              <w:t>Dépenses environnementales discrétionnaires significatives à des tierces parties</w:t>
            </w:r>
          </w:p>
          <w:p w14:paraId="01B9A27C" w14:textId="7036106A" w:rsidR="007A6EEF" w:rsidRPr="008323EC" w:rsidRDefault="00000000" w:rsidP="007A6EEF">
            <w:pPr>
              <w:rPr>
                <w:b/>
                <w:bCs/>
                <w:szCs w:val="20"/>
              </w:rPr>
            </w:pPr>
            <w:sdt>
              <w:sdtPr>
                <w:rPr>
                  <w:b/>
                  <w:bCs/>
                  <w:szCs w:val="20"/>
                </w:rPr>
                <w:id w:val="976188226"/>
                <w14:checkbox>
                  <w14:checked w14:val="0"/>
                  <w14:checkedState w14:val="2612" w14:font="MS Gothic"/>
                  <w14:uncheckedState w14:val="2610" w14:font="MS Gothic"/>
                </w14:checkbox>
              </w:sdtPr>
              <w:sdtContent>
                <w:r w:rsidR="007A6EEF" w:rsidRPr="008323EC">
                  <w:rPr>
                    <w:rFonts w:ascii="Segoe UI Symbol" w:hAnsi="Segoe UI Symbol" w:cs="Segoe UI Symbol"/>
                    <w:b/>
                    <w:bCs/>
                    <w:szCs w:val="20"/>
                  </w:rPr>
                  <w:t>☐</w:t>
                </w:r>
              </w:sdtContent>
            </w:sdt>
            <w:r w:rsidR="007A6EEF" w:rsidRPr="008323EC">
              <w:rPr>
                <w:b/>
                <w:bCs/>
                <w:szCs w:val="20"/>
              </w:rPr>
              <w:t xml:space="preserve"> </w:t>
            </w:r>
            <w:r w:rsidR="00E57B65" w:rsidRPr="008323EC">
              <w:rPr>
                <w:b/>
                <w:bCs/>
                <w:szCs w:val="20"/>
              </w:rPr>
              <w:t>Oui</w:t>
            </w:r>
            <w:r w:rsidR="007A6EEF" w:rsidRPr="008323EC">
              <w:rPr>
                <w:b/>
                <w:bCs/>
                <w:szCs w:val="20"/>
              </w:rPr>
              <w:t xml:space="preserve">           </w:t>
            </w:r>
            <w:sdt>
              <w:sdtPr>
                <w:rPr>
                  <w:b/>
                  <w:bCs/>
                  <w:szCs w:val="20"/>
                </w:rPr>
                <w:id w:val="-81684364"/>
                <w14:checkbox>
                  <w14:checked w14:val="0"/>
                  <w14:checkedState w14:val="2612" w14:font="MS Gothic"/>
                  <w14:uncheckedState w14:val="2610" w14:font="MS Gothic"/>
                </w14:checkbox>
              </w:sdtPr>
              <w:sdtContent>
                <w:r w:rsidR="007A6EEF" w:rsidRPr="008323EC">
                  <w:rPr>
                    <w:rFonts w:ascii="Segoe UI Symbol" w:hAnsi="Segoe UI Symbol" w:cs="Segoe UI Symbol"/>
                    <w:b/>
                    <w:bCs/>
                    <w:szCs w:val="20"/>
                  </w:rPr>
                  <w:t>☐</w:t>
                </w:r>
              </w:sdtContent>
            </w:sdt>
            <w:r w:rsidR="007A6EEF" w:rsidRPr="008323EC">
              <w:rPr>
                <w:b/>
                <w:bCs/>
                <w:szCs w:val="20"/>
              </w:rPr>
              <w:t xml:space="preserve"> </w:t>
            </w:r>
            <w:r w:rsidR="00E57B65" w:rsidRPr="008323EC">
              <w:rPr>
                <w:b/>
                <w:bCs/>
                <w:szCs w:val="20"/>
              </w:rPr>
              <w:t>Non</w:t>
            </w:r>
            <w:r w:rsidR="007A6EEF" w:rsidRPr="008323EC">
              <w:rPr>
                <w:b/>
                <w:bCs/>
                <w:szCs w:val="20"/>
              </w:rPr>
              <w:t xml:space="preserve">           </w:t>
            </w:r>
            <w:sdt>
              <w:sdtPr>
                <w:rPr>
                  <w:b/>
                  <w:bCs/>
                  <w:szCs w:val="20"/>
                </w:rPr>
                <w:id w:val="-79136147"/>
                <w14:checkbox>
                  <w14:checked w14:val="0"/>
                  <w14:checkedState w14:val="2612" w14:font="MS Gothic"/>
                  <w14:uncheckedState w14:val="2610" w14:font="MS Gothic"/>
                </w14:checkbox>
              </w:sdtPr>
              <w:sdtContent>
                <w:r w:rsidR="007A6EEF" w:rsidRPr="008323EC">
                  <w:rPr>
                    <w:rFonts w:ascii="Segoe UI Symbol" w:hAnsi="Segoe UI Symbol" w:cs="Segoe UI Symbol"/>
                    <w:b/>
                    <w:bCs/>
                    <w:szCs w:val="20"/>
                  </w:rPr>
                  <w:t>☐</w:t>
                </w:r>
              </w:sdtContent>
            </w:sdt>
            <w:r w:rsidR="007A6EEF" w:rsidRPr="008323EC">
              <w:rPr>
                <w:b/>
                <w:bCs/>
                <w:szCs w:val="20"/>
              </w:rPr>
              <w:t xml:space="preserve"> </w:t>
            </w:r>
            <w:proofErr w:type="spellStart"/>
            <w:r w:rsidR="009C6DBD" w:rsidRPr="008323EC">
              <w:rPr>
                <w:b/>
                <w:bCs/>
                <w:szCs w:val="20"/>
              </w:rPr>
              <w:t>Non</w:t>
            </w:r>
            <w:proofErr w:type="spellEnd"/>
            <w:r w:rsidR="009C6DBD" w:rsidRPr="008323EC">
              <w:rPr>
                <w:b/>
                <w:bCs/>
                <w:szCs w:val="20"/>
              </w:rPr>
              <w:t xml:space="preserve"> applicable</w:t>
            </w:r>
          </w:p>
          <w:p w14:paraId="533F1ADE" w14:textId="77777777" w:rsidR="00A30AE2" w:rsidRPr="008323EC" w:rsidRDefault="00A30AE2">
            <w:pPr>
              <w:rPr>
                <w:szCs w:val="20"/>
              </w:rPr>
            </w:pPr>
          </w:p>
          <w:p w14:paraId="32BBBD04" w14:textId="08506FBD" w:rsidR="00A160E6" w:rsidRPr="008323EC" w:rsidRDefault="00A160E6">
            <w:pPr>
              <w:rPr>
                <w:szCs w:val="20"/>
              </w:rPr>
            </w:pPr>
            <w:r w:rsidRPr="008323EC">
              <w:rPr>
                <w:szCs w:val="20"/>
              </w:rPr>
              <w:t xml:space="preserve">Le cas échéant et si elles sont disponibles, les dépenses discrétionnaires </w:t>
            </w:r>
            <w:r w:rsidR="003E0FCC" w:rsidRPr="008323EC">
              <w:rPr>
                <w:szCs w:val="20"/>
              </w:rPr>
              <w:t xml:space="preserve">sociales </w:t>
            </w:r>
            <w:r w:rsidRPr="008323EC">
              <w:rPr>
                <w:szCs w:val="20"/>
              </w:rPr>
              <w:t xml:space="preserve">et/ou environnementales </w:t>
            </w:r>
            <w:r w:rsidR="00AA022B" w:rsidRPr="008323EC">
              <w:rPr>
                <w:szCs w:val="20"/>
              </w:rPr>
              <w:t xml:space="preserve">à des tierces parties </w:t>
            </w:r>
            <w:r w:rsidRPr="008323EC">
              <w:rPr>
                <w:szCs w:val="20"/>
              </w:rPr>
              <w:t xml:space="preserve">sont-elles ventilées </w:t>
            </w:r>
            <w:r w:rsidR="00475428" w:rsidRPr="008323EC">
              <w:rPr>
                <w:szCs w:val="20"/>
              </w:rPr>
              <w:t xml:space="preserve">par </w:t>
            </w:r>
            <w:r w:rsidRPr="008323EC">
              <w:rPr>
                <w:szCs w:val="20"/>
              </w:rPr>
              <w:t>bénéficiaire</w:t>
            </w:r>
            <w:r w:rsidR="00836AE2" w:rsidRPr="008323EC">
              <w:rPr>
                <w:szCs w:val="20"/>
              </w:rPr>
              <w:t> ?</w:t>
            </w:r>
            <w:r w:rsidRPr="008323EC">
              <w:rPr>
                <w:szCs w:val="20"/>
              </w:rPr>
              <w:t xml:space="preserve">  </w:t>
            </w:r>
          </w:p>
          <w:p w14:paraId="0513641C" w14:textId="010483E6" w:rsidR="00850ED6" w:rsidRPr="008323EC" w:rsidRDefault="00850ED6" w:rsidP="003474F8">
            <w:pPr>
              <w:ind w:left="720"/>
              <w:rPr>
                <w:szCs w:val="20"/>
                <w:shd w:val="clear" w:color="auto" w:fill="D9E2F3" w:themeFill="accent1" w:themeFillTint="33"/>
              </w:rPr>
            </w:pPr>
            <w:r w:rsidRPr="008323EC">
              <w:rPr>
                <w:szCs w:val="20"/>
              </w:rPr>
              <w:t xml:space="preserve"> </w:t>
            </w:r>
            <w:sdt>
              <w:sdtPr>
                <w:rPr>
                  <w:rFonts w:ascii="Segoe UI Symbol" w:eastAsia="MS Gothic" w:hAnsi="Segoe UI Symbol" w:cs="Segoe UI Symbol"/>
                  <w:szCs w:val="20"/>
                </w:rPr>
                <w:id w:val="-961573173"/>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szCs w:val="20"/>
              </w:rPr>
              <w:t xml:space="preserve"> </w:t>
            </w:r>
            <w:r w:rsidR="00E57B65"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576015558"/>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00E57B65" w:rsidRPr="008323EC">
              <w:rPr>
                <w:szCs w:val="20"/>
                <w:shd w:val="clear" w:color="auto" w:fill="D9E2F3" w:themeFill="accent1" w:themeFillTint="33"/>
              </w:rPr>
              <w:t>Non</w:t>
            </w:r>
          </w:p>
          <w:p w14:paraId="684BFE17" w14:textId="77777777" w:rsidR="00D9469B" w:rsidRPr="008323EC" w:rsidRDefault="00D9469B">
            <w:pPr>
              <w:rPr>
                <w:szCs w:val="20"/>
                <w:shd w:val="clear" w:color="auto" w:fill="D9E2F3" w:themeFill="accent1" w:themeFillTint="33"/>
              </w:rPr>
            </w:pPr>
          </w:p>
          <w:p w14:paraId="08418A6E" w14:textId="2321B1A5" w:rsidR="00724DC8" w:rsidRPr="008323EC" w:rsidRDefault="00724DC8" w:rsidP="00724DC8">
            <w:pPr>
              <w:rPr>
                <w:szCs w:val="20"/>
              </w:rPr>
            </w:pPr>
            <w:r w:rsidRPr="008323EC">
              <w:rPr>
                <w:szCs w:val="20"/>
              </w:rPr>
              <w:t xml:space="preserve">Le cas échéant et si elles sont disponibles, les dépenses discrétionnaires sociales et/ou environnementales </w:t>
            </w:r>
            <w:r w:rsidR="00A3540F" w:rsidRPr="008323EC">
              <w:rPr>
                <w:szCs w:val="20"/>
              </w:rPr>
              <w:t xml:space="preserve">à des tierces parties </w:t>
            </w:r>
            <w:r w:rsidRPr="008323EC">
              <w:rPr>
                <w:szCs w:val="20"/>
              </w:rPr>
              <w:t xml:space="preserve">sont-elles ventilées </w:t>
            </w:r>
            <w:r w:rsidR="00C31226" w:rsidRPr="008323EC">
              <w:rPr>
                <w:szCs w:val="20"/>
              </w:rPr>
              <w:t>selon le</w:t>
            </w:r>
            <w:r w:rsidR="005B274A" w:rsidRPr="008323EC">
              <w:rPr>
                <w:szCs w:val="20"/>
              </w:rPr>
              <w:t xml:space="preserve"> sexe du</w:t>
            </w:r>
            <w:r w:rsidRPr="008323EC">
              <w:rPr>
                <w:szCs w:val="20"/>
              </w:rPr>
              <w:t xml:space="preserve"> bénéficiaire ?  </w:t>
            </w:r>
          </w:p>
          <w:p w14:paraId="30BDFE48" w14:textId="55685E40" w:rsidR="00D9469B" w:rsidRPr="008323EC" w:rsidRDefault="00724DC8" w:rsidP="00724DC8">
            <w:pPr>
              <w:ind w:firstLine="740"/>
              <w:rPr>
                <w:szCs w:val="20"/>
                <w:shd w:val="clear" w:color="auto" w:fill="D9E2F3" w:themeFill="accent1" w:themeFillTint="33"/>
              </w:rPr>
            </w:pPr>
            <w:r w:rsidRPr="008323EC">
              <w:rPr>
                <w:rFonts w:ascii="Segoe UI Symbol" w:eastAsia="MS Gothic" w:hAnsi="Segoe UI Symbol" w:cs="Segoe UI Symbol"/>
                <w:szCs w:val="20"/>
              </w:rPr>
              <w:t xml:space="preserve"> </w:t>
            </w:r>
            <w:sdt>
              <w:sdtPr>
                <w:rPr>
                  <w:rFonts w:ascii="Segoe UI Symbol" w:eastAsia="MS Gothic" w:hAnsi="Segoe UI Symbol" w:cs="Segoe UI Symbol"/>
                  <w:szCs w:val="20"/>
                </w:rPr>
                <w:id w:val="-1320186638"/>
                <w14:checkbox>
                  <w14:checked w14:val="0"/>
                  <w14:checkedState w14:val="2612" w14:font="MS Gothic"/>
                  <w14:uncheckedState w14:val="2610" w14:font="MS Gothic"/>
                </w14:checkbox>
              </w:sdtPr>
              <w:sdtContent>
                <w:r w:rsidR="00D9469B" w:rsidRPr="008323EC">
                  <w:rPr>
                    <w:rFonts w:ascii="Segoe UI Symbol" w:eastAsia="MS Gothic" w:hAnsi="Segoe UI Symbol" w:cs="Segoe UI Symbol"/>
                    <w:szCs w:val="20"/>
                  </w:rPr>
                  <w:t>☐</w:t>
                </w:r>
              </w:sdtContent>
            </w:sdt>
            <w:r w:rsidR="00D9469B" w:rsidRPr="008323EC">
              <w:rPr>
                <w:szCs w:val="20"/>
              </w:rPr>
              <w:t xml:space="preserve"> </w:t>
            </w:r>
            <w:r w:rsidR="00E57B65" w:rsidRPr="008323EC">
              <w:rPr>
                <w:szCs w:val="20"/>
                <w:shd w:val="clear" w:color="auto" w:fill="D9E2F3" w:themeFill="accent1" w:themeFillTint="33"/>
              </w:rPr>
              <w:t>Oui</w:t>
            </w:r>
            <w:r w:rsidR="00D9469B" w:rsidRPr="008323EC">
              <w:rPr>
                <w:szCs w:val="20"/>
              </w:rPr>
              <w:t xml:space="preserve">           </w:t>
            </w:r>
            <w:sdt>
              <w:sdtPr>
                <w:rPr>
                  <w:rFonts w:ascii="Segoe UI Symbol" w:eastAsia="MS Gothic" w:hAnsi="Segoe UI Symbol" w:cs="Segoe UI Symbol"/>
                  <w:szCs w:val="20"/>
                </w:rPr>
                <w:id w:val="-1923782995"/>
                <w14:checkbox>
                  <w14:checked w14:val="0"/>
                  <w14:checkedState w14:val="2612" w14:font="MS Gothic"/>
                  <w14:uncheckedState w14:val="2610" w14:font="MS Gothic"/>
                </w14:checkbox>
              </w:sdtPr>
              <w:sdtContent>
                <w:r w:rsidR="00D9469B" w:rsidRPr="008323EC">
                  <w:rPr>
                    <w:rFonts w:ascii="Segoe UI Symbol" w:eastAsia="MS Gothic" w:hAnsi="Segoe UI Symbol" w:cs="Segoe UI Symbol"/>
                    <w:szCs w:val="20"/>
                  </w:rPr>
                  <w:t>☐</w:t>
                </w:r>
              </w:sdtContent>
            </w:sdt>
            <w:r w:rsidR="00D9469B" w:rsidRPr="008323EC">
              <w:rPr>
                <w:rFonts w:eastAsia="MS Gothic"/>
                <w:szCs w:val="20"/>
              </w:rPr>
              <w:t xml:space="preserve"> </w:t>
            </w:r>
            <w:r w:rsidR="00E57B65" w:rsidRPr="008323EC">
              <w:rPr>
                <w:szCs w:val="20"/>
                <w:shd w:val="clear" w:color="auto" w:fill="D9E2F3" w:themeFill="accent1" w:themeFillTint="33"/>
              </w:rPr>
              <w:t>Non</w:t>
            </w:r>
          </w:p>
          <w:p w14:paraId="2ACCA1E7" w14:textId="77777777" w:rsidR="00356C9A" w:rsidRPr="008323EC" w:rsidRDefault="00356C9A" w:rsidP="00D9469B">
            <w:pPr>
              <w:rPr>
                <w:szCs w:val="20"/>
                <w:shd w:val="clear" w:color="auto" w:fill="D9E2F3" w:themeFill="accent1" w:themeFillTint="33"/>
              </w:rPr>
            </w:pPr>
          </w:p>
          <w:p w14:paraId="7CFE574C" w14:textId="6D949D28" w:rsidR="00356C9A" w:rsidRPr="008323EC" w:rsidRDefault="007E67AF" w:rsidP="009F4BC1">
            <w:pPr>
              <w:shd w:val="clear" w:color="auto" w:fill="FFFFFF" w:themeFill="background1"/>
              <w:rPr>
                <w:b/>
                <w:i/>
              </w:rPr>
            </w:pPr>
            <w:r w:rsidRPr="008323EC">
              <w:rPr>
                <w:b/>
                <w:i/>
              </w:rPr>
              <w:t xml:space="preserve">Où peut-on trouver des données sur les dépenses sociales discrétionnaires pour la période </w:t>
            </w:r>
            <w:r w:rsidR="009F4BC1" w:rsidRPr="008323EC">
              <w:rPr>
                <w:b/>
                <w:i/>
              </w:rPr>
              <w:t>examinée ?</w:t>
            </w:r>
          </w:p>
          <w:p w14:paraId="3DED0E3D" w14:textId="77777777" w:rsidR="003851E0" w:rsidRPr="008323EC" w:rsidRDefault="003851E0" w:rsidP="003851E0">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4A481546" w14:textId="77777777" w:rsidR="003851E0" w:rsidRPr="008323EC" w:rsidRDefault="003851E0" w:rsidP="003851E0">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69A18EDA" w14:textId="4A64F379" w:rsidR="00356C9A" w:rsidRPr="008323EC" w:rsidRDefault="003851E0" w:rsidP="003851E0">
            <w:pPr>
              <w:rPr>
                <w:szCs w:val="20"/>
                <w:shd w:val="clear" w:color="auto" w:fill="D9E2F3" w:themeFill="accent1" w:themeFillTint="33"/>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p w14:paraId="19FB735D" w14:textId="76F6384A" w:rsidR="00365845" w:rsidRPr="008323EC" w:rsidRDefault="003B61A1" w:rsidP="00356C9A">
            <w:pPr>
              <w:shd w:val="clear" w:color="auto" w:fill="FFFFFF" w:themeFill="background1"/>
              <w:rPr>
                <w:b/>
                <w:i/>
              </w:rPr>
            </w:pPr>
            <w:r w:rsidRPr="008323EC">
              <w:rPr>
                <w:b/>
                <w:i/>
              </w:rPr>
              <w:t xml:space="preserve">Où peut-on trouver des données sur les paiements sociaux discrétionnaires </w:t>
            </w:r>
            <w:r w:rsidR="00F23682" w:rsidRPr="008323EC">
              <w:rPr>
                <w:b/>
                <w:i/>
              </w:rPr>
              <w:t>(au gouvernement) et sur les</w:t>
            </w:r>
            <w:r w:rsidR="00503440" w:rsidRPr="008323EC">
              <w:rPr>
                <w:b/>
                <w:i/>
              </w:rPr>
              <w:t xml:space="preserve"> </w:t>
            </w:r>
            <w:r w:rsidRPr="008323EC">
              <w:rPr>
                <w:b/>
                <w:i/>
              </w:rPr>
              <w:t>dépenses sociales discrétionnaires</w:t>
            </w:r>
            <w:r w:rsidR="00503440" w:rsidRPr="008323EC">
              <w:rPr>
                <w:b/>
                <w:i/>
              </w:rPr>
              <w:t xml:space="preserve"> (à des tierces parties)</w:t>
            </w:r>
            <w:r w:rsidRPr="008323EC">
              <w:rPr>
                <w:b/>
                <w:i/>
              </w:rPr>
              <w:t xml:space="preserve"> pour la période examinée ?</w:t>
            </w:r>
          </w:p>
          <w:p w14:paraId="2E6ECADD" w14:textId="77777777" w:rsidR="00365845" w:rsidRPr="008323EC" w:rsidRDefault="00365845" w:rsidP="00365845">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6B6952B4" w14:textId="77777777" w:rsidR="00365845" w:rsidRPr="008323EC" w:rsidRDefault="00365845" w:rsidP="00365845">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2EDCC10B" w14:textId="1B0200E2" w:rsidR="00D9469B" w:rsidRPr="008323EC" w:rsidRDefault="00365845" w:rsidP="00365845">
            <w:pPr>
              <w:shd w:val="clear" w:color="auto" w:fill="FFFFFF" w:themeFill="background1"/>
              <w:rPr>
                <w:szCs w:val="20"/>
                <w:shd w:val="clear" w:color="auto" w:fill="D9E2F3" w:themeFill="accent1" w:themeFillTint="33"/>
              </w:rPr>
            </w:pPr>
            <w:r w:rsidRPr="008323EC">
              <w:t xml:space="preserve">Autres sources : </w:t>
            </w:r>
            <w:r w:rsidRPr="008323EC">
              <w:rPr>
                <w:shd w:val="clear" w:color="auto" w:fill="D9E2F3" w:themeFill="accent1" w:themeFillTint="33"/>
              </w:rPr>
              <w:t>Rapport ITIE (année et numéro de page), site internet de l’ITIE, etc.</w:t>
            </w:r>
          </w:p>
        </w:tc>
      </w:tr>
      <w:tr w:rsidR="00850ED6" w:rsidRPr="008323EC" w14:paraId="136FA8AF" w14:textId="77777777" w:rsidTr="009B66A2">
        <w:trPr>
          <w:gridAfter w:val="1"/>
          <w:wAfter w:w="15" w:type="dxa"/>
        </w:trPr>
        <w:tc>
          <w:tcPr>
            <w:tcW w:w="1700" w:type="dxa"/>
          </w:tcPr>
          <w:p w14:paraId="20FECBAB" w14:textId="71B8FFD8" w:rsidR="00F7223D" w:rsidRPr="008323EC" w:rsidRDefault="00F7223D">
            <w:pPr>
              <w:rPr>
                <w:i/>
                <w:iCs/>
                <w:szCs w:val="20"/>
              </w:rPr>
            </w:pPr>
            <w:r w:rsidRPr="008323EC">
              <w:rPr>
                <w:i/>
                <w:iCs/>
                <w:szCs w:val="22"/>
              </w:rPr>
              <w:lastRenderedPageBreak/>
              <w:t>Évaluation de l’exhaustivité, de la fiabilité et de l’actualité de l’information</w:t>
            </w:r>
          </w:p>
        </w:tc>
        <w:tc>
          <w:tcPr>
            <w:tcW w:w="7362" w:type="dxa"/>
          </w:tcPr>
          <w:p w14:paraId="15303F22" w14:textId="77777777" w:rsidR="00602517" w:rsidRPr="008323EC" w:rsidRDefault="00602517" w:rsidP="00602517">
            <w:pPr>
              <w:rPr>
                <w:b/>
                <w:bCs/>
                <w:szCs w:val="20"/>
              </w:rPr>
            </w:pPr>
            <w:r w:rsidRPr="008323EC">
              <w:rPr>
                <w:b/>
                <w:bCs/>
                <w:szCs w:val="22"/>
              </w:rPr>
              <w:t>Le GMP ou l'une des parties prenantes a-t-il exprimé des préoccupations concernant certaines de ces informations qui seraient incomplètes, peu fiables ou obsolètes ?</w:t>
            </w:r>
          </w:p>
          <w:p w14:paraId="5EF1A02D" w14:textId="77A6537F" w:rsidR="00B34A68" w:rsidRPr="008323EC" w:rsidRDefault="00602517" w:rsidP="00936121">
            <w:pPr>
              <w:rPr>
                <w:szCs w:val="20"/>
              </w:rPr>
            </w:pPr>
            <w:r w:rsidRPr="008323EC">
              <w:rPr>
                <w:szCs w:val="20"/>
              </w:rPr>
              <w:t xml:space="preserve"> </w:t>
            </w:r>
            <w:sdt>
              <w:sdtPr>
                <w:rPr>
                  <w:rFonts w:ascii="MS Gothic" w:eastAsia="MS Gothic" w:hAnsi="MS Gothic"/>
                  <w:szCs w:val="20"/>
                </w:rPr>
                <w:id w:val="1279293443"/>
                <w14:checkbox>
                  <w14:checked w14:val="0"/>
                  <w14:checkedState w14:val="2612" w14:font="MS Gothic"/>
                  <w14:uncheckedState w14:val="2610" w14:font="MS Gothic"/>
                </w14:checkbox>
              </w:sdtPr>
              <w:sdtContent>
                <w:r w:rsidRPr="008323EC">
                  <w:rPr>
                    <w:rFonts w:ascii="MS Gothic" w:eastAsia="MS Gothic" w:hAnsi="MS Gothic"/>
                    <w:szCs w:val="20"/>
                  </w:rPr>
                  <w:t>☐</w:t>
                </w:r>
              </w:sdtContent>
            </w:sdt>
            <w:r w:rsidRPr="008323EC">
              <w:rPr>
                <w:szCs w:val="20"/>
              </w:rPr>
              <w:t xml:space="preserve"> </w:t>
            </w:r>
            <w:r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426455124"/>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 xml:space="preserve">Non </w:t>
            </w:r>
            <w:r w:rsidRPr="008323EC">
              <w:rPr>
                <w:szCs w:val="20"/>
              </w:rPr>
              <w:t xml:space="preserve">    </w:t>
            </w:r>
            <w:r w:rsidRPr="008323EC">
              <w:rPr>
                <w:szCs w:val="20"/>
              </w:rPr>
              <w:br/>
            </w:r>
            <w:r w:rsidRPr="008323EC">
              <w:rPr>
                <w:szCs w:val="20"/>
              </w:rPr>
              <w:br/>
            </w:r>
            <w:r w:rsidR="00936121" w:rsidRPr="008323EC">
              <w:rPr>
                <w:szCs w:val="20"/>
                <w:shd w:val="clear" w:color="auto" w:fill="D9E2F3" w:themeFill="accent1" w:themeFillTint="33"/>
              </w:rPr>
              <w:t>Si oui, expliquez</w:t>
            </w:r>
            <w:r w:rsidR="0043472C" w:rsidRPr="008323EC">
              <w:rPr>
                <w:szCs w:val="20"/>
                <w:shd w:val="clear" w:color="auto" w:fill="D9E2F3" w:themeFill="accent1" w:themeFillTint="33"/>
              </w:rPr>
              <w:t> :</w:t>
            </w:r>
          </w:p>
          <w:p w14:paraId="26C86A92" w14:textId="77777777" w:rsidR="004F14C1" w:rsidRPr="008323EC" w:rsidRDefault="004F14C1" w:rsidP="004F14C1">
            <w:pPr>
              <w:rPr>
                <w:szCs w:val="20"/>
              </w:rPr>
            </w:pPr>
          </w:p>
          <w:p w14:paraId="7D6A5382" w14:textId="27A295E1" w:rsidR="008D5D4A" w:rsidRPr="008323EC" w:rsidRDefault="008D5D4A" w:rsidP="008D5D4A">
            <w:pPr>
              <w:rPr>
                <w:b/>
                <w:bCs/>
                <w:szCs w:val="20"/>
              </w:rPr>
            </w:pPr>
            <w:r w:rsidRPr="008323EC">
              <w:rPr>
                <w:b/>
                <w:bCs/>
                <w:szCs w:val="20"/>
              </w:rPr>
              <w:t xml:space="preserve">Le groupe multipartite a-t-il convenu d'une procédure pour traiter de la qualité des données et de l'assurance de l'information sur les paiements et dépenses </w:t>
            </w:r>
            <w:r w:rsidR="00272323" w:rsidRPr="008323EC">
              <w:rPr>
                <w:b/>
                <w:bCs/>
                <w:szCs w:val="20"/>
              </w:rPr>
              <w:t xml:space="preserve">discrétionnaires sociaux et </w:t>
            </w:r>
            <w:r w:rsidRPr="008323EC">
              <w:rPr>
                <w:b/>
                <w:bCs/>
                <w:szCs w:val="20"/>
              </w:rPr>
              <w:t>environnement</w:t>
            </w:r>
            <w:r w:rsidR="00272323" w:rsidRPr="008323EC">
              <w:rPr>
                <w:b/>
                <w:bCs/>
                <w:szCs w:val="20"/>
              </w:rPr>
              <w:t>aux ?</w:t>
            </w:r>
          </w:p>
          <w:p w14:paraId="7312A187" w14:textId="77777777" w:rsidR="008D5D4A" w:rsidRPr="008323EC" w:rsidRDefault="00000000" w:rsidP="008D5D4A">
            <w:pPr>
              <w:ind w:firstLine="740"/>
              <w:rPr>
                <w:szCs w:val="20"/>
              </w:rPr>
            </w:pPr>
            <w:sdt>
              <w:sdtPr>
                <w:rPr>
                  <w:rFonts w:ascii="MS Gothic" w:eastAsia="MS Gothic" w:hAnsi="MS Gothic"/>
                  <w:szCs w:val="20"/>
                </w:rPr>
                <w:id w:val="-1241168823"/>
                <w14:checkbox>
                  <w14:checked w14:val="0"/>
                  <w14:checkedState w14:val="2612" w14:font="MS Gothic"/>
                  <w14:uncheckedState w14:val="2610" w14:font="MS Gothic"/>
                </w14:checkbox>
              </w:sdtPr>
              <w:sdtContent>
                <w:r w:rsidR="008D5D4A" w:rsidRPr="008323EC">
                  <w:rPr>
                    <w:rFonts w:ascii="MS Gothic" w:eastAsia="MS Gothic" w:hAnsi="MS Gothic"/>
                    <w:szCs w:val="20"/>
                  </w:rPr>
                  <w:t>☐</w:t>
                </w:r>
              </w:sdtContent>
            </w:sdt>
            <w:r w:rsidR="008D5D4A" w:rsidRPr="008323EC">
              <w:rPr>
                <w:szCs w:val="20"/>
              </w:rPr>
              <w:t xml:space="preserve"> </w:t>
            </w:r>
            <w:r w:rsidR="008D5D4A" w:rsidRPr="008323EC">
              <w:rPr>
                <w:szCs w:val="20"/>
                <w:shd w:val="clear" w:color="auto" w:fill="D9E2F3" w:themeFill="accent1" w:themeFillTint="33"/>
              </w:rPr>
              <w:t>Oui</w:t>
            </w:r>
            <w:r w:rsidR="008D5D4A" w:rsidRPr="008323EC">
              <w:rPr>
                <w:szCs w:val="20"/>
              </w:rPr>
              <w:t xml:space="preserve">           </w:t>
            </w:r>
            <w:sdt>
              <w:sdtPr>
                <w:rPr>
                  <w:rFonts w:ascii="Segoe UI Symbol" w:eastAsia="MS Gothic" w:hAnsi="Segoe UI Symbol" w:cs="Segoe UI Symbol"/>
                  <w:szCs w:val="20"/>
                </w:rPr>
                <w:id w:val="45798738"/>
                <w14:checkbox>
                  <w14:checked w14:val="0"/>
                  <w14:checkedState w14:val="2612" w14:font="MS Gothic"/>
                  <w14:uncheckedState w14:val="2610" w14:font="MS Gothic"/>
                </w14:checkbox>
              </w:sdtPr>
              <w:sdtContent>
                <w:r w:rsidR="008D5D4A" w:rsidRPr="008323EC">
                  <w:rPr>
                    <w:rFonts w:ascii="Segoe UI Symbol" w:eastAsia="MS Gothic" w:hAnsi="Segoe UI Symbol" w:cs="Segoe UI Symbol"/>
                    <w:szCs w:val="20"/>
                  </w:rPr>
                  <w:t>☐</w:t>
                </w:r>
              </w:sdtContent>
            </w:sdt>
            <w:r w:rsidR="008D5D4A" w:rsidRPr="008323EC">
              <w:rPr>
                <w:rFonts w:eastAsia="MS Gothic"/>
                <w:szCs w:val="20"/>
              </w:rPr>
              <w:t xml:space="preserve"> </w:t>
            </w:r>
            <w:r w:rsidR="008D5D4A" w:rsidRPr="008323EC">
              <w:rPr>
                <w:szCs w:val="20"/>
                <w:shd w:val="clear" w:color="auto" w:fill="D9E2F3" w:themeFill="accent1" w:themeFillTint="33"/>
              </w:rPr>
              <w:t xml:space="preserve">Non </w:t>
            </w:r>
            <w:r w:rsidR="008D5D4A" w:rsidRPr="008323EC">
              <w:rPr>
                <w:szCs w:val="20"/>
              </w:rPr>
              <w:t xml:space="preserve">    </w:t>
            </w:r>
          </w:p>
          <w:p w14:paraId="2CCBA943" w14:textId="77777777" w:rsidR="008D5D4A" w:rsidRPr="008323EC" w:rsidRDefault="008D5D4A" w:rsidP="008D5D4A">
            <w:pPr>
              <w:rPr>
                <w:szCs w:val="20"/>
              </w:rPr>
            </w:pPr>
          </w:p>
          <w:p w14:paraId="1C293480" w14:textId="77777777" w:rsidR="008D5D4A" w:rsidRPr="008323EC" w:rsidRDefault="008D5D4A" w:rsidP="008D5D4A">
            <w:pPr>
              <w:rPr>
                <w:b/>
                <w:bCs/>
                <w:szCs w:val="20"/>
              </w:rPr>
            </w:pPr>
            <w:r w:rsidRPr="008323EC">
              <w:rPr>
                <w:b/>
                <w:bCs/>
                <w:szCs w:val="20"/>
              </w:rPr>
              <w:t xml:space="preserve">La procédure en question est-elle le rapprochement ? </w:t>
            </w:r>
          </w:p>
          <w:p w14:paraId="73CFDF13" w14:textId="77777777" w:rsidR="008D5D4A" w:rsidRPr="008323EC" w:rsidRDefault="00000000" w:rsidP="008D5D4A">
            <w:pPr>
              <w:ind w:left="720"/>
              <w:rPr>
                <w:szCs w:val="20"/>
              </w:rPr>
            </w:pPr>
            <w:sdt>
              <w:sdtPr>
                <w:rPr>
                  <w:rFonts w:ascii="MS Gothic" w:eastAsia="MS Gothic" w:hAnsi="MS Gothic"/>
                  <w:szCs w:val="20"/>
                </w:rPr>
                <w:id w:val="396863974"/>
                <w14:checkbox>
                  <w14:checked w14:val="0"/>
                  <w14:checkedState w14:val="2612" w14:font="MS Gothic"/>
                  <w14:uncheckedState w14:val="2610" w14:font="MS Gothic"/>
                </w14:checkbox>
              </w:sdtPr>
              <w:sdtContent>
                <w:r w:rsidR="008D5D4A" w:rsidRPr="008323EC">
                  <w:rPr>
                    <w:rFonts w:ascii="MS Gothic" w:eastAsia="MS Gothic" w:hAnsi="MS Gothic"/>
                    <w:szCs w:val="20"/>
                  </w:rPr>
                  <w:t>☐</w:t>
                </w:r>
              </w:sdtContent>
            </w:sdt>
            <w:r w:rsidR="008D5D4A" w:rsidRPr="008323EC">
              <w:rPr>
                <w:szCs w:val="20"/>
              </w:rPr>
              <w:t xml:space="preserve"> </w:t>
            </w:r>
            <w:r w:rsidR="008D5D4A" w:rsidRPr="008323EC">
              <w:rPr>
                <w:szCs w:val="20"/>
                <w:shd w:val="clear" w:color="auto" w:fill="D9E2F3" w:themeFill="accent1" w:themeFillTint="33"/>
              </w:rPr>
              <w:t>Oui</w:t>
            </w:r>
            <w:r w:rsidR="008D5D4A" w:rsidRPr="008323EC">
              <w:rPr>
                <w:szCs w:val="20"/>
              </w:rPr>
              <w:t xml:space="preserve">           </w:t>
            </w:r>
            <w:sdt>
              <w:sdtPr>
                <w:rPr>
                  <w:rFonts w:ascii="Segoe UI Symbol" w:eastAsia="MS Gothic" w:hAnsi="Segoe UI Symbol" w:cs="Segoe UI Symbol"/>
                  <w:szCs w:val="20"/>
                </w:rPr>
                <w:id w:val="1292018283"/>
                <w14:checkbox>
                  <w14:checked w14:val="0"/>
                  <w14:checkedState w14:val="2612" w14:font="MS Gothic"/>
                  <w14:uncheckedState w14:val="2610" w14:font="MS Gothic"/>
                </w14:checkbox>
              </w:sdtPr>
              <w:sdtContent>
                <w:r w:rsidR="008D5D4A" w:rsidRPr="008323EC">
                  <w:rPr>
                    <w:rFonts w:ascii="Segoe UI Symbol" w:eastAsia="MS Gothic" w:hAnsi="Segoe UI Symbol" w:cs="Segoe UI Symbol"/>
                    <w:szCs w:val="20"/>
                  </w:rPr>
                  <w:t>☐</w:t>
                </w:r>
              </w:sdtContent>
            </w:sdt>
            <w:r w:rsidR="008D5D4A" w:rsidRPr="008323EC">
              <w:rPr>
                <w:rFonts w:eastAsia="MS Gothic"/>
                <w:szCs w:val="20"/>
              </w:rPr>
              <w:t xml:space="preserve"> </w:t>
            </w:r>
            <w:r w:rsidR="008D5D4A" w:rsidRPr="008323EC">
              <w:rPr>
                <w:szCs w:val="20"/>
                <w:shd w:val="clear" w:color="auto" w:fill="D9E2F3" w:themeFill="accent1" w:themeFillTint="33"/>
              </w:rPr>
              <w:t>Non</w:t>
            </w:r>
            <w:r w:rsidR="008D5D4A" w:rsidRPr="008323EC">
              <w:rPr>
                <w:szCs w:val="20"/>
              </w:rPr>
              <w:t xml:space="preserve">           </w:t>
            </w:r>
          </w:p>
          <w:p w14:paraId="7A1A4BED" w14:textId="6B967B41" w:rsidR="001F369E" w:rsidRPr="008323EC" w:rsidRDefault="001F369E" w:rsidP="001F369E">
            <w:pPr>
              <w:rPr>
                <w:i/>
                <w:iCs/>
                <w:szCs w:val="20"/>
              </w:rPr>
            </w:pPr>
            <w:r w:rsidRPr="008323EC">
              <w:rPr>
                <w:i/>
                <w:iCs/>
                <w:szCs w:val="20"/>
              </w:rPr>
              <w:t xml:space="preserve">Note : le rapprochement n’est pas exigé. Ce qui est exigé est que le GMP convienne d'une procédure qu'il juge idoine.  </w:t>
            </w:r>
          </w:p>
          <w:p w14:paraId="0ECB219D" w14:textId="2B5CE89F" w:rsidR="008D5D4A" w:rsidRPr="008323EC" w:rsidRDefault="008D5D4A" w:rsidP="008D5D4A">
            <w:pPr>
              <w:rPr>
                <w:b/>
                <w:bCs/>
                <w:szCs w:val="20"/>
              </w:rPr>
            </w:pPr>
            <w:r w:rsidRPr="008323EC">
              <w:rPr>
                <w:b/>
                <w:bCs/>
                <w:szCs w:val="20"/>
              </w:rPr>
              <w:t xml:space="preserve">Où peut-on trouver la procédure convenue pour les dépenses </w:t>
            </w:r>
            <w:r w:rsidR="0059426C" w:rsidRPr="008323EC">
              <w:rPr>
                <w:b/>
                <w:bCs/>
                <w:szCs w:val="20"/>
              </w:rPr>
              <w:t>sociales ?</w:t>
            </w:r>
          </w:p>
          <w:p w14:paraId="39A212DC" w14:textId="77777777" w:rsidR="007741FF" w:rsidRPr="008323EC" w:rsidRDefault="007741FF" w:rsidP="007741FF">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19BA6235" w14:textId="77777777" w:rsidR="007741FF" w:rsidRPr="008323EC" w:rsidRDefault="007741FF" w:rsidP="007741FF">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70BCBB70" w14:textId="4C7E0EEB" w:rsidR="00611098" w:rsidRPr="008323EC" w:rsidRDefault="004946D6" w:rsidP="004946D6">
            <w:pPr>
              <w:shd w:val="clear" w:color="auto" w:fill="FFFFFF" w:themeFill="background1"/>
              <w:rPr>
                <w:i/>
                <w:iCs/>
                <w:shd w:val="clear" w:color="auto" w:fill="D9E2F3" w:themeFill="accent1" w:themeFillTint="33"/>
              </w:rPr>
            </w:pPr>
            <w:r w:rsidRPr="008323EC">
              <w:t xml:space="preserve">Autres sources : </w:t>
            </w:r>
            <w:r w:rsidRPr="008323EC">
              <w:rPr>
                <w:shd w:val="clear" w:color="auto" w:fill="D9E2F3" w:themeFill="accent1" w:themeFillTint="33"/>
              </w:rPr>
              <w:t xml:space="preserve">Rapport ITIE (année et numéro de page), </w:t>
            </w:r>
            <w:r w:rsidRPr="008323EC">
              <w:rPr>
                <w:i/>
                <w:iCs/>
                <w:shd w:val="clear" w:color="auto" w:fill="D9E2F3" w:themeFill="accent1" w:themeFillTint="33"/>
              </w:rPr>
              <w:t>compte-rendu des réunions du GMP, rapport narratif annuel de progrès, etc. Incluez un lien direct lorsque celui-ci est disponible.</w:t>
            </w:r>
          </w:p>
        </w:tc>
      </w:tr>
    </w:tbl>
    <w:p w14:paraId="4712DCD0" w14:textId="77777777" w:rsidR="002D78CB" w:rsidRPr="008323EC" w:rsidRDefault="002D78CB" w:rsidP="00850ED6"/>
    <w:p w14:paraId="56C6625A" w14:textId="77777777" w:rsidR="00C70999" w:rsidRPr="008323EC" w:rsidRDefault="00C70999" w:rsidP="00850ED6"/>
    <w:p w14:paraId="3DA6F1C1" w14:textId="0BD0625A" w:rsidR="00850ED6" w:rsidRPr="008323EC" w:rsidRDefault="00E24421" w:rsidP="00850ED6">
      <w:r w:rsidRPr="008323EC">
        <w:t xml:space="preserve">Commentaires et observations </w:t>
      </w:r>
      <w:r w:rsidR="002D1E75" w:rsidRPr="008323EC">
        <w:t>com</w:t>
      </w:r>
      <w:r w:rsidRPr="008323EC">
        <w:t xml:space="preserve">plémentaires, </w:t>
      </w:r>
      <w:r w:rsidR="004A2489" w:rsidRPr="008323EC">
        <w:t>notamment sur</w:t>
      </w:r>
      <w:r w:rsidRPr="008323EC">
        <w:t xml:space="preserve"> les </w:t>
      </w:r>
      <w:r w:rsidR="00823793" w:rsidRPr="008323EC">
        <w:t xml:space="preserve">éventuelles </w:t>
      </w:r>
      <w:r w:rsidRPr="008323EC">
        <w:t>lacunes</w:t>
      </w:r>
      <w:r w:rsidR="00637B53" w:rsidRPr="008323EC">
        <w:t>, les</w:t>
      </w:r>
      <w:r w:rsidR="001F3737" w:rsidRPr="008323EC">
        <w:t xml:space="preserve"> </w:t>
      </w:r>
      <w:r w:rsidRPr="008323EC">
        <w:t>obstacles à la divulgation</w:t>
      </w:r>
      <w:r w:rsidR="008753B3" w:rsidRPr="008323EC">
        <w:t xml:space="preserve"> </w:t>
      </w:r>
      <w:r w:rsidR="00E00EE2" w:rsidRPr="008323EC">
        <w:t xml:space="preserve">et </w:t>
      </w:r>
      <w:r w:rsidRPr="008323EC">
        <w:t>la manière dont les parties prenantes (</w:t>
      </w:r>
      <w:r w:rsidR="00894BA1" w:rsidRPr="008323EC">
        <w:t>GMP</w:t>
      </w:r>
      <w:r w:rsidRPr="008323EC">
        <w:t xml:space="preserve">, gouvernement, entreprises) y remédient : </w:t>
      </w:r>
      <w:r w:rsidR="00850ED6" w:rsidRPr="008323EC">
        <w:t xml:space="preserve"> </w:t>
      </w:r>
    </w:p>
    <w:tbl>
      <w:tblPr>
        <w:tblStyle w:val="Grilledutableau"/>
        <w:tblW w:w="0" w:type="auto"/>
        <w:tblLook w:val="04A0" w:firstRow="1" w:lastRow="0" w:firstColumn="1" w:lastColumn="0" w:noHBand="0" w:noVBand="1"/>
      </w:tblPr>
      <w:tblGrid>
        <w:gridCol w:w="9062"/>
      </w:tblGrid>
      <w:tr w:rsidR="00850ED6" w:rsidRPr="008323EC" w14:paraId="226E59E5" w14:textId="77777777">
        <w:tc>
          <w:tcPr>
            <w:tcW w:w="9062" w:type="dxa"/>
            <w:shd w:val="clear" w:color="auto" w:fill="auto"/>
          </w:tcPr>
          <w:p w14:paraId="48954B16" w14:textId="1D4CCEEC" w:rsidR="00850ED6" w:rsidRPr="008323EC" w:rsidRDefault="00A57D38">
            <w:r w:rsidRPr="008323EC">
              <w:rPr>
                <w:i/>
                <w:iCs/>
                <w:szCs w:val="22"/>
                <w:shd w:val="clear" w:color="auto" w:fill="D9E2F3" w:themeFill="accent1" w:themeFillTint="33"/>
              </w:rPr>
              <w:t>Autres commentaires :</w:t>
            </w:r>
            <w:r w:rsidRPr="008323EC">
              <w:rPr>
                <w:i/>
                <w:iCs/>
                <w:szCs w:val="22"/>
              </w:rPr>
              <w:t xml:space="preserve"> </w:t>
            </w:r>
          </w:p>
        </w:tc>
      </w:tr>
    </w:tbl>
    <w:p w14:paraId="7E7B63EE" w14:textId="77777777" w:rsidR="00850ED6" w:rsidRPr="008323EC" w:rsidRDefault="00850ED6" w:rsidP="00850ED6"/>
    <w:p w14:paraId="5EB59513" w14:textId="6822DA25" w:rsidR="00850ED6" w:rsidRPr="008323EC" w:rsidRDefault="00095276" w:rsidP="00850ED6">
      <w:pPr>
        <w:pStyle w:val="Titre3"/>
      </w:pPr>
      <w:r w:rsidRPr="008323EC">
        <w:lastRenderedPageBreak/>
        <w:t>Objectif sous-jacent</w:t>
      </w:r>
      <w:r w:rsidR="00850ED6" w:rsidRPr="008323EC">
        <w:t xml:space="preserve"> </w:t>
      </w:r>
    </w:p>
    <w:p w14:paraId="39A6EFF6" w14:textId="4C533958" w:rsidR="009A347C" w:rsidRPr="008323EC" w:rsidRDefault="009A347C" w:rsidP="00850ED6">
      <w:r w:rsidRPr="008323EC">
        <w:t xml:space="preserve">L'objectif de cette exigence est de permettre au public de comprendre les contributions sociales et environnementales des entreprises extractives et de fournir une base </w:t>
      </w:r>
      <w:r w:rsidR="001D1245" w:rsidRPr="008323EC">
        <w:t>qui sert à</w:t>
      </w:r>
      <w:r w:rsidRPr="008323EC">
        <w:t xml:space="preserve"> évaluer </w:t>
      </w:r>
      <w:r w:rsidR="00AB56EB" w:rsidRPr="008323EC">
        <w:t>si l</w:t>
      </w:r>
      <w:r w:rsidR="0057637D" w:rsidRPr="008323EC">
        <w:t xml:space="preserve">es </w:t>
      </w:r>
      <w:r w:rsidRPr="008323EC">
        <w:t xml:space="preserve">entreprises extractives </w:t>
      </w:r>
      <w:r w:rsidR="001D75EA" w:rsidRPr="008323EC">
        <w:t xml:space="preserve">respectent </w:t>
      </w:r>
      <w:r w:rsidRPr="008323EC">
        <w:t>leurs obligations légales et contractuelles en matière de dépenses sociales et environnementales.</w:t>
      </w:r>
    </w:p>
    <w:p w14:paraId="78363131" w14:textId="77777777" w:rsidR="005E33CA" w:rsidRPr="008323EC" w:rsidRDefault="005E33CA" w:rsidP="00850ED6">
      <w:pPr>
        <w:rPr>
          <w:b/>
          <w:bCs/>
        </w:rPr>
      </w:pPr>
    </w:p>
    <w:p w14:paraId="5C6E5F97" w14:textId="0A4445CB" w:rsidR="00850ED6" w:rsidRPr="008323EC" w:rsidRDefault="006E4798" w:rsidP="00850ED6">
      <w:pPr>
        <w:rPr>
          <w:b/>
          <w:bCs/>
        </w:rPr>
      </w:pPr>
      <w:r w:rsidRPr="008323EC">
        <w:rPr>
          <w:b/>
          <w:bCs/>
        </w:rPr>
        <w:t>Utilisation de l’</w:t>
      </w:r>
      <w:r w:rsidR="00850ED6" w:rsidRPr="008323EC">
        <w:rPr>
          <w:b/>
          <w:bCs/>
        </w:rPr>
        <w:t>information</w:t>
      </w:r>
    </w:p>
    <w:p w14:paraId="55F3F656" w14:textId="77777777" w:rsidR="00EE630C" w:rsidRPr="008323EC" w:rsidRDefault="00EE630C" w:rsidP="00AD1F21"/>
    <w:p w14:paraId="73E83CD7" w14:textId="685F78DF" w:rsidR="00FF091C" w:rsidRPr="008323EC" w:rsidRDefault="007A5A0D" w:rsidP="00AD1F21">
      <w:r w:rsidRPr="008323EC">
        <w:t xml:space="preserve">Cette exigence est-elle pertinente pour certaines </w:t>
      </w:r>
      <w:r w:rsidR="008B4CFE" w:rsidRPr="008323EC">
        <w:t xml:space="preserve">réformes nationales ou débats publics </w:t>
      </w:r>
      <w:r w:rsidR="00403D36" w:rsidRPr="008323EC">
        <w:t>actuels ?</w:t>
      </w:r>
    </w:p>
    <w:tbl>
      <w:tblPr>
        <w:tblStyle w:val="Grilledutableau"/>
        <w:tblW w:w="0" w:type="auto"/>
        <w:tblLook w:val="04A0" w:firstRow="1" w:lastRow="0" w:firstColumn="1" w:lastColumn="0" w:noHBand="0" w:noVBand="1"/>
      </w:tblPr>
      <w:tblGrid>
        <w:gridCol w:w="9062"/>
      </w:tblGrid>
      <w:tr w:rsidR="00FF091C" w:rsidRPr="008323EC" w14:paraId="03A72194" w14:textId="77777777" w:rsidTr="00BA2A1A">
        <w:tc>
          <w:tcPr>
            <w:tcW w:w="9062" w:type="dxa"/>
          </w:tcPr>
          <w:p w14:paraId="3F20D41F" w14:textId="77777777" w:rsidR="00FF091C" w:rsidRPr="008323EC" w:rsidRDefault="00000000" w:rsidP="00BA2A1A">
            <w:pPr>
              <w:rPr>
                <w:i/>
                <w:iCs/>
                <w:shd w:val="clear" w:color="auto" w:fill="D9E2F3" w:themeFill="accent1" w:themeFillTint="33"/>
              </w:rPr>
            </w:pPr>
            <w:sdt>
              <w:sdtPr>
                <w:rPr>
                  <w:rFonts w:ascii="MS Gothic" w:eastAsia="MS Gothic" w:hAnsi="MS Gothic"/>
                  <w:szCs w:val="20"/>
                </w:rPr>
                <w:id w:val="2036008332"/>
                <w14:checkbox>
                  <w14:checked w14:val="0"/>
                  <w14:checkedState w14:val="2612" w14:font="MS Gothic"/>
                  <w14:uncheckedState w14:val="2610" w14:font="MS Gothic"/>
                </w14:checkbox>
              </w:sdtPr>
              <w:sdtContent>
                <w:r w:rsidR="00FF091C" w:rsidRPr="008323EC">
                  <w:rPr>
                    <w:rFonts w:ascii="MS Gothic" w:eastAsia="MS Gothic" w:hAnsi="MS Gothic"/>
                    <w:szCs w:val="20"/>
                  </w:rPr>
                  <w:t>☐</w:t>
                </w:r>
              </w:sdtContent>
            </w:sdt>
            <w:r w:rsidR="00FF091C" w:rsidRPr="008323EC">
              <w:rPr>
                <w:szCs w:val="20"/>
              </w:rPr>
              <w:t xml:space="preserve"> </w:t>
            </w:r>
            <w:r w:rsidR="00FF091C" w:rsidRPr="008323EC">
              <w:rPr>
                <w:szCs w:val="20"/>
                <w:shd w:val="clear" w:color="auto" w:fill="D9E2F3" w:themeFill="accent1" w:themeFillTint="33"/>
              </w:rPr>
              <w:t>Oui</w:t>
            </w:r>
            <w:r w:rsidR="00FF091C" w:rsidRPr="008323EC">
              <w:rPr>
                <w:szCs w:val="20"/>
              </w:rPr>
              <w:t xml:space="preserve">           </w:t>
            </w:r>
            <w:sdt>
              <w:sdtPr>
                <w:rPr>
                  <w:rFonts w:ascii="Segoe UI Symbol" w:eastAsia="MS Gothic" w:hAnsi="Segoe UI Symbol" w:cs="Segoe UI Symbol"/>
                  <w:szCs w:val="20"/>
                </w:rPr>
                <w:id w:val="633226662"/>
                <w14:checkbox>
                  <w14:checked w14:val="0"/>
                  <w14:checkedState w14:val="2612" w14:font="MS Gothic"/>
                  <w14:uncheckedState w14:val="2610" w14:font="MS Gothic"/>
                </w14:checkbox>
              </w:sdtPr>
              <w:sdtContent>
                <w:r w:rsidR="00FF091C" w:rsidRPr="008323EC">
                  <w:rPr>
                    <w:rFonts w:ascii="Segoe UI Symbol" w:eastAsia="MS Gothic" w:hAnsi="Segoe UI Symbol" w:cs="Segoe UI Symbol"/>
                    <w:szCs w:val="20"/>
                  </w:rPr>
                  <w:t>☐</w:t>
                </w:r>
              </w:sdtContent>
            </w:sdt>
            <w:r w:rsidR="00FF091C" w:rsidRPr="008323EC">
              <w:rPr>
                <w:rFonts w:eastAsia="MS Gothic"/>
                <w:szCs w:val="20"/>
              </w:rPr>
              <w:t xml:space="preserve"> </w:t>
            </w:r>
            <w:r w:rsidR="00FF091C" w:rsidRPr="008323EC">
              <w:rPr>
                <w:szCs w:val="20"/>
                <w:shd w:val="clear" w:color="auto" w:fill="D9E2F3" w:themeFill="accent1" w:themeFillTint="33"/>
              </w:rPr>
              <w:t>Non</w:t>
            </w:r>
            <w:r w:rsidR="00FF091C" w:rsidRPr="008323EC">
              <w:rPr>
                <w:i/>
                <w:iCs/>
                <w:shd w:val="clear" w:color="auto" w:fill="D9E2F3" w:themeFill="accent1" w:themeFillTint="33"/>
              </w:rPr>
              <w:t xml:space="preserve"> </w:t>
            </w:r>
          </w:p>
          <w:p w14:paraId="69768A5E" w14:textId="77777777" w:rsidR="00FF091C" w:rsidRPr="008323EC" w:rsidRDefault="00FF091C" w:rsidP="00BA2A1A">
            <w:pPr>
              <w:rPr>
                <w:b/>
                <w:bCs/>
              </w:rPr>
            </w:pPr>
            <w:r w:rsidRPr="008323EC">
              <w:rPr>
                <w:i/>
                <w:iCs/>
                <w:shd w:val="clear" w:color="auto" w:fill="D9E2F3" w:themeFill="accent1" w:themeFillTint="33"/>
              </w:rPr>
              <w:t xml:space="preserve">Si oui, précisez. Indiquez si le GMP s’est mobilisé sur cette question en utilisant les données ITIE. </w:t>
            </w:r>
          </w:p>
        </w:tc>
      </w:tr>
    </w:tbl>
    <w:p w14:paraId="4D513366" w14:textId="77777777" w:rsidR="00FF091C" w:rsidRPr="008323EC" w:rsidRDefault="00FF091C" w:rsidP="00FF091C">
      <w:pPr>
        <w:ind w:left="360"/>
      </w:pPr>
    </w:p>
    <w:p w14:paraId="16AEDFF7" w14:textId="2F72F998" w:rsidR="00FF091C" w:rsidRPr="008323EC" w:rsidRDefault="00FF091C" w:rsidP="00740420">
      <w:r w:rsidRPr="008323EC">
        <w:t>Certaines de ces informations sont-elles disponibles en format ouvert, par exemple sous la forme d’un fichier Excel ?</w:t>
      </w:r>
    </w:p>
    <w:tbl>
      <w:tblPr>
        <w:tblStyle w:val="Grilledutableau"/>
        <w:tblW w:w="0" w:type="auto"/>
        <w:tblLook w:val="04A0" w:firstRow="1" w:lastRow="0" w:firstColumn="1" w:lastColumn="0" w:noHBand="0" w:noVBand="1"/>
      </w:tblPr>
      <w:tblGrid>
        <w:gridCol w:w="9062"/>
      </w:tblGrid>
      <w:tr w:rsidR="00FF091C" w:rsidRPr="008323EC" w14:paraId="73D98C40" w14:textId="77777777" w:rsidTr="00BA2A1A">
        <w:tc>
          <w:tcPr>
            <w:tcW w:w="9062" w:type="dxa"/>
            <w:shd w:val="clear" w:color="auto" w:fill="auto"/>
          </w:tcPr>
          <w:p w14:paraId="457A1CB3" w14:textId="77777777" w:rsidR="00FF091C" w:rsidRPr="008323EC" w:rsidRDefault="00000000" w:rsidP="00BA2A1A">
            <w:sdt>
              <w:sdtPr>
                <w:rPr>
                  <w:rFonts w:ascii="MS Gothic" w:eastAsia="MS Gothic" w:hAnsi="MS Gothic"/>
                </w:rPr>
                <w:id w:val="-1027802728"/>
                <w14:checkbox>
                  <w14:checked w14:val="0"/>
                  <w14:checkedState w14:val="2612" w14:font="MS Gothic"/>
                  <w14:uncheckedState w14:val="2610" w14:font="MS Gothic"/>
                </w14:checkbox>
              </w:sdtPr>
              <w:sdtContent>
                <w:r w:rsidR="00FF091C" w:rsidRPr="008323EC">
                  <w:rPr>
                    <w:rFonts w:ascii="MS Gothic" w:eastAsia="MS Gothic" w:hAnsi="MS Gothic"/>
                  </w:rPr>
                  <w:t>☐</w:t>
                </w:r>
              </w:sdtContent>
            </w:sdt>
            <w:r w:rsidR="00FF091C" w:rsidRPr="008323EC">
              <w:t xml:space="preserve"> </w:t>
            </w:r>
            <w:r w:rsidR="00FF091C" w:rsidRPr="008323EC">
              <w:rPr>
                <w:shd w:val="clear" w:color="auto" w:fill="D9E2F3" w:themeFill="accent1" w:themeFillTint="33"/>
              </w:rPr>
              <w:t>Oui</w:t>
            </w:r>
            <w:r w:rsidR="00FF091C" w:rsidRPr="008323EC">
              <w:t xml:space="preserve">           </w:t>
            </w:r>
            <w:sdt>
              <w:sdtPr>
                <w:rPr>
                  <w:rFonts w:ascii="MS Gothic" w:eastAsia="MS Gothic" w:hAnsi="MS Gothic"/>
                </w:rPr>
                <w:id w:val="-1741712543"/>
                <w14:checkbox>
                  <w14:checked w14:val="0"/>
                  <w14:checkedState w14:val="2612" w14:font="MS Gothic"/>
                  <w14:uncheckedState w14:val="2610" w14:font="MS Gothic"/>
                </w14:checkbox>
              </w:sdtPr>
              <w:sdtContent>
                <w:r w:rsidR="00FF091C" w:rsidRPr="008323EC">
                  <w:rPr>
                    <w:rFonts w:ascii="MS Gothic" w:eastAsia="MS Gothic" w:hAnsi="MS Gothic"/>
                  </w:rPr>
                  <w:t>☐</w:t>
                </w:r>
              </w:sdtContent>
            </w:sdt>
            <w:r w:rsidR="00FF091C" w:rsidRPr="008323EC">
              <w:rPr>
                <w:rFonts w:ascii="MS Gothic" w:eastAsia="MS Gothic" w:hAnsi="MS Gothic"/>
              </w:rPr>
              <w:t xml:space="preserve"> </w:t>
            </w:r>
            <w:r w:rsidR="00FF091C" w:rsidRPr="008323EC">
              <w:rPr>
                <w:shd w:val="clear" w:color="auto" w:fill="D9E2F3" w:themeFill="accent1" w:themeFillTint="33"/>
              </w:rPr>
              <w:t>Non</w:t>
            </w:r>
          </w:p>
          <w:p w14:paraId="78ABDA10" w14:textId="77777777" w:rsidR="00FF091C" w:rsidRPr="008323EC" w:rsidRDefault="00FF091C" w:rsidP="00BA2A1A">
            <w:pPr>
              <w:shd w:val="clear" w:color="auto" w:fill="FFFFFF" w:themeFill="background1"/>
              <w:rPr>
                <w:i/>
                <w:shd w:val="clear" w:color="auto" w:fill="D9E2F3" w:themeFill="accent1" w:themeFillTint="33"/>
              </w:rPr>
            </w:pPr>
            <w:proofErr w:type="gramStart"/>
            <w:r w:rsidRPr="008323EC">
              <w:rPr>
                <w:i/>
                <w:shd w:val="clear" w:color="auto" w:fill="D9E2F3" w:themeFill="accent1" w:themeFillTint="33"/>
              </w:rPr>
              <w:t>Décrivez le</w:t>
            </w:r>
            <w:proofErr w:type="gramEnd"/>
            <w:r w:rsidRPr="008323EC">
              <w:rPr>
                <w:i/>
                <w:shd w:val="clear" w:color="auto" w:fill="D9E2F3" w:themeFill="accent1" w:themeFillTint="33"/>
              </w:rPr>
              <w:t xml:space="preserve"> ou les jeux de données disponibles et leur format :</w:t>
            </w:r>
          </w:p>
        </w:tc>
      </w:tr>
    </w:tbl>
    <w:p w14:paraId="0BAC071E" w14:textId="77777777" w:rsidR="00FF091C" w:rsidRPr="008323EC" w:rsidRDefault="00FF091C" w:rsidP="00FF091C"/>
    <w:p w14:paraId="59A8E553" w14:textId="70C47F6B" w:rsidR="00FF091C" w:rsidRPr="008323EC" w:rsidRDefault="00FF091C" w:rsidP="00740420">
      <w:r w:rsidRPr="008323EC">
        <w:t xml:space="preserve">Le GMP a-t-il procédé à </w:t>
      </w:r>
      <w:r w:rsidR="0031227D" w:rsidRPr="008323EC">
        <w:t>des</w:t>
      </w:r>
      <w:r w:rsidRPr="008323EC">
        <w:t xml:space="preserve"> analyse</w:t>
      </w:r>
      <w:r w:rsidR="0031227D" w:rsidRPr="008323EC">
        <w:t>s</w:t>
      </w:r>
      <w:r w:rsidRPr="008323EC">
        <w:t xml:space="preserve"> </w:t>
      </w:r>
      <w:r w:rsidR="002C146C" w:rsidRPr="008323EC">
        <w:t>en</w:t>
      </w:r>
      <w:r w:rsidR="002C032D" w:rsidRPr="008323EC">
        <w:t xml:space="preserve"> </w:t>
      </w:r>
      <w:r w:rsidR="00DE1949" w:rsidRPr="008323EC">
        <w:t>se servant</w:t>
      </w:r>
      <w:r w:rsidRPr="008323EC">
        <w:t xml:space="preserve"> </w:t>
      </w:r>
      <w:r w:rsidR="00DE1949" w:rsidRPr="008323EC">
        <w:t>d</w:t>
      </w:r>
      <w:r w:rsidR="00491745" w:rsidRPr="008323EC">
        <w:t>’</w:t>
      </w:r>
      <w:r w:rsidRPr="008323EC">
        <w:t xml:space="preserve">informations </w:t>
      </w:r>
      <w:r w:rsidR="00F21086" w:rsidRPr="008323EC">
        <w:t>rel</w:t>
      </w:r>
      <w:r w:rsidR="00262C6D" w:rsidRPr="008323EC">
        <w:t>atives à</w:t>
      </w:r>
      <w:r w:rsidR="00F21086" w:rsidRPr="008323EC">
        <w:t xml:space="preserve"> </w:t>
      </w:r>
      <w:r w:rsidRPr="008323EC">
        <w:t>cette exigence ?</w:t>
      </w:r>
    </w:p>
    <w:tbl>
      <w:tblPr>
        <w:tblStyle w:val="Grilledutableau"/>
        <w:tblW w:w="0" w:type="auto"/>
        <w:tblLook w:val="04A0" w:firstRow="1" w:lastRow="0" w:firstColumn="1" w:lastColumn="0" w:noHBand="0" w:noVBand="1"/>
      </w:tblPr>
      <w:tblGrid>
        <w:gridCol w:w="9062"/>
      </w:tblGrid>
      <w:tr w:rsidR="00FF091C" w:rsidRPr="008323EC" w14:paraId="6E931E5E" w14:textId="77777777" w:rsidTr="00BA2A1A">
        <w:tc>
          <w:tcPr>
            <w:tcW w:w="9062" w:type="dxa"/>
          </w:tcPr>
          <w:p w14:paraId="106123DB" w14:textId="77777777" w:rsidR="00FF091C" w:rsidRPr="008323EC" w:rsidRDefault="00000000" w:rsidP="00BA2A1A">
            <w:sdt>
              <w:sdtPr>
                <w:rPr>
                  <w:rFonts w:ascii="MS Gothic" w:eastAsia="MS Gothic" w:hAnsi="MS Gothic"/>
                </w:rPr>
                <w:id w:val="-886725585"/>
                <w14:checkbox>
                  <w14:checked w14:val="0"/>
                  <w14:checkedState w14:val="2612" w14:font="MS Gothic"/>
                  <w14:uncheckedState w14:val="2610" w14:font="MS Gothic"/>
                </w14:checkbox>
              </w:sdtPr>
              <w:sdtContent>
                <w:r w:rsidR="00FF091C" w:rsidRPr="008323EC">
                  <w:rPr>
                    <w:rFonts w:ascii="MS Gothic" w:eastAsia="MS Gothic" w:hAnsi="MS Gothic"/>
                  </w:rPr>
                  <w:t>☐</w:t>
                </w:r>
              </w:sdtContent>
            </w:sdt>
            <w:r w:rsidR="00FF091C" w:rsidRPr="008323EC">
              <w:t xml:space="preserve"> </w:t>
            </w:r>
            <w:r w:rsidR="00FF091C" w:rsidRPr="008323EC">
              <w:rPr>
                <w:shd w:val="clear" w:color="auto" w:fill="D9E2F3" w:themeFill="accent1" w:themeFillTint="33"/>
              </w:rPr>
              <w:t>Oui</w:t>
            </w:r>
            <w:r w:rsidR="00FF091C" w:rsidRPr="008323EC">
              <w:t xml:space="preserve">           </w:t>
            </w:r>
            <w:sdt>
              <w:sdtPr>
                <w:rPr>
                  <w:rFonts w:ascii="MS Gothic" w:eastAsia="MS Gothic" w:hAnsi="MS Gothic"/>
                </w:rPr>
                <w:id w:val="-217510883"/>
                <w14:checkbox>
                  <w14:checked w14:val="0"/>
                  <w14:checkedState w14:val="2612" w14:font="MS Gothic"/>
                  <w14:uncheckedState w14:val="2610" w14:font="MS Gothic"/>
                </w14:checkbox>
              </w:sdtPr>
              <w:sdtContent>
                <w:r w:rsidR="00FF091C" w:rsidRPr="008323EC">
                  <w:rPr>
                    <w:rFonts w:ascii="MS Gothic" w:eastAsia="MS Gothic" w:hAnsi="MS Gothic"/>
                  </w:rPr>
                  <w:t>☐</w:t>
                </w:r>
              </w:sdtContent>
            </w:sdt>
            <w:r w:rsidR="00FF091C" w:rsidRPr="008323EC">
              <w:rPr>
                <w:rFonts w:ascii="MS Gothic" w:eastAsia="MS Gothic" w:hAnsi="MS Gothic"/>
              </w:rPr>
              <w:t xml:space="preserve"> </w:t>
            </w:r>
            <w:r w:rsidR="00FF091C" w:rsidRPr="008323EC">
              <w:rPr>
                <w:shd w:val="clear" w:color="auto" w:fill="D9E2F3" w:themeFill="accent1" w:themeFillTint="33"/>
              </w:rPr>
              <w:t>Non</w:t>
            </w:r>
          </w:p>
          <w:p w14:paraId="79A94A44" w14:textId="77777777" w:rsidR="00FF091C" w:rsidRPr="008323EC" w:rsidRDefault="00FF091C" w:rsidP="00BA2A1A">
            <w:pPr>
              <w:rPr>
                <w:i/>
                <w:iCs/>
              </w:rPr>
            </w:pPr>
            <w:r w:rsidRPr="008323EC">
              <w:rPr>
                <w:i/>
                <w:iCs/>
                <w:shd w:val="clear" w:color="auto" w:fill="D9E2F3" w:themeFill="accent1" w:themeFillTint="33"/>
              </w:rPr>
              <w:t>Si oui, indiquez les sources où trouver cette analyse :</w:t>
            </w:r>
          </w:p>
        </w:tc>
      </w:tr>
    </w:tbl>
    <w:p w14:paraId="22D71AEE" w14:textId="77777777" w:rsidR="00FF091C" w:rsidRPr="008323EC" w:rsidRDefault="00FF091C" w:rsidP="00FF091C"/>
    <w:p w14:paraId="764572D3" w14:textId="0F9AEE95" w:rsidR="003A0914" w:rsidRPr="008323EC" w:rsidRDefault="00FF091C" w:rsidP="00817555">
      <w:r w:rsidRPr="008323EC">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850ED6" w:rsidRPr="008323EC" w14:paraId="11156C14" w14:textId="77777777">
        <w:tc>
          <w:tcPr>
            <w:tcW w:w="9062" w:type="dxa"/>
          </w:tcPr>
          <w:p w14:paraId="13FDD9D3" w14:textId="4900D1C9" w:rsidR="00850ED6" w:rsidRPr="008323EC" w:rsidRDefault="00000000">
            <w:pPr>
              <w:rPr>
                <w:i/>
                <w:iCs/>
                <w:shd w:val="clear" w:color="auto" w:fill="D9E2F3" w:themeFill="accent1" w:themeFillTint="33"/>
              </w:rPr>
            </w:pPr>
            <w:sdt>
              <w:sdtPr>
                <w:rPr>
                  <w:rFonts w:ascii="MS Gothic" w:eastAsia="MS Gothic" w:hAnsi="MS Gothic"/>
                  <w:szCs w:val="20"/>
                </w:rPr>
                <w:id w:val="-1173422323"/>
                <w14:checkbox>
                  <w14:checked w14:val="0"/>
                  <w14:checkedState w14:val="2612" w14:font="MS Gothic"/>
                  <w14:uncheckedState w14:val="2610" w14:font="MS Gothic"/>
                </w14:checkbox>
              </w:sdtPr>
              <w:sdtContent>
                <w:r w:rsidR="00850ED6" w:rsidRPr="008323EC">
                  <w:rPr>
                    <w:rFonts w:ascii="MS Gothic" w:eastAsia="MS Gothic" w:hAnsi="MS Gothic"/>
                    <w:szCs w:val="20"/>
                  </w:rPr>
                  <w:t>☐</w:t>
                </w:r>
              </w:sdtContent>
            </w:sdt>
            <w:r w:rsidR="00850ED6" w:rsidRPr="008323EC">
              <w:rPr>
                <w:szCs w:val="20"/>
              </w:rPr>
              <w:t xml:space="preserve"> </w:t>
            </w:r>
            <w:r w:rsidR="00E57B65" w:rsidRPr="008323EC">
              <w:rPr>
                <w:szCs w:val="20"/>
                <w:shd w:val="clear" w:color="auto" w:fill="D9E2F3" w:themeFill="accent1" w:themeFillTint="33"/>
              </w:rPr>
              <w:t>Oui</w:t>
            </w:r>
            <w:r w:rsidR="00850ED6" w:rsidRPr="008323EC">
              <w:rPr>
                <w:szCs w:val="20"/>
              </w:rPr>
              <w:t xml:space="preserve">           </w:t>
            </w:r>
            <w:sdt>
              <w:sdtPr>
                <w:rPr>
                  <w:rFonts w:ascii="Segoe UI Symbol" w:eastAsia="MS Gothic" w:hAnsi="Segoe UI Symbol" w:cs="Segoe UI Symbol"/>
                  <w:szCs w:val="20"/>
                </w:rPr>
                <w:id w:val="105314559"/>
                <w14:checkbox>
                  <w14:checked w14:val="0"/>
                  <w14:checkedState w14:val="2612" w14:font="MS Gothic"/>
                  <w14:uncheckedState w14:val="2610" w14:font="MS Gothic"/>
                </w14:checkbox>
              </w:sdtPr>
              <w:sdtContent>
                <w:r w:rsidR="00850ED6" w:rsidRPr="008323EC">
                  <w:rPr>
                    <w:rFonts w:ascii="Segoe UI Symbol" w:eastAsia="MS Gothic" w:hAnsi="Segoe UI Symbol" w:cs="Segoe UI Symbol"/>
                    <w:szCs w:val="20"/>
                  </w:rPr>
                  <w:t>☐</w:t>
                </w:r>
              </w:sdtContent>
            </w:sdt>
            <w:r w:rsidR="00850ED6" w:rsidRPr="008323EC">
              <w:rPr>
                <w:rFonts w:eastAsia="MS Gothic"/>
                <w:szCs w:val="20"/>
              </w:rPr>
              <w:t xml:space="preserve"> </w:t>
            </w:r>
            <w:r w:rsidR="00E57B65" w:rsidRPr="008323EC">
              <w:rPr>
                <w:szCs w:val="20"/>
                <w:shd w:val="clear" w:color="auto" w:fill="D9E2F3" w:themeFill="accent1" w:themeFillTint="33"/>
              </w:rPr>
              <w:t>Non</w:t>
            </w:r>
            <w:r w:rsidR="00850ED6" w:rsidRPr="008323EC">
              <w:rPr>
                <w:i/>
                <w:iCs/>
                <w:shd w:val="clear" w:color="auto" w:fill="D9E2F3" w:themeFill="accent1" w:themeFillTint="33"/>
              </w:rPr>
              <w:t xml:space="preserve"> </w:t>
            </w:r>
          </w:p>
          <w:p w14:paraId="0C9A28A1" w14:textId="0A31141F" w:rsidR="00850ED6" w:rsidRPr="008323EC" w:rsidRDefault="00624409">
            <w:r w:rsidRPr="008323EC">
              <w:rPr>
                <w:i/>
                <w:iCs/>
                <w:shd w:val="clear" w:color="auto" w:fill="D9E2F3" w:themeFill="accent1" w:themeFillTint="33"/>
              </w:rPr>
              <w:t>Le cas échéant, indiquez les sources où trouver cette analyse :</w:t>
            </w:r>
          </w:p>
        </w:tc>
      </w:tr>
    </w:tbl>
    <w:p w14:paraId="7DDFE898" w14:textId="77777777" w:rsidR="00850ED6" w:rsidRPr="008323EC" w:rsidRDefault="00850ED6" w:rsidP="00850ED6"/>
    <w:p w14:paraId="09DF217E" w14:textId="77777777" w:rsidR="008041F0" w:rsidRPr="008323EC" w:rsidRDefault="008041F0" w:rsidP="008041F0">
      <w:pPr>
        <w:pStyle w:val="Titre3"/>
      </w:pPr>
      <w:bookmarkStart w:id="25" w:name="_Toc173344649"/>
      <w:bookmarkStart w:id="26" w:name="_Toc175053217"/>
      <w:bookmarkStart w:id="27" w:name="_Toc188441961"/>
      <w:r w:rsidRPr="008323EC">
        <w:t>Conclusion</w:t>
      </w:r>
    </w:p>
    <w:p w14:paraId="50148D74" w14:textId="338F95D8" w:rsidR="008041F0" w:rsidRPr="008323EC" w:rsidRDefault="008041F0" w:rsidP="008041F0">
      <w:pPr>
        <w:rPr>
          <w:b/>
          <w:bCs/>
        </w:rPr>
      </w:pPr>
      <w:r w:rsidRPr="008323EC">
        <w:rPr>
          <w:szCs w:val="20"/>
        </w:rPr>
        <w:t xml:space="preserve">Sur la base de l’examen des </w:t>
      </w:r>
      <w:hyperlink w:anchor="_Technical_aspects_of" w:history="1">
        <w:r w:rsidRPr="008323EC">
          <w:rPr>
            <w:rStyle w:val="Lienhypertexte"/>
            <w:szCs w:val="20"/>
          </w:rPr>
          <w:t>aspects</w:t>
        </w:r>
      </w:hyperlink>
      <w:r w:rsidRPr="008323EC">
        <w:rPr>
          <w:rStyle w:val="Lienhypertexte"/>
          <w:szCs w:val="20"/>
        </w:rPr>
        <w:t xml:space="preserve"> techniques</w:t>
      </w:r>
      <w:r w:rsidRPr="008323EC">
        <w:rPr>
          <w:szCs w:val="20"/>
        </w:rPr>
        <w:t xml:space="preserve"> et de l’</w:t>
      </w:r>
      <w:hyperlink w:anchor="_Underlying_objective_2" w:history="1">
        <w:r w:rsidRPr="008323EC">
          <w:rPr>
            <w:rStyle w:val="Lienhypertexte"/>
            <w:szCs w:val="20"/>
          </w:rPr>
          <w:t>objectif sous-jacent</w:t>
        </w:r>
      </w:hyperlink>
      <w:r w:rsidRPr="008323EC">
        <w:rPr>
          <w:szCs w:val="20"/>
        </w:rPr>
        <w:t>, quelle est l’autoévaluation du GMP</w:t>
      </w:r>
      <w:r w:rsidR="0024240E" w:rsidRPr="008323EC">
        <w:rPr>
          <w:szCs w:val="20"/>
        </w:rPr>
        <w:t xml:space="preserve"> par rapport à cette exigence ?</w:t>
      </w:r>
    </w:p>
    <w:p w14:paraId="6D142C60" w14:textId="14C68128" w:rsidR="00F947F6" w:rsidRPr="002B21AF" w:rsidRDefault="008323EC" w:rsidP="00F947F6">
      <w:pPr>
        <w:pStyle w:val="TextBold"/>
        <w:rPr>
          <w:b w:val="0"/>
          <w:bCs/>
          <w:noProof w:val="0"/>
        </w:rPr>
      </w:pPr>
      <w:r>
        <w:rPr>
          <w:b w:val="0"/>
          <w:bCs/>
          <w:noProof w:val="0"/>
        </w:rPr>
        <w:t>Le s</w:t>
      </w:r>
      <w:r w:rsidR="00F947F6" w:rsidRPr="002B21AF">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947F6" w:rsidRPr="008323EC" w14:paraId="3CE946CB" w14:textId="77777777" w:rsidTr="009A58C6">
        <w:trPr>
          <w:trHeight w:val="60"/>
        </w:trPr>
        <w:tc>
          <w:tcPr>
            <w:tcW w:w="1701" w:type="dxa"/>
          </w:tcPr>
          <w:p w14:paraId="39F75736" w14:textId="77777777" w:rsidR="00F947F6" w:rsidRPr="002B21AF" w:rsidRDefault="00000000" w:rsidP="009A58C6">
            <w:pPr>
              <w:spacing w:before="0" w:after="0"/>
              <w:rPr>
                <w:szCs w:val="22"/>
              </w:rPr>
            </w:pPr>
            <w:sdt>
              <w:sdtPr>
                <w:rPr>
                  <w:b/>
                  <w:bCs/>
                </w:rPr>
                <w:id w:val="-1134791671"/>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22" w:type="dxa"/>
          </w:tcPr>
          <w:p w14:paraId="60D981AA" w14:textId="77777777" w:rsidR="00F947F6" w:rsidRPr="002B21AF" w:rsidRDefault="00000000" w:rsidP="009A58C6">
            <w:pPr>
              <w:spacing w:before="0" w:after="0"/>
              <w:rPr>
                <w:szCs w:val="22"/>
              </w:rPr>
            </w:pPr>
            <w:sdt>
              <w:sdtPr>
                <w:rPr>
                  <w:b/>
                  <w:bCs/>
                </w:rPr>
                <w:id w:val="-710115448"/>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17" w:type="dxa"/>
          </w:tcPr>
          <w:p w14:paraId="135048CD" w14:textId="77777777" w:rsidR="00F947F6" w:rsidRPr="002B21AF" w:rsidRDefault="00000000" w:rsidP="009A58C6">
            <w:pPr>
              <w:spacing w:before="0" w:after="0"/>
              <w:rPr>
                <w:szCs w:val="22"/>
              </w:rPr>
            </w:pPr>
            <w:sdt>
              <w:sdtPr>
                <w:rPr>
                  <w:b/>
                  <w:bCs/>
                </w:rPr>
                <w:id w:val="-211190523"/>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276" w:type="dxa"/>
          </w:tcPr>
          <w:p w14:paraId="0A05A57C" w14:textId="77777777" w:rsidR="00F947F6" w:rsidRPr="002B21AF" w:rsidRDefault="00000000" w:rsidP="009A58C6">
            <w:pPr>
              <w:spacing w:before="0" w:after="0"/>
              <w:rPr>
                <w:szCs w:val="22"/>
              </w:rPr>
            </w:pPr>
            <w:sdt>
              <w:sdtPr>
                <w:rPr>
                  <w:b/>
                  <w:bCs/>
                </w:rPr>
                <w:id w:val="1980343235"/>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555" w:type="dxa"/>
          </w:tcPr>
          <w:p w14:paraId="15AA44B1" w14:textId="77777777" w:rsidR="00F947F6" w:rsidRPr="002B21AF" w:rsidRDefault="00000000" w:rsidP="009A58C6">
            <w:pPr>
              <w:spacing w:before="0" w:after="0"/>
              <w:rPr>
                <w:szCs w:val="22"/>
              </w:rPr>
            </w:pPr>
            <w:sdt>
              <w:sdtPr>
                <w:rPr>
                  <w:b/>
                  <w:bCs/>
                </w:rPr>
                <w:id w:val="-649675132"/>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2127" w:type="dxa"/>
          </w:tcPr>
          <w:p w14:paraId="4019E815" w14:textId="77777777" w:rsidR="00F947F6" w:rsidRPr="002B21AF" w:rsidRDefault="00000000" w:rsidP="009A58C6">
            <w:pPr>
              <w:spacing w:before="0" w:after="0"/>
              <w:rPr>
                <w:szCs w:val="22"/>
              </w:rPr>
            </w:pPr>
            <w:sdt>
              <w:sdtPr>
                <w:rPr>
                  <w:b/>
                  <w:bCs/>
                </w:rPr>
                <w:id w:val="706692101"/>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r>
      <w:tr w:rsidR="00F947F6" w:rsidRPr="008323EC" w14:paraId="2693FDF2" w14:textId="77777777" w:rsidTr="009A58C6">
        <w:trPr>
          <w:trHeight w:val="60"/>
        </w:trPr>
        <w:tc>
          <w:tcPr>
            <w:tcW w:w="1701" w:type="dxa"/>
          </w:tcPr>
          <w:p w14:paraId="5C4DB96E" w14:textId="77777777" w:rsidR="00F947F6" w:rsidRPr="002B21AF" w:rsidRDefault="00F947F6" w:rsidP="009A58C6">
            <w:pPr>
              <w:spacing w:before="0" w:after="0"/>
              <w:rPr>
                <w:szCs w:val="22"/>
              </w:rPr>
            </w:pPr>
            <w:r w:rsidRPr="008323EC">
              <w:rPr>
                <w:szCs w:val="22"/>
              </w:rPr>
              <w:t>très faible (</w:t>
            </w:r>
            <w:r w:rsidRPr="002B21AF">
              <w:rPr>
                <w:szCs w:val="22"/>
                <w:shd w:val="clear" w:color="auto" w:fill="000000" w:themeFill="text1"/>
              </w:rPr>
              <w:t>0</w:t>
            </w:r>
            <w:r w:rsidRPr="002B21AF">
              <w:rPr>
                <w:szCs w:val="22"/>
              </w:rPr>
              <w:t>)</w:t>
            </w:r>
          </w:p>
        </w:tc>
        <w:tc>
          <w:tcPr>
            <w:tcW w:w="1422" w:type="dxa"/>
          </w:tcPr>
          <w:p w14:paraId="2CCF8914" w14:textId="77777777" w:rsidR="00F947F6" w:rsidRPr="002B21AF" w:rsidRDefault="00F947F6" w:rsidP="009A58C6">
            <w:pPr>
              <w:spacing w:before="0" w:after="0"/>
              <w:rPr>
                <w:szCs w:val="22"/>
              </w:rPr>
            </w:pPr>
            <w:r w:rsidRPr="002B21AF">
              <w:rPr>
                <w:szCs w:val="22"/>
              </w:rPr>
              <w:t>faible (</w:t>
            </w:r>
            <w:r w:rsidRPr="002B21AF">
              <w:rPr>
                <w:color w:val="FFFFFF" w:themeColor="background1"/>
                <w:szCs w:val="22"/>
                <w:shd w:val="clear" w:color="auto" w:fill="FF3300"/>
              </w:rPr>
              <w:t>25</w:t>
            </w:r>
            <w:r w:rsidRPr="002B21AF">
              <w:rPr>
                <w:szCs w:val="22"/>
              </w:rPr>
              <w:t>)</w:t>
            </w:r>
          </w:p>
        </w:tc>
        <w:tc>
          <w:tcPr>
            <w:tcW w:w="1417" w:type="dxa"/>
          </w:tcPr>
          <w:p w14:paraId="30CA8F1F" w14:textId="77777777" w:rsidR="00F947F6" w:rsidRPr="002B21AF" w:rsidRDefault="00F947F6" w:rsidP="009A58C6">
            <w:pPr>
              <w:spacing w:before="0" w:after="0"/>
              <w:rPr>
                <w:szCs w:val="22"/>
              </w:rPr>
            </w:pPr>
            <w:r w:rsidRPr="008323EC">
              <w:rPr>
                <w:szCs w:val="22"/>
              </w:rPr>
              <w:t>limité</w:t>
            </w:r>
            <w:r w:rsidRPr="002B21AF">
              <w:rPr>
                <w:szCs w:val="22"/>
              </w:rPr>
              <w:t xml:space="preserve"> (</w:t>
            </w:r>
            <w:r w:rsidRPr="002B21AF">
              <w:rPr>
                <w:szCs w:val="22"/>
                <w:shd w:val="clear" w:color="auto" w:fill="FFC000"/>
              </w:rPr>
              <w:t>50</w:t>
            </w:r>
            <w:r w:rsidRPr="002B21AF">
              <w:rPr>
                <w:szCs w:val="22"/>
              </w:rPr>
              <w:t>)</w:t>
            </w:r>
          </w:p>
        </w:tc>
        <w:tc>
          <w:tcPr>
            <w:tcW w:w="1276" w:type="dxa"/>
          </w:tcPr>
          <w:p w14:paraId="65E15D58" w14:textId="77777777" w:rsidR="00F947F6" w:rsidRPr="002B21AF" w:rsidRDefault="00F947F6" w:rsidP="009A58C6">
            <w:pPr>
              <w:spacing w:before="0" w:after="0"/>
              <w:rPr>
                <w:szCs w:val="22"/>
              </w:rPr>
            </w:pPr>
            <w:r w:rsidRPr="002B21AF">
              <w:rPr>
                <w:szCs w:val="22"/>
              </w:rPr>
              <w:t>bon (</w:t>
            </w:r>
            <w:r w:rsidRPr="002B21AF">
              <w:rPr>
                <w:szCs w:val="22"/>
                <w:shd w:val="clear" w:color="auto" w:fill="89AA2E"/>
              </w:rPr>
              <w:t>70</w:t>
            </w:r>
            <w:r w:rsidRPr="002B21AF">
              <w:rPr>
                <w:szCs w:val="22"/>
              </w:rPr>
              <w:t>)</w:t>
            </w:r>
          </w:p>
        </w:tc>
        <w:tc>
          <w:tcPr>
            <w:tcW w:w="1555" w:type="dxa"/>
          </w:tcPr>
          <w:p w14:paraId="11C6E4F2" w14:textId="77777777" w:rsidR="00F947F6" w:rsidRPr="002B21AF" w:rsidRDefault="00F947F6" w:rsidP="009A58C6">
            <w:pPr>
              <w:spacing w:before="0" w:after="0"/>
              <w:rPr>
                <w:szCs w:val="22"/>
              </w:rPr>
            </w:pPr>
            <w:r w:rsidRPr="008323EC">
              <w:rPr>
                <w:szCs w:val="22"/>
              </w:rPr>
              <w:t xml:space="preserve">très bon </w:t>
            </w:r>
            <w:r w:rsidRPr="002B21AF">
              <w:rPr>
                <w:szCs w:val="22"/>
              </w:rPr>
              <w:t>(</w:t>
            </w:r>
            <w:r w:rsidRPr="002B21AF">
              <w:rPr>
                <w:color w:val="FFFFFF" w:themeColor="background1"/>
                <w:szCs w:val="22"/>
                <w:shd w:val="clear" w:color="auto" w:fill="2B8636"/>
              </w:rPr>
              <w:t>90</w:t>
            </w:r>
            <w:r w:rsidRPr="002B21AF">
              <w:rPr>
                <w:szCs w:val="22"/>
              </w:rPr>
              <w:t>)</w:t>
            </w:r>
          </w:p>
        </w:tc>
        <w:tc>
          <w:tcPr>
            <w:tcW w:w="2127" w:type="dxa"/>
          </w:tcPr>
          <w:p w14:paraId="1649C194" w14:textId="77777777" w:rsidR="00F947F6" w:rsidRPr="002B21AF" w:rsidRDefault="00F947F6" w:rsidP="009A58C6">
            <w:pPr>
              <w:spacing w:before="0" w:after="0"/>
              <w:rPr>
                <w:szCs w:val="22"/>
              </w:rPr>
            </w:pPr>
            <w:r w:rsidRPr="008323EC">
              <w:rPr>
                <w:szCs w:val="22"/>
              </w:rPr>
              <w:t>exceptionnel</w:t>
            </w:r>
            <w:r w:rsidRPr="002B21AF">
              <w:rPr>
                <w:szCs w:val="22"/>
              </w:rPr>
              <w:t xml:space="preserve"> (</w:t>
            </w:r>
            <w:r w:rsidRPr="002B21AF">
              <w:rPr>
                <w:szCs w:val="22"/>
                <w:shd w:val="clear" w:color="auto" w:fill="00B0F0"/>
              </w:rPr>
              <w:t>100</w:t>
            </w:r>
            <w:r w:rsidRPr="002B21AF">
              <w:rPr>
                <w:szCs w:val="22"/>
              </w:rPr>
              <w:t>)</w:t>
            </w:r>
          </w:p>
        </w:tc>
      </w:tr>
      <w:tr w:rsidR="00F947F6" w:rsidRPr="008323EC" w14:paraId="104A76CD" w14:textId="77777777" w:rsidTr="009A58C6">
        <w:trPr>
          <w:trHeight w:val="60"/>
        </w:trPr>
        <w:tc>
          <w:tcPr>
            <w:tcW w:w="1701" w:type="dxa"/>
          </w:tcPr>
          <w:p w14:paraId="1681E2B7" w14:textId="77777777" w:rsidR="00F947F6" w:rsidRPr="002B21AF" w:rsidRDefault="00F947F6" w:rsidP="009A58C6">
            <w:pPr>
              <w:spacing w:before="0" w:after="0"/>
              <w:rPr>
                <w:szCs w:val="22"/>
              </w:rPr>
            </w:pPr>
          </w:p>
        </w:tc>
        <w:tc>
          <w:tcPr>
            <w:tcW w:w="1422" w:type="dxa"/>
          </w:tcPr>
          <w:p w14:paraId="0FE349FE" w14:textId="77777777" w:rsidR="00F947F6" w:rsidRPr="002B21AF" w:rsidRDefault="00F947F6" w:rsidP="009A58C6">
            <w:pPr>
              <w:spacing w:before="0" w:after="0"/>
              <w:rPr>
                <w:szCs w:val="22"/>
              </w:rPr>
            </w:pPr>
          </w:p>
        </w:tc>
        <w:tc>
          <w:tcPr>
            <w:tcW w:w="1417" w:type="dxa"/>
          </w:tcPr>
          <w:p w14:paraId="1D9A6201" w14:textId="77777777" w:rsidR="00F947F6" w:rsidRPr="002B21AF" w:rsidRDefault="00F947F6" w:rsidP="009A58C6">
            <w:pPr>
              <w:spacing w:before="0" w:after="0"/>
              <w:rPr>
                <w:szCs w:val="22"/>
              </w:rPr>
            </w:pPr>
          </w:p>
        </w:tc>
        <w:tc>
          <w:tcPr>
            <w:tcW w:w="1276" w:type="dxa"/>
          </w:tcPr>
          <w:p w14:paraId="46AE73D7" w14:textId="77777777" w:rsidR="00F947F6" w:rsidRPr="002B21AF" w:rsidRDefault="00F947F6" w:rsidP="009A58C6">
            <w:pPr>
              <w:spacing w:before="0" w:after="0"/>
              <w:rPr>
                <w:szCs w:val="22"/>
              </w:rPr>
            </w:pPr>
          </w:p>
        </w:tc>
        <w:tc>
          <w:tcPr>
            <w:tcW w:w="1555" w:type="dxa"/>
          </w:tcPr>
          <w:p w14:paraId="2D9ED0C7" w14:textId="77777777" w:rsidR="00F947F6" w:rsidRPr="002B21AF" w:rsidRDefault="00F947F6" w:rsidP="009A58C6">
            <w:pPr>
              <w:spacing w:before="0" w:after="0"/>
              <w:rPr>
                <w:szCs w:val="22"/>
              </w:rPr>
            </w:pPr>
          </w:p>
        </w:tc>
        <w:tc>
          <w:tcPr>
            <w:tcW w:w="2127" w:type="dxa"/>
          </w:tcPr>
          <w:p w14:paraId="40BC3BAF" w14:textId="77777777" w:rsidR="00F947F6" w:rsidRPr="002B21AF" w:rsidRDefault="00F947F6" w:rsidP="009A58C6">
            <w:pPr>
              <w:spacing w:before="0" w:after="0"/>
              <w:rPr>
                <w:szCs w:val="22"/>
              </w:rPr>
            </w:pPr>
          </w:p>
        </w:tc>
      </w:tr>
    </w:tbl>
    <w:p w14:paraId="13BC623A" w14:textId="77777777" w:rsidR="00F947F6" w:rsidRPr="002B21AF" w:rsidRDefault="00F947F6" w:rsidP="00F947F6">
      <w:pPr>
        <w:rPr>
          <w:b/>
          <w:bCs/>
          <w:szCs w:val="22"/>
        </w:rPr>
      </w:pPr>
      <w:proofErr w:type="gramStart"/>
      <w:r w:rsidRPr="002B21AF">
        <w:rPr>
          <w:b/>
          <w:bCs/>
          <w:szCs w:val="22"/>
        </w:rPr>
        <w:t>Ou</w:t>
      </w:r>
      <w:proofErr w:type="gramEnd"/>
      <w:r w:rsidRPr="002B21AF">
        <w:rPr>
          <w:b/>
          <w:bCs/>
          <w:szCs w:val="22"/>
        </w:rPr>
        <w:t xml:space="preserve"> </w:t>
      </w:r>
    </w:p>
    <w:p w14:paraId="69ACE459" w14:textId="238822B0" w:rsidR="008041F0" w:rsidRPr="008323EC" w:rsidRDefault="00000000" w:rsidP="008041F0">
      <w:pPr>
        <w:rPr>
          <w:bCs/>
        </w:rPr>
      </w:pPr>
      <w:sdt>
        <w:sdtPr>
          <w:id w:val="-1018080663"/>
          <w14:checkbox>
            <w14:checked w14:val="0"/>
            <w14:checkedState w14:val="2612" w14:font="MS Gothic"/>
            <w14:uncheckedState w14:val="2610" w14:font="MS Gothic"/>
          </w14:checkbox>
        </w:sdtPr>
        <w:sdtContent>
          <w:r w:rsidR="00F947F6" w:rsidRPr="002B21AF">
            <w:rPr>
              <w:rFonts w:ascii="MS Gothic" w:eastAsia="MS Gothic" w:hAnsi="MS Gothic"/>
              <w:b/>
            </w:rPr>
            <w:t>☐</w:t>
          </w:r>
        </w:sdtContent>
      </w:sdt>
      <w:r w:rsidR="00F947F6" w:rsidRPr="002B21AF">
        <w:rPr>
          <w:b/>
        </w:rPr>
        <w:t xml:space="preserve"> </w:t>
      </w:r>
      <w:r w:rsidR="008323EC">
        <w:t>non</w:t>
      </w:r>
      <w:r w:rsidR="00F947F6" w:rsidRPr="002B21AF">
        <w:rPr>
          <w:b/>
        </w:rPr>
        <w:t xml:space="preserve"> applicable</w:t>
      </w:r>
      <w:r w:rsidR="00F947F6" w:rsidRPr="002B21AF" w:rsidDel="00F947F6">
        <w:rPr>
          <w:b/>
          <w:szCs w:val="20"/>
        </w:rPr>
        <w:t xml:space="preserve"> </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8041F0" w:rsidRPr="008323EC" w14:paraId="10AFD350" w14:textId="77777777" w:rsidTr="00A4485C">
        <w:trPr>
          <w:trHeight w:val="700"/>
        </w:trPr>
        <w:tc>
          <w:tcPr>
            <w:tcW w:w="9067" w:type="dxa"/>
            <w:shd w:val="clear" w:color="auto" w:fill="D9E2F3" w:themeFill="accent1" w:themeFillTint="33"/>
          </w:tcPr>
          <w:p w14:paraId="28C10A2B" w14:textId="77777777" w:rsidR="008041F0" w:rsidRPr="008323EC" w:rsidRDefault="008041F0" w:rsidP="00A4485C">
            <w:pPr>
              <w:pStyle w:val="TextBold"/>
              <w:rPr>
                <w:b w:val="0"/>
                <w:bCs/>
                <w:noProof w:val="0"/>
              </w:rPr>
            </w:pPr>
            <w:r w:rsidRPr="008323EC">
              <w:rPr>
                <w:b w:val="0"/>
                <w:bCs/>
                <w:noProof w:val="0"/>
              </w:rPr>
              <w:t>Expliquez</w:t>
            </w:r>
          </w:p>
        </w:tc>
      </w:tr>
    </w:tbl>
    <w:bookmarkEnd w:id="25"/>
    <w:bookmarkEnd w:id="26"/>
    <w:bookmarkEnd w:id="27"/>
    <w:p w14:paraId="700E28BD" w14:textId="7B808C78" w:rsidR="00850ED6" w:rsidRPr="008323EC" w:rsidRDefault="008928E7" w:rsidP="00B97827">
      <w:pPr>
        <w:pStyle w:val="Titre2"/>
        <w:rPr>
          <w:lang w:val="fr-FR"/>
        </w:rPr>
      </w:pPr>
      <w:r w:rsidRPr="008323EC">
        <w:rPr>
          <w:lang w:val="fr-FR"/>
        </w:rPr>
        <w:t>Retour du Secrétariat International</w:t>
      </w:r>
    </w:p>
    <w:tbl>
      <w:tblPr>
        <w:tblStyle w:val="Grilledutableau"/>
        <w:tblW w:w="0" w:type="auto"/>
        <w:tblLook w:val="04A0" w:firstRow="1" w:lastRow="0" w:firstColumn="1" w:lastColumn="0" w:noHBand="0" w:noVBand="1"/>
      </w:tblPr>
      <w:tblGrid>
        <w:gridCol w:w="9062"/>
      </w:tblGrid>
      <w:tr w:rsidR="00850ED6" w:rsidRPr="008323EC" w14:paraId="17B6B5D8" w14:textId="77777777">
        <w:tc>
          <w:tcPr>
            <w:tcW w:w="9062" w:type="dxa"/>
            <w:tcBorders>
              <w:top w:val="nil"/>
              <w:left w:val="nil"/>
              <w:bottom w:val="nil"/>
              <w:right w:val="nil"/>
            </w:tcBorders>
            <w:shd w:val="clear" w:color="auto" w:fill="F2F2F2" w:themeFill="background1" w:themeFillShade="F2"/>
          </w:tcPr>
          <w:p w14:paraId="6A458A82" w14:textId="77777777" w:rsidR="00887655" w:rsidRPr="008323EC" w:rsidRDefault="00887655" w:rsidP="00887655">
            <w:pPr>
              <w:rPr>
                <w:i/>
                <w:iCs/>
              </w:rPr>
            </w:pPr>
            <w:r w:rsidRPr="008323EC">
              <w:rPr>
                <w:i/>
                <w:iCs/>
              </w:rPr>
              <w:t>À remplir par le Secrétariat international</w:t>
            </w:r>
          </w:p>
          <w:p w14:paraId="08DF9B42" w14:textId="77777777" w:rsidR="00887655" w:rsidRPr="008323EC" w:rsidRDefault="00887655" w:rsidP="00887655">
            <w:pPr>
              <w:rPr>
                <w:i/>
                <w:iCs/>
              </w:rPr>
            </w:pPr>
            <w:r w:rsidRPr="008323EC">
              <w:rPr>
                <w:i/>
                <w:iCs/>
              </w:rPr>
              <w:t xml:space="preserve">Observations sur l’exhaustivité des aspects en question, les lacunes identifiées ou clarifications supplémentaires requises. </w:t>
            </w:r>
          </w:p>
          <w:p w14:paraId="4A0CDB4A" w14:textId="77777777" w:rsidR="00887655" w:rsidRPr="008323EC" w:rsidRDefault="00887655">
            <w:pPr>
              <w:rPr>
                <w:i/>
                <w:iCs/>
              </w:rPr>
            </w:pPr>
          </w:p>
          <w:tbl>
            <w:tblPr>
              <w:tblStyle w:val="Grilledutableau"/>
              <w:tblW w:w="0" w:type="auto"/>
              <w:tblLook w:val="04A0" w:firstRow="1" w:lastRow="0" w:firstColumn="1" w:lastColumn="0" w:noHBand="0" w:noVBand="1"/>
            </w:tblPr>
            <w:tblGrid>
              <w:gridCol w:w="2097"/>
              <w:gridCol w:w="6739"/>
            </w:tblGrid>
            <w:tr w:rsidR="00850ED6" w:rsidRPr="008323EC" w14:paraId="6D533BE4" w14:textId="77777777">
              <w:tc>
                <w:tcPr>
                  <w:tcW w:w="2097" w:type="dxa"/>
                </w:tcPr>
                <w:p w14:paraId="13D4A5A8" w14:textId="77777777" w:rsidR="00850ED6" w:rsidRPr="008323EC" w:rsidRDefault="00850ED6">
                  <w:pPr>
                    <w:rPr>
                      <w:szCs w:val="22"/>
                    </w:rPr>
                  </w:pPr>
                  <w:r w:rsidRPr="008323EC">
                    <w:rPr>
                      <w:szCs w:val="22"/>
                    </w:rPr>
                    <w:t xml:space="preserve">6.1.a – </w:t>
                  </w:r>
                  <w:r w:rsidR="003C1EDA" w:rsidRPr="008323EC">
                    <w:rPr>
                      <w:szCs w:val="22"/>
                    </w:rPr>
                    <w:t>Dépenses sociales obligatoires</w:t>
                  </w:r>
                </w:p>
                <w:p w14:paraId="271E8305" w14:textId="4FB4A334" w:rsidR="003040ED" w:rsidRPr="008323EC" w:rsidRDefault="003040ED">
                  <w:pPr>
                    <w:rPr>
                      <w:szCs w:val="22"/>
                    </w:rPr>
                  </w:pPr>
                  <w:r w:rsidRPr="008323EC">
                    <w:rPr>
                      <w:i/>
                      <w:iCs/>
                      <w:szCs w:val="22"/>
                    </w:rPr>
                    <w:t>Exig</w:t>
                  </w:r>
                  <w:r w:rsidRPr="008323EC">
                    <w:rPr>
                      <w:i/>
                      <w:iCs/>
                    </w:rPr>
                    <w:t>é</w:t>
                  </w:r>
                </w:p>
              </w:tc>
              <w:tc>
                <w:tcPr>
                  <w:tcW w:w="6739" w:type="dxa"/>
                </w:tcPr>
                <w:p w14:paraId="58952903" w14:textId="77777777" w:rsidR="00850ED6" w:rsidRPr="008323EC" w:rsidRDefault="00850ED6">
                  <w:pPr>
                    <w:rPr>
                      <w:szCs w:val="22"/>
                    </w:rPr>
                  </w:pPr>
                </w:p>
              </w:tc>
            </w:tr>
            <w:tr w:rsidR="00850ED6" w:rsidRPr="008323EC" w14:paraId="7DA1B015" w14:textId="77777777">
              <w:tc>
                <w:tcPr>
                  <w:tcW w:w="2097" w:type="dxa"/>
                </w:tcPr>
                <w:p w14:paraId="530143F8" w14:textId="77777777" w:rsidR="00850ED6" w:rsidRPr="008323EC" w:rsidRDefault="00850ED6">
                  <w:pPr>
                    <w:rPr>
                      <w:szCs w:val="22"/>
                    </w:rPr>
                  </w:pPr>
                  <w:r w:rsidRPr="008323EC">
                    <w:rPr>
                      <w:szCs w:val="22"/>
                    </w:rPr>
                    <w:t xml:space="preserve">6.1.b – </w:t>
                  </w:r>
                  <w:r w:rsidR="008935EF" w:rsidRPr="008323EC">
                    <w:rPr>
                      <w:szCs w:val="22"/>
                    </w:rPr>
                    <w:t>Dépenses environnementales obligatoires</w:t>
                  </w:r>
                </w:p>
                <w:p w14:paraId="2D2D97EF" w14:textId="5B498811" w:rsidR="00627B3F" w:rsidRPr="008323EC" w:rsidRDefault="00627B3F">
                  <w:pPr>
                    <w:rPr>
                      <w:szCs w:val="22"/>
                    </w:rPr>
                  </w:pPr>
                  <w:r w:rsidRPr="008323EC">
                    <w:rPr>
                      <w:i/>
                      <w:iCs/>
                      <w:szCs w:val="22"/>
                    </w:rPr>
                    <w:t>Exig</w:t>
                  </w:r>
                  <w:r w:rsidRPr="008323EC">
                    <w:rPr>
                      <w:i/>
                      <w:iCs/>
                    </w:rPr>
                    <w:t>é</w:t>
                  </w:r>
                </w:p>
              </w:tc>
              <w:tc>
                <w:tcPr>
                  <w:tcW w:w="6739" w:type="dxa"/>
                </w:tcPr>
                <w:p w14:paraId="492A7A46" w14:textId="77777777" w:rsidR="00850ED6" w:rsidRPr="008323EC" w:rsidRDefault="00850ED6">
                  <w:pPr>
                    <w:rPr>
                      <w:szCs w:val="22"/>
                    </w:rPr>
                  </w:pPr>
                </w:p>
              </w:tc>
            </w:tr>
            <w:tr w:rsidR="00850ED6" w:rsidRPr="008323EC" w14:paraId="0295D446" w14:textId="77777777">
              <w:tc>
                <w:tcPr>
                  <w:tcW w:w="2097" w:type="dxa"/>
                </w:tcPr>
                <w:p w14:paraId="3EED21F8" w14:textId="4BFBBB93" w:rsidR="00850ED6" w:rsidRPr="008323EC" w:rsidRDefault="00850ED6">
                  <w:pPr>
                    <w:rPr>
                      <w:szCs w:val="22"/>
                    </w:rPr>
                  </w:pPr>
                  <w:r w:rsidRPr="008323EC">
                    <w:rPr>
                      <w:szCs w:val="22"/>
                    </w:rPr>
                    <w:t>6.1.c –</w:t>
                  </w:r>
                  <w:r w:rsidR="009028AC" w:rsidRPr="008323EC">
                    <w:rPr>
                      <w:szCs w:val="22"/>
                    </w:rPr>
                    <w:t>A</w:t>
                  </w:r>
                  <w:r w:rsidRPr="008323EC">
                    <w:rPr>
                      <w:szCs w:val="22"/>
                    </w:rPr>
                    <w:t>ssurance</w:t>
                  </w:r>
                  <w:r w:rsidR="009028AC" w:rsidRPr="008323EC">
                    <w:rPr>
                      <w:szCs w:val="22"/>
                    </w:rPr>
                    <w:t xml:space="preserve"> et qualité des données</w:t>
                  </w:r>
                </w:p>
              </w:tc>
              <w:tc>
                <w:tcPr>
                  <w:tcW w:w="6739" w:type="dxa"/>
                </w:tcPr>
                <w:p w14:paraId="2A3D092D" w14:textId="77777777" w:rsidR="00850ED6" w:rsidRPr="008323EC" w:rsidRDefault="00850ED6">
                  <w:pPr>
                    <w:rPr>
                      <w:szCs w:val="22"/>
                    </w:rPr>
                  </w:pPr>
                </w:p>
              </w:tc>
            </w:tr>
            <w:tr w:rsidR="00850ED6" w:rsidRPr="008323EC" w14:paraId="7DFEDC68" w14:textId="77777777">
              <w:tc>
                <w:tcPr>
                  <w:tcW w:w="2097" w:type="dxa"/>
                </w:tcPr>
                <w:p w14:paraId="46F45E42" w14:textId="77777777" w:rsidR="00850ED6" w:rsidRPr="008323EC" w:rsidRDefault="00850ED6">
                  <w:pPr>
                    <w:rPr>
                      <w:szCs w:val="22"/>
                    </w:rPr>
                  </w:pPr>
                  <w:r w:rsidRPr="008323EC">
                    <w:rPr>
                      <w:szCs w:val="22"/>
                    </w:rPr>
                    <w:t>6.1.d –</w:t>
                  </w:r>
                  <w:r w:rsidR="006B7508" w:rsidRPr="008323EC">
                    <w:rPr>
                      <w:szCs w:val="22"/>
                    </w:rPr>
                    <w:t xml:space="preserve"> Informations supplémentaires relatives aux dépenses s</w:t>
                  </w:r>
                  <w:r w:rsidR="006B7508" w:rsidRPr="008323EC">
                    <w:rPr>
                      <w:szCs w:val="22"/>
                    </w:rPr>
                    <w:lastRenderedPageBreak/>
                    <w:t>ociales et environnementales</w:t>
                  </w:r>
                  <w:r w:rsidRPr="008323EC">
                    <w:rPr>
                      <w:szCs w:val="22"/>
                    </w:rPr>
                    <w:t xml:space="preserve"> </w:t>
                  </w:r>
                </w:p>
                <w:p w14:paraId="48FD3B80" w14:textId="24FA20BA" w:rsidR="003040ED" w:rsidRPr="008323EC" w:rsidRDefault="003040ED">
                  <w:pPr>
                    <w:rPr>
                      <w:szCs w:val="22"/>
                    </w:rPr>
                  </w:pPr>
                  <w:r w:rsidRPr="008323EC">
                    <w:rPr>
                      <w:i/>
                      <w:iCs/>
                      <w:szCs w:val="22"/>
                    </w:rPr>
                    <w:t>Encourag</w:t>
                  </w:r>
                  <w:r w:rsidRPr="008323EC">
                    <w:rPr>
                      <w:i/>
                      <w:iCs/>
                    </w:rPr>
                    <w:t>é</w:t>
                  </w:r>
                </w:p>
              </w:tc>
              <w:tc>
                <w:tcPr>
                  <w:tcW w:w="6739" w:type="dxa"/>
                </w:tcPr>
                <w:p w14:paraId="35E06E93" w14:textId="77777777" w:rsidR="00850ED6" w:rsidRPr="008323EC" w:rsidRDefault="00850ED6">
                  <w:pPr>
                    <w:rPr>
                      <w:szCs w:val="22"/>
                    </w:rPr>
                  </w:pPr>
                </w:p>
              </w:tc>
            </w:tr>
            <w:tr w:rsidR="00850ED6" w:rsidRPr="008323EC" w14:paraId="17FE5DAD" w14:textId="77777777">
              <w:tc>
                <w:tcPr>
                  <w:tcW w:w="2097" w:type="dxa"/>
                </w:tcPr>
                <w:p w14:paraId="355A8E46" w14:textId="5B7CCE17" w:rsidR="00850ED6" w:rsidRPr="008323EC" w:rsidRDefault="00095276">
                  <w:pPr>
                    <w:rPr>
                      <w:szCs w:val="20"/>
                    </w:rPr>
                  </w:pPr>
                  <w:r w:rsidRPr="008323EC">
                    <w:rPr>
                      <w:szCs w:val="20"/>
                    </w:rPr>
                    <w:t>Objectif sous-jacent</w:t>
                  </w:r>
                </w:p>
              </w:tc>
              <w:tc>
                <w:tcPr>
                  <w:tcW w:w="6739" w:type="dxa"/>
                </w:tcPr>
                <w:p w14:paraId="6E10DD15" w14:textId="77777777" w:rsidR="00850ED6" w:rsidRPr="008323EC" w:rsidRDefault="00850ED6">
                  <w:pPr>
                    <w:rPr>
                      <w:szCs w:val="22"/>
                    </w:rPr>
                  </w:pPr>
                </w:p>
              </w:tc>
            </w:tr>
            <w:tr w:rsidR="0071193E" w:rsidRPr="008323EC" w14:paraId="5393E31B" w14:textId="77777777">
              <w:tc>
                <w:tcPr>
                  <w:tcW w:w="2097" w:type="dxa"/>
                </w:tcPr>
                <w:p w14:paraId="145C70D2" w14:textId="63A6061A" w:rsidR="0071193E" w:rsidRPr="008323EC" w:rsidRDefault="0071193E" w:rsidP="0071193E">
                  <w:pPr>
                    <w:rPr>
                      <w:szCs w:val="22"/>
                    </w:rPr>
                  </w:pPr>
                  <w:r w:rsidRPr="008323EC">
                    <w:t>Autres observations</w:t>
                  </w:r>
                </w:p>
              </w:tc>
              <w:tc>
                <w:tcPr>
                  <w:tcW w:w="6739" w:type="dxa"/>
                </w:tcPr>
                <w:p w14:paraId="3960D9E4" w14:textId="77777777" w:rsidR="0071193E" w:rsidRPr="008323EC" w:rsidRDefault="0071193E" w:rsidP="0071193E">
                  <w:pPr>
                    <w:rPr>
                      <w:szCs w:val="22"/>
                    </w:rPr>
                  </w:pPr>
                </w:p>
              </w:tc>
            </w:tr>
            <w:tr w:rsidR="0071193E" w:rsidRPr="008323EC" w14:paraId="059E8D91" w14:textId="77777777">
              <w:tc>
                <w:tcPr>
                  <w:tcW w:w="2097" w:type="dxa"/>
                </w:tcPr>
                <w:p w14:paraId="6B7C767F" w14:textId="3036EF0A" w:rsidR="0071193E" w:rsidRPr="008323EC" w:rsidRDefault="0071193E" w:rsidP="0071193E">
                  <w:pPr>
                    <w:rPr>
                      <w:szCs w:val="22"/>
                    </w:rPr>
                  </w:pPr>
                  <w:r w:rsidRPr="008323EC">
                    <w:t>Sur la disponibilité des divulgations systématiques</w:t>
                  </w:r>
                </w:p>
              </w:tc>
              <w:tc>
                <w:tcPr>
                  <w:tcW w:w="6739" w:type="dxa"/>
                </w:tcPr>
                <w:p w14:paraId="20DAD15D" w14:textId="77777777" w:rsidR="0071193E" w:rsidRPr="008323EC" w:rsidRDefault="0071193E" w:rsidP="0071193E">
                  <w:pPr>
                    <w:rPr>
                      <w:szCs w:val="22"/>
                    </w:rPr>
                  </w:pPr>
                </w:p>
              </w:tc>
            </w:tr>
            <w:tr w:rsidR="0071193E" w:rsidRPr="008323EC" w14:paraId="67781D9B" w14:textId="77777777">
              <w:tc>
                <w:tcPr>
                  <w:tcW w:w="2097" w:type="dxa"/>
                </w:tcPr>
                <w:p w14:paraId="2EA9B0AB" w14:textId="469983BF" w:rsidR="0071193E" w:rsidRPr="008323EC" w:rsidRDefault="0071193E" w:rsidP="0071193E">
                  <w:pPr>
                    <w:rPr>
                      <w:szCs w:val="22"/>
                    </w:rPr>
                  </w:pPr>
                  <w:r w:rsidRPr="008323EC">
                    <w:rPr>
                      <w:szCs w:val="22"/>
                    </w:rPr>
                    <w:t>Sur l’actualité des divulgations</w:t>
                  </w:r>
                </w:p>
              </w:tc>
              <w:tc>
                <w:tcPr>
                  <w:tcW w:w="6739" w:type="dxa"/>
                </w:tcPr>
                <w:p w14:paraId="3EEB646A" w14:textId="77777777" w:rsidR="0071193E" w:rsidRPr="008323EC" w:rsidRDefault="0071193E" w:rsidP="0071193E">
                  <w:pPr>
                    <w:rPr>
                      <w:szCs w:val="22"/>
                    </w:rPr>
                  </w:pPr>
                </w:p>
              </w:tc>
            </w:tr>
            <w:tr w:rsidR="0071193E" w:rsidRPr="008323EC" w14:paraId="1569893B" w14:textId="77777777">
              <w:tc>
                <w:tcPr>
                  <w:tcW w:w="2097" w:type="dxa"/>
                </w:tcPr>
                <w:p w14:paraId="0614C11E" w14:textId="23F66040" w:rsidR="0071193E" w:rsidRPr="008323EC" w:rsidRDefault="0071193E" w:rsidP="0071193E">
                  <w:pPr>
                    <w:rPr>
                      <w:szCs w:val="22"/>
                    </w:rPr>
                  </w:pPr>
                  <w:r w:rsidRPr="008323EC">
                    <w:rPr>
                      <w:szCs w:val="22"/>
                    </w:rPr>
                    <w:t>Sur le format (ouvert ou non) des divulgations</w:t>
                  </w:r>
                </w:p>
              </w:tc>
              <w:tc>
                <w:tcPr>
                  <w:tcW w:w="6739" w:type="dxa"/>
                </w:tcPr>
                <w:p w14:paraId="65414E66" w14:textId="77777777" w:rsidR="0071193E" w:rsidRPr="008323EC" w:rsidRDefault="0071193E" w:rsidP="0071193E">
                  <w:pPr>
                    <w:rPr>
                      <w:szCs w:val="22"/>
                    </w:rPr>
                  </w:pPr>
                </w:p>
              </w:tc>
            </w:tr>
          </w:tbl>
          <w:p w14:paraId="0CC25EAC" w14:textId="77777777" w:rsidR="00850ED6" w:rsidRPr="008323EC" w:rsidRDefault="00850ED6">
            <w:pPr>
              <w:rPr>
                <w:i/>
                <w:iCs/>
              </w:rPr>
            </w:pPr>
          </w:p>
        </w:tc>
      </w:tr>
    </w:tbl>
    <w:p w14:paraId="576ACC46" w14:textId="77777777" w:rsidR="00850ED6" w:rsidRPr="008323EC" w:rsidRDefault="00850ED6" w:rsidP="00850ED6"/>
    <w:p w14:paraId="11778D4C" w14:textId="285E4B7A" w:rsidR="004417E2" w:rsidRPr="008323EC" w:rsidRDefault="00850ED6" w:rsidP="004417E2">
      <w:pPr>
        <w:pStyle w:val="Titre1"/>
        <w:rPr>
          <w:b/>
          <w:bCs/>
        </w:rPr>
      </w:pPr>
      <w:bookmarkStart w:id="28" w:name="_Requirement_6.4:_Environmental"/>
      <w:bookmarkEnd w:id="28"/>
      <w:r w:rsidRPr="008323EC">
        <w:rPr>
          <w:highlight w:val="cyan"/>
        </w:rPr>
        <w:br w:type="page"/>
      </w:r>
      <w:bookmarkStart w:id="29" w:name="_Toc188441963"/>
      <w:r w:rsidR="00D76608" w:rsidRPr="008323EC">
        <w:lastRenderedPageBreak/>
        <w:t xml:space="preserve">Exigence </w:t>
      </w:r>
      <w:r w:rsidR="004417E2" w:rsidRPr="008323EC">
        <w:t>6.4</w:t>
      </w:r>
      <w:r w:rsidR="00D76608" w:rsidRPr="008323EC">
        <w:t> : Impact environnemental et social des activités extractives</w:t>
      </w:r>
      <w:bookmarkEnd w:id="29"/>
    </w:p>
    <w:p w14:paraId="32745302" w14:textId="23D6CCF1" w:rsidR="004417E2" w:rsidRPr="008323EC" w:rsidRDefault="007264D1" w:rsidP="008323EC">
      <w:pPr>
        <w:pStyle w:val="Titre2"/>
        <w:numPr>
          <w:ilvl w:val="0"/>
          <w:numId w:val="7"/>
        </w:numPr>
        <w:rPr>
          <w:lang w:val="fr-FR"/>
        </w:rPr>
      </w:pPr>
      <w:r w:rsidRPr="008323EC">
        <w:rPr>
          <w:lang w:val="fr-FR"/>
        </w:rPr>
        <w:t>Ressources</w:t>
      </w:r>
    </w:p>
    <w:tbl>
      <w:tblPr>
        <w:tblStyle w:val="Grilledutableau"/>
        <w:tblW w:w="0" w:type="auto"/>
        <w:tblLook w:val="04A0" w:firstRow="1" w:lastRow="0" w:firstColumn="1" w:lastColumn="0" w:noHBand="0" w:noVBand="1"/>
      </w:tblPr>
      <w:tblGrid>
        <w:gridCol w:w="8542"/>
      </w:tblGrid>
      <w:tr w:rsidR="004417E2" w:rsidRPr="008323EC" w14:paraId="3BC633F0" w14:textId="77777777">
        <w:trPr>
          <w:trHeight w:val="598"/>
        </w:trPr>
        <w:tc>
          <w:tcPr>
            <w:tcW w:w="8542" w:type="dxa"/>
            <w:tcBorders>
              <w:top w:val="nil"/>
              <w:left w:val="nil"/>
              <w:bottom w:val="nil"/>
              <w:right w:val="nil"/>
            </w:tcBorders>
            <w:shd w:val="clear" w:color="auto" w:fill="EDF1F9"/>
          </w:tcPr>
          <w:p w14:paraId="16E3158F" w14:textId="08481BC0" w:rsidR="005B04B3" w:rsidRPr="008323EC" w:rsidRDefault="005B04B3">
            <w:pPr>
              <w:rPr>
                <w:rStyle w:val="Lienhypertexte"/>
              </w:rPr>
            </w:pPr>
            <w:hyperlink r:id="rId16" w:anchor="_4-impact-environnemental-et-social-des-activit%C3%A9s-extractives-17333" w:history="1">
              <w:r w:rsidRPr="008323EC">
                <w:rPr>
                  <w:rStyle w:val="Lienhypertexte"/>
                </w:rPr>
                <w:t>Texte complet de l’Exigence</w:t>
              </w:r>
            </w:hyperlink>
            <w:r w:rsidRPr="008323EC">
              <w:t xml:space="preserve">, </w:t>
            </w:r>
            <w:hyperlink r:id="rId17" w:anchor="exigence-34%E2%80%AF-%C3%A9missions-de-gaz-%C3%A0-effet-de-serre--18999" w:history="1">
              <w:r w:rsidRPr="008323EC">
                <w:rPr>
                  <w:rStyle w:val="Lienhypertexte"/>
                </w:rPr>
                <w:t>guide de la Validation</w:t>
              </w:r>
            </w:hyperlink>
          </w:p>
          <w:p w14:paraId="4D6BCDE2" w14:textId="158F2478" w:rsidR="004417E2" w:rsidRPr="008323EC" w:rsidRDefault="005B04B3" w:rsidP="005B04B3">
            <w:r w:rsidRPr="008323EC">
              <w:t xml:space="preserve">Note d’orientation :  </w:t>
            </w:r>
            <w:hyperlink r:id="rId18" w:history="1">
              <w:r w:rsidRPr="008323EC">
                <w:rPr>
                  <w:rStyle w:val="Lienhypertexte"/>
                </w:rPr>
                <w:t>Impact environnemental des activités extractives</w:t>
              </w:r>
            </w:hyperlink>
          </w:p>
        </w:tc>
      </w:tr>
    </w:tbl>
    <w:p w14:paraId="3DC35A0D" w14:textId="1BF0CE1D" w:rsidR="004417E2" w:rsidRPr="008323EC" w:rsidRDefault="007D1239" w:rsidP="00B97827">
      <w:pPr>
        <w:pStyle w:val="Titre2"/>
        <w:rPr>
          <w:lang w:val="fr-FR"/>
        </w:rPr>
      </w:pPr>
      <w:r w:rsidRPr="008323EC">
        <w:rPr>
          <w:lang w:val="fr-FR"/>
        </w:rPr>
        <w:t>Mesures correctives / recommandations issues de la Validation précédente</w:t>
      </w:r>
      <w:r w:rsidR="004417E2" w:rsidRPr="008323EC">
        <w:rPr>
          <w:lang w:val="fr-FR"/>
        </w:rPr>
        <w:t xml:space="preserve"> </w:t>
      </w:r>
    </w:p>
    <w:tbl>
      <w:tblPr>
        <w:tblStyle w:val="Grilledutableau"/>
        <w:tblW w:w="0" w:type="auto"/>
        <w:tblLook w:val="04A0" w:firstRow="1" w:lastRow="0" w:firstColumn="1" w:lastColumn="0" w:noHBand="0" w:noVBand="1"/>
      </w:tblPr>
      <w:tblGrid>
        <w:gridCol w:w="9062"/>
      </w:tblGrid>
      <w:tr w:rsidR="0043651E" w:rsidRPr="008323EC" w14:paraId="7DD8006A" w14:textId="77777777">
        <w:tc>
          <w:tcPr>
            <w:tcW w:w="9062" w:type="dxa"/>
            <w:tcBorders>
              <w:top w:val="nil"/>
              <w:left w:val="nil"/>
              <w:bottom w:val="nil"/>
              <w:right w:val="nil"/>
            </w:tcBorders>
            <w:shd w:val="clear" w:color="auto" w:fill="F2F2F2" w:themeFill="background1" w:themeFillShade="F2"/>
          </w:tcPr>
          <w:tbl>
            <w:tblPr>
              <w:tblStyle w:val="Grilledutableau"/>
              <w:tblW w:w="0" w:type="auto"/>
              <w:tblLook w:val="04A0" w:firstRow="1" w:lastRow="0" w:firstColumn="1" w:lastColumn="0" w:noHBand="0" w:noVBand="1"/>
            </w:tblPr>
            <w:tblGrid>
              <w:gridCol w:w="8846"/>
            </w:tblGrid>
            <w:tr w:rsidR="0043651E" w:rsidRPr="008323EC" w14:paraId="2BA3C854" w14:textId="77777777" w:rsidTr="0043651E">
              <w:tc>
                <w:tcPr>
                  <w:tcW w:w="8846" w:type="dxa"/>
                  <w:tcBorders>
                    <w:top w:val="nil"/>
                    <w:left w:val="nil"/>
                    <w:bottom w:val="nil"/>
                    <w:right w:val="nil"/>
                  </w:tcBorders>
                  <w:shd w:val="clear" w:color="auto" w:fill="F2F2F2" w:themeFill="background1" w:themeFillShade="F2"/>
                </w:tcPr>
                <w:p w14:paraId="27C780C5" w14:textId="77777777" w:rsidR="0043651E" w:rsidRPr="008323EC" w:rsidRDefault="0043651E" w:rsidP="0043651E">
                  <w:pPr>
                    <w:rPr>
                      <w:i/>
                      <w:iCs/>
                    </w:rPr>
                  </w:pPr>
                  <w:r w:rsidRPr="008323EC">
                    <w:rPr>
                      <w:i/>
                      <w:iCs/>
                    </w:rPr>
                    <w:t>Insérer ici la recommandation et/ou mesure corrective issue de la Validation ou de l’évaluation ciblée précédente, et indiquer son état d’avancement le cas échéant. S’il s’agit d’une première Validation, cette section peut rester vierge.</w:t>
                  </w:r>
                </w:p>
              </w:tc>
            </w:tr>
          </w:tbl>
          <w:p w14:paraId="0A6272BA" w14:textId="77777777" w:rsidR="0043651E" w:rsidRPr="008323EC" w:rsidRDefault="0043651E" w:rsidP="0043651E">
            <w:pPr>
              <w:rPr>
                <w:i/>
                <w:iCs/>
              </w:rPr>
            </w:pPr>
          </w:p>
        </w:tc>
      </w:tr>
    </w:tbl>
    <w:p w14:paraId="5717F3A9" w14:textId="23B65010" w:rsidR="004417E2" w:rsidRPr="008323EC" w:rsidRDefault="007264D1" w:rsidP="00B97827">
      <w:pPr>
        <w:pStyle w:val="Titre2"/>
        <w:rPr>
          <w:lang w:val="fr-FR"/>
        </w:rPr>
      </w:pPr>
      <w:bookmarkStart w:id="30" w:name="_Toc188441966"/>
      <w:r w:rsidRPr="008323EC">
        <w:rPr>
          <w:lang w:val="fr-FR"/>
        </w:rPr>
        <w:t>Détenteurs de l’information</w:t>
      </w:r>
      <w:r w:rsidR="009F6E30" w:rsidRPr="008323EC">
        <w:rPr>
          <w:lang w:val="fr-FR"/>
        </w:rPr>
        <w:t xml:space="preserve"> </w:t>
      </w:r>
      <w:bookmarkEnd w:id="30"/>
    </w:p>
    <w:p w14:paraId="29835775" w14:textId="77777777" w:rsidR="001F4901" w:rsidRPr="008323EC" w:rsidRDefault="001F4901" w:rsidP="001F4901">
      <w:pPr>
        <w:spacing w:line="276" w:lineRule="auto"/>
        <w:rPr>
          <w:rFonts w:eastAsia="MS Gothic" w:cs="MS Gothic"/>
          <w:color w:val="7F7F7F" w:themeColor="text1" w:themeTint="80"/>
          <w:szCs w:val="20"/>
        </w:rPr>
      </w:pPr>
      <w:r w:rsidRPr="008323EC">
        <w:rPr>
          <w:rFonts w:ascii="MS Gothic" w:eastAsia="MS Gothic" w:hAnsi="MS Gothic" w:cs="MS Gothic" w:hint="eastAsia"/>
          <w:color w:val="7F7F7F" w:themeColor="text1" w:themeTint="80"/>
          <w:szCs w:val="20"/>
        </w:rPr>
        <w:t>ⓘ</w:t>
      </w:r>
      <w:r w:rsidRPr="008323EC">
        <w:rPr>
          <w:rFonts w:eastAsia="MS Gothic" w:cs="MS Gothic"/>
          <w:color w:val="7F7F7F" w:themeColor="text1" w:themeTint="80"/>
          <w:szCs w:val="20"/>
        </w:rPr>
        <w:t xml:space="preserve"> Cet exercice de cartographie a pour but d'identifier l'entité ou les entités responsables de la collecte, de la sauvegarde, du traitement et, en fin de compte, de la publication des </w:t>
      </w:r>
      <w:proofErr w:type="gramStart"/>
      <w:r w:rsidRPr="008323EC">
        <w:rPr>
          <w:rFonts w:eastAsia="MS Gothic" w:cs="MS Gothic"/>
          <w:color w:val="7F7F7F" w:themeColor="text1" w:themeTint="80"/>
          <w:szCs w:val="20"/>
        </w:rPr>
        <w:t>informations</w:t>
      </w:r>
      <w:proofErr w:type="gramEnd"/>
      <w:r w:rsidRPr="008323EC">
        <w:rPr>
          <w:rFonts w:eastAsia="MS Gothic" w:cs="MS Gothic"/>
          <w:color w:val="7F7F7F" w:themeColor="text1" w:themeTint="80"/>
          <w:szCs w:val="20"/>
        </w:rPr>
        <w:t xml:space="preserve"> relatives à cette exigence. Cela permet d'identifier clairement le gestionnaire de l'information qui doit fournir les informations nécessaires à la déclaration ITIE, soit par déclaration, soit par des divulgations systématiques. Cette section peut également servir de base d’information au Rapport ITIE (cf. Annexe A – Cartographie)</w:t>
      </w:r>
    </w:p>
    <w:p w14:paraId="275CE455" w14:textId="77777777" w:rsidR="005D280C" w:rsidRPr="008323EC" w:rsidRDefault="005D280C" w:rsidP="004417E2">
      <w:pPr>
        <w:rPr>
          <w:rFonts w:eastAsia="MS Gothic" w:cs="MS Gothic"/>
          <w:color w:val="7F7F7F" w:themeColor="text1" w:themeTint="80"/>
          <w:szCs w:val="20"/>
        </w:rPr>
      </w:pPr>
    </w:p>
    <w:tbl>
      <w:tblPr>
        <w:tblW w:w="0" w:type="auto"/>
        <w:tblLook w:val="04A0" w:firstRow="1" w:lastRow="0" w:firstColumn="1" w:lastColumn="0" w:noHBand="0" w:noVBand="1"/>
      </w:tblPr>
      <w:tblGrid>
        <w:gridCol w:w="2127"/>
        <w:gridCol w:w="3405"/>
        <w:gridCol w:w="3540"/>
      </w:tblGrid>
      <w:tr w:rsidR="004417E2" w:rsidRPr="008323EC" w14:paraId="05882678" w14:textId="77777777">
        <w:trPr>
          <w:trHeight w:val="476"/>
        </w:trPr>
        <w:tc>
          <w:tcPr>
            <w:tcW w:w="2127" w:type="dxa"/>
            <w:tcBorders>
              <w:bottom w:val="single" w:sz="4" w:space="0" w:color="auto"/>
            </w:tcBorders>
            <w:shd w:val="clear" w:color="auto" w:fill="B4C6E7" w:themeFill="accent1" w:themeFillTint="66"/>
          </w:tcPr>
          <w:p w14:paraId="0243D78A" w14:textId="77777777" w:rsidR="004417E2" w:rsidRPr="008323EC" w:rsidRDefault="004417E2">
            <w:pPr>
              <w:rPr>
                <w:b/>
                <w:bCs/>
                <w:szCs w:val="22"/>
              </w:rPr>
            </w:pPr>
            <w:r w:rsidRPr="008323EC">
              <w:br/>
            </w:r>
          </w:p>
        </w:tc>
        <w:tc>
          <w:tcPr>
            <w:tcW w:w="3405" w:type="dxa"/>
            <w:tcBorders>
              <w:bottom w:val="single" w:sz="4" w:space="0" w:color="auto"/>
            </w:tcBorders>
            <w:shd w:val="clear" w:color="auto" w:fill="B4C6E7" w:themeFill="accent1" w:themeFillTint="66"/>
          </w:tcPr>
          <w:p w14:paraId="7FB0745D" w14:textId="77777777" w:rsidR="004417E2" w:rsidRPr="008323EC" w:rsidRDefault="004417E2">
            <w:pPr>
              <w:rPr>
                <w:b/>
                <w:bCs/>
                <w:szCs w:val="22"/>
              </w:rPr>
            </w:pPr>
            <w:r w:rsidRPr="008323EC">
              <w:rPr>
                <w:b/>
                <w:bCs/>
                <w:szCs w:val="22"/>
              </w:rPr>
              <w:t>Question</w:t>
            </w:r>
          </w:p>
        </w:tc>
        <w:tc>
          <w:tcPr>
            <w:tcW w:w="3540" w:type="dxa"/>
            <w:tcBorders>
              <w:bottom w:val="single" w:sz="4" w:space="0" w:color="auto"/>
            </w:tcBorders>
            <w:shd w:val="clear" w:color="auto" w:fill="B4C6E7" w:themeFill="accent1" w:themeFillTint="66"/>
          </w:tcPr>
          <w:p w14:paraId="2F6D0C93" w14:textId="4D118CD7" w:rsidR="004417E2" w:rsidRPr="008323EC" w:rsidRDefault="00E52F8F">
            <w:pPr>
              <w:rPr>
                <w:b/>
                <w:bCs/>
                <w:szCs w:val="22"/>
              </w:rPr>
            </w:pPr>
            <w:r w:rsidRPr="008323EC">
              <w:rPr>
                <w:b/>
                <w:bCs/>
                <w:szCs w:val="22"/>
              </w:rPr>
              <w:t>Réponse</w:t>
            </w:r>
          </w:p>
        </w:tc>
      </w:tr>
      <w:tr w:rsidR="004417E2" w:rsidRPr="008323EC" w14:paraId="6E2ABBD8" w14:textId="77777777">
        <w:trPr>
          <w:trHeight w:val="544"/>
        </w:trPr>
        <w:tc>
          <w:tcPr>
            <w:tcW w:w="2127" w:type="dxa"/>
            <w:tcBorders>
              <w:top w:val="single" w:sz="4" w:space="0" w:color="auto"/>
              <w:bottom w:val="single" w:sz="4" w:space="0" w:color="auto"/>
            </w:tcBorders>
          </w:tcPr>
          <w:p w14:paraId="2E6DE4D5" w14:textId="77777777" w:rsidR="00B044F1" w:rsidRPr="008323EC" w:rsidRDefault="008B08F5">
            <w:pPr>
              <w:rPr>
                <w:b/>
                <w:bCs/>
                <w:szCs w:val="22"/>
              </w:rPr>
            </w:pPr>
            <w:r w:rsidRPr="008323EC">
              <w:rPr>
                <w:b/>
                <w:bCs/>
                <w:szCs w:val="22"/>
              </w:rPr>
              <w:t xml:space="preserve">Aperçu du cadre juridique et des réformes </w:t>
            </w:r>
          </w:p>
          <w:p w14:paraId="36A7A9CB" w14:textId="163C9D5E" w:rsidR="004417E2" w:rsidRPr="008323EC" w:rsidRDefault="004417E2">
            <w:pPr>
              <w:rPr>
                <w:b/>
                <w:bCs/>
                <w:szCs w:val="22"/>
              </w:rPr>
            </w:pPr>
            <w:r w:rsidRPr="008323EC">
              <w:rPr>
                <w:b/>
                <w:bCs/>
                <w:szCs w:val="22"/>
              </w:rPr>
              <w:t>6.</w:t>
            </w:r>
            <w:r w:rsidR="000324B3" w:rsidRPr="008323EC">
              <w:rPr>
                <w:b/>
                <w:bCs/>
                <w:szCs w:val="22"/>
              </w:rPr>
              <w:t>4.a</w:t>
            </w:r>
          </w:p>
        </w:tc>
        <w:tc>
          <w:tcPr>
            <w:tcW w:w="3405" w:type="dxa"/>
            <w:tcBorders>
              <w:top w:val="single" w:sz="4" w:space="0" w:color="auto"/>
              <w:bottom w:val="single" w:sz="4" w:space="0" w:color="auto"/>
            </w:tcBorders>
          </w:tcPr>
          <w:p w14:paraId="57ECEA4F" w14:textId="44CCAC6C" w:rsidR="004A22C1" w:rsidRPr="008323EC" w:rsidRDefault="002F630B">
            <w:r w:rsidRPr="008323EC">
              <w:rPr>
                <w:szCs w:val="22"/>
              </w:rPr>
              <w:t xml:space="preserve">Quelle (ou quelles) </w:t>
            </w:r>
            <w:r w:rsidRPr="008323EC">
              <w:rPr>
                <w:b/>
                <w:bCs/>
                <w:szCs w:val="22"/>
              </w:rPr>
              <w:t xml:space="preserve">entité gouvernementale </w:t>
            </w:r>
            <w:r w:rsidRPr="008323EC">
              <w:rPr>
                <w:szCs w:val="22"/>
              </w:rPr>
              <w:t>fournit une description du cadre juridique et administratif régissant la gestion et le suivi de l'impact environnemental et social</w:t>
            </w:r>
            <w:r w:rsidR="007A255E" w:rsidRPr="008323EC">
              <w:rPr>
                <w:szCs w:val="22"/>
              </w:rPr>
              <w:t xml:space="preserve"> </w:t>
            </w:r>
            <w:r w:rsidR="007A255E" w:rsidRPr="008323EC">
              <w:rPr>
                <w:highlight w:val="yellow"/>
              </w:rPr>
              <w:t>dans le secteur de</w:t>
            </w:r>
            <w:r w:rsidR="00A162F3" w:rsidRPr="008323EC">
              <w:rPr>
                <w:highlight w:val="yellow"/>
              </w:rPr>
              <w:t xml:space="preserve"> </w:t>
            </w:r>
            <w:sdt>
              <w:sdtPr>
                <w:rPr>
                  <w:highlight w:val="yellow"/>
                </w:rPr>
                <w:alias w:val="Select applicable sector"/>
                <w:tag w:val="Select applicable sector"/>
                <w:id w:val="46652311"/>
                <w:placeholder>
                  <w:docPart w:val="79A7CD90DB7FBF4381C0F57B44EBB1F9"/>
                </w:placeholder>
                <w:showingPlcHdr/>
                <w:dropDownList>
                  <w:listItem w:displayText="Oil and gas" w:value="Oil and gas"/>
                  <w:listItem w:displayText="Mining and quarrying" w:value="Mining and quarrying"/>
                </w:dropDownList>
              </w:sdtPr>
              <w:sdtContent>
                <w:r w:rsidR="007A255E" w:rsidRPr="008323EC">
                  <w:rPr>
                    <w:highlight w:val="yellow"/>
                  </w:rPr>
                  <w:t>Choose an item.</w:t>
                </w:r>
              </w:sdtContent>
            </w:sdt>
            <w:r w:rsidR="007A255E" w:rsidRPr="008323EC">
              <w:rPr>
                <w:highlight w:val="yellow"/>
              </w:rPr>
              <w:t> </w:t>
            </w:r>
            <w:r w:rsidR="007A255E" w:rsidRPr="008323EC">
              <w:t>?</w:t>
            </w:r>
          </w:p>
          <w:p w14:paraId="5929A02B" w14:textId="2D9BA9DE" w:rsidR="00E15EA4" w:rsidRPr="008323EC" w:rsidRDefault="004A22C1">
            <w:r w:rsidRPr="008323EC">
              <w:t xml:space="preserve">NB : Les règles relatives aux permis environnementaux, aux licences, aux </w:t>
            </w:r>
            <w:r w:rsidR="00E34146" w:rsidRPr="008323EC">
              <w:t>évaluation</w:t>
            </w:r>
            <w:r w:rsidR="002144CA" w:rsidRPr="008323EC">
              <w:t>s</w:t>
            </w:r>
            <w:r w:rsidR="00E34146" w:rsidRPr="008323EC">
              <w:t xml:space="preserve"> </w:t>
            </w:r>
            <w:r w:rsidRPr="008323EC">
              <w:t xml:space="preserve">d'impact, à la </w:t>
            </w:r>
            <w:r w:rsidR="00950262" w:rsidRPr="008323EC">
              <w:t>remise en état</w:t>
            </w:r>
            <w:r w:rsidRPr="008323EC">
              <w:t xml:space="preserve">, au déclassement, à la fermeture et aux responsabilités des agences sont couvertes par cette exigence. </w:t>
            </w:r>
          </w:p>
        </w:tc>
        <w:tc>
          <w:tcPr>
            <w:tcW w:w="3540" w:type="dxa"/>
            <w:tcBorders>
              <w:top w:val="single" w:sz="4" w:space="0" w:color="auto"/>
              <w:bottom w:val="single" w:sz="4" w:space="0" w:color="auto"/>
            </w:tcBorders>
          </w:tcPr>
          <w:p w14:paraId="3336EB0D" w14:textId="35B42991" w:rsidR="00705A04" w:rsidRPr="008323EC" w:rsidRDefault="00A80A1B">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3BB0ABF2" w14:textId="77777777" w:rsidR="00D135E0" w:rsidRPr="008323EC" w:rsidRDefault="00D135E0" w:rsidP="00D135E0">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p w14:paraId="2CF28024" w14:textId="77777777" w:rsidR="00705A04" w:rsidRPr="008323EC" w:rsidRDefault="00705A04">
            <w:pPr>
              <w:rPr>
                <w:szCs w:val="22"/>
              </w:rPr>
            </w:pPr>
          </w:p>
        </w:tc>
      </w:tr>
      <w:tr w:rsidR="004417E2" w:rsidRPr="008323EC" w14:paraId="070F4B7F" w14:textId="77777777">
        <w:trPr>
          <w:trHeight w:val="544"/>
        </w:trPr>
        <w:tc>
          <w:tcPr>
            <w:tcW w:w="2127" w:type="dxa"/>
            <w:tcBorders>
              <w:top w:val="single" w:sz="4" w:space="0" w:color="auto"/>
              <w:bottom w:val="single" w:sz="4" w:space="0" w:color="auto"/>
            </w:tcBorders>
          </w:tcPr>
          <w:p w14:paraId="2860A7B4" w14:textId="4D2AAF9D" w:rsidR="00DA79D6" w:rsidRPr="008323EC" w:rsidRDefault="002911C2">
            <w:pPr>
              <w:rPr>
                <w:b/>
                <w:bCs/>
                <w:szCs w:val="22"/>
              </w:rPr>
            </w:pPr>
            <w:r w:rsidRPr="008323EC">
              <w:rPr>
                <w:b/>
                <w:bCs/>
                <w:szCs w:val="22"/>
              </w:rPr>
              <w:t>Évaluation</w:t>
            </w:r>
            <w:r w:rsidR="00EE09B0" w:rsidRPr="008323EC">
              <w:rPr>
                <w:b/>
                <w:bCs/>
                <w:szCs w:val="22"/>
              </w:rPr>
              <w:t>s</w:t>
            </w:r>
            <w:r w:rsidRPr="008323EC">
              <w:rPr>
                <w:b/>
                <w:bCs/>
                <w:szCs w:val="22"/>
              </w:rPr>
              <w:t xml:space="preserve"> d’i</w:t>
            </w:r>
            <w:r w:rsidR="009F02BA" w:rsidRPr="008323EC">
              <w:rPr>
                <w:b/>
                <w:bCs/>
                <w:szCs w:val="22"/>
              </w:rPr>
              <w:t>mpact</w:t>
            </w:r>
          </w:p>
          <w:p w14:paraId="4365FCF2" w14:textId="2BE91894" w:rsidR="004417E2" w:rsidRPr="008323EC" w:rsidRDefault="004417E2">
            <w:pPr>
              <w:rPr>
                <w:b/>
                <w:bCs/>
                <w:szCs w:val="22"/>
              </w:rPr>
            </w:pPr>
            <w:r w:rsidRPr="008323EC">
              <w:rPr>
                <w:b/>
                <w:bCs/>
                <w:szCs w:val="22"/>
              </w:rPr>
              <w:t>6.</w:t>
            </w:r>
            <w:r w:rsidR="009F02BA" w:rsidRPr="008323EC">
              <w:rPr>
                <w:b/>
                <w:bCs/>
                <w:szCs w:val="22"/>
              </w:rPr>
              <w:t>4</w:t>
            </w:r>
            <w:r w:rsidRPr="008323EC">
              <w:rPr>
                <w:b/>
                <w:bCs/>
                <w:szCs w:val="22"/>
              </w:rPr>
              <w:t>.b</w:t>
            </w:r>
          </w:p>
        </w:tc>
        <w:tc>
          <w:tcPr>
            <w:tcW w:w="3405" w:type="dxa"/>
            <w:tcBorders>
              <w:top w:val="single" w:sz="4" w:space="0" w:color="auto"/>
              <w:bottom w:val="single" w:sz="4" w:space="0" w:color="auto"/>
            </w:tcBorders>
          </w:tcPr>
          <w:p w14:paraId="3AA595D3" w14:textId="3AC310C3" w:rsidR="004417E2" w:rsidRPr="008323EC" w:rsidRDefault="00B67058">
            <w:pPr>
              <w:rPr>
                <w:szCs w:val="22"/>
              </w:rPr>
            </w:pPr>
            <w:r w:rsidRPr="008323EC">
              <w:rPr>
                <w:szCs w:val="22"/>
              </w:rPr>
              <w:t xml:space="preserve">Quelle ou quelles </w:t>
            </w:r>
            <w:r w:rsidRPr="008323EC">
              <w:rPr>
                <w:b/>
                <w:bCs/>
                <w:szCs w:val="22"/>
              </w:rPr>
              <w:t>entités gouvernementales et entreprises déclarantes</w:t>
            </w:r>
            <w:r w:rsidRPr="008323EC">
              <w:rPr>
                <w:szCs w:val="22"/>
              </w:rPr>
              <w:t xml:space="preserve"> détiennent les informations relatives aux évaluations publiques d</w:t>
            </w:r>
            <w:r w:rsidR="00AA160F" w:rsidRPr="008323EC">
              <w:rPr>
                <w:szCs w:val="22"/>
              </w:rPr>
              <w:t xml:space="preserve">’impact </w:t>
            </w:r>
            <w:r w:rsidRPr="008323EC">
              <w:rPr>
                <w:szCs w:val="22"/>
              </w:rPr>
              <w:t>environnemental</w:t>
            </w:r>
            <w:r w:rsidR="007E1E10" w:rsidRPr="008323EC">
              <w:rPr>
                <w:szCs w:val="22"/>
              </w:rPr>
              <w:t>,</w:t>
            </w:r>
            <w:r w:rsidRPr="008323EC">
              <w:rPr>
                <w:szCs w:val="22"/>
              </w:rPr>
              <w:t xml:space="preserve"> social et </w:t>
            </w:r>
            <w:r w:rsidR="00AA160F" w:rsidRPr="008323EC">
              <w:rPr>
                <w:szCs w:val="22"/>
              </w:rPr>
              <w:t xml:space="preserve">lié au </w:t>
            </w:r>
            <w:r w:rsidR="00AA160F" w:rsidRPr="008323EC">
              <w:rPr>
                <w:szCs w:val="22"/>
              </w:rPr>
              <w:lastRenderedPageBreak/>
              <w:t>genre</w:t>
            </w:r>
            <w:r w:rsidR="00A162F3" w:rsidRPr="008323EC">
              <w:rPr>
                <w:szCs w:val="22"/>
              </w:rPr>
              <w:t xml:space="preserve"> </w:t>
            </w:r>
            <w:r w:rsidR="00A162F3" w:rsidRPr="008323EC">
              <w:rPr>
                <w:highlight w:val="yellow"/>
              </w:rPr>
              <w:t xml:space="preserve">dans le secteur </w:t>
            </w:r>
            <w:sdt>
              <w:sdtPr>
                <w:rPr>
                  <w:highlight w:val="yellow"/>
                </w:rPr>
                <w:alias w:val="Select applicable sector"/>
                <w:tag w:val="Select applicable sector"/>
                <w:id w:val="-695305757"/>
                <w:placeholder>
                  <w:docPart w:val="A1D8D27269E0AF4AA625194BA3FF89A4"/>
                </w:placeholder>
                <w:showingPlcHdr/>
                <w:dropDownList>
                  <w:listItem w:displayText="Oil and gas" w:value="Oil and gas"/>
                  <w:listItem w:displayText="Mining and quarrying" w:value="Mining and quarrying"/>
                </w:dropDownList>
              </w:sdtPr>
              <w:sdtContent>
                <w:r w:rsidR="00A162F3" w:rsidRPr="008323EC">
                  <w:rPr>
                    <w:highlight w:val="yellow"/>
                  </w:rPr>
                  <w:t>Choose an item.</w:t>
                </w:r>
              </w:sdtContent>
            </w:sdt>
            <w:r w:rsidR="00A162F3" w:rsidRPr="008323EC">
              <w:rPr>
                <w:highlight w:val="yellow"/>
              </w:rPr>
              <w:t> </w:t>
            </w:r>
            <w:r w:rsidR="00A162F3" w:rsidRPr="008323EC">
              <w:t>?</w:t>
            </w:r>
          </w:p>
        </w:tc>
        <w:tc>
          <w:tcPr>
            <w:tcW w:w="3540" w:type="dxa"/>
            <w:tcBorders>
              <w:top w:val="single" w:sz="4" w:space="0" w:color="auto"/>
              <w:bottom w:val="single" w:sz="4" w:space="0" w:color="auto"/>
            </w:tcBorders>
          </w:tcPr>
          <w:p w14:paraId="5E306965" w14:textId="7A90DBEB" w:rsidR="006F7C8B" w:rsidRPr="008323EC" w:rsidRDefault="00A80A1B">
            <w:pPr>
              <w:rPr>
                <w:i/>
                <w:iCs/>
                <w:szCs w:val="22"/>
                <w:shd w:val="clear" w:color="auto" w:fill="D9E2F3" w:themeFill="accent1" w:themeFillTint="33"/>
              </w:rPr>
            </w:pPr>
            <w:r w:rsidRPr="008323EC">
              <w:rPr>
                <w:szCs w:val="22"/>
                <w:shd w:val="clear" w:color="auto" w:fill="D9E2F3" w:themeFill="accent1" w:themeFillTint="33"/>
              </w:rPr>
              <w:lastRenderedPageBreak/>
              <w:t>Détenteur(s) de l’information </w:t>
            </w:r>
            <w:r w:rsidRPr="008323EC">
              <w:rPr>
                <w:i/>
                <w:iCs/>
                <w:szCs w:val="22"/>
                <w:shd w:val="clear" w:color="auto" w:fill="D9E2F3" w:themeFill="accent1" w:themeFillTint="33"/>
              </w:rPr>
              <w:t>(précisez ici) :</w:t>
            </w:r>
          </w:p>
          <w:p w14:paraId="027E4464" w14:textId="77777777" w:rsidR="00A14E31" w:rsidRPr="008323EC" w:rsidRDefault="00A14E31" w:rsidP="00A14E31">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p w14:paraId="7D71852F" w14:textId="77777777" w:rsidR="006F7C8B" w:rsidRPr="008323EC" w:rsidRDefault="006F7C8B">
            <w:pPr>
              <w:rPr>
                <w:szCs w:val="22"/>
                <w:shd w:val="clear" w:color="auto" w:fill="D9E2F3" w:themeFill="accent1" w:themeFillTint="33"/>
              </w:rPr>
            </w:pPr>
          </w:p>
        </w:tc>
      </w:tr>
      <w:tr w:rsidR="004417E2" w:rsidRPr="008323EC" w14:paraId="775086B6" w14:textId="77777777">
        <w:trPr>
          <w:trHeight w:val="544"/>
        </w:trPr>
        <w:tc>
          <w:tcPr>
            <w:tcW w:w="2127" w:type="dxa"/>
            <w:tcBorders>
              <w:top w:val="single" w:sz="4" w:space="0" w:color="auto"/>
              <w:bottom w:val="single" w:sz="4" w:space="0" w:color="auto"/>
            </w:tcBorders>
          </w:tcPr>
          <w:p w14:paraId="281AEC71" w14:textId="719996AC" w:rsidR="00681179" w:rsidRPr="008323EC" w:rsidRDefault="006B4DC9">
            <w:pPr>
              <w:rPr>
                <w:b/>
                <w:bCs/>
                <w:szCs w:val="22"/>
              </w:rPr>
            </w:pPr>
            <w:r w:rsidRPr="008323EC">
              <w:rPr>
                <w:b/>
                <w:bCs/>
                <w:szCs w:val="22"/>
              </w:rPr>
              <w:t>I</w:t>
            </w:r>
            <w:r w:rsidR="00345772" w:rsidRPr="008323EC">
              <w:rPr>
                <w:b/>
                <w:bCs/>
                <w:szCs w:val="22"/>
              </w:rPr>
              <w:t>nformation</w:t>
            </w:r>
            <w:r w:rsidR="00FF47E2" w:rsidRPr="008323EC">
              <w:rPr>
                <w:b/>
                <w:bCs/>
                <w:szCs w:val="22"/>
              </w:rPr>
              <w:t>s</w:t>
            </w:r>
            <w:r w:rsidR="00345772" w:rsidRPr="008323EC">
              <w:rPr>
                <w:b/>
                <w:bCs/>
                <w:szCs w:val="22"/>
              </w:rPr>
              <w:t xml:space="preserve"> </w:t>
            </w:r>
            <w:r w:rsidR="009342B1" w:rsidRPr="008323EC">
              <w:rPr>
                <w:b/>
                <w:bCs/>
                <w:szCs w:val="22"/>
              </w:rPr>
              <w:t>com</w:t>
            </w:r>
            <w:r w:rsidRPr="008323EC">
              <w:rPr>
                <w:b/>
                <w:bCs/>
                <w:szCs w:val="22"/>
              </w:rPr>
              <w:t>plémentaires sur l’</w:t>
            </w:r>
            <w:r w:rsidR="00345772" w:rsidRPr="008323EC">
              <w:rPr>
                <w:b/>
                <w:bCs/>
                <w:szCs w:val="22"/>
              </w:rPr>
              <w:t>impact</w:t>
            </w:r>
            <w:r w:rsidR="004417E2" w:rsidRPr="008323EC">
              <w:rPr>
                <w:b/>
                <w:bCs/>
                <w:szCs w:val="22"/>
              </w:rPr>
              <w:t xml:space="preserve"> </w:t>
            </w:r>
          </w:p>
          <w:p w14:paraId="7663A3FB" w14:textId="13330A32" w:rsidR="004417E2" w:rsidRPr="008323EC" w:rsidRDefault="004417E2">
            <w:pPr>
              <w:rPr>
                <w:b/>
                <w:bCs/>
                <w:szCs w:val="22"/>
              </w:rPr>
            </w:pPr>
            <w:r w:rsidRPr="008323EC">
              <w:rPr>
                <w:b/>
                <w:bCs/>
                <w:szCs w:val="22"/>
              </w:rPr>
              <w:t>6.</w:t>
            </w:r>
            <w:r w:rsidR="00345772" w:rsidRPr="008323EC">
              <w:rPr>
                <w:b/>
                <w:bCs/>
                <w:szCs w:val="22"/>
              </w:rPr>
              <w:t>4</w:t>
            </w:r>
            <w:r w:rsidRPr="008323EC">
              <w:rPr>
                <w:b/>
                <w:bCs/>
                <w:szCs w:val="22"/>
              </w:rPr>
              <w:t>.</w:t>
            </w:r>
            <w:r w:rsidR="00345772" w:rsidRPr="008323EC">
              <w:rPr>
                <w:b/>
                <w:bCs/>
                <w:szCs w:val="22"/>
              </w:rPr>
              <w:t>c</w:t>
            </w:r>
          </w:p>
        </w:tc>
        <w:tc>
          <w:tcPr>
            <w:tcW w:w="3405" w:type="dxa"/>
            <w:tcBorders>
              <w:top w:val="single" w:sz="4" w:space="0" w:color="auto"/>
              <w:bottom w:val="single" w:sz="4" w:space="0" w:color="auto"/>
            </w:tcBorders>
          </w:tcPr>
          <w:p w14:paraId="6796BD9B" w14:textId="3FF5DCB8" w:rsidR="000A7D4E" w:rsidRPr="008323EC" w:rsidRDefault="000A7D4E" w:rsidP="00E823E8">
            <w:pPr>
              <w:rPr>
                <w:szCs w:val="22"/>
              </w:rPr>
            </w:pPr>
            <w:r w:rsidRPr="008323EC">
              <w:rPr>
                <w:szCs w:val="22"/>
              </w:rPr>
              <w:t xml:space="preserve">Quelle ou quelles </w:t>
            </w:r>
            <w:r w:rsidRPr="008323EC">
              <w:rPr>
                <w:b/>
                <w:bCs/>
                <w:szCs w:val="22"/>
              </w:rPr>
              <w:t>entreprises</w:t>
            </w:r>
            <w:r w:rsidRPr="008323EC">
              <w:rPr>
                <w:szCs w:val="22"/>
              </w:rPr>
              <w:t xml:space="preserve"> détiennent des informations </w:t>
            </w:r>
            <w:r w:rsidR="008203D7" w:rsidRPr="008323EC">
              <w:rPr>
                <w:szCs w:val="22"/>
              </w:rPr>
              <w:t>com</w:t>
            </w:r>
            <w:r w:rsidRPr="008323EC">
              <w:rPr>
                <w:szCs w:val="22"/>
              </w:rPr>
              <w:t xml:space="preserve">plémentaires sur </w:t>
            </w:r>
            <w:r w:rsidR="00AA77F6" w:rsidRPr="008323EC">
              <w:rPr>
                <w:szCs w:val="22"/>
              </w:rPr>
              <w:t>leur</w:t>
            </w:r>
            <w:r w:rsidRPr="008323EC">
              <w:rPr>
                <w:szCs w:val="22"/>
              </w:rPr>
              <w:t xml:space="preserve"> gestion et leur impact social</w:t>
            </w:r>
            <w:r w:rsidR="00E823E8" w:rsidRPr="008323EC">
              <w:rPr>
                <w:szCs w:val="22"/>
              </w:rPr>
              <w:t>,</w:t>
            </w:r>
            <w:r w:rsidRPr="008323EC">
              <w:rPr>
                <w:szCs w:val="22"/>
              </w:rPr>
              <w:t xml:space="preserve"> environnemental </w:t>
            </w:r>
            <w:r w:rsidR="00E823E8" w:rsidRPr="008323EC">
              <w:rPr>
                <w:szCs w:val="22"/>
              </w:rPr>
              <w:t xml:space="preserve">et lié au genre </w:t>
            </w:r>
            <w:r w:rsidRPr="008323EC">
              <w:rPr>
                <w:highlight w:val="yellow"/>
              </w:rPr>
              <w:t xml:space="preserve">dans le secteur </w:t>
            </w:r>
            <w:sdt>
              <w:sdtPr>
                <w:rPr>
                  <w:highlight w:val="yellow"/>
                </w:rPr>
                <w:alias w:val="Select applicable sector"/>
                <w:tag w:val="Select applicable sector"/>
                <w:id w:val="755326043"/>
                <w:placeholder>
                  <w:docPart w:val="C0FFE499BAF11141A4F061F670F0C087"/>
                </w:placeholder>
                <w:showingPlcHdr/>
                <w:dropDownList>
                  <w:listItem w:displayText="Oil and gas" w:value="Oil and gas"/>
                  <w:listItem w:displayText="Mining and quarrying" w:value="Mining and quarrying"/>
                </w:dropDownList>
              </w:sdtPr>
              <w:sdtContent>
                <w:r w:rsidRPr="008323EC">
                  <w:rPr>
                    <w:highlight w:val="yellow"/>
                  </w:rPr>
                  <w:t>Choose an item.</w:t>
                </w:r>
              </w:sdtContent>
            </w:sdt>
            <w:r w:rsidRPr="008323EC">
              <w:rPr>
                <w:highlight w:val="yellow"/>
              </w:rPr>
              <w:t> </w:t>
            </w:r>
            <w:r w:rsidRPr="008323EC">
              <w:t>?</w:t>
            </w:r>
          </w:p>
        </w:tc>
        <w:tc>
          <w:tcPr>
            <w:tcW w:w="3540" w:type="dxa"/>
            <w:tcBorders>
              <w:top w:val="single" w:sz="4" w:space="0" w:color="auto"/>
              <w:bottom w:val="single" w:sz="4" w:space="0" w:color="auto"/>
            </w:tcBorders>
          </w:tcPr>
          <w:p w14:paraId="15F1F007" w14:textId="65D59EF4" w:rsidR="00FA0B04" w:rsidRPr="008323EC" w:rsidRDefault="005D5B3C">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4D6E14ED" w14:textId="465B205C" w:rsidR="00880730" w:rsidRPr="008323EC" w:rsidRDefault="00880730" w:rsidP="00FA0B04">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p w14:paraId="1CF4D307" w14:textId="77777777" w:rsidR="00FA0B04" w:rsidRPr="008323EC" w:rsidRDefault="00FA0B04">
            <w:pPr>
              <w:rPr>
                <w:szCs w:val="22"/>
                <w:shd w:val="clear" w:color="auto" w:fill="D9E2F3" w:themeFill="accent1" w:themeFillTint="33"/>
              </w:rPr>
            </w:pPr>
          </w:p>
        </w:tc>
      </w:tr>
      <w:tr w:rsidR="004417E2" w:rsidRPr="008323EC" w14:paraId="4D1DDE43" w14:textId="77777777">
        <w:trPr>
          <w:trHeight w:val="544"/>
        </w:trPr>
        <w:tc>
          <w:tcPr>
            <w:tcW w:w="2127" w:type="dxa"/>
            <w:tcBorders>
              <w:top w:val="single" w:sz="4" w:space="0" w:color="auto"/>
              <w:bottom w:val="single" w:sz="4" w:space="0" w:color="auto"/>
            </w:tcBorders>
          </w:tcPr>
          <w:p w14:paraId="525C5386" w14:textId="77777777" w:rsidR="00A66F92" w:rsidRPr="008323EC" w:rsidRDefault="00A66F92">
            <w:pPr>
              <w:rPr>
                <w:b/>
                <w:bCs/>
                <w:szCs w:val="22"/>
              </w:rPr>
            </w:pPr>
            <w:r w:rsidRPr="008323EC">
              <w:rPr>
                <w:b/>
                <w:bCs/>
                <w:szCs w:val="22"/>
              </w:rPr>
              <w:t>P</w:t>
            </w:r>
            <w:r w:rsidR="00AB5B3B" w:rsidRPr="008323EC">
              <w:rPr>
                <w:b/>
                <w:bCs/>
                <w:szCs w:val="22"/>
              </w:rPr>
              <w:t xml:space="preserve">ratiques de suivi et d’application </w:t>
            </w:r>
          </w:p>
          <w:p w14:paraId="0C1818A1" w14:textId="3AFD0F73" w:rsidR="004417E2" w:rsidRPr="008323EC" w:rsidRDefault="004417E2">
            <w:pPr>
              <w:rPr>
                <w:b/>
                <w:bCs/>
                <w:szCs w:val="22"/>
              </w:rPr>
            </w:pPr>
            <w:r w:rsidRPr="008323EC">
              <w:rPr>
                <w:b/>
                <w:bCs/>
                <w:szCs w:val="22"/>
              </w:rPr>
              <w:t>6.</w:t>
            </w:r>
            <w:r w:rsidR="00317294" w:rsidRPr="008323EC">
              <w:rPr>
                <w:b/>
                <w:bCs/>
                <w:szCs w:val="22"/>
              </w:rPr>
              <w:t>4.</w:t>
            </w:r>
            <w:r w:rsidR="00E13BB5" w:rsidRPr="008323EC">
              <w:rPr>
                <w:b/>
                <w:bCs/>
                <w:szCs w:val="22"/>
              </w:rPr>
              <w:t>d</w:t>
            </w:r>
          </w:p>
        </w:tc>
        <w:tc>
          <w:tcPr>
            <w:tcW w:w="3405" w:type="dxa"/>
            <w:tcBorders>
              <w:top w:val="single" w:sz="4" w:space="0" w:color="auto"/>
              <w:bottom w:val="single" w:sz="4" w:space="0" w:color="auto"/>
            </w:tcBorders>
          </w:tcPr>
          <w:p w14:paraId="13758C57" w14:textId="565EB458" w:rsidR="00CC331C" w:rsidRPr="008323EC" w:rsidRDefault="00CC331C">
            <w:r w:rsidRPr="008323EC">
              <w:rPr>
                <w:szCs w:val="22"/>
              </w:rPr>
              <w:t xml:space="preserve">Quelle (ou quelles) </w:t>
            </w:r>
            <w:r w:rsidRPr="008323EC">
              <w:rPr>
                <w:b/>
                <w:bCs/>
                <w:szCs w:val="22"/>
              </w:rPr>
              <w:t xml:space="preserve">entité gouvernementale </w:t>
            </w:r>
            <w:r w:rsidRPr="008323EC">
              <w:t xml:space="preserve">est chargée de détenir/collecter les </w:t>
            </w:r>
            <w:r w:rsidR="00516481" w:rsidRPr="008323EC">
              <w:t>informations</w:t>
            </w:r>
            <w:r w:rsidRPr="008323EC">
              <w:t xml:space="preserve"> sur </w:t>
            </w:r>
            <w:r w:rsidR="00516481" w:rsidRPr="008323EC">
              <w:t>les pratiques de suivi et d’application</w:t>
            </w:r>
            <w:r w:rsidR="0097044D" w:rsidRPr="008323EC">
              <w:t xml:space="preserve"> liées à l’impact </w:t>
            </w:r>
            <w:r w:rsidR="0097044D" w:rsidRPr="008323EC">
              <w:rPr>
                <w:szCs w:val="22"/>
              </w:rPr>
              <w:t xml:space="preserve">social et environnemental </w:t>
            </w:r>
            <w:r w:rsidR="0097044D" w:rsidRPr="008323EC">
              <w:rPr>
                <w:highlight w:val="yellow"/>
              </w:rPr>
              <w:t xml:space="preserve">dans le secteur </w:t>
            </w:r>
            <w:sdt>
              <w:sdtPr>
                <w:rPr>
                  <w:highlight w:val="yellow"/>
                </w:rPr>
                <w:alias w:val="Select applicable sector"/>
                <w:tag w:val="Select applicable sector"/>
                <w:id w:val="-1829040995"/>
                <w:placeholder>
                  <w:docPart w:val="F312B88B1CE41145ACBFD52A73678D8C"/>
                </w:placeholder>
                <w:showingPlcHdr/>
                <w:dropDownList>
                  <w:listItem w:displayText="Oil and gas" w:value="Oil and gas"/>
                  <w:listItem w:displayText="Mining and quarrying" w:value="Mining and quarrying"/>
                </w:dropDownList>
              </w:sdtPr>
              <w:sdtContent>
                <w:r w:rsidR="0097044D" w:rsidRPr="008323EC">
                  <w:rPr>
                    <w:highlight w:val="yellow"/>
                  </w:rPr>
                  <w:t>Choose an item.</w:t>
                </w:r>
              </w:sdtContent>
            </w:sdt>
            <w:r w:rsidR="0097044D" w:rsidRPr="008323EC">
              <w:rPr>
                <w:highlight w:val="yellow"/>
              </w:rPr>
              <w:t> </w:t>
            </w:r>
            <w:r w:rsidR="0097044D" w:rsidRPr="008323EC">
              <w:t>?</w:t>
            </w:r>
          </w:p>
        </w:tc>
        <w:tc>
          <w:tcPr>
            <w:tcW w:w="3540" w:type="dxa"/>
            <w:tcBorders>
              <w:top w:val="single" w:sz="4" w:space="0" w:color="auto"/>
              <w:bottom w:val="single" w:sz="4" w:space="0" w:color="auto"/>
            </w:tcBorders>
          </w:tcPr>
          <w:p w14:paraId="72CF4D48" w14:textId="77777777" w:rsidR="00887D3C" w:rsidRPr="008323EC" w:rsidRDefault="00887D3C" w:rsidP="00887D3C">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15D4C16A" w14:textId="77777777" w:rsidR="00887D3C" w:rsidRPr="008323EC" w:rsidRDefault="00887D3C" w:rsidP="00887D3C">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p w14:paraId="1F95B3C2" w14:textId="2E8D0396" w:rsidR="00FA0B04" w:rsidRPr="008323EC" w:rsidRDefault="00FA0B04" w:rsidP="00887D3C">
            <w:pPr>
              <w:rPr>
                <w:szCs w:val="22"/>
                <w:shd w:val="clear" w:color="auto" w:fill="D9E2F3" w:themeFill="accent1" w:themeFillTint="33"/>
              </w:rPr>
            </w:pPr>
          </w:p>
        </w:tc>
      </w:tr>
      <w:tr w:rsidR="004417E2" w:rsidRPr="008323EC" w14:paraId="3A94426F" w14:textId="77777777">
        <w:trPr>
          <w:trHeight w:val="544"/>
        </w:trPr>
        <w:tc>
          <w:tcPr>
            <w:tcW w:w="2127" w:type="dxa"/>
            <w:tcBorders>
              <w:top w:val="single" w:sz="4" w:space="0" w:color="auto"/>
              <w:bottom w:val="single" w:sz="4" w:space="0" w:color="auto"/>
            </w:tcBorders>
          </w:tcPr>
          <w:p w14:paraId="19936783" w14:textId="77777777" w:rsidR="00F5545F" w:rsidRPr="008323EC" w:rsidRDefault="00427DF2">
            <w:pPr>
              <w:rPr>
                <w:b/>
                <w:bCs/>
                <w:szCs w:val="22"/>
              </w:rPr>
            </w:pPr>
            <w:r w:rsidRPr="008323EC">
              <w:rPr>
                <w:b/>
                <w:bCs/>
                <w:szCs w:val="22"/>
              </w:rPr>
              <w:t>Sanctions</w:t>
            </w:r>
            <w:r w:rsidR="004417E2" w:rsidRPr="008323EC">
              <w:rPr>
                <w:b/>
                <w:bCs/>
                <w:szCs w:val="22"/>
              </w:rPr>
              <w:t xml:space="preserve"> </w:t>
            </w:r>
          </w:p>
          <w:p w14:paraId="12202933" w14:textId="77C9F39B" w:rsidR="004417E2" w:rsidRPr="008323EC" w:rsidRDefault="004417E2">
            <w:pPr>
              <w:rPr>
                <w:b/>
                <w:bCs/>
                <w:szCs w:val="22"/>
              </w:rPr>
            </w:pPr>
            <w:r w:rsidRPr="008323EC">
              <w:rPr>
                <w:b/>
                <w:bCs/>
                <w:szCs w:val="22"/>
              </w:rPr>
              <w:t>6.</w:t>
            </w:r>
            <w:r w:rsidR="00427DF2" w:rsidRPr="008323EC">
              <w:rPr>
                <w:b/>
                <w:bCs/>
                <w:szCs w:val="22"/>
              </w:rPr>
              <w:t>4.e</w:t>
            </w:r>
          </w:p>
        </w:tc>
        <w:tc>
          <w:tcPr>
            <w:tcW w:w="3405" w:type="dxa"/>
            <w:tcBorders>
              <w:top w:val="single" w:sz="4" w:space="0" w:color="auto"/>
              <w:bottom w:val="single" w:sz="4" w:space="0" w:color="auto"/>
            </w:tcBorders>
          </w:tcPr>
          <w:p w14:paraId="76D93B34" w14:textId="4F47B12F" w:rsidR="004417E2" w:rsidRPr="008323EC" w:rsidRDefault="008271E6">
            <w:pPr>
              <w:rPr>
                <w:szCs w:val="22"/>
              </w:rPr>
            </w:pPr>
            <w:r w:rsidRPr="008323EC">
              <w:rPr>
                <w:szCs w:val="22"/>
              </w:rPr>
              <w:t xml:space="preserve">Quelle (ou quelles) </w:t>
            </w:r>
            <w:r w:rsidRPr="008323EC">
              <w:rPr>
                <w:b/>
                <w:bCs/>
                <w:szCs w:val="22"/>
              </w:rPr>
              <w:t xml:space="preserve">entité gouvernementale </w:t>
            </w:r>
            <w:r w:rsidRPr="008323EC">
              <w:t xml:space="preserve">est chargée </w:t>
            </w:r>
            <w:r w:rsidR="00BB04DF" w:rsidRPr="008323EC">
              <w:t>des</w:t>
            </w:r>
            <w:r w:rsidRPr="008323EC">
              <w:t xml:space="preserve"> </w:t>
            </w:r>
            <w:r w:rsidR="00752188" w:rsidRPr="008323EC">
              <w:t>procédure</w:t>
            </w:r>
            <w:r w:rsidR="00BB04DF" w:rsidRPr="008323EC">
              <w:t>s</w:t>
            </w:r>
            <w:r w:rsidRPr="008323EC">
              <w:t xml:space="preserve"> et de l’application des sanctions</w:t>
            </w:r>
            <w:r w:rsidR="00752188" w:rsidRPr="008323EC">
              <w:t> ?</w:t>
            </w:r>
          </w:p>
        </w:tc>
        <w:tc>
          <w:tcPr>
            <w:tcW w:w="3540" w:type="dxa"/>
            <w:tcBorders>
              <w:top w:val="single" w:sz="4" w:space="0" w:color="auto"/>
              <w:bottom w:val="single" w:sz="4" w:space="0" w:color="auto"/>
            </w:tcBorders>
          </w:tcPr>
          <w:p w14:paraId="42ABDEE7" w14:textId="77777777" w:rsidR="00813F7C" w:rsidRPr="008323EC" w:rsidRDefault="00813F7C" w:rsidP="00813F7C">
            <w:pPr>
              <w:rPr>
                <w:i/>
                <w:iCs/>
                <w:szCs w:val="22"/>
                <w:shd w:val="clear" w:color="auto" w:fill="D9E2F3" w:themeFill="accent1" w:themeFillTint="33"/>
              </w:rPr>
            </w:pPr>
            <w:r w:rsidRPr="008323EC">
              <w:rPr>
                <w:szCs w:val="22"/>
                <w:shd w:val="clear" w:color="auto" w:fill="D9E2F3" w:themeFill="accent1" w:themeFillTint="33"/>
              </w:rPr>
              <w:t>Détenteur(s) de l’information </w:t>
            </w:r>
            <w:r w:rsidRPr="008323EC">
              <w:rPr>
                <w:i/>
                <w:iCs/>
                <w:szCs w:val="22"/>
                <w:shd w:val="clear" w:color="auto" w:fill="D9E2F3" w:themeFill="accent1" w:themeFillTint="33"/>
              </w:rPr>
              <w:t>(précisez ici) :</w:t>
            </w:r>
          </w:p>
          <w:p w14:paraId="06C12425" w14:textId="33FC920F" w:rsidR="0029040A" w:rsidRPr="008323EC" w:rsidRDefault="00813F7C">
            <w:pPr>
              <w:rPr>
                <w:szCs w:val="22"/>
                <w:shd w:val="clear" w:color="auto" w:fill="D9E2F3" w:themeFill="accent1" w:themeFillTint="33"/>
              </w:rPr>
            </w:pPr>
            <w:r w:rsidRPr="008323EC">
              <w:rPr>
                <w:szCs w:val="22"/>
                <w:shd w:val="clear" w:color="auto" w:fill="D9E2F3" w:themeFill="accent1" w:themeFillTint="33"/>
              </w:rPr>
              <w:t>Préciser les publications et sites web/liens contenant ces informations</w:t>
            </w:r>
          </w:p>
        </w:tc>
      </w:tr>
    </w:tbl>
    <w:p w14:paraId="061B8DFD" w14:textId="06D23157" w:rsidR="004417E2" w:rsidRPr="008323EC" w:rsidRDefault="007264D1" w:rsidP="00B97827">
      <w:pPr>
        <w:pStyle w:val="Titre2"/>
        <w:rPr>
          <w:lang w:val="fr-FR"/>
        </w:rPr>
      </w:pPr>
      <w:r w:rsidRPr="008323EC">
        <w:rPr>
          <w:lang w:val="fr-FR"/>
        </w:rPr>
        <w:t>Autoévaluation</w:t>
      </w:r>
    </w:p>
    <w:p w14:paraId="3AAB6502" w14:textId="5FA152CB" w:rsidR="004417E2" w:rsidRPr="008323EC" w:rsidRDefault="00B622F2" w:rsidP="00062A7B">
      <w:pPr>
        <w:pStyle w:val="Titre3"/>
      </w:pPr>
      <w:r w:rsidRPr="008323EC">
        <w:t>Aspects techniques de l’exigence</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4417E2" w:rsidRPr="008323EC" w14:paraId="3CFCA8B4" w14:textId="77777777" w:rsidTr="00D83F15">
        <w:tc>
          <w:tcPr>
            <w:tcW w:w="1701" w:type="dxa"/>
            <w:shd w:val="clear" w:color="auto" w:fill="B4C6E7" w:themeFill="accent1" w:themeFillTint="66"/>
          </w:tcPr>
          <w:p w14:paraId="5C4ED218" w14:textId="2B556EDF" w:rsidR="004417E2" w:rsidRPr="008323EC" w:rsidRDefault="00A74764">
            <w:pPr>
              <w:rPr>
                <w:b/>
                <w:bCs/>
                <w:szCs w:val="20"/>
              </w:rPr>
            </w:pPr>
            <w:r w:rsidRPr="008323EC">
              <w:rPr>
                <w:b/>
                <w:bCs/>
                <w:szCs w:val="20"/>
              </w:rPr>
              <w:t>Exigé</w:t>
            </w:r>
          </w:p>
        </w:tc>
        <w:tc>
          <w:tcPr>
            <w:tcW w:w="7371" w:type="dxa"/>
            <w:shd w:val="clear" w:color="auto" w:fill="B4C6E7" w:themeFill="accent1" w:themeFillTint="66"/>
          </w:tcPr>
          <w:p w14:paraId="56DED0CA" w14:textId="1F55BD08" w:rsidR="004417E2" w:rsidRPr="008323EC" w:rsidRDefault="004417E2">
            <w:pPr>
              <w:rPr>
                <w:b/>
                <w:bCs/>
                <w:szCs w:val="20"/>
              </w:rPr>
            </w:pPr>
            <w:r w:rsidRPr="008323EC">
              <w:rPr>
                <w:b/>
                <w:bCs/>
                <w:szCs w:val="20"/>
              </w:rPr>
              <w:t>6.</w:t>
            </w:r>
            <w:r w:rsidR="00AA02F7" w:rsidRPr="008323EC">
              <w:rPr>
                <w:b/>
                <w:bCs/>
                <w:szCs w:val="20"/>
              </w:rPr>
              <w:t>4</w:t>
            </w:r>
            <w:r w:rsidRPr="008323EC">
              <w:rPr>
                <w:b/>
                <w:bCs/>
                <w:szCs w:val="20"/>
              </w:rPr>
              <w:t xml:space="preserve">.a – </w:t>
            </w:r>
            <w:r w:rsidR="00A14E31" w:rsidRPr="008323EC">
              <w:rPr>
                <w:b/>
                <w:bCs/>
                <w:szCs w:val="20"/>
              </w:rPr>
              <w:t xml:space="preserve">Aperçu du cadre juridique et </w:t>
            </w:r>
            <w:r w:rsidR="00B82459" w:rsidRPr="008323EC">
              <w:rPr>
                <w:b/>
                <w:bCs/>
                <w:szCs w:val="20"/>
              </w:rPr>
              <w:t xml:space="preserve">exigence </w:t>
            </w:r>
            <w:r w:rsidR="00A14E31" w:rsidRPr="008323EC">
              <w:rPr>
                <w:b/>
                <w:bCs/>
                <w:szCs w:val="20"/>
              </w:rPr>
              <w:t>6.4.b sur l'accessibilité publi</w:t>
            </w:r>
            <w:r w:rsidR="00A24C8F" w:rsidRPr="008323EC">
              <w:rPr>
                <w:b/>
                <w:bCs/>
                <w:szCs w:val="20"/>
              </w:rPr>
              <w:t>que</w:t>
            </w:r>
          </w:p>
        </w:tc>
      </w:tr>
      <w:tr w:rsidR="00805266" w:rsidRPr="008323EC" w14:paraId="1FAB0790" w14:textId="77777777" w:rsidTr="00805266">
        <w:tc>
          <w:tcPr>
            <w:tcW w:w="1701" w:type="dxa"/>
            <w:shd w:val="clear" w:color="auto" w:fill="auto"/>
          </w:tcPr>
          <w:p w14:paraId="10131B6C" w14:textId="0FB0B775" w:rsidR="00805266" w:rsidRPr="008323EC" w:rsidRDefault="00A74764">
            <w:pPr>
              <w:rPr>
                <w:b/>
                <w:bCs/>
                <w:szCs w:val="20"/>
              </w:rPr>
            </w:pPr>
            <w:r w:rsidRPr="008323EC">
              <w:rPr>
                <w:b/>
                <w:bCs/>
                <w:szCs w:val="20"/>
              </w:rPr>
              <w:t>Disponibilité</w:t>
            </w:r>
          </w:p>
        </w:tc>
        <w:tc>
          <w:tcPr>
            <w:tcW w:w="7371" w:type="dxa"/>
            <w:shd w:val="clear" w:color="auto" w:fill="auto"/>
          </w:tcPr>
          <w:p w14:paraId="335A4197" w14:textId="22915D4A" w:rsidR="00481AE9" w:rsidRPr="008323EC" w:rsidRDefault="00481AE9" w:rsidP="00805266">
            <w:pPr>
              <w:rPr>
                <w:b/>
                <w:bCs/>
                <w:szCs w:val="22"/>
              </w:rPr>
            </w:pPr>
            <w:r w:rsidRPr="008323EC">
              <w:rPr>
                <w:b/>
                <w:bCs/>
                <w:szCs w:val="22"/>
              </w:rPr>
              <w:t>Un aperçu des dispositions juridiques et des règles administratives régissant la gestion et le suivi de</w:t>
            </w:r>
            <w:r w:rsidR="00350764" w:rsidRPr="008323EC">
              <w:rPr>
                <w:b/>
                <w:bCs/>
                <w:szCs w:val="22"/>
              </w:rPr>
              <w:t xml:space="preserve"> l’impact </w:t>
            </w:r>
            <w:r w:rsidRPr="008323EC">
              <w:rPr>
                <w:b/>
                <w:bCs/>
                <w:szCs w:val="22"/>
              </w:rPr>
              <w:t>environnemental</w:t>
            </w:r>
            <w:r w:rsidR="00350764" w:rsidRPr="008323EC">
              <w:rPr>
                <w:b/>
                <w:bCs/>
                <w:szCs w:val="22"/>
              </w:rPr>
              <w:t xml:space="preserve"> </w:t>
            </w:r>
            <w:r w:rsidRPr="008323EC">
              <w:rPr>
                <w:b/>
                <w:bCs/>
                <w:szCs w:val="22"/>
              </w:rPr>
              <w:t>et social</w:t>
            </w:r>
            <w:r w:rsidR="005F156D" w:rsidRPr="008323EC">
              <w:rPr>
                <w:b/>
                <w:bCs/>
                <w:szCs w:val="22"/>
              </w:rPr>
              <w:t xml:space="preserve"> </w:t>
            </w:r>
            <w:r w:rsidR="00A740E1" w:rsidRPr="008323EC">
              <w:rPr>
                <w:b/>
                <w:bCs/>
                <w:highlight w:val="yellow"/>
              </w:rPr>
              <w:t xml:space="preserve">dans le secteur </w:t>
            </w:r>
            <w:sdt>
              <w:sdtPr>
                <w:rPr>
                  <w:highlight w:val="yellow"/>
                </w:rPr>
                <w:alias w:val="Select applicable sector"/>
                <w:tag w:val="Select applicable sector"/>
                <w:id w:val="1530682168"/>
                <w:placeholder>
                  <w:docPart w:val="A12286DA2147BB4B9DC5CC89CD975443"/>
                </w:placeholder>
                <w:showingPlcHdr/>
                <w:dropDownList>
                  <w:listItem w:displayText="Oil and gas" w:value="Oil and gas"/>
                  <w:listItem w:displayText="Mining and quarrying" w:value="Mining and quarrying"/>
                </w:dropDownList>
              </w:sdtPr>
              <w:sdtContent>
                <w:r w:rsidR="00A740E1" w:rsidRPr="008323EC">
                  <w:rPr>
                    <w:highlight w:val="yellow"/>
                  </w:rPr>
                  <w:t>Choose an item.</w:t>
                </w:r>
              </w:sdtContent>
            </w:sdt>
            <w:r w:rsidR="00A740E1" w:rsidRPr="008323EC">
              <w:rPr>
                <w:highlight w:val="yellow"/>
              </w:rPr>
              <w:t> </w:t>
            </w:r>
            <w:r w:rsidR="005F156D" w:rsidRPr="008323EC">
              <w:rPr>
                <w:b/>
                <w:bCs/>
                <w:szCs w:val="22"/>
              </w:rPr>
              <w:t xml:space="preserve">est-il disponible ? </w:t>
            </w:r>
            <w:r w:rsidRPr="008323EC">
              <w:rPr>
                <w:b/>
                <w:bCs/>
                <w:szCs w:val="22"/>
              </w:rPr>
              <w:t>(6.4.a)</w:t>
            </w:r>
          </w:p>
          <w:p w14:paraId="6FE41529" w14:textId="2AA2671B" w:rsidR="00805266" w:rsidRPr="008323EC" w:rsidRDefault="00000000" w:rsidP="00805266">
            <w:pPr>
              <w:rPr>
                <w:szCs w:val="20"/>
              </w:rPr>
            </w:pPr>
            <w:sdt>
              <w:sdtPr>
                <w:rPr>
                  <w:rFonts w:eastAsia="MS Gothic"/>
                  <w:szCs w:val="20"/>
                </w:rPr>
                <w:id w:val="-494420829"/>
                <w14:checkbox>
                  <w14:checked w14:val="0"/>
                  <w14:checkedState w14:val="2612" w14:font="MS Gothic"/>
                  <w14:uncheckedState w14:val="2610" w14:font="MS Gothic"/>
                </w14:checkbox>
              </w:sdtPr>
              <w:sdtContent>
                <w:r w:rsidR="00805266" w:rsidRPr="008323EC">
                  <w:rPr>
                    <w:rFonts w:ascii="Segoe UI Symbol" w:eastAsia="MS Gothic" w:hAnsi="Segoe UI Symbol" w:cs="Segoe UI Symbol"/>
                    <w:szCs w:val="20"/>
                  </w:rPr>
                  <w:t>☐</w:t>
                </w:r>
              </w:sdtContent>
            </w:sdt>
            <w:r w:rsidR="00805266" w:rsidRPr="008323EC">
              <w:rPr>
                <w:szCs w:val="20"/>
              </w:rPr>
              <w:t xml:space="preserve"> </w:t>
            </w:r>
            <w:r w:rsidR="00E57B65" w:rsidRPr="008323EC">
              <w:rPr>
                <w:szCs w:val="20"/>
                <w:shd w:val="clear" w:color="auto" w:fill="D9E2F3" w:themeFill="accent1" w:themeFillTint="33"/>
              </w:rPr>
              <w:t>Oui</w:t>
            </w:r>
            <w:r w:rsidR="00805266" w:rsidRPr="008323EC">
              <w:rPr>
                <w:szCs w:val="20"/>
              </w:rPr>
              <w:t xml:space="preserve">           </w:t>
            </w:r>
            <w:sdt>
              <w:sdtPr>
                <w:rPr>
                  <w:rFonts w:eastAsia="MS Gothic"/>
                  <w:szCs w:val="20"/>
                </w:rPr>
                <w:id w:val="775214369"/>
                <w14:checkbox>
                  <w14:checked w14:val="0"/>
                  <w14:checkedState w14:val="2612" w14:font="MS Gothic"/>
                  <w14:uncheckedState w14:val="2610" w14:font="MS Gothic"/>
                </w14:checkbox>
              </w:sdtPr>
              <w:sdtContent>
                <w:r w:rsidR="00805266" w:rsidRPr="008323EC">
                  <w:rPr>
                    <w:rFonts w:ascii="Segoe UI Symbol" w:eastAsia="MS Gothic" w:hAnsi="Segoe UI Symbol" w:cs="Segoe UI Symbol"/>
                    <w:szCs w:val="20"/>
                  </w:rPr>
                  <w:t>☐</w:t>
                </w:r>
              </w:sdtContent>
            </w:sdt>
            <w:r w:rsidR="00805266" w:rsidRPr="008323EC">
              <w:rPr>
                <w:rFonts w:eastAsia="MS Gothic"/>
                <w:szCs w:val="20"/>
              </w:rPr>
              <w:t xml:space="preserve"> </w:t>
            </w:r>
            <w:r w:rsidR="00E57B65" w:rsidRPr="008323EC">
              <w:rPr>
                <w:szCs w:val="20"/>
                <w:shd w:val="clear" w:color="auto" w:fill="D9E2F3" w:themeFill="accent1" w:themeFillTint="33"/>
              </w:rPr>
              <w:t>Non</w:t>
            </w:r>
            <w:r w:rsidR="00805266" w:rsidRPr="008323EC">
              <w:rPr>
                <w:szCs w:val="20"/>
              </w:rPr>
              <w:t xml:space="preserve">         </w:t>
            </w:r>
          </w:p>
          <w:p w14:paraId="15A30BC2" w14:textId="77777777" w:rsidR="00652643" w:rsidRPr="008323EC" w:rsidRDefault="00652643" w:rsidP="00805266">
            <w:pPr>
              <w:rPr>
                <w:szCs w:val="20"/>
              </w:rPr>
            </w:pPr>
          </w:p>
          <w:p w14:paraId="6EE4EB78" w14:textId="78CB4A23" w:rsidR="00255324" w:rsidRPr="008323EC" w:rsidRDefault="00255324" w:rsidP="00255324">
            <w:pPr>
              <w:shd w:val="clear" w:color="auto" w:fill="FFFFFF" w:themeFill="background1"/>
              <w:rPr>
                <w:b/>
                <w:i/>
              </w:rPr>
            </w:pPr>
            <w:r w:rsidRPr="008323EC">
              <w:rPr>
                <w:b/>
                <w:i/>
              </w:rPr>
              <w:t>Où peut-on trouver cette informatio</w:t>
            </w:r>
            <w:r w:rsidR="006110C8" w:rsidRPr="008323EC">
              <w:rPr>
                <w:b/>
                <w:i/>
              </w:rPr>
              <w:t>n :</w:t>
            </w:r>
          </w:p>
          <w:p w14:paraId="180E8D9E" w14:textId="58444168" w:rsidR="00F7687C" w:rsidRPr="008323EC" w:rsidRDefault="00255324" w:rsidP="00255324">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w:t>
            </w:r>
            <w:r w:rsidR="00322BDA" w:rsidRPr="008323EC">
              <w:rPr>
                <w:szCs w:val="22"/>
                <w:shd w:val="clear" w:color="auto" w:fill="D9E2F3" w:themeFill="accent1" w:themeFillTint="33"/>
              </w:rPr>
              <w:t xml:space="preserve">les </w:t>
            </w:r>
            <w:hyperlink w:anchor="_Détenteurs_de_l’information" w:history="1">
              <w:r w:rsidR="0072554D" w:rsidRPr="008323EC">
                <w:rPr>
                  <w:rStyle w:val="Lienhypertexte"/>
                  <w:szCs w:val="22"/>
                  <w:shd w:val="clear" w:color="auto" w:fill="D9E2F3" w:themeFill="accent1" w:themeFillTint="33"/>
                </w:rPr>
                <w:t>détenteurs d</w:t>
              </w:r>
              <w:r w:rsidR="0072554D" w:rsidRPr="008323EC">
                <w:rPr>
                  <w:rStyle w:val="Lienhypertexte"/>
                  <w:shd w:val="clear" w:color="auto" w:fill="D9E2F3" w:themeFill="accent1" w:themeFillTint="33"/>
                </w:rPr>
                <w:t>e l’information</w:t>
              </w:r>
            </w:hyperlink>
          </w:p>
          <w:p w14:paraId="7620DEE8" w14:textId="222F9FB4" w:rsidR="00255324" w:rsidRPr="008323EC" w:rsidRDefault="00255324" w:rsidP="00255324">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66145E91" w14:textId="77777777" w:rsidR="00255324" w:rsidRPr="008323EC" w:rsidRDefault="00255324" w:rsidP="00255324">
            <w:pPr>
              <w:rPr>
                <w:shd w:val="clear" w:color="auto" w:fill="D9E2F3" w:themeFill="accent1" w:themeFillTint="33"/>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p w14:paraId="312A9E8B" w14:textId="30677C10" w:rsidR="00A254A9" w:rsidRPr="008323EC" w:rsidRDefault="00A254A9" w:rsidP="00652643">
            <w:pPr>
              <w:rPr>
                <w:b/>
                <w:bCs/>
                <w:szCs w:val="20"/>
              </w:rPr>
            </w:pPr>
            <w:r w:rsidRPr="008323EC">
              <w:rPr>
                <w:b/>
                <w:bCs/>
                <w:szCs w:val="20"/>
              </w:rPr>
              <w:t>Les informations sur les rôles et responsabilités des agences gouvernementales concernées dans la mise en œuvre des règles et réglementations sont-elles disponibles et accessibles au public ?</w:t>
            </w:r>
          </w:p>
          <w:p w14:paraId="74E46A6D" w14:textId="42B166A6" w:rsidR="00652643" w:rsidRPr="008323EC" w:rsidRDefault="00000000" w:rsidP="00652643">
            <w:pPr>
              <w:pStyle w:val="Paragraphedeliste"/>
              <w:ind w:left="0"/>
              <w:rPr>
                <w:szCs w:val="20"/>
              </w:rPr>
            </w:pPr>
            <w:sdt>
              <w:sdtPr>
                <w:rPr>
                  <w:rFonts w:eastAsia="MS Gothic"/>
                  <w:szCs w:val="20"/>
                </w:rPr>
                <w:id w:val="1898788659"/>
                <w14:checkbox>
                  <w14:checked w14:val="0"/>
                  <w14:checkedState w14:val="2612" w14:font="MS Gothic"/>
                  <w14:uncheckedState w14:val="2610" w14:font="MS Gothic"/>
                </w14:checkbox>
              </w:sdtPr>
              <w:sdtContent>
                <w:r w:rsidR="00652643" w:rsidRPr="008323EC">
                  <w:rPr>
                    <w:rFonts w:ascii="MS Gothic" w:eastAsia="MS Gothic" w:hAnsi="MS Gothic"/>
                    <w:szCs w:val="20"/>
                  </w:rPr>
                  <w:t>☐</w:t>
                </w:r>
              </w:sdtContent>
            </w:sdt>
            <w:r w:rsidR="00652643" w:rsidRPr="008323EC">
              <w:rPr>
                <w:szCs w:val="20"/>
              </w:rPr>
              <w:t xml:space="preserve"> </w:t>
            </w:r>
            <w:r w:rsidR="00E57B65" w:rsidRPr="008323EC">
              <w:rPr>
                <w:szCs w:val="20"/>
                <w:shd w:val="clear" w:color="auto" w:fill="D9E2F3" w:themeFill="accent1" w:themeFillTint="33"/>
              </w:rPr>
              <w:t>Oui</w:t>
            </w:r>
            <w:r w:rsidR="00652643" w:rsidRPr="008323EC">
              <w:rPr>
                <w:szCs w:val="20"/>
              </w:rPr>
              <w:t xml:space="preserve">           </w:t>
            </w:r>
            <w:sdt>
              <w:sdtPr>
                <w:rPr>
                  <w:rFonts w:eastAsia="MS Gothic"/>
                  <w:szCs w:val="20"/>
                </w:rPr>
                <w:id w:val="71399501"/>
                <w14:checkbox>
                  <w14:checked w14:val="0"/>
                  <w14:checkedState w14:val="2612" w14:font="MS Gothic"/>
                  <w14:uncheckedState w14:val="2610" w14:font="MS Gothic"/>
                </w14:checkbox>
              </w:sdtPr>
              <w:sdtContent>
                <w:r w:rsidR="00652643" w:rsidRPr="008323EC">
                  <w:rPr>
                    <w:rFonts w:ascii="Segoe UI Symbol" w:eastAsia="MS Gothic" w:hAnsi="Segoe UI Symbol" w:cs="Segoe UI Symbol"/>
                    <w:szCs w:val="20"/>
                  </w:rPr>
                  <w:t>☐</w:t>
                </w:r>
              </w:sdtContent>
            </w:sdt>
            <w:r w:rsidR="00652643" w:rsidRPr="008323EC">
              <w:rPr>
                <w:rFonts w:eastAsia="MS Gothic"/>
                <w:szCs w:val="20"/>
              </w:rPr>
              <w:t xml:space="preserve"> </w:t>
            </w:r>
            <w:r w:rsidR="00E57B65" w:rsidRPr="008323EC">
              <w:rPr>
                <w:szCs w:val="20"/>
                <w:shd w:val="clear" w:color="auto" w:fill="D9E2F3" w:themeFill="accent1" w:themeFillTint="33"/>
              </w:rPr>
              <w:t>Non</w:t>
            </w:r>
            <w:r w:rsidR="00652643" w:rsidRPr="008323EC">
              <w:rPr>
                <w:szCs w:val="20"/>
              </w:rPr>
              <w:t xml:space="preserve">           </w:t>
            </w:r>
          </w:p>
          <w:p w14:paraId="79D3D121" w14:textId="77777777" w:rsidR="00652643" w:rsidRPr="008323EC" w:rsidRDefault="00652643" w:rsidP="00652643">
            <w:pPr>
              <w:pStyle w:val="Paragraphedeliste"/>
              <w:ind w:left="0"/>
              <w:rPr>
                <w:szCs w:val="20"/>
              </w:rPr>
            </w:pPr>
          </w:p>
          <w:p w14:paraId="28D45217" w14:textId="1DEBF59B" w:rsidR="00AB0733" w:rsidRPr="008323EC" w:rsidRDefault="00AB0733" w:rsidP="00AB0733">
            <w:pPr>
              <w:shd w:val="clear" w:color="auto" w:fill="FFFFFF" w:themeFill="background1"/>
              <w:rPr>
                <w:b/>
                <w:i/>
              </w:rPr>
            </w:pPr>
            <w:r w:rsidRPr="008323EC">
              <w:rPr>
                <w:b/>
                <w:i/>
              </w:rPr>
              <w:t xml:space="preserve">Où peut-on trouver </w:t>
            </w:r>
            <w:r w:rsidR="00FF4634" w:rsidRPr="008323EC">
              <w:rPr>
                <w:b/>
                <w:i/>
              </w:rPr>
              <w:t>c</w:t>
            </w:r>
            <w:r w:rsidRPr="008323EC">
              <w:rPr>
                <w:b/>
                <w:i/>
              </w:rPr>
              <w:t>es informations :</w:t>
            </w:r>
          </w:p>
          <w:p w14:paraId="745E057C" w14:textId="179E2030" w:rsidR="00AB0733" w:rsidRPr="008323EC" w:rsidRDefault="00AB0733" w:rsidP="00AB0733">
            <w:pPr>
              <w:shd w:val="clear" w:color="auto" w:fill="FFFFFF" w:themeFill="background1"/>
              <w:rPr>
                <w:szCs w:val="22"/>
              </w:rPr>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00446652" w:rsidRPr="008323EC">
                <w:rPr>
                  <w:rStyle w:val="Lienhypertexte"/>
                  <w:szCs w:val="22"/>
                  <w:shd w:val="clear" w:color="auto" w:fill="D9E2F3" w:themeFill="accent1" w:themeFillTint="33"/>
                </w:rPr>
                <w:t>détenteurs d</w:t>
              </w:r>
              <w:r w:rsidR="00446652" w:rsidRPr="008323EC">
                <w:rPr>
                  <w:rStyle w:val="Lienhypertexte"/>
                  <w:shd w:val="clear" w:color="auto" w:fill="D9E2F3" w:themeFill="accent1" w:themeFillTint="33"/>
                </w:rPr>
                <w:t>e l’information</w:t>
              </w:r>
            </w:hyperlink>
          </w:p>
          <w:p w14:paraId="56054AAD" w14:textId="77777777" w:rsidR="00AB0733" w:rsidRPr="008323EC" w:rsidRDefault="00AB0733" w:rsidP="00AB0733">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215F7EF3" w14:textId="7B218AAF" w:rsidR="001F5DF7" w:rsidRPr="008323EC" w:rsidRDefault="00AB0733" w:rsidP="00C437D4">
            <w:pPr>
              <w:rPr>
                <w:szCs w:val="22"/>
              </w:rPr>
            </w:pPr>
            <w:r w:rsidRPr="008323EC">
              <w:lastRenderedPageBreak/>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p w14:paraId="480FC2A5" w14:textId="779C3E6D" w:rsidR="00805266" w:rsidRPr="008323EC" w:rsidRDefault="00805266" w:rsidP="00AB0733">
            <w:pPr>
              <w:shd w:val="clear" w:color="auto" w:fill="FFFFFF" w:themeFill="background1"/>
              <w:rPr>
                <w:b/>
                <w:bCs/>
                <w:szCs w:val="20"/>
              </w:rPr>
            </w:pPr>
          </w:p>
        </w:tc>
      </w:tr>
      <w:tr w:rsidR="00FD6295" w:rsidRPr="008323EC" w14:paraId="2B4F1412" w14:textId="77777777" w:rsidTr="00C46C8A">
        <w:tc>
          <w:tcPr>
            <w:tcW w:w="1701" w:type="dxa"/>
            <w:shd w:val="clear" w:color="auto" w:fill="B4C6E7" w:themeFill="accent1" w:themeFillTint="66"/>
          </w:tcPr>
          <w:p w14:paraId="1A74DB12" w14:textId="7F8C3AD6" w:rsidR="00FD6295" w:rsidRPr="008323EC" w:rsidRDefault="00A74764" w:rsidP="00C46C8A">
            <w:pPr>
              <w:rPr>
                <w:i/>
                <w:iCs/>
                <w:szCs w:val="20"/>
              </w:rPr>
            </w:pPr>
            <w:r w:rsidRPr="008323EC">
              <w:rPr>
                <w:b/>
                <w:bCs/>
                <w:szCs w:val="20"/>
              </w:rPr>
              <w:lastRenderedPageBreak/>
              <w:t>Exigé</w:t>
            </w:r>
          </w:p>
        </w:tc>
        <w:tc>
          <w:tcPr>
            <w:tcW w:w="7371" w:type="dxa"/>
            <w:shd w:val="clear" w:color="auto" w:fill="B4C6E7" w:themeFill="accent1" w:themeFillTint="66"/>
          </w:tcPr>
          <w:p w14:paraId="100502F4" w14:textId="1A7EEE6E" w:rsidR="00FD6295" w:rsidRPr="008323EC" w:rsidRDefault="00FD6295" w:rsidP="00C46C8A">
            <w:pPr>
              <w:rPr>
                <w:b/>
                <w:bCs/>
                <w:szCs w:val="20"/>
              </w:rPr>
            </w:pPr>
            <w:r w:rsidRPr="008323EC">
              <w:rPr>
                <w:b/>
                <w:bCs/>
                <w:szCs w:val="20"/>
              </w:rPr>
              <w:t xml:space="preserve">6.4.b – </w:t>
            </w:r>
            <w:r w:rsidR="00485800" w:rsidRPr="008323EC">
              <w:rPr>
                <w:b/>
                <w:bCs/>
                <w:szCs w:val="20"/>
              </w:rPr>
              <w:t>Accessibilité</w:t>
            </w:r>
            <w:r w:rsidR="006E4942" w:rsidRPr="008323EC">
              <w:rPr>
                <w:b/>
                <w:bCs/>
                <w:szCs w:val="20"/>
              </w:rPr>
              <w:t xml:space="preserve"> des évaluations d’</w:t>
            </w:r>
            <w:r w:rsidRPr="008323EC">
              <w:rPr>
                <w:b/>
                <w:bCs/>
                <w:szCs w:val="20"/>
              </w:rPr>
              <w:t xml:space="preserve">impact </w:t>
            </w:r>
          </w:p>
        </w:tc>
      </w:tr>
    </w:tbl>
    <w:p w14:paraId="2F4E5056" w14:textId="46A300F2" w:rsidR="00805266" w:rsidRPr="008323EC" w:rsidRDefault="00805266">
      <w:pPr>
        <w:rPr>
          <w:b/>
          <w:bCs/>
          <w:i/>
          <w:iCs/>
          <w:szCs w:val="20"/>
        </w:rPr>
      </w:pPr>
    </w:p>
    <w:tbl>
      <w:tblPr>
        <w:tblStyle w:val="Tableausimple4"/>
        <w:tblpPr w:leftFromText="180" w:rightFromText="180" w:vertAnchor="text" w:horzAnchor="margin" w:tblpY="-109"/>
        <w:tblOverlap w:val="never"/>
        <w:tblW w:w="9196" w:type="dxa"/>
        <w:tblLayout w:type="fixed"/>
        <w:tblLook w:val="04A0" w:firstRow="1" w:lastRow="0" w:firstColumn="1" w:lastColumn="0" w:noHBand="0" w:noVBand="1"/>
      </w:tblPr>
      <w:tblGrid>
        <w:gridCol w:w="3686"/>
        <w:gridCol w:w="2635"/>
        <w:gridCol w:w="2875"/>
      </w:tblGrid>
      <w:tr w:rsidR="00FF7091" w:rsidRPr="008323EC" w14:paraId="359D99AF" w14:textId="77777777" w:rsidTr="00B61B6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vAlign w:val="bottom"/>
          </w:tcPr>
          <w:p w14:paraId="14477FA6" w14:textId="244F057F" w:rsidR="00596CA2" w:rsidRPr="008323EC" w:rsidRDefault="00596CA2" w:rsidP="00D71076">
            <w:pPr>
              <w:rPr>
                <w:szCs w:val="20"/>
              </w:rPr>
            </w:pPr>
            <w:r w:rsidRPr="008323EC">
              <w:rPr>
                <w:szCs w:val="20"/>
              </w:rPr>
              <w:t xml:space="preserve">Cochez parmi les éléments suivants </w:t>
            </w:r>
            <w:r w:rsidR="0045748B" w:rsidRPr="008323EC">
              <w:rPr>
                <w:szCs w:val="20"/>
              </w:rPr>
              <w:t xml:space="preserve">ceux </w:t>
            </w:r>
            <w:r w:rsidRPr="008323EC">
              <w:rPr>
                <w:szCs w:val="20"/>
              </w:rPr>
              <w:t>qui s'appliquent dans votre pays, sur la base des dispositions légales :</w:t>
            </w:r>
          </w:p>
        </w:tc>
        <w:tc>
          <w:tcPr>
            <w:tcW w:w="2635" w:type="dxa"/>
            <w:shd w:val="clear" w:color="auto" w:fill="auto"/>
          </w:tcPr>
          <w:p w14:paraId="15F8AD58" w14:textId="155673E0" w:rsidR="00805266" w:rsidRPr="008323EC" w:rsidRDefault="008605C1" w:rsidP="00B61B6F">
            <w:pPr>
              <w:cnfStyle w:val="100000000000" w:firstRow="1" w:lastRow="0" w:firstColumn="0" w:lastColumn="0" w:oddVBand="0" w:evenVBand="0" w:oddHBand="0" w:evenHBand="0" w:firstRowFirstColumn="0" w:firstRowLastColumn="0" w:lastRowFirstColumn="0" w:lastRowLastColumn="0"/>
              <w:rPr>
                <w:szCs w:val="20"/>
              </w:rPr>
            </w:pPr>
            <w:r w:rsidRPr="008323EC">
              <w:rPr>
                <w:szCs w:val="20"/>
              </w:rPr>
              <w:t>Est-ce accessible au public ?</w:t>
            </w:r>
          </w:p>
        </w:tc>
        <w:tc>
          <w:tcPr>
            <w:tcW w:w="2875" w:type="dxa"/>
            <w:shd w:val="clear" w:color="auto" w:fill="auto"/>
          </w:tcPr>
          <w:p w14:paraId="001EB8A1" w14:textId="245A9DCE" w:rsidR="00805266" w:rsidRPr="008323EC" w:rsidRDefault="00780217" w:rsidP="00B61B6F">
            <w:pPr>
              <w:cnfStyle w:val="100000000000" w:firstRow="1" w:lastRow="0" w:firstColumn="0" w:lastColumn="0" w:oddVBand="0" w:evenVBand="0" w:oddHBand="0" w:evenHBand="0" w:firstRowFirstColumn="0" w:firstRowLastColumn="0" w:lastRowFirstColumn="0" w:lastRowLastColumn="0"/>
              <w:rPr>
                <w:szCs w:val="20"/>
              </w:rPr>
            </w:pPr>
            <w:r w:rsidRPr="008323EC">
              <w:rPr>
                <w:szCs w:val="20"/>
              </w:rPr>
              <w:t>Le cas échéant, comment y accéder</w:t>
            </w:r>
          </w:p>
        </w:tc>
      </w:tr>
      <w:tr w:rsidR="00805266" w:rsidRPr="008323EC" w14:paraId="5C231931"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A1D93F5" w14:textId="59331F70" w:rsidR="000756F2" w:rsidRPr="008323EC" w:rsidRDefault="00000000" w:rsidP="003F327D">
            <w:pPr>
              <w:rPr>
                <w:b w:val="0"/>
                <w:bCs w:val="0"/>
                <w:szCs w:val="20"/>
              </w:rPr>
            </w:pPr>
            <w:sdt>
              <w:sdtPr>
                <w:rPr>
                  <w:rFonts w:eastAsia="MS Gothic"/>
                  <w:szCs w:val="20"/>
                </w:rPr>
                <w:id w:val="-253205727"/>
                <w14:checkbox>
                  <w14:checked w14:val="0"/>
                  <w14:checkedState w14:val="2612" w14:font="MS Gothic"/>
                  <w14:uncheckedState w14:val="2610" w14:font="MS Gothic"/>
                </w14:checkbox>
              </w:sdtPr>
              <w:sdtContent>
                <w:r w:rsidR="00805266" w:rsidRPr="008323EC">
                  <w:rPr>
                    <w:rFonts w:ascii="MS Gothic" w:eastAsia="MS Gothic" w:hAnsi="MS Gothic"/>
                    <w:b w:val="0"/>
                    <w:bCs w:val="0"/>
                    <w:szCs w:val="20"/>
                  </w:rPr>
                  <w:t>☐</w:t>
                </w:r>
              </w:sdtContent>
            </w:sdt>
            <w:r w:rsidR="00D71076" w:rsidRPr="008323EC">
              <w:rPr>
                <w:rFonts w:eastAsia="MS Gothic"/>
                <w:b w:val="0"/>
                <w:bCs w:val="0"/>
                <w:szCs w:val="20"/>
              </w:rPr>
              <w:t xml:space="preserve"> </w:t>
            </w:r>
            <w:r w:rsidR="000756F2" w:rsidRPr="008323EC">
              <w:rPr>
                <w:b w:val="0"/>
                <w:bCs w:val="0"/>
                <w:szCs w:val="20"/>
              </w:rPr>
              <w:t>Informations sur les règles relatives aux permis et licences environnementaux</w:t>
            </w:r>
          </w:p>
        </w:tc>
        <w:tc>
          <w:tcPr>
            <w:tcW w:w="2635" w:type="dxa"/>
            <w:shd w:val="clear" w:color="auto" w:fill="auto"/>
          </w:tcPr>
          <w:p w14:paraId="5BC20DDF" w14:textId="005ECC1A" w:rsidR="00805266" w:rsidRPr="008323EC"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1988123914"/>
                <w14:checkbox>
                  <w14:checked w14:val="0"/>
                  <w14:checkedState w14:val="2612" w14:font="MS Gothic"/>
                  <w14:uncheckedState w14:val="2610" w14:font="MS Gothic"/>
                </w14:checkbox>
              </w:sdtPr>
              <w:sdtContent>
                <w:r w:rsidR="00FF7091" w:rsidRPr="008323EC">
                  <w:rPr>
                    <w:rFonts w:ascii="MS Gothic" w:eastAsia="MS Gothic" w:hAnsi="MS Gothic"/>
                    <w:b w:val="0"/>
                    <w:bCs w:val="0"/>
                    <w:szCs w:val="20"/>
                  </w:rPr>
                  <w:t>☐</w:t>
                </w:r>
              </w:sdtContent>
            </w:sdt>
            <w:r w:rsidR="00805266" w:rsidRPr="008323EC">
              <w:rPr>
                <w:b w:val="0"/>
                <w:bCs w:val="0"/>
                <w:szCs w:val="20"/>
              </w:rPr>
              <w:t xml:space="preserve"> </w:t>
            </w:r>
            <w:r w:rsidR="00E57B65" w:rsidRPr="008323EC">
              <w:rPr>
                <w:b w:val="0"/>
                <w:bCs w:val="0"/>
                <w:szCs w:val="20"/>
                <w:shd w:val="clear" w:color="auto" w:fill="D9E2F3" w:themeFill="accent1" w:themeFillTint="33"/>
              </w:rPr>
              <w:t>Oui</w:t>
            </w:r>
            <w:r w:rsidR="00805266" w:rsidRPr="008323EC">
              <w:rPr>
                <w:b w:val="0"/>
                <w:bCs w:val="0"/>
                <w:szCs w:val="20"/>
              </w:rPr>
              <w:t xml:space="preserve">           </w:t>
            </w:r>
            <w:sdt>
              <w:sdtPr>
                <w:rPr>
                  <w:rFonts w:eastAsia="MS Gothic"/>
                  <w:szCs w:val="20"/>
                </w:rPr>
                <w:id w:val="-1354499576"/>
                <w14:checkbox>
                  <w14:checked w14:val="0"/>
                  <w14:checkedState w14:val="2612" w14:font="MS Gothic"/>
                  <w14:uncheckedState w14:val="2610" w14:font="MS Gothic"/>
                </w14:checkbox>
              </w:sdtPr>
              <w:sdtContent>
                <w:r w:rsidR="00805266" w:rsidRPr="008323EC">
                  <w:rPr>
                    <w:rFonts w:ascii="Segoe UI Symbol" w:eastAsia="MS Gothic" w:hAnsi="Segoe UI Symbol" w:cs="Segoe UI Symbol"/>
                    <w:b w:val="0"/>
                    <w:bCs w:val="0"/>
                    <w:szCs w:val="20"/>
                  </w:rPr>
                  <w:t>☐</w:t>
                </w:r>
              </w:sdtContent>
            </w:sdt>
            <w:r w:rsidR="0080526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805266" w:rsidRPr="008323EC">
              <w:rPr>
                <w:b w:val="0"/>
                <w:bCs w:val="0"/>
                <w:szCs w:val="20"/>
              </w:rPr>
              <w:t xml:space="preserve">         </w:t>
            </w:r>
          </w:p>
        </w:tc>
        <w:tc>
          <w:tcPr>
            <w:tcW w:w="2875" w:type="dxa"/>
            <w:shd w:val="clear" w:color="auto" w:fill="auto"/>
          </w:tcPr>
          <w:p w14:paraId="3E9B0532" w14:textId="30A54861" w:rsidR="00F908FA" w:rsidRPr="008323EC" w:rsidRDefault="00F908FA"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 xml:space="preserve">Lien vers les détenteurs d'informations / aperçu des liens dans le rapport/ site web de l'ITIE ou </w:t>
            </w:r>
            <w:r w:rsidR="004935D9" w:rsidRPr="008323EC">
              <w:rPr>
                <w:b w:val="0"/>
                <w:bCs w:val="0"/>
                <w:szCs w:val="20"/>
              </w:rPr>
              <w:t>analogue</w:t>
            </w:r>
          </w:p>
        </w:tc>
      </w:tr>
      <w:tr w:rsidR="00FF7091" w:rsidRPr="008323EC" w14:paraId="4096ACA8"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98A5853" w14:textId="21FA3918" w:rsidR="00805266" w:rsidRPr="008323EC" w:rsidRDefault="00000000" w:rsidP="00805266">
            <w:pPr>
              <w:rPr>
                <w:b w:val="0"/>
                <w:bCs w:val="0"/>
                <w:szCs w:val="20"/>
              </w:rPr>
            </w:pPr>
            <w:sdt>
              <w:sdtPr>
                <w:rPr>
                  <w:rFonts w:eastAsia="MS Gothic"/>
                  <w:szCs w:val="20"/>
                </w:rPr>
                <w:id w:val="1802808654"/>
                <w14:checkbox>
                  <w14:checked w14:val="0"/>
                  <w14:checkedState w14:val="2612" w14:font="MS Gothic"/>
                  <w14:uncheckedState w14:val="2610" w14:font="MS Gothic"/>
                </w14:checkbox>
              </w:sdtPr>
              <w:sdtContent>
                <w:r w:rsidR="00D71076" w:rsidRPr="008323EC">
                  <w:rPr>
                    <w:rFonts w:ascii="MS Gothic" w:eastAsia="MS Gothic" w:hAnsi="MS Gothic"/>
                    <w:b w:val="0"/>
                    <w:bCs w:val="0"/>
                    <w:szCs w:val="20"/>
                  </w:rPr>
                  <w:t>☐</w:t>
                </w:r>
              </w:sdtContent>
            </w:sdt>
            <w:r w:rsidR="00D71076" w:rsidRPr="008323EC">
              <w:rPr>
                <w:rFonts w:eastAsia="MS Gothic"/>
                <w:b w:val="0"/>
                <w:bCs w:val="0"/>
                <w:szCs w:val="20"/>
              </w:rPr>
              <w:t xml:space="preserve"> </w:t>
            </w:r>
            <w:r w:rsidR="0081066D" w:rsidRPr="008323EC">
              <w:rPr>
                <w:rFonts w:eastAsia="MS Gothic"/>
                <w:b w:val="0"/>
                <w:bCs w:val="0"/>
                <w:szCs w:val="20"/>
              </w:rPr>
              <w:t>Évaluations</w:t>
            </w:r>
            <w:r w:rsidR="00311E53" w:rsidRPr="008323EC">
              <w:rPr>
                <w:rFonts w:eastAsia="MS Gothic"/>
                <w:b w:val="0"/>
                <w:bCs w:val="0"/>
                <w:szCs w:val="20"/>
              </w:rPr>
              <w:t xml:space="preserve"> s</w:t>
            </w:r>
            <w:r w:rsidR="00D71076" w:rsidRPr="008323EC">
              <w:rPr>
                <w:rFonts w:eastAsia="MS Gothic"/>
                <w:b w:val="0"/>
                <w:bCs w:val="0"/>
                <w:szCs w:val="20"/>
              </w:rPr>
              <w:t>ocial</w:t>
            </w:r>
            <w:r w:rsidR="00311E53" w:rsidRPr="008323EC">
              <w:rPr>
                <w:rFonts w:eastAsia="MS Gothic"/>
                <w:b w:val="0"/>
                <w:bCs w:val="0"/>
                <w:szCs w:val="20"/>
              </w:rPr>
              <w:t>es</w:t>
            </w:r>
            <w:r w:rsidR="00D71076" w:rsidRPr="008323EC">
              <w:rPr>
                <w:rFonts w:eastAsia="MS Gothic"/>
                <w:b w:val="0"/>
                <w:bCs w:val="0"/>
                <w:szCs w:val="20"/>
              </w:rPr>
              <w:t xml:space="preserve"> </w:t>
            </w:r>
          </w:p>
        </w:tc>
        <w:tc>
          <w:tcPr>
            <w:tcW w:w="2635" w:type="dxa"/>
            <w:shd w:val="clear" w:color="auto" w:fill="auto"/>
          </w:tcPr>
          <w:p w14:paraId="5B6B34BA" w14:textId="609B2160" w:rsidR="00805266" w:rsidRPr="008323EC"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1604642474"/>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1233046550"/>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3AD2B5D6" w14:textId="6BDC2039" w:rsidR="00805266" w:rsidRPr="008323EC" w:rsidRDefault="004B4F53"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805266" w:rsidRPr="008323EC" w14:paraId="568DBE74"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6F6A81AB" w14:textId="01212ED3" w:rsidR="00805266" w:rsidRPr="008323EC" w:rsidRDefault="00000000" w:rsidP="00D71076">
            <w:pPr>
              <w:rPr>
                <w:b w:val="0"/>
                <w:bCs w:val="0"/>
                <w:szCs w:val="20"/>
              </w:rPr>
            </w:pPr>
            <w:sdt>
              <w:sdtPr>
                <w:rPr>
                  <w:rFonts w:eastAsia="MS Gothic"/>
                  <w:szCs w:val="20"/>
                </w:rPr>
                <w:id w:val="-1835521163"/>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81066D" w:rsidRPr="008323EC">
              <w:rPr>
                <w:rFonts w:eastAsia="MS Gothic"/>
                <w:b w:val="0"/>
                <w:bCs w:val="0"/>
                <w:szCs w:val="20"/>
              </w:rPr>
              <w:t xml:space="preserve"> Évaluations liées au genre</w:t>
            </w:r>
          </w:p>
        </w:tc>
        <w:tc>
          <w:tcPr>
            <w:tcW w:w="2635" w:type="dxa"/>
            <w:shd w:val="clear" w:color="auto" w:fill="auto"/>
          </w:tcPr>
          <w:p w14:paraId="63FD78C0" w14:textId="7EEB357A" w:rsidR="00805266" w:rsidRPr="008323EC" w:rsidRDefault="00000000" w:rsidP="00D7107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941725292"/>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316924943"/>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0E0E52DE" w14:textId="50F19D79" w:rsidR="0080526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FF7091" w:rsidRPr="008323EC" w14:paraId="626171BE"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6D03DA3" w14:textId="4A81E219" w:rsidR="00805266" w:rsidRPr="008323EC" w:rsidRDefault="00000000" w:rsidP="00D71076">
            <w:pPr>
              <w:rPr>
                <w:b w:val="0"/>
                <w:bCs w:val="0"/>
                <w:szCs w:val="20"/>
              </w:rPr>
            </w:pPr>
            <w:sdt>
              <w:sdtPr>
                <w:rPr>
                  <w:rFonts w:eastAsia="MS Gothic"/>
                  <w:szCs w:val="20"/>
                </w:rPr>
                <w:id w:val="1702516541"/>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1C4582" w:rsidRPr="008323EC">
              <w:rPr>
                <w:rFonts w:eastAsia="MS Gothic"/>
                <w:b w:val="0"/>
                <w:bCs w:val="0"/>
                <w:szCs w:val="20"/>
              </w:rPr>
              <w:t xml:space="preserve"> Évaluations e</w:t>
            </w:r>
            <w:r w:rsidR="001C4582" w:rsidRPr="008323EC">
              <w:rPr>
                <w:b w:val="0"/>
                <w:bCs w:val="0"/>
                <w:szCs w:val="20"/>
              </w:rPr>
              <w:t>nvironnementales</w:t>
            </w:r>
            <w:r w:rsidR="00D71076" w:rsidRPr="008323EC">
              <w:rPr>
                <w:b w:val="0"/>
                <w:bCs w:val="0"/>
                <w:szCs w:val="20"/>
              </w:rPr>
              <w:t xml:space="preserve"> </w:t>
            </w:r>
          </w:p>
        </w:tc>
        <w:tc>
          <w:tcPr>
            <w:tcW w:w="2635" w:type="dxa"/>
            <w:shd w:val="clear" w:color="auto" w:fill="auto"/>
          </w:tcPr>
          <w:p w14:paraId="4DD9535B" w14:textId="7188B099" w:rsidR="00805266" w:rsidRPr="008323EC"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1508896044"/>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1376848494"/>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255FAC4B" w14:textId="22542060" w:rsidR="0080526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805266" w:rsidRPr="008323EC" w14:paraId="2C54DE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F555E37" w14:textId="124294D0" w:rsidR="00805266" w:rsidRPr="008323EC" w:rsidRDefault="00000000" w:rsidP="00805266">
            <w:pPr>
              <w:rPr>
                <w:b w:val="0"/>
                <w:bCs w:val="0"/>
                <w:szCs w:val="20"/>
              </w:rPr>
            </w:pPr>
            <w:sdt>
              <w:sdtPr>
                <w:rPr>
                  <w:rFonts w:eastAsia="MS Gothic"/>
                  <w:szCs w:val="20"/>
                </w:rPr>
                <w:id w:val="-1366054150"/>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6E5CE0" w:rsidRPr="008323EC">
              <w:rPr>
                <w:b w:val="0"/>
                <w:bCs w:val="0"/>
                <w:szCs w:val="20"/>
              </w:rPr>
              <w:t>P</w:t>
            </w:r>
            <w:r w:rsidR="00D71076" w:rsidRPr="008323EC">
              <w:rPr>
                <w:b w:val="0"/>
                <w:bCs w:val="0"/>
                <w:szCs w:val="20"/>
              </w:rPr>
              <w:t>rogrammes</w:t>
            </w:r>
            <w:r w:rsidR="006E5CE0" w:rsidRPr="008323EC">
              <w:rPr>
                <w:b w:val="0"/>
                <w:bCs w:val="0"/>
                <w:szCs w:val="20"/>
              </w:rPr>
              <w:t xml:space="preserve"> de remise en état</w:t>
            </w:r>
          </w:p>
        </w:tc>
        <w:tc>
          <w:tcPr>
            <w:tcW w:w="2635" w:type="dxa"/>
            <w:shd w:val="clear" w:color="auto" w:fill="auto"/>
          </w:tcPr>
          <w:p w14:paraId="190C35CE" w14:textId="27977D00" w:rsidR="00805266" w:rsidRPr="008323EC"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2047511642"/>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130938926"/>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0478E0CD" w14:textId="6C046848" w:rsidR="0080526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FF7091" w:rsidRPr="008323EC" w14:paraId="14AD613B"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EE6FB01" w14:textId="4CF88C3B" w:rsidR="00805266" w:rsidRPr="008323EC" w:rsidRDefault="00000000" w:rsidP="00D71076">
            <w:pPr>
              <w:rPr>
                <w:b w:val="0"/>
                <w:bCs w:val="0"/>
                <w:szCs w:val="20"/>
              </w:rPr>
            </w:pPr>
            <w:sdt>
              <w:sdtPr>
                <w:rPr>
                  <w:rFonts w:eastAsia="MS Gothic"/>
                  <w:szCs w:val="20"/>
                </w:rPr>
                <w:id w:val="372893542"/>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6E5CE0" w:rsidRPr="008323EC">
              <w:rPr>
                <w:b w:val="0"/>
                <w:bCs w:val="0"/>
                <w:szCs w:val="20"/>
              </w:rPr>
              <w:t xml:space="preserve"> Programmes de déclassement</w:t>
            </w:r>
          </w:p>
        </w:tc>
        <w:tc>
          <w:tcPr>
            <w:tcW w:w="2635" w:type="dxa"/>
            <w:shd w:val="clear" w:color="auto" w:fill="auto"/>
          </w:tcPr>
          <w:p w14:paraId="0E3840AA" w14:textId="0357112D" w:rsidR="00805266" w:rsidRPr="008323EC"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1877889027"/>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372538163"/>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1F15716F" w14:textId="231283EF" w:rsidR="0080526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D71076" w:rsidRPr="008323EC" w14:paraId="2B396B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08310E1" w14:textId="0F8A90E3" w:rsidR="00D71076" w:rsidRPr="008323EC" w:rsidRDefault="00000000" w:rsidP="00D71076">
            <w:pPr>
              <w:rPr>
                <w:rFonts w:ascii="Segoe UI Symbol" w:eastAsia="MS Gothic" w:hAnsi="Segoe UI Symbol" w:cs="Segoe UI Symbol"/>
                <w:b w:val="0"/>
                <w:bCs w:val="0"/>
                <w:szCs w:val="20"/>
              </w:rPr>
            </w:pPr>
            <w:sdt>
              <w:sdtPr>
                <w:rPr>
                  <w:rFonts w:eastAsia="MS Gothic"/>
                  <w:szCs w:val="20"/>
                </w:rPr>
                <w:id w:val="-1622151373"/>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9B108F" w:rsidRPr="008323EC">
              <w:rPr>
                <w:b w:val="0"/>
                <w:bCs w:val="0"/>
                <w:szCs w:val="20"/>
              </w:rPr>
              <w:t xml:space="preserve"> Programmes de clôture</w:t>
            </w:r>
          </w:p>
        </w:tc>
        <w:tc>
          <w:tcPr>
            <w:tcW w:w="2635" w:type="dxa"/>
            <w:shd w:val="clear" w:color="auto" w:fill="auto"/>
          </w:tcPr>
          <w:p w14:paraId="6F2B82C5" w14:textId="682B6A7F" w:rsidR="00D71076" w:rsidRPr="008323EC"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372224128"/>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597760050"/>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7344A34B" w14:textId="20AFD79C" w:rsidR="00D7107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r w:rsidR="00D71076" w:rsidRPr="008323EC" w14:paraId="1CE514C9"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B62DFF6" w14:textId="22BA45ED" w:rsidR="00D71076" w:rsidRPr="008323EC" w:rsidRDefault="00000000" w:rsidP="00D71076">
            <w:pPr>
              <w:rPr>
                <w:rFonts w:ascii="Segoe UI Symbol" w:eastAsia="MS Gothic" w:hAnsi="Segoe UI Symbol" w:cs="Segoe UI Symbol"/>
                <w:b w:val="0"/>
                <w:bCs w:val="0"/>
                <w:szCs w:val="20"/>
              </w:rPr>
            </w:pPr>
            <w:sdt>
              <w:sdtPr>
                <w:rPr>
                  <w:rFonts w:eastAsia="MS Gothic"/>
                  <w:szCs w:val="20"/>
                </w:rPr>
                <w:id w:val="917908096"/>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15443" w:rsidRPr="008323EC">
              <w:rPr>
                <w:b w:val="0"/>
                <w:bCs w:val="0"/>
                <w:szCs w:val="20"/>
                <w:shd w:val="clear" w:color="auto" w:fill="D9E2F3" w:themeFill="accent1" w:themeFillTint="33"/>
              </w:rPr>
              <w:t>Autre :</w:t>
            </w:r>
          </w:p>
        </w:tc>
        <w:tc>
          <w:tcPr>
            <w:tcW w:w="2635" w:type="dxa"/>
            <w:shd w:val="clear" w:color="auto" w:fill="auto"/>
          </w:tcPr>
          <w:p w14:paraId="3B369C89" w14:textId="22CF4E17" w:rsidR="00D71076" w:rsidRPr="008323EC" w:rsidRDefault="00000000" w:rsidP="00805266">
            <w:pPr>
              <w:cnfStyle w:val="100000000000" w:firstRow="1" w:lastRow="0" w:firstColumn="0" w:lastColumn="0" w:oddVBand="0" w:evenVBand="0" w:oddHBand="0" w:evenHBand="0" w:firstRowFirstColumn="0" w:firstRowLastColumn="0" w:lastRowFirstColumn="0" w:lastRowLastColumn="0"/>
              <w:rPr>
                <w:b w:val="0"/>
                <w:bCs w:val="0"/>
                <w:szCs w:val="20"/>
              </w:rPr>
            </w:pPr>
            <w:sdt>
              <w:sdtPr>
                <w:rPr>
                  <w:rFonts w:eastAsia="MS Gothic"/>
                  <w:szCs w:val="20"/>
                </w:rPr>
                <w:id w:val="280236816"/>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b w:val="0"/>
                <w:bCs w:val="0"/>
                <w:szCs w:val="20"/>
              </w:rPr>
              <w:t xml:space="preserve"> </w:t>
            </w:r>
            <w:r w:rsidR="00E57B65" w:rsidRPr="008323EC">
              <w:rPr>
                <w:b w:val="0"/>
                <w:bCs w:val="0"/>
                <w:szCs w:val="20"/>
                <w:shd w:val="clear" w:color="auto" w:fill="D9E2F3" w:themeFill="accent1" w:themeFillTint="33"/>
              </w:rPr>
              <w:t>Oui</w:t>
            </w:r>
            <w:r w:rsidR="00D71076" w:rsidRPr="008323EC">
              <w:rPr>
                <w:b w:val="0"/>
                <w:bCs w:val="0"/>
                <w:szCs w:val="20"/>
              </w:rPr>
              <w:t xml:space="preserve">           </w:t>
            </w:r>
            <w:sdt>
              <w:sdtPr>
                <w:rPr>
                  <w:rFonts w:eastAsia="MS Gothic"/>
                  <w:szCs w:val="20"/>
                </w:rPr>
                <w:id w:val="-1484229127"/>
                <w14:checkbox>
                  <w14:checked w14:val="0"/>
                  <w14:checkedState w14:val="2612" w14:font="MS Gothic"/>
                  <w14:uncheckedState w14:val="2610" w14:font="MS Gothic"/>
                </w14:checkbox>
              </w:sdtPr>
              <w:sdtContent>
                <w:r w:rsidR="00D71076" w:rsidRPr="008323EC">
                  <w:rPr>
                    <w:rFonts w:ascii="Segoe UI Symbol" w:eastAsia="MS Gothic" w:hAnsi="Segoe UI Symbol" w:cs="Segoe UI Symbol"/>
                    <w:b w:val="0"/>
                    <w:bCs w:val="0"/>
                    <w:szCs w:val="20"/>
                  </w:rPr>
                  <w:t>☐</w:t>
                </w:r>
              </w:sdtContent>
            </w:sdt>
            <w:r w:rsidR="00D71076" w:rsidRPr="008323EC">
              <w:rPr>
                <w:rFonts w:eastAsia="MS Gothic"/>
                <w:b w:val="0"/>
                <w:bCs w:val="0"/>
                <w:szCs w:val="20"/>
              </w:rPr>
              <w:t xml:space="preserve"> </w:t>
            </w:r>
            <w:r w:rsidR="00E57B65" w:rsidRPr="008323EC">
              <w:rPr>
                <w:b w:val="0"/>
                <w:bCs w:val="0"/>
                <w:szCs w:val="20"/>
                <w:shd w:val="clear" w:color="auto" w:fill="D9E2F3" w:themeFill="accent1" w:themeFillTint="33"/>
              </w:rPr>
              <w:t>Non</w:t>
            </w:r>
            <w:r w:rsidR="00D71076" w:rsidRPr="008323EC">
              <w:rPr>
                <w:b w:val="0"/>
                <w:bCs w:val="0"/>
                <w:szCs w:val="20"/>
              </w:rPr>
              <w:t xml:space="preserve">         </w:t>
            </w:r>
          </w:p>
        </w:tc>
        <w:tc>
          <w:tcPr>
            <w:tcW w:w="2875" w:type="dxa"/>
            <w:shd w:val="clear" w:color="auto" w:fill="auto"/>
          </w:tcPr>
          <w:p w14:paraId="39200824" w14:textId="5E7A83AF" w:rsidR="00D71076" w:rsidRPr="008323EC" w:rsidRDefault="00114997" w:rsidP="00805266">
            <w:pPr>
              <w:cnfStyle w:val="100000000000" w:firstRow="1" w:lastRow="0" w:firstColumn="0" w:lastColumn="0" w:oddVBand="0" w:evenVBand="0" w:oddHBand="0" w:evenHBand="0" w:firstRowFirstColumn="0" w:firstRowLastColumn="0" w:lastRowFirstColumn="0" w:lastRowLastColumn="0"/>
              <w:rPr>
                <w:b w:val="0"/>
                <w:bCs w:val="0"/>
                <w:szCs w:val="20"/>
              </w:rPr>
            </w:pPr>
            <w:r w:rsidRPr="008323EC">
              <w:rPr>
                <w:b w:val="0"/>
                <w:bCs w:val="0"/>
                <w:szCs w:val="20"/>
              </w:rPr>
              <w:t>Lien vers les détenteurs d'informations / aperçu des liens</w:t>
            </w:r>
          </w:p>
        </w:tc>
      </w:tr>
    </w:tbl>
    <w:p w14:paraId="1421DEB8" w14:textId="77777777" w:rsidR="00805266" w:rsidRPr="008323EC" w:rsidRDefault="00805266">
      <w:pPr>
        <w:rPr>
          <w:b/>
          <w:bCs/>
          <w:szCs w:val="20"/>
        </w:rPr>
      </w:pPr>
    </w:p>
    <w:p w14:paraId="66876158" w14:textId="77777777" w:rsidR="00805266" w:rsidRPr="008323EC" w:rsidRDefault="00805266"/>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352AFE" w:rsidRPr="008323EC" w14:paraId="36C85CCB" w14:textId="77777777" w:rsidTr="00D83F15">
        <w:tc>
          <w:tcPr>
            <w:tcW w:w="1701" w:type="dxa"/>
          </w:tcPr>
          <w:p w14:paraId="1164CA1B" w14:textId="6F7A084E" w:rsidR="00F7223D" w:rsidRPr="008323EC" w:rsidRDefault="00F7223D" w:rsidP="00352AFE">
            <w:pPr>
              <w:rPr>
                <w:i/>
                <w:iCs/>
                <w:szCs w:val="22"/>
              </w:rPr>
            </w:pPr>
            <w:r w:rsidRPr="008323EC">
              <w:rPr>
                <w:i/>
                <w:iCs/>
                <w:szCs w:val="22"/>
              </w:rPr>
              <w:t>Évaluation de l’exhaustivité, de la fiabilité et de l’actualité de l’information</w:t>
            </w:r>
          </w:p>
        </w:tc>
        <w:tc>
          <w:tcPr>
            <w:tcW w:w="7371" w:type="dxa"/>
          </w:tcPr>
          <w:p w14:paraId="1FD4B737" w14:textId="77777777" w:rsidR="00237D1C" w:rsidRPr="008323EC" w:rsidRDefault="002C6CE8" w:rsidP="007B0A9C">
            <w:pPr>
              <w:rPr>
                <w:b/>
                <w:bCs/>
                <w:szCs w:val="22"/>
              </w:rPr>
            </w:pPr>
            <w:r w:rsidRPr="008323EC">
              <w:rPr>
                <w:b/>
                <w:bCs/>
                <w:szCs w:val="22"/>
              </w:rPr>
              <w:t>Certaines parties prenantes (au sein et/ou en dehors du GMP) ont-elles exprimé des préoccupations concernant certaines de ces informations qui seraient incomplètes, peu fiables ou obsolètes ?</w:t>
            </w:r>
          </w:p>
          <w:p w14:paraId="2E18CCF4" w14:textId="019081EB" w:rsidR="007B0A9C" w:rsidRPr="008323EC" w:rsidRDefault="00D46480" w:rsidP="007B0A9C">
            <w:pPr>
              <w:rPr>
                <w:b/>
                <w:bCs/>
                <w:szCs w:val="22"/>
              </w:rPr>
            </w:pPr>
            <w:r w:rsidRPr="008323EC">
              <w:rPr>
                <w:rFonts w:ascii="MS Gothic" w:eastAsia="MS Gothic" w:hAnsi="MS Gothic"/>
                <w:szCs w:val="22"/>
                <w:shd w:val="clear" w:color="auto" w:fill="FFFFFF" w:themeFill="background1"/>
              </w:rPr>
              <w:br/>
            </w:r>
            <w:sdt>
              <w:sdtPr>
                <w:rPr>
                  <w:rFonts w:ascii="MS Gothic" w:eastAsia="MS Gothic" w:hAnsi="MS Gothic"/>
                  <w:szCs w:val="22"/>
                  <w:shd w:val="clear" w:color="auto" w:fill="FFFFFF" w:themeFill="background1"/>
                </w:rPr>
                <w:id w:val="450834450"/>
                <w14:checkbox>
                  <w14:checked w14:val="0"/>
                  <w14:checkedState w14:val="2612" w14:font="MS Gothic"/>
                  <w14:uncheckedState w14:val="2610" w14:font="MS Gothic"/>
                </w14:checkbox>
              </w:sdtPr>
              <w:sdtContent>
                <w:r w:rsidR="00352AFE" w:rsidRPr="008323EC">
                  <w:rPr>
                    <w:rFonts w:ascii="MS Gothic" w:eastAsia="MS Gothic" w:hAnsi="MS Gothic"/>
                    <w:szCs w:val="22"/>
                    <w:shd w:val="clear" w:color="auto" w:fill="FFFFFF" w:themeFill="background1"/>
                  </w:rPr>
                  <w:t>☐</w:t>
                </w:r>
              </w:sdtContent>
            </w:sdt>
            <w:r w:rsidR="00352AFE" w:rsidRPr="008323EC">
              <w:rPr>
                <w:szCs w:val="22"/>
              </w:rPr>
              <w:t xml:space="preserve"> </w:t>
            </w:r>
            <w:r w:rsidR="00E57B65" w:rsidRPr="008323EC">
              <w:rPr>
                <w:szCs w:val="22"/>
                <w:shd w:val="clear" w:color="auto" w:fill="D9E2F3" w:themeFill="accent1" w:themeFillTint="33"/>
              </w:rPr>
              <w:t>Oui</w:t>
            </w:r>
            <w:r w:rsidR="00352AFE" w:rsidRPr="008323EC">
              <w:rPr>
                <w:szCs w:val="22"/>
              </w:rPr>
              <w:t xml:space="preserve">   </w:t>
            </w:r>
            <w:sdt>
              <w:sdtPr>
                <w:rPr>
                  <w:rFonts w:ascii="MS Gothic" w:eastAsia="MS Gothic" w:hAnsi="MS Gothic"/>
                  <w:szCs w:val="22"/>
                </w:rPr>
                <w:id w:val="1939021763"/>
                <w14:checkbox>
                  <w14:checked w14:val="0"/>
                  <w14:checkedState w14:val="2612" w14:font="MS Gothic"/>
                  <w14:uncheckedState w14:val="2610" w14:font="MS Gothic"/>
                </w14:checkbox>
              </w:sdtPr>
              <w:sdtContent>
                <w:r w:rsidR="00352AFE" w:rsidRPr="008323EC">
                  <w:rPr>
                    <w:rFonts w:ascii="MS Gothic" w:eastAsia="MS Gothic" w:hAnsi="MS Gothic"/>
                    <w:szCs w:val="22"/>
                  </w:rPr>
                  <w:t>☐</w:t>
                </w:r>
              </w:sdtContent>
            </w:sdt>
            <w:r w:rsidR="00352AFE" w:rsidRPr="008323EC">
              <w:rPr>
                <w:rFonts w:ascii="MS Gothic" w:eastAsia="MS Gothic" w:hAnsi="MS Gothic"/>
                <w:szCs w:val="22"/>
              </w:rPr>
              <w:t xml:space="preserve"> </w:t>
            </w:r>
            <w:r w:rsidR="00E57B65" w:rsidRPr="008323EC">
              <w:rPr>
                <w:szCs w:val="22"/>
                <w:shd w:val="clear" w:color="auto" w:fill="D9E2F3" w:themeFill="accent1" w:themeFillTint="33"/>
              </w:rPr>
              <w:t>Non</w:t>
            </w:r>
          </w:p>
          <w:p w14:paraId="7ED91B8B" w14:textId="38A78C5C" w:rsidR="008B676C" w:rsidRPr="008323EC" w:rsidRDefault="007B0A9C" w:rsidP="00352AFE">
            <w:pPr>
              <w:shd w:val="clear" w:color="auto" w:fill="D9E2F3" w:themeFill="accent1" w:themeFillTint="33"/>
              <w:rPr>
                <w:szCs w:val="22"/>
              </w:rPr>
            </w:pPr>
            <w:r w:rsidRPr="008323EC">
              <w:rPr>
                <w:szCs w:val="22"/>
              </w:rPr>
              <w:t>Expliq</w:t>
            </w:r>
            <w:r w:rsidR="008B676C" w:rsidRPr="008323EC">
              <w:rPr>
                <w:szCs w:val="22"/>
              </w:rPr>
              <w:t>uez</w:t>
            </w:r>
            <w:r w:rsidR="00FE1414" w:rsidRPr="008323EC">
              <w:rPr>
                <w:szCs w:val="22"/>
              </w:rPr>
              <w:t>,</w:t>
            </w:r>
            <w:r w:rsidR="008B676C" w:rsidRPr="008323EC">
              <w:rPr>
                <w:szCs w:val="22"/>
              </w:rPr>
              <w:t xml:space="preserve"> ou </w:t>
            </w:r>
            <w:r w:rsidR="00D713C1" w:rsidRPr="008323EC">
              <w:rPr>
                <w:szCs w:val="22"/>
              </w:rPr>
              <w:t>insérez</w:t>
            </w:r>
            <w:r w:rsidR="00FE1414" w:rsidRPr="008323EC">
              <w:rPr>
                <w:szCs w:val="22"/>
              </w:rPr>
              <w:t xml:space="preserve"> </w:t>
            </w:r>
            <w:r w:rsidR="008B676C" w:rsidRPr="008323EC">
              <w:rPr>
                <w:szCs w:val="22"/>
              </w:rPr>
              <w:t xml:space="preserve">un lien </w:t>
            </w:r>
            <w:r w:rsidR="004A549B" w:rsidRPr="008323EC">
              <w:rPr>
                <w:szCs w:val="22"/>
              </w:rPr>
              <w:t xml:space="preserve">permettant d’accéder à </w:t>
            </w:r>
            <w:r w:rsidR="008B676C" w:rsidRPr="008323EC">
              <w:rPr>
                <w:szCs w:val="22"/>
              </w:rPr>
              <w:t xml:space="preserve">l'évaluation de l'exhaustivité, de la fiabilité et de l'actualité, </w:t>
            </w:r>
            <w:r w:rsidR="005E6F47" w:rsidRPr="008323EC">
              <w:rPr>
                <w:szCs w:val="22"/>
              </w:rPr>
              <w:t xml:space="preserve">par exemple </w:t>
            </w:r>
            <w:r w:rsidR="008B676C" w:rsidRPr="008323EC">
              <w:rPr>
                <w:szCs w:val="22"/>
              </w:rPr>
              <w:t xml:space="preserve">une étude, une section du </w:t>
            </w:r>
            <w:r w:rsidR="002574B1">
              <w:rPr>
                <w:szCs w:val="22"/>
              </w:rPr>
              <w:t>R</w:t>
            </w:r>
            <w:r w:rsidR="008B676C" w:rsidRPr="008323EC">
              <w:rPr>
                <w:szCs w:val="22"/>
              </w:rPr>
              <w:t>apport ITIE (année, page), etc.</w:t>
            </w:r>
          </w:p>
          <w:p w14:paraId="7EB2D331" w14:textId="77777777" w:rsidR="00E85FFC" w:rsidRPr="008323EC" w:rsidRDefault="00E85FFC" w:rsidP="00352AFE">
            <w:pPr>
              <w:rPr>
                <w:b/>
                <w:bCs/>
                <w:szCs w:val="22"/>
              </w:rPr>
            </w:pPr>
          </w:p>
          <w:p w14:paraId="087B8A9B" w14:textId="43D2E6AC" w:rsidR="00352AFE" w:rsidRPr="008323EC" w:rsidRDefault="009873E6" w:rsidP="009B41B4">
            <w:pPr>
              <w:rPr>
                <w:b/>
                <w:bCs/>
                <w:szCs w:val="22"/>
              </w:rPr>
            </w:pPr>
            <w:r w:rsidRPr="008323EC">
              <w:rPr>
                <w:b/>
                <w:bCs/>
                <w:szCs w:val="22"/>
              </w:rPr>
              <w:lastRenderedPageBreak/>
              <w:t>Les lacunes sont-elles dues à des obstacles juridiques ou pratiques</w:t>
            </w:r>
            <w:r w:rsidR="00842DB7" w:rsidRPr="008323EC">
              <w:rPr>
                <w:b/>
                <w:bCs/>
                <w:szCs w:val="22"/>
              </w:rPr>
              <w:t> ?</w:t>
            </w:r>
            <w:r w:rsidRPr="008323EC">
              <w:rPr>
                <w:b/>
                <w:bCs/>
                <w:szCs w:val="22"/>
              </w:rPr>
              <w:t xml:space="preserve"> </w:t>
            </w:r>
          </w:p>
          <w:p w14:paraId="0681073F" w14:textId="74C6B398" w:rsidR="00352AFE" w:rsidRPr="008323EC" w:rsidRDefault="00000000" w:rsidP="00352AFE">
            <w:pPr>
              <w:rPr>
                <w:b/>
                <w:bCs/>
                <w:szCs w:val="22"/>
              </w:rPr>
            </w:pPr>
            <w:sdt>
              <w:sdtPr>
                <w:rPr>
                  <w:rFonts w:ascii="MS Gothic" w:eastAsia="MS Gothic" w:hAnsi="MS Gothic"/>
                  <w:szCs w:val="22"/>
                </w:rPr>
                <w:id w:val="-1102877873"/>
                <w14:checkbox>
                  <w14:checked w14:val="0"/>
                  <w14:checkedState w14:val="2612" w14:font="MS Gothic"/>
                  <w14:uncheckedState w14:val="2610" w14:font="MS Gothic"/>
                </w14:checkbox>
              </w:sdtPr>
              <w:sdtContent>
                <w:r w:rsidR="00352AFE" w:rsidRPr="008323EC">
                  <w:rPr>
                    <w:rFonts w:ascii="MS Gothic" w:eastAsia="MS Gothic" w:hAnsi="MS Gothic"/>
                    <w:szCs w:val="22"/>
                  </w:rPr>
                  <w:t>☐</w:t>
                </w:r>
              </w:sdtContent>
            </w:sdt>
            <w:r w:rsidR="00352AFE" w:rsidRPr="008323EC">
              <w:rPr>
                <w:szCs w:val="22"/>
              </w:rPr>
              <w:t xml:space="preserve"> </w:t>
            </w:r>
            <w:r w:rsidR="00E57B65" w:rsidRPr="008323EC">
              <w:rPr>
                <w:szCs w:val="22"/>
                <w:shd w:val="clear" w:color="auto" w:fill="D9E2F3" w:themeFill="accent1" w:themeFillTint="33"/>
              </w:rPr>
              <w:t>Oui</w:t>
            </w:r>
            <w:r w:rsidR="00352AFE" w:rsidRPr="008323EC">
              <w:rPr>
                <w:szCs w:val="22"/>
              </w:rPr>
              <w:t xml:space="preserve">   </w:t>
            </w:r>
            <w:sdt>
              <w:sdtPr>
                <w:rPr>
                  <w:rFonts w:ascii="MS Gothic" w:eastAsia="MS Gothic" w:hAnsi="MS Gothic"/>
                  <w:szCs w:val="22"/>
                </w:rPr>
                <w:id w:val="344058326"/>
                <w14:checkbox>
                  <w14:checked w14:val="0"/>
                  <w14:checkedState w14:val="2612" w14:font="MS Gothic"/>
                  <w14:uncheckedState w14:val="2610" w14:font="MS Gothic"/>
                </w14:checkbox>
              </w:sdtPr>
              <w:sdtContent>
                <w:r w:rsidR="00352AFE" w:rsidRPr="008323EC">
                  <w:rPr>
                    <w:rFonts w:ascii="MS Gothic" w:eastAsia="MS Gothic" w:hAnsi="MS Gothic"/>
                    <w:szCs w:val="22"/>
                  </w:rPr>
                  <w:t>☐</w:t>
                </w:r>
              </w:sdtContent>
            </w:sdt>
            <w:r w:rsidR="00352AFE" w:rsidRPr="008323EC">
              <w:rPr>
                <w:rFonts w:ascii="MS Gothic" w:eastAsia="MS Gothic" w:hAnsi="MS Gothic"/>
                <w:szCs w:val="22"/>
              </w:rPr>
              <w:t xml:space="preserve"> </w:t>
            </w:r>
            <w:r w:rsidR="00E57B65" w:rsidRPr="008323EC">
              <w:rPr>
                <w:szCs w:val="22"/>
                <w:shd w:val="clear" w:color="auto" w:fill="D9E2F3" w:themeFill="accent1" w:themeFillTint="33"/>
              </w:rPr>
              <w:t>Non</w:t>
            </w:r>
          </w:p>
          <w:p w14:paraId="62AA3537" w14:textId="0EC077C5" w:rsidR="00052E98" w:rsidRPr="008323EC" w:rsidRDefault="00C20203" w:rsidP="00055094">
            <w:pPr>
              <w:shd w:val="clear" w:color="auto" w:fill="D9E2F3" w:themeFill="accent1" w:themeFillTint="33"/>
              <w:rPr>
                <w:i/>
                <w:iCs/>
                <w:szCs w:val="22"/>
              </w:rPr>
            </w:pPr>
            <w:r w:rsidRPr="008323EC">
              <w:rPr>
                <w:szCs w:val="22"/>
              </w:rPr>
              <w:t>Si oui, expliquez ce qui est prévu pour éliminer les obstacles à la divulgation de toutes les informations ci-dessus</w:t>
            </w:r>
            <w:r w:rsidR="00FE1414" w:rsidRPr="008323EC">
              <w:rPr>
                <w:szCs w:val="22"/>
              </w:rPr>
              <w:t xml:space="preserve">, ou </w:t>
            </w:r>
            <w:r w:rsidR="00970153" w:rsidRPr="008323EC">
              <w:rPr>
                <w:szCs w:val="22"/>
              </w:rPr>
              <w:t xml:space="preserve">insérez un lien permettant d’accéder à l'évaluation de l'exhaustivité, de la fiabilité et de l'actualité, par exemple une étude, une section du </w:t>
            </w:r>
            <w:r w:rsidR="002574B1">
              <w:rPr>
                <w:szCs w:val="22"/>
              </w:rPr>
              <w:t>R</w:t>
            </w:r>
            <w:r w:rsidR="00970153" w:rsidRPr="008323EC">
              <w:rPr>
                <w:szCs w:val="22"/>
              </w:rPr>
              <w:t>apport ITIE (année, page), etc.</w:t>
            </w:r>
          </w:p>
        </w:tc>
      </w:tr>
      <w:tr w:rsidR="00D46480" w:rsidRPr="008323EC" w14:paraId="0895FC39" w14:textId="77777777" w:rsidTr="00D83F15">
        <w:tc>
          <w:tcPr>
            <w:tcW w:w="1701" w:type="dxa"/>
            <w:shd w:val="clear" w:color="auto" w:fill="B4C6E7" w:themeFill="accent1" w:themeFillTint="66"/>
          </w:tcPr>
          <w:p w14:paraId="2B82C770" w14:textId="26D41093" w:rsidR="00D46480" w:rsidRPr="008323EC" w:rsidRDefault="00A74764" w:rsidP="00D46480">
            <w:pPr>
              <w:rPr>
                <w:i/>
                <w:iCs/>
                <w:szCs w:val="20"/>
              </w:rPr>
            </w:pPr>
            <w:r w:rsidRPr="008323EC">
              <w:rPr>
                <w:b/>
                <w:bCs/>
                <w:szCs w:val="20"/>
              </w:rPr>
              <w:lastRenderedPageBreak/>
              <w:t>Encouragé</w:t>
            </w:r>
          </w:p>
        </w:tc>
        <w:tc>
          <w:tcPr>
            <w:tcW w:w="7371" w:type="dxa"/>
            <w:shd w:val="clear" w:color="auto" w:fill="B4C6E7" w:themeFill="accent1" w:themeFillTint="66"/>
          </w:tcPr>
          <w:p w14:paraId="5329E07D" w14:textId="3715F4DF" w:rsidR="00D46480" w:rsidRPr="008323EC" w:rsidRDefault="00D46480" w:rsidP="00D46480">
            <w:pPr>
              <w:rPr>
                <w:szCs w:val="20"/>
              </w:rPr>
            </w:pPr>
            <w:r w:rsidRPr="008323EC">
              <w:rPr>
                <w:b/>
                <w:bCs/>
                <w:szCs w:val="20"/>
              </w:rPr>
              <w:t xml:space="preserve">6.4.a – </w:t>
            </w:r>
            <w:r w:rsidR="00A46E68" w:rsidRPr="008323EC">
              <w:rPr>
                <w:b/>
                <w:bCs/>
                <w:szCs w:val="20"/>
              </w:rPr>
              <w:t>Aperçu</w:t>
            </w:r>
            <w:r w:rsidR="00FB1805" w:rsidRPr="008323EC">
              <w:rPr>
                <w:b/>
                <w:bCs/>
                <w:szCs w:val="20"/>
              </w:rPr>
              <w:t xml:space="preserve"> des</w:t>
            </w:r>
            <w:r w:rsidRPr="008323EC">
              <w:rPr>
                <w:b/>
                <w:bCs/>
                <w:szCs w:val="20"/>
              </w:rPr>
              <w:t xml:space="preserve"> reform</w:t>
            </w:r>
            <w:r w:rsidR="00FB1805" w:rsidRPr="008323EC">
              <w:rPr>
                <w:b/>
                <w:bCs/>
                <w:szCs w:val="20"/>
              </w:rPr>
              <w:t>es</w:t>
            </w:r>
          </w:p>
        </w:tc>
      </w:tr>
      <w:tr w:rsidR="00D46480" w:rsidRPr="008323EC" w14:paraId="22FE7DDE" w14:textId="77777777" w:rsidTr="00D83F15">
        <w:tc>
          <w:tcPr>
            <w:tcW w:w="1701" w:type="dxa"/>
          </w:tcPr>
          <w:p w14:paraId="2A669453" w14:textId="42CAB85E" w:rsidR="00D46480" w:rsidRPr="008323EC" w:rsidRDefault="00A74764" w:rsidP="00D46480">
            <w:pPr>
              <w:rPr>
                <w:i/>
                <w:iCs/>
                <w:szCs w:val="20"/>
              </w:rPr>
            </w:pPr>
            <w:r w:rsidRPr="008323EC">
              <w:rPr>
                <w:i/>
                <w:iCs/>
                <w:szCs w:val="20"/>
              </w:rPr>
              <w:t>Disponibilité</w:t>
            </w:r>
          </w:p>
        </w:tc>
        <w:tc>
          <w:tcPr>
            <w:tcW w:w="7371" w:type="dxa"/>
          </w:tcPr>
          <w:p w14:paraId="6DDCF2D8" w14:textId="5F8D11F6" w:rsidR="00DD4910" w:rsidRPr="008323EC" w:rsidRDefault="00DD4910" w:rsidP="00D46480">
            <w:pPr>
              <w:rPr>
                <w:b/>
                <w:bCs/>
                <w:szCs w:val="20"/>
              </w:rPr>
            </w:pPr>
            <w:r w:rsidRPr="008323EC">
              <w:rPr>
                <w:b/>
                <w:bCs/>
                <w:szCs w:val="20"/>
              </w:rPr>
              <w:t>Des informations sont-elles disponibles sur les réformes prévues ou en cours concernant les dispositions légales et les règles administratives régissant la gestion et le suivi de</w:t>
            </w:r>
            <w:r w:rsidR="00EB6F4E" w:rsidRPr="008323EC">
              <w:rPr>
                <w:b/>
                <w:bCs/>
                <w:szCs w:val="20"/>
              </w:rPr>
              <w:t xml:space="preserve"> l’impact </w:t>
            </w:r>
            <w:r w:rsidRPr="008323EC">
              <w:rPr>
                <w:b/>
                <w:bCs/>
                <w:szCs w:val="20"/>
              </w:rPr>
              <w:t>environnemental</w:t>
            </w:r>
            <w:r w:rsidR="00EB6F4E" w:rsidRPr="008323EC">
              <w:rPr>
                <w:b/>
                <w:bCs/>
                <w:szCs w:val="20"/>
              </w:rPr>
              <w:t xml:space="preserve"> </w:t>
            </w:r>
            <w:r w:rsidRPr="008323EC">
              <w:rPr>
                <w:b/>
                <w:bCs/>
                <w:szCs w:val="20"/>
              </w:rPr>
              <w:t>et social</w:t>
            </w:r>
            <w:r w:rsidR="0078140C" w:rsidRPr="008323EC">
              <w:rPr>
                <w:b/>
                <w:bCs/>
                <w:szCs w:val="20"/>
              </w:rPr>
              <w:t> ?</w:t>
            </w:r>
          </w:p>
          <w:p w14:paraId="2453C4A2" w14:textId="02B4F1CA" w:rsidR="00D46480" w:rsidRPr="008323EC" w:rsidRDefault="00000000" w:rsidP="00D46480">
            <w:pPr>
              <w:rPr>
                <w:szCs w:val="20"/>
              </w:rPr>
            </w:pPr>
            <w:sdt>
              <w:sdtPr>
                <w:rPr>
                  <w:rFonts w:eastAsia="MS Gothic"/>
                  <w:szCs w:val="20"/>
                </w:rPr>
                <w:id w:val="403121063"/>
                <w14:checkbox>
                  <w14:checked w14:val="0"/>
                  <w14:checkedState w14:val="2612" w14:font="MS Gothic"/>
                  <w14:uncheckedState w14:val="2610" w14:font="MS Gothic"/>
                </w14:checkbox>
              </w:sdtPr>
              <w:sdtContent>
                <w:r w:rsidR="00D46480" w:rsidRPr="008323EC">
                  <w:rPr>
                    <w:rFonts w:ascii="Segoe UI Symbol" w:eastAsia="MS Gothic" w:hAnsi="Segoe UI Symbol" w:cs="Segoe UI Symbol"/>
                    <w:szCs w:val="20"/>
                  </w:rPr>
                  <w:t>☐</w:t>
                </w:r>
              </w:sdtContent>
            </w:sdt>
            <w:r w:rsidR="00D46480" w:rsidRPr="008323EC">
              <w:rPr>
                <w:szCs w:val="20"/>
              </w:rPr>
              <w:t xml:space="preserve"> </w:t>
            </w:r>
            <w:r w:rsidR="00E57B65" w:rsidRPr="008323EC">
              <w:rPr>
                <w:szCs w:val="20"/>
                <w:shd w:val="clear" w:color="auto" w:fill="D9E2F3" w:themeFill="accent1" w:themeFillTint="33"/>
              </w:rPr>
              <w:t>Oui</w:t>
            </w:r>
            <w:r w:rsidR="00D46480" w:rsidRPr="008323EC">
              <w:rPr>
                <w:szCs w:val="20"/>
              </w:rPr>
              <w:t xml:space="preserve">           </w:t>
            </w:r>
            <w:sdt>
              <w:sdtPr>
                <w:rPr>
                  <w:rFonts w:eastAsia="MS Gothic"/>
                  <w:szCs w:val="20"/>
                </w:rPr>
                <w:id w:val="339363988"/>
                <w14:checkbox>
                  <w14:checked w14:val="0"/>
                  <w14:checkedState w14:val="2612" w14:font="MS Gothic"/>
                  <w14:uncheckedState w14:val="2610" w14:font="MS Gothic"/>
                </w14:checkbox>
              </w:sdtPr>
              <w:sdtContent>
                <w:r w:rsidR="00D46480" w:rsidRPr="008323EC">
                  <w:rPr>
                    <w:rFonts w:ascii="Segoe UI Symbol" w:eastAsia="MS Gothic" w:hAnsi="Segoe UI Symbol" w:cs="Segoe UI Symbol"/>
                    <w:szCs w:val="20"/>
                  </w:rPr>
                  <w:t>☐</w:t>
                </w:r>
              </w:sdtContent>
            </w:sdt>
            <w:r w:rsidR="00D46480" w:rsidRPr="008323EC">
              <w:rPr>
                <w:rFonts w:eastAsia="MS Gothic"/>
                <w:szCs w:val="20"/>
              </w:rPr>
              <w:t xml:space="preserve"> </w:t>
            </w:r>
            <w:r w:rsidR="00E57B65" w:rsidRPr="008323EC">
              <w:rPr>
                <w:szCs w:val="20"/>
                <w:shd w:val="clear" w:color="auto" w:fill="D9E2F3" w:themeFill="accent1" w:themeFillTint="33"/>
              </w:rPr>
              <w:t>Non</w:t>
            </w:r>
            <w:r w:rsidR="00D46480" w:rsidRPr="008323EC">
              <w:rPr>
                <w:szCs w:val="20"/>
              </w:rPr>
              <w:t xml:space="preserve">         </w:t>
            </w:r>
          </w:p>
          <w:p w14:paraId="0F1732F0" w14:textId="77777777" w:rsidR="00CB7D12" w:rsidRPr="008323EC" w:rsidRDefault="00CB7D12" w:rsidP="00D46480">
            <w:pPr>
              <w:rPr>
                <w:szCs w:val="20"/>
              </w:rPr>
            </w:pPr>
          </w:p>
          <w:p w14:paraId="31998A62" w14:textId="77777777" w:rsidR="00376A59" w:rsidRPr="008323EC" w:rsidRDefault="00376A59" w:rsidP="00D46480">
            <w:pPr>
              <w:rPr>
                <w:b/>
                <w:bCs/>
                <w:i/>
                <w:iCs/>
                <w:szCs w:val="20"/>
              </w:rPr>
            </w:pPr>
            <w:r w:rsidRPr="008323EC">
              <w:rPr>
                <w:b/>
                <w:bCs/>
                <w:i/>
                <w:iCs/>
                <w:szCs w:val="20"/>
              </w:rPr>
              <w:t xml:space="preserve">Où peut-on trouver des informations sur les réformes prévues ou en cours ? </w:t>
            </w:r>
          </w:p>
          <w:p w14:paraId="301E9A81" w14:textId="77777777" w:rsidR="001F5DF7" w:rsidRPr="008323EC" w:rsidRDefault="001F5DF7" w:rsidP="001F5DF7">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211A0CA0" w14:textId="77777777" w:rsidR="001F5DF7" w:rsidRPr="008323EC" w:rsidRDefault="001F5DF7" w:rsidP="001F5DF7">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3C54F9C3" w14:textId="09F2D6A2" w:rsidR="00E501AE" w:rsidRPr="008323EC" w:rsidRDefault="001F5DF7" w:rsidP="001F5DF7">
            <w:pPr>
              <w:shd w:val="clear" w:color="auto" w:fill="FFFFFF" w:themeFill="background1"/>
              <w:rPr>
                <w:szCs w:val="22"/>
              </w:rPr>
            </w:pPr>
            <w:r w:rsidRPr="008323EC">
              <w:t xml:space="preserve">Autres sources : </w:t>
            </w:r>
            <w:r w:rsidRPr="008323EC">
              <w:rPr>
                <w:shd w:val="clear" w:color="auto" w:fill="D9E2F3" w:themeFill="accent1" w:themeFillTint="33"/>
              </w:rPr>
              <w:t>Rapport ITIE (année et numéro de page), site internet de l’ITIE, etc.</w:t>
            </w:r>
          </w:p>
        </w:tc>
      </w:tr>
      <w:tr w:rsidR="00985E60" w:rsidRPr="008323EC" w14:paraId="41DE767E" w14:textId="77777777" w:rsidTr="00D83F15">
        <w:tc>
          <w:tcPr>
            <w:tcW w:w="1701" w:type="dxa"/>
            <w:shd w:val="clear" w:color="auto" w:fill="B4C6E7" w:themeFill="accent1" w:themeFillTint="66"/>
          </w:tcPr>
          <w:p w14:paraId="71B6746A" w14:textId="1EB23DA2" w:rsidR="00985E60" w:rsidRPr="008323EC" w:rsidRDefault="00A74764" w:rsidP="00985E60">
            <w:pPr>
              <w:rPr>
                <w:i/>
                <w:iCs/>
                <w:szCs w:val="20"/>
              </w:rPr>
            </w:pPr>
            <w:r w:rsidRPr="008323EC">
              <w:rPr>
                <w:b/>
                <w:bCs/>
                <w:szCs w:val="20"/>
              </w:rPr>
              <w:t>Encouragé</w:t>
            </w:r>
          </w:p>
        </w:tc>
        <w:tc>
          <w:tcPr>
            <w:tcW w:w="7371" w:type="dxa"/>
            <w:shd w:val="clear" w:color="auto" w:fill="B4C6E7" w:themeFill="accent1" w:themeFillTint="66"/>
          </w:tcPr>
          <w:p w14:paraId="7F9CEA89" w14:textId="504A21CA" w:rsidR="00985E60" w:rsidRPr="008323EC" w:rsidRDefault="00985E60" w:rsidP="00985E60">
            <w:pPr>
              <w:rPr>
                <w:szCs w:val="20"/>
              </w:rPr>
            </w:pPr>
            <w:r w:rsidRPr="008323EC">
              <w:rPr>
                <w:b/>
                <w:bCs/>
                <w:szCs w:val="20"/>
              </w:rPr>
              <w:t>6.4.c –</w:t>
            </w:r>
            <w:r w:rsidR="000320BA" w:rsidRPr="008323EC">
              <w:rPr>
                <w:b/>
                <w:bCs/>
                <w:szCs w:val="20"/>
              </w:rPr>
              <w:t>I</w:t>
            </w:r>
            <w:r w:rsidRPr="008323EC">
              <w:rPr>
                <w:b/>
                <w:bCs/>
                <w:szCs w:val="20"/>
              </w:rPr>
              <w:t>nformation</w:t>
            </w:r>
            <w:r w:rsidR="000320BA" w:rsidRPr="008323EC">
              <w:rPr>
                <w:b/>
                <w:bCs/>
                <w:szCs w:val="20"/>
              </w:rPr>
              <w:t>s</w:t>
            </w:r>
            <w:r w:rsidRPr="008323EC">
              <w:rPr>
                <w:b/>
                <w:bCs/>
                <w:szCs w:val="20"/>
              </w:rPr>
              <w:t xml:space="preserve"> </w:t>
            </w:r>
            <w:r w:rsidR="000320BA" w:rsidRPr="008323EC">
              <w:rPr>
                <w:b/>
                <w:bCs/>
                <w:szCs w:val="20"/>
              </w:rPr>
              <w:t>complémentaires sur l’</w:t>
            </w:r>
            <w:r w:rsidRPr="008323EC">
              <w:rPr>
                <w:b/>
                <w:bCs/>
                <w:szCs w:val="20"/>
              </w:rPr>
              <w:t>impact</w:t>
            </w:r>
          </w:p>
        </w:tc>
      </w:tr>
      <w:tr w:rsidR="00985E60" w:rsidRPr="008323EC" w14:paraId="1200B8AD" w14:textId="77777777" w:rsidTr="00D83F15">
        <w:tc>
          <w:tcPr>
            <w:tcW w:w="1701" w:type="dxa"/>
          </w:tcPr>
          <w:p w14:paraId="5ADC3C5A" w14:textId="53E00475" w:rsidR="00985E60" w:rsidRPr="008323EC" w:rsidRDefault="00A74764" w:rsidP="00985E60">
            <w:pPr>
              <w:rPr>
                <w:i/>
                <w:iCs/>
                <w:szCs w:val="20"/>
              </w:rPr>
            </w:pPr>
            <w:r w:rsidRPr="008323EC">
              <w:rPr>
                <w:i/>
                <w:iCs/>
                <w:szCs w:val="20"/>
              </w:rPr>
              <w:t>Disponibilité</w:t>
            </w:r>
          </w:p>
        </w:tc>
        <w:tc>
          <w:tcPr>
            <w:tcW w:w="7371" w:type="dxa"/>
          </w:tcPr>
          <w:p w14:paraId="08C4FBBB" w14:textId="14022056" w:rsidR="00985E60" w:rsidRPr="008323EC" w:rsidRDefault="00DE03AF" w:rsidP="00985E60">
            <w:pPr>
              <w:rPr>
                <w:szCs w:val="20"/>
              </w:rPr>
            </w:pPr>
            <w:r w:rsidRPr="008323EC">
              <w:rPr>
                <w:szCs w:val="20"/>
              </w:rPr>
              <w:t xml:space="preserve">Les </w:t>
            </w:r>
            <w:r w:rsidR="00985E60" w:rsidRPr="008323EC">
              <w:rPr>
                <w:szCs w:val="20"/>
              </w:rPr>
              <w:t>information</w:t>
            </w:r>
            <w:r w:rsidRPr="008323EC">
              <w:rPr>
                <w:szCs w:val="20"/>
              </w:rPr>
              <w:t xml:space="preserve">s sont-elles disponibles </w:t>
            </w:r>
            <w:r w:rsidR="00D00876" w:rsidRPr="008323EC">
              <w:rPr>
                <w:szCs w:val="20"/>
              </w:rPr>
              <w:t>sur ces point</w:t>
            </w:r>
            <w:r w:rsidR="00E839D2" w:rsidRPr="008323EC">
              <w:rPr>
                <w:szCs w:val="20"/>
              </w:rPr>
              <w:t>s :</w:t>
            </w:r>
          </w:p>
          <w:p w14:paraId="09CA5485" w14:textId="07CC0571" w:rsidR="009634EC" w:rsidRPr="008323EC" w:rsidRDefault="009634EC" w:rsidP="008323EC">
            <w:pPr>
              <w:pStyle w:val="Paragraphedeliste"/>
              <w:numPr>
                <w:ilvl w:val="0"/>
                <w:numId w:val="5"/>
              </w:numPr>
              <w:rPr>
                <w:szCs w:val="20"/>
              </w:rPr>
            </w:pPr>
            <w:r w:rsidRPr="008323EC">
              <w:rPr>
                <w:szCs w:val="20"/>
              </w:rPr>
              <w:t>Gestion et impact social des entreprises</w:t>
            </w:r>
          </w:p>
          <w:p w14:paraId="70C1E55D" w14:textId="5FB1F96E" w:rsidR="00985E60" w:rsidRPr="008323EC" w:rsidRDefault="00000000" w:rsidP="00985E60">
            <w:pPr>
              <w:pStyle w:val="Paragraphedeliste"/>
              <w:rPr>
                <w:szCs w:val="20"/>
              </w:rPr>
            </w:pPr>
            <w:sdt>
              <w:sdtPr>
                <w:rPr>
                  <w:rFonts w:eastAsia="MS Gothic"/>
                  <w:szCs w:val="20"/>
                </w:rPr>
                <w:id w:val="-1290669178"/>
                <w14:checkbox>
                  <w14:checked w14:val="0"/>
                  <w14:checkedState w14:val="2612" w14:font="MS Gothic"/>
                  <w14:uncheckedState w14:val="2610" w14:font="MS Gothic"/>
                </w14:checkbox>
              </w:sdtPr>
              <w:sdtContent>
                <w:r w:rsidR="00985E60" w:rsidRPr="008323EC">
                  <w:rPr>
                    <w:rFonts w:ascii="MS Gothic" w:eastAsia="MS Gothic" w:hAnsi="MS Gothic"/>
                    <w:szCs w:val="20"/>
                  </w:rPr>
                  <w:t>☐</w:t>
                </w:r>
              </w:sdtContent>
            </w:sdt>
            <w:r w:rsidR="00985E60" w:rsidRPr="008323EC">
              <w:rPr>
                <w:szCs w:val="20"/>
              </w:rPr>
              <w:t xml:space="preserve"> </w:t>
            </w:r>
            <w:r w:rsidR="00E57B65" w:rsidRPr="008323EC">
              <w:rPr>
                <w:szCs w:val="20"/>
                <w:shd w:val="clear" w:color="auto" w:fill="D9E2F3" w:themeFill="accent1" w:themeFillTint="33"/>
              </w:rPr>
              <w:t>Oui</w:t>
            </w:r>
            <w:r w:rsidR="00985E60" w:rsidRPr="008323EC">
              <w:rPr>
                <w:szCs w:val="20"/>
              </w:rPr>
              <w:t xml:space="preserve">           </w:t>
            </w:r>
            <w:sdt>
              <w:sdtPr>
                <w:rPr>
                  <w:rFonts w:eastAsia="MS Gothic"/>
                  <w:szCs w:val="20"/>
                </w:rPr>
                <w:id w:val="-732387553"/>
                <w14:checkbox>
                  <w14:checked w14:val="0"/>
                  <w14:checkedState w14:val="2612" w14:font="MS Gothic"/>
                  <w14:uncheckedState w14:val="2610" w14:font="MS Gothic"/>
                </w14:checkbox>
              </w:sdtPr>
              <w:sdtContent>
                <w:r w:rsidR="00985E60" w:rsidRPr="008323EC">
                  <w:rPr>
                    <w:rFonts w:ascii="Segoe UI Symbol" w:eastAsia="MS Gothic" w:hAnsi="Segoe UI Symbol" w:cs="Segoe UI Symbol"/>
                    <w:szCs w:val="20"/>
                  </w:rPr>
                  <w:t>☐</w:t>
                </w:r>
              </w:sdtContent>
            </w:sdt>
            <w:r w:rsidR="00985E60" w:rsidRPr="008323EC">
              <w:rPr>
                <w:rFonts w:eastAsia="MS Gothic"/>
                <w:szCs w:val="20"/>
              </w:rPr>
              <w:t xml:space="preserve"> </w:t>
            </w:r>
            <w:r w:rsidR="00E57B65" w:rsidRPr="008323EC">
              <w:rPr>
                <w:szCs w:val="20"/>
                <w:shd w:val="clear" w:color="auto" w:fill="D9E2F3" w:themeFill="accent1" w:themeFillTint="33"/>
              </w:rPr>
              <w:t>Non</w:t>
            </w:r>
            <w:r w:rsidR="00985E60" w:rsidRPr="008323EC">
              <w:rPr>
                <w:szCs w:val="20"/>
              </w:rPr>
              <w:t xml:space="preserve">           </w:t>
            </w:r>
          </w:p>
          <w:p w14:paraId="551933E0" w14:textId="0043223D" w:rsidR="00F17FE0" w:rsidRPr="008323EC" w:rsidRDefault="00F17FE0" w:rsidP="008323EC">
            <w:pPr>
              <w:pStyle w:val="Paragraphedeliste"/>
              <w:numPr>
                <w:ilvl w:val="0"/>
                <w:numId w:val="5"/>
              </w:numPr>
              <w:rPr>
                <w:szCs w:val="20"/>
              </w:rPr>
            </w:pPr>
            <w:r w:rsidRPr="008323EC">
              <w:rPr>
                <w:szCs w:val="20"/>
              </w:rPr>
              <w:t>Gestion et impact des entreprises en matière d'égalité homme</w:t>
            </w:r>
            <w:r w:rsidR="000B0D02" w:rsidRPr="008323EC">
              <w:rPr>
                <w:szCs w:val="20"/>
              </w:rPr>
              <w:t>-</w:t>
            </w:r>
            <w:r w:rsidRPr="008323EC">
              <w:rPr>
                <w:szCs w:val="20"/>
              </w:rPr>
              <w:t>femme</w:t>
            </w:r>
          </w:p>
          <w:p w14:paraId="3C6A081E" w14:textId="21950305" w:rsidR="00985E60" w:rsidRPr="008323EC" w:rsidRDefault="00000000" w:rsidP="00985E60">
            <w:pPr>
              <w:pStyle w:val="Paragraphedeliste"/>
              <w:rPr>
                <w:szCs w:val="20"/>
              </w:rPr>
            </w:pPr>
            <w:sdt>
              <w:sdtPr>
                <w:rPr>
                  <w:rFonts w:eastAsia="MS Gothic"/>
                  <w:szCs w:val="20"/>
                </w:rPr>
                <w:id w:val="-1786025993"/>
                <w14:checkbox>
                  <w14:checked w14:val="0"/>
                  <w14:checkedState w14:val="2612" w14:font="MS Gothic"/>
                  <w14:uncheckedState w14:val="2610" w14:font="MS Gothic"/>
                </w14:checkbox>
              </w:sdtPr>
              <w:sdtContent>
                <w:r w:rsidR="00985E60" w:rsidRPr="008323EC">
                  <w:rPr>
                    <w:rFonts w:ascii="MS Gothic" w:eastAsia="MS Gothic" w:hAnsi="MS Gothic"/>
                    <w:szCs w:val="20"/>
                  </w:rPr>
                  <w:t>☐</w:t>
                </w:r>
              </w:sdtContent>
            </w:sdt>
            <w:r w:rsidR="00985E60" w:rsidRPr="008323EC">
              <w:rPr>
                <w:szCs w:val="20"/>
              </w:rPr>
              <w:t xml:space="preserve"> </w:t>
            </w:r>
            <w:r w:rsidR="00E57B65" w:rsidRPr="008323EC">
              <w:rPr>
                <w:szCs w:val="20"/>
                <w:shd w:val="clear" w:color="auto" w:fill="D9E2F3" w:themeFill="accent1" w:themeFillTint="33"/>
              </w:rPr>
              <w:t>Oui</w:t>
            </w:r>
            <w:r w:rsidR="00985E60" w:rsidRPr="008323EC">
              <w:rPr>
                <w:szCs w:val="20"/>
              </w:rPr>
              <w:t xml:space="preserve">           </w:t>
            </w:r>
            <w:sdt>
              <w:sdtPr>
                <w:rPr>
                  <w:rFonts w:eastAsia="MS Gothic"/>
                  <w:szCs w:val="20"/>
                </w:rPr>
                <w:id w:val="-1100494346"/>
                <w14:checkbox>
                  <w14:checked w14:val="0"/>
                  <w14:checkedState w14:val="2612" w14:font="MS Gothic"/>
                  <w14:uncheckedState w14:val="2610" w14:font="MS Gothic"/>
                </w14:checkbox>
              </w:sdtPr>
              <w:sdtContent>
                <w:r w:rsidR="00985E60" w:rsidRPr="008323EC">
                  <w:rPr>
                    <w:rFonts w:ascii="Segoe UI Symbol" w:eastAsia="MS Gothic" w:hAnsi="Segoe UI Symbol" w:cs="Segoe UI Symbol"/>
                    <w:szCs w:val="20"/>
                  </w:rPr>
                  <w:t>☐</w:t>
                </w:r>
              </w:sdtContent>
            </w:sdt>
            <w:r w:rsidR="00985E60" w:rsidRPr="008323EC">
              <w:rPr>
                <w:rFonts w:eastAsia="MS Gothic"/>
                <w:szCs w:val="20"/>
              </w:rPr>
              <w:t xml:space="preserve"> </w:t>
            </w:r>
            <w:r w:rsidR="00E57B65" w:rsidRPr="008323EC">
              <w:rPr>
                <w:szCs w:val="20"/>
                <w:shd w:val="clear" w:color="auto" w:fill="D9E2F3" w:themeFill="accent1" w:themeFillTint="33"/>
              </w:rPr>
              <w:t>Non</w:t>
            </w:r>
            <w:r w:rsidR="00985E60" w:rsidRPr="008323EC">
              <w:rPr>
                <w:szCs w:val="20"/>
              </w:rPr>
              <w:t xml:space="preserve">           </w:t>
            </w:r>
          </w:p>
          <w:p w14:paraId="1160FC9F" w14:textId="3DA0A9D5" w:rsidR="00985E60" w:rsidRPr="008323EC" w:rsidRDefault="000B6138" w:rsidP="008323EC">
            <w:pPr>
              <w:pStyle w:val="Paragraphedeliste"/>
              <w:numPr>
                <w:ilvl w:val="0"/>
                <w:numId w:val="5"/>
              </w:numPr>
              <w:rPr>
                <w:szCs w:val="20"/>
              </w:rPr>
            </w:pPr>
            <w:r w:rsidRPr="008323EC">
              <w:rPr>
                <w:szCs w:val="20"/>
              </w:rPr>
              <w:t>Gestion et impact des entreprises sur l'environnement</w:t>
            </w:r>
          </w:p>
          <w:p w14:paraId="5B30920D" w14:textId="1105FA16" w:rsidR="00985E60" w:rsidRPr="008323EC" w:rsidRDefault="00000000" w:rsidP="00985E60">
            <w:pPr>
              <w:pStyle w:val="Paragraphedeliste"/>
              <w:rPr>
                <w:szCs w:val="20"/>
              </w:rPr>
            </w:pPr>
            <w:sdt>
              <w:sdtPr>
                <w:rPr>
                  <w:rFonts w:eastAsia="MS Gothic"/>
                  <w:szCs w:val="20"/>
                </w:rPr>
                <w:id w:val="-1584442287"/>
                <w14:checkbox>
                  <w14:checked w14:val="0"/>
                  <w14:checkedState w14:val="2612" w14:font="MS Gothic"/>
                  <w14:uncheckedState w14:val="2610" w14:font="MS Gothic"/>
                </w14:checkbox>
              </w:sdtPr>
              <w:sdtContent>
                <w:r w:rsidR="00985E60" w:rsidRPr="008323EC">
                  <w:rPr>
                    <w:rFonts w:ascii="MS Gothic" w:eastAsia="MS Gothic" w:hAnsi="MS Gothic"/>
                    <w:szCs w:val="20"/>
                  </w:rPr>
                  <w:t>☐</w:t>
                </w:r>
              </w:sdtContent>
            </w:sdt>
            <w:r w:rsidR="00985E60" w:rsidRPr="008323EC">
              <w:rPr>
                <w:szCs w:val="20"/>
              </w:rPr>
              <w:t xml:space="preserve"> </w:t>
            </w:r>
            <w:r w:rsidR="00E57B65" w:rsidRPr="008323EC">
              <w:rPr>
                <w:szCs w:val="20"/>
                <w:shd w:val="clear" w:color="auto" w:fill="D9E2F3" w:themeFill="accent1" w:themeFillTint="33"/>
              </w:rPr>
              <w:t>Oui</w:t>
            </w:r>
            <w:r w:rsidR="00985E60" w:rsidRPr="008323EC">
              <w:rPr>
                <w:szCs w:val="20"/>
              </w:rPr>
              <w:t xml:space="preserve">           </w:t>
            </w:r>
            <w:sdt>
              <w:sdtPr>
                <w:rPr>
                  <w:rFonts w:eastAsia="MS Gothic"/>
                  <w:szCs w:val="20"/>
                </w:rPr>
                <w:id w:val="3412575"/>
                <w14:checkbox>
                  <w14:checked w14:val="0"/>
                  <w14:checkedState w14:val="2612" w14:font="MS Gothic"/>
                  <w14:uncheckedState w14:val="2610" w14:font="MS Gothic"/>
                </w14:checkbox>
              </w:sdtPr>
              <w:sdtContent>
                <w:r w:rsidR="00985E60" w:rsidRPr="008323EC">
                  <w:rPr>
                    <w:rFonts w:ascii="Segoe UI Symbol" w:eastAsia="MS Gothic" w:hAnsi="Segoe UI Symbol" w:cs="Segoe UI Symbol"/>
                    <w:szCs w:val="20"/>
                  </w:rPr>
                  <w:t>☐</w:t>
                </w:r>
              </w:sdtContent>
            </w:sdt>
            <w:r w:rsidR="00985E60" w:rsidRPr="008323EC">
              <w:rPr>
                <w:rFonts w:eastAsia="MS Gothic"/>
                <w:szCs w:val="20"/>
              </w:rPr>
              <w:t xml:space="preserve"> </w:t>
            </w:r>
            <w:r w:rsidR="00E57B65" w:rsidRPr="008323EC">
              <w:rPr>
                <w:szCs w:val="20"/>
                <w:shd w:val="clear" w:color="auto" w:fill="D9E2F3" w:themeFill="accent1" w:themeFillTint="33"/>
              </w:rPr>
              <w:t>Non</w:t>
            </w:r>
            <w:r w:rsidR="00985E60" w:rsidRPr="008323EC">
              <w:rPr>
                <w:szCs w:val="20"/>
              </w:rPr>
              <w:t xml:space="preserve">           </w:t>
            </w:r>
          </w:p>
          <w:p w14:paraId="04AE8460" w14:textId="77777777" w:rsidR="00E66604" w:rsidRPr="008323EC" w:rsidRDefault="00E66604" w:rsidP="00985E60">
            <w:pPr>
              <w:pStyle w:val="Paragraphedeliste"/>
              <w:rPr>
                <w:szCs w:val="20"/>
              </w:rPr>
            </w:pPr>
          </w:p>
          <w:p w14:paraId="25CCCFB2" w14:textId="2FF6F2E4" w:rsidR="00E66604" w:rsidRPr="008323EC" w:rsidRDefault="008B3EB6" w:rsidP="00E66604">
            <w:pPr>
              <w:rPr>
                <w:b/>
                <w:bCs/>
                <w:i/>
                <w:iCs/>
                <w:szCs w:val="20"/>
              </w:rPr>
            </w:pPr>
            <w:r w:rsidRPr="008323EC">
              <w:rPr>
                <w:b/>
                <w:bCs/>
                <w:i/>
                <w:iCs/>
                <w:szCs w:val="20"/>
              </w:rPr>
              <w:t>Si oui, où trouver ces informations ?</w:t>
            </w:r>
          </w:p>
          <w:p w14:paraId="62B6EFE6" w14:textId="33AEDC86" w:rsidR="002739DB" w:rsidRPr="008323EC" w:rsidRDefault="002739DB" w:rsidP="002739DB">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sites internet des entreprises</w:t>
            </w:r>
          </w:p>
          <w:p w14:paraId="1F1E431E" w14:textId="77777777" w:rsidR="002739DB" w:rsidRPr="008323EC" w:rsidRDefault="002739DB" w:rsidP="002739DB">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4E04320B" w14:textId="3EAFF935" w:rsidR="002739DB" w:rsidRPr="008323EC" w:rsidRDefault="002739DB" w:rsidP="002739DB">
            <w:pPr>
              <w:rPr>
                <w:szCs w:val="20"/>
              </w:rPr>
            </w:pPr>
            <w:r w:rsidRPr="008323EC">
              <w:t xml:space="preserve">Autres sources : </w:t>
            </w:r>
            <w:r w:rsidRPr="008323EC">
              <w:rPr>
                <w:shd w:val="clear" w:color="auto" w:fill="D9E2F3" w:themeFill="accent1" w:themeFillTint="33"/>
              </w:rPr>
              <w:t>Rapport ITIE (année et numéro de page), site internet de l’ITIE, etc.</w:t>
            </w:r>
          </w:p>
        </w:tc>
      </w:tr>
      <w:tr w:rsidR="000857CB" w:rsidRPr="008323EC" w14:paraId="40953EFF" w14:textId="77777777" w:rsidTr="00801258">
        <w:tc>
          <w:tcPr>
            <w:tcW w:w="1701" w:type="dxa"/>
          </w:tcPr>
          <w:p w14:paraId="558B3E08" w14:textId="6B91B111" w:rsidR="000857CB" w:rsidRPr="008323EC" w:rsidRDefault="00294A62" w:rsidP="00801258">
            <w:pPr>
              <w:rPr>
                <w:i/>
                <w:iCs/>
                <w:szCs w:val="22"/>
              </w:rPr>
            </w:pPr>
            <w:r w:rsidRPr="008323EC">
              <w:rPr>
                <w:i/>
                <w:iCs/>
                <w:szCs w:val="22"/>
              </w:rPr>
              <w:t>Évaluation de l’exhaustivité, de la fiabilité et de l’actualité de l’information</w:t>
            </w:r>
          </w:p>
        </w:tc>
        <w:tc>
          <w:tcPr>
            <w:tcW w:w="7371" w:type="dxa"/>
          </w:tcPr>
          <w:p w14:paraId="32A74184" w14:textId="77777777" w:rsidR="0035527D" w:rsidRPr="008323EC" w:rsidRDefault="0035527D" w:rsidP="0035527D">
            <w:pPr>
              <w:rPr>
                <w:b/>
                <w:bCs/>
                <w:szCs w:val="22"/>
              </w:rPr>
            </w:pPr>
            <w:r w:rsidRPr="008323EC">
              <w:rPr>
                <w:b/>
                <w:bCs/>
                <w:szCs w:val="22"/>
              </w:rPr>
              <w:t>Le GMP ou l'une des parties prenantes a-t-il exprimé des préoccupations concernant certaines de ces informations qui seraient incomplètes, peu fiables ou obsolètes ?</w:t>
            </w:r>
          </w:p>
          <w:p w14:paraId="6562208A" w14:textId="1F955D0A" w:rsidR="00D65EAA" w:rsidRPr="008323EC" w:rsidRDefault="00D65EAA" w:rsidP="00D65EAA">
            <w:pPr>
              <w:rPr>
                <w:szCs w:val="20"/>
              </w:rPr>
            </w:pPr>
            <w:r w:rsidRPr="008323EC">
              <w:rPr>
                <w:szCs w:val="20"/>
              </w:rPr>
              <w:t xml:space="preserve"> </w:t>
            </w:r>
            <w:sdt>
              <w:sdtPr>
                <w:rPr>
                  <w:rFonts w:ascii="MS Gothic" w:eastAsia="MS Gothic" w:hAnsi="MS Gothic"/>
                  <w:szCs w:val="20"/>
                </w:rPr>
                <w:id w:val="2062511671"/>
                <w14:checkbox>
                  <w14:checked w14:val="0"/>
                  <w14:checkedState w14:val="2612" w14:font="MS Gothic"/>
                  <w14:uncheckedState w14:val="2610" w14:font="MS Gothic"/>
                </w14:checkbox>
              </w:sdtPr>
              <w:sdtContent>
                <w:r w:rsidRPr="008323EC">
                  <w:rPr>
                    <w:rFonts w:ascii="MS Gothic" w:eastAsia="MS Gothic" w:hAnsi="MS Gothic"/>
                    <w:szCs w:val="20"/>
                  </w:rPr>
                  <w:t>☐</w:t>
                </w:r>
              </w:sdtContent>
            </w:sdt>
            <w:r w:rsidRPr="008323EC">
              <w:rPr>
                <w:szCs w:val="20"/>
              </w:rPr>
              <w:t xml:space="preserve"> </w:t>
            </w:r>
            <w:r w:rsidR="00E57B65"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880537216"/>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00E57B65" w:rsidRPr="008323EC">
              <w:rPr>
                <w:szCs w:val="20"/>
                <w:shd w:val="clear" w:color="auto" w:fill="D9E2F3" w:themeFill="accent1" w:themeFillTint="33"/>
              </w:rPr>
              <w:t>Non</w:t>
            </w:r>
          </w:p>
          <w:p w14:paraId="00872EF2" w14:textId="77777777" w:rsidR="00D65EAA" w:rsidRPr="008323EC" w:rsidRDefault="00D65EAA" w:rsidP="00D65EAA">
            <w:pPr>
              <w:rPr>
                <w:szCs w:val="20"/>
              </w:rPr>
            </w:pPr>
          </w:p>
          <w:p w14:paraId="1A469992" w14:textId="08BF8BF3" w:rsidR="00BB61F4" w:rsidRPr="008323EC" w:rsidRDefault="00BB61F4" w:rsidP="003E2E3F">
            <w:pPr>
              <w:shd w:val="clear" w:color="auto" w:fill="D9E2F3" w:themeFill="accent1" w:themeFillTint="33"/>
              <w:rPr>
                <w:szCs w:val="22"/>
              </w:rPr>
            </w:pPr>
            <w:r w:rsidRPr="008323EC">
              <w:rPr>
                <w:szCs w:val="22"/>
              </w:rPr>
              <w:t xml:space="preserve">Expliquez, ou insérez un lien permettant d’accéder à l'évaluation de l'exhaustivité, de la fiabilité et de l'actualité, par exemple une étude, une section du </w:t>
            </w:r>
            <w:r w:rsidR="009E1430">
              <w:rPr>
                <w:szCs w:val="22"/>
              </w:rPr>
              <w:t>R</w:t>
            </w:r>
            <w:r w:rsidRPr="008323EC">
              <w:rPr>
                <w:szCs w:val="22"/>
              </w:rPr>
              <w:t>apport ITIE (année, page), etc.</w:t>
            </w:r>
          </w:p>
          <w:p w14:paraId="4742DAF1" w14:textId="77777777" w:rsidR="00D65EAA" w:rsidRPr="008323EC" w:rsidRDefault="00D65EAA" w:rsidP="000857CB">
            <w:pPr>
              <w:rPr>
                <w:b/>
                <w:bCs/>
                <w:szCs w:val="22"/>
              </w:rPr>
            </w:pPr>
          </w:p>
          <w:p w14:paraId="63B546AF" w14:textId="77777777" w:rsidR="00FB323F" w:rsidRPr="008323EC" w:rsidRDefault="00FB323F" w:rsidP="00842DB7">
            <w:pPr>
              <w:rPr>
                <w:b/>
                <w:bCs/>
                <w:szCs w:val="22"/>
              </w:rPr>
            </w:pPr>
          </w:p>
          <w:p w14:paraId="74C5DCEF" w14:textId="4ED1DA6C" w:rsidR="00842DB7" w:rsidRPr="008323EC" w:rsidRDefault="00842DB7" w:rsidP="00842DB7">
            <w:pPr>
              <w:rPr>
                <w:b/>
                <w:bCs/>
                <w:szCs w:val="22"/>
              </w:rPr>
            </w:pPr>
            <w:r w:rsidRPr="008323EC">
              <w:rPr>
                <w:b/>
                <w:bCs/>
                <w:szCs w:val="22"/>
              </w:rPr>
              <w:t xml:space="preserve">Les lacunes sont-elles dues à des obstacles juridiques ou pratiques ? </w:t>
            </w:r>
          </w:p>
          <w:p w14:paraId="65B9A20D" w14:textId="77777777" w:rsidR="00842DB7" w:rsidRPr="008323EC" w:rsidRDefault="00000000" w:rsidP="00842DB7">
            <w:pPr>
              <w:rPr>
                <w:b/>
                <w:bCs/>
                <w:szCs w:val="22"/>
              </w:rPr>
            </w:pPr>
            <w:sdt>
              <w:sdtPr>
                <w:rPr>
                  <w:rFonts w:ascii="MS Gothic" w:eastAsia="MS Gothic" w:hAnsi="MS Gothic"/>
                  <w:szCs w:val="22"/>
                </w:rPr>
                <w:id w:val="1987114713"/>
                <w14:checkbox>
                  <w14:checked w14:val="0"/>
                  <w14:checkedState w14:val="2612" w14:font="MS Gothic"/>
                  <w14:uncheckedState w14:val="2610" w14:font="MS Gothic"/>
                </w14:checkbox>
              </w:sdtPr>
              <w:sdtContent>
                <w:r w:rsidR="00842DB7" w:rsidRPr="008323EC">
                  <w:rPr>
                    <w:rFonts w:ascii="MS Gothic" w:eastAsia="MS Gothic" w:hAnsi="MS Gothic"/>
                    <w:szCs w:val="22"/>
                  </w:rPr>
                  <w:t>☐</w:t>
                </w:r>
              </w:sdtContent>
            </w:sdt>
            <w:r w:rsidR="00842DB7" w:rsidRPr="008323EC">
              <w:rPr>
                <w:szCs w:val="22"/>
              </w:rPr>
              <w:t xml:space="preserve"> </w:t>
            </w:r>
            <w:r w:rsidR="00842DB7" w:rsidRPr="008323EC">
              <w:rPr>
                <w:szCs w:val="22"/>
                <w:shd w:val="clear" w:color="auto" w:fill="D9E2F3" w:themeFill="accent1" w:themeFillTint="33"/>
              </w:rPr>
              <w:t>Oui</w:t>
            </w:r>
            <w:r w:rsidR="00842DB7" w:rsidRPr="008323EC">
              <w:rPr>
                <w:szCs w:val="22"/>
              </w:rPr>
              <w:t xml:space="preserve">   </w:t>
            </w:r>
            <w:sdt>
              <w:sdtPr>
                <w:rPr>
                  <w:rFonts w:ascii="MS Gothic" w:eastAsia="MS Gothic" w:hAnsi="MS Gothic"/>
                  <w:szCs w:val="22"/>
                </w:rPr>
                <w:id w:val="1066065707"/>
                <w14:checkbox>
                  <w14:checked w14:val="0"/>
                  <w14:checkedState w14:val="2612" w14:font="MS Gothic"/>
                  <w14:uncheckedState w14:val="2610" w14:font="MS Gothic"/>
                </w14:checkbox>
              </w:sdtPr>
              <w:sdtContent>
                <w:r w:rsidR="00842DB7" w:rsidRPr="008323EC">
                  <w:rPr>
                    <w:rFonts w:ascii="MS Gothic" w:eastAsia="MS Gothic" w:hAnsi="MS Gothic"/>
                    <w:szCs w:val="22"/>
                  </w:rPr>
                  <w:t>☐</w:t>
                </w:r>
              </w:sdtContent>
            </w:sdt>
            <w:r w:rsidR="00842DB7" w:rsidRPr="008323EC">
              <w:rPr>
                <w:rFonts w:ascii="MS Gothic" w:eastAsia="MS Gothic" w:hAnsi="MS Gothic"/>
                <w:szCs w:val="22"/>
              </w:rPr>
              <w:t xml:space="preserve"> </w:t>
            </w:r>
            <w:r w:rsidR="00842DB7" w:rsidRPr="008323EC">
              <w:rPr>
                <w:szCs w:val="22"/>
                <w:shd w:val="clear" w:color="auto" w:fill="D9E2F3" w:themeFill="accent1" w:themeFillTint="33"/>
              </w:rPr>
              <w:t>Non</w:t>
            </w:r>
          </w:p>
          <w:p w14:paraId="59D7A301" w14:textId="3768926A" w:rsidR="00D03B29" w:rsidRPr="008323EC" w:rsidRDefault="00D03B29" w:rsidP="00B20499">
            <w:pPr>
              <w:shd w:val="clear" w:color="auto" w:fill="D9E2F3" w:themeFill="accent1" w:themeFillTint="33"/>
              <w:rPr>
                <w:szCs w:val="22"/>
              </w:rPr>
            </w:pPr>
            <w:r w:rsidRPr="008323EC">
              <w:rPr>
                <w:szCs w:val="22"/>
              </w:rPr>
              <w:t xml:space="preserve">Si oui, expliquez ce qui est prévu pour éliminer les obstacles à la divulgation de toutes les informations ci-dessus, ou insérez un lien permettant d’accéder à l'évaluation de l'exhaustivité, de la fiabilité et de l'actualité, par exemple une étude, une section du </w:t>
            </w:r>
            <w:r w:rsidR="009E1430">
              <w:rPr>
                <w:szCs w:val="22"/>
              </w:rPr>
              <w:t>R</w:t>
            </w:r>
            <w:r w:rsidRPr="008323EC">
              <w:rPr>
                <w:szCs w:val="22"/>
              </w:rPr>
              <w:t>apport ITIE (année, page), etc.</w:t>
            </w:r>
          </w:p>
        </w:tc>
      </w:tr>
      <w:tr w:rsidR="000857CB" w:rsidRPr="008323EC" w14:paraId="5C6EA3D8" w14:textId="77777777" w:rsidTr="00D83F15">
        <w:tc>
          <w:tcPr>
            <w:tcW w:w="1701" w:type="dxa"/>
            <w:shd w:val="clear" w:color="auto" w:fill="B4C6E7" w:themeFill="accent1" w:themeFillTint="66"/>
          </w:tcPr>
          <w:p w14:paraId="4AB0EB82" w14:textId="2865A1C7" w:rsidR="000857CB" w:rsidRPr="008323EC" w:rsidRDefault="00A74764" w:rsidP="000857CB">
            <w:pPr>
              <w:rPr>
                <w:i/>
                <w:iCs/>
                <w:szCs w:val="20"/>
              </w:rPr>
            </w:pPr>
            <w:r w:rsidRPr="008323EC">
              <w:rPr>
                <w:b/>
                <w:bCs/>
                <w:szCs w:val="20"/>
              </w:rPr>
              <w:lastRenderedPageBreak/>
              <w:t>Encouragé</w:t>
            </w:r>
          </w:p>
        </w:tc>
        <w:tc>
          <w:tcPr>
            <w:tcW w:w="7371" w:type="dxa"/>
            <w:shd w:val="clear" w:color="auto" w:fill="B4C6E7" w:themeFill="accent1" w:themeFillTint="66"/>
          </w:tcPr>
          <w:p w14:paraId="0047C574" w14:textId="6C9D1B12" w:rsidR="000857CB" w:rsidRPr="008323EC" w:rsidRDefault="000857CB" w:rsidP="000857CB">
            <w:pPr>
              <w:rPr>
                <w:szCs w:val="20"/>
              </w:rPr>
            </w:pPr>
            <w:r w:rsidRPr="008323EC">
              <w:rPr>
                <w:b/>
                <w:bCs/>
                <w:szCs w:val="20"/>
              </w:rPr>
              <w:t xml:space="preserve">6.4.d – </w:t>
            </w:r>
            <w:r w:rsidR="00D74EEC" w:rsidRPr="008323EC">
              <w:rPr>
                <w:b/>
                <w:bCs/>
                <w:szCs w:val="20"/>
              </w:rPr>
              <w:t>Pratiques de suivi et d’application</w:t>
            </w:r>
          </w:p>
        </w:tc>
      </w:tr>
      <w:tr w:rsidR="000857CB" w:rsidRPr="008323EC" w14:paraId="4609C9FE" w14:textId="77777777" w:rsidTr="00D83F15">
        <w:tc>
          <w:tcPr>
            <w:tcW w:w="1701" w:type="dxa"/>
          </w:tcPr>
          <w:p w14:paraId="15371AFE" w14:textId="30674C93" w:rsidR="000857CB" w:rsidRPr="008323EC" w:rsidRDefault="00A74764" w:rsidP="000857CB">
            <w:pPr>
              <w:rPr>
                <w:b/>
                <w:bCs/>
                <w:szCs w:val="20"/>
              </w:rPr>
            </w:pPr>
            <w:r w:rsidRPr="008323EC">
              <w:rPr>
                <w:i/>
                <w:iCs/>
                <w:szCs w:val="20"/>
              </w:rPr>
              <w:t>Disponibilité</w:t>
            </w:r>
          </w:p>
        </w:tc>
        <w:tc>
          <w:tcPr>
            <w:tcW w:w="7371" w:type="dxa"/>
          </w:tcPr>
          <w:p w14:paraId="7DE14329" w14:textId="67BB3524" w:rsidR="00B74E95" w:rsidRPr="008323EC" w:rsidRDefault="00B74E95" w:rsidP="000857CB">
            <w:pPr>
              <w:rPr>
                <w:szCs w:val="20"/>
              </w:rPr>
            </w:pPr>
            <w:r w:rsidRPr="008323EC">
              <w:rPr>
                <w:szCs w:val="20"/>
              </w:rPr>
              <w:t xml:space="preserve">Des informations sont-elles disponibles sur </w:t>
            </w:r>
            <w:r w:rsidRPr="008323EC">
              <w:rPr>
                <w:b/>
                <w:bCs/>
                <w:szCs w:val="20"/>
              </w:rPr>
              <w:t>les pratiques de suivi et d'application</w:t>
            </w:r>
            <w:r w:rsidRPr="008323EC">
              <w:rPr>
                <w:szCs w:val="20"/>
              </w:rPr>
              <w:t xml:space="preserve"> liées à l'impact environnemental et social des activités extractives ?</w:t>
            </w:r>
          </w:p>
          <w:p w14:paraId="436C3CC2" w14:textId="175411F5" w:rsidR="000857CB" w:rsidRPr="008323EC" w:rsidRDefault="00000000" w:rsidP="000857CB">
            <w:pPr>
              <w:pStyle w:val="Paragraphedeliste"/>
              <w:ind w:left="0"/>
              <w:rPr>
                <w:szCs w:val="20"/>
              </w:rPr>
            </w:pPr>
            <w:sdt>
              <w:sdtPr>
                <w:rPr>
                  <w:rFonts w:eastAsia="MS Gothic"/>
                  <w:szCs w:val="20"/>
                </w:rPr>
                <w:id w:val="-2033245513"/>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szCs w:val="20"/>
              </w:rPr>
              <w:t xml:space="preserve"> </w:t>
            </w:r>
            <w:r w:rsidR="00E57B65" w:rsidRPr="008323EC">
              <w:rPr>
                <w:szCs w:val="20"/>
                <w:shd w:val="clear" w:color="auto" w:fill="D9E2F3" w:themeFill="accent1" w:themeFillTint="33"/>
              </w:rPr>
              <w:t>Oui</w:t>
            </w:r>
            <w:r w:rsidR="000857CB" w:rsidRPr="008323EC">
              <w:rPr>
                <w:szCs w:val="20"/>
              </w:rPr>
              <w:t xml:space="preserve">           </w:t>
            </w:r>
            <w:sdt>
              <w:sdtPr>
                <w:rPr>
                  <w:rFonts w:eastAsia="MS Gothic"/>
                  <w:szCs w:val="20"/>
                </w:rPr>
                <w:id w:val="278229769"/>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rFonts w:eastAsia="MS Gothic"/>
                <w:szCs w:val="20"/>
              </w:rPr>
              <w:t xml:space="preserve"> </w:t>
            </w:r>
            <w:r w:rsidR="00E57B65" w:rsidRPr="008323EC">
              <w:rPr>
                <w:szCs w:val="20"/>
                <w:shd w:val="clear" w:color="auto" w:fill="D9E2F3" w:themeFill="accent1" w:themeFillTint="33"/>
              </w:rPr>
              <w:t>Non</w:t>
            </w:r>
          </w:p>
          <w:p w14:paraId="35E5148E" w14:textId="20702645" w:rsidR="00FA5C21" w:rsidRPr="008323EC" w:rsidRDefault="00597BE9" w:rsidP="000857CB">
            <w:pPr>
              <w:rPr>
                <w:szCs w:val="20"/>
              </w:rPr>
            </w:pPr>
            <w:r w:rsidRPr="008323EC">
              <w:rPr>
                <w:szCs w:val="20"/>
              </w:rPr>
              <w:t>Ces</w:t>
            </w:r>
            <w:r w:rsidR="00FA5C21" w:rsidRPr="008323EC">
              <w:rPr>
                <w:szCs w:val="20"/>
              </w:rPr>
              <w:t xml:space="preserve"> informations </w:t>
            </w:r>
            <w:r w:rsidRPr="008323EC">
              <w:rPr>
                <w:szCs w:val="20"/>
              </w:rPr>
              <w:t>portent-elles également</w:t>
            </w:r>
            <w:r w:rsidR="00325593" w:rsidRPr="008323EC">
              <w:rPr>
                <w:szCs w:val="20"/>
              </w:rPr>
              <w:t xml:space="preserve"> </w:t>
            </w:r>
            <w:r w:rsidR="00FA5C21" w:rsidRPr="008323EC">
              <w:rPr>
                <w:szCs w:val="20"/>
              </w:rPr>
              <w:t xml:space="preserve">sur les activités de </w:t>
            </w:r>
            <w:r w:rsidR="00784526" w:rsidRPr="008323EC">
              <w:rPr>
                <w:szCs w:val="20"/>
              </w:rPr>
              <w:t>suivi</w:t>
            </w:r>
            <w:r w:rsidR="00FA5C21" w:rsidRPr="008323EC">
              <w:rPr>
                <w:szCs w:val="20"/>
              </w:rPr>
              <w:t xml:space="preserve"> environnemental et social liées </w:t>
            </w:r>
            <w:r w:rsidR="00FA5C21" w:rsidRPr="008323EC">
              <w:rPr>
                <w:b/>
                <w:bCs/>
                <w:szCs w:val="20"/>
              </w:rPr>
              <w:t xml:space="preserve">à l'eau, </w:t>
            </w:r>
            <w:r w:rsidR="001C247D" w:rsidRPr="008323EC">
              <w:rPr>
                <w:b/>
                <w:bCs/>
                <w:szCs w:val="20"/>
              </w:rPr>
              <w:t>aux sols</w:t>
            </w:r>
            <w:r w:rsidR="00FA5C21" w:rsidRPr="008323EC">
              <w:rPr>
                <w:b/>
                <w:bCs/>
                <w:szCs w:val="20"/>
              </w:rPr>
              <w:t>, aux émissions et aux droits de l'</w:t>
            </w:r>
            <w:r w:rsidR="00D51A9A" w:rsidRPr="008323EC">
              <w:rPr>
                <w:b/>
                <w:bCs/>
                <w:szCs w:val="20"/>
              </w:rPr>
              <w:t>H</w:t>
            </w:r>
            <w:r w:rsidR="00FA5C21" w:rsidRPr="008323EC">
              <w:rPr>
                <w:b/>
                <w:bCs/>
                <w:szCs w:val="20"/>
              </w:rPr>
              <w:t xml:space="preserve">omme </w:t>
            </w:r>
            <w:r w:rsidR="00FA5C21" w:rsidRPr="008323EC">
              <w:rPr>
                <w:szCs w:val="20"/>
              </w:rPr>
              <w:t>?</w:t>
            </w:r>
          </w:p>
          <w:p w14:paraId="6FC85877" w14:textId="639F0CDE" w:rsidR="000857CB" w:rsidRPr="008323EC" w:rsidRDefault="00000000" w:rsidP="000857CB">
            <w:pPr>
              <w:pStyle w:val="Paragraphedeliste"/>
              <w:ind w:left="0"/>
              <w:rPr>
                <w:szCs w:val="20"/>
              </w:rPr>
            </w:pPr>
            <w:sdt>
              <w:sdtPr>
                <w:rPr>
                  <w:rFonts w:eastAsia="MS Gothic"/>
                  <w:szCs w:val="20"/>
                </w:rPr>
                <w:id w:val="148172352"/>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szCs w:val="20"/>
              </w:rPr>
              <w:t xml:space="preserve"> </w:t>
            </w:r>
            <w:r w:rsidR="00E57B65" w:rsidRPr="008323EC">
              <w:rPr>
                <w:szCs w:val="20"/>
                <w:shd w:val="clear" w:color="auto" w:fill="D9E2F3" w:themeFill="accent1" w:themeFillTint="33"/>
              </w:rPr>
              <w:t>Oui</w:t>
            </w:r>
            <w:r w:rsidR="000857CB" w:rsidRPr="008323EC">
              <w:rPr>
                <w:szCs w:val="20"/>
              </w:rPr>
              <w:t xml:space="preserve">           </w:t>
            </w:r>
            <w:sdt>
              <w:sdtPr>
                <w:rPr>
                  <w:rFonts w:eastAsia="MS Gothic"/>
                  <w:szCs w:val="20"/>
                </w:rPr>
                <w:id w:val="1926459091"/>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rFonts w:eastAsia="MS Gothic"/>
                <w:szCs w:val="20"/>
              </w:rPr>
              <w:t xml:space="preserve"> </w:t>
            </w:r>
            <w:r w:rsidR="00E57B65" w:rsidRPr="008323EC">
              <w:rPr>
                <w:szCs w:val="20"/>
                <w:shd w:val="clear" w:color="auto" w:fill="D9E2F3" w:themeFill="accent1" w:themeFillTint="33"/>
              </w:rPr>
              <w:t>Non</w:t>
            </w:r>
          </w:p>
          <w:p w14:paraId="4C49B0BD" w14:textId="6EEC423F" w:rsidR="000857CB" w:rsidRPr="008323EC" w:rsidRDefault="00F52DE9" w:rsidP="000857CB">
            <w:pPr>
              <w:rPr>
                <w:szCs w:val="20"/>
              </w:rPr>
            </w:pPr>
            <w:r w:rsidRPr="008323EC">
              <w:rPr>
                <w:szCs w:val="20"/>
              </w:rPr>
              <w:t>S</w:t>
            </w:r>
            <w:r w:rsidR="000432F2" w:rsidRPr="008323EC">
              <w:rPr>
                <w:szCs w:val="20"/>
              </w:rPr>
              <w:t>i</w:t>
            </w:r>
            <w:r w:rsidR="000857CB" w:rsidRPr="008323EC">
              <w:rPr>
                <w:szCs w:val="20"/>
              </w:rPr>
              <w:t xml:space="preserve"> </w:t>
            </w:r>
            <w:r w:rsidR="006C0959" w:rsidRPr="008323EC">
              <w:rPr>
                <w:szCs w:val="20"/>
              </w:rPr>
              <w:t>o</w:t>
            </w:r>
            <w:r w:rsidR="00E57B65" w:rsidRPr="008323EC">
              <w:rPr>
                <w:szCs w:val="20"/>
              </w:rPr>
              <w:t>ui</w:t>
            </w:r>
            <w:r w:rsidR="000857CB" w:rsidRPr="008323EC">
              <w:rPr>
                <w:szCs w:val="20"/>
              </w:rPr>
              <w:t>,</w:t>
            </w:r>
            <w:r w:rsidR="006C0959" w:rsidRPr="008323EC">
              <w:rPr>
                <w:szCs w:val="20"/>
              </w:rPr>
              <w:t xml:space="preserve"> les résultats de ces </w:t>
            </w:r>
            <w:r w:rsidR="001C247D" w:rsidRPr="008323EC">
              <w:rPr>
                <w:szCs w:val="20"/>
              </w:rPr>
              <w:t>activités</w:t>
            </w:r>
            <w:r w:rsidR="006C0959" w:rsidRPr="008323EC">
              <w:rPr>
                <w:szCs w:val="20"/>
              </w:rPr>
              <w:t xml:space="preserve"> sont-ils inclus ?</w:t>
            </w:r>
            <w:r w:rsidR="000857CB" w:rsidRPr="008323EC">
              <w:rPr>
                <w:szCs w:val="20"/>
              </w:rPr>
              <w:t xml:space="preserve"> </w:t>
            </w:r>
          </w:p>
          <w:p w14:paraId="0866EBFC" w14:textId="70915FB6" w:rsidR="000857CB" w:rsidRPr="008323EC" w:rsidRDefault="00000000" w:rsidP="000857CB">
            <w:pPr>
              <w:pStyle w:val="Paragraphedeliste"/>
              <w:ind w:left="0"/>
              <w:rPr>
                <w:szCs w:val="20"/>
                <w:shd w:val="clear" w:color="auto" w:fill="D9E2F3" w:themeFill="accent1" w:themeFillTint="33"/>
              </w:rPr>
            </w:pPr>
            <w:sdt>
              <w:sdtPr>
                <w:rPr>
                  <w:rFonts w:eastAsia="MS Gothic"/>
                  <w:szCs w:val="20"/>
                </w:rPr>
                <w:id w:val="1109165646"/>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szCs w:val="20"/>
              </w:rPr>
              <w:t xml:space="preserve"> </w:t>
            </w:r>
            <w:r w:rsidR="00E57B65" w:rsidRPr="008323EC">
              <w:rPr>
                <w:szCs w:val="20"/>
                <w:shd w:val="clear" w:color="auto" w:fill="D9E2F3" w:themeFill="accent1" w:themeFillTint="33"/>
              </w:rPr>
              <w:t>Oui</w:t>
            </w:r>
            <w:r w:rsidR="000857CB" w:rsidRPr="008323EC">
              <w:rPr>
                <w:szCs w:val="20"/>
              </w:rPr>
              <w:t xml:space="preserve">           </w:t>
            </w:r>
            <w:sdt>
              <w:sdtPr>
                <w:rPr>
                  <w:rFonts w:eastAsia="MS Gothic"/>
                  <w:szCs w:val="20"/>
                </w:rPr>
                <w:id w:val="-1045137663"/>
                <w14:checkbox>
                  <w14:checked w14:val="0"/>
                  <w14:checkedState w14:val="2612" w14:font="MS Gothic"/>
                  <w14:uncheckedState w14:val="2610" w14:font="MS Gothic"/>
                </w14:checkbox>
              </w:sdtPr>
              <w:sdtContent>
                <w:r w:rsidR="000857CB" w:rsidRPr="008323EC">
                  <w:rPr>
                    <w:rFonts w:ascii="Segoe UI Symbol" w:eastAsia="MS Gothic" w:hAnsi="Segoe UI Symbol" w:cs="Segoe UI Symbol"/>
                    <w:szCs w:val="20"/>
                  </w:rPr>
                  <w:t>☐</w:t>
                </w:r>
              </w:sdtContent>
            </w:sdt>
            <w:r w:rsidR="000857CB" w:rsidRPr="008323EC">
              <w:rPr>
                <w:rFonts w:eastAsia="MS Gothic"/>
                <w:szCs w:val="20"/>
              </w:rPr>
              <w:t xml:space="preserve"> </w:t>
            </w:r>
            <w:r w:rsidR="00E57B65" w:rsidRPr="008323EC">
              <w:rPr>
                <w:szCs w:val="20"/>
                <w:shd w:val="clear" w:color="auto" w:fill="D9E2F3" w:themeFill="accent1" w:themeFillTint="33"/>
              </w:rPr>
              <w:t>Non</w:t>
            </w:r>
          </w:p>
          <w:p w14:paraId="2525DA8D" w14:textId="54964730" w:rsidR="00B53FCE" w:rsidRPr="008323EC" w:rsidRDefault="005A0C29" w:rsidP="00B53FCE">
            <w:pPr>
              <w:rPr>
                <w:b/>
                <w:bCs/>
                <w:i/>
                <w:iCs/>
                <w:szCs w:val="20"/>
              </w:rPr>
            </w:pPr>
            <w:r w:rsidRPr="008323EC">
              <w:rPr>
                <w:b/>
                <w:bCs/>
                <w:i/>
                <w:iCs/>
                <w:szCs w:val="20"/>
              </w:rPr>
              <w:t>S</w:t>
            </w:r>
            <w:r w:rsidR="00AE18A3" w:rsidRPr="008323EC">
              <w:rPr>
                <w:b/>
                <w:bCs/>
                <w:i/>
                <w:iCs/>
                <w:szCs w:val="20"/>
              </w:rPr>
              <w:t>i</w:t>
            </w:r>
            <w:r w:rsidRPr="008323EC">
              <w:rPr>
                <w:b/>
                <w:bCs/>
                <w:i/>
                <w:iCs/>
                <w:szCs w:val="20"/>
              </w:rPr>
              <w:t xml:space="preserve"> oui, où peut-on trouver ces informations ?</w:t>
            </w:r>
          </w:p>
          <w:p w14:paraId="13250EC7" w14:textId="77777777" w:rsidR="009D4C4C" w:rsidRPr="008323EC" w:rsidRDefault="009D4C4C" w:rsidP="009D4C4C">
            <w:pPr>
              <w:shd w:val="clear" w:color="auto" w:fill="FFFFFF" w:themeFill="background1"/>
            </w:pPr>
            <w:r w:rsidRPr="008323EC">
              <w:rPr>
                <w:szCs w:val="22"/>
              </w:rPr>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0FB49421" w14:textId="77777777" w:rsidR="009D4C4C" w:rsidRPr="008323EC" w:rsidRDefault="009D4C4C" w:rsidP="009D4C4C">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7E1350A5" w14:textId="1DA3736F" w:rsidR="009D4C4C" w:rsidRPr="008323EC" w:rsidRDefault="009D4C4C" w:rsidP="009D4C4C">
            <w:pPr>
              <w:pStyle w:val="Paragraphedeliste"/>
              <w:ind w:left="0"/>
              <w:rPr>
                <w:szCs w:val="20"/>
              </w:rPr>
            </w:pPr>
            <w:r w:rsidRPr="008323EC">
              <w:t xml:space="preserve">Autres sources : </w:t>
            </w:r>
            <w:r w:rsidRPr="008323EC">
              <w:rPr>
                <w:shd w:val="clear" w:color="auto" w:fill="D9E2F3" w:themeFill="accent1" w:themeFillTint="33"/>
              </w:rPr>
              <w:t>Rapport ITIE (année et numéro de page), site internet de l’ITIE, etc.</w:t>
            </w:r>
            <w:r w:rsidRPr="008323EC">
              <w:rPr>
                <w:shd w:val="clear" w:color="auto" w:fill="D9E2F3" w:themeFill="accent1" w:themeFillTint="33"/>
              </w:rPr>
              <w:br/>
            </w:r>
          </w:p>
        </w:tc>
      </w:tr>
      <w:tr w:rsidR="007E4253" w:rsidRPr="008323EC" w14:paraId="0B86D778" w14:textId="77777777" w:rsidTr="00C46C8A">
        <w:tc>
          <w:tcPr>
            <w:tcW w:w="1701" w:type="dxa"/>
          </w:tcPr>
          <w:p w14:paraId="177AF473" w14:textId="547FE176" w:rsidR="007E4253" w:rsidRPr="008323EC" w:rsidRDefault="00685413" w:rsidP="00C46C8A">
            <w:pPr>
              <w:rPr>
                <w:i/>
                <w:iCs/>
                <w:szCs w:val="22"/>
              </w:rPr>
            </w:pPr>
            <w:r w:rsidRPr="008323EC">
              <w:rPr>
                <w:i/>
                <w:iCs/>
                <w:szCs w:val="22"/>
              </w:rPr>
              <w:t>Évaluation de l’exhaustivité, de la fiabilité et de l’actualité de l’information</w:t>
            </w:r>
          </w:p>
        </w:tc>
        <w:tc>
          <w:tcPr>
            <w:tcW w:w="7371" w:type="dxa"/>
          </w:tcPr>
          <w:p w14:paraId="54FFE553" w14:textId="77777777" w:rsidR="00830865" w:rsidRPr="008323EC" w:rsidRDefault="00830865" w:rsidP="00830865">
            <w:pPr>
              <w:rPr>
                <w:b/>
                <w:bCs/>
                <w:szCs w:val="22"/>
              </w:rPr>
            </w:pPr>
            <w:r w:rsidRPr="008323EC">
              <w:rPr>
                <w:b/>
                <w:bCs/>
                <w:szCs w:val="22"/>
              </w:rPr>
              <w:t>Le GMP ou l'une des parties prenantes a-t-il exprimé des préoccupations concernant certaines de ces informations qui seraient incomplètes, peu fiables ou obsolètes ?</w:t>
            </w:r>
          </w:p>
          <w:p w14:paraId="780D7E83" w14:textId="77777777" w:rsidR="00830865" w:rsidRPr="008323EC" w:rsidRDefault="00830865" w:rsidP="00830865">
            <w:pPr>
              <w:rPr>
                <w:szCs w:val="20"/>
              </w:rPr>
            </w:pPr>
            <w:r w:rsidRPr="008323EC">
              <w:rPr>
                <w:szCs w:val="20"/>
              </w:rPr>
              <w:t xml:space="preserve"> </w:t>
            </w:r>
            <w:sdt>
              <w:sdtPr>
                <w:rPr>
                  <w:rFonts w:ascii="MS Gothic" w:eastAsia="MS Gothic" w:hAnsi="MS Gothic"/>
                  <w:szCs w:val="20"/>
                </w:rPr>
                <w:id w:val="-2062708271"/>
                <w14:checkbox>
                  <w14:checked w14:val="0"/>
                  <w14:checkedState w14:val="2612" w14:font="MS Gothic"/>
                  <w14:uncheckedState w14:val="2610" w14:font="MS Gothic"/>
                </w14:checkbox>
              </w:sdtPr>
              <w:sdtContent>
                <w:r w:rsidRPr="008323EC">
                  <w:rPr>
                    <w:rFonts w:ascii="MS Gothic" w:eastAsia="MS Gothic" w:hAnsi="MS Gothic"/>
                    <w:szCs w:val="20"/>
                  </w:rPr>
                  <w:t>☐</w:t>
                </w:r>
              </w:sdtContent>
            </w:sdt>
            <w:r w:rsidRPr="008323EC">
              <w:rPr>
                <w:szCs w:val="20"/>
              </w:rPr>
              <w:t xml:space="preserve"> </w:t>
            </w:r>
            <w:r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592278588"/>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Non</w:t>
            </w:r>
          </w:p>
          <w:p w14:paraId="06B23DB5" w14:textId="41C5BBA2" w:rsidR="00830865" w:rsidRPr="008323EC" w:rsidRDefault="00830865" w:rsidP="00830865">
            <w:pPr>
              <w:shd w:val="clear" w:color="auto" w:fill="D9E2F3" w:themeFill="accent1" w:themeFillTint="33"/>
              <w:rPr>
                <w:szCs w:val="22"/>
              </w:rPr>
            </w:pPr>
            <w:r w:rsidRPr="008323EC">
              <w:rPr>
                <w:szCs w:val="22"/>
              </w:rPr>
              <w:t xml:space="preserve">Expliquez, ou insérez un lien permettant d’accéder à l'évaluation de l'exhaustivité, de la fiabilité et de l'actualité, par exemple une étude, une section du </w:t>
            </w:r>
            <w:r w:rsidR="009E1430">
              <w:rPr>
                <w:szCs w:val="22"/>
              </w:rPr>
              <w:t>R</w:t>
            </w:r>
            <w:r w:rsidRPr="008323EC">
              <w:rPr>
                <w:szCs w:val="22"/>
              </w:rPr>
              <w:t>apport ITIE (année, page), etc.</w:t>
            </w:r>
          </w:p>
          <w:p w14:paraId="7EF5F40F" w14:textId="77777777" w:rsidR="00830865" w:rsidRPr="008323EC" w:rsidRDefault="00830865" w:rsidP="00830865">
            <w:pPr>
              <w:rPr>
                <w:b/>
                <w:bCs/>
                <w:szCs w:val="22"/>
              </w:rPr>
            </w:pPr>
          </w:p>
          <w:p w14:paraId="3CA0E334" w14:textId="77777777" w:rsidR="00830865" w:rsidRPr="008323EC" w:rsidRDefault="00830865" w:rsidP="00830865">
            <w:pPr>
              <w:rPr>
                <w:b/>
                <w:bCs/>
                <w:szCs w:val="22"/>
              </w:rPr>
            </w:pPr>
            <w:r w:rsidRPr="008323EC">
              <w:rPr>
                <w:b/>
                <w:bCs/>
                <w:szCs w:val="22"/>
              </w:rPr>
              <w:t xml:space="preserve">Les lacunes sont-elles dues à des obstacles juridiques ou pratiques ? </w:t>
            </w:r>
          </w:p>
          <w:p w14:paraId="03391032" w14:textId="77777777" w:rsidR="00830865" w:rsidRPr="008323EC" w:rsidRDefault="00000000" w:rsidP="00830865">
            <w:pPr>
              <w:rPr>
                <w:b/>
                <w:bCs/>
                <w:szCs w:val="22"/>
              </w:rPr>
            </w:pPr>
            <w:sdt>
              <w:sdtPr>
                <w:rPr>
                  <w:rFonts w:ascii="MS Gothic" w:eastAsia="MS Gothic" w:hAnsi="MS Gothic"/>
                  <w:szCs w:val="22"/>
                </w:rPr>
                <w:id w:val="-380171159"/>
                <w14:checkbox>
                  <w14:checked w14:val="0"/>
                  <w14:checkedState w14:val="2612" w14:font="MS Gothic"/>
                  <w14:uncheckedState w14:val="2610" w14:font="MS Gothic"/>
                </w14:checkbox>
              </w:sdtPr>
              <w:sdtContent>
                <w:r w:rsidR="00830865" w:rsidRPr="008323EC">
                  <w:rPr>
                    <w:rFonts w:ascii="MS Gothic" w:eastAsia="MS Gothic" w:hAnsi="MS Gothic"/>
                    <w:szCs w:val="22"/>
                  </w:rPr>
                  <w:t>☐</w:t>
                </w:r>
              </w:sdtContent>
            </w:sdt>
            <w:r w:rsidR="00830865" w:rsidRPr="008323EC">
              <w:rPr>
                <w:szCs w:val="22"/>
              </w:rPr>
              <w:t xml:space="preserve"> </w:t>
            </w:r>
            <w:r w:rsidR="00830865" w:rsidRPr="008323EC">
              <w:rPr>
                <w:szCs w:val="22"/>
                <w:shd w:val="clear" w:color="auto" w:fill="D9E2F3" w:themeFill="accent1" w:themeFillTint="33"/>
              </w:rPr>
              <w:t>Oui</w:t>
            </w:r>
            <w:r w:rsidR="00830865" w:rsidRPr="008323EC">
              <w:rPr>
                <w:szCs w:val="22"/>
              </w:rPr>
              <w:t xml:space="preserve">   </w:t>
            </w:r>
            <w:sdt>
              <w:sdtPr>
                <w:rPr>
                  <w:rFonts w:ascii="MS Gothic" w:eastAsia="MS Gothic" w:hAnsi="MS Gothic"/>
                  <w:szCs w:val="22"/>
                </w:rPr>
                <w:id w:val="1619263517"/>
                <w14:checkbox>
                  <w14:checked w14:val="0"/>
                  <w14:checkedState w14:val="2612" w14:font="MS Gothic"/>
                  <w14:uncheckedState w14:val="2610" w14:font="MS Gothic"/>
                </w14:checkbox>
              </w:sdtPr>
              <w:sdtContent>
                <w:r w:rsidR="00830865" w:rsidRPr="008323EC">
                  <w:rPr>
                    <w:rFonts w:ascii="MS Gothic" w:eastAsia="MS Gothic" w:hAnsi="MS Gothic"/>
                    <w:szCs w:val="22"/>
                  </w:rPr>
                  <w:t>☐</w:t>
                </w:r>
              </w:sdtContent>
            </w:sdt>
            <w:r w:rsidR="00830865" w:rsidRPr="008323EC">
              <w:rPr>
                <w:rFonts w:ascii="MS Gothic" w:eastAsia="MS Gothic" w:hAnsi="MS Gothic"/>
                <w:szCs w:val="22"/>
              </w:rPr>
              <w:t xml:space="preserve"> </w:t>
            </w:r>
            <w:r w:rsidR="00830865" w:rsidRPr="008323EC">
              <w:rPr>
                <w:szCs w:val="22"/>
                <w:shd w:val="clear" w:color="auto" w:fill="D9E2F3" w:themeFill="accent1" w:themeFillTint="33"/>
              </w:rPr>
              <w:t>Non</w:t>
            </w:r>
          </w:p>
          <w:p w14:paraId="1433350C" w14:textId="59BC087F" w:rsidR="00830865" w:rsidRPr="008323EC" w:rsidRDefault="00830865" w:rsidP="00830865">
            <w:pPr>
              <w:rPr>
                <w:szCs w:val="22"/>
              </w:rPr>
            </w:pPr>
            <w:r w:rsidRPr="008323EC">
              <w:rPr>
                <w:szCs w:val="22"/>
                <w:shd w:val="clear" w:color="auto" w:fill="D9E2F3" w:themeFill="accent1" w:themeFillTint="33"/>
              </w:rPr>
              <w:t xml:space="preserve">Si oui, expliquez ce qui est prévu pour éliminer les obstacles à la divulgation de toutes les informations ci-dessus, ou insérez un lien permettant d’accéder à l'évaluation de l'exhaustivité, de la fiabilité et de l'actualité, par exemple une étude, une section du </w:t>
            </w:r>
            <w:r w:rsidR="009E1430">
              <w:rPr>
                <w:szCs w:val="22"/>
                <w:shd w:val="clear" w:color="auto" w:fill="D9E2F3" w:themeFill="accent1" w:themeFillTint="33"/>
              </w:rPr>
              <w:t>R</w:t>
            </w:r>
            <w:r w:rsidRPr="008323EC">
              <w:rPr>
                <w:szCs w:val="22"/>
                <w:shd w:val="clear" w:color="auto" w:fill="D9E2F3" w:themeFill="accent1" w:themeFillTint="33"/>
              </w:rPr>
              <w:t>apport ITIE (année, page), etc.</w:t>
            </w:r>
          </w:p>
        </w:tc>
      </w:tr>
      <w:tr w:rsidR="00275E81" w:rsidRPr="008323EC" w14:paraId="26916308" w14:textId="77777777" w:rsidTr="00D83F15">
        <w:tc>
          <w:tcPr>
            <w:tcW w:w="1701" w:type="dxa"/>
            <w:shd w:val="clear" w:color="auto" w:fill="B4C6E7" w:themeFill="accent1" w:themeFillTint="66"/>
          </w:tcPr>
          <w:p w14:paraId="1A77DFD0" w14:textId="28CC4830" w:rsidR="00275E81" w:rsidRPr="008323EC" w:rsidRDefault="00A74764" w:rsidP="00275E81">
            <w:pPr>
              <w:rPr>
                <w:b/>
                <w:bCs/>
                <w:szCs w:val="20"/>
              </w:rPr>
            </w:pPr>
            <w:r w:rsidRPr="008323EC">
              <w:rPr>
                <w:b/>
                <w:bCs/>
                <w:szCs w:val="20"/>
              </w:rPr>
              <w:t>Encouragé</w:t>
            </w:r>
          </w:p>
        </w:tc>
        <w:tc>
          <w:tcPr>
            <w:tcW w:w="7371" w:type="dxa"/>
            <w:shd w:val="clear" w:color="auto" w:fill="B4C6E7" w:themeFill="accent1" w:themeFillTint="66"/>
          </w:tcPr>
          <w:p w14:paraId="03D1E6D6" w14:textId="41EC2126" w:rsidR="00275E81" w:rsidRPr="008323EC" w:rsidRDefault="00275E81" w:rsidP="00275E81">
            <w:pPr>
              <w:rPr>
                <w:b/>
                <w:bCs/>
                <w:szCs w:val="20"/>
              </w:rPr>
            </w:pPr>
            <w:r w:rsidRPr="008323EC">
              <w:rPr>
                <w:b/>
                <w:bCs/>
                <w:szCs w:val="20"/>
              </w:rPr>
              <w:t>6.4.e – Sanctions</w:t>
            </w:r>
          </w:p>
        </w:tc>
      </w:tr>
      <w:tr w:rsidR="00275E81" w:rsidRPr="008323EC" w14:paraId="3F5F24FA" w14:textId="77777777" w:rsidTr="00D83F15">
        <w:tc>
          <w:tcPr>
            <w:tcW w:w="1701" w:type="dxa"/>
          </w:tcPr>
          <w:p w14:paraId="0F15B67B" w14:textId="1AD1D70B" w:rsidR="00275E81" w:rsidRPr="008323EC" w:rsidRDefault="00A74764" w:rsidP="00275E81">
            <w:pPr>
              <w:rPr>
                <w:b/>
                <w:bCs/>
                <w:szCs w:val="20"/>
              </w:rPr>
            </w:pPr>
            <w:r w:rsidRPr="008323EC">
              <w:rPr>
                <w:i/>
                <w:iCs/>
                <w:szCs w:val="20"/>
              </w:rPr>
              <w:t>Disponibilité</w:t>
            </w:r>
          </w:p>
        </w:tc>
        <w:tc>
          <w:tcPr>
            <w:tcW w:w="7371" w:type="dxa"/>
          </w:tcPr>
          <w:p w14:paraId="783D73C3" w14:textId="10A2050A" w:rsidR="004218FB" w:rsidRPr="008323EC" w:rsidRDefault="004218FB" w:rsidP="00275E81">
            <w:pPr>
              <w:rPr>
                <w:szCs w:val="20"/>
              </w:rPr>
            </w:pPr>
            <w:r w:rsidRPr="008323EC">
              <w:rPr>
                <w:szCs w:val="20"/>
              </w:rPr>
              <w:t>Des informations sur les procédures de sanctions environnementales sont-elles disponibles ?</w:t>
            </w:r>
          </w:p>
          <w:p w14:paraId="719B6313" w14:textId="4B69A059" w:rsidR="00275E81" w:rsidRPr="008323EC" w:rsidRDefault="00000000" w:rsidP="00275E81">
            <w:pPr>
              <w:rPr>
                <w:szCs w:val="20"/>
              </w:rPr>
            </w:pPr>
            <w:sdt>
              <w:sdtPr>
                <w:rPr>
                  <w:rFonts w:eastAsia="MS Gothic"/>
                  <w:szCs w:val="20"/>
                </w:rPr>
                <w:id w:val="-496493629"/>
                <w14:checkbox>
                  <w14:checked w14:val="0"/>
                  <w14:checkedState w14:val="2612" w14:font="MS Gothic"/>
                  <w14:uncheckedState w14:val="2610" w14:font="MS Gothic"/>
                </w14:checkbox>
              </w:sdtPr>
              <w:sdtContent>
                <w:r w:rsidR="00275E81" w:rsidRPr="008323EC">
                  <w:rPr>
                    <w:rFonts w:ascii="Segoe UI Symbol" w:eastAsia="MS Gothic" w:hAnsi="Segoe UI Symbol" w:cs="Segoe UI Symbol"/>
                    <w:szCs w:val="20"/>
                  </w:rPr>
                  <w:t>☐</w:t>
                </w:r>
              </w:sdtContent>
            </w:sdt>
            <w:r w:rsidR="00275E81" w:rsidRPr="008323EC">
              <w:rPr>
                <w:szCs w:val="20"/>
              </w:rPr>
              <w:t xml:space="preserve"> </w:t>
            </w:r>
            <w:r w:rsidR="00E57B65" w:rsidRPr="008323EC">
              <w:rPr>
                <w:szCs w:val="20"/>
                <w:shd w:val="clear" w:color="auto" w:fill="D9E2F3" w:themeFill="accent1" w:themeFillTint="33"/>
              </w:rPr>
              <w:t>Oui</w:t>
            </w:r>
            <w:r w:rsidR="00275E81" w:rsidRPr="008323EC">
              <w:rPr>
                <w:szCs w:val="20"/>
              </w:rPr>
              <w:t xml:space="preserve">           </w:t>
            </w:r>
            <w:sdt>
              <w:sdtPr>
                <w:rPr>
                  <w:rFonts w:eastAsia="MS Gothic"/>
                  <w:szCs w:val="20"/>
                </w:rPr>
                <w:id w:val="1514033484"/>
                <w14:checkbox>
                  <w14:checked w14:val="0"/>
                  <w14:checkedState w14:val="2612" w14:font="MS Gothic"/>
                  <w14:uncheckedState w14:val="2610" w14:font="MS Gothic"/>
                </w14:checkbox>
              </w:sdtPr>
              <w:sdtContent>
                <w:r w:rsidR="00275E81" w:rsidRPr="008323EC">
                  <w:rPr>
                    <w:rFonts w:ascii="Segoe UI Symbol" w:eastAsia="MS Gothic" w:hAnsi="Segoe UI Symbol" w:cs="Segoe UI Symbol"/>
                    <w:szCs w:val="20"/>
                  </w:rPr>
                  <w:t>☐</w:t>
                </w:r>
              </w:sdtContent>
            </w:sdt>
            <w:r w:rsidR="00275E81" w:rsidRPr="008323EC">
              <w:rPr>
                <w:rFonts w:eastAsia="MS Gothic"/>
                <w:szCs w:val="20"/>
              </w:rPr>
              <w:t xml:space="preserve"> </w:t>
            </w:r>
            <w:r w:rsidR="00E57B65" w:rsidRPr="008323EC">
              <w:rPr>
                <w:szCs w:val="20"/>
                <w:shd w:val="clear" w:color="auto" w:fill="D9E2F3" w:themeFill="accent1" w:themeFillTint="33"/>
              </w:rPr>
              <w:t>Non</w:t>
            </w:r>
          </w:p>
          <w:p w14:paraId="65598102" w14:textId="371DBFBF" w:rsidR="00A26CC5" w:rsidRPr="008323EC" w:rsidRDefault="00A26CC5" w:rsidP="00275E81">
            <w:pPr>
              <w:rPr>
                <w:szCs w:val="20"/>
              </w:rPr>
            </w:pPr>
            <w:r w:rsidRPr="008323EC">
              <w:rPr>
                <w:szCs w:val="20"/>
              </w:rPr>
              <w:t>Des informations sur les sanctions appliquées sont-elles disponibles ?</w:t>
            </w:r>
          </w:p>
          <w:p w14:paraId="30DC3AA9" w14:textId="6A467CD0" w:rsidR="00275E81" w:rsidRPr="008323EC" w:rsidRDefault="00000000" w:rsidP="00275E81">
            <w:pPr>
              <w:rPr>
                <w:szCs w:val="20"/>
                <w:shd w:val="clear" w:color="auto" w:fill="D9E2F3" w:themeFill="accent1" w:themeFillTint="33"/>
              </w:rPr>
            </w:pPr>
            <w:sdt>
              <w:sdtPr>
                <w:rPr>
                  <w:rFonts w:eastAsia="MS Gothic"/>
                  <w:szCs w:val="20"/>
                </w:rPr>
                <w:id w:val="-927420682"/>
                <w14:checkbox>
                  <w14:checked w14:val="0"/>
                  <w14:checkedState w14:val="2612" w14:font="MS Gothic"/>
                  <w14:uncheckedState w14:val="2610" w14:font="MS Gothic"/>
                </w14:checkbox>
              </w:sdtPr>
              <w:sdtContent>
                <w:r w:rsidR="00275E81" w:rsidRPr="008323EC">
                  <w:rPr>
                    <w:rFonts w:ascii="Segoe UI Symbol" w:eastAsia="MS Gothic" w:hAnsi="Segoe UI Symbol" w:cs="Segoe UI Symbol"/>
                    <w:szCs w:val="20"/>
                  </w:rPr>
                  <w:t>☐</w:t>
                </w:r>
              </w:sdtContent>
            </w:sdt>
            <w:r w:rsidR="00275E81" w:rsidRPr="008323EC">
              <w:rPr>
                <w:szCs w:val="20"/>
              </w:rPr>
              <w:t xml:space="preserve"> </w:t>
            </w:r>
            <w:r w:rsidR="00E57B65" w:rsidRPr="008323EC">
              <w:rPr>
                <w:szCs w:val="20"/>
                <w:shd w:val="clear" w:color="auto" w:fill="D9E2F3" w:themeFill="accent1" w:themeFillTint="33"/>
              </w:rPr>
              <w:t>Oui</w:t>
            </w:r>
            <w:r w:rsidR="00275E81" w:rsidRPr="008323EC">
              <w:rPr>
                <w:szCs w:val="20"/>
              </w:rPr>
              <w:t xml:space="preserve">           </w:t>
            </w:r>
            <w:sdt>
              <w:sdtPr>
                <w:rPr>
                  <w:rFonts w:eastAsia="MS Gothic"/>
                  <w:szCs w:val="20"/>
                </w:rPr>
                <w:id w:val="2091267688"/>
                <w14:checkbox>
                  <w14:checked w14:val="0"/>
                  <w14:checkedState w14:val="2612" w14:font="MS Gothic"/>
                  <w14:uncheckedState w14:val="2610" w14:font="MS Gothic"/>
                </w14:checkbox>
              </w:sdtPr>
              <w:sdtContent>
                <w:r w:rsidR="00275E81" w:rsidRPr="008323EC">
                  <w:rPr>
                    <w:rFonts w:ascii="Segoe UI Symbol" w:eastAsia="MS Gothic" w:hAnsi="Segoe UI Symbol" w:cs="Segoe UI Symbol"/>
                    <w:szCs w:val="20"/>
                  </w:rPr>
                  <w:t>☐</w:t>
                </w:r>
              </w:sdtContent>
            </w:sdt>
            <w:r w:rsidR="00275E81" w:rsidRPr="008323EC">
              <w:rPr>
                <w:rFonts w:eastAsia="MS Gothic"/>
                <w:szCs w:val="20"/>
              </w:rPr>
              <w:t xml:space="preserve"> </w:t>
            </w:r>
            <w:r w:rsidR="00E57B65" w:rsidRPr="008323EC">
              <w:rPr>
                <w:szCs w:val="20"/>
                <w:shd w:val="clear" w:color="auto" w:fill="D9E2F3" w:themeFill="accent1" w:themeFillTint="33"/>
              </w:rPr>
              <w:t>Non</w:t>
            </w:r>
          </w:p>
          <w:p w14:paraId="4AD902C6" w14:textId="77777777" w:rsidR="00E95FC3" w:rsidRPr="008323EC" w:rsidRDefault="00E95FC3" w:rsidP="003D0979">
            <w:pPr>
              <w:rPr>
                <w:b/>
                <w:bCs/>
                <w:i/>
                <w:iCs/>
                <w:szCs w:val="20"/>
              </w:rPr>
            </w:pPr>
          </w:p>
          <w:p w14:paraId="0BC3308D" w14:textId="10D5D8B4" w:rsidR="003D0979" w:rsidRPr="008323EC" w:rsidRDefault="008E7341" w:rsidP="003D0979">
            <w:pPr>
              <w:rPr>
                <w:b/>
                <w:bCs/>
                <w:i/>
                <w:iCs/>
                <w:szCs w:val="20"/>
              </w:rPr>
            </w:pPr>
            <w:r w:rsidRPr="008323EC">
              <w:rPr>
                <w:b/>
                <w:bCs/>
                <w:i/>
                <w:iCs/>
                <w:szCs w:val="20"/>
              </w:rPr>
              <w:t>Si oui, où peut-on trouver ces informations ?</w:t>
            </w:r>
          </w:p>
          <w:p w14:paraId="161C2DEE" w14:textId="77777777" w:rsidR="009D4C4C" w:rsidRPr="008323EC" w:rsidRDefault="009D4C4C" w:rsidP="009D4C4C">
            <w:pPr>
              <w:shd w:val="clear" w:color="auto" w:fill="FFFFFF" w:themeFill="background1"/>
            </w:pPr>
            <w:r w:rsidRPr="008323EC">
              <w:rPr>
                <w:szCs w:val="22"/>
              </w:rPr>
              <w:lastRenderedPageBreak/>
              <w:t xml:space="preserve">Divulgations systématiques : </w:t>
            </w:r>
            <w:r w:rsidRPr="008323EC">
              <w:rPr>
                <w:szCs w:val="22"/>
                <w:shd w:val="clear" w:color="auto" w:fill="D9E2F3" w:themeFill="accent1" w:themeFillTint="33"/>
              </w:rPr>
              <w:t xml:space="preserve">site internet www. ou publication régulière par les </w:t>
            </w:r>
            <w:hyperlink w:anchor="_Détenteurs_de_l’information" w:history="1">
              <w:r w:rsidRPr="008323EC">
                <w:rPr>
                  <w:rStyle w:val="Lienhypertexte"/>
                  <w:szCs w:val="22"/>
                  <w:shd w:val="clear" w:color="auto" w:fill="D9E2F3" w:themeFill="accent1" w:themeFillTint="33"/>
                </w:rPr>
                <w:t>détenteurs d</w:t>
              </w:r>
              <w:r w:rsidRPr="008323EC">
                <w:rPr>
                  <w:rStyle w:val="Lienhypertexte"/>
                  <w:shd w:val="clear" w:color="auto" w:fill="D9E2F3" w:themeFill="accent1" w:themeFillTint="33"/>
                </w:rPr>
                <w:t>e l’information</w:t>
              </w:r>
            </w:hyperlink>
          </w:p>
          <w:p w14:paraId="521ABEBA" w14:textId="77777777" w:rsidR="009D4C4C" w:rsidRPr="008323EC" w:rsidRDefault="009D4C4C" w:rsidP="009D4C4C">
            <w:pPr>
              <w:shd w:val="clear" w:color="auto" w:fill="FFFFFF" w:themeFill="background1"/>
              <w:rPr>
                <w:szCs w:val="22"/>
              </w:rPr>
            </w:pPr>
            <w:r w:rsidRPr="008323EC">
              <w:rPr>
                <w:szCs w:val="22"/>
              </w:rPr>
              <w:t xml:space="preserve">ET / </w:t>
            </w:r>
            <w:proofErr w:type="gramStart"/>
            <w:r w:rsidRPr="008323EC">
              <w:rPr>
                <w:szCs w:val="22"/>
              </w:rPr>
              <w:t>OU</w:t>
            </w:r>
            <w:proofErr w:type="gramEnd"/>
          </w:p>
          <w:p w14:paraId="4F064A59" w14:textId="302FF5BF" w:rsidR="003D0979" w:rsidRPr="008323EC" w:rsidRDefault="009D4C4C" w:rsidP="009D4C4C">
            <w:pPr>
              <w:shd w:val="clear" w:color="auto" w:fill="FFFFFF" w:themeFill="background1"/>
              <w:rPr>
                <w:szCs w:val="22"/>
              </w:rPr>
            </w:pPr>
            <w:r w:rsidRPr="008323EC">
              <w:t xml:space="preserve">Autres sources : </w:t>
            </w:r>
            <w:r w:rsidRPr="008323EC">
              <w:rPr>
                <w:shd w:val="clear" w:color="auto" w:fill="D9E2F3" w:themeFill="accent1" w:themeFillTint="33"/>
              </w:rPr>
              <w:t>Rapport ITIE (année et numéro de page), site internet de l’ITIE, etc.</w:t>
            </w:r>
          </w:p>
        </w:tc>
      </w:tr>
      <w:tr w:rsidR="00DB4496" w:rsidRPr="008323EC" w14:paraId="40C2ACEF" w14:textId="77777777" w:rsidTr="00D83F15">
        <w:tc>
          <w:tcPr>
            <w:tcW w:w="1701" w:type="dxa"/>
          </w:tcPr>
          <w:p w14:paraId="7792DF4C" w14:textId="4CF33A6C" w:rsidR="00DB4496" w:rsidRPr="008323EC" w:rsidRDefault="008D43DD" w:rsidP="00DB4496">
            <w:pPr>
              <w:rPr>
                <w:i/>
                <w:iCs/>
                <w:szCs w:val="22"/>
              </w:rPr>
            </w:pPr>
            <w:r w:rsidRPr="008323EC">
              <w:rPr>
                <w:i/>
                <w:iCs/>
                <w:szCs w:val="22"/>
              </w:rPr>
              <w:lastRenderedPageBreak/>
              <w:t>Évaluation de l’exhaustivité, de la fiabilité et de l’actualité de l’information</w:t>
            </w:r>
          </w:p>
        </w:tc>
        <w:tc>
          <w:tcPr>
            <w:tcW w:w="7371" w:type="dxa"/>
          </w:tcPr>
          <w:p w14:paraId="43B2C4B8" w14:textId="77777777" w:rsidR="00A27733" w:rsidRPr="008323EC" w:rsidRDefault="00A27733" w:rsidP="00A27733">
            <w:pPr>
              <w:rPr>
                <w:b/>
                <w:bCs/>
                <w:szCs w:val="22"/>
              </w:rPr>
            </w:pPr>
            <w:r w:rsidRPr="008323EC">
              <w:rPr>
                <w:b/>
                <w:bCs/>
                <w:szCs w:val="22"/>
              </w:rPr>
              <w:t>Le GMP ou l'une des parties prenantes a-t-il exprimé des préoccupations concernant certaines de ces informations qui seraient incomplètes, peu fiables ou obsolètes ?</w:t>
            </w:r>
          </w:p>
          <w:p w14:paraId="3C31924C" w14:textId="77777777" w:rsidR="00A27733" w:rsidRPr="008323EC" w:rsidRDefault="00A27733" w:rsidP="00A27733">
            <w:pPr>
              <w:rPr>
                <w:szCs w:val="20"/>
              </w:rPr>
            </w:pPr>
            <w:r w:rsidRPr="008323EC">
              <w:rPr>
                <w:szCs w:val="20"/>
              </w:rPr>
              <w:t xml:space="preserve"> </w:t>
            </w:r>
            <w:sdt>
              <w:sdtPr>
                <w:rPr>
                  <w:rFonts w:ascii="MS Gothic" w:eastAsia="MS Gothic" w:hAnsi="MS Gothic"/>
                  <w:szCs w:val="20"/>
                </w:rPr>
                <w:id w:val="-450320016"/>
                <w14:checkbox>
                  <w14:checked w14:val="0"/>
                  <w14:checkedState w14:val="2612" w14:font="MS Gothic"/>
                  <w14:uncheckedState w14:val="2610" w14:font="MS Gothic"/>
                </w14:checkbox>
              </w:sdtPr>
              <w:sdtContent>
                <w:r w:rsidRPr="008323EC">
                  <w:rPr>
                    <w:rFonts w:ascii="MS Gothic" w:eastAsia="MS Gothic" w:hAnsi="MS Gothic"/>
                    <w:szCs w:val="20"/>
                  </w:rPr>
                  <w:t>☐</w:t>
                </w:r>
              </w:sdtContent>
            </w:sdt>
            <w:r w:rsidRPr="008323EC">
              <w:rPr>
                <w:szCs w:val="20"/>
              </w:rPr>
              <w:t xml:space="preserve"> </w:t>
            </w:r>
            <w:r w:rsidRPr="008323EC">
              <w:rPr>
                <w:szCs w:val="20"/>
                <w:shd w:val="clear" w:color="auto" w:fill="D9E2F3" w:themeFill="accent1" w:themeFillTint="33"/>
              </w:rPr>
              <w:t>Oui</w:t>
            </w:r>
            <w:r w:rsidRPr="008323EC">
              <w:rPr>
                <w:szCs w:val="20"/>
              </w:rPr>
              <w:t xml:space="preserve">           </w:t>
            </w:r>
            <w:sdt>
              <w:sdtPr>
                <w:rPr>
                  <w:rFonts w:ascii="Segoe UI Symbol" w:eastAsia="MS Gothic" w:hAnsi="Segoe UI Symbol" w:cs="Segoe UI Symbol"/>
                  <w:szCs w:val="20"/>
                </w:rPr>
                <w:id w:val="-1698771391"/>
                <w14:checkbox>
                  <w14:checked w14:val="0"/>
                  <w14:checkedState w14:val="2612" w14:font="MS Gothic"/>
                  <w14:uncheckedState w14:val="2610" w14:font="MS Gothic"/>
                </w14:checkbox>
              </w:sdtPr>
              <w:sdtContent>
                <w:r w:rsidRPr="008323EC">
                  <w:rPr>
                    <w:rFonts w:ascii="Segoe UI Symbol" w:eastAsia="MS Gothic" w:hAnsi="Segoe UI Symbol" w:cs="Segoe UI Symbol"/>
                    <w:szCs w:val="20"/>
                  </w:rPr>
                  <w:t>☐</w:t>
                </w:r>
              </w:sdtContent>
            </w:sdt>
            <w:r w:rsidRPr="008323EC">
              <w:rPr>
                <w:rFonts w:eastAsia="MS Gothic"/>
                <w:szCs w:val="20"/>
              </w:rPr>
              <w:t xml:space="preserve"> </w:t>
            </w:r>
            <w:r w:rsidRPr="008323EC">
              <w:rPr>
                <w:szCs w:val="20"/>
                <w:shd w:val="clear" w:color="auto" w:fill="D9E2F3" w:themeFill="accent1" w:themeFillTint="33"/>
              </w:rPr>
              <w:t>Non</w:t>
            </w:r>
          </w:p>
          <w:p w14:paraId="73AEF016" w14:textId="46324987" w:rsidR="00A27733" w:rsidRPr="008323EC" w:rsidRDefault="00A27733" w:rsidP="00A27733">
            <w:pPr>
              <w:rPr>
                <w:szCs w:val="22"/>
              </w:rPr>
            </w:pPr>
            <w:r w:rsidRPr="008323EC">
              <w:rPr>
                <w:szCs w:val="22"/>
              </w:rPr>
              <w:t>Si oui, expliquez :</w:t>
            </w:r>
          </w:p>
          <w:p w14:paraId="14855986" w14:textId="77777777" w:rsidR="00A27733" w:rsidRPr="008323EC" w:rsidRDefault="00A27733" w:rsidP="00A27733">
            <w:pPr>
              <w:rPr>
                <w:b/>
                <w:bCs/>
                <w:szCs w:val="22"/>
              </w:rPr>
            </w:pPr>
          </w:p>
          <w:p w14:paraId="193D5FB9" w14:textId="123BA067" w:rsidR="00A27733" w:rsidRPr="008323EC" w:rsidRDefault="00A27733" w:rsidP="00A27733">
            <w:pPr>
              <w:rPr>
                <w:b/>
                <w:bCs/>
                <w:szCs w:val="22"/>
              </w:rPr>
            </w:pPr>
            <w:r w:rsidRPr="008323EC">
              <w:rPr>
                <w:b/>
                <w:bCs/>
                <w:szCs w:val="22"/>
              </w:rPr>
              <w:t xml:space="preserve">Les lacunes sont-elles dues à des obstacles juridiques ou pratiques ? </w:t>
            </w:r>
          </w:p>
          <w:p w14:paraId="628E0D0E" w14:textId="77777777" w:rsidR="00A27733" w:rsidRPr="008323EC" w:rsidRDefault="00000000" w:rsidP="00A27733">
            <w:pPr>
              <w:rPr>
                <w:b/>
                <w:bCs/>
                <w:szCs w:val="22"/>
              </w:rPr>
            </w:pPr>
            <w:sdt>
              <w:sdtPr>
                <w:rPr>
                  <w:rFonts w:ascii="MS Gothic" w:eastAsia="MS Gothic" w:hAnsi="MS Gothic"/>
                  <w:szCs w:val="22"/>
                </w:rPr>
                <w:id w:val="-14164663"/>
                <w14:checkbox>
                  <w14:checked w14:val="0"/>
                  <w14:checkedState w14:val="2612" w14:font="MS Gothic"/>
                  <w14:uncheckedState w14:val="2610" w14:font="MS Gothic"/>
                </w14:checkbox>
              </w:sdtPr>
              <w:sdtContent>
                <w:r w:rsidR="00A27733" w:rsidRPr="008323EC">
                  <w:rPr>
                    <w:rFonts w:ascii="MS Gothic" w:eastAsia="MS Gothic" w:hAnsi="MS Gothic"/>
                    <w:szCs w:val="22"/>
                  </w:rPr>
                  <w:t>☐</w:t>
                </w:r>
              </w:sdtContent>
            </w:sdt>
            <w:r w:rsidR="00A27733" w:rsidRPr="008323EC">
              <w:rPr>
                <w:szCs w:val="22"/>
              </w:rPr>
              <w:t xml:space="preserve"> </w:t>
            </w:r>
            <w:r w:rsidR="00A27733" w:rsidRPr="008323EC">
              <w:rPr>
                <w:szCs w:val="22"/>
                <w:shd w:val="clear" w:color="auto" w:fill="D9E2F3" w:themeFill="accent1" w:themeFillTint="33"/>
              </w:rPr>
              <w:t>Oui</w:t>
            </w:r>
            <w:r w:rsidR="00A27733" w:rsidRPr="008323EC">
              <w:rPr>
                <w:szCs w:val="22"/>
              </w:rPr>
              <w:t xml:space="preserve">   </w:t>
            </w:r>
            <w:sdt>
              <w:sdtPr>
                <w:rPr>
                  <w:rFonts w:ascii="MS Gothic" w:eastAsia="MS Gothic" w:hAnsi="MS Gothic"/>
                  <w:szCs w:val="22"/>
                </w:rPr>
                <w:id w:val="-1373684373"/>
                <w14:checkbox>
                  <w14:checked w14:val="0"/>
                  <w14:checkedState w14:val="2612" w14:font="MS Gothic"/>
                  <w14:uncheckedState w14:val="2610" w14:font="MS Gothic"/>
                </w14:checkbox>
              </w:sdtPr>
              <w:sdtContent>
                <w:r w:rsidR="00A27733" w:rsidRPr="008323EC">
                  <w:rPr>
                    <w:rFonts w:ascii="MS Gothic" w:eastAsia="MS Gothic" w:hAnsi="MS Gothic"/>
                    <w:szCs w:val="22"/>
                  </w:rPr>
                  <w:t>☐</w:t>
                </w:r>
              </w:sdtContent>
            </w:sdt>
            <w:r w:rsidR="00A27733" w:rsidRPr="008323EC">
              <w:rPr>
                <w:rFonts w:ascii="MS Gothic" w:eastAsia="MS Gothic" w:hAnsi="MS Gothic"/>
                <w:szCs w:val="22"/>
              </w:rPr>
              <w:t xml:space="preserve"> </w:t>
            </w:r>
            <w:r w:rsidR="00A27733" w:rsidRPr="008323EC">
              <w:rPr>
                <w:szCs w:val="22"/>
                <w:shd w:val="clear" w:color="auto" w:fill="D9E2F3" w:themeFill="accent1" w:themeFillTint="33"/>
              </w:rPr>
              <w:t>Non</w:t>
            </w:r>
          </w:p>
          <w:p w14:paraId="4A6A7EF2" w14:textId="1D9ED764" w:rsidR="00A27733" w:rsidRPr="008323EC" w:rsidRDefault="00A27733" w:rsidP="00A27733">
            <w:pPr>
              <w:rPr>
                <w:szCs w:val="20"/>
              </w:rPr>
            </w:pPr>
            <w:r w:rsidRPr="008323EC">
              <w:rPr>
                <w:szCs w:val="22"/>
                <w:shd w:val="clear" w:color="auto" w:fill="D9E2F3" w:themeFill="accent1" w:themeFillTint="33"/>
              </w:rPr>
              <w:t xml:space="preserve">Si oui, expliquez ce qui est prévu pour éliminer les obstacles à la divulgation de toutes les informations ci-dessus, ou insérez un lien permettant d’accéder à l'évaluation de l'exhaustivité, de la fiabilité et de l'actualité, par exemple une étude, une section du </w:t>
            </w:r>
            <w:r w:rsidR="009E1430">
              <w:rPr>
                <w:szCs w:val="22"/>
                <w:shd w:val="clear" w:color="auto" w:fill="D9E2F3" w:themeFill="accent1" w:themeFillTint="33"/>
              </w:rPr>
              <w:t>R</w:t>
            </w:r>
            <w:r w:rsidRPr="008323EC">
              <w:rPr>
                <w:szCs w:val="22"/>
                <w:shd w:val="clear" w:color="auto" w:fill="D9E2F3" w:themeFill="accent1" w:themeFillTint="33"/>
              </w:rPr>
              <w:t>apport ITIE (année, page), etc.</w:t>
            </w:r>
          </w:p>
          <w:p w14:paraId="588D5354" w14:textId="164C2EA8" w:rsidR="00DB4496" w:rsidRPr="008323EC" w:rsidRDefault="00DB4496" w:rsidP="00DB4496">
            <w:pPr>
              <w:rPr>
                <w:b/>
                <w:bCs/>
                <w:szCs w:val="22"/>
              </w:rPr>
            </w:pPr>
          </w:p>
        </w:tc>
      </w:tr>
    </w:tbl>
    <w:p w14:paraId="4C3C34DE" w14:textId="77777777" w:rsidR="00A57D38" w:rsidRPr="008323EC" w:rsidRDefault="00A57D38" w:rsidP="00A57D38">
      <w:r w:rsidRPr="008323EC">
        <w:t>Le GMP est invité à fournir des commentaires et observations complémentaires, notamment sur d’éventuelles lacunes, les moyens d'améliorer la qualité des données, l'importance de la mise en œuvre par rapport aux priorités nationales, les obstacles à la divulgation et la manière dont les parties prenantes (GMP, gouvernement, entreprises) y remédient :</w:t>
      </w:r>
    </w:p>
    <w:tbl>
      <w:tblPr>
        <w:tblStyle w:val="Grilledutableau"/>
        <w:tblW w:w="0" w:type="auto"/>
        <w:tblLook w:val="04A0" w:firstRow="1" w:lastRow="0" w:firstColumn="1" w:lastColumn="0" w:noHBand="0" w:noVBand="1"/>
      </w:tblPr>
      <w:tblGrid>
        <w:gridCol w:w="9062"/>
      </w:tblGrid>
      <w:tr w:rsidR="00A57D38" w:rsidRPr="008323EC" w14:paraId="74E3BF88" w14:textId="77777777" w:rsidTr="00A4485C">
        <w:tc>
          <w:tcPr>
            <w:tcW w:w="9062" w:type="dxa"/>
            <w:shd w:val="clear" w:color="auto" w:fill="D9E2F3" w:themeFill="accent1" w:themeFillTint="33"/>
          </w:tcPr>
          <w:p w14:paraId="3CC5058F" w14:textId="77777777" w:rsidR="00A57D38" w:rsidRPr="008323EC" w:rsidRDefault="00A57D38" w:rsidP="00A4485C">
            <w:r w:rsidRPr="008323EC">
              <w:rPr>
                <w:i/>
                <w:iCs/>
                <w:szCs w:val="22"/>
                <w:shd w:val="clear" w:color="auto" w:fill="D9E2F3" w:themeFill="accent1" w:themeFillTint="33"/>
              </w:rPr>
              <w:t>Autres commentaires :</w:t>
            </w:r>
            <w:r w:rsidRPr="008323EC">
              <w:rPr>
                <w:i/>
                <w:iCs/>
                <w:szCs w:val="22"/>
              </w:rPr>
              <w:t xml:space="preserve"> </w:t>
            </w:r>
          </w:p>
          <w:p w14:paraId="6D7321C7" w14:textId="77777777" w:rsidR="00A57D38" w:rsidRPr="008323EC" w:rsidRDefault="00A57D38" w:rsidP="00A4485C"/>
        </w:tc>
      </w:tr>
    </w:tbl>
    <w:p w14:paraId="476BD3AA" w14:textId="77777777" w:rsidR="004417E2" w:rsidRPr="008323EC" w:rsidRDefault="004417E2" w:rsidP="004417E2"/>
    <w:p w14:paraId="0EA4010B" w14:textId="55493AD2" w:rsidR="004417E2" w:rsidRPr="008323EC" w:rsidRDefault="00095276" w:rsidP="004417E2">
      <w:pPr>
        <w:pStyle w:val="Titre3"/>
      </w:pPr>
      <w:bookmarkStart w:id="31" w:name="_Underlying__objective"/>
      <w:bookmarkEnd w:id="31"/>
      <w:r w:rsidRPr="008323EC">
        <w:t>Objectif sous-jacent</w:t>
      </w:r>
      <w:r w:rsidR="004417E2" w:rsidRPr="008323EC">
        <w:t xml:space="preserve"> </w:t>
      </w:r>
    </w:p>
    <w:p w14:paraId="5A42AFBA" w14:textId="1FE31ACF" w:rsidR="002F77F1" w:rsidRPr="008323EC" w:rsidRDefault="002F77F1" w:rsidP="004417E2">
      <w:r w:rsidRPr="008323EC">
        <w:t xml:space="preserve">L'objectif de cette exigence est de fournir aux parties prenantes une base pour évaluer </w:t>
      </w:r>
      <w:r w:rsidR="00275FC2" w:rsidRPr="008323EC">
        <w:t>la pertinence</w:t>
      </w:r>
      <w:r w:rsidRPr="008323EC">
        <w:t xml:space="preserve"> du cadre réglementaire et </w:t>
      </w:r>
      <w:r w:rsidR="00B504AE" w:rsidRPr="008323EC">
        <w:t>d</w:t>
      </w:r>
      <w:r w:rsidRPr="008323EC">
        <w:t xml:space="preserve">es efforts de </w:t>
      </w:r>
      <w:r w:rsidR="003D03FF" w:rsidRPr="008323EC">
        <w:t>suivi</w:t>
      </w:r>
      <w:r w:rsidRPr="008323EC">
        <w:t xml:space="preserve"> </w:t>
      </w:r>
      <w:r w:rsidR="00F76F13" w:rsidRPr="008323EC">
        <w:t>entrepris</w:t>
      </w:r>
      <w:r w:rsidR="00491102" w:rsidRPr="008323EC">
        <w:t xml:space="preserve"> </w:t>
      </w:r>
      <w:r w:rsidRPr="008323EC">
        <w:t>pour gérer l'impact environnemental et social des industries extractives</w:t>
      </w:r>
      <w:r w:rsidR="00E615D8" w:rsidRPr="008323EC">
        <w:t xml:space="preserve">. Il sert également à </w:t>
      </w:r>
      <w:r w:rsidRPr="008323EC">
        <w:t xml:space="preserve">évaluer </w:t>
      </w:r>
      <w:r w:rsidR="00C46D99" w:rsidRPr="008323EC">
        <w:t>si les entreprises extractives</w:t>
      </w:r>
      <w:r w:rsidRPr="008323EC">
        <w:t xml:space="preserve"> respect</w:t>
      </w:r>
      <w:r w:rsidR="00C46D99" w:rsidRPr="008323EC">
        <w:t>ent</w:t>
      </w:r>
      <w:r w:rsidRPr="008323EC">
        <w:t xml:space="preserve"> </w:t>
      </w:r>
      <w:r w:rsidR="00C46D99" w:rsidRPr="008323EC">
        <w:t xml:space="preserve">leurs </w:t>
      </w:r>
      <w:r w:rsidRPr="008323EC">
        <w:t>obligations environnementales et sociales.</w:t>
      </w:r>
    </w:p>
    <w:p w14:paraId="72BF1A57" w14:textId="77777777" w:rsidR="0010503D" w:rsidRPr="008323EC" w:rsidRDefault="0010503D" w:rsidP="004417E2"/>
    <w:p w14:paraId="6565D699" w14:textId="57F1ACC6" w:rsidR="004417E2" w:rsidRPr="008323EC" w:rsidRDefault="002F77F1" w:rsidP="004417E2">
      <w:pPr>
        <w:rPr>
          <w:b/>
          <w:bCs/>
        </w:rPr>
      </w:pPr>
      <w:r w:rsidRPr="008323EC">
        <w:rPr>
          <w:b/>
          <w:bCs/>
        </w:rPr>
        <w:t>Utilisation de l’</w:t>
      </w:r>
      <w:r w:rsidR="004417E2" w:rsidRPr="008323EC">
        <w:rPr>
          <w:b/>
          <w:bCs/>
        </w:rPr>
        <w:t>information</w:t>
      </w:r>
    </w:p>
    <w:p w14:paraId="71CB9737" w14:textId="326053A5" w:rsidR="0084787E" w:rsidRPr="008323EC" w:rsidRDefault="0084787E" w:rsidP="00D931FF">
      <w:r w:rsidRPr="008323EC">
        <w:t>Les membres du GMP considèrent-ils que les informations divulguées sur la gestion et le suivi de</w:t>
      </w:r>
      <w:r w:rsidR="0015059E" w:rsidRPr="008323EC">
        <w:t xml:space="preserve"> l’impact </w:t>
      </w:r>
      <w:r w:rsidRPr="008323EC">
        <w:t>environnement</w:t>
      </w:r>
      <w:r w:rsidR="0015059E" w:rsidRPr="008323EC">
        <w:t>al</w:t>
      </w:r>
      <w:r w:rsidRPr="008323EC">
        <w:t xml:space="preserve"> dans le secteur aident les citoyens à mieux comprendre les réformes et les mesures prises par les gouvernements pour atténuer les </w:t>
      </w:r>
      <w:r w:rsidR="000C1DF0" w:rsidRPr="008323EC">
        <w:t>effets</w:t>
      </w:r>
      <w:r w:rsidRPr="008323EC">
        <w:t xml:space="preserve"> potentiellement négati</w:t>
      </w:r>
      <w:r w:rsidR="000C1DF0" w:rsidRPr="008323EC">
        <w:t>fs</w:t>
      </w:r>
      <w:r w:rsidRPr="008323EC">
        <w:t xml:space="preserve"> sur l'environnement</w:t>
      </w:r>
      <w:r w:rsidR="0068330C" w:rsidRPr="008323EC">
        <w:t>,</w:t>
      </w:r>
      <w:r w:rsidRPr="008323EC">
        <w:t xml:space="preserve"> et à évaluer</w:t>
      </w:r>
      <w:r w:rsidR="00CE5184" w:rsidRPr="008323EC">
        <w:t xml:space="preserve"> </w:t>
      </w:r>
      <w:r w:rsidR="002A3322" w:rsidRPr="008323EC">
        <w:t>la pertinence de</w:t>
      </w:r>
      <w:r w:rsidR="00CE5184" w:rsidRPr="008323EC">
        <w:t xml:space="preserve"> ces mesures et réformes</w:t>
      </w:r>
      <w:r w:rsidR="002A3322" w:rsidRPr="008323EC">
        <w:t> ?</w:t>
      </w:r>
    </w:p>
    <w:p w14:paraId="5FEC54C7" w14:textId="590BD6D0" w:rsidR="00D931FF" w:rsidRPr="008323EC" w:rsidRDefault="00000000" w:rsidP="00D931FF">
      <w:pPr>
        <w:pBdr>
          <w:top w:val="single" w:sz="4" w:space="1" w:color="auto"/>
          <w:left w:val="single" w:sz="4" w:space="4" w:color="auto"/>
          <w:bottom w:val="single" w:sz="4" w:space="1" w:color="auto"/>
          <w:right w:val="single" w:sz="4" w:space="4" w:color="auto"/>
        </w:pBdr>
        <w:rPr>
          <w:i/>
          <w:iCs/>
          <w:shd w:val="clear" w:color="auto" w:fill="D9E2F3" w:themeFill="accent1" w:themeFillTint="33"/>
        </w:rPr>
      </w:pPr>
      <w:sdt>
        <w:sdtPr>
          <w:rPr>
            <w:rFonts w:ascii="MS Gothic" w:eastAsia="MS Gothic" w:hAnsi="MS Gothic"/>
            <w:szCs w:val="20"/>
          </w:rPr>
          <w:id w:val="1009724394"/>
          <w14:checkbox>
            <w14:checked w14:val="0"/>
            <w14:checkedState w14:val="2612" w14:font="MS Gothic"/>
            <w14:uncheckedState w14:val="2610" w14:font="MS Gothic"/>
          </w14:checkbox>
        </w:sdtPr>
        <w:sdtContent>
          <w:r w:rsidR="00D931FF" w:rsidRPr="008323EC">
            <w:rPr>
              <w:rFonts w:ascii="MS Gothic" w:eastAsia="MS Gothic" w:hAnsi="MS Gothic"/>
              <w:szCs w:val="20"/>
            </w:rPr>
            <w:t>☐</w:t>
          </w:r>
        </w:sdtContent>
      </w:sdt>
      <w:r w:rsidR="00D931FF" w:rsidRPr="008323EC">
        <w:rPr>
          <w:szCs w:val="20"/>
        </w:rPr>
        <w:t xml:space="preserve"> </w:t>
      </w:r>
      <w:r w:rsidR="00E57B65" w:rsidRPr="008323EC">
        <w:rPr>
          <w:szCs w:val="20"/>
          <w:shd w:val="clear" w:color="auto" w:fill="D9E2F3" w:themeFill="accent1" w:themeFillTint="33"/>
        </w:rPr>
        <w:t>Oui</w:t>
      </w:r>
      <w:r w:rsidR="00D931FF" w:rsidRPr="008323EC">
        <w:rPr>
          <w:szCs w:val="20"/>
        </w:rPr>
        <w:t xml:space="preserve">           </w:t>
      </w:r>
      <w:sdt>
        <w:sdtPr>
          <w:rPr>
            <w:rFonts w:ascii="Segoe UI Symbol" w:eastAsia="MS Gothic" w:hAnsi="Segoe UI Symbol" w:cs="Segoe UI Symbol"/>
            <w:szCs w:val="20"/>
          </w:rPr>
          <w:id w:val="263586375"/>
          <w14:checkbox>
            <w14:checked w14:val="0"/>
            <w14:checkedState w14:val="2612" w14:font="MS Gothic"/>
            <w14:uncheckedState w14:val="2610" w14:font="MS Gothic"/>
          </w14:checkbox>
        </w:sdtPr>
        <w:sdtContent>
          <w:r w:rsidR="00D931FF" w:rsidRPr="008323EC">
            <w:rPr>
              <w:rFonts w:ascii="Segoe UI Symbol" w:eastAsia="MS Gothic" w:hAnsi="Segoe UI Symbol" w:cs="Segoe UI Symbol"/>
              <w:szCs w:val="20"/>
            </w:rPr>
            <w:t>☐</w:t>
          </w:r>
        </w:sdtContent>
      </w:sdt>
      <w:r w:rsidR="00D931FF" w:rsidRPr="008323EC">
        <w:rPr>
          <w:rFonts w:eastAsia="MS Gothic"/>
          <w:szCs w:val="20"/>
        </w:rPr>
        <w:t xml:space="preserve"> </w:t>
      </w:r>
      <w:r w:rsidR="00E57B65" w:rsidRPr="008323EC">
        <w:rPr>
          <w:szCs w:val="20"/>
          <w:shd w:val="clear" w:color="auto" w:fill="D9E2F3" w:themeFill="accent1" w:themeFillTint="33"/>
        </w:rPr>
        <w:t>Non</w:t>
      </w:r>
      <w:r w:rsidR="00D931FF" w:rsidRPr="008323EC">
        <w:rPr>
          <w:i/>
          <w:iCs/>
          <w:shd w:val="clear" w:color="auto" w:fill="D9E2F3" w:themeFill="accent1" w:themeFillTint="33"/>
        </w:rPr>
        <w:t xml:space="preserve"> </w:t>
      </w:r>
    </w:p>
    <w:p w14:paraId="087D2E30" w14:textId="4B40CB9C" w:rsidR="00D931FF" w:rsidRPr="008323EC" w:rsidRDefault="00100BD3" w:rsidP="00D931FF">
      <w:pPr>
        <w:pBdr>
          <w:top w:val="single" w:sz="4" w:space="1" w:color="auto"/>
          <w:left w:val="single" w:sz="4" w:space="4" w:color="auto"/>
          <w:bottom w:val="single" w:sz="4" w:space="1" w:color="auto"/>
          <w:right w:val="single" w:sz="4" w:space="4" w:color="auto"/>
        </w:pBdr>
      </w:pPr>
      <w:r w:rsidRPr="008323EC">
        <w:rPr>
          <w:i/>
          <w:iCs/>
          <w:shd w:val="clear" w:color="auto" w:fill="D9E2F3" w:themeFill="accent1" w:themeFillTint="33"/>
        </w:rPr>
        <w:t>Le cas échéant, indiquez les sources où trouver cette analyse :</w:t>
      </w:r>
      <w:r w:rsidR="00D931FF" w:rsidRPr="008323EC">
        <w:rPr>
          <w:i/>
          <w:iCs/>
        </w:rPr>
        <w:t xml:space="preserve"> </w:t>
      </w:r>
    </w:p>
    <w:p w14:paraId="4C10040F" w14:textId="77777777" w:rsidR="0010503D" w:rsidRPr="008323EC" w:rsidRDefault="0010503D" w:rsidP="004417E2"/>
    <w:p w14:paraId="0EE69A08" w14:textId="530A81EE" w:rsidR="004417E2" w:rsidRPr="008323EC" w:rsidRDefault="00A0162E" w:rsidP="004417E2">
      <w:r w:rsidRPr="008323EC">
        <w:t xml:space="preserve">Certaines des informations </w:t>
      </w:r>
      <w:r w:rsidR="007F16D8" w:rsidRPr="008323EC">
        <w:t xml:space="preserve">décrites </w:t>
      </w:r>
      <w:r w:rsidRPr="008323EC">
        <w:t>ci-dessus sont-elles disponibles en format ouvert, par exemple sous la forme d’un fichier Excel</w:t>
      </w:r>
      <w:r w:rsidR="00365DF1" w:rsidRPr="008323EC">
        <w:t> ?</w:t>
      </w:r>
    </w:p>
    <w:tbl>
      <w:tblPr>
        <w:tblStyle w:val="Grilledutableau"/>
        <w:tblW w:w="0" w:type="auto"/>
        <w:tblLook w:val="04A0" w:firstRow="1" w:lastRow="0" w:firstColumn="1" w:lastColumn="0" w:noHBand="0" w:noVBand="1"/>
      </w:tblPr>
      <w:tblGrid>
        <w:gridCol w:w="9062"/>
      </w:tblGrid>
      <w:tr w:rsidR="004417E2" w:rsidRPr="008323EC" w14:paraId="4BE85E78" w14:textId="77777777">
        <w:tc>
          <w:tcPr>
            <w:tcW w:w="9062" w:type="dxa"/>
            <w:shd w:val="clear" w:color="auto" w:fill="auto"/>
          </w:tcPr>
          <w:p w14:paraId="3FAFCE58" w14:textId="54A27245" w:rsidR="004417E2" w:rsidRPr="008323EC" w:rsidRDefault="00000000">
            <w:pPr>
              <w:rPr>
                <w:i/>
                <w:iCs/>
                <w:shd w:val="clear" w:color="auto" w:fill="D9E2F3" w:themeFill="accent1" w:themeFillTint="33"/>
              </w:rPr>
            </w:pPr>
            <w:sdt>
              <w:sdtPr>
                <w:rPr>
                  <w:rFonts w:ascii="MS Gothic" w:eastAsia="MS Gothic" w:hAnsi="MS Gothic"/>
                  <w:szCs w:val="20"/>
                </w:rPr>
                <w:id w:val="1217779382"/>
                <w14:checkbox>
                  <w14:checked w14:val="0"/>
                  <w14:checkedState w14:val="2612" w14:font="MS Gothic"/>
                  <w14:uncheckedState w14:val="2610" w14:font="MS Gothic"/>
                </w14:checkbox>
              </w:sdtPr>
              <w:sdtContent>
                <w:r w:rsidR="004417E2" w:rsidRPr="008323EC">
                  <w:rPr>
                    <w:rFonts w:ascii="MS Gothic" w:eastAsia="MS Gothic" w:hAnsi="MS Gothic"/>
                    <w:szCs w:val="20"/>
                  </w:rPr>
                  <w:t>☐</w:t>
                </w:r>
              </w:sdtContent>
            </w:sdt>
            <w:r w:rsidR="004417E2" w:rsidRPr="008323EC">
              <w:rPr>
                <w:szCs w:val="20"/>
              </w:rPr>
              <w:t xml:space="preserve"> </w:t>
            </w:r>
            <w:r w:rsidR="00E57B65" w:rsidRPr="008323EC">
              <w:rPr>
                <w:szCs w:val="20"/>
                <w:shd w:val="clear" w:color="auto" w:fill="D9E2F3" w:themeFill="accent1" w:themeFillTint="33"/>
              </w:rPr>
              <w:t>Oui</w:t>
            </w:r>
            <w:r w:rsidR="004417E2" w:rsidRPr="008323EC">
              <w:rPr>
                <w:szCs w:val="20"/>
              </w:rPr>
              <w:t xml:space="preserve">           </w:t>
            </w:r>
            <w:sdt>
              <w:sdtPr>
                <w:rPr>
                  <w:rFonts w:ascii="Segoe UI Symbol" w:eastAsia="MS Gothic" w:hAnsi="Segoe UI Symbol" w:cs="Segoe UI Symbol"/>
                  <w:szCs w:val="20"/>
                </w:rPr>
                <w:id w:val="1592888564"/>
                <w14:checkbox>
                  <w14:checked w14:val="0"/>
                  <w14:checkedState w14:val="2612" w14:font="MS Gothic"/>
                  <w14:uncheckedState w14:val="2610" w14:font="MS Gothic"/>
                </w14:checkbox>
              </w:sdtPr>
              <w:sdtContent>
                <w:r w:rsidR="004417E2" w:rsidRPr="008323EC">
                  <w:rPr>
                    <w:rFonts w:ascii="Segoe UI Symbol" w:eastAsia="MS Gothic" w:hAnsi="Segoe UI Symbol" w:cs="Segoe UI Symbol"/>
                    <w:szCs w:val="20"/>
                  </w:rPr>
                  <w:t>☐</w:t>
                </w:r>
              </w:sdtContent>
            </w:sdt>
            <w:r w:rsidR="004417E2" w:rsidRPr="008323EC">
              <w:rPr>
                <w:rFonts w:eastAsia="MS Gothic"/>
                <w:szCs w:val="20"/>
              </w:rPr>
              <w:t xml:space="preserve"> </w:t>
            </w:r>
            <w:r w:rsidR="00E57B65" w:rsidRPr="008323EC">
              <w:rPr>
                <w:szCs w:val="20"/>
                <w:shd w:val="clear" w:color="auto" w:fill="D9E2F3" w:themeFill="accent1" w:themeFillTint="33"/>
              </w:rPr>
              <w:t>Non</w:t>
            </w:r>
            <w:r w:rsidR="004417E2" w:rsidRPr="008323EC">
              <w:rPr>
                <w:i/>
                <w:iCs/>
                <w:shd w:val="clear" w:color="auto" w:fill="D9E2F3" w:themeFill="accent1" w:themeFillTint="33"/>
              </w:rPr>
              <w:t xml:space="preserve"> </w:t>
            </w:r>
          </w:p>
          <w:p w14:paraId="568BCA9A" w14:textId="2D4946E9" w:rsidR="004417E2" w:rsidRPr="008323EC" w:rsidRDefault="00E9025E">
            <w:pPr>
              <w:rPr>
                <w:i/>
                <w:iCs/>
              </w:rPr>
            </w:pPr>
            <w:proofErr w:type="gramStart"/>
            <w:r w:rsidRPr="008323EC">
              <w:rPr>
                <w:i/>
                <w:shd w:val="clear" w:color="auto" w:fill="D9E2F3" w:themeFill="accent1" w:themeFillTint="33"/>
              </w:rPr>
              <w:t>Décrivez le</w:t>
            </w:r>
            <w:proofErr w:type="gramEnd"/>
            <w:r w:rsidRPr="008323EC">
              <w:rPr>
                <w:i/>
                <w:shd w:val="clear" w:color="auto" w:fill="D9E2F3" w:themeFill="accent1" w:themeFillTint="33"/>
              </w:rPr>
              <w:t xml:space="preserve"> ou les jeux de données disponibles et leur format :</w:t>
            </w:r>
            <w:r w:rsidR="004417E2" w:rsidRPr="008323EC">
              <w:rPr>
                <w:i/>
                <w:iCs/>
              </w:rPr>
              <w:t xml:space="preserve"> </w:t>
            </w:r>
          </w:p>
        </w:tc>
      </w:tr>
    </w:tbl>
    <w:p w14:paraId="372CC666" w14:textId="77777777" w:rsidR="0010503D" w:rsidRPr="008323EC" w:rsidRDefault="0010503D" w:rsidP="004417E2"/>
    <w:p w14:paraId="2CD0B98B" w14:textId="77777777" w:rsidR="000D4875" w:rsidRPr="008323EC" w:rsidRDefault="000D4875" w:rsidP="000D4875">
      <w:r w:rsidRPr="008323EC">
        <w:lastRenderedPageBreak/>
        <w:t>Le GMP a-t-il procédé à des analyses en se servant d’informations relatives à cette exigence ?</w:t>
      </w:r>
    </w:p>
    <w:tbl>
      <w:tblPr>
        <w:tblStyle w:val="Grilledutableau"/>
        <w:tblW w:w="0" w:type="auto"/>
        <w:tblLook w:val="04A0" w:firstRow="1" w:lastRow="0" w:firstColumn="1" w:lastColumn="0" w:noHBand="0" w:noVBand="1"/>
      </w:tblPr>
      <w:tblGrid>
        <w:gridCol w:w="9062"/>
      </w:tblGrid>
      <w:tr w:rsidR="002F28BC" w:rsidRPr="008323EC" w14:paraId="48EEBB1A" w14:textId="77777777" w:rsidTr="00A4485C">
        <w:tc>
          <w:tcPr>
            <w:tcW w:w="9062" w:type="dxa"/>
          </w:tcPr>
          <w:p w14:paraId="02A86C57" w14:textId="77777777" w:rsidR="002F28BC" w:rsidRPr="008323EC" w:rsidRDefault="00000000" w:rsidP="00A4485C">
            <w:sdt>
              <w:sdtPr>
                <w:rPr>
                  <w:rFonts w:ascii="MS Gothic" w:eastAsia="MS Gothic" w:hAnsi="MS Gothic"/>
                </w:rPr>
                <w:id w:val="-1151900152"/>
                <w14:checkbox>
                  <w14:checked w14:val="0"/>
                  <w14:checkedState w14:val="2612" w14:font="MS Gothic"/>
                  <w14:uncheckedState w14:val="2610" w14:font="MS Gothic"/>
                </w14:checkbox>
              </w:sdtPr>
              <w:sdtContent>
                <w:r w:rsidR="002F28BC" w:rsidRPr="008323EC">
                  <w:rPr>
                    <w:rFonts w:ascii="MS Gothic" w:eastAsia="MS Gothic" w:hAnsi="MS Gothic"/>
                  </w:rPr>
                  <w:t>☐</w:t>
                </w:r>
              </w:sdtContent>
            </w:sdt>
            <w:r w:rsidR="002F28BC" w:rsidRPr="008323EC">
              <w:t xml:space="preserve"> </w:t>
            </w:r>
            <w:r w:rsidR="002F28BC" w:rsidRPr="008323EC">
              <w:rPr>
                <w:shd w:val="clear" w:color="auto" w:fill="D9E2F3" w:themeFill="accent1" w:themeFillTint="33"/>
              </w:rPr>
              <w:t>Oui</w:t>
            </w:r>
            <w:r w:rsidR="002F28BC" w:rsidRPr="008323EC">
              <w:t xml:space="preserve">           </w:t>
            </w:r>
            <w:sdt>
              <w:sdtPr>
                <w:rPr>
                  <w:rFonts w:ascii="MS Gothic" w:eastAsia="MS Gothic" w:hAnsi="MS Gothic"/>
                </w:rPr>
                <w:id w:val="-1903051712"/>
                <w14:checkbox>
                  <w14:checked w14:val="0"/>
                  <w14:checkedState w14:val="2612" w14:font="MS Gothic"/>
                  <w14:uncheckedState w14:val="2610" w14:font="MS Gothic"/>
                </w14:checkbox>
              </w:sdtPr>
              <w:sdtContent>
                <w:r w:rsidR="002F28BC" w:rsidRPr="008323EC">
                  <w:rPr>
                    <w:rFonts w:ascii="MS Gothic" w:eastAsia="MS Gothic" w:hAnsi="MS Gothic"/>
                  </w:rPr>
                  <w:t>☐</w:t>
                </w:r>
              </w:sdtContent>
            </w:sdt>
            <w:r w:rsidR="002F28BC" w:rsidRPr="008323EC">
              <w:rPr>
                <w:rFonts w:ascii="MS Gothic" w:eastAsia="MS Gothic" w:hAnsi="MS Gothic"/>
              </w:rPr>
              <w:t xml:space="preserve"> </w:t>
            </w:r>
            <w:r w:rsidR="002F28BC" w:rsidRPr="008323EC">
              <w:rPr>
                <w:shd w:val="clear" w:color="auto" w:fill="D9E2F3" w:themeFill="accent1" w:themeFillTint="33"/>
              </w:rPr>
              <w:t>Non</w:t>
            </w:r>
          </w:p>
          <w:p w14:paraId="1251030D" w14:textId="77777777" w:rsidR="002F28BC" w:rsidRPr="008323EC" w:rsidRDefault="002F28BC" w:rsidP="00A4485C">
            <w:pPr>
              <w:rPr>
                <w:i/>
                <w:iCs/>
              </w:rPr>
            </w:pPr>
            <w:r w:rsidRPr="008323EC">
              <w:rPr>
                <w:i/>
                <w:iCs/>
                <w:shd w:val="clear" w:color="auto" w:fill="D9E2F3" w:themeFill="accent1" w:themeFillTint="33"/>
              </w:rPr>
              <w:t>Si oui, indiquez les sources où trouver cette analyse :</w:t>
            </w:r>
          </w:p>
        </w:tc>
      </w:tr>
    </w:tbl>
    <w:p w14:paraId="388198A1" w14:textId="77777777" w:rsidR="0010503D" w:rsidRPr="008323EC" w:rsidRDefault="0010503D" w:rsidP="004417E2"/>
    <w:p w14:paraId="335D396A" w14:textId="77777777" w:rsidR="00A576C7" w:rsidRPr="008323EC" w:rsidRDefault="00A576C7" w:rsidP="00B30C92">
      <w:bookmarkStart w:id="32" w:name="_Toc188441970"/>
      <w:r w:rsidRPr="008323EC">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A576C7" w:rsidRPr="008323EC" w14:paraId="748F80D1" w14:textId="77777777" w:rsidTr="00A4485C">
        <w:tc>
          <w:tcPr>
            <w:tcW w:w="9062" w:type="dxa"/>
          </w:tcPr>
          <w:p w14:paraId="1A705CBF" w14:textId="77777777" w:rsidR="00A576C7" w:rsidRPr="008323EC" w:rsidRDefault="00000000" w:rsidP="00A4485C">
            <w:sdt>
              <w:sdtPr>
                <w:rPr>
                  <w:rFonts w:ascii="MS Gothic" w:eastAsia="MS Gothic" w:hAnsi="MS Gothic"/>
                </w:rPr>
                <w:id w:val="-1694454927"/>
                <w14:checkbox>
                  <w14:checked w14:val="0"/>
                  <w14:checkedState w14:val="2612" w14:font="MS Gothic"/>
                  <w14:uncheckedState w14:val="2610" w14:font="MS Gothic"/>
                </w14:checkbox>
              </w:sdtPr>
              <w:sdtContent>
                <w:r w:rsidR="00A576C7" w:rsidRPr="008323EC">
                  <w:rPr>
                    <w:rFonts w:ascii="MS Gothic" w:eastAsia="MS Gothic" w:hAnsi="MS Gothic"/>
                  </w:rPr>
                  <w:t>☐</w:t>
                </w:r>
              </w:sdtContent>
            </w:sdt>
            <w:r w:rsidR="00A576C7" w:rsidRPr="008323EC">
              <w:t xml:space="preserve"> </w:t>
            </w:r>
            <w:r w:rsidR="00A576C7" w:rsidRPr="008323EC">
              <w:rPr>
                <w:shd w:val="clear" w:color="auto" w:fill="D9E2F3" w:themeFill="accent1" w:themeFillTint="33"/>
              </w:rPr>
              <w:t>Oui</w:t>
            </w:r>
            <w:r w:rsidR="00A576C7" w:rsidRPr="008323EC">
              <w:t xml:space="preserve">           </w:t>
            </w:r>
            <w:sdt>
              <w:sdtPr>
                <w:rPr>
                  <w:rFonts w:ascii="MS Gothic" w:eastAsia="MS Gothic" w:hAnsi="MS Gothic"/>
                </w:rPr>
                <w:id w:val="2139301690"/>
                <w14:checkbox>
                  <w14:checked w14:val="0"/>
                  <w14:checkedState w14:val="2612" w14:font="MS Gothic"/>
                  <w14:uncheckedState w14:val="2610" w14:font="MS Gothic"/>
                </w14:checkbox>
              </w:sdtPr>
              <w:sdtContent>
                <w:r w:rsidR="00A576C7" w:rsidRPr="008323EC">
                  <w:rPr>
                    <w:rFonts w:ascii="MS Gothic" w:eastAsia="MS Gothic" w:hAnsi="MS Gothic"/>
                  </w:rPr>
                  <w:t>☐</w:t>
                </w:r>
              </w:sdtContent>
            </w:sdt>
            <w:r w:rsidR="00A576C7" w:rsidRPr="008323EC">
              <w:rPr>
                <w:rFonts w:ascii="MS Gothic" w:eastAsia="MS Gothic" w:hAnsi="MS Gothic"/>
              </w:rPr>
              <w:t xml:space="preserve"> </w:t>
            </w:r>
            <w:r w:rsidR="00A576C7" w:rsidRPr="008323EC">
              <w:rPr>
                <w:shd w:val="clear" w:color="auto" w:fill="D9E2F3" w:themeFill="accent1" w:themeFillTint="33"/>
              </w:rPr>
              <w:t>Non</w:t>
            </w:r>
          </w:p>
          <w:p w14:paraId="63A2B891" w14:textId="77777777" w:rsidR="00A576C7" w:rsidRPr="008323EC" w:rsidRDefault="00A576C7" w:rsidP="00A4485C">
            <w:r w:rsidRPr="008323EC">
              <w:rPr>
                <w:i/>
                <w:iCs/>
                <w:shd w:val="clear" w:color="auto" w:fill="D9E2F3" w:themeFill="accent1" w:themeFillTint="33"/>
              </w:rPr>
              <w:t>Le cas échéant, indiquez les sources où trouver cette analyse :</w:t>
            </w:r>
          </w:p>
        </w:tc>
      </w:tr>
    </w:tbl>
    <w:p w14:paraId="65EC7DAB" w14:textId="77777777" w:rsidR="0010503D" w:rsidRPr="008323EC" w:rsidRDefault="0010503D" w:rsidP="0010503D"/>
    <w:p w14:paraId="179C44B0" w14:textId="2862809B" w:rsidR="004417E2" w:rsidRPr="008323EC" w:rsidRDefault="004417E2" w:rsidP="004417E2">
      <w:pPr>
        <w:pStyle w:val="Titre3"/>
      </w:pPr>
      <w:r w:rsidRPr="008323EC">
        <w:t>Conclusion</w:t>
      </w:r>
      <w:bookmarkEnd w:id="32"/>
    </w:p>
    <w:p w14:paraId="6A4DB06F" w14:textId="62AFA72B" w:rsidR="004417E2" w:rsidRPr="008323EC" w:rsidRDefault="00582C1F" w:rsidP="00867446">
      <w:pPr>
        <w:rPr>
          <w:b/>
          <w:bCs/>
        </w:rPr>
      </w:pPr>
      <w:r w:rsidRPr="008323EC">
        <w:rPr>
          <w:szCs w:val="20"/>
        </w:rPr>
        <w:t xml:space="preserve">Sur la base </w:t>
      </w:r>
      <w:r w:rsidR="00C47519" w:rsidRPr="008323EC">
        <w:rPr>
          <w:szCs w:val="20"/>
        </w:rPr>
        <w:t xml:space="preserve">de l’examen des </w:t>
      </w:r>
      <w:hyperlink w:anchor="_Technical_aspects_of_1" w:history="1">
        <w:r w:rsidR="005539E9" w:rsidRPr="008323EC">
          <w:rPr>
            <w:rStyle w:val="Lienhypertexte"/>
            <w:szCs w:val="20"/>
          </w:rPr>
          <w:t>aspects</w:t>
        </w:r>
        <w:r w:rsidR="00F56002" w:rsidRPr="008323EC">
          <w:rPr>
            <w:rStyle w:val="Lienhypertexte"/>
            <w:szCs w:val="20"/>
          </w:rPr>
          <w:t xml:space="preserve"> </w:t>
        </w:r>
        <w:r w:rsidRPr="008323EC">
          <w:rPr>
            <w:rStyle w:val="Lienhypertexte"/>
            <w:szCs w:val="20"/>
          </w:rPr>
          <w:t>technique</w:t>
        </w:r>
        <w:r w:rsidR="004417E2" w:rsidRPr="008323EC">
          <w:rPr>
            <w:rStyle w:val="Lienhypertexte"/>
            <w:szCs w:val="20"/>
          </w:rPr>
          <w:t>s</w:t>
        </w:r>
      </w:hyperlink>
      <w:r w:rsidR="004417E2" w:rsidRPr="008323EC">
        <w:rPr>
          <w:szCs w:val="20"/>
        </w:rPr>
        <w:t xml:space="preserve"> </w:t>
      </w:r>
      <w:r w:rsidR="00EB161A" w:rsidRPr="008323EC">
        <w:rPr>
          <w:szCs w:val="20"/>
        </w:rPr>
        <w:t>et</w:t>
      </w:r>
      <w:r w:rsidR="005539E9" w:rsidRPr="008323EC">
        <w:rPr>
          <w:szCs w:val="20"/>
        </w:rPr>
        <w:t xml:space="preserve"> </w:t>
      </w:r>
      <w:r w:rsidR="00C47519" w:rsidRPr="008323EC">
        <w:rPr>
          <w:szCs w:val="20"/>
        </w:rPr>
        <w:t xml:space="preserve">de </w:t>
      </w:r>
      <w:r w:rsidR="005539E9" w:rsidRPr="008323EC">
        <w:rPr>
          <w:szCs w:val="20"/>
        </w:rPr>
        <w:t>l’</w:t>
      </w:r>
      <w:hyperlink w:anchor="_Underlying__objective" w:history="1">
        <w:r w:rsidR="004417E2" w:rsidRPr="008323EC">
          <w:rPr>
            <w:rStyle w:val="Lienhypertexte"/>
            <w:szCs w:val="20"/>
          </w:rPr>
          <w:t>objecti</w:t>
        </w:r>
        <w:r w:rsidR="00EB161A" w:rsidRPr="008323EC">
          <w:rPr>
            <w:rStyle w:val="Lienhypertexte"/>
            <w:szCs w:val="20"/>
          </w:rPr>
          <w:t>f sous-jacent</w:t>
        </w:r>
      </w:hyperlink>
      <w:r w:rsidR="004417E2" w:rsidRPr="008323EC">
        <w:rPr>
          <w:szCs w:val="20"/>
        </w:rPr>
        <w:t xml:space="preserve">, </w:t>
      </w:r>
      <w:r w:rsidR="00B1676B" w:rsidRPr="008323EC">
        <w:rPr>
          <w:szCs w:val="20"/>
        </w:rPr>
        <w:t>quelle est l’autoévaluation du GMP</w:t>
      </w:r>
      <w:r w:rsidR="00865406" w:rsidRPr="008323EC">
        <w:rPr>
          <w:szCs w:val="20"/>
        </w:rPr>
        <w:t xml:space="preserve"> par rapport à cette exigence ?</w:t>
      </w:r>
    </w:p>
    <w:p w14:paraId="5DF138BF" w14:textId="71B9D657" w:rsidR="00F947F6" w:rsidRPr="002B21AF" w:rsidRDefault="008323EC" w:rsidP="00F947F6">
      <w:pPr>
        <w:pStyle w:val="TextBold"/>
        <w:rPr>
          <w:b w:val="0"/>
          <w:bCs/>
          <w:noProof w:val="0"/>
        </w:rPr>
      </w:pPr>
      <w:r>
        <w:rPr>
          <w:b w:val="0"/>
          <w:bCs/>
          <w:noProof w:val="0"/>
        </w:rPr>
        <w:t>Le s</w:t>
      </w:r>
      <w:r w:rsidR="00F947F6" w:rsidRPr="002B21AF">
        <w:rPr>
          <w:b w:val="0"/>
          <w:bCs/>
          <w:noProof w:val="0"/>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F947F6" w:rsidRPr="008323EC" w14:paraId="7C2C1E15" w14:textId="77777777" w:rsidTr="009A58C6">
        <w:trPr>
          <w:trHeight w:val="60"/>
        </w:trPr>
        <w:tc>
          <w:tcPr>
            <w:tcW w:w="1701" w:type="dxa"/>
          </w:tcPr>
          <w:p w14:paraId="0A1AE443" w14:textId="77777777" w:rsidR="00F947F6" w:rsidRPr="002B21AF" w:rsidRDefault="00000000" w:rsidP="009A58C6">
            <w:pPr>
              <w:spacing w:before="0" w:after="0"/>
              <w:rPr>
                <w:szCs w:val="22"/>
              </w:rPr>
            </w:pPr>
            <w:sdt>
              <w:sdtPr>
                <w:rPr>
                  <w:b/>
                  <w:bCs/>
                </w:rPr>
                <w:id w:val="-1771002136"/>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22" w:type="dxa"/>
          </w:tcPr>
          <w:p w14:paraId="44B38EE5" w14:textId="77777777" w:rsidR="00F947F6" w:rsidRPr="002B21AF" w:rsidRDefault="00000000" w:rsidP="009A58C6">
            <w:pPr>
              <w:spacing w:before="0" w:after="0"/>
              <w:rPr>
                <w:szCs w:val="22"/>
              </w:rPr>
            </w:pPr>
            <w:sdt>
              <w:sdtPr>
                <w:rPr>
                  <w:b/>
                  <w:bCs/>
                </w:rPr>
                <w:id w:val="1882051723"/>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417" w:type="dxa"/>
          </w:tcPr>
          <w:p w14:paraId="377DB5A4" w14:textId="77777777" w:rsidR="00F947F6" w:rsidRPr="002B21AF" w:rsidRDefault="00000000" w:rsidP="009A58C6">
            <w:pPr>
              <w:spacing w:before="0" w:after="0"/>
              <w:rPr>
                <w:szCs w:val="22"/>
              </w:rPr>
            </w:pPr>
            <w:sdt>
              <w:sdtPr>
                <w:rPr>
                  <w:b/>
                  <w:bCs/>
                </w:rPr>
                <w:id w:val="951288518"/>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276" w:type="dxa"/>
          </w:tcPr>
          <w:p w14:paraId="6CAE353C" w14:textId="77777777" w:rsidR="00F947F6" w:rsidRPr="002B21AF" w:rsidRDefault="00000000" w:rsidP="009A58C6">
            <w:pPr>
              <w:spacing w:before="0" w:after="0"/>
              <w:rPr>
                <w:szCs w:val="22"/>
              </w:rPr>
            </w:pPr>
            <w:sdt>
              <w:sdtPr>
                <w:rPr>
                  <w:b/>
                  <w:bCs/>
                </w:rPr>
                <w:id w:val="1232579217"/>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1555" w:type="dxa"/>
          </w:tcPr>
          <w:p w14:paraId="723D24C6" w14:textId="77777777" w:rsidR="00F947F6" w:rsidRPr="002B21AF" w:rsidRDefault="00000000" w:rsidP="009A58C6">
            <w:pPr>
              <w:spacing w:before="0" w:after="0"/>
              <w:rPr>
                <w:szCs w:val="22"/>
              </w:rPr>
            </w:pPr>
            <w:sdt>
              <w:sdtPr>
                <w:rPr>
                  <w:b/>
                  <w:bCs/>
                </w:rPr>
                <w:id w:val="-816878541"/>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c>
          <w:tcPr>
            <w:tcW w:w="2127" w:type="dxa"/>
          </w:tcPr>
          <w:p w14:paraId="2EB8A203" w14:textId="77777777" w:rsidR="00F947F6" w:rsidRPr="002B21AF" w:rsidRDefault="00000000" w:rsidP="009A58C6">
            <w:pPr>
              <w:spacing w:before="0" w:after="0"/>
              <w:rPr>
                <w:szCs w:val="22"/>
              </w:rPr>
            </w:pPr>
            <w:sdt>
              <w:sdtPr>
                <w:rPr>
                  <w:b/>
                  <w:bCs/>
                </w:rPr>
                <w:id w:val="899939822"/>
                <w14:checkbox>
                  <w14:checked w14:val="0"/>
                  <w14:checkedState w14:val="2612" w14:font="MS Gothic"/>
                  <w14:uncheckedState w14:val="2610" w14:font="MS Gothic"/>
                </w14:checkbox>
              </w:sdtPr>
              <w:sdtContent>
                <w:r w:rsidR="00F947F6" w:rsidRPr="008323EC">
                  <w:rPr>
                    <w:rFonts w:ascii="MS Gothic" w:eastAsia="MS Gothic" w:hAnsi="MS Gothic" w:hint="eastAsia"/>
                    <w:bCs/>
                  </w:rPr>
                  <w:t>☐</w:t>
                </w:r>
              </w:sdtContent>
            </w:sdt>
          </w:p>
        </w:tc>
      </w:tr>
      <w:tr w:rsidR="00F947F6" w:rsidRPr="008323EC" w14:paraId="139F85E6" w14:textId="77777777" w:rsidTr="009A58C6">
        <w:trPr>
          <w:trHeight w:val="60"/>
        </w:trPr>
        <w:tc>
          <w:tcPr>
            <w:tcW w:w="1701" w:type="dxa"/>
          </w:tcPr>
          <w:p w14:paraId="438B1965" w14:textId="77777777" w:rsidR="00F947F6" w:rsidRPr="002B21AF" w:rsidRDefault="00F947F6" w:rsidP="009A58C6">
            <w:pPr>
              <w:spacing w:before="0" w:after="0"/>
              <w:rPr>
                <w:szCs w:val="22"/>
              </w:rPr>
            </w:pPr>
            <w:r w:rsidRPr="008323EC">
              <w:rPr>
                <w:szCs w:val="22"/>
              </w:rPr>
              <w:t>très faible (</w:t>
            </w:r>
            <w:r w:rsidRPr="002B21AF">
              <w:rPr>
                <w:szCs w:val="22"/>
                <w:shd w:val="clear" w:color="auto" w:fill="000000" w:themeFill="text1"/>
              </w:rPr>
              <w:t>0</w:t>
            </w:r>
            <w:r w:rsidRPr="002B21AF">
              <w:rPr>
                <w:szCs w:val="22"/>
              </w:rPr>
              <w:t>)</w:t>
            </w:r>
          </w:p>
        </w:tc>
        <w:tc>
          <w:tcPr>
            <w:tcW w:w="1422" w:type="dxa"/>
          </w:tcPr>
          <w:p w14:paraId="4A5A04A4" w14:textId="77777777" w:rsidR="00F947F6" w:rsidRPr="002B21AF" w:rsidRDefault="00F947F6" w:rsidP="009A58C6">
            <w:pPr>
              <w:spacing w:before="0" w:after="0"/>
              <w:rPr>
                <w:szCs w:val="22"/>
              </w:rPr>
            </w:pPr>
            <w:r w:rsidRPr="002B21AF">
              <w:rPr>
                <w:szCs w:val="22"/>
              </w:rPr>
              <w:t>faible (</w:t>
            </w:r>
            <w:r w:rsidRPr="002B21AF">
              <w:rPr>
                <w:color w:val="FFFFFF" w:themeColor="background1"/>
                <w:szCs w:val="22"/>
                <w:shd w:val="clear" w:color="auto" w:fill="FF3300"/>
              </w:rPr>
              <w:t>25</w:t>
            </w:r>
            <w:r w:rsidRPr="002B21AF">
              <w:rPr>
                <w:szCs w:val="22"/>
              </w:rPr>
              <w:t>)</w:t>
            </w:r>
          </w:p>
        </w:tc>
        <w:tc>
          <w:tcPr>
            <w:tcW w:w="1417" w:type="dxa"/>
          </w:tcPr>
          <w:p w14:paraId="7A70F652" w14:textId="77777777" w:rsidR="00F947F6" w:rsidRPr="002B21AF" w:rsidRDefault="00F947F6" w:rsidP="009A58C6">
            <w:pPr>
              <w:spacing w:before="0" w:after="0"/>
              <w:rPr>
                <w:szCs w:val="22"/>
              </w:rPr>
            </w:pPr>
            <w:r w:rsidRPr="008323EC">
              <w:rPr>
                <w:szCs w:val="22"/>
              </w:rPr>
              <w:t>limité</w:t>
            </w:r>
            <w:r w:rsidRPr="002B21AF">
              <w:rPr>
                <w:szCs w:val="22"/>
              </w:rPr>
              <w:t xml:space="preserve"> (</w:t>
            </w:r>
            <w:r w:rsidRPr="002B21AF">
              <w:rPr>
                <w:szCs w:val="22"/>
                <w:shd w:val="clear" w:color="auto" w:fill="FFC000"/>
              </w:rPr>
              <w:t>50</w:t>
            </w:r>
            <w:r w:rsidRPr="002B21AF">
              <w:rPr>
                <w:szCs w:val="22"/>
              </w:rPr>
              <w:t>)</w:t>
            </w:r>
          </w:p>
        </w:tc>
        <w:tc>
          <w:tcPr>
            <w:tcW w:w="1276" w:type="dxa"/>
          </w:tcPr>
          <w:p w14:paraId="5AA69376" w14:textId="77777777" w:rsidR="00F947F6" w:rsidRPr="002B21AF" w:rsidRDefault="00F947F6" w:rsidP="009A58C6">
            <w:pPr>
              <w:spacing w:before="0" w:after="0"/>
              <w:rPr>
                <w:szCs w:val="22"/>
              </w:rPr>
            </w:pPr>
            <w:r w:rsidRPr="002B21AF">
              <w:rPr>
                <w:szCs w:val="22"/>
              </w:rPr>
              <w:t>bon (</w:t>
            </w:r>
            <w:r w:rsidRPr="002B21AF">
              <w:rPr>
                <w:szCs w:val="22"/>
                <w:shd w:val="clear" w:color="auto" w:fill="89AA2E"/>
              </w:rPr>
              <w:t>70</w:t>
            </w:r>
            <w:r w:rsidRPr="002B21AF">
              <w:rPr>
                <w:szCs w:val="22"/>
              </w:rPr>
              <w:t>)</w:t>
            </w:r>
          </w:p>
        </w:tc>
        <w:tc>
          <w:tcPr>
            <w:tcW w:w="1555" w:type="dxa"/>
          </w:tcPr>
          <w:p w14:paraId="4373F075" w14:textId="77777777" w:rsidR="00F947F6" w:rsidRPr="002B21AF" w:rsidRDefault="00F947F6" w:rsidP="009A58C6">
            <w:pPr>
              <w:spacing w:before="0" w:after="0"/>
              <w:rPr>
                <w:szCs w:val="22"/>
              </w:rPr>
            </w:pPr>
            <w:r w:rsidRPr="008323EC">
              <w:rPr>
                <w:szCs w:val="22"/>
              </w:rPr>
              <w:t xml:space="preserve">très bon </w:t>
            </w:r>
            <w:r w:rsidRPr="002B21AF">
              <w:rPr>
                <w:szCs w:val="22"/>
              </w:rPr>
              <w:t>(</w:t>
            </w:r>
            <w:r w:rsidRPr="002B21AF">
              <w:rPr>
                <w:color w:val="FFFFFF" w:themeColor="background1"/>
                <w:szCs w:val="22"/>
                <w:shd w:val="clear" w:color="auto" w:fill="2B8636"/>
              </w:rPr>
              <w:t>90</w:t>
            </w:r>
            <w:r w:rsidRPr="002B21AF">
              <w:rPr>
                <w:szCs w:val="22"/>
              </w:rPr>
              <w:t>)</w:t>
            </w:r>
          </w:p>
        </w:tc>
        <w:tc>
          <w:tcPr>
            <w:tcW w:w="2127" w:type="dxa"/>
          </w:tcPr>
          <w:p w14:paraId="51DC8322" w14:textId="77777777" w:rsidR="00F947F6" w:rsidRPr="002B21AF" w:rsidRDefault="00F947F6" w:rsidP="009A58C6">
            <w:pPr>
              <w:spacing w:before="0" w:after="0"/>
              <w:rPr>
                <w:szCs w:val="22"/>
              </w:rPr>
            </w:pPr>
            <w:r w:rsidRPr="008323EC">
              <w:rPr>
                <w:szCs w:val="22"/>
              </w:rPr>
              <w:t>exceptionnel</w:t>
            </w:r>
            <w:r w:rsidRPr="002B21AF">
              <w:rPr>
                <w:szCs w:val="22"/>
              </w:rPr>
              <w:t xml:space="preserve"> (</w:t>
            </w:r>
            <w:r w:rsidRPr="002B21AF">
              <w:rPr>
                <w:szCs w:val="22"/>
                <w:shd w:val="clear" w:color="auto" w:fill="00B0F0"/>
              </w:rPr>
              <w:t>100</w:t>
            </w:r>
            <w:r w:rsidRPr="002B21AF">
              <w:rPr>
                <w:szCs w:val="22"/>
              </w:rPr>
              <w:t>)</w:t>
            </w:r>
          </w:p>
        </w:tc>
      </w:tr>
      <w:tr w:rsidR="00F947F6" w:rsidRPr="008323EC" w14:paraId="3C2AD4E2" w14:textId="77777777" w:rsidTr="009A58C6">
        <w:trPr>
          <w:trHeight w:val="60"/>
        </w:trPr>
        <w:tc>
          <w:tcPr>
            <w:tcW w:w="1701" w:type="dxa"/>
          </w:tcPr>
          <w:p w14:paraId="69E07429" w14:textId="77777777" w:rsidR="00F947F6" w:rsidRPr="002B21AF" w:rsidRDefault="00F947F6" w:rsidP="009A58C6">
            <w:pPr>
              <w:spacing w:before="0" w:after="0"/>
              <w:rPr>
                <w:szCs w:val="22"/>
              </w:rPr>
            </w:pPr>
          </w:p>
        </w:tc>
        <w:tc>
          <w:tcPr>
            <w:tcW w:w="1422" w:type="dxa"/>
          </w:tcPr>
          <w:p w14:paraId="62D53E28" w14:textId="77777777" w:rsidR="00F947F6" w:rsidRPr="002B21AF" w:rsidRDefault="00F947F6" w:rsidP="009A58C6">
            <w:pPr>
              <w:spacing w:before="0" w:after="0"/>
              <w:rPr>
                <w:szCs w:val="22"/>
              </w:rPr>
            </w:pPr>
          </w:p>
        </w:tc>
        <w:tc>
          <w:tcPr>
            <w:tcW w:w="1417" w:type="dxa"/>
          </w:tcPr>
          <w:p w14:paraId="29BE68A3" w14:textId="77777777" w:rsidR="00F947F6" w:rsidRPr="002B21AF" w:rsidRDefault="00F947F6" w:rsidP="009A58C6">
            <w:pPr>
              <w:spacing w:before="0" w:after="0"/>
              <w:rPr>
                <w:szCs w:val="22"/>
              </w:rPr>
            </w:pPr>
          </w:p>
        </w:tc>
        <w:tc>
          <w:tcPr>
            <w:tcW w:w="1276" w:type="dxa"/>
          </w:tcPr>
          <w:p w14:paraId="08C10278" w14:textId="77777777" w:rsidR="00F947F6" w:rsidRPr="002B21AF" w:rsidRDefault="00F947F6" w:rsidP="009A58C6">
            <w:pPr>
              <w:spacing w:before="0" w:after="0"/>
              <w:rPr>
                <w:szCs w:val="22"/>
              </w:rPr>
            </w:pPr>
          </w:p>
        </w:tc>
        <w:tc>
          <w:tcPr>
            <w:tcW w:w="1555" w:type="dxa"/>
          </w:tcPr>
          <w:p w14:paraId="6F88737B" w14:textId="77777777" w:rsidR="00F947F6" w:rsidRPr="002B21AF" w:rsidRDefault="00F947F6" w:rsidP="009A58C6">
            <w:pPr>
              <w:spacing w:before="0" w:after="0"/>
              <w:rPr>
                <w:szCs w:val="22"/>
              </w:rPr>
            </w:pPr>
          </w:p>
        </w:tc>
        <w:tc>
          <w:tcPr>
            <w:tcW w:w="2127" w:type="dxa"/>
          </w:tcPr>
          <w:p w14:paraId="60C3373C" w14:textId="77777777" w:rsidR="00F947F6" w:rsidRPr="002B21AF" w:rsidRDefault="00F947F6" w:rsidP="009A58C6">
            <w:pPr>
              <w:spacing w:before="0" w:after="0"/>
              <w:rPr>
                <w:szCs w:val="22"/>
              </w:rPr>
            </w:pPr>
          </w:p>
        </w:tc>
      </w:tr>
    </w:tbl>
    <w:p w14:paraId="5235C502" w14:textId="77777777" w:rsidR="00F947F6" w:rsidRPr="002B21AF" w:rsidRDefault="00F947F6" w:rsidP="00F947F6">
      <w:pPr>
        <w:rPr>
          <w:b/>
          <w:bCs/>
          <w:szCs w:val="22"/>
        </w:rPr>
      </w:pPr>
      <w:proofErr w:type="gramStart"/>
      <w:r w:rsidRPr="002B21AF">
        <w:rPr>
          <w:b/>
          <w:bCs/>
          <w:szCs w:val="22"/>
        </w:rPr>
        <w:t>Ou</w:t>
      </w:r>
      <w:proofErr w:type="gramEnd"/>
      <w:r w:rsidRPr="002B21AF">
        <w:rPr>
          <w:b/>
          <w:bCs/>
          <w:szCs w:val="22"/>
        </w:rPr>
        <w:t xml:space="preserve"> </w:t>
      </w:r>
    </w:p>
    <w:p w14:paraId="4F514070" w14:textId="3BB4A4C8" w:rsidR="004417E2" w:rsidRPr="008323EC" w:rsidRDefault="00000000" w:rsidP="004417E2">
      <w:pPr>
        <w:rPr>
          <w:bCs/>
        </w:rPr>
      </w:pPr>
      <w:sdt>
        <w:sdtPr>
          <w:id w:val="291721659"/>
          <w14:checkbox>
            <w14:checked w14:val="0"/>
            <w14:checkedState w14:val="2612" w14:font="MS Gothic"/>
            <w14:uncheckedState w14:val="2610" w14:font="MS Gothic"/>
          </w14:checkbox>
        </w:sdtPr>
        <w:sdtContent>
          <w:r w:rsidR="00F947F6" w:rsidRPr="002B21AF">
            <w:rPr>
              <w:rFonts w:ascii="MS Gothic" w:eastAsia="MS Gothic" w:hAnsi="MS Gothic"/>
              <w:b/>
            </w:rPr>
            <w:t>☐</w:t>
          </w:r>
        </w:sdtContent>
      </w:sdt>
      <w:r w:rsidR="00F947F6" w:rsidRPr="002B21AF">
        <w:rPr>
          <w:b/>
        </w:rPr>
        <w:t xml:space="preserve"> </w:t>
      </w:r>
      <w:r w:rsidR="008323EC">
        <w:t>non</w:t>
      </w:r>
      <w:r w:rsidR="00F947F6" w:rsidRPr="002B21AF">
        <w:rPr>
          <w:b/>
        </w:rPr>
        <w:t xml:space="preserve"> applicable</w:t>
      </w:r>
      <w:r w:rsidR="00F947F6" w:rsidRPr="002B21AF" w:rsidDel="00F947F6">
        <w:rPr>
          <w:b/>
          <w:szCs w:val="20"/>
        </w:rPr>
        <w:t xml:space="preserve"> </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E57B65" w:rsidRPr="008323EC" w14:paraId="5909FF87" w14:textId="77777777" w:rsidTr="00A4485C">
        <w:trPr>
          <w:trHeight w:val="700"/>
        </w:trPr>
        <w:tc>
          <w:tcPr>
            <w:tcW w:w="9067" w:type="dxa"/>
            <w:shd w:val="clear" w:color="auto" w:fill="D9E2F3" w:themeFill="accent1" w:themeFillTint="33"/>
          </w:tcPr>
          <w:p w14:paraId="1A235895" w14:textId="77777777" w:rsidR="00E57B65" w:rsidRPr="008323EC" w:rsidRDefault="00E57B65" w:rsidP="00E57B65">
            <w:pPr>
              <w:pStyle w:val="TextBold"/>
              <w:rPr>
                <w:b w:val="0"/>
                <w:bCs/>
                <w:noProof w:val="0"/>
              </w:rPr>
            </w:pPr>
            <w:r w:rsidRPr="008323EC">
              <w:rPr>
                <w:b w:val="0"/>
                <w:bCs/>
                <w:noProof w:val="0"/>
              </w:rPr>
              <w:t>Expliquez</w:t>
            </w:r>
          </w:p>
        </w:tc>
      </w:tr>
    </w:tbl>
    <w:p w14:paraId="1D5527B0" w14:textId="33A07DC5" w:rsidR="004417E2" w:rsidRPr="008323EC" w:rsidRDefault="008928E7" w:rsidP="00B97827">
      <w:pPr>
        <w:pStyle w:val="Titre2"/>
        <w:rPr>
          <w:lang w:val="fr-FR"/>
        </w:rPr>
      </w:pPr>
      <w:r w:rsidRPr="008323EC">
        <w:rPr>
          <w:lang w:val="fr-FR"/>
        </w:rPr>
        <w:t>Retour du Secrétariat International</w:t>
      </w:r>
    </w:p>
    <w:tbl>
      <w:tblPr>
        <w:tblStyle w:val="Grilledutableau"/>
        <w:tblW w:w="0" w:type="auto"/>
        <w:tblLook w:val="04A0" w:firstRow="1" w:lastRow="0" w:firstColumn="1" w:lastColumn="0" w:noHBand="0" w:noVBand="1"/>
      </w:tblPr>
      <w:tblGrid>
        <w:gridCol w:w="9062"/>
      </w:tblGrid>
      <w:tr w:rsidR="004417E2" w:rsidRPr="008323EC" w14:paraId="0481A226" w14:textId="77777777">
        <w:tc>
          <w:tcPr>
            <w:tcW w:w="9062" w:type="dxa"/>
            <w:tcBorders>
              <w:top w:val="nil"/>
              <w:left w:val="nil"/>
              <w:bottom w:val="nil"/>
              <w:right w:val="nil"/>
            </w:tcBorders>
            <w:shd w:val="clear" w:color="auto" w:fill="F2F2F2" w:themeFill="background1" w:themeFillShade="F2"/>
          </w:tcPr>
          <w:p w14:paraId="6A7C33F4" w14:textId="77777777" w:rsidR="00C02D27" w:rsidRPr="008323EC" w:rsidRDefault="00C02D27" w:rsidP="00C02D27">
            <w:pPr>
              <w:rPr>
                <w:i/>
                <w:iCs/>
              </w:rPr>
            </w:pPr>
            <w:r w:rsidRPr="008323EC">
              <w:rPr>
                <w:i/>
                <w:iCs/>
              </w:rPr>
              <w:t>À remplir par le Secrétariat international</w:t>
            </w:r>
          </w:p>
          <w:p w14:paraId="39E20BDB" w14:textId="77777777" w:rsidR="00C02D27" w:rsidRPr="008323EC" w:rsidRDefault="00C02D27" w:rsidP="00C02D27">
            <w:pPr>
              <w:rPr>
                <w:i/>
                <w:iCs/>
              </w:rPr>
            </w:pPr>
            <w:r w:rsidRPr="008323EC">
              <w:rPr>
                <w:i/>
                <w:iCs/>
              </w:rPr>
              <w:t xml:space="preserve">Observations sur l’exhaustivité des aspects en question, les lacunes identifiées ou clarifications supplémentaires requises. </w:t>
            </w:r>
          </w:p>
          <w:p w14:paraId="7036342A" w14:textId="77777777" w:rsidR="00C02D27" w:rsidRPr="008323EC" w:rsidRDefault="00C02D27">
            <w:pPr>
              <w:rPr>
                <w:i/>
                <w:iCs/>
              </w:rPr>
            </w:pPr>
          </w:p>
          <w:tbl>
            <w:tblPr>
              <w:tblStyle w:val="Grilledutableau"/>
              <w:tblW w:w="0" w:type="auto"/>
              <w:tblLook w:val="04A0" w:firstRow="1" w:lastRow="0" w:firstColumn="1" w:lastColumn="0" w:noHBand="0" w:noVBand="1"/>
            </w:tblPr>
            <w:tblGrid>
              <w:gridCol w:w="2097"/>
              <w:gridCol w:w="6739"/>
            </w:tblGrid>
            <w:tr w:rsidR="004417E2" w:rsidRPr="008323EC" w14:paraId="0ABF7C8C" w14:textId="77777777">
              <w:tc>
                <w:tcPr>
                  <w:tcW w:w="2097" w:type="dxa"/>
                </w:tcPr>
                <w:p w14:paraId="5FAC29F1" w14:textId="77777777" w:rsidR="004417E2" w:rsidRPr="008323EC" w:rsidRDefault="004417E2">
                  <w:pPr>
                    <w:rPr>
                      <w:szCs w:val="22"/>
                    </w:rPr>
                  </w:pPr>
                  <w:r w:rsidRPr="008323EC">
                    <w:rPr>
                      <w:szCs w:val="22"/>
                    </w:rPr>
                    <w:t>6.</w:t>
                  </w:r>
                  <w:r w:rsidR="00FA52CF" w:rsidRPr="008323EC">
                    <w:rPr>
                      <w:szCs w:val="22"/>
                    </w:rPr>
                    <w:t>4</w:t>
                  </w:r>
                  <w:r w:rsidRPr="008323EC">
                    <w:rPr>
                      <w:szCs w:val="22"/>
                    </w:rPr>
                    <w:t xml:space="preserve">.a – </w:t>
                  </w:r>
                  <w:r w:rsidR="001A64D1" w:rsidRPr="008323EC">
                    <w:rPr>
                      <w:szCs w:val="22"/>
                    </w:rPr>
                    <w:t xml:space="preserve">Aperçu du cadre juridique </w:t>
                  </w:r>
                </w:p>
                <w:p w14:paraId="3AD9C590" w14:textId="2CF2E857" w:rsidR="003615B7" w:rsidRPr="008323EC" w:rsidRDefault="003615B7">
                  <w:pPr>
                    <w:rPr>
                      <w:szCs w:val="22"/>
                    </w:rPr>
                  </w:pPr>
                  <w:r w:rsidRPr="008323EC">
                    <w:rPr>
                      <w:i/>
                      <w:iCs/>
                      <w:szCs w:val="22"/>
                    </w:rPr>
                    <w:t>Exig</w:t>
                  </w:r>
                  <w:r w:rsidRPr="008323EC">
                    <w:rPr>
                      <w:i/>
                      <w:iCs/>
                    </w:rPr>
                    <w:t>é</w:t>
                  </w:r>
                </w:p>
              </w:tc>
              <w:tc>
                <w:tcPr>
                  <w:tcW w:w="6739" w:type="dxa"/>
                </w:tcPr>
                <w:p w14:paraId="4F7D0898" w14:textId="77777777" w:rsidR="004417E2" w:rsidRPr="008323EC" w:rsidRDefault="004417E2">
                  <w:pPr>
                    <w:rPr>
                      <w:szCs w:val="22"/>
                    </w:rPr>
                  </w:pPr>
                </w:p>
              </w:tc>
            </w:tr>
            <w:tr w:rsidR="004417E2" w:rsidRPr="008323EC" w14:paraId="33934F2F" w14:textId="77777777">
              <w:tc>
                <w:tcPr>
                  <w:tcW w:w="2097" w:type="dxa"/>
                </w:tcPr>
                <w:p w14:paraId="1C6AE3FB" w14:textId="77777777" w:rsidR="00503968" w:rsidRPr="008323EC" w:rsidRDefault="004417E2" w:rsidP="00B02F4F">
                  <w:pPr>
                    <w:rPr>
                      <w:szCs w:val="20"/>
                    </w:rPr>
                  </w:pPr>
                  <w:r w:rsidRPr="008323EC">
                    <w:rPr>
                      <w:szCs w:val="22"/>
                    </w:rPr>
                    <w:t>6.</w:t>
                  </w:r>
                  <w:r w:rsidR="00BA729D" w:rsidRPr="008323EC">
                    <w:rPr>
                      <w:szCs w:val="22"/>
                    </w:rPr>
                    <w:t>4</w:t>
                  </w:r>
                  <w:r w:rsidRPr="008323EC">
                    <w:rPr>
                      <w:szCs w:val="22"/>
                    </w:rPr>
                    <w:t xml:space="preserve">.b – </w:t>
                  </w:r>
                  <w:r w:rsidR="00503968" w:rsidRPr="008323EC">
                    <w:rPr>
                      <w:szCs w:val="20"/>
                    </w:rPr>
                    <w:t xml:space="preserve">Accessibilité des évaluations </w:t>
                  </w:r>
                  <w:r w:rsidR="003D3853" w:rsidRPr="008323EC">
                    <w:rPr>
                      <w:szCs w:val="20"/>
                    </w:rPr>
                    <w:t xml:space="preserve">publiques </w:t>
                  </w:r>
                  <w:r w:rsidR="00503968" w:rsidRPr="008323EC">
                    <w:rPr>
                      <w:szCs w:val="20"/>
                    </w:rPr>
                    <w:t xml:space="preserve">d’impact </w:t>
                  </w:r>
                </w:p>
                <w:p w14:paraId="6F19CBB7" w14:textId="4DBDD98E" w:rsidR="003615B7" w:rsidRPr="008323EC" w:rsidRDefault="003615B7" w:rsidP="00B02F4F">
                  <w:pPr>
                    <w:rPr>
                      <w:szCs w:val="22"/>
                    </w:rPr>
                  </w:pPr>
                  <w:r w:rsidRPr="008323EC">
                    <w:rPr>
                      <w:i/>
                      <w:iCs/>
                      <w:szCs w:val="22"/>
                    </w:rPr>
                    <w:t>Exig</w:t>
                  </w:r>
                  <w:r w:rsidRPr="008323EC">
                    <w:rPr>
                      <w:i/>
                      <w:iCs/>
                    </w:rPr>
                    <w:t>é</w:t>
                  </w:r>
                </w:p>
              </w:tc>
              <w:tc>
                <w:tcPr>
                  <w:tcW w:w="6739" w:type="dxa"/>
                </w:tcPr>
                <w:p w14:paraId="4BA928E9" w14:textId="77777777" w:rsidR="004417E2" w:rsidRPr="008323EC" w:rsidRDefault="004417E2">
                  <w:pPr>
                    <w:rPr>
                      <w:szCs w:val="22"/>
                    </w:rPr>
                  </w:pPr>
                </w:p>
              </w:tc>
            </w:tr>
            <w:tr w:rsidR="004417E2" w:rsidRPr="008323EC" w14:paraId="3CBDE152" w14:textId="77777777">
              <w:tc>
                <w:tcPr>
                  <w:tcW w:w="2097" w:type="dxa"/>
                </w:tcPr>
                <w:p w14:paraId="6E260BB6" w14:textId="77777777" w:rsidR="004417E2" w:rsidRPr="008323EC" w:rsidRDefault="004417E2">
                  <w:pPr>
                    <w:rPr>
                      <w:szCs w:val="22"/>
                    </w:rPr>
                  </w:pPr>
                  <w:r w:rsidRPr="008323EC">
                    <w:rPr>
                      <w:szCs w:val="22"/>
                    </w:rPr>
                    <w:lastRenderedPageBreak/>
                    <w:t>6.</w:t>
                  </w:r>
                  <w:r w:rsidR="00BA729D" w:rsidRPr="008323EC">
                    <w:rPr>
                      <w:szCs w:val="22"/>
                    </w:rPr>
                    <w:t>4</w:t>
                  </w:r>
                  <w:r w:rsidRPr="008323EC">
                    <w:rPr>
                      <w:szCs w:val="22"/>
                    </w:rPr>
                    <w:t>.c –</w:t>
                  </w:r>
                  <w:r w:rsidR="005D1370" w:rsidRPr="008323EC">
                    <w:rPr>
                      <w:szCs w:val="22"/>
                    </w:rPr>
                    <w:t>I</w:t>
                  </w:r>
                  <w:r w:rsidR="00BA729D" w:rsidRPr="008323EC">
                    <w:rPr>
                      <w:szCs w:val="22"/>
                    </w:rPr>
                    <w:t>nformation</w:t>
                  </w:r>
                  <w:r w:rsidR="005D1370" w:rsidRPr="008323EC">
                    <w:rPr>
                      <w:szCs w:val="22"/>
                    </w:rPr>
                    <w:t xml:space="preserve">s </w:t>
                  </w:r>
                  <w:r w:rsidR="00205452" w:rsidRPr="008323EC">
                    <w:rPr>
                      <w:szCs w:val="22"/>
                    </w:rPr>
                    <w:t>complémentaires</w:t>
                  </w:r>
                  <w:r w:rsidR="005D1370" w:rsidRPr="008323EC">
                    <w:rPr>
                      <w:szCs w:val="22"/>
                    </w:rPr>
                    <w:t xml:space="preserve"> sur l</w:t>
                  </w:r>
                  <w:r w:rsidR="00055986" w:rsidRPr="008323EC">
                    <w:rPr>
                      <w:szCs w:val="22"/>
                    </w:rPr>
                    <w:t>’</w:t>
                  </w:r>
                  <w:r w:rsidR="00BA729D" w:rsidRPr="008323EC">
                    <w:rPr>
                      <w:szCs w:val="22"/>
                    </w:rPr>
                    <w:t>impact</w:t>
                  </w:r>
                </w:p>
                <w:p w14:paraId="35517E10" w14:textId="6CB19027" w:rsidR="003615B7" w:rsidRPr="008323EC" w:rsidRDefault="003615B7">
                  <w:pPr>
                    <w:rPr>
                      <w:szCs w:val="22"/>
                    </w:rPr>
                  </w:pPr>
                  <w:r w:rsidRPr="008323EC">
                    <w:rPr>
                      <w:i/>
                      <w:iCs/>
                      <w:szCs w:val="22"/>
                    </w:rPr>
                    <w:t>Encourag</w:t>
                  </w:r>
                  <w:r w:rsidRPr="008323EC">
                    <w:rPr>
                      <w:i/>
                      <w:iCs/>
                    </w:rPr>
                    <w:t>é</w:t>
                  </w:r>
                </w:p>
              </w:tc>
              <w:tc>
                <w:tcPr>
                  <w:tcW w:w="6739" w:type="dxa"/>
                </w:tcPr>
                <w:p w14:paraId="125E0A4D" w14:textId="77777777" w:rsidR="004417E2" w:rsidRPr="008323EC" w:rsidRDefault="004417E2">
                  <w:pPr>
                    <w:rPr>
                      <w:szCs w:val="22"/>
                    </w:rPr>
                  </w:pPr>
                </w:p>
              </w:tc>
            </w:tr>
            <w:tr w:rsidR="004417E2" w:rsidRPr="008323EC" w14:paraId="3EB145EA" w14:textId="77777777">
              <w:tc>
                <w:tcPr>
                  <w:tcW w:w="2097" w:type="dxa"/>
                </w:tcPr>
                <w:p w14:paraId="46321488" w14:textId="77777777" w:rsidR="004417E2" w:rsidRPr="008323EC" w:rsidRDefault="004417E2">
                  <w:pPr>
                    <w:rPr>
                      <w:szCs w:val="22"/>
                    </w:rPr>
                  </w:pPr>
                  <w:r w:rsidRPr="008323EC">
                    <w:rPr>
                      <w:szCs w:val="22"/>
                    </w:rPr>
                    <w:t>6.</w:t>
                  </w:r>
                  <w:r w:rsidR="0016034D" w:rsidRPr="008323EC">
                    <w:rPr>
                      <w:szCs w:val="22"/>
                    </w:rPr>
                    <w:t>4.</w:t>
                  </w:r>
                  <w:r w:rsidRPr="008323EC">
                    <w:rPr>
                      <w:szCs w:val="22"/>
                    </w:rPr>
                    <w:t xml:space="preserve">d – </w:t>
                  </w:r>
                  <w:r w:rsidR="00047F85" w:rsidRPr="008323EC">
                    <w:rPr>
                      <w:szCs w:val="22"/>
                    </w:rPr>
                    <w:t>S</w:t>
                  </w:r>
                  <w:r w:rsidR="0016034D" w:rsidRPr="008323EC">
                    <w:rPr>
                      <w:szCs w:val="22"/>
                    </w:rPr>
                    <w:t>anctions</w:t>
                  </w:r>
                </w:p>
                <w:p w14:paraId="5B79ED37" w14:textId="5D5E3012" w:rsidR="003615B7" w:rsidRPr="008323EC" w:rsidRDefault="003615B7">
                  <w:pPr>
                    <w:rPr>
                      <w:szCs w:val="22"/>
                    </w:rPr>
                  </w:pPr>
                  <w:r w:rsidRPr="008323EC">
                    <w:rPr>
                      <w:i/>
                      <w:iCs/>
                      <w:szCs w:val="22"/>
                    </w:rPr>
                    <w:t>Encourag</w:t>
                  </w:r>
                  <w:r w:rsidRPr="008323EC">
                    <w:rPr>
                      <w:i/>
                      <w:iCs/>
                    </w:rPr>
                    <w:t>é</w:t>
                  </w:r>
                </w:p>
              </w:tc>
              <w:tc>
                <w:tcPr>
                  <w:tcW w:w="6739" w:type="dxa"/>
                </w:tcPr>
                <w:p w14:paraId="6F8E3C6E" w14:textId="77777777" w:rsidR="004417E2" w:rsidRPr="008323EC" w:rsidRDefault="004417E2">
                  <w:pPr>
                    <w:rPr>
                      <w:szCs w:val="22"/>
                    </w:rPr>
                  </w:pPr>
                </w:p>
              </w:tc>
            </w:tr>
            <w:tr w:rsidR="004417E2" w:rsidRPr="008323EC" w14:paraId="0DF7783B" w14:textId="77777777">
              <w:tc>
                <w:tcPr>
                  <w:tcW w:w="2097" w:type="dxa"/>
                </w:tcPr>
                <w:p w14:paraId="31D408E3" w14:textId="23277855" w:rsidR="004417E2" w:rsidRPr="008323EC" w:rsidRDefault="00095276" w:rsidP="000558EB">
                  <w:r w:rsidRPr="008323EC">
                    <w:t>Objectif sous-jacent</w:t>
                  </w:r>
                </w:p>
              </w:tc>
              <w:tc>
                <w:tcPr>
                  <w:tcW w:w="6739" w:type="dxa"/>
                </w:tcPr>
                <w:p w14:paraId="2E65AF01" w14:textId="77777777" w:rsidR="004417E2" w:rsidRPr="008323EC" w:rsidRDefault="004417E2">
                  <w:pPr>
                    <w:rPr>
                      <w:szCs w:val="22"/>
                    </w:rPr>
                  </w:pPr>
                </w:p>
              </w:tc>
            </w:tr>
            <w:tr w:rsidR="004417E2" w:rsidRPr="008323EC" w14:paraId="278EF29F" w14:textId="77777777">
              <w:tc>
                <w:tcPr>
                  <w:tcW w:w="2097" w:type="dxa"/>
                </w:tcPr>
                <w:p w14:paraId="69CC321E" w14:textId="5F6175BF" w:rsidR="004417E2" w:rsidRPr="008323EC" w:rsidRDefault="000558EB">
                  <w:pPr>
                    <w:rPr>
                      <w:szCs w:val="22"/>
                    </w:rPr>
                  </w:pPr>
                  <w:r w:rsidRPr="008323EC">
                    <w:t>Autres observations</w:t>
                  </w:r>
                </w:p>
              </w:tc>
              <w:tc>
                <w:tcPr>
                  <w:tcW w:w="6739" w:type="dxa"/>
                </w:tcPr>
                <w:p w14:paraId="59AB9C10" w14:textId="77777777" w:rsidR="004417E2" w:rsidRPr="008323EC" w:rsidRDefault="004417E2">
                  <w:pPr>
                    <w:rPr>
                      <w:szCs w:val="22"/>
                    </w:rPr>
                  </w:pPr>
                </w:p>
              </w:tc>
            </w:tr>
            <w:tr w:rsidR="004417E2" w:rsidRPr="008323EC" w14:paraId="057070B9" w14:textId="77777777">
              <w:tc>
                <w:tcPr>
                  <w:tcW w:w="2097" w:type="dxa"/>
                </w:tcPr>
                <w:p w14:paraId="31FE8B50" w14:textId="246403F1" w:rsidR="004417E2" w:rsidRPr="008323EC" w:rsidRDefault="00C57CF2">
                  <w:pPr>
                    <w:rPr>
                      <w:szCs w:val="22"/>
                    </w:rPr>
                  </w:pPr>
                  <w:r w:rsidRPr="008323EC">
                    <w:rPr>
                      <w:szCs w:val="22"/>
                    </w:rPr>
                    <w:t>Sur la disponibilité des divulgations systématiques</w:t>
                  </w:r>
                </w:p>
              </w:tc>
              <w:tc>
                <w:tcPr>
                  <w:tcW w:w="6739" w:type="dxa"/>
                </w:tcPr>
                <w:p w14:paraId="0D3355D4" w14:textId="77777777" w:rsidR="004417E2" w:rsidRPr="008323EC" w:rsidRDefault="004417E2">
                  <w:pPr>
                    <w:rPr>
                      <w:szCs w:val="22"/>
                    </w:rPr>
                  </w:pPr>
                </w:p>
              </w:tc>
            </w:tr>
            <w:tr w:rsidR="004417E2" w:rsidRPr="008323EC" w14:paraId="608C89EB" w14:textId="77777777">
              <w:tc>
                <w:tcPr>
                  <w:tcW w:w="2097" w:type="dxa"/>
                </w:tcPr>
                <w:p w14:paraId="45A1205B" w14:textId="17E1BE24" w:rsidR="004417E2" w:rsidRPr="008323EC" w:rsidRDefault="00C57CF2">
                  <w:pPr>
                    <w:rPr>
                      <w:szCs w:val="22"/>
                    </w:rPr>
                  </w:pPr>
                  <w:r w:rsidRPr="008323EC">
                    <w:rPr>
                      <w:szCs w:val="22"/>
                    </w:rPr>
                    <w:t>Sur l’actualité des divulgations</w:t>
                  </w:r>
                </w:p>
              </w:tc>
              <w:tc>
                <w:tcPr>
                  <w:tcW w:w="6739" w:type="dxa"/>
                </w:tcPr>
                <w:p w14:paraId="516310E9" w14:textId="77777777" w:rsidR="004417E2" w:rsidRPr="008323EC" w:rsidRDefault="004417E2">
                  <w:pPr>
                    <w:rPr>
                      <w:szCs w:val="22"/>
                    </w:rPr>
                  </w:pPr>
                </w:p>
              </w:tc>
            </w:tr>
            <w:tr w:rsidR="004417E2" w:rsidRPr="008323EC" w14:paraId="6E18D56E" w14:textId="77777777">
              <w:tc>
                <w:tcPr>
                  <w:tcW w:w="2097" w:type="dxa"/>
                </w:tcPr>
                <w:p w14:paraId="0A93DCF5" w14:textId="7FA1DC37" w:rsidR="004417E2" w:rsidRPr="008323EC" w:rsidRDefault="00C57CF2">
                  <w:pPr>
                    <w:rPr>
                      <w:szCs w:val="22"/>
                    </w:rPr>
                  </w:pPr>
                  <w:r w:rsidRPr="008323EC">
                    <w:rPr>
                      <w:szCs w:val="22"/>
                    </w:rPr>
                    <w:t>Sur le format (ouvert ou non) des divulgations</w:t>
                  </w:r>
                </w:p>
              </w:tc>
              <w:tc>
                <w:tcPr>
                  <w:tcW w:w="6739" w:type="dxa"/>
                </w:tcPr>
                <w:p w14:paraId="65905BA6" w14:textId="77777777" w:rsidR="004417E2" w:rsidRPr="008323EC" w:rsidRDefault="004417E2">
                  <w:pPr>
                    <w:rPr>
                      <w:szCs w:val="22"/>
                    </w:rPr>
                  </w:pPr>
                </w:p>
              </w:tc>
            </w:tr>
          </w:tbl>
          <w:p w14:paraId="49C0CCE7" w14:textId="77777777" w:rsidR="004417E2" w:rsidRPr="008323EC" w:rsidRDefault="004417E2">
            <w:pPr>
              <w:rPr>
                <w:i/>
                <w:iCs/>
              </w:rPr>
            </w:pPr>
          </w:p>
        </w:tc>
      </w:tr>
    </w:tbl>
    <w:p w14:paraId="1330D73F" w14:textId="7C363251" w:rsidR="00850ED6" w:rsidRPr="008323EC" w:rsidRDefault="00850ED6">
      <w:pPr>
        <w:spacing w:before="0" w:after="0"/>
        <w:rPr>
          <w:rFonts w:ascii="Franklin Gothic Medium" w:eastAsia="MS Gothic" w:hAnsi="Franklin Gothic Medium" w:cs="Times New Roman"/>
          <w:color w:val="1A4066"/>
          <w:sz w:val="36"/>
          <w:szCs w:val="44"/>
          <w:highlight w:val="cyan"/>
        </w:rPr>
      </w:pPr>
      <w:r w:rsidRPr="008323EC">
        <w:rPr>
          <w:highlight w:val="cyan"/>
        </w:rPr>
        <w:lastRenderedPageBreak/>
        <w:br w:type="page"/>
      </w:r>
    </w:p>
    <w:p w14:paraId="3BE38DE7" w14:textId="77777777" w:rsidR="001E7949" w:rsidRPr="008323EC" w:rsidRDefault="001E7949" w:rsidP="001E7949">
      <w:pPr>
        <w:pStyle w:val="Titre1"/>
        <w:rPr>
          <w:szCs w:val="36"/>
        </w:rPr>
      </w:pPr>
      <w:bookmarkStart w:id="33" w:name="_Toc178174398"/>
      <w:bookmarkStart w:id="34" w:name="_Toc188441972"/>
      <w:r w:rsidRPr="008323EC">
        <w:rPr>
          <w:szCs w:val="36"/>
          <w:highlight w:val="cyan"/>
        </w:rPr>
        <w:lastRenderedPageBreak/>
        <w:t>Pour la Validation </w:t>
      </w:r>
      <w:r w:rsidRPr="008323EC">
        <w:rPr>
          <w:szCs w:val="36"/>
        </w:rPr>
        <w:t>: signature du GMP</w:t>
      </w:r>
      <w:bookmarkEnd w:id="33"/>
    </w:p>
    <w:p w14:paraId="5DA43078" w14:textId="77777777" w:rsidR="001E7949" w:rsidRPr="008323EC" w:rsidRDefault="001E7949" w:rsidP="001E7949">
      <w:pPr>
        <w:rPr>
          <w:b/>
          <w:bCs/>
        </w:rPr>
      </w:pPr>
      <w:r w:rsidRPr="008323EC">
        <w:rPr>
          <w:b/>
          <w:bCs/>
        </w:rPr>
        <w:t>Date de la signature du GMP</w:t>
      </w:r>
    </w:p>
    <w:sdt>
      <w:sdtPr>
        <w:id w:val="1095869"/>
        <w:placeholder>
          <w:docPart w:val="405A7C04300A1F4D98A2B351686C3A25"/>
        </w:placeholder>
        <w:showingPlcHdr/>
        <w:date>
          <w:dateFormat w:val="dd/MM/yyyy"/>
          <w:lid w:val="en-GB"/>
          <w:storeMappedDataAs w:val="dateTime"/>
          <w:calendar w:val="gregorian"/>
        </w:date>
      </w:sdtPr>
      <w:sdtContent>
        <w:p w14:paraId="7EE441FC" w14:textId="77777777" w:rsidR="001E7949" w:rsidRPr="008323EC" w:rsidRDefault="001E7949" w:rsidP="001E7949">
          <w:r w:rsidRPr="008323EC">
            <w:rPr>
              <w:rStyle w:val="Textedelespacerserv"/>
              <w:shd w:val="clear" w:color="auto" w:fill="D9E2F3" w:themeFill="accent1" w:themeFillTint="33"/>
            </w:rPr>
            <w:t>Click or tap to enter a date.</w:t>
          </w:r>
        </w:p>
      </w:sdtContent>
    </w:sdt>
    <w:p w14:paraId="15C44AF3" w14:textId="77777777" w:rsidR="001E7949" w:rsidRPr="008323EC" w:rsidRDefault="001E7949" w:rsidP="001E7949"/>
    <w:p w14:paraId="267BFD0F" w14:textId="77777777" w:rsidR="001E7949" w:rsidRPr="008323EC" w:rsidRDefault="001E7949" w:rsidP="001E7949">
      <w:pPr>
        <w:rPr>
          <w:b/>
          <w:bCs/>
        </w:rPr>
      </w:pPr>
      <w:r w:rsidRPr="008323EC">
        <w:rPr>
          <w:b/>
          <w:bCs/>
        </w:rPr>
        <w:t xml:space="preserve">Occasion de la signature : </w:t>
      </w:r>
      <w:sdt>
        <w:sdtPr>
          <w:rPr>
            <w:b/>
            <w:bCs/>
          </w:rPr>
          <w:id w:val="-2020688669"/>
          <w:placeholder>
            <w:docPart w:val="EBD13B253259AE47830450CE470BE1F2"/>
          </w:placeholder>
          <w:showingPlcHdr/>
        </w:sdtPr>
        <w:sdtContent>
          <w:r w:rsidRPr="008323EC">
            <w:rPr>
              <w:rStyle w:val="Textedelespacerserv"/>
              <w:shd w:val="clear" w:color="auto" w:fill="D9E2F3" w:themeFill="accent1" w:themeFillTint="33"/>
            </w:rPr>
            <w:t>Click or tap here to enter text.</w:t>
          </w:r>
        </w:sdtContent>
      </w:sdt>
    </w:p>
    <w:p w14:paraId="7DA7E570" w14:textId="23164F00" w:rsidR="001E7949" w:rsidRPr="008323EC" w:rsidRDefault="001E7949" w:rsidP="001E7949">
      <w:pPr>
        <w:rPr>
          <w:color w:val="808080" w:themeColor="background1" w:themeShade="80"/>
        </w:rPr>
      </w:pPr>
      <w:r w:rsidRPr="008323EC">
        <w:rPr>
          <w:color w:val="808080" w:themeColor="background1" w:themeShade="80"/>
        </w:rPr>
        <w:t xml:space="preserve">Exemples : réunion du GMP, </w:t>
      </w:r>
      <w:r w:rsidR="00006E26" w:rsidRPr="008323EC">
        <w:rPr>
          <w:color w:val="808080" w:themeColor="background1" w:themeShade="80"/>
        </w:rPr>
        <w:t xml:space="preserve">par </w:t>
      </w:r>
      <w:r w:rsidR="000367FD" w:rsidRPr="008323EC">
        <w:rPr>
          <w:color w:val="808080" w:themeColor="background1" w:themeShade="80"/>
        </w:rPr>
        <w:t xml:space="preserve">voie de </w:t>
      </w:r>
      <w:r w:rsidRPr="008323EC">
        <w:rPr>
          <w:color w:val="808080" w:themeColor="background1" w:themeShade="80"/>
        </w:rPr>
        <w:t xml:space="preserve">circulaire aux membres du GMP et non-objection </w:t>
      </w:r>
    </w:p>
    <w:p w14:paraId="2D19F459" w14:textId="77777777" w:rsidR="001E7949" w:rsidRPr="008323EC" w:rsidRDefault="001E7949" w:rsidP="001E7949">
      <w:pPr>
        <w:rPr>
          <w:b/>
          <w:bCs/>
        </w:rPr>
      </w:pPr>
    </w:p>
    <w:p w14:paraId="57BFBB25" w14:textId="77777777" w:rsidR="001E7949" w:rsidRPr="008323EC" w:rsidRDefault="001E7949" w:rsidP="001E7949">
      <w:pPr>
        <w:rPr>
          <w:b/>
          <w:bCs/>
        </w:rPr>
      </w:pPr>
      <w:r w:rsidRPr="008323EC">
        <w:rPr>
          <w:b/>
          <w:bCs/>
        </w:rPr>
        <w:t>Lien vers la documentation ou pièce jointe faisant lieu de preuve :</w:t>
      </w:r>
    </w:p>
    <w:p w14:paraId="717B58D9" w14:textId="5DBF9F10" w:rsidR="001E7949" w:rsidRPr="008323EC" w:rsidRDefault="001E7949" w:rsidP="001E7949">
      <w:pPr>
        <w:shd w:val="clear" w:color="auto" w:fill="D9E2F3" w:themeFill="accent1" w:themeFillTint="33"/>
        <w:rPr>
          <w:i/>
          <w:iCs/>
        </w:rPr>
      </w:pPr>
      <w:r w:rsidRPr="008323EC">
        <w:rPr>
          <w:i/>
          <w:iCs/>
        </w:rPr>
        <w:t>Indique</w:t>
      </w:r>
      <w:r w:rsidR="00E6364C" w:rsidRPr="008323EC">
        <w:rPr>
          <w:i/>
          <w:iCs/>
        </w:rPr>
        <w:t>z</w:t>
      </w:r>
      <w:r w:rsidRPr="008323EC">
        <w:rPr>
          <w:i/>
          <w:iCs/>
        </w:rPr>
        <w:t xml:space="preserve"> un lien vers la page web des procès-verbaux des réunions du GMP ou joindre tout autre type de document faisant lieu de preuve lors de la soumission du formulaire</w:t>
      </w:r>
    </w:p>
    <w:p w14:paraId="03DB44CC" w14:textId="77777777" w:rsidR="001E7949" w:rsidRPr="008323EC" w:rsidRDefault="001E7949" w:rsidP="001E7949"/>
    <w:p w14:paraId="0DEB0461" w14:textId="77777777" w:rsidR="001E7949" w:rsidRPr="008323EC" w:rsidRDefault="001E7949" w:rsidP="001E7949">
      <w:r w:rsidRPr="008323EC">
        <w:t>*** Fin du formulaire</w:t>
      </w:r>
    </w:p>
    <w:bookmarkEnd w:id="13"/>
    <w:bookmarkEnd w:id="14"/>
    <w:bookmarkEnd w:id="15"/>
    <w:bookmarkEnd w:id="34"/>
    <w:p w14:paraId="2E2241E6" w14:textId="77777777" w:rsidR="007F6BD5" w:rsidRPr="008323EC" w:rsidRDefault="007F6BD5" w:rsidP="002E43DB"/>
    <w:p w14:paraId="1123064A" w14:textId="77777777" w:rsidR="00620AE0" w:rsidRPr="00803929" w:rsidRDefault="00620AE0" w:rsidP="00D23BA4"/>
    <w:sectPr w:rsidR="00620AE0" w:rsidRPr="00803929" w:rsidSect="00032727">
      <w:headerReference w:type="default" r:id="rId19"/>
      <w:footerReference w:type="default" r:id="rId20"/>
      <w:headerReference w:type="first" r:id="rId21"/>
      <w:footerReference w:type="first" r:id="rId22"/>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1B560" w14:textId="77777777" w:rsidR="00C67ECB" w:rsidRPr="008323EC" w:rsidRDefault="00C67ECB" w:rsidP="00347D13">
      <w:r w:rsidRPr="008323EC">
        <w:separator/>
      </w:r>
    </w:p>
  </w:endnote>
  <w:endnote w:type="continuationSeparator" w:id="0">
    <w:p w14:paraId="008FC090" w14:textId="77777777" w:rsidR="00C67ECB" w:rsidRPr="008323EC" w:rsidRDefault="00C67ECB" w:rsidP="00347D13">
      <w:r w:rsidRPr="008323EC">
        <w:continuationSeparator/>
      </w:r>
    </w:p>
  </w:endnote>
  <w:endnote w:type="continuationNotice" w:id="1">
    <w:p w14:paraId="5BF52284" w14:textId="77777777" w:rsidR="00C67ECB" w:rsidRPr="008323EC" w:rsidRDefault="00C67EC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8323EC" w:rsidRDefault="00382E14" w:rsidP="00673135">
    <w:pPr>
      <w:pStyle w:val="Pieddepage"/>
    </w:pPr>
    <w:r w:rsidRPr="002B21AF">
      <w:rPr>
        <w:noProof/>
        <w:sz w:val="16"/>
        <w:szCs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8323EC" w:rsidRDefault="00382E14" w:rsidP="00382E14">
                          <w:pPr>
                            <w:pBdr>
                              <w:top w:val="single" w:sz="4" w:space="1" w:color="2DAED5"/>
                            </w:pBdr>
                            <w:spacing w:before="0" w:after="0"/>
                            <w:jc w:val="right"/>
                            <w:rPr>
                              <w:rFonts w:ascii="Franklin Gothic Medium" w:hAnsi="Franklin Gothic Medium"/>
                              <w:b/>
                              <w:szCs w:val="20"/>
                            </w:rPr>
                          </w:pPr>
                          <w:r w:rsidRPr="008323EC">
                            <w:rPr>
                              <w:rFonts w:ascii="Times New Roman" w:hAnsi="Times New Roman"/>
                              <w:color w:val="000000"/>
                            </w:rPr>
                            <w:tab/>
                            <w:t xml:space="preserve"> </w:t>
                          </w:r>
                          <w:r w:rsidRPr="008323EC">
                            <w:rPr>
                              <w:rFonts w:ascii="Franklin Gothic Medium" w:hAnsi="Franklin Gothic Medium"/>
                              <w:color w:val="000000"/>
                              <w:szCs w:val="20"/>
                            </w:rPr>
                            <w:fldChar w:fldCharType="begin"/>
                          </w:r>
                          <w:r w:rsidRPr="008323EC">
                            <w:rPr>
                              <w:rFonts w:ascii="Franklin Gothic Medium" w:hAnsi="Franklin Gothic Medium"/>
                              <w:color w:val="000000"/>
                              <w:szCs w:val="20"/>
                            </w:rPr>
                            <w:instrText xml:space="preserve"> PAGE </w:instrText>
                          </w:r>
                          <w:r w:rsidRPr="008323EC">
                            <w:rPr>
                              <w:rFonts w:ascii="Franklin Gothic Medium" w:hAnsi="Franklin Gothic Medium"/>
                              <w:color w:val="000000"/>
                              <w:szCs w:val="20"/>
                            </w:rPr>
                            <w:fldChar w:fldCharType="separate"/>
                          </w:r>
                          <w:r w:rsidRPr="008323EC">
                            <w:rPr>
                              <w:rFonts w:ascii="Franklin Gothic Medium" w:hAnsi="Franklin Gothic Medium"/>
                              <w:color w:val="000000"/>
                              <w:szCs w:val="20"/>
                            </w:rPr>
                            <w:t>1</w:t>
                          </w:r>
                          <w:r w:rsidRPr="008323EC">
                            <w:rPr>
                              <w:rFonts w:ascii="Franklin Gothic Medium" w:hAnsi="Franklin Gothic Medium"/>
                              <w:color w:val="000000"/>
                              <w:szCs w:val="20"/>
                            </w:rPr>
                            <w:fldChar w:fldCharType="end"/>
                          </w:r>
                          <w:r w:rsidRPr="008323EC">
                            <w:rPr>
                              <w:rFonts w:ascii="Franklin Gothic Medium" w:hAnsi="Franklin Gothic Medium"/>
                              <w:color w:val="000000"/>
                              <w:szCs w:val="20"/>
                            </w:rPr>
                            <w:t xml:space="preserve"> </w:t>
                          </w:r>
                        </w:p>
                        <w:p w14:paraId="54DF2AFE" w14:textId="77777777" w:rsidR="00382E14" w:rsidRPr="008323EC" w:rsidRDefault="00382E14" w:rsidP="00382E14"/>
                        <w:p w14:paraId="10813D46" w14:textId="77777777" w:rsidR="00382E14" w:rsidRPr="008323EC"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8323EC" w:rsidRDefault="00382E14" w:rsidP="00382E14">
                    <w:pPr>
                      <w:pBdr>
                        <w:top w:val="single" w:sz="4" w:space="1" w:color="2DAED5"/>
                      </w:pBdr>
                      <w:spacing w:before="0" w:after="0"/>
                      <w:jc w:val="right"/>
                      <w:rPr>
                        <w:rFonts w:ascii="Franklin Gothic Medium" w:hAnsi="Franklin Gothic Medium"/>
                        <w:b/>
                        <w:szCs w:val="20"/>
                      </w:rPr>
                    </w:pPr>
                    <w:r w:rsidRPr="008323EC">
                      <w:rPr>
                        <w:rFonts w:ascii="Times New Roman" w:hAnsi="Times New Roman"/>
                        <w:color w:val="000000"/>
                      </w:rPr>
                      <w:tab/>
                      <w:t xml:space="preserve"> </w:t>
                    </w:r>
                    <w:r w:rsidRPr="008323EC">
                      <w:rPr>
                        <w:rFonts w:ascii="Franklin Gothic Medium" w:hAnsi="Franklin Gothic Medium"/>
                        <w:color w:val="000000"/>
                        <w:szCs w:val="20"/>
                      </w:rPr>
                      <w:fldChar w:fldCharType="begin"/>
                    </w:r>
                    <w:r w:rsidRPr="008323EC">
                      <w:rPr>
                        <w:rFonts w:ascii="Franklin Gothic Medium" w:hAnsi="Franklin Gothic Medium"/>
                        <w:color w:val="000000"/>
                        <w:szCs w:val="20"/>
                      </w:rPr>
                      <w:instrText xml:space="preserve"> PAGE </w:instrText>
                    </w:r>
                    <w:r w:rsidRPr="008323EC">
                      <w:rPr>
                        <w:rFonts w:ascii="Franklin Gothic Medium" w:hAnsi="Franklin Gothic Medium"/>
                        <w:color w:val="000000"/>
                        <w:szCs w:val="20"/>
                      </w:rPr>
                      <w:fldChar w:fldCharType="separate"/>
                    </w:r>
                    <w:r w:rsidRPr="008323EC">
                      <w:rPr>
                        <w:rFonts w:ascii="Franklin Gothic Medium" w:hAnsi="Franklin Gothic Medium"/>
                        <w:color w:val="000000"/>
                        <w:szCs w:val="20"/>
                      </w:rPr>
                      <w:t>1</w:t>
                    </w:r>
                    <w:r w:rsidRPr="008323EC">
                      <w:rPr>
                        <w:rFonts w:ascii="Franklin Gothic Medium" w:hAnsi="Franklin Gothic Medium"/>
                        <w:color w:val="000000"/>
                        <w:szCs w:val="20"/>
                      </w:rPr>
                      <w:fldChar w:fldCharType="end"/>
                    </w:r>
                    <w:r w:rsidRPr="008323EC">
                      <w:rPr>
                        <w:rFonts w:ascii="Franklin Gothic Medium" w:hAnsi="Franklin Gothic Medium"/>
                        <w:color w:val="000000"/>
                        <w:szCs w:val="20"/>
                      </w:rPr>
                      <w:t xml:space="preserve"> </w:t>
                    </w:r>
                  </w:p>
                  <w:p w14:paraId="54DF2AFE" w14:textId="77777777" w:rsidR="00382E14" w:rsidRPr="008323EC" w:rsidRDefault="00382E14" w:rsidP="00382E14"/>
                  <w:p w14:paraId="10813D46" w14:textId="77777777" w:rsidR="00382E14" w:rsidRPr="008323EC" w:rsidRDefault="00382E14"/>
                </w:txbxContent>
              </v:textbox>
            </v:shape>
          </w:pict>
        </mc:Fallback>
      </mc:AlternateContent>
    </w:r>
    <w:r w:rsidRPr="002B21AF">
      <w:rPr>
        <w:noProof/>
        <w:sz w:val="16"/>
        <w:szCs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F14B5F5" w14:textId="77777777" w:rsidR="0001436C" w:rsidRPr="008323EC" w:rsidRDefault="0001436C" w:rsidP="0001436C">
                          <w:pPr>
                            <w:spacing w:before="0" w:after="0" w:line="276" w:lineRule="auto"/>
                            <w:rPr>
                              <w:sz w:val="16"/>
                              <w:szCs w:val="16"/>
                            </w:rPr>
                          </w:pPr>
                          <w:r w:rsidRPr="008323EC">
                            <w:rPr>
                              <w:b/>
                              <w:sz w:val="16"/>
                              <w:szCs w:val="16"/>
                            </w:rPr>
                            <w:t>Secrétariat International de l’ITIE</w:t>
                          </w:r>
                          <w:r w:rsidRPr="008323EC">
                            <w:rPr>
                              <w:sz w:val="16"/>
                              <w:szCs w:val="16"/>
                            </w:rPr>
                            <w:br/>
                            <w:t>Tél : +47 222 00 800</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E-mail: secretariat@eiti.org</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Twitter: @EITIorg</w:t>
                          </w:r>
                        </w:p>
                        <w:p w14:paraId="289520C4" w14:textId="2E41C942" w:rsidR="0001436C" w:rsidRPr="008323EC" w:rsidRDefault="0001436C" w:rsidP="0001436C">
                          <w:pPr>
                            <w:spacing w:before="0" w:after="0" w:line="276" w:lineRule="auto"/>
                            <w:ind w:right="-12"/>
                            <w:rPr>
                              <w:sz w:val="16"/>
                              <w:szCs w:val="16"/>
                            </w:rPr>
                          </w:pPr>
                          <w:r w:rsidRPr="008323EC">
                            <w:rPr>
                              <w:sz w:val="16"/>
                              <w:szCs w:val="16"/>
                            </w:rPr>
                            <w:t>Adresse :</w:t>
                          </w:r>
                          <w:r w:rsidRPr="008323EC">
                            <w:rPr>
                              <w:b/>
                              <w:sz w:val="16"/>
                              <w:szCs w:val="16"/>
                            </w:rPr>
                            <w:t xml:space="preserve"> </w:t>
                          </w:r>
                          <w:proofErr w:type="spellStart"/>
                          <w:r w:rsidRPr="008323EC">
                            <w:rPr>
                              <w:sz w:val="16"/>
                              <w:szCs w:val="16"/>
                            </w:rPr>
                            <w:t>Rådhusgata</w:t>
                          </w:r>
                          <w:proofErr w:type="spellEnd"/>
                          <w:r w:rsidRPr="008323EC">
                            <w:rPr>
                              <w:sz w:val="16"/>
                              <w:szCs w:val="16"/>
                            </w:rPr>
                            <w:t xml:space="preserve"> 26, 0151 Oslo, </w:t>
                          </w:r>
                          <w:r w:rsidR="001C6715" w:rsidRPr="008323EC">
                            <w:rPr>
                              <w:sz w:val="16"/>
                              <w:szCs w:val="16"/>
                            </w:rPr>
                            <w:t>Norvège</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 xml:space="preserve">www.eiti.org       </w:t>
                          </w:r>
                        </w:p>
                        <w:p w14:paraId="7C16D1D8" w14:textId="77777777" w:rsidR="0001436C" w:rsidRPr="008323EC" w:rsidRDefault="0001436C" w:rsidP="0001436C">
                          <w:pPr>
                            <w:rPr>
                              <w:sz w:val="16"/>
                              <w:szCs w:val="16"/>
                            </w:rPr>
                          </w:pPr>
                        </w:p>
                        <w:p w14:paraId="127D5916" w14:textId="77777777" w:rsidR="0001436C" w:rsidRPr="008323EC" w:rsidRDefault="0001436C" w:rsidP="0001436C">
                          <w:pPr>
                            <w:rPr>
                              <w:sz w:val="16"/>
                              <w:szCs w:val="16"/>
                            </w:rPr>
                          </w:pPr>
                        </w:p>
                        <w:p w14:paraId="1D86F16E" w14:textId="77777777" w:rsidR="00382E14" w:rsidRPr="008323EC"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0F14B5F5" w14:textId="77777777" w:rsidR="0001436C" w:rsidRPr="008323EC" w:rsidRDefault="0001436C" w:rsidP="0001436C">
                    <w:pPr>
                      <w:spacing w:before="0" w:after="0" w:line="276" w:lineRule="auto"/>
                      <w:rPr>
                        <w:sz w:val="16"/>
                        <w:szCs w:val="16"/>
                      </w:rPr>
                    </w:pPr>
                    <w:r w:rsidRPr="008323EC">
                      <w:rPr>
                        <w:b/>
                        <w:sz w:val="16"/>
                        <w:szCs w:val="16"/>
                      </w:rPr>
                      <w:t>Secrétariat International de l’ITIE</w:t>
                    </w:r>
                    <w:r w:rsidRPr="008323EC">
                      <w:rPr>
                        <w:sz w:val="16"/>
                        <w:szCs w:val="16"/>
                      </w:rPr>
                      <w:br/>
                      <w:t>Tél : +47 222 00 800</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E-mail: secretariat@eiti.org</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Twitter: @EITIorg</w:t>
                    </w:r>
                  </w:p>
                  <w:p w14:paraId="289520C4" w14:textId="2E41C942" w:rsidR="0001436C" w:rsidRPr="008323EC" w:rsidRDefault="0001436C" w:rsidP="0001436C">
                    <w:pPr>
                      <w:spacing w:before="0" w:after="0" w:line="276" w:lineRule="auto"/>
                      <w:ind w:right="-12"/>
                      <w:rPr>
                        <w:sz w:val="16"/>
                        <w:szCs w:val="16"/>
                      </w:rPr>
                    </w:pPr>
                    <w:r w:rsidRPr="008323EC">
                      <w:rPr>
                        <w:sz w:val="16"/>
                        <w:szCs w:val="16"/>
                      </w:rPr>
                      <w:t>Adresse :</w:t>
                    </w:r>
                    <w:r w:rsidRPr="008323EC">
                      <w:rPr>
                        <w:b/>
                        <w:sz w:val="16"/>
                        <w:szCs w:val="16"/>
                      </w:rPr>
                      <w:t xml:space="preserve"> </w:t>
                    </w:r>
                    <w:proofErr w:type="spellStart"/>
                    <w:r w:rsidRPr="008323EC">
                      <w:rPr>
                        <w:sz w:val="16"/>
                        <w:szCs w:val="16"/>
                      </w:rPr>
                      <w:t>Rådhusgata</w:t>
                    </w:r>
                    <w:proofErr w:type="spellEnd"/>
                    <w:r w:rsidRPr="008323EC">
                      <w:rPr>
                        <w:sz w:val="16"/>
                        <w:szCs w:val="16"/>
                      </w:rPr>
                      <w:t xml:space="preserve"> 26, 0151 Oslo, </w:t>
                    </w:r>
                    <w:r w:rsidR="001C6715" w:rsidRPr="008323EC">
                      <w:rPr>
                        <w:sz w:val="16"/>
                        <w:szCs w:val="16"/>
                      </w:rPr>
                      <w:t>Norvège</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 xml:space="preserve">www.eiti.org       </w:t>
                    </w:r>
                  </w:p>
                  <w:p w14:paraId="7C16D1D8" w14:textId="77777777" w:rsidR="0001436C" w:rsidRPr="008323EC" w:rsidRDefault="0001436C" w:rsidP="0001436C">
                    <w:pPr>
                      <w:rPr>
                        <w:sz w:val="16"/>
                        <w:szCs w:val="16"/>
                      </w:rPr>
                    </w:pPr>
                  </w:p>
                  <w:p w14:paraId="127D5916" w14:textId="77777777" w:rsidR="0001436C" w:rsidRPr="008323EC" w:rsidRDefault="0001436C" w:rsidP="0001436C">
                    <w:pPr>
                      <w:rPr>
                        <w:sz w:val="16"/>
                        <w:szCs w:val="16"/>
                      </w:rPr>
                    </w:pPr>
                  </w:p>
                  <w:p w14:paraId="1D86F16E" w14:textId="77777777" w:rsidR="00382E14" w:rsidRPr="008323EC"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8323EC" w:rsidRDefault="00382E14" w:rsidP="00382E14">
    <w:pPr>
      <w:spacing w:line="276" w:lineRule="auto"/>
      <w:rPr>
        <w:sz w:val="16"/>
        <w:szCs w:val="16"/>
      </w:rPr>
    </w:pPr>
    <w:r w:rsidRPr="002B21AF">
      <w:rPr>
        <w:noProof/>
        <w:sz w:val="16"/>
        <w:szCs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8323EC" w:rsidRDefault="00382E14" w:rsidP="00382E14">
                          <w:pPr>
                            <w:pBdr>
                              <w:top w:val="single" w:sz="4" w:space="1" w:color="2DAED5"/>
                            </w:pBdr>
                            <w:spacing w:before="0" w:after="0"/>
                            <w:jc w:val="right"/>
                            <w:rPr>
                              <w:rFonts w:ascii="Franklin Gothic Medium" w:hAnsi="Franklin Gothic Medium"/>
                              <w:b/>
                              <w:szCs w:val="20"/>
                            </w:rPr>
                          </w:pPr>
                          <w:r w:rsidRPr="008323EC">
                            <w:rPr>
                              <w:rFonts w:ascii="Times New Roman" w:hAnsi="Times New Roman"/>
                              <w:color w:val="000000"/>
                            </w:rPr>
                            <w:tab/>
                            <w:t xml:space="preserve"> </w:t>
                          </w:r>
                          <w:r w:rsidRPr="008323EC">
                            <w:rPr>
                              <w:rFonts w:ascii="Franklin Gothic Medium" w:hAnsi="Franklin Gothic Medium"/>
                              <w:color w:val="000000"/>
                              <w:szCs w:val="20"/>
                            </w:rPr>
                            <w:fldChar w:fldCharType="begin"/>
                          </w:r>
                          <w:r w:rsidRPr="008323EC">
                            <w:rPr>
                              <w:rFonts w:ascii="Franklin Gothic Medium" w:hAnsi="Franklin Gothic Medium"/>
                              <w:color w:val="000000"/>
                              <w:szCs w:val="20"/>
                            </w:rPr>
                            <w:instrText xml:space="preserve"> PAGE </w:instrText>
                          </w:r>
                          <w:r w:rsidRPr="008323EC">
                            <w:rPr>
                              <w:rFonts w:ascii="Franklin Gothic Medium" w:hAnsi="Franklin Gothic Medium"/>
                              <w:color w:val="000000"/>
                              <w:szCs w:val="20"/>
                            </w:rPr>
                            <w:fldChar w:fldCharType="separate"/>
                          </w:r>
                          <w:r w:rsidRPr="008323EC">
                            <w:rPr>
                              <w:rFonts w:ascii="Franklin Gothic Medium" w:hAnsi="Franklin Gothic Medium"/>
                              <w:color w:val="000000"/>
                              <w:szCs w:val="20"/>
                            </w:rPr>
                            <w:t>1</w:t>
                          </w:r>
                          <w:r w:rsidRPr="008323EC">
                            <w:rPr>
                              <w:rFonts w:ascii="Franklin Gothic Medium" w:hAnsi="Franklin Gothic Medium"/>
                              <w:color w:val="000000"/>
                              <w:szCs w:val="20"/>
                            </w:rPr>
                            <w:fldChar w:fldCharType="end"/>
                          </w:r>
                          <w:r w:rsidRPr="008323EC">
                            <w:rPr>
                              <w:rFonts w:ascii="Franklin Gothic Medium" w:hAnsi="Franklin Gothic Medium"/>
                              <w:color w:val="000000"/>
                              <w:szCs w:val="20"/>
                            </w:rPr>
                            <w:t xml:space="preserve"> </w:t>
                          </w:r>
                        </w:p>
                        <w:p w14:paraId="70AE8A5D" w14:textId="77777777" w:rsidR="00382E14" w:rsidRPr="008323EC" w:rsidRDefault="00382E14" w:rsidP="00382E14"/>
                        <w:p w14:paraId="72FEFFB4" w14:textId="77777777" w:rsidR="00382E14" w:rsidRPr="008323EC"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8323EC" w:rsidRDefault="00382E14" w:rsidP="00382E14">
                    <w:pPr>
                      <w:pBdr>
                        <w:top w:val="single" w:sz="4" w:space="1" w:color="2DAED5"/>
                      </w:pBdr>
                      <w:spacing w:before="0" w:after="0"/>
                      <w:jc w:val="right"/>
                      <w:rPr>
                        <w:rFonts w:ascii="Franklin Gothic Medium" w:hAnsi="Franklin Gothic Medium"/>
                        <w:b/>
                        <w:szCs w:val="20"/>
                      </w:rPr>
                    </w:pPr>
                    <w:r w:rsidRPr="008323EC">
                      <w:rPr>
                        <w:rFonts w:ascii="Times New Roman" w:hAnsi="Times New Roman"/>
                        <w:color w:val="000000"/>
                      </w:rPr>
                      <w:tab/>
                      <w:t xml:space="preserve"> </w:t>
                    </w:r>
                    <w:r w:rsidRPr="008323EC">
                      <w:rPr>
                        <w:rFonts w:ascii="Franklin Gothic Medium" w:hAnsi="Franklin Gothic Medium"/>
                        <w:color w:val="000000"/>
                        <w:szCs w:val="20"/>
                      </w:rPr>
                      <w:fldChar w:fldCharType="begin"/>
                    </w:r>
                    <w:r w:rsidRPr="008323EC">
                      <w:rPr>
                        <w:rFonts w:ascii="Franklin Gothic Medium" w:hAnsi="Franklin Gothic Medium"/>
                        <w:color w:val="000000"/>
                        <w:szCs w:val="20"/>
                      </w:rPr>
                      <w:instrText xml:space="preserve"> PAGE </w:instrText>
                    </w:r>
                    <w:r w:rsidRPr="008323EC">
                      <w:rPr>
                        <w:rFonts w:ascii="Franklin Gothic Medium" w:hAnsi="Franklin Gothic Medium"/>
                        <w:color w:val="000000"/>
                        <w:szCs w:val="20"/>
                      </w:rPr>
                      <w:fldChar w:fldCharType="separate"/>
                    </w:r>
                    <w:r w:rsidRPr="008323EC">
                      <w:rPr>
                        <w:rFonts w:ascii="Franklin Gothic Medium" w:hAnsi="Franklin Gothic Medium"/>
                        <w:color w:val="000000"/>
                        <w:szCs w:val="20"/>
                      </w:rPr>
                      <w:t>1</w:t>
                    </w:r>
                    <w:r w:rsidRPr="008323EC">
                      <w:rPr>
                        <w:rFonts w:ascii="Franklin Gothic Medium" w:hAnsi="Franklin Gothic Medium"/>
                        <w:color w:val="000000"/>
                        <w:szCs w:val="20"/>
                      </w:rPr>
                      <w:fldChar w:fldCharType="end"/>
                    </w:r>
                    <w:r w:rsidRPr="008323EC">
                      <w:rPr>
                        <w:rFonts w:ascii="Franklin Gothic Medium" w:hAnsi="Franklin Gothic Medium"/>
                        <w:color w:val="000000"/>
                        <w:szCs w:val="20"/>
                      </w:rPr>
                      <w:t xml:space="preserve"> </w:t>
                    </w:r>
                  </w:p>
                  <w:p w14:paraId="70AE8A5D" w14:textId="77777777" w:rsidR="00382E14" w:rsidRPr="008323EC" w:rsidRDefault="00382E14" w:rsidP="00382E14"/>
                  <w:p w14:paraId="72FEFFB4" w14:textId="77777777" w:rsidR="00382E14" w:rsidRPr="008323EC" w:rsidRDefault="00382E14"/>
                </w:txbxContent>
              </v:textbox>
            </v:shape>
          </w:pict>
        </mc:Fallback>
      </mc:AlternateContent>
    </w:r>
    <w:r w:rsidRPr="002B21AF">
      <w:rPr>
        <w:noProof/>
        <w:sz w:val="16"/>
        <w:szCs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8FE0EB0" w14:textId="77777777" w:rsidR="00DB140C" w:rsidRPr="008323EC" w:rsidRDefault="00DB140C" w:rsidP="00DB140C">
                          <w:pPr>
                            <w:spacing w:before="0" w:after="0" w:line="276" w:lineRule="auto"/>
                            <w:rPr>
                              <w:sz w:val="16"/>
                              <w:szCs w:val="16"/>
                            </w:rPr>
                          </w:pPr>
                          <w:r w:rsidRPr="008323EC">
                            <w:rPr>
                              <w:b/>
                              <w:sz w:val="16"/>
                              <w:szCs w:val="16"/>
                            </w:rPr>
                            <w:t>Secrétariat International de l’ITIE</w:t>
                          </w:r>
                          <w:r w:rsidRPr="008323EC">
                            <w:rPr>
                              <w:sz w:val="16"/>
                              <w:szCs w:val="16"/>
                            </w:rPr>
                            <w:br/>
                            <w:t>Tél : +47 222 00 800</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E-mail: secretariat@eiti.org</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Twitter: @EITIorg</w:t>
                          </w:r>
                        </w:p>
                        <w:p w14:paraId="25866B80" w14:textId="77777777" w:rsidR="00DB140C" w:rsidRPr="008323EC" w:rsidRDefault="00DB140C" w:rsidP="00DB140C">
                          <w:pPr>
                            <w:spacing w:before="0" w:after="0" w:line="276" w:lineRule="auto"/>
                            <w:ind w:right="-12"/>
                            <w:rPr>
                              <w:sz w:val="16"/>
                              <w:szCs w:val="16"/>
                            </w:rPr>
                          </w:pPr>
                          <w:r w:rsidRPr="008323EC">
                            <w:rPr>
                              <w:sz w:val="16"/>
                              <w:szCs w:val="16"/>
                            </w:rPr>
                            <w:t>Adresse :</w:t>
                          </w:r>
                          <w:r w:rsidRPr="008323EC">
                            <w:rPr>
                              <w:b/>
                              <w:sz w:val="16"/>
                              <w:szCs w:val="16"/>
                            </w:rPr>
                            <w:t xml:space="preserve"> </w:t>
                          </w:r>
                          <w:proofErr w:type="spellStart"/>
                          <w:r w:rsidRPr="008323EC">
                            <w:rPr>
                              <w:sz w:val="16"/>
                              <w:szCs w:val="16"/>
                            </w:rPr>
                            <w:t>Rådhusgata</w:t>
                          </w:r>
                          <w:proofErr w:type="spellEnd"/>
                          <w:r w:rsidRPr="008323EC">
                            <w:rPr>
                              <w:sz w:val="16"/>
                              <w:szCs w:val="16"/>
                            </w:rPr>
                            <w:t xml:space="preserve"> 26, 0151 Oslo, Norvège</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 xml:space="preserve">www.eiti.org       </w:t>
                          </w:r>
                        </w:p>
                        <w:p w14:paraId="30D6E71E" w14:textId="77777777" w:rsidR="00DB140C" w:rsidRPr="008323EC" w:rsidRDefault="00DB140C" w:rsidP="00DB140C">
                          <w:pPr>
                            <w:rPr>
                              <w:sz w:val="16"/>
                              <w:szCs w:val="16"/>
                            </w:rPr>
                          </w:pPr>
                        </w:p>
                        <w:p w14:paraId="3F6D26AA" w14:textId="77777777" w:rsidR="00DB140C" w:rsidRPr="008323EC" w:rsidRDefault="00DB140C" w:rsidP="00DB140C">
                          <w:pPr>
                            <w:rPr>
                              <w:sz w:val="16"/>
                              <w:szCs w:val="16"/>
                            </w:rPr>
                          </w:pPr>
                        </w:p>
                        <w:p w14:paraId="59712D82" w14:textId="77777777" w:rsidR="00DB140C" w:rsidRPr="008323EC" w:rsidRDefault="00DB140C" w:rsidP="00DB140C">
                          <w:pPr>
                            <w:rPr>
                              <w:sz w:val="16"/>
                              <w:szCs w:val="16"/>
                            </w:rPr>
                          </w:pPr>
                        </w:p>
                        <w:p w14:paraId="39343D4F" w14:textId="77777777" w:rsidR="00382E14" w:rsidRPr="008323EC"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58FE0EB0" w14:textId="77777777" w:rsidR="00DB140C" w:rsidRPr="008323EC" w:rsidRDefault="00DB140C" w:rsidP="00DB140C">
                    <w:pPr>
                      <w:spacing w:before="0" w:after="0" w:line="276" w:lineRule="auto"/>
                      <w:rPr>
                        <w:sz w:val="16"/>
                        <w:szCs w:val="16"/>
                      </w:rPr>
                    </w:pPr>
                    <w:r w:rsidRPr="008323EC">
                      <w:rPr>
                        <w:b/>
                        <w:sz w:val="16"/>
                        <w:szCs w:val="16"/>
                      </w:rPr>
                      <w:t>Secrétariat International de l’ITIE</w:t>
                    </w:r>
                    <w:r w:rsidRPr="008323EC">
                      <w:rPr>
                        <w:sz w:val="16"/>
                        <w:szCs w:val="16"/>
                      </w:rPr>
                      <w:br/>
                      <w:t>Tél : +47 222 00 800</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E-mail: secretariat@eiti.org</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Twitter: @EITIorg</w:t>
                    </w:r>
                  </w:p>
                  <w:p w14:paraId="25866B80" w14:textId="77777777" w:rsidR="00DB140C" w:rsidRPr="008323EC" w:rsidRDefault="00DB140C" w:rsidP="00DB140C">
                    <w:pPr>
                      <w:spacing w:before="0" w:after="0" w:line="276" w:lineRule="auto"/>
                      <w:ind w:right="-12"/>
                      <w:rPr>
                        <w:sz w:val="16"/>
                        <w:szCs w:val="16"/>
                      </w:rPr>
                    </w:pPr>
                    <w:r w:rsidRPr="008323EC">
                      <w:rPr>
                        <w:sz w:val="16"/>
                        <w:szCs w:val="16"/>
                      </w:rPr>
                      <w:t>Adresse :</w:t>
                    </w:r>
                    <w:r w:rsidRPr="008323EC">
                      <w:rPr>
                        <w:b/>
                        <w:sz w:val="16"/>
                        <w:szCs w:val="16"/>
                      </w:rPr>
                      <w:t xml:space="preserve"> </w:t>
                    </w:r>
                    <w:proofErr w:type="spellStart"/>
                    <w:r w:rsidRPr="008323EC">
                      <w:rPr>
                        <w:sz w:val="16"/>
                        <w:szCs w:val="16"/>
                      </w:rPr>
                      <w:t>Rådhusgata</w:t>
                    </w:r>
                    <w:proofErr w:type="spellEnd"/>
                    <w:r w:rsidRPr="008323EC">
                      <w:rPr>
                        <w:sz w:val="16"/>
                        <w:szCs w:val="16"/>
                      </w:rPr>
                      <w:t xml:space="preserve"> 26, 0151 Oslo, Norvège</w:t>
                    </w:r>
                    <w:r w:rsidRPr="008323EC">
                      <w:rPr>
                        <w:b/>
                        <w:sz w:val="16"/>
                        <w:szCs w:val="16"/>
                      </w:rPr>
                      <w:t xml:space="preserve">   </w:t>
                    </w:r>
                    <w:r w:rsidRPr="008323EC">
                      <w:rPr>
                        <w:rFonts w:ascii="Wingdings" w:hAnsi="Wingdings"/>
                        <w:color w:val="000000"/>
                        <w:sz w:val="16"/>
                        <w:szCs w:val="16"/>
                      </w:rPr>
                      <w:t></w:t>
                    </w:r>
                    <w:r w:rsidRPr="008323EC">
                      <w:rPr>
                        <w:b/>
                        <w:sz w:val="16"/>
                        <w:szCs w:val="16"/>
                      </w:rPr>
                      <w:t xml:space="preserve">   </w:t>
                    </w:r>
                    <w:r w:rsidRPr="008323EC">
                      <w:rPr>
                        <w:sz w:val="16"/>
                        <w:szCs w:val="16"/>
                      </w:rPr>
                      <w:t xml:space="preserve">www.eiti.org       </w:t>
                    </w:r>
                  </w:p>
                  <w:p w14:paraId="30D6E71E" w14:textId="77777777" w:rsidR="00DB140C" w:rsidRPr="008323EC" w:rsidRDefault="00DB140C" w:rsidP="00DB140C">
                    <w:pPr>
                      <w:rPr>
                        <w:sz w:val="16"/>
                        <w:szCs w:val="16"/>
                      </w:rPr>
                    </w:pPr>
                  </w:p>
                  <w:p w14:paraId="3F6D26AA" w14:textId="77777777" w:rsidR="00DB140C" w:rsidRPr="008323EC" w:rsidRDefault="00DB140C" w:rsidP="00DB140C">
                    <w:pPr>
                      <w:rPr>
                        <w:sz w:val="16"/>
                        <w:szCs w:val="16"/>
                      </w:rPr>
                    </w:pPr>
                  </w:p>
                  <w:p w14:paraId="59712D82" w14:textId="77777777" w:rsidR="00DB140C" w:rsidRPr="008323EC" w:rsidRDefault="00DB140C" w:rsidP="00DB140C">
                    <w:pPr>
                      <w:rPr>
                        <w:sz w:val="16"/>
                        <w:szCs w:val="16"/>
                      </w:rPr>
                    </w:pPr>
                  </w:p>
                  <w:p w14:paraId="39343D4F" w14:textId="77777777" w:rsidR="00382E14" w:rsidRPr="008323EC"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CCABF" w14:textId="77777777" w:rsidR="00C67ECB" w:rsidRPr="008323EC" w:rsidRDefault="00C67ECB" w:rsidP="00347D13">
      <w:r w:rsidRPr="008323EC">
        <w:separator/>
      </w:r>
    </w:p>
  </w:footnote>
  <w:footnote w:type="continuationSeparator" w:id="0">
    <w:p w14:paraId="59BBEB89" w14:textId="77777777" w:rsidR="00C67ECB" w:rsidRPr="008323EC" w:rsidRDefault="00C67ECB" w:rsidP="00347D13">
      <w:r w:rsidRPr="008323EC">
        <w:continuationSeparator/>
      </w:r>
    </w:p>
  </w:footnote>
  <w:footnote w:type="continuationNotice" w:id="1">
    <w:p w14:paraId="72D9F9A4" w14:textId="77777777" w:rsidR="00C67ECB" w:rsidRPr="008323EC" w:rsidRDefault="00C67ECB">
      <w:pPr>
        <w:spacing w:before="0" w:after="0"/>
      </w:pPr>
    </w:p>
  </w:footnote>
  <w:footnote w:id="2">
    <w:p w14:paraId="52D436AE" w14:textId="23B188DA" w:rsidR="00446EC4" w:rsidRPr="008323EC" w:rsidRDefault="007C34DD">
      <w:pPr>
        <w:pStyle w:val="Notedebasdepage"/>
        <w:rPr>
          <w:sz w:val="18"/>
          <w:szCs w:val="18"/>
        </w:rPr>
      </w:pPr>
      <w:r w:rsidRPr="008323EC">
        <w:rPr>
          <w:rStyle w:val="Appelnotedebasdep"/>
        </w:rPr>
        <w:footnoteRef/>
      </w:r>
      <w:r w:rsidRPr="008323EC">
        <w:t xml:space="preserve"> </w:t>
      </w:r>
      <w:r w:rsidR="00446EC4" w:rsidRPr="008323EC">
        <w:rPr>
          <w:sz w:val="18"/>
          <w:szCs w:val="18"/>
        </w:rPr>
        <w:t xml:space="preserve">De nombreuses entreprises divulguent leurs émissions globales totales dans le cadre des normes de déclaration obligatoires et volontaires existantes. La </w:t>
      </w:r>
      <w:r w:rsidR="008657E0" w:rsidRPr="008323EC">
        <w:rPr>
          <w:sz w:val="18"/>
          <w:szCs w:val="18"/>
        </w:rPr>
        <w:t>ventilation</w:t>
      </w:r>
      <w:r w:rsidR="00446EC4" w:rsidRPr="008323EC">
        <w:rPr>
          <w:sz w:val="18"/>
          <w:szCs w:val="18"/>
        </w:rPr>
        <w:t xml:space="preserve"> de ces données </w:t>
      </w:r>
      <w:r w:rsidR="00245001" w:rsidRPr="008323EC">
        <w:rPr>
          <w:sz w:val="18"/>
          <w:szCs w:val="18"/>
        </w:rPr>
        <w:t>peut</w:t>
      </w:r>
      <w:r w:rsidR="00446EC4" w:rsidRPr="008323EC">
        <w:rPr>
          <w:sz w:val="18"/>
          <w:szCs w:val="18"/>
        </w:rPr>
        <w:t xml:space="preserve"> inclure des données </w:t>
      </w:r>
      <w:r w:rsidR="002D06B8" w:rsidRPr="008323EC">
        <w:rPr>
          <w:sz w:val="18"/>
          <w:szCs w:val="18"/>
        </w:rPr>
        <w:t xml:space="preserve">au niveau </w:t>
      </w:r>
      <w:r w:rsidR="00446EC4" w:rsidRPr="008323EC">
        <w:rPr>
          <w:sz w:val="18"/>
          <w:szCs w:val="18"/>
        </w:rPr>
        <w:t>national</w:t>
      </w:r>
      <w:r w:rsidR="002D06B8" w:rsidRPr="008323EC">
        <w:rPr>
          <w:sz w:val="18"/>
          <w:szCs w:val="18"/>
        </w:rPr>
        <w:t xml:space="preserve"> </w:t>
      </w:r>
      <w:r w:rsidR="00446EC4" w:rsidRPr="008323EC">
        <w:rPr>
          <w:sz w:val="18"/>
          <w:szCs w:val="18"/>
        </w:rPr>
        <w:t xml:space="preserve">ou </w:t>
      </w:r>
      <w:r w:rsidR="002D06B8" w:rsidRPr="008323EC">
        <w:rPr>
          <w:sz w:val="18"/>
          <w:szCs w:val="18"/>
        </w:rPr>
        <w:t xml:space="preserve">par </w:t>
      </w:r>
      <w:r w:rsidR="00446EC4" w:rsidRPr="008323EC">
        <w:rPr>
          <w:sz w:val="18"/>
          <w:szCs w:val="18"/>
        </w:rPr>
        <w:t>projet.</w:t>
      </w:r>
    </w:p>
  </w:footnote>
  <w:footnote w:id="3">
    <w:p w14:paraId="6E2420FA" w14:textId="227F0256" w:rsidR="004171D9" w:rsidRPr="008323EC" w:rsidRDefault="004171D9" w:rsidP="00F45849">
      <w:pPr>
        <w:pStyle w:val="Notedebasdepage"/>
        <w:spacing w:after="40"/>
        <w:rPr>
          <w:b/>
          <w:bCs/>
        </w:rPr>
      </w:pPr>
      <w:r w:rsidRPr="008323EC">
        <w:rPr>
          <w:rStyle w:val="Appelnotedebasdep"/>
        </w:rPr>
        <w:footnoteRef/>
      </w:r>
      <w:r w:rsidRPr="008323EC">
        <w:t xml:space="preserve"> </w:t>
      </w:r>
      <w:r w:rsidR="006248F8" w:rsidRPr="008323EC">
        <w:rPr>
          <w:sz w:val="18"/>
          <w:szCs w:val="18"/>
        </w:rPr>
        <w:t>Extrait de la note d'orientation sur l’Exigence 6.1 :</w:t>
      </w:r>
      <w:r w:rsidR="009717B7" w:rsidRPr="008323EC">
        <w:rPr>
          <w:sz w:val="18"/>
          <w:szCs w:val="18"/>
        </w:rPr>
        <w:t xml:space="preserve"> les</w:t>
      </w:r>
      <w:r w:rsidR="006248F8" w:rsidRPr="008323EC">
        <w:rPr>
          <w:sz w:val="18"/>
          <w:szCs w:val="18"/>
        </w:rPr>
        <w:t xml:space="preserve"> </w:t>
      </w:r>
      <w:r w:rsidR="00DE2B4D" w:rsidRPr="008323EC">
        <w:rPr>
          <w:b/>
          <w:bCs/>
          <w:i/>
          <w:iCs/>
          <w:sz w:val="18"/>
          <w:szCs w:val="18"/>
        </w:rPr>
        <w:t xml:space="preserve">paiements sociaux </w:t>
      </w:r>
      <w:r w:rsidR="006248F8" w:rsidRPr="008323EC">
        <w:rPr>
          <w:b/>
          <w:bCs/>
          <w:i/>
          <w:iCs/>
          <w:sz w:val="18"/>
          <w:szCs w:val="18"/>
        </w:rPr>
        <w:t>aux administrations publique</w:t>
      </w:r>
      <w:r w:rsidR="006248F8" w:rsidRPr="008323EC">
        <w:rPr>
          <w:b/>
          <w:bCs/>
          <w:sz w:val="18"/>
          <w:szCs w:val="18"/>
        </w:rPr>
        <w:t>s</w:t>
      </w:r>
      <w:r w:rsidR="00F96988" w:rsidRPr="008323EC">
        <w:rPr>
          <w:b/>
          <w:bCs/>
          <w:sz w:val="18"/>
          <w:szCs w:val="18"/>
        </w:rPr>
        <w:t xml:space="preserve"> </w:t>
      </w:r>
      <w:r w:rsidR="00F96988" w:rsidRPr="008323EC">
        <w:rPr>
          <w:sz w:val="18"/>
          <w:szCs w:val="18"/>
        </w:rPr>
        <w:t>(</w:t>
      </w:r>
      <w:r w:rsidR="0009111A" w:rsidRPr="008323EC">
        <w:rPr>
          <w:sz w:val="18"/>
          <w:szCs w:val="18"/>
        </w:rPr>
        <w:t>parfois appelées</w:t>
      </w:r>
      <w:r w:rsidR="00D3777C" w:rsidRPr="008323EC">
        <w:rPr>
          <w:sz w:val="18"/>
          <w:szCs w:val="18"/>
        </w:rPr>
        <w:t xml:space="preserve"> </w:t>
      </w:r>
      <w:r w:rsidR="00DE2B4D" w:rsidRPr="008323EC">
        <w:rPr>
          <w:sz w:val="18"/>
          <w:szCs w:val="18"/>
        </w:rPr>
        <w:t>dépenses sociales</w:t>
      </w:r>
      <w:r w:rsidR="00D3777C" w:rsidRPr="008323EC">
        <w:rPr>
          <w:sz w:val="18"/>
          <w:szCs w:val="18"/>
        </w:rPr>
        <w:t>)</w:t>
      </w:r>
      <w:r w:rsidR="00092F97" w:rsidRPr="008323EC">
        <w:rPr>
          <w:sz w:val="18"/>
          <w:szCs w:val="18"/>
        </w:rPr>
        <w:t xml:space="preserve"> font référence aux paiements effectués directement par l’entreprise à une entité de l’</w:t>
      </w:r>
      <w:r w:rsidR="00A60E77" w:rsidRPr="008323EC">
        <w:rPr>
          <w:sz w:val="18"/>
          <w:szCs w:val="18"/>
        </w:rPr>
        <w:t>É</w:t>
      </w:r>
      <w:r w:rsidR="00092F97" w:rsidRPr="008323EC">
        <w:rPr>
          <w:sz w:val="18"/>
          <w:szCs w:val="18"/>
        </w:rPr>
        <w:t>tat</w:t>
      </w:r>
      <w:r w:rsidR="00514ED5" w:rsidRPr="008323EC">
        <w:rPr>
          <w:sz w:val="18"/>
          <w:szCs w:val="18"/>
        </w:rPr>
        <w:t xml:space="preserve">. Les </w:t>
      </w:r>
      <w:r w:rsidR="00514ED5" w:rsidRPr="008323EC">
        <w:rPr>
          <w:b/>
          <w:bCs/>
          <w:i/>
          <w:iCs/>
          <w:sz w:val="18"/>
          <w:szCs w:val="18"/>
        </w:rPr>
        <w:t>dépenses sociales aux tierces parties</w:t>
      </w:r>
      <w:r w:rsidR="00BF5449" w:rsidRPr="008323EC">
        <w:rPr>
          <w:b/>
          <w:bCs/>
          <w:sz w:val="18"/>
          <w:szCs w:val="18"/>
        </w:rPr>
        <w:t xml:space="preserve"> </w:t>
      </w:r>
      <w:r w:rsidR="00DB6B94" w:rsidRPr="008323EC">
        <w:rPr>
          <w:sz w:val="18"/>
          <w:szCs w:val="18"/>
        </w:rPr>
        <w:t xml:space="preserve">sont des </w:t>
      </w:r>
      <w:r w:rsidR="00A573E7" w:rsidRPr="008323EC">
        <w:rPr>
          <w:sz w:val="18"/>
          <w:szCs w:val="18"/>
        </w:rPr>
        <w:t>contributions</w:t>
      </w:r>
      <w:r w:rsidR="00DB6B94" w:rsidRPr="008323EC">
        <w:rPr>
          <w:sz w:val="18"/>
          <w:szCs w:val="18"/>
        </w:rPr>
        <w:t xml:space="preserve"> sociales </w:t>
      </w:r>
      <w:r w:rsidR="007A1D4A" w:rsidRPr="008323EC">
        <w:rPr>
          <w:sz w:val="18"/>
          <w:szCs w:val="18"/>
        </w:rPr>
        <w:t xml:space="preserve">versées par les entreprises </w:t>
      </w:r>
      <w:r w:rsidR="00BF5449" w:rsidRPr="008323EC">
        <w:rPr>
          <w:sz w:val="18"/>
          <w:szCs w:val="18"/>
        </w:rPr>
        <w:t xml:space="preserve">à des tierces parties </w:t>
      </w:r>
      <w:r w:rsidR="00E936A3" w:rsidRPr="008323EC">
        <w:rPr>
          <w:sz w:val="18"/>
          <w:szCs w:val="18"/>
        </w:rPr>
        <w:t>(ou entité non-gouvernementales)</w:t>
      </w:r>
      <w:r w:rsidR="006C25BE" w:rsidRPr="008323EC">
        <w:rPr>
          <w:sz w:val="18"/>
          <w:szCs w:val="18"/>
        </w:rPr>
        <w:t xml:space="preserve"> et peuvent inclure des paiements à un prestataire de services, une association locale, des fonds </w:t>
      </w:r>
      <w:r w:rsidR="009172B1" w:rsidRPr="008323EC">
        <w:rPr>
          <w:sz w:val="18"/>
          <w:szCs w:val="18"/>
        </w:rPr>
        <w:t>pour le</w:t>
      </w:r>
      <w:r w:rsidR="006C25BE" w:rsidRPr="008323EC">
        <w:rPr>
          <w:sz w:val="18"/>
          <w:szCs w:val="18"/>
        </w:rPr>
        <w:t xml:space="preserve"> soutien </w:t>
      </w:r>
      <w:r w:rsidR="00CF538E" w:rsidRPr="008323EC">
        <w:rPr>
          <w:sz w:val="18"/>
          <w:szCs w:val="18"/>
        </w:rPr>
        <w:t>d</w:t>
      </w:r>
      <w:r w:rsidR="006C25BE" w:rsidRPr="008323EC">
        <w:rPr>
          <w:sz w:val="18"/>
          <w:szCs w:val="18"/>
        </w:rPr>
        <w:t>u développement local administrés par des communautés locales, etc.</w:t>
      </w:r>
    </w:p>
    <w:p w14:paraId="7B121632" w14:textId="77777777" w:rsidR="004171D9" w:rsidRPr="008323EC" w:rsidRDefault="004171D9" w:rsidP="00B97827">
      <w:pPr>
        <w:pStyle w:val="Notedebasdepage"/>
        <w:spacing w:after="40"/>
      </w:pPr>
    </w:p>
  </w:footnote>
  <w:footnote w:id="4">
    <w:p w14:paraId="45D95327" w14:textId="77777777" w:rsidR="00256495" w:rsidRPr="008323EC" w:rsidRDefault="00F92247" w:rsidP="00EC1381">
      <w:pPr>
        <w:spacing w:before="0" w:after="40"/>
        <w:rPr>
          <w:sz w:val="18"/>
          <w:szCs w:val="18"/>
        </w:rPr>
      </w:pPr>
      <w:r w:rsidRPr="008323EC">
        <w:rPr>
          <w:rStyle w:val="Appelnotedebasdep"/>
        </w:rPr>
        <w:footnoteRef/>
      </w:r>
      <w:r w:rsidRPr="008323EC">
        <w:t xml:space="preserve"> </w:t>
      </w:r>
      <w:r w:rsidR="001B4026" w:rsidRPr="008323EC">
        <w:rPr>
          <w:sz w:val="18"/>
          <w:szCs w:val="18"/>
        </w:rPr>
        <w:t>Extrait de la note d'orientation sur l’Exigence 6.1 :</w:t>
      </w:r>
      <w:r w:rsidRPr="008323EC">
        <w:rPr>
          <w:sz w:val="18"/>
          <w:szCs w:val="18"/>
        </w:rPr>
        <w:t xml:space="preserve"> </w:t>
      </w:r>
      <w:r w:rsidR="00B0271B" w:rsidRPr="008323EC">
        <w:rPr>
          <w:sz w:val="18"/>
          <w:szCs w:val="18"/>
        </w:rPr>
        <w:t xml:space="preserve">les </w:t>
      </w:r>
      <w:r w:rsidR="00B0271B" w:rsidRPr="008323EC">
        <w:rPr>
          <w:b/>
          <w:bCs/>
          <w:i/>
          <w:iCs/>
          <w:sz w:val="18"/>
          <w:szCs w:val="18"/>
        </w:rPr>
        <w:t>paiements environnementaux aux administrations publiques</w:t>
      </w:r>
      <w:r w:rsidR="00B0271B" w:rsidRPr="008323EC">
        <w:rPr>
          <w:sz w:val="18"/>
          <w:szCs w:val="18"/>
        </w:rPr>
        <w:t xml:space="preserve"> </w:t>
      </w:r>
      <w:r w:rsidR="00605E01" w:rsidRPr="008323EC">
        <w:rPr>
          <w:sz w:val="18"/>
          <w:szCs w:val="18"/>
        </w:rPr>
        <w:t xml:space="preserve">font référence </w:t>
      </w:r>
      <w:r w:rsidR="00953924" w:rsidRPr="008323EC">
        <w:rPr>
          <w:sz w:val="18"/>
          <w:szCs w:val="18"/>
        </w:rPr>
        <w:t>aux paiements</w:t>
      </w:r>
      <w:r w:rsidR="00FB3AA3" w:rsidRPr="008323EC">
        <w:rPr>
          <w:sz w:val="18"/>
          <w:szCs w:val="18"/>
        </w:rPr>
        <w:t xml:space="preserve"> </w:t>
      </w:r>
      <w:r w:rsidR="00B0271B" w:rsidRPr="008323EC">
        <w:rPr>
          <w:sz w:val="18"/>
          <w:szCs w:val="18"/>
        </w:rPr>
        <w:t xml:space="preserve">typiquement effectués par des entreprises au gouvernement afin de compenser ou d’atténuer l’impact environnemental potentiel </w:t>
      </w:r>
      <w:r w:rsidR="00A5510F" w:rsidRPr="008323EC">
        <w:rPr>
          <w:sz w:val="18"/>
          <w:szCs w:val="18"/>
        </w:rPr>
        <w:t xml:space="preserve">résultant </w:t>
      </w:r>
      <w:r w:rsidR="00B0271B" w:rsidRPr="008323EC">
        <w:rPr>
          <w:sz w:val="18"/>
          <w:szCs w:val="18"/>
        </w:rPr>
        <w:t xml:space="preserve">des opérations pétrolières, gazières et minières. </w:t>
      </w:r>
    </w:p>
    <w:p w14:paraId="09785061" w14:textId="09AB1B83" w:rsidR="00F92247" w:rsidRPr="008323EC" w:rsidRDefault="00C83CF6" w:rsidP="00EC1381">
      <w:pPr>
        <w:spacing w:before="0" w:after="40"/>
      </w:pPr>
      <w:r w:rsidRPr="008323EC">
        <w:rPr>
          <w:i/>
          <w:iCs/>
          <w:sz w:val="18"/>
          <w:szCs w:val="18"/>
        </w:rPr>
        <w:t>Les</w:t>
      </w:r>
      <w:r w:rsidRPr="008323EC">
        <w:rPr>
          <w:b/>
          <w:bCs/>
          <w:i/>
          <w:iCs/>
          <w:sz w:val="18"/>
          <w:szCs w:val="18"/>
        </w:rPr>
        <w:t xml:space="preserve"> dépenses environnementales vers des tierces</w:t>
      </w:r>
      <w:r w:rsidRPr="008323EC">
        <w:rPr>
          <w:i/>
          <w:iCs/>
          <w:sz w:val="18"/>
          <w:szCs w:val="18"/>
        </w:rPr>
        <w:t xml:space="preserve"> </w:t>
      </w:r>
      <w:r w:rsidRPr="008323EC">
        <w:rPr>
          <w:b/>
          <w:bCs/>
          <w:i/>
          <w:iCs/>
          <w:sz w:val="18"/>
          <w:szCs w:val="18"/>
        </w:rPr>
        <w:t xml:space="preserve">parties </w:t>
      </w:r>
      <w:r w:rsidR="00E72724" w:rsidRPr="008323EC">
        <w:rPr>
          <w:sz w:val="18"/>
          <w:szCs w:val="18"/>
        </w:rPr>
        <w:t>sont</w:t>
      </w:r>
      <w:r w:rsidR="00E72724" w:rsidRPr="008323EC">
        <w:rPr>
          <w:b/>
          <w:bCs/>
          <w:sz w:val="18"/>
          <w:szCs w:val="18"/>
        </w:rPr>
        <w:t xml:space="preserve"> </w:t>
      </w:r>
      <w:r w:rsidR="00E72724" w:rsidRPr="008323EC">
        <w:rPr>
          <w:sz w:val="18"/>
          <w:szCs w:val="18"/>
        </w:rPr>
        <w:t xml:space="preserve">des </w:t>
      </w:r>
      <w:r w:rsidR="008C2D19" w:rsidRPr="008323EC">
        <w:rPr>
          <w:sz w:val="18"/>
          <w:szCs w:val="18"/>
        </w:rPr>
        <w:t>contributions</w:t>
      </w:r>
      <w:r w:rsidR="00E72724" w:rsidRPr="008323EC">
        <w:rPr>
          <w:sz w:val="18"/>
          <w:szCs w:val="18"/>
        </w:rPr>
        <w:t xml:space="preserve"> environnementales versées à des tierces parties </w:t>
      </w:r>
      <w:r w:rsidRPr="008323EC">
        <w:rPr>
          <w:sz w:val="18"/>
          <w:szCs w:val="18"/>
        </w:rPr>
        <w:t>ne représentant pas une entité de l’</w:t>
      </w:r>
      <w:r w:rsidR="00EC2039" w:rsidRPr="008323EC">
        <w:rPr>
          <w:sz w:val="18"/>
          <w:szCs w:val="18"/>
        </w:rPr>
        <w:t>État</w:t>
      </w:r>
      <w:r w:rsidRPr="008323EC">
        <w:rPr>
          <w:sz w:val="18"/>
          <w:szCs w:val="18"/>
        </w:rPr>
        <w:t xml:space="preserve"> (par ex. un fournisseur de services menant des activités exigées par les programmes de travail sur l’environnement</w:t>
      </w:r>
      <w:r w:rsidR="008B5265" w:rsidRPr="008323EC">
        <w:rPr>
          <w:sz w:val="18"/>
          <w:szCs w:val="18"/>
        </w:rPr>
        <w:t>, type reforestation</w:t>
      </w:r>
      <w:r w:rsidRPr="008323EC">
        <w:rPr>
          <w:sz w:val="18"/>
          <w:szCs w:val="18"/>
        </w:rPr>
        <w:t>).</w:t>
      </w:r>
    </w:p>
  </w:footnote>
  <w:footnote w:id="5">
    <w:p w14:paraId="433B4E5F" w14:textId="4600E7C3" w:rsidR="0064484E" w:rsidRPr="001C3131" w:rsidRDefault="0064484E" w:rsidP="003E38E1">
      <w:pPr>
        <w:spacing w:before="240" w:after="240" w:line="276" w:lineRule="auto"/>
        <w:rPr>
          <w:sz w:val="18"/>
          <w:szCs w:val="18"/>
        </w:rPr>
      </w:pPr>
      <w:r w:rsidRPr="008323EC">
        <w:rPr>
          <w:rStyle w:val="Appelnotedebasdep"/>
        </w:rPr>
        <w:footnoteRef/>
      </w:r>
      <w:r w:rsidRPr="008323EC">
        <w:t xml:space="preserve"> </w:t>
      </w:r>
      <w:r w:rsidR="003E38E1" w:rsidRPr="008323EC">
        <w:rPr>
          <w:sz w:val="18"/>
          <w:szCs w:val="18"/>
        </w:rPr>
        <w:t xml:space="preserve">C’est-à-dire </w:t>
      </w:r>
      <w:r w:rsidR="00BE6E3D" w:rsidRPr="008323EC">
        <w:rPr>
          <w:sz w:val="18"/>
          <w:szCs w:val="18"/>
        </w:rPr>
        <w:t xml:space="preserve">que </w:t>
      </w:r>
      <w:r w:rsidR="003E38E1" w:rsidRPr="008323EC">
        <w:rPr>
          <w:sz w:val="18"/>
          <w:szCs w:val="18"/>
        </w:rPr>
        <w:t xml:space="preserve">la loi ou </w:t>
      </w:r>
      <w:r w:rsidR="00BE6E3D" w:rsidRPr="008323EC">
        <w:rPr>
          <w:sz w:val="18"/>
          <w:szCs w:val="18"/>
        </w:rPr>
        <w:t xml:space="preserve">le </w:t>
      </w:r>
      <w:r w:rsidR="003E38E1" w:rsidRPr="008323EC">
        <w:rPr>
          <w:sz w:val="18"/>
          <w:szCs w:val="18"/>
        </w:rPr>
        <w:t>contrat</w:t>
      </w:r>
      <w:r w:rsidR="00BE6E3D" w:rsidRPr="008323EC">
        <w:rPr>
          <w:sz w:val="18"/>
          <w:szCs w:val="18"/>
        </w:rPr>
        <w:t xml:space="preserve"> n’impose</w:t>
      </w:r>
      <w:r w:rsidR="00554ED9" w:rsidRPr="008323EC">
        <w:rPr>
          <w:sz w:val="18"/>
          <w:szCs w:val="18"/>
        </w:rPr>
        <w:t>nt</w:t>
      </w:r>
      <w:r w:rsidR="00BE6E3D" w:rsidRPr="008323EC">
        <w:rPr>
          <w:sz w:val="18"/>
          <w:szCs w:val="18"/>
        </w:rPr>
        <w:t xml:space="preserve"> pas</w:t>
      </w:r>
      <w:r w:rsidR="00554ED9" w:rsidRPr="008323EC">
        <w:rPr>
          <w:sz w:val="18"/>
          <w:szCs w:val="18"/>
        </w:rPr>
        <w:t xml:space="preserve"> ces paiements</w:t>
      </w:r>
      <w:r w:rsidR="003E38E1" w:rsidRPr="008323EC">
        <w:rPr>
          <w:sz w:val="18"/>
          <w:szCs w:val="18"/>
        </w:rPr>
        <w:t xml:space="preserve">. </w:t>
      </w:r>
      <w:r w:rsidR="00A37177" w:rsidRPr="008323EC">
        <w:rPr>
          <w:sz w:val="18"/>
          <w:szCs w:val="18"/>
        </w:rPr>
        <w:t xml:space="preserve">Ils </w:t>
      </w:r>
      <w:r w:rsidR="00CD0DDE" w:rsidRPr="008323EC">
        <w:rPr>
          <w:sz w:val="18"/>
          <w:szCs w:val="18"/>
        </w:rPr>
        <w:t xml:space="preserve">sont parfois </w:t>
      </w:r>
      <w:r w:rsidR="003E38E1" w:rsidRPr="008323EC">
        <w:rPr>
          <w:sz w:val="18"/>
          <w:szCs w:val="18"/>
        </w:rPr>
        <w:t>appelés « contributions à la RSE ». Notez que dans certains cas, les entreprises peuvent déclarer les montants totaux des contributions sociales, sans les ventiler en contributions obligatoires et discrétionnaires</w:t>
      </w:r>
      <w:r w:rsidR="005E6F30" w:rsidRPr="008323EC">
        <w:rPr>
          <w:sz w:val="18"/>
          <w:szCs w:val="18"/>
        </w:rPr>
        <w:t xml:space="preserve">, or </w:t>
      </w:r>
      <w:r w:rsidR="003E38E1" w:rsidRPr="008323EC">
        <w:rPr>
          <w:sz w:val="18"/>
          <w:szCs w:val="18"/>
        </w:rPr>
        <w:t xml:space="preserve">la </w:t>
      </w:r>
      <w:r w:rsidR="00545EAF" w:rsidRPr="008323EC">
        <w:rPr>
          <w:sz w:val="18"/>
          <w:szCs w:val="18"/>
        </w:rPr>
        <w:t>N</w:t>
      </w:r>
      <w:r w:rsidR="003E38E1" w:rsidRPr="008323EC">
        <w:rPr>
          <w:sz w:val="18"/>
          <w:szCs w:val="18"/>
        </w:rPr>
        <w:t xml:space="preserve">orme ITIE exige que ces données soient ventilées, afin que les parties prenantes comprennent ce qui est obligatoire et ce qui est discrétionnaire. Les </w:t>
      </w:r>
      <w:r w:rsidR="00BF01C4" w:rsidRPr="008323EC">
        <w:rPr>
          <w:sz w:val="18"/>
          <w:szCs w:val="18"/>
        </w:rPr>
        <w:t>GMP</w:t>
      </w:r>
      <w:r w:rsidR="003E38E1" w:rsidRPr="008323EC">
        <w:rPr>
          <w:sz w:val="18"/>
          <w:szCs w:val="18"/>
        </w:rPr>
        <w:t xml:space="preserve"> sont encouragés à </w:t>
      </w:r>
      <w:r w:rsidR="00D3273E" w:rsidRPr="008323EC">
        <w:rPr>
          <w:sz w:val="18"/>
          <w:szCs w:val="18"/>
        </w:rPr>
        <w:t>dialoguer</w:t>
      </w:r>
      <w:r w:rsidR="003E38E1" w:rsidRPr="008323EC">
        <w:rPr>
          <w:sz w:val="18"/>
          <w:szCs w:val="18"/>
        </w:rPr>
        <w:t xml:space="preserve"> avec les parties prenantes concernées </w:t>
      </w:r>
      <w:r w:rsidR="009628B0" w:rsidRPr="008323EC">
        <w:rPr>
          <w:sz w:val="18"/>
          <w:szCs w:val="18"/>
        </w:rPr>
        <w:t>de manière à</w:t>
      </w:r>
      <w:r w:rsidR="003E38E1" w:rsidRPr="008323EC">
        <w:rPr>
          <w:sz w:val="18"/>
          <w:szCs w:val="18"/>
        </w:rPr>
        <w:t xml:space="preserve"> identifier des approches </w:t>
      </w:r>
      <w:r w:rsidR="00855CB2" w:rsidRPr="008323EC">
        <w:rPr>
          <w:sz w:val="18"/>
          <w:szCs w:val="18"/>
        </w:rPr>
        <w:t xml:space="preserve">qui permettent une divulgation </w:t>
      </w:r>
      <w:r w:rsidR="003E38E1" w:rsidRPr="008323EC">
        <w:rPr>
          <w:sz w:val="18"/>
          <w:szCs w:val="18"/>
        </w:rPr>
        <w:t>des données</w:t>
      </w:r>
      <w:r w:rsidR="00EE29A0" w:rsidRPr="008323EC">
        <w:rPr>
          <w:sz w:val="18"/>
          <w:szCs w:val="18"/>
        </w:rPr>
        <w:t xml:space="preserve"> plus détaillée</w:t>
      </w:r>
      <w:r w:rsidR="003E38E1" w:rsidRPr="008323EC">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CB168" w14:textId="77777777" w:rsidR="00111753" w:rsidRPr="002B21AF" w:rsidRDefault="00F271DC" w:rsidP="00111753">
    <w:pPr>
      <w:pStyle w:val="HeaderDate"/>
      <w:rPr>
        <w:noProof w:val="0"/>
        <w:highlight w:val="lightGray"/>
      </w:rPr>
    </w:pPr>
    <w:r w:rsidRPr="002B21AF">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6B9F71B6">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57A0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w:pict>
        </mc:Fallback>
      </mc:AlternateContent>
    </w:r>
    <w:r w:rsidR="00382E14" w:rsidRPr="002B21AF">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xmlns:arto="http://schemas.microsoft.com/office/word/2006/arto">
          <w:pict w14:anchorId="0AB13791">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C5D7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w:pict>
        </mc:Fallback>
      </mc:AlternateContent>
    </w:r>
    <w:r w:rsidR="00382E14" w:rsidRPr="002B21AF">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79BFA3C5">
            <v:group id="Group 54" style="position:absolute;margin-left:0;margin-top:.25pt;width:477.3pt;height:3.6pt;z-index:251658245" coordsize="9546,179" coordorigin="1134,1909" o:spid="_x0000_s1026" w14:anchorId="6AF0B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2B21AF">
      <w:rPr>
        <w:rFonts w:ascii="Myriad Pro" w:hAnsi="Myriad Pro"/>
        <w:noProof w:val="0"/>
        <w:lang w:eastAsia="ja-JP"/>
      </w:rPr>
      <w:tab/>
    </w:r>
    <w:r w:rsidR="006867A1" w:rsidRPr="002B21AF">
      <w:rPr>
        <w:rFonts w:ascii="Myriad Pro" w:hAnsi="Myriad Pro"/>
        <w:noProof w:val="0"/>
        <w:lang w:eastAsia="ja-JP"/>
      </w:rPr>
      <w:br/>
    </w:r>
    <w:r w:rsidR="00111753" w:rsidRPr="002B21AF">
      <w:rPr>
        <w:noProof w:val="0"/>
        <w:highlight w:val="lightGray"/>
      </w:rPr>
      <w:t>Pays et période examinés</w:t>
    </w:r>
  </w:p>
  <w:p w14:paraId="0415F46E" w14:textId="77777777" w:rsidR="00111753" w:rsidRPr="002B21AF" w:rsidRDefault="00111753" w:rsidP="00111753">
    <w:pPr>
      <w:pStyle w:val="HeaderDate"/>
      <w:rPr>
        <w:noProof w:val="0"/>
        <w:highlight w:val="lightGray"/>
      </w:rPr>
    </w:pPr>
    <w:r w:rsidRPr="002B21AF">
      <w:rPr>
        <w:noProof w:val="0"/>
        <w:highlight w:val="lightGray"/>
      </w:rPr>
      <w:t>Formulaire C6 - SECTEU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3822A" w14:textId="77777777" w:rsidR="00DC5BE8" w:rsidRPr="002B21AF" w:rsidRDefault="00DC5BE8" w:rsidP="00DC5BE8">
    <w:pPr>
      <w:pStyle w:val="Style1"/>
      <w:rPr>
        <w:noProof w:val="0"/>
        <w:highlight w:val="lightGray"/>
      </w:rPr>
    </w:pPr>
    <w:bookmarkStart w:id="35" w:name="_Hlk170976306"/>
    <w:r w:rsidRPr="002B21AF">
      <w:rPr>
        <w:noProof w:val="0"/>
        <w:highlight w:val="lightGray"/>
      </w:rPr>
      <w:t>À</w:t>
    </w:r>
    <w:r w:rsidR="00382E14" w:rsidRPr="002B21AF">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21AF">
      <w:rPr>
        <w:noProof w:val="0"/>
        <w:highlight w:val="lightGray"/>
      </w:rPr>
      <w:t xml:space="preserve"> remplir par le Secrétariat international de l’ITIE :</w:t>
    </w:r>
  </w:p>
  <w:p w14:paraId="75A925E0" w14:textId="28B61D66" w:rsidR="006867A1" w:rsidRPr="002B21AF" w:rsidRDefault="0089747F" w:rsidP="006867A1">
    <w:pPr>
      <w:pStyle w:val="HeaderDate"/>
      <w:rPr>
        <w:noProof w:val="0"/>
        <w:highlight w:val="lightGray"/>
      </w:rPr>
    </w:pPr>
    <w:r w:rsidRPr="002B21AF">
      <w:rPr>
        <w:noProof w:val="0"/>
        <w:highlight w:val="lightGray"/>
      </w:rPr>
      <w:tab/>
    </w:r>
    <w:r w:rsidRPr="002B21AF">
      <w:rPr>
        <w:noProof w:val="0"/>
        <w:highlight w:val="lightGray"/>
      </w:rPr>
      <w:tab/>
    </w:r>
    <w:r w:rsidR="00DC5BE8" w:rsidRPr="002B21AF">
      <w:rPr>
        <w:noProof w:val="0"/>
        <w:highlight w:val="lightGray"/>
      </w:rPr>
      <w:t>Pays et période examinés</w:t>
    </w:r>
  </w:p>
  <w:p w14:paraId="3212CE07" w14:textId="77777777" w:rsidR="00E028E1" w:rsidRPr="002B21AF" w:rsidRDefault="00E028E1" w:rsidP="006867A1">
    <w:pPr>
      <w:pStyle w:val="HeaderDate"/>
      <w:rPr>
        <w:noProof w:val="0"/>
        <w:highlight w:val="lightGray"/>
      </w:rPr>
    </w:pPr>
  </w:p>
  <w:p w14:paraId="7313145F" w14:textId="77777777" w:rsidR="0031005C" w:rsidRPr="002B21AF" w:rsidRDefault="00ED548F" w:rsidP="006867A1">
    <w:pPr>
      <w:pStyle w:val="HeaderDate"/>
      <w:rPr>
        <w:noProof w:val="0"/>
        <w:highlight w:val="lightGray"/>
      </w:rPr>
    </w:pPr>
    <w:r w:rsidRPr="002B21AF">
      <w:rPr>
        <w:noProof w:val="0"/>
        <w:highlight w:val="lightGray"/>
      </w:rPr>
      <w:t>Formulaire C6 - SECTEUR</w:t>
    </w:r>
  </w:p>
  <w:p w14:paraId="368EA748" w14:textId="67062DAC" w:rsidR="00383D68" w:rsidRPr="002B21AF" w:rsidRDefault="00383D68" w:rsidP="006867A1">
    <w:pPr>
      <w:pStyle w:val="HeaderDate"/>
      <w:rPr>
        <w:noProof w:val="0"/>
      </w:rPr>
    </w:pPr>
    <w:r w:rsidRPr="002B21AF">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7A0381C">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E857E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w:pict>
        </mc:Fallback>
      </mc:AlternateContent>
    </w:r>
  </w:p>
  <w:bookmarkEnd w:id="35"/>
  <w:p w14:paraId="751EFF5A" w14:textId="77777777" w:rsidR="006867A1" w:rsidRPr="008323EC" w:rsidRDefault="00382E14" w:rsidP="006867A1">
    <w:pPr>
      <w:tabs>
        <w:tab w:val="right" w:pos="9498"/>
      </w:tabs>
      <w:rPr>
        <w:rFonts w:ascii="Franklin Gothic Medium" w:hAnsi="Franklin Gothic Medium"/>
      </w:rPr>
    </w:pPr>
    <w:r w:rsidRPr="002B21AF">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DC9143B">
            <v:group id="Group 29" style="position:absolute;margin-left:-.05pt;margin-top:7.1pt;width:477.3pt;height:3.6pt;z-index:251658240" coordsize="9546,179" coordorigin="1134,1909" o:spid="_x0000_s1026" w14:anchorId="22674B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sidRPr="008323EC">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F0F"/>
    <w:multiLevelType w:val="hybridMultilevel"/>
    <w:tmpl w:val="AC9EB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537B0B"/>
    <w:multiLevelType w:val="hybridMultilevel"/>
    <w:tmpl w:val="500C6062"/>
    <w:lvl w:ilvl="0" w:tplc="11D22422">
      <w:start w:val="1"/>
      <w:numFmt w:val="upperRoman"/>
      <w:pStyle w:val="Titre2"/>
      <w:lvlText w:val="%1."/>
      <w:lvlJc w:val="righ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FC1572"/>
    <w:multiLevelType w:val="hybridMultilevel"/>
    <w:tmpl w:val="97FC4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7374D63"/>
    <w:multiLevelType w:val="hybridMultilevel"/>
    <w:tmpl w:val="BD68D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3C5961"/>
    <w:multiLevelType w:val="hybridMultilevel"/>
    <w:tmpl w:val="7EAC346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A04410A"/>
    <w:multiLevelType w:val="hybridMultilevel"/>
    <w:tmpl w:val="93FEE520"/>
    <w:lvl w:ilvl="0" w:tplc="08090013">
      <w:start w:val="1"/>
      <w:numFmt w:val="upperRoman"/>
      <w:lvlText w:val="%1."/>
      <w:lvlJc w:val="righ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604504128">
    <w:abstractNumId w:val="3"/>
  </w:num>
  <w:num w:numId="2" w16cid:durableId="1016005645">
    <w:abstractNumId w:val="1"/>
  </w:num>
  <w:num w:numId="3" w16cid:durableId="1222209016">
    <w:abstractNumId w:val="0"/>
  </w:num>
  <w:num w:numId="4" w16cid:durableId="405802687">
    <w:abstractNumId w:val="4"/>
  </w:num>
  <w:num w:numId="5" w16cid:durableId="610283893">
    <w:abstractNumId w:val="2"/>
  </w:num>
  <w:num w:numId="6" w16cid:durableId="1999460579">
    <w:abstractNumId w:val="1"/>
    <w:lvlOverride w:ilvl="0">
      <w:startOverride w:val="1"/>
    </w:lvlOverride>
  </w:num>
  <w:num w:numId="7" w16cid:durableId="550270592">
    <w:abstractNumId w:val="1"/>
    <w:lvlOverride w:ilvl="0">
      <w:startOverride w:val="1"/>
    </w:lvlOverride>
  </w:num>
  <w:num w:numId="8" w16cid:durableId="1181119273">
    <w:abstractNumId w:val="5"/>
    <w:lvlOverride w:ilvl="0">
      <w:startOverride w:val="1"/>
    </w:lvlOverride>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2E38"/>
    <w:rsid w:val="00003D14"/>
    <w:rsid w:val="00004118"/>
    <w:rsid w:val="00004909"/>
    <w:rsid w:val="00004E42"/>
    <w:rsid w:val="00005DB3"/>
    <w:rsid w:val="000062DE"/>
    <w:rsid w:val="00006E26"/>
    <w:rsid w:val="000072D1"/>
    <w:rsid w:val="00007841"/>
    <w:rsid w:val="00010612"/>
    <w:rsid w:val="000107C2"/>
    <w:rsid w:val="00010800"/>
    <w:rsid w:val="00011502"/>
    <w:rsid w:val="0001161C"/>
    <w:rsid w:val="000122BD"/>
    <w:rsid w:val="00012FDE"/>
    <w:rsid w:val="00013DC8"/>
    <w:rsid w:val="00014028"/>
    <w:rsid w:val="0001436C"/>
    <w:rsid w:val="00014C5A"/>
    <w:rsid w:val="00015CEA"/>
    <w:rsid w:val="00016C6C"/>
    <w:rsid w:val="0001716E"/>
    <w:rsid w:val="00017349"/>
    <w:rsid w:val="00017FF8"/>
    <w:rsid w:val="00020082"/>
    <w:rsid w:val="00020310"/>
    <w:rsid w:val="00021163"/>
    <w:rsid w:val="00021E4C"/>
    <w:rsid w:val="00022176"/>
    <w:rsid w:val="00023AD3"/>
    <w:rsid w:val="0002433F"/>
    <w:rsid w:val="00024D9C"/>
    <w:rsid w:val="0002553C"/>
    <w:rsid w:val="000261CE"/>
    <w:rsid w:val="00026950"/>
    <w:rsid w:val="000272D9"/>
    <w:rsid w:val="0002742C"/>
    <w:rsid w:val="00030334"/>
    <w:rsid w:val="00030863"/>
    <w:rsid w:val="00030F4A"/>
    <w:rsid w:val="000320BA"/>
    <w:rsid w:val="0003218A"/>
    <w:rsid w:val="000324B3"/>
    <w:rsid w:val="00032517"/>
    <w:rsid w:val="00032727"/>
    <w:rsid w:val="0003323C"/>
    <w:rsid w:val="00033AAD"/>
    <w:rsid w:val="00034A04"/>
    <w:rsid w:val="00035271"/>
    <w:rsid w:val="00035CD4"/>
    <w:rsid w:val="00036065"/>
    <w:rsid w:val="000367FD"/>
    <w:rsid w:val="00036B1E"/>
    <w:rsid w:val="00036D67"/>
    <w:rsid w:val="0003725D"/>
    <w:rsid w:val="00041F86"/>
    <w:rsid w:val="000422F3"/>
    <w:rsid w:val="0004257C"/>
    <w:rsid w:val="00042E3B"/>
    <w:rsid w:val="000432F2"/>
    <w:rsid w:val="00043A4E"/>
    <w:rsid w:val="0004627E"/>
    <w:rsid w:val="0004630F"/>
    <w:rsid w:val="00046E9F"/>
    <w:rsid w:val="00046EA7"/>
    <w:rsid w:val="00047F85"/>
    <w:rsid w:val="000504CE"/>
    <w:rsid w:val="00050666"/>
    <w:rsid w:val="0005077C"/>
    <w:rsid w:val="000509B0"/>
    <w:rsid w:val="00050F12"/>
    <w:rsid w:val="00051E24"/>
    <w:rsid w:val="00052E98"/>
    <w:rsid w:val="00053818"/>
    <w:rsid w:val="00054CF5"/>
    <w:rsid w:val="00055031"/>
    <w:rsid w:val="00055094"/>
    <w:rsid w:val="00055740"/>
    <w:rsid w:val="000558EB"/>
    <w:rsid w:val="00055986"/>
    <w:rsid w:val="000566E5"/>
    <w:rsid w:val="00056A84"/>
    <w:rsid w:val="0005704E"/>
    <w:rsid w:val="00057230"/>
    <w:rsid w:val="000600CB"/>
    <w:rsid w:val="0006057C"/>
    <w:rsid w:val="00061616"/>
    <w:rsid w:val="00061FD5"/>
    <w:rsid w:val="00062169"/>
    <w:rsid w:val="00062595"/>
    <w:rsid w:val="00062A7B"/>
    <w:rsid w:val="00062BFE"/>
    <w:rsid w:val="000639B8"/>
    <w:rsid w:val="00063BBB"/>
    <w:rsid w:val="00063DE0"/>
    <w:rsid w:val="000663EE"/>
    <w:rsid w:val="00066715"/>
    <w:rsid w:val="000667DB"/>
    <w:rsid w:val="000667F0"/>
    <w:rsid w:val="00066E10"/>
    <w:rsid w:val="00067827"/>
    <w:rsid w:val="00070423"/>
    <w:rsid w:val="00072059"/>
    <w:rsid w:val="00073437"/>
    <w:rsid w:val="0007453B"/>
    <w:rsid w:val="000756F2"/>
    <w:rsid w:val="00077B9B"/>
    <w:rsid w:val="00082E9C"/>
    <w:rsid w:val="00083191"/>
    <w:rsid w:val="00083272"/>
    <w:rsid w:val="00083EDE"/>
    <w:rsid w:val="0008497D"/>
    <w:rsid w:val="00084F96"/>
    <w:rsid w:val="000853A9"/>
    <w:rsid w:val="000857CB"/>
    <w:rsid w:val="00087021"/>
    <w:rsid w:val="0009029D"/>
    <w:rsid w:val="000906D1"/>
    <w:rsid w:val="00090872"/>
    <w:rsid w:val="0009111A"/>
    <w:rsid w:val="00092F97"/>
    <w:rsid w:val="00093F94"/>
    <w:rsid w:val="000940D5"/>
    <w:rsid w:val="00094529"/>
    <w:rsid w:val="000948A6"/>
    <w:rsid w:val="00095081"/>
    <w:rsid w:val="00095276"/>
    <w:rsid w:val="000952A6"/>
    <w:rsid w:val="0009566E"/>
    <w:rsid w:val="000967CC"/>
    <w:rsid w:val="00096ADF"/>
    <w:rsid w:val="00096C90"/>
    <w:rsid w:val="00096FCE"/>
    <w:rsid w:val="0009700D"/>
    <w:rsid w:val="00097A57"/>
    <w:rsid w:val="000A0409"/>
    <w:rsid w:val="000A187D"/>
    <w:rsid w:val="000A25FB"/>
    <w:rsid w:val="000A29B8"/>
    <w:rsid w:val="000A2F30"/>
    <w:rsid w:val="000A3CAD"/>
    <w:rsid w:val="000A3CBA"/>
    <w:rsid w:val="000A3DF4"/>
    <w:rsid w:val="000A4E85"/>
    <w:rsid w:val="000A67BA"/>
    <w:rsid w:val="000A69A5"/>
    <w:rsid w:val="000A7397"/>
    <w:rsid w:val="000A741F"/>
    <w:rsid w:val="000A7BC4"/>
    <w:rsid w:val="000A7BD8"/>
    <w:rsid w:val="000A7C65"/>
    <w:rsid w:val="000A7D4E"/>
    <w:rsid w:val="000A7FBD"/>
    <w:rsid w:val="000B0909"/>
    <w:rsid w:val="000B0D02"/>
    <w:rsid w:val="000B18AA"/>
    <w:rsid w:val="000B1AC4"/>
    <w:rsid w:val="000B23D5"/>
    <w:rsid w:val="000B3184"/>
    <w:rsid w:val="000B4F7C"/>
    <w:rsid w:val="000B522C"/>
    <w:rsid w:val="000B541B"/>
    <w:rsid w:val="000B5D0A"/>
    <w:rsid w:val="000B6138"/>
    <w:rsid w:val="000B640F"/>
    <w:rsid w:val="000B6C38"/>
    <w:rsid w:val="000B6DBF"/>
    <w:rsid w:val="000C1DF0"/>
    <w:rsid w:val="000C1F80"/>
    <w:rsid w:val="000C2F08"/>
    <w:rsid w:val="000C46B4"/>
    <w:rsid w:val="000C4B8E"/>
    <w:rsid w:val="000C58AB"/>
    <w:rsid w:val="000C592C"/>
    <w:rsid w:val="000C66D6"/>
    <w:rsid w:val="000C6928"/>
    <w:rsid w:val="000C6A2A"/>
    <w:rsid w:val="000C7562"/>
    <w:rsid w:val="000C7F84"/>
    <w:rsid w:val="000D0E40"/>
    <w:rsid w:val="000D2978"/>
    <w:rsid w:val="000D4875"/>
    <w:rsid w:val="000D4ACE"/>
    <w:rsid w:val="000D4FB2"/>
    <w:rsid w:val="000D5CB4"/>
    <w:rsid w:val="000D652B"/>
    <w:rsid w:val="000E0F67"/>
    <w:rsid w:val="000E1823"/>
    <w:rsid w:val="000E2793"/>
    <w:rsid w:val="000E3492"/>
    <w:rsid w:val="000E5A7D"/>
    <w:rsid w:val="000E6A34"/>
    <w:rsid w:val="000E6ED0"/>
    <w:rsid w:val="000E7377"/>
    <w:rsid w:val="000F052E"/>
    <w:rsid w:val="000F0C31"/>
    <w:rsid w:val="000F0CA6"/>
    <w:rsid w:val="000F118D"/>
    <w:rsid w:val="000F453F"/>
    <w:rsid w:val="000F48A1"/>
    <w:rsid w:val="000F4D08"/>
    <w:rsid w:val="000F4D78"/>
    <w:rsid w:val="000F4E8A"/>
    <w:rsid w:val="000F50DA"/>
    <w:rsid w:val="000F548A"/>
    <w:rsid w:val="000F597E"/>
    <w:rsid w:val="000F5BF2"/>
    <w:rsid w:val="000F6D08"/>
    <w:rsid w:val="00100077"/>
    <w:rsid w:val="0010068E"/>
    <w:rsid w:val="00100BD3"/>
    <w:rsid w:val="00101955"/>
    <w:rsid w:val="00103032"/>
    <w:rsid w:val="001037E9"/>
    <w:rsid w:val="00103ED4"/>
    <w:rsid w:val="00104BD9"/>
    <w:rsid w:val="00104EDD"/>
    <w:rsid w:val="0010503D"/>
    <w:rsid w:val="001050A7"/>
    <w:rsid w:val="001056AB"/>
    <w:rsid w:val="00107AC2"/>
    <w:rsid w:val="00107E09"/>
    <w:rsid w:val="00110451"/>
    <w:rsid w:val="00110DCB"/>
    <w:rsid w:val="00111753"/>
    <w:rsid w:val="001118A5"/>
    <w:rsid w:val="00112507"/>
    <w:rsid w:val="00112FA7"/>
    <w:rsid w:val="00113032"/>
    <w:rsid w:val="00114137"/>
    <w:rsid w:val="00114997"/>
    <w:rsid w:val="00114B40"/>
    <w:rsid w:val="00114ED6"/>
    <w:rsid w:val="00115144"/>
    <w:rsid w:val="00115A8E"/>
    <w:rsid w:val="00115F57"/>
    <w:rsid w:val="001160F7"/>
    <w:rsid w:val="00116A78"/>
    <w:rsid w:val="00116FD4"/>
    <w:rsid w:val="00117819"/>
    <w:rsid w:val="0012123F"/>
    <w:rsid w:val="001214B8"/>
    <w:rsid w:val="00121C81"/>
    <w:rsid w:val="001221ED"/>
    <w:rsid w:val="00122261"/>
    <w:rsid w:val="001224BF"/>
    <w:rsid w:val="001236A6"/>
    <w:rsid w:val="00123935"/>
    <w:rsid w:val="00124501"/>
    <w:rsid w:val="001253C2"/>
    <w:rsid w:val="00125501"/>
    <w:rsid w:val="00125541"/>
    <w:rsid w:val="001258AE"/>
    <w:rsid w:val="001269C6"/>
    <w:rsid w:val="00127C27"/>
    <w:rsid w:val="00130306"/>
    <w:rsid w:val="001309CD"/>
    <w:rsid w:val="00130AB0"/>
    <w:rsid w:val="0013476A"/>
    <w:rsid w:val="0013494D"/>
    <w:rsid w:val="00134D45"/>
    <w:rsid w:val="0013515A"/>
    <w:rsid w:val="0013592A"/>
    <w:rsid w:val="00135BCE"/>
    <w:rsid w:val="00135F49"/>
    <w:rsid w:val="00136AFF"/>
    <w:rsid w:val="0013728E"/>
    <w:rsid w:val="00137607"/>
    <w:rsid w:val="001376B2"/>
    <w:rsid w:val="00140927"/>
    <w:rsid w:val="00140EA7"/>
    <w:rsid w:val="001411C1"/>
    <w:rsid w:val="001414A5"/>
    <w:rsid w:val="00142ACB"/>
    <w:rsid w:val="001439C8"/>
    <w:rsid w:val="0014430A"/>
    <w:rsid w:val="00145399"/>
    <w:rsid w:val="0014687B"/>
    <w:rsid w:val="00147643"/>
    <w:rsid w:val="00147701"/>
    <w:rsid w:val="00147A10"/>
    <w:rsid w:val="00147F53"/>
    <w:rsid w:val="0015014C"/>
    <w:rsid w:val="0015059E"/>
    <w:rsid w:val="00150E16"/>
    <w:rsid w:val="00150F24"/>
    <w:rsid w:val="001521D8"/>
    <w:rsid w:val="00152761"/>
    <w:rsid w:val="001532DA"/>
    <w:rsid w:val="00154345"/>
    <w:rsid w:val="0015464C"/>
    <w:rsid w:val="00154A0D"/>
    <w:rsid w:val="0016034D"/>
    <w:rsid w:val="0016093E"/>
    <w:rsid w:val="00161884"/>
    <w:rsid w:val="00162215"/>
    <w:rsid w:val="00162716"/>
    <w:rsid w:val="0016336F"/>
    <w:rsid w:val="00163ADA"/>
    <w:rsid w:val="0016463F"/>
    <w:rsid w:val="0016528C"/>
    <w:rsid w:val="00165EA2"/>
    <w:rsid w:val="00166A39"/>
    <w:rsid w:val="0016736F"/>
    <w:rsid w:val="0017011F"/>
    <w:rsid w:val="001743C5"/>
    <w:rsid w:val="0017452F"/>
    <w:rsid w:val="00175664"/>
    <w:rsid w:val="00176044"/>
    <w:rsid w:val="00176E25"/>
    <w:rsid w:val="0017747A"/>
    <w:rsid w:val="00182929"/>
    <w:rsid w:val="001834D5"/>
    <w:rsid w:val="0018420F"/>
    <w:rsid w:val="001844A6"/>
    <w:rsid w:val="00184967"/>
    <w:rsid w:val="00184D46"/>
    <w:rsid w:val="00185096"/>
    <w:rsid w:val="00185A1D"/>
    <w:rsid w:val="00187944"/>
    <w:rsid w:val="00190D61"/>
    <w:rsid w:val="00190F12"/>
    <w:rsid w:val="00191B1C"/>
    <w:rsid w:val="00191C53"/>
    <w:rsid w:val="00191EB7"/>
    <w:rsid w:val="00192F86"/>
    <w:rsid w:val="00192F94"/>
    <w:rsid w:val="00193D6B"/>
    <w:rsid w:val="001940C7"/>
    <w:rsid w:val="0019447E"/>
    <w:rsid w:val="00195ECB"/>
    <w:rsid w:val="0019606B"/>
    <w:rsid w:val="00197FC6"/>
    <w:rsid w:val="001A2690"/>
    <w:rsid w:val="001A26C2"/>
    <w:rsid w:val="001A279D"/>
    <w:rsid w:val="001A4230"/>
    <w:rsid w:val="001A5231"/>
    <w:rsid w:val="001A5A4A"/>
    <w:rsid w:val="001A5D77"/>
    <w:rsid w:val="001A64D1"/>
    <w:rsid w:val="001A6F3C"/>
    <w:rsid w:val="001A71A2"/>
    <w:rsid w:val="001B192D"/>
    <w:rsid w:val="001B2371"/>
    <w:rsid w:val="001B2850"/>
    <w:rsid w:val="001B2E0D"/>
    <w:rsid w:val="001B2F25"/>
    <w:rsid w:val="001B35CF"/>
    <w:rsid w:val="001B3848"/>
    <w:rsid w:val="001B4026"/>
    <w:rsid w:val="001B40D8"/>
    <w:rsid w:val="001B40EB"/>
    <w:rsid w:val="001B42FC"/>
    <w:rsid w:val="001B43CB"/>
    <w:rsid w:val="001B4E56"/>
    <w:rsid w:val="001B68CE"/>
    <w:rsid w:val="001B6A4E"/>
    <w:rsid w:val="001B6D3D"/>
    <w:rsid w:val="001B70C6"/>
    <w:rsid w:val="001B7207"/>
    <w:rsid w:val="001B7B3D"/>
    <w:rsid w:val="001C031B"/>
    <w:rsid w:val="001C1114"/>
    <w:rsid w:val="001C1B66"/>
    <w:rsid w:val="001C1CA1"/>
    <w:rsid w:val="001C1DE9"/>
    <w:rsid w:val="001C1F7B"/>
    <w:rsid w:val="001C21E7"/>
    <w:rsid w:val="001C237A"/>
    <w:rsid w:val="001C247D"/>
    <w:rsid w:val="001C295F"/>
    <w:rsid w:val="001C3131"/>
    <w:rsid w:val="001C3600"/>
    <w:rsid w:val="001C4582"/>
    <w:rsid w:val="001C4CAE"/>
    <w:rsid w:val="001C6715"/>
    <w:rsid w:val="001D0E20"/>
    <w:rsid w:val="001D1245"/>
    <w:rsid w:val="001D16E6"/>
    <w:rsid w:val="001D3253"/>
    <w:rsid w:val="001D3339"/>
    <w:rsid w:val="001D45C0"/>
    <w:rsid w:val="001D55BB"/>
    <w:rsid w:val="001D5808"/>
    <w:rsid w:val="001D5A21"/>
    <w:rsid w:val="001D605F"/>
    <w:rsid w:val="001D71F9"/>
    <w:rsid w:val="001D7589"/>
    <w:rsid w:val="001D75EA"/>
    <w:rsid w:val="001D7D80"/>
    <w:rsid w:val="001E19C6"/>
    <w:rsid w:val="001E25BE"/>
    <w:rsid w:val="001E29A8"/>
    <w:rsid w:val="001E2F14"/>
    <w:rsid w:val="001E3D74"/>
    <w:rsid w:val="001E40D8"/>
    <w:rsid w:val="001E4275"/>
    <w:rsid w:val="001E4E0A"/>
    <w:rsid w:val="001E582C"/>
    <w:rsid w:val="001E58AF"/>
    <w:rsid w:val="001E6EB0"/>
    <w:rsid w:val="001E7949"/>
    <w:rsid w:val="001E7EB3"/>
    <w:rsid w:val="001F080B"/>
    <w:rsid w:val="001F219A"/>
    <w:rsid w:val="001F369E"/>
    <w:rsid w:val="001F3737"/>
    <w:rsid w:val="001F4901"/>
    <w:rsid w:val="001F4E82"/>
    <w:rsid w:val="001F5D67"/>
    <w:rsid w:val="001F5DF7"/>
    <w:rsid w:val="001F5EEF"/>
    <w:rsid w:val="001F68F4"/>
    <w:rsid w:val="001F77F5"/>
    <w:rsid w:val="001F7A09"/>
    <w:rsid w:val="001F7B81"/>
    <w:rsid w:val="0020002A"/>
    <w:rsid w:val="00200229"/>
    <w:rsid w:val="00201453"/>
    <w:rsid w:val="00201944"/>
    <w:rsid w:val="00201E4A"/>
    <w:rsid w:val="00202335"/>
    <w:rsid w:val="00203273"/>
    <w:rsid w:val="002051B0"/>
    <w:rsid w:val="00205452"/>
    <w:rsid w:val="0020556F"/>
    <w:rsid w:val="00205EFE"/>
    <w:rsid w:val="00206988"/>
    <w:rsid w:val="002072AF"/>
    <w:rsid w:val="0020746F"/>
    <w:rsid w:val="002077CC"/>
    <w:rsid w:val="00207916"/>
    <w:rsid w:val="0020793E"/>
    <w:rsid w:val="002079DA"/>
    <w:rsid w:val="00210B45"/>
    <w:rsid w:val="00211F0E"/>
    <w:rsid w:val="002127D9"/>
    <w:rsid w:val="00212DCA"/>
    <w:rsid w:val="00212FE9"/>
    <w:rsid w:val="00214294"/>
    <w:rsid w:val="002144CA"/>
    <w:rsid w:val="00215A7C"/>
    <w:rsid w:val="00216DBC"/>
    <w:rsid w:val="00217E0A"/>
    <w:rsid w:val="002201B3"/>
    <w:rsid w:val="002203B7"/>
    <w:rsid w:val="00220A3C"/>
    <w:rsid w:val="00221C04"/>
    <w:rsid w:val="0022534E"/>
    <w:rsid w:val="00225999"/>
    <w:rsid w:val="002261BE"/>
    <w:rsid w:val="002265ED"/>
    <w:rsid w:val="0022732E"/>
    <w:rsid w:val="00230BA1"/>
    <w:rsid w:val="00230C04"/>
    <w:rsid w:val="00231891"/>
    <w:rsid w:val="00232FEB"/>
    <w:rsid w:val="00233808"/>
    <w:rsid w:val="00233B06"/>
    <w:rsid w:val="0023496D"/>
    <w:rsid w:val="002355A0"/>
    <w:rsid w:val="0023777E"/>
    <w:rsid w:val="00237789"/>
    <w:rsid w:val="00237A64"/>
    <w:rsid w:val="00237AF2"/>
    <w:rsid w:val="00237D1C"/>
    <w:rsid w:val="002400B2"/>
    <w:rsid w:val="0024240E"/>
    <w:rsid w:val="0024394C"/>
    <w:rsid w:val="00243953"/>
    <w:rsid w:val="00243AF5"/>
    <w:rsid w:val="00245001"/>
    <w:rsid w:val="002454AB"/>
    <w:rsid w:val="00245F7A"/>
    <w:rsid w:val="00246008"/>
    <w:rsid w:val="00246441"/>
    <w:rsid w:val="0024656C"/>
    <w:rsid w:val="00247E1A"/>
    <w:rsid w:val="002502A8"/>
    <w:rsid w:val="00250717"/>
    <w:rsid w:val="0025104D"/>
    <w:rsid w:val="0025148E"/>
    <w:rsid w:val="00251671"/>
    <w:rsid w:val="00251C02"/>
    <w:rsid w:val="00251E80"/>
    <w:rsid w:val="00253DFB"/>
    <w:rsid w:val="00254F4D"/>
    <w:rsid w:val="00255324"/>
    <w:rsid w:val="00256495"/>
    <w:rsid w:val="00256EBF"/>
    <w:rsid w:val="002574B1"/>
    <w:rsid w:val="002579FE"/>
    <w:rsid w:val="00257B77"/>
    <w:rsid w:val="00257F94"/>
    <w:rsid w:val="002615A9"/>
    <w:rsid w:val="00261648"/>
    <w:rsid w:val="00262106"/>
    <w:rsid w:val="00262C6D"/>
    <w:rsid w:val="002630B0"/>
    <w:rsid w:val="002632AE"/>
    <w:rsid w:val="0026368A"/>
    <w:rsid w:val="00263A5B"/>
    <w:rsid w:val="002656FA"/>
    <w:rsid w:val="002659E8"/>
    <w:rsid w:val="002668A8"/>
    <w:rsid w:val="00266FF6"/>
    <w:rsid w:val="002672F0"/>
    <w:rsid w:val="002675F2"/>
    <w:rsid w:val="00267CA8"/>
    <w:rsid w:val="00267D92"/>
    <w:rsid w:val="00270708"/>
    <w:rsid w:val="00271388"/>
    <w:rsid w:val="00271949"/>
    <w:rsid w:val="00271EE7"/>
    <w:rsid w:val="00272323"/>
    <w:rsid w:val="002739DB"/>
    <w:rsid w:val="00273C6A"/>
    <w:rsid w:val="00274DBF"/>
    <w:rsid w:val="002750C9"/>
    <w:rsid w:val="00275E81"/>
    <w:rsid w:val="00275F7A"/>
    <w:rsid w:val="00275FC2"/>
    <w:rsid w:val="002761B0"/>
    <w:rsid w:val="00276477"/>
    <w:rsid w:val="00276BC7"/>
    <w:rsid w:val="00276EC2"/>
    <w:rsid w:val="00277528"/>
    <w:rsid w:val="00277FA1"/>
    <w:rsid w:val="002804BA"/>
    <w:rsid w:val="0028061B"/>
    <w:rsid w:val="00280F12"/>
    <w:rsid w:val="00282E62"/>
    <w:rsid w:val="0028325F"/>
    <w:rsid w:val="00284CC6"/>
    <w:rsid w:val="002853BE"/>
    <w:rsid w:val="002869F3"/>
    <w:rsid w:val="00287264"/>
    <w:rsid w:val="00287A11"/>
    <w:rsid w:val="00287D63"/>
    <w:rsid w:val="0029022D"/>
    <w:rsid w:val="00290397"/>
    <w:rsid w:val="0029040A"/>
    <w:rsid w:val="002911C2"/>
    <w:rsid w:val="00291B15"/>
    <w:rsid w:val="002940E3"/>
    <w:rsid w:val="00294A62"/>
    <w:rsid w:val="00294FB1"/>
    <w:rsid w:val="00295427"/>
    <w:rsid w:val="0029553D"/>
    <w:rsid w:val="00295EF2"/>
    <w:rsid w:val="00296034"/>
    <w:rsid w:val="0029652D"/>
    <w:rsid w:val="00296A23"/>
    <w:rsid w:val="00297B60"/>
    <w:rsid w:val="00297C85"/>
    <w:rsid w:val="002A0ED1"/>
    <w:rsid w:val="002A1F79"/>
    <w:rsid w:val="002A3322"/>
    <w:rsid w:val="002A3A52"/>
    <w:rsid w:val="002A3E1C"/>
    <w:rsid w:val="002A4923"/>
    <w:rsid w:val="002A4B13"/>
    <w:rsid w:val="002A531B"/>
    <w:rsid w:val="002A5424"/>
    <w:rsid w:val="002A69FC"/>
    <w:rsid w:val="002B0027"/>
    <w:rsid w:val="002B0A6A"/>
    <w:rsid w:val="002B16DF"/>
    <w:rsid w:val="002B1A0C"/>
    <w:rsid w:val="002B1D23"/>
    <w:rsid w:val="002B21AF"/>
    <w:rsid w:val="002B36FB"/>
    <w:rsid w:val="002B3FC2"/>
    <w:rsid w:val="002B4428"/>
    <w:rsid w:val="002B55D1"/>
    <w:rsid w:val="002B5E3B"/>
    <w:rsid w:val="002B617A"/>
    <w:rsid w:val="002B7385"/>
    <w:rsid w:val="002C032D"/>
    <w:rsid w:val="002C0854"/>
    <w:rsid w:val="002C090F"/>
    <w:rsid w:val="002C0957"/>
    <w:rsid w:val="002C0BC9"/>
    <w:rsid w:val="002C146C"/>
    <w:rsid w:val="002C18DA"/>
    <w:rsid w:val="002C190E"/>
    <w:rsid w:val="002C25DB"/>
    <w:rsid w:val="002C3468"/>
    <w:rsid w:val="002C3A1E"/>
    <w:rsid w:val="002C43A3"/>
    <w:rsid w:val="002C4452"/>
    <w:rsid w:val="002C456A"/>
    <w:rsid w:val="002C51A0"/>
    <w:rsid w:val="002C597D"/>
    <w:rsid w:val="002C6CE8"/>
    <w:rsid w:val="002C7F92"/>
    <w:rsid w:val="002D06B8"/>
    <w:rsid w:val="002D0702"/>
    <w:rsid w:val="002D109A"/>
    <w:rsid w:val="002D1C0F"/>
    <w:rsid w:val="002D1D5D"/>
    <w:rsid w:val="002D1E75"/>
    <w:rsid w:val="002D2D6A"/>
    <w:rsid w:val="002D314A"/>
    <w:rsid w:val="002D3312"/>
    <w:rsid w:val="002D38B2"/>
    <w:rsid w:val="002D6A72"/>
    <w:rsid w:val="002D6F07"/>
    <w:rsid w:val="002D7792"/>
    <w:rsid w:val="002D78CB"/>
    <w:rsid w:val="002E0650"/>
    <w:rsid w:val="002E2353"/>
    <w:rsid w:val="002E2446"/>
    <w:rsid w:val="002E2624"/>
    <w:rsid w:val="002E2809"/>
    <w:rsid w:val="002E2F9C"/>
    <w:rsid w:val="002E4206"/>
    <w:rsid w:val="002E43DB"/>
    <w:rsid w:val="002E4826"/>
    <w:rsid w:val="002E59C3"/>
    <w:rsid w:val="002E6186"/>
    <w:rsid w:val="002E7107"/>
    <w:rsid w:val="002E7EE0"/>
    <w:rsid w:val="002F0FA3"/>
    <w:rsid w:val="002F2782"/>
    <w:rsid w:val="002F28BC"/>
    <w:rsid w:val="002F487E"/>
    <w:rsid w:val="002F5745"/>
    <w:rsid w:val="002F5864"/>
    <w:rsid w:val="002F630B"/>
    <w:rsid w:val="002F6882"/>
    <w:rsid w:val="002F71C2"/>
    <w:rsid w:val="002F77F1"/>
    <w:rsid w:val="002F78C5"/>
    <w:rsid w:val="002F7F6B"/>
    <w:rsid w:val="00300322"/>
    <w:rsid w:val="003024DC"/>
    <w:rsid w:val="00302760"/>
    <w:rsid w:val="003040ED"/>
    <w:rsid w:val="003046CD"/>
    <w:rsid w:val="00304A52"/>
    <w:rsid w:val="00305AEB"/>
    <w:rsid w:val="0030605A"/>
    <w:rsid w:val="003067F6"/>
    <w:rsid w:val="00306A04"/>
    <w:rsid w:val="00306B8E"/>
    <w:rsid w:val="00306F8B"/>
    <w:rsid w:val="003072E9"/>
    <w:rsid w:val="00307C84"/>
    <w:rsid w:val="0031005C"/>
    <w:rsid w:val="00310E7C"/>
    <w:rsid w:val="00311E53"/>
    <w:rsid w:val="0031227D"/>
    <w:rsid w:val="00313627"/>
    <w:rsid w:val="00313901"/>
    <w:rsid w:val="00313D3C"/>
    <w:rsid w:val="00314B68"/>
    <w:rsid w:val="00315525"/>
    <w:rsid w:val="00315559"/>
    <w:rsid w:val="00316327"/>
    <w:rsid w:val="00317294"/>
    <w:rsid w:val="0032033E"/>
    <w:rsid w:val="003203FA"/>
    <w:rsid w:val="00320881"/>
    <w:rsid w:val="00321493"/>
    <w:rsid w:val="00321569"/>
    <w:rsid w:val="00321F87"/>
    <w:rsid w:val="00322BDA"/>
    <w:rsid w:val="003236C2"/>
    <w:rsid w:val="00325593"/>
    <w:rsid w:val="00325B6B"/>
    <w:rsid w:val="00325C5D"/>
    <w:rsid w:val="00326821"/>
    <w:rsid w:val="003270CE"/>
    <w:rsid w:val="003312D2"/>
    <w:rsid w:val="00331486"/>
    <w:rsid w:val="00331710"/>
    <w:rsid w:val="00332AE8"/>
    <w:rsid w:val="00332AF5"/>
    <w:rsid w:val="003338D6"/>
    <w:rsid w:val="00333D52"/>
    <w:rsid w:val="00334C8B"/>
    <w:rsid w:val="00334F0D"/>
    <w:rsid w:val="003360B0"/>
    <w:rsid w:val="00336CE3"/>
    <w:rsid w:val="00340182"/>
    <w:rsid w:val="00343B2B"/>
    <w:rsid w:val="00343D0A"/>
    <w:rsid w:val="00344924"/>
    <w:rsid w:val="00345772"/>
    <w:rsid w:val="00345780"/>
    <w:rsid w:val="00345AFB"/>
    <w:rsid w:val="00345D77"/>
    <w:rsid w:val="00345F53"/>
    <w:rsid w:val="00346A38"/>
    <w:rsid w:val="00346D11"/>
    <w:rsid w:val="003474F8"/>
    <w:rsid w:val="00347D13"/>
    <w:rsid w:val="0035040C"/>
    <w:rsid w:val="0035073A"/>
    <w:rsid w:val="00350764"/>
    <w:rsid w:val="003517F0"/>
    <w:rsid w:val="00351856"/>
    <w:rsid w:val="00351FC6"/>
    <w:rsid w:val="00352AFE"/>
    <w:rsid w:val="00352BC3"/>
    <w:rsid w:val="003530FC"/>
    <w:rsid w:val="003532AC"/>
    <w:rsid w:val="00353A2D"/>
    <w:rsid w:val="0035527D"/>
    <w:rsid w:val="00355769"/>
    <w:rsid w:val="00356C9A"/>
    <w:rsid w:val="00360328"/>
    <w:rsid w:val="00360D6B"/>
    <w:rsid w:val="003611C8"/>
    <w:rsid w:val="003615B7"/>
    <w:rsid w:val="00361E99"/>
    <w:rsid w:val="00362F57"/>
    <w:rsid w:val="0036411C"/>
    <w:rsid w:val="00364402"/>
    <w:rsid w:val="003645AF"/>
    <w:rsid w:val="0036530E"/>
    <w:rsid w:val="00365845"/>
    <w:rsid w:val="00365DF1"/>
    <w:rsid w:val="00370B7D"/>
    <w:rsid w:val="00371224"/>
    <w:rsid w:val="00371AA4"/>
    <w:rsid w:val="00371FAD"/>
    <w:rsid w:val="00373B83"/>
    <w:rsid w:val="00374588"/>
    <w:rsid w:val="00374D5F"/>
    <w:rsid w:val="003763B9"/>
    <w:rsid w:val="00376A59"/>
    <w:rsid w:val="0037744D"/>
    <w:rsid w:val="003776C2"/>
    <w:rsid w:val="00377A32"/>
    <w:rsid w:val="0038011A"/>
    <w:rsid w:val="00380534"/>
    <w:rsid w:val="003809C3"/>
    <w:rsid w:val="00380B54"/>
    <w:rsid w:val="0038125C"/>
    <w:rsid w:val="003820CD"/>
    <w:rsid w:val="00382E14"/>
    <w:rsid w:val="003834ED"/>
    <w:rsid w:val="00383D68"/>
    <w:rsid w:val="003851E0"/>
    <w:rsid w:val="00386AA8"/>
    <w:rsid w:val="003875E6"/>
    <w:rsid w:val="00387E6F"/>
    <w:rsid w:val="00390776"/>
    <w:rsid w:val="00391AAD"/>
    <w:rsid w:val="003934A2"/>
    <w:rsid w:val="00393CAE"/>
    <w:rsid w:val="00397C25"/>
    <w:rsid w:val="00397C64"/>
    <w:rsid w:val="00397DCA"/>
    <w:rsid w:val="003A0914"/>
    <w:rsid w:val="003A17E7"/>
    <w:rsid w:val="003A223B"/>
    <w:rsid w:val="003A2918"/>
    <w:rsid w:val="003A2AC0"/>
    <w:rsid w:val="003A35BB"/>
    <w:rsid w:val="003A3CE9"/>
    <w:rsid w:val="003A4C25"/>
    <w:rsid w:val="003A4D59"/>
    <w:rsid w:val="003A51FC"/>
    <w:rsid w:val="003A5A09"/>
    <w:rsid w:val="003A63C4"/>
    <w:rsid w:val="003A68AE"/>
    <w:rsid w:val="003A7E83"/>
    <w:rsid w:val="003A7EA8"/>
    <w:rsid w:val="003B043B"/>
    <w:rsid w:val="003B04E0"/>
    <w:rsid w:val="003B084E"/>
    <w:rsid w:val="003B085E"/>
    <w:rsid w:val="003B1AA7"/>
    <w:rsid w:val="003B1E0A"/>
    <w:rsid w:val="003B2235"/>
    <w:rsid w:val="003B26B4"/>
    <w:rsid w:val="003B2C73"/>
    <w:rsid w:val="003B32E7"/>
    <w:rsid w:val="003B4C3A"/>
    <w:rsid w:val="003B61A1"/>
    <w:rsid w:val="003B6805"/>
    <w:rsid w:val="003B6ACB"/>
    <w:rsid w:val="003B7256"/>
    <w:rsid w:val="003B7459"/>
    <w:rsid w:val="003B7828"/>
    <w:rsid w:val="003C0D3A"/>
    <w:rsid w:val="003C1EDA"/>
    <w:rsid w:val="003C2ECD"/>
    <w:rsid w:val="003C37CC"/>
    <w:rsid w:val="003C3BF0"/>
    <w:rsid w:val="003C3D67"/>
    <w:rsid w:val="003C5244"/>
    <w:rsid w:val="003C586B"/>
    <w:rsid w:val="003C6A43"/>
    <w:rsid w:val="003C6FDB"/>
    <w:rsid w:val="003C780F"/>
    <w:rsid w:val="003D03FF"/>
    <w:rsid w:val="003D08E0"/>
    <w:rsid w:val="003D0979"/>
    <w:rsid w:val="003D1839"/>
    <w:rsid w:val="003D3853"/>
    <w:rsid w:val="003D3BA0"/>
    <w:rsid w:val="003D4ADC"/>
    <w:rsid w:val="003D5501"/>
    <w:rsid w:val="003D569F"/>
    <w:rsid w:val="003D74C5"/>
    <w:rsid w:val="003D76BC"/>
    <w:rsid w:val="003D7A80"/>
    <w:rsid w:val="003D7F59"/>
    <w:rsid w:val="003E0FCC"/>
    <w:rsid w:val="003E1A2F"/>
    <w:rsid w:val="003E2725"/>
    <w:rsid w:val="003E2A73"/>
    <w:rsid w:val="003E2CE7"/>
    <w:rsid w:val="003E2E3F"/>
    <w:rsid w:val="003E38E1"/>
    <w:rsid w:val="003E4052"/>
    <w:rsid w:val="003E41E9"/>
    <w:rsid w:val="003E467D"/>
    <w:rsid w:val="003E47E3"/>
    <w:rsid w:val="003E4BC2"/>
    <w:rsid w:val="003E629E"/>
    <w:rsid w:val="003E6301"/>
    <w:rsid w:val="003E641B"/>
    <w:rsid w:val="003E767D"/>
    <w:rsid w:val="003E7768"/>
    <w:rsid w:val="003E7B68"/>
    <w:rsid w:val="003F04BA"/>
    <w:rsid w:val="003F0963"/>
    <w:rsid w:val="003F2182"/>
    <w:rsid w:val="003F24D4"/>
    <w:rsid w:val="003F26A5"/>
    <w:rsid w:val="003F327D"/>
    <w:rsid w:val="003F40EF"/>
    <w:rsid w:val="003F4580"/>
    <w:rsid w:val="003F59F1"/>
    <w:rsid w:val="003F69E5"/>
    <w:rsid w:val="003F6B50"/>
    <w:rsid w:val="003F72E1"/>
    <w:rsid w:val="003F79C5"/>
    <w:rsid w:val="00401F3A"/>
    <w:rsid w:val="0040250E"/>
    <w:rsid w:val="00403D36"/>
    <w:rsid w:val="004043FB"/>
    <w:rsid w:val="00407E32"/>
    <w:rsid w:val="0041002B"/>
    <w:rsid w:val="00411437"/>
    <w:rsid w:val="004122A2"/>
    <w:rsid w:val="0041279D"/>
    <w:rsid w:val="00414610"/>
    <w:rsid w:val="00414702"/>
    <w:rsid w:val="00414760"/>
    <w:rsid w:val="00414C22"/>
    <w:rsid w:val="00415065"/>
    <w:rsid w:val="004153D6"/>
    <w:rsid w:val="00415A53"/>
    <w:rsid w:val="004163C9"/>
    <w:rsid w:val="00416461"/>
    <w:rsid w:val="00416E5B"/>
    <w:rsid w:val="00416F38"/>
    <w:rsid w:val="004171D9"/>
    <w:rsid w:val="0041747A"/>
    <w:rsid w:val="00417834"/>
    <w:rsid w:val="00421494"/>
    <w:rsid w:val="004218FB"/>
    <w:rsid w:val="00421C13"/>
    <w:rsid w:val="00423DF9"/>
    <w:rsid w:val="00423E99"/>
    <w:rsid w:val="00426A10"/>
    <w:rsid w:val="00427288"/>
    <w:rsid w:val="004278A2"/>
    <w:rsid w:val="00427DF2"/>
    <w:rsid w:val="00427DF6"/>
    <w:rsid w:val="00430B5D"/>
    <w:rsid w:val="0043145C"/>
    <w:rsid w:val="0043472C"/>
    <w:rsid w:val="00434DD2"/>
    <w:rsid w:val="004358B1"/>
    <w:rsid w:val="0043651E"/>
    <w:rsid w:val="00436DBD"/>
    <w:rsid w:val="00437872"/>
    <w:rsid w:val="0043795F"/>
    <w:rsid w:val="0044155D"/>
    <w:rsid w:val="004417E2"/>
    <w:rsid w:val="00441D3D"/>
    <w:rsid w:val="00441F0A"/>
    <w:rsid w:val="00441FBB"/>
    <w:rsid w:val="004428E2"/>
    <w:rsid w:val="00443590"/>
    <w:rsid w:val="00443F28"/>
    <w:rsid w:val="0044422C"/>
    <w:rsid w:val="00446370"/>
    <w:rsid w:val="00446652"/>
    <w:rsid w:val="00446679"/>
    <w:rsid w:val="00446EC4"/>
    <w:rsid w:val="00450D06"/>
    <w:rsid w:val="0045190F"/>
    <w:rsid w:val="00452308"/>
    <w:rsid w:val="004565F2"/>
    <w:rsid w:val="00456657"/>
    <w:rsid w:val="0045689B"/>
    <w:rsid w:val="004569AC"/>
    <w:rsid w:val="00457444"/>
    <w:rsid w:val="00457489"/>
    <w:rsid w:val="0045748B"/>
    <w:rsid w:val="004577EA"/>
    <w:rsid w:val="00457A9B"/>
    <w:rsid w:val="00460CD2"/>
    <w:rsid w:val="00461283"/>
    <w:rsid w:val="004613F1"/>
    <w:rsid w:val="00461930"/>
    <w:rsid w:val="00462F51"/>
    <w:rsid w:val="0046360B"/>
    <w:rsid w:val="00463D40"/>
    <w:rsid w:val="00465D4C"/>
    <w:rsid w:val="004703A6"/>
    <w:rsid w:val="004715A0"/>
    <w:rsid w:val="004719AC"/>
    <w:rsid w:val="0047277E"/>
    <w:rsid w:val="00472844"/>
    <w:rsid w:val="00472DCE"/>
    <w:rsid w:val="00472FAF"/>
    <w:rsid w:val="004748BF"/>
    <w:rsid w:val="0047491F"/>
    <w:rsid w:val="00475428"/>
    <w:rsid w:val="00477B5E"/>
    <w:rsid w:val="00477FD6"/>
    <w:rsid w:val="0048015E"/>
    <w:rsid w:val="0048190C"/>
    <w:rsid w:val="00481AE9"/>
    <w:rsid w:val="00483C36"/>
    <w:rsid w:val="0048405C"/>
    <w:rsid w:val="0048506E"/>
    <w:rsid w:val="00485800"/>
    <w:rsid w:val="00485F21"/>
    <w:rsid w:val="00490B05"/>
    <w:rsid w:val="00490F3F"/>
    <w:rsid w:val="00490FC2"/>
    <w:rsid w:val="00491102"/>
    <w:rsid w:val="00491745"/>
    <w:rsid w:val="004935D9"/>
    <w:rsid w:val="0049368F"/>
    <w:rsid w:val="00493E9D"/>
    <w:rsid w:val="004946D6"/>
    <w:rsid w:val="00494E22"/>
    <w:rsid w:val="00495434"/>
    <w:rsid w:val="00495655"/>
    <w:rsid w:val="00495DD9"/>
    <w:rsid w:val="004961A0"/>
    <w:rsid w:val="0049725A"/>
    <w:rsid w:val="0049728F"/>
    <w:rsid w:val="004A0EC3"/>
    <w:rsid w:val="004A177B"/>
    <w:rsid w:val="004A22C1"/>
    <w:rsid w:val="004A233A"/>
    <w:rsid w:val="004A2489"/>
    <w:rsid w:val="004A3B18"/>
    <w:rsid w:val="004A549B"/>
    <w:rsid w:val="004A75E5"/>
    <w:rsid w:val="004B00AE"/>
    <w:rsid w:val="004B17EE"/>
    <w:rsid w:val="004B2861"/>
    <w:rsid w:val="004B344B"/>
    <w:rsid w:val="004B47BA"/>
    <w:rsid w:val="004B4F53"/>
    <w:rsid w:val="004B6961"/>
    <w:rsid w:val="004B721C"/>
    <w:rsid w:val="004B7CD5"/>
    <w:rsid w:val="004C03DD"/>
    <w:rsid w:val="004C150F"/>
    <w:rsid w:val="004C41B4"/>
    <w:rsid w:val="004C5644"/>
    <w:rsid w:val="004C6485"/>
    <w:rsid w:val="004C64DE"/>
    <w:rsid w:val="004D06C3"/>
    <w:rsid w:val="004D163D"/>
    <w:rsid w:val="004D16F2"/>
    <w:rsid w:val="004D2D98"/>
    <w:rsid w:val="004D3044"/>
    <w:rsid w:val="004D4586"/>
    <w:rsid w:val="004D4C2C"/>
    <w:rsid w:val="004D5D65"/>
    <w:rsid w:val="004E094B"/>
    <w:rsid w:val="004E0D40"/>
    <w:rsid w:val="004E2741"/>
    <w:rsid w:val="004E2EAF"/>
    <w:rsid w:val="004E2F35"/>
    <w:rsid w:val="004E3748"/>
    <w:rsid w:val="004E38ED"/>
    <w:rsid w:val="004E456A"/>
    <w:rsid w:val="004E45F5"/>
    <w:rsid w:val="004E5AA3"/>
    <w:rsid w:val="004E707A"/>
    <w:rsid w:val="004F14C1"/>
    <w:rsid w:val="004F1DB1"/>
    <w:rsid w:val="004F2062"/>
    <w:rsid w:val="004F3D0F"/>
    <w:rsid w:val="004F3E82"/>
    <w:rsid w:val="004F4C1D"/>
    <w:rsid w:val="004F4C75"/>
    <w:rsid w:val="004F5911"/>
    <w:rsid w:val="004F5C48"/>
    <w:rsid w:val="005011B2"/>
    <w:rsid w:val="00501805"/>
    <w:rsid w:val="00502293"/>
    <w:rsid w:val="005027BB"/>
    <w:rsid w:val="00503440"/>
    <w:rsid w:val="005036A7"/>
    <w:rsid w:val="00503968"/>
    <w:rsid w:val="00504454"/>
    <w:rsid w:val="00504521"/>
    <w:rsid w:val="00505B31"/>
    <w:rsid w:val="00505B6F"/>
    <w:rsid w:val="00506805"/>
    <w:rsid w:val="00506831"/>
    <w:rsid w:val="0050732F"/>
    <w:rsid w:val="00507A0E"/>
    <w:rsid w:val="00511297"/>
    <w:rsid w:val="005112AE"/>
    <w:rsid w:val="005117B4"/>
    <w:rsid w:val="00511F59"/>
    <w:rsid w:val="00512FA4"/>
    <w:rsid w:val="00513242"/>
    <w:rsid w:val="00513E29"/>
    <w:rsid w:val="00514ED5"/>
    <w:rsid w:val="00516481"/>
    <w:rsid w:val="00516757"/>
    <w:rsid w:val="00516AB7"/>
    <w:rsid w:val="0051737C"/>
    <w:rsid w:val="00517477"/>
    <w:rsid w:val="00520620"/>
    <w:rsid w:val="00520887"/>
    <w:rsid w:val="005208BC"/>
    <w:rsid w:val="0052117F"/>
    <w:rsid w:val="005212BB"/>
    <w:rsid w:val="00521EB5"/>
    <w:rsid w:val="005221F4"/>
    <w:rsid w:val="00522CB2"/>
    <w:rsid w:val="0052393A"/>
    <w:rsid w:val="0052476B"/>
    <w:rsid w:val="00525187"/>
    <w:rsid w:val="005251F0"/>
    <w:rsid w:val="00526A7A"/>
    <w:rsid w:val="00527C29"/>
    <w:rsid w:val="00531197"/>
    <w:rsid w:val="0053143D"/>
    <w:rsid w:val="0053174B"/>
    <w:rsid w:val="00531D2B"/>
    <w:rsid w:val="0053258D"/>
    <w:rsid w:val="00532FC4"/>
    <w:rsid w:val="005343A3"/>
    <w:rsid w:val="00534C96"/>
    <w:rsid w:val="00535699"/>
    <w:rsid w:val="00535A7E"/>
    <w:rsid w:val="00535E8D"/>
    <w:rsid w:val="00535F66"/>
    <w:rsid w:val="00537315"/>
    <w:rsid w:val="0054049D"/>
    <w:rsid w:val="00540828"/>
    <w:rsid w:val="00540BAB"/>
    <w:rsid w:val="00541734"/>
    <w:rsid w:val="00541F41"/>
    <w:rsid w:val="00542B0E"/>
    <w:rsid w:val="0054365C"/>
    <w:rsid w:val="00544863"/>
    <w:rsid w:val="005451A1"/>
    <w:rsid w:val="00545EAF"/>
    <w:rsid w:val="005461FB"/>
    <w:rsid w:val="0054710F"/>
    <w:rsid w:val="00547A05"/>
    <w:rsid w:val="00547B3D"/>
    <w:rsid w:val="00547BFF"/>
    <w:rsid w:val="00547EA3"/>
    <w:rsid w:val="00550645"/>
    <w:rsid w:val="00550A3A"/>
    <w:rsid w:val="0055113C"/>
    <w:rsid w:val="005521DE"/>
    <w:rsid w:val="005525D2"/>
    <w:rsid w:val="00552A3C"/>
    <w:rsid w:val="005539E9"/>
    <w:rsid w:val="00553C64"/>
    <w:rsid w:val="00553EED"/>
    <w:rsid w:val="00554A14"/>
    <w:rsid w:val="00554ED9"/>
    <w:rsid w:val="00556917"/>
    <w:rsid w:val="00556B1E"/>
    <w:rsid w:val="00556F6D"/>
    <w:rsid w:val="005573C3"/>
    <w:rsid w:val="00557CE6"/>
    <w:rsid w:val="00560ACC"/>
    <w:rsid w:val="005613AA"/>
    <w:rsid w:val="00561677"/>
    <w:rsid w:val="00562065"/>
    <w:rsid w:val="00562570"/>
    <w:rsid w:val="00563CBC"/>
    <w:rsid w:val="00565CE8"/>
    <w:rsid w:val="0056620C"/>
    <w:rsid w:val="00566988"/>
    <w:rsid w:val="00566C8E"/>
    <w:rsid w:val="005671CC"/>
    <w:rsid w:val="005676A8"/>
    <w:rsid w:val="00567A1E"/>
    <w:rsid w:val="00567CE8"/>
    <w:rsid w:val="00567D88"/>
    <w:rsid w:val="00570413"/>
    <w:rsid w:val="0057072D"/>
    <w:rsid w:val="00572067"/>
    <w:rsid w:val="00572A65"/>
    <w:rsid w:val="00572F5F"/>
    <w:rsid w:val="00573F41"/>
    <w:rsid w:val="00574B94"/>
    <w:rsid w:val="005757D5"/>
    <w:rsid w:val="00575CF0"/>
    <w:rsid w:val="0057637D"/>
    <w:rsid w:val="00576417"/>
    <w:rsid w:val="005808BD"/>
    <w:rsid w:val="0058101B"/>
    <w:rsid w:val="00582C1F"/>
    <w:rsid w:val="00582E23"/>
    <w:rsid w:val="005831EC"/>
    <w:rsid w:val="00583346"/>
    <w:rsid w:val="00584240"/>
    <w:rsid w:val="005860F9"/>
    <w:rsid w:val="005865B3"/>
    <w:rsid w:val="00593ABC"/>
    <w:rsid w:val="0059426C"/>
    <w:rsid w:val="00594855"/>
    <w:rsid w:val="00596820"/>
    <w:rsid w:val="00596953"/>
    <w:rsid w:val="00596CA2"/>
    <w:rsid w:val="00597BE9"/>
    <w:rsid w:val="00597C6F"/>
    <w:rsid w:val="005A0259"/>
    <w:rsid w:val="005A0C29"/>
    <w:rsid w:val="005A122B"/>
    <w:rsid w:val="005A246B"/>
    <w:rsid w:val="005A24D2"/>
    <w:rsid w:val="005A29EC"/>
    <w:rsid w:val="005A348B"/>
    <w:rsid w:val="005A5843"/>
    <w:rsid w:val="005A7AA1"/>
    <w:rsid w:val="005B04B3"/>
    <w:rsid w:val="005B04C0"/>
    <w:rsid w:val="005B0B69"/>
    <w:rsid w:val="005B0BBA"/>
    <w:rsid w:val="005B274A"/>
    <w:rsid w:val="005B2AB1"/>
    <w:rsid w:val="005B3026"/>
    <w:rsid w:val="005B3D5A"/>
    <w:rsid w:val="005B4205"/>
    <w:rsid w:val="005B55BA"/>
    <w:rsid w:val="005B5C84"/>
    <w:rsid w:val="005B7072"/>
    <w:rsid w:val="005B7344"/>
    <w:rsid w:val="005C0DD4"/>
    <w:rsid w:val="005C19D8"/>
    <w:rsid w:val="005C1A49"/>
    <w:rsid w:val="005C2C03"/>
    <w:rsid w:val="005C3A89"/>
    <w:rsid w:val="005C45EF"/>
    <w:rsid w:val="005C4D50"/>
    <w:rsid w:val="005C5297"/>
    <w:rsid w:val="005C6EBB"/>
    <w:rsid w:val="005C7AFD"/>
    <w:rsid w:val="005D06B9"/>
    <w:rsid w:val="005D1370"/>
    <w:rsid w:val="005D1D0C"/>
    <w:rsid w:val="005D21C7"/>
    <w:rsid w:val="005D280C"/>
    <w:rsid w:val="005D3AF8"/>
    <w:rsid w:val="005D5790"/>
    <w:rsid w:val="005D5B3C"/>
    <w:rsid w:val="005D73C6"/>
    <w:rsid w:val="005E0498"/>
    <w:rsid w:val="005E0CDB"/>
    <w:rsid w:val="005E159D"/>
    <w:rsid w:val="005E292A"/>
    <w:rsid w:val="005E33CA"/>
    <w:rsid w:val="005E3643"/>
    <w:rsid w:val="005E392B"/>
    <w:rsid w:val="005E4670"/>
    <w:rsid w:val="005E513C"/>
    <w:rsid w:val="005E6219"/>
    <w:rsid w:val="005E6453"/>
    <w:rsid w:val="005E674D"/>
    <w:rsid w:val="005E6ABC"/>
    <w:rsid w:val="005E6F30"/>
    <w:rsid w:val="005E6F47"/>
    <w:rsid w:val="005E72F3"/>
    <w:rsid w:val="005E7AA9"/>
    <w:rsid w:val="005E7F4F"/>
    <w:rsid w:val="005F05FA"/>
    <w:rsid w:val="005F156D"/>
    <w:rsid w:val="005F25ED"/>
    <w:rsid w:val="005F292F"/>
    <w:rsid w:val="005F33C9"/>
    <w:rsid w:val="005F5B56"/>
    <w:rsid w:val="005F6485"/>
    <w:rsid w:val="005F6637"/>
    <w:rsid w:val="00601547"/>
    <w:rsid w:val="006024DB"/>
    <w:rsid w:val="00602517"/>
    <w:rsid w:val="0060444E"/>
    <w:rsid w:val="00604720"/>
    <w:rsid w:val="00605536"/>
    <w:rsid w:val="00605577"/>
    <w:rsid w:val="00605703"/>
    <w:rsid w:val="00605C33"/>
    <w:rsid w:val="00605E01"/>
    <w:rsid w:val="00605E9F"/>
    <w:rsid w:val="00606311"/>
    <w:rsid w:val="00606B55"/>
    <w:rsid w:val="0061076C"/>
    <w:rsid w:val="006107C1"/>
    <w:rsid w:val="00611098"/>
    <w:rsid w:val="006110C8"/>
    <w:rsid w:val="006112A9"/>
    <w:rsid w:val="006118D3"/>
    <w:rsid w:val="00612F72"/>
    <w:rsid w:val="00613F15"/>
    <w:rsid w:val="00614552"/>
    <w:rsid w:val="00616A98"/>
    <w:rsid w:val="006173B9"/>
    <w:rsid w:val="00617CB8"/>
    <w:rsid w:val="00620A89"/>
    <w:rsid w:val="00620AE0"/>
    <w:rsid w:val="00620F8E"/>
    <w:rsid w:val="00621290"/>
    <w:rsid w:val="0062234A"/>
    <w:rsid w:val="00624409"/>
    <w:rsid w:val="006248F8"/>
    <w:rsid w:val="00624A15"/>
    <w:rsid w:val="0062526E"/>
    <w:rsid w:val="006254AE"/>
    <w:rsid w:val="00626F3F"/>
    <w:rsid w:val="006273DC"/>
    <w:rsid w:val="00627B3F"/>
    <w:rsid w:val="00627E14"/>
    <w:rsid w:val="00630D85"/>
    <w:rsid w:val="00631542"/>
    <w:rsid w:val="00631659"/>
    <w:rsid w:val="006319D2"/>
    <w:rsid w:val="00632137"/>
    <w:rsid w:val="00632438"/>
    <w:rsid w:val="00633106"/>
    <w:rsid w:val="00633446"/>
    <w:rsid w:val="00633CDD"/>
    <w:rsid w:val="00634230"/>
    <w:rsid w:val="00634544"/>
    <w:rsid w:val="006359BE"/>
    <w:rsid w:val="00635B60"/>
    <w:rsid w:val="00635F04"/>
    <w:rsid w:val="00635FAF"/>
    <w:rsid w:val="00637B53"/>
    <w:rsid w:val="006410CD"/>
    <w:rsid w:val="00642306"/>
    <w:rsid w:val="006426B1"/>
    <w:rsid w:val="00642B08"/>
    <w:rsid w:val="006445A0"/>
    <w:rsid w:val="0064484E"/>
    <w:rsid w:val="006452E6"/>
    <w:rsid w:val="00645CE8"/>
    <w:rsid w:val="00647A1A"/>
    <w:rsid w:val="00647CB3"/>
    <w:rsid w:val="006520AB"/>
    <w:rsid w:val="00652643"/>
    <w:rsid w:val="00652CB6"/>
    <w:rsid w:val="006530D4"/>
    <w:rsid w:val="006538CE"/>
    <w:rsid w:val="00653C28"/>
    <w:rsid w:val="00654BE1"/>
    <w:rsid w:val="00655014"/>
    <w:rsid w:val="006550D9"/>
    <w:rsid w:val="00655D96"/>
    <w:rsid w:val="00656498"/>
    <w:rsid w:val="00656527"/>
    <w:rsid w:val="00656E8D"/>
    <w:rsid w:val="00657F18"/>
    <w:rsid w:val="00660B7B"/>
    <w:rsid w:val="00663ABE"/>
    <w:rsid w:val="00664C86"/>
    <w:rsid w:val="00665BCA"/>
    <w:rsid w:val="00665C40"/>
    <w:rsid w:val="006662E4"/>
    <w:rsid w:val="00667048"/>
    <w:rsid w:val="00667195"/>
    <w:rsid w:val="006712F2"/>
    <w:rsid w:val="006724E0"/>
    <w:rsid w:val="00673135"/>
    <w:rsid w:val="00673417"/>
    <w:rsid w:val="00673CDE"/>
    <w:rsid w:val="00674AF8"/>
    <w:rsid w:val="00674C23"/>
    <w:rsid w:val="00674D99"/>
    <w:rsid w:val="00675933"/>
    <w:rsid w:val="0067740E"/>
    <w:rsid w:val="00677879"/>
    <w:rsid w:val="00677AB6"/>
    <w:rsid w:val="00677FD6"/>
    <w:rsid w:val="00680B48"/>
    <w:rsid w:val="00681179"/>
    <w:rsid w:val="00681831"/>
    <w:rsid w:val="00681BE9"/>
    <w:rsid w:val="00681DB4"/>
    <w:rsid w:val="006821A7"/>
    <w:rsid w:val="006821FB"/>
    <w:rsid w:val="00682311"/>
    <w:rsid w:val="0068232E"/>
    <w:rsid w:val="00683170"/>
    <w:rsid w:val="0068330C"/>
    <w:rsid w:val="0068419F"/>
    <w:rsid w:val="0068431C"/>
    <w:rsid w:val="006853CE"/>
    <w:rsid w:val="00685413"/>
    <w:rsid w:val="006867A1"/>
    <w:rsid w:val="0068798D"/>
    <w:rsid w:val="00687D0C"/>
    <w:rsid w:val="00690754"/>
    <w:rsid w:val="006914C9"/>
    <w:rsid w:val="006937C2"/>
    <w:rsid w:val="00694071"/>
    <w:rsid w:val="00695158"/>
    <w:rsid w:val="00696147"/>
    <w:rsid w:val="0069633F"/>
    <w:rsid w:val="006965D4"/>
    <w:rsid w:val="0069764C"/>
    <w:rsid w:val="006A0A5B"/>
    <w:rsid w:val="006A0FD7"/>
    <w:rsid w:val="006A358E"/>
    <w:rsid w:val="006A43DF"/>
    <w:rsid w:val="006A6F81"/>
    <w:rsid w:val="006B0854"/>
    <w:rsid w:val="006B0E67"/>
    <w:rsid w:val="006B209E"/>
    <w:rsid w:val="006B283D"/>
    <w:rsid w:val="006B3D1D"/>
    <w:rsid w:val="006B4DC9"/>
    <w:rsid w:val="006B4E44"/>
    <w:rsid w:val="006B4F39"/>
    <w:rsid w:val="006B5AB9"/>
    <w:rsid w:val="006B7508"/>
    <w:rsid w:val="006B777F"/>
    <w:rsid w:val="006B7C35"/>
    <w:rsid w:val="006B7E63"/>
    <w:rsid w:val="006C003D"/>
    <w:rsid w:val="006C0788"/>
    <w:rsid w:val="006C0959"/>
    <w:rsid w:val="006C1FEB"/>
    <w:rsid w:val="006C2104"/>
    <w:rsid w:val="006C25BE"/>
    <w:rsid w:val="006C277C"/>
    <w:rsid w:val="006C32FB"/>
    <w:rsid w:val="006C3AAF"/>
    <w:rsid w:val="006C3CE6"/>
    <w:rsid w:val="006C7127"/>
    <w:rsid w:val="006D023F"/>
    <w:rsid w:val="006D09CD"/>
    <w:rsid w:val="006D0C9A"/>
    <w:rsid w:val="006D183B"/>
    <w:rsid w:val="006D28DE"/>
    <w:rsid w:val="006D4856"/>
    <w:rsid w:val="006D4D64"/>
    <w:rsid w:val="006D5584"/>
    <w:rsid w:val="006D586C"/>
    <w:rsid w:val="006D5FD7"/>
    <w:rsid w:val="006D78C1"/>
    <w:rsid w:val="006D7D79"/>
    <w:rsid w:val="006E05DF"/>
    <w:rsid w:val="006E080C"/>
    <w:rsid w:val="006E2DD0"/>
    <w:rsid w:val="006E382A"/>
    <w:rsid w:val="006E38D3"/>
    <w:rsid w:val="006E4798"/>
    <w:rsid w:val="006E4942"/>
    <w:rsid w:val="006E50F3"/>
    <w:rsid w:val="006E5CE0"/>
    <w:rsid w:val="006E5D58"/>
    <w:rsid w:val="006E6726"/>
    <w:rsid w:val="006E6ABF"/>
    <w:rsid w:val="006E781F"/>
    <w:rsid w:val="006E7C60"/>
    <w:rsid w:val="006F1A80"/>
    <w:rsid w:val="006F327B"/>
    <w:rsid w:val="006F35EB"/>
    <w:rsid w:val="006F3EF3"/>
    <w:rsid w:val="006F3F55"/>
    <w:rsid w:val="006F4229"/>
    <w:rsid w:val="006F4D3A"/>
    <w:rsid w:val="006F585D"/>
    <w:rsid w:val="006F6A6F"/>
    <w:rsid w:val="006F6F1E"/>
    <w:rsid w:val="006F7BB9"/>
    <w:rsid w:val="006F7C8B"/>
    <w:rsid w:val="00700D61"/>
    <w:rsid w:val="0070135C"/>
    <w:rsid w:val="00701CE2"/>
    <w:rsid w:val="007031E6"/>
    <w:rsid w:val="00703FD2"/>
    <w:rsid w:val="00704F25"/>
    <w:rsid w:val="007059B0"/>
    <w:rsid w:val="00705A04"/>
    <w:rsid w:val="00705C1E"/>
    <w:rsid w:val="00705F31"/>
    <w:rsid w:val="00705F3F"/>
    <w:rsid w:val="00707C3A"/>
    <w:rsid w:val="00710177"/>
    <w:rsid w:val="0071193E"/>
    <w:rsid w:val="00711F15"/>
    <w:rsid w:val="00713312"/>
    <w:rsid w:val="0071482A"/>
    <w:rsid w:val="0071780B"/>
    <w:rsid w:val="0072017C"/>
    <w:rsid w:val="007201A7"/>
    <w:rsid w:val="00721C74"/>
    <w:rsid w:val="00722F73"/>
    <w:rsid w:val="00723EB3"/>
    <w:rsid w:val="007246FD"/>
    <w:rsid w:val="00724DC8"/>
    <w:rsid w:val="0072554D"/>
    <w:rsid w:val="0072561B"/>
    <w:rsid w:val="007259F5"/>
    <w:rsid w:val="007264D1"/>
    <w:rsid w:val="0072768F"/>
    <w:rsid w:val="00731738"/>
    <w:rsid w:val="00731FAE"/>
    <w:rsid w:val="00733A88"/>
    <w:rsid w:val="00733B5E"/>
    <w:rsid w:val="00734B06"/>
    <w:rsid w:val="00734D0C"/>
    <w:rsid w:val="0073526E"/>
    <w:rsid w:val="007358D9"/>
    <w:rsid w:val="00736B48"/>
    <w:rsid w:val="0073702A"/>
    <w:rsid w:val="00737084"/>
    <w:rsid w:val="00740420"/>
    <w:rsid w:val="00741E92"/>
    <w:rsid w:val="00741FBA"/>
    <w:rsid w:val="007423D9"/>
    <w:rsid w:val="00742680"/>
    <w:rsid w:val="007426B3"/>
    <w:rsid w:val="00742E36"/>
    <w:rsid w:val="00743EE1"/>
    <w:rsid w:val="0074403F"/>
    <w:rsid w:val="0074404A"/>
    <w:rsid w:val="00744FA5"/>
    <w:rsid w:val="007469C1"/>
    <w:rsid w:val="007477F9"/>
    <w:rsid w:val="00747AB8"/>
    <w:rsid w:val="00751E2D"/>
    <w:rsid w:val="00752188"/>
    <w:rsid w:val="007522F2"/>
    <w:rsid w:val="00752305"/>
    <w:rsid w:val="00752B38"/>
    <w:rsid w:val="00752B76"/>
    <w:rsid w:val="00752F25"/>
    <w:rsid w:val="007539D4"/>
    <w:rsid w:val="0075480B"/>
    <w:rsid w:val="00754BDC"/>
    <w:rsid w:val="007557C6"/>
    <w:rsid w:val="00755DA6"/>
    <w:rsid w:val="00756FF7"/>
    <w:rsid w:val="00760067"/>
    <w:rsid w:val="00760298"/>
    <w:rsid w:val="00760581"/>
    <w:rsid w:val="00762133"/>
    <w:rsid w:val="00762C25"/>
    <w:rsid w:val="00763986"/>
    <w:rsid w:val="00764258"/>
    <w:rsid w:val="0076594E"/>
    <w:rsid w:val="00766079"/>
    <w:rsid w:val="00766708"/>
    <w:rsid w:val="00766738"/>
    <w:rsid w:val="007669CC"/>
    <w:rsid w:val="00766B25"/>
    <w:rsid w:val="00767DDB"/>
    <w:rsid w:val="00770315"/>
    <w:rsid w:val="00770418"/>
    <w:rsid w:val="007710FF"/>
    <w:rsid w:val="007732A0"/>
    <w:rsid w:val="007734CD"/>
    <w:rsid w:val="007741FF"/>
    <w:rsid w:val="007744D6"/>
    <w:rsid w:val="00775D26"/>
    <w:rsid w:val="00776B06"/>
    <w:rsid w:val="00777051"/>
    <w:rsid w:val="00777C74"/>
    <w:rsid w:val="00780217"/>
    <w:rsid w:val="0078140C"/>
    <w:rsid w:val="00782A15"/>
    <w:rsid w:val="00783AC6"/>
    <w:rsid w:val="00784526"/>
    <w:rsid w:val="00784DF8"/>
    <w:rsid w:val="00785BE3"/>
    <w:rsid w:val="00787A73"/>
    <w:rsid w:val="00787EB5"/>
    <w:rsid w:val="00790C2F"/>
    <w:rsid w:val="00790D55"/>
    <w:rsid w:val="00790E90"/>
    <w:rsid w:val="00790F49"/>
    <w:rsid w:val="007931F9"/>
    <w:rsid w:val="00793490"/>
    <w:rsid w:val="00793E04"/>
    <w:rsid w:val="00794665"/>
    <w:rsid w:val="0079485E"/>
    <w:rsid w:val="0079779F"/>
    <w:rsid w:val="00797C28"/>
    <w:rsid w:val="007A044A"/>
    <w:rsid w:val="007A0C27"/>
    <w:rsid w:val="007A1D4A"/>
    <w:rsid w:val="007A1D81"/>
    <w:rsid w:val="007A1F32"/>
    <w:rsid w:val="007A2211"/>
    <w:rsid w:val="007A255E"/>
    <w:rsid w:val="007A3579"/>
    <w:rsid w:val="007A362A"/>
    <w:rsid w:val="007A5A0D"/>
    <w:rsid w:val="007A6C68"/>
    <w:rsid w:val="007A6EEF"/>
    <w:rsid w:val="007A7150"/>
    <w:rsid w:val="007A742C"/>
    <w:rsid w:val="007A7902"/>
    <w:rsid w:val="007B0402"/>
    <w:rsid w:val="007B05CB"/>
    <w:rsid w:val="007B06AD"/>
    <w:rsid w:val="007B0A9C"/>
    <w:rsid w:val="007B1789"/>
    <w:rsid w:val="007B1F21"/>
    <w:rsid w:val="007B233E"/>
    <w:rsid w:val="007B2A36"/>
    <w:rsid w:val="007B35C3"/>
    <w:rsid w:val="007B4223"/>
    <w:rsid w:val="007B4880"/>
    <w:rsid w:val="007B4948"/>
    <w:rsid w:val="007B5FA1"/>
    <w:rsid w:val="007B62D9"/>
    <w:rsid w:val="007B6E08"/>
    <w:rsid w:val="007B70F1"/>
    <w:rsid w:val="007B733E"/>
    <w:rsid w:val="007C02F6"/>
    <w:rsid w:val="007C14FC"/>
    <w:rsid w:val="007C1A63"/>
    <w:rsid w:val="007C2935"/>
    <w:rsid w:val="007C2D04"/>
    <w:rsid w:val="007C34DD"/>
    <w:rsid w:val="007C3EAD"/>
    <w:rsid w:val="007C5AFD"/>
    <w:rsid w:val="007C6572"/>
    <w:rsid w:val="007C6EE1"/>
    <w:rsid w:val="007C71EB"/>
    <w:rsid w:val="007C78A9"/>
    <w:rsid w:val="007C7C8D"/>
    <w:rsid w:val="007D0639"/>
    <w:rsid w:val="007D0ACA"/>
    <w:rsid w:val="007D1239"/>
    <w:rsid w:val="007D174C"/>
    <w:rsid w:val="007D17DB"/>
    <w:rsid w:val="007D5C9C"/>
    <w:rsid w:val="007D6EAC"/>
    <w:rsid w:val="007D71CD"/>
    <w:rsid w:val="007D739A"/>
    <w:rsid w:val="007E0184"/>
    <w:rsid w:val="007E0B48"/>
    <w:rsid w:val="007E0ED3"/>
    <w:rsid w:val="007E14B3"/>
    <w:rsid w:val="007E1E10"/>
    <w:rsid w:val="007E3B5A"/>
    <w:rsid w:val="007E4253"/>
    <w:rsid w:val="007E4C9F"/>
    <w:rsid w:val="007E4F2C"/>
    <w:rsid w:val="007E67AF"/>
    <w:rsid w:val="007E6FC6"/>
    <w:rsid w:val="007E7D45"/>
    <w:rsid w:val="007F165F"/>
    <w:rsid w:val="007F16D8"/>
    <w:rsid w:val="007F3522"/>
    <w:rsid w:val="007F393F"/>
    <w:rsid w:val="007F5CE3"/>
    <w:rsid w:val="007F613C"/>
    <w:rsid w:val="007F6BD5"/>
    <w:rsid w:val="007F730E"/>
    <w:rsid w:val="007F7641"/>
    <w:rsid w:val="007F7EFC"/>
    <w:rsid w:val="00800145"/>
    <w:rsid w:val="008006B3"/>
    <w:rsid w:val="00800A09"/>
    <w:rsid w:val="00800BB5"/>
    <w:rsid w:val="00801258"/>
    <w:rsid w:val="0080319A"/>
    <w:rsid w:val="00803929"/>
    <w:rsid w:val="00803BB2"/>
    <w:rsid w:val="008041F0"/>
    <w:rsid w:val="008043BF"/>
    <w:rsid w:val="008051BF"/>
    <w:rsid w:val="00805266"/>
    <w:rsid w:val="008061F4"/>
    <w:rsid w:val="00807431"/>
    <w:rsid w:val="0081066D"/>
    <w:rsid w:val="008106DA"/>
    <w:rsid w:val="00813F7C"/>
    <w:rsid w:val="00814189"/>
    <w:rsid w:val="008147F2"/>
    <w:rsid w:val="00815BCF"/>
    <w:rsid w:val="00816080"/>
    <w:rsid w:val="00817555"/>
    <w:rsid w:val="0081758C"/>
    <w:rsid w:val="008203D7"/>
    <w:rsid w:val="00820617"/>
    <w:rsid w:val="0082120F"/>
    <w:rsid w:val="00821FA9"/>
    <w:rsid w:val="00822087"/>
    <w:rsid w:val="00823569"/>
    <w:rsid w:val="00823793"/>
    <w:rsid w:val="008240A4"/>
    <w:rsid w:val="00824F7A"/>
    <w:rsid w:val="00825282"/>
    <w:rsid w:val="00825AA7"/>
    <w:rsid w:val="008269D3"/>
    <w:rsid w:val="008271E6"/>
    <w:rsid w:val="00830865"/>
    <w:rsid w:val="00831453"/>
    <w:rsid w:val="00831608"/>
    <w:rsid w:val="00831675"/>
    <w:rsid w:val="008323EC"/>
    <w:rsid w:val="0083240E"/>
    <w:rsid w:val="00832812"/>
    <w:rsid w:val="00835969"/>
    <w:rsid w:val="00835F99"/>
    <w:rsid w:val="008361A3"/>
    <w:rsid w:val="00836711"/>
    <w:rsid w:val="008369A0"/>
    <w:rsid w:val="00836AE2"/>
    <w:rsid w:val="00837176"/>
    <w:rsid w:val="00837892"/>
    <w:rsid w:val="00841060"/>
    <w:rsid w:val="00841D70"/>
    <w:rsid w:val="00842358"/>
    <w:rsid w:val="00842868"/>
    <w:rsid w:val="00842AB2"/>
    <w:rsid w:val="00842DB7"/>
    <w:rsid w:val="00843324"/>
    <w:rsid w:val="00843612"/>
    <w:rsid w:val="00844889"/>
    <w:rsid w:val="00844977"/>
    <w:rsid w:val="00844AF7"/>
    <w:rsid w:val="00846B58"/>
    <w:rsid w:val="0084787E"/>
    <w:rsid w:val="00847B75"/>
    <w:rsid w:val="00847CE6"/>
    <w:rsid w:val="00850A1A"/>
    <w:rsid w:val="00850ED6"/>
    <w:rsid w:val="00851B31"/>
    <w:rsid w:val="00851C27"/>
    <w:rsid w:val="00851C88"/>
    <w:rsid w:val="00851EF2"/>
    <w:rsid w:val="00854139"/>
    <w:rsid w:val="008541EA"/>
    <w:rsid w:val="00855CB2"/>
    <w:rsid w:val="00856711"/>
    <w:rsid w:val="00857469"/>
    <w:rsid w:val="00857F56"/>
    <w:rsid w:val="008605C1"/>
    <w:rsid w:val="008609A1"/>
    <w:rsid w:val="0086133C"/>
    <w:rsid w:val="00861F31"/>
    <w:rsid w:val="0086204F"/>
    <w:rsid w:val="00862103"/>
    <w:rsid w:val="00864163"/>
    <w:rsid w:val="00864398"/>
    <w:rsid w:val="00864F26"/>
    <w:rsid w:val="00865406"/>
    <w:rsid w:val="008657E0"/>
    <w:rsid w:val="00865C8C"/>
    <w:rsid w:val="008661F8"/>
    <w:rsid w:val="00867446"/>
    <w:rsid w:val="00867870"/>
    <w:rsid w:val="00871028"/>
    <w:rsid w:val="00871568"/>
    <w:rsid w:val="008715CB"/>
    <w:rsid w:val="0087191C"/>
    <w:rsid w:val="008719FD"/>
    <w:rsid w:val="00871ACB"/>
    <w:rsid w:val="00871D28"/>
    <w:rsid w:val="00871FF3"/>
    <w:rsid w:val="008724D8"/>
    <w:rsid w:val="00872BA4"/>
    <w:rsid w:val="00872BD3"/>
    <w:rsid w:val="0087395F"/>
    <w:rsid w:val="0087465D"/>
    <w:rsid w:val="008753B3"/>
    <w:rsid w:val="00875E07"/>
    <w:rsid w:val="0087603F"/>
    <w:rsid w:val="008768DD"/>
    <w:rsid w:val="00877334"/>
    <w:rsid w:val="00877344"/>
    <w:rsid w:val="00880730"/>
    <w:rsid w:val="00881196"/>
    <w:rsid w:val="008820B8"/>
    <w:rsid w:val="00882986"/>
    <w:rsid w:val="008829A1"/>
    <w:rsid w:val="00883A42"/>
    <w:rsid w:val="00886F9B"/>
    <w:rsid w:val="0088709C"/>
    <w:rsid w:val="00887655"/>
    <w:rsid w:val="00887D3C"/>
    <w:rsid w:val="00887ED1"/>
    <w:rsid w:val="00890153"/>
    <w:rsid w:val="00890D27"/>
    <w:rsid w:val="008928E7"/>
    <w:rsid w:val="00892CEA"/>
    <w:rsid w:val="008935EF"/>
    <w:rsid w:val="008938DC"/>
    <w:rsid w:val="008939B5"/>
    <w:rsid w:val="00893D7F"/>
    <w:rsid w:val="00893E90"/>
    <w:rsid w:val="00893F3A"/>
    <w:rsid w:val="00894BA1"/>
    <w:rsid w:val="008964D7"/>
    <w:rsid w:val="00896B3B"/>
    <w:rsid w:val="0089747F"/>
    <w:rsid w:val="00897547"/>
    <w:rsid w:val="008978B9"/>
    <w:rsid w:val="008A0628"/>
    <w:rsid w:val="008A065A"/>
    <w:rsid w:val="008A21D6"/>
    <w:rsid w:val="008A3182"/>
    <w:rsid w:val="008A3BCA"/>
    <w:rsid w:val="008A409C"/>
    <w:rsid w:val="008A41C4"/>
    <w:rsid w:val="008A45B7"/>
    <w:rsid w:val="008A48B0"/>
    <w:rsid w:val="008A5290"/>
    <w:rsid w:val="008A60D3"/>
    <w:rsid w:val="008A6290"/>
    <w:rsid w:val="008A6674"/>
    <w:rsid w:val="008A6965"/>
    <w:rsid w:val="008B07A0"/>
    <w:rsid w:val="008B08F5"/>
    <w:rsid w:val="008B10A2"/>
    <w:rsid w:val="008B1686"/>
    <w:rsid w:val="008B16DF"/>
    <w:rsid w:val="008B2F46"/>
    <w:rsid w:val="008B35F7"/>
    <w:rsid w:val="008B3C1B"/>
    <w:rsid w:val="008B3EB6"/>
    <w:rsid w:val="008B4299"/>
    <w:rsid w:val="008B454B"/>
    <w:rsid w:val="008B4CFE"/>
    <w:rsid w:val="008B5265"/>
    <w:rsid w:val="008B5CAF"/>
    <w:rsid w:val="008B676C"/>
    <w:rsid w:val="008B72F5"/>
    <w:rsid w:val="008C15DE"/>
    <w:rsid w:val="008C22A4"/>
    <w:rsid w:val="008C2A18"/>
    <w:rsid w:val="008C2D19"/>
    <w:rsid w:val="008C32AA"/>
    <w:rsid w:val="008C3DA7"/>
    <w:rsid w:val="008C42CD"/>
    <w:rsid w:val="008C5BD2"/>
    <w:rsid w:val="008C6486"/>
    <w:rsid w:val="008C756E"/>
    <w:rsid w:val="008C7835"/>
    <w:rsid w:val="008D0913"/>
    <w:rsid w:val="008D0925"/>
    <w:rsid w:val="008D1767"/>
    <w:rsid w:val="008D1EB6"/>
    <w:rsid w:val="008D29A9"/>
    <w:rsid w:val="008D310D"/>
    <w:rsid w:val="008D3556"/>
    <w:rsid w:val="008D4380"/>
    <w:rsid w:val="008D43DD"/>
    <w:rsid w:val="008D4BF5"/>
    <w:rsid w:val="008D543F"/>
    <w:rsid w:val="008D5D4A"/>
    <w:rsid w:val="008D5DB7"/>
    <w:rsid w:val="008E0324"/>
    <w:rsid w:val="008E1264"/>
    <w:rsid w:val="008E3060"/>
    <w:rsid w:val="008E3F31"/>
    <w:rsid w:val="008E442B"/>
    <w:rsid w:val="008E5063"/>
    <w:rsid w:val="008E534F"/>
    <w:rsid w:val="008E5EFA"/>
    <w:rsid w:val="008E5FB6"/>
    <w:rsid w:val="008E6A67"/>
    <w:rsid w:val="008E7078"/>
    <w:rsid w:val="008E7341"/>
    <w:rsid w:val="008F157A"/>
    <w:rsid w:val="008F17FB"/>
    <w:rsid w:val="008F1BF9"/>
    <w:rsid w:val="008F1BFB"/>
    <w:rsid w:val="008F3257"/>
    <w:rsid w:val="008F47F0"/>
    <w:rsid w:val="008F49D0"/>
    <w:rsid w:val="008F5307"/>
    <w:rsid w:val="008F605B"/>
    <w:rsid w:val="008F69D0"/>
    <w:rsid w:val="008F6B61"/>
    <w:rsid w:val="00900345"/>
    <w:rsid w:val="00900CB8"/>
    <w:rsid w:val="00900D4F"/>
    <w:rsid w:val="009028AC"/>
    <w:rsid w:val="00903095"/>
    <w:rsid w:val="00903A62"/>
    <w:rsid w:val="009041F9"/>
    <w:rsid w:val="00904429"/>
    <w:rsid w:val="00905D0C"/>
    <w:rsid w:val="009060B7"/>
    <w:rsid w:val="009067E7"/>
    <w:rsid w:val="009069FE"/>
    <w:rsid w:val="009070E2"/>
    <w:rsid w:val="00907506"/>
    <w:rsid w:val="00907CFD"/>
    <w:rsid w:val="00907E17"/>
    <w:rsid w:val="00913F88"/>
    <w:rsid w:val="009149D9"/>
    <w:rsid w:val="00915086"/>
    <w:rsid w:val="009165E4"/>
    <w:rsid w:val="009172B1"/>
    <w:rsid w:val="009172C2"/>
    <w:rsid w:val="009178A9"/>
    <w:rsid w:val="0092075D"/>
    <w:rsid w:val="00920A49"/>
    <w:rsid w:val="00921341"/>
    <w:rsid w:val="00921733"/>
    <w:rsid w:val="00921734"/>
    <w:rsid w:val="00921C25"/>
    <w:rsid w:val="00922B35"/>
    <w:rsid w:val="00922E70"/>
    <w:rsid w:val="009239C6"/>
    <w:rsid w:val="00923BED"/>
    <w:rsid w:val="009248CB"/>
    <w:rsid w:val="00924C05"/>
    <w:rsid w:val="00924D6A"/>
    <w:rsid w:val="0092549F"/>
    <w:rsid w:val="00926ED0"/>
    <w:rsid w:val="00927261"/>
    <w:rsid w:val="009277F8"/>
    <w:rsid w:val="009321E4"/>
    <w:rsid w:val="00932A59"/>
    <w:rsid w:val="009338C5"/>
    <w:rsid w:val="009342B1"/>
    <w:rsid w:val="009343C3"/>
    <w:rsid w:val="00934D20"/>
    <w:rsid w:val="0093569F"/>
    <w:rsid w:val="00936121"/>
    <w:rsid w:val="0093641A"/>
    <w:rsid w:val="0093684F"/>
    <w:rsid w:val="00936E7E"/>
    <w:rsid w:val="0094034A"/>
    <w:rsid w:val="0094343E"/>
    <w:rsid w:val="009436CC"/>
    <w:rsid w:val="009436F8"/>
    <w:rsid w:val="00943BB4"/>
    <w:rsid w:val="00944570"/>
    <w:rsid w:val="0094524B"/>
    <w:rsid w:val="0094590C"/>
    <w:rsid w:val="00946FDA"/>
    <w:rsid w:val="00947467"/>
    <w:rsid w:val="00950262"/>
    <w:rsid w:val="00950C9F"/>
    <w:rsid w:val="009513B7"/>
    <w:rsid w:val="00951AE2"/>
    <w:rsid w:val="00952339"/>
    <w:rsid w:val="0095334C"/>
    <w:rsid w:val="009534BD"/>
    <w:rsid w:val="009535C7"/>
    <w:rsid w:val="00953924"/>
    <w:rsid w:val="00953DAD"/>
    <w:rsid w:val="009551BD"/>
    <w:rsid w:val="00956459"/>
    <w:rsid w:val="00957167"/>
    <w:rsid w:val="009577DB"/>
    <w:rsid w:val="0095780B"/>
    <w:rsid w:val="009603AB"/>
    <w:rsid w:val="0096133F"/>
    <w:rsid w:val="00961DFD"/>
    <w:rsid w:val="00962042"/>
    <w:rsid w:val="009628B0"/>
    <w:rsid w:val="00963006"/>
    <w:rsid w:val="009634EC"/>
    <w:rsid w:val="00963952"/>
    <w:rsid w:val="009656E5"/>
    <w:rsid w:val="0096769C"/>
    <w:rsid w:val="00970153"/>
    <w:rsid w:val="0097044D"/>
    <w:rsid w:val="009706BD"/>
    <w:rsid w:val="009716E4"/>
    <w:rsid w:val="009717B7"/>
    <w:rsid w:val="0097203D"/>
    <w:rsid w:val="0097401A"/>
    <w:rsid w:val="00974778"/>
    <w:rsid w:val="00975114"/>
    <w:rsid w:val="0097768F"/>
    <w:rsid w:val="00977D4F"/>
    <w:rsid w:val="00977F0B"/>
    <w:rsid w:val="00980004"/>
    <w:rsid w:val="0098167B"/>
    <w:rsid w:val="00981DD8"/>
    <w:rsid w:val="009820E0"/>
    <w:rsid w:val="00982141"/>
    <w:rsid w:val="009829BA"/>
    <w:rsid w:val="00983441"/>
    <w:rsid w:val="00983A61"/>
    <w:rsid w:val="00984D8F"/>
    <w:rsid w:val="00985DDA"/>
    <w:rsid w:val="00985E60"/>
    <w:rsid w:val="00985F48"/>
    <w:rsid w:val="00986DE7"/>
    <w:rsid w:val="00986E3B"/>
    <w:rsid w:val="009873E6"/>
    <w:rsid w:val="009902B5"/>
    <w:rsid w:val="00991047"/>
    <w:rsid w:val="009923C1"/>
    <w:rsid w:val="00992550"/>
    <w:rsid w:val="009968D7"/>
    <w:rsid w:val="00996991"/>
    <w:rsid w:val="00996ACE"/>
    <w:rsid w:val="009A1400"/>
    <w:rsid w:val="009A14D0"/>
    <w:rsid w:val="009A347C"/>
    <w:rsid w:val="009A5399"/>
    <w:rsid w:val="009A53F5"/>
    <w:rsid w:val="009A5E67"/>
    <w:rsid w:val="009A6132"/>
    <w:rsid w:val="009A65FA"/>
    <w:rsid w:val="009A69AA"/>
    <w:rsid w:val="009A6DC8"/>
    <w:rsid w:val="009A6E95"/>
    <w:rsid w:val="009A7E96"/>
    <w:rsid w:val="009B0594"/>
    <w:rsid w:val="009B0B29"/>
    <w:rsid w:val="009B108F"/>
    <w:rsid w:val="009B17E7"/>
    <w:rsid w:val="009B1D35"/>
    <w:rsid w:val="009B1E45"/>
    <w:rsid w:val="009B1E66"/>
    <w:rsid w:val="009B2378"/>
    <w:rsid w:val="009B23F4"/>
    <w:rsid w:val="009B3729"/>
    <w:rsid w:val="009B41B4"/>
    <w:rsid w:val="009B46A7"/>
    <w:rsid w:val="009B52F9"/>
    <w:rsid w:val="009B582E"/>
    <w:rsid w:val="009B5B4D"/>
    <w:rsid w:val="009B5BD0"/>
    <w:rsid w:val="009B5FCA"/>
    <w:rsid w:val="009B66A2"/>
    <w:rsid w:val="009B78B8"/>
    <w:rsid w:val="009C0805"/>
    <w:rsid w:val="009C1E82"/>
    <w:rsid w:val="009C24C6"/>
    <w:rsid w:val="009C2AC1"/>
    <w:rsid w:val="009C300B"/>
    <w:rsid w:val="009C3417"/>
    <w:rsid w:val="009C3BAB"/>
    <w:rsid w:val="009C48F7"/>
    <w:rsid w:val="009C4BB9"/>
    <w:rsid w:val="009C4C19"/>
    <w:rsid w:val="009C6838"/>
    <w:rsid w:val="009C6B98"/>
    <w:rsid w:val="009C6DBD"/>
    <w:rsid w:val="009C75F9"/>
    <w:rsid w:val="009C795B"/>
    <w:rsid w:val="009D2F68"/>
    <w:rsid w:val="009D3903"/>
    <w:rsid w:val="009D3A3B"/>
    <w:rsid w:val="009D3B71"/>
    <w:rsid w:val="009D3EF9"/>
    <w:rsid w:val="009D493A"/>
    <w:rsid w:val="009D49D6"/>
    <w:rsid w:val="009D4C4C"/>
    <w:rsid w:val="009D5852"/>
    <w:rsid w:val="009D7C8A"/>
    <w:rsid w:val="009E07B3"/>
    <w:rsid w:val="009E1430"/>
    <w:rsid w:val="009E17E3"/>
    <w:rsid w:val="009E3587"/>
    <w:rsid w:val="009E3818"/>
    <w:rsid w:val="009E3FB5"/>
    <w:rsid w:val="009E4027"/>
    <w:rsid w:val="009E408B"/>
    <w:rsid w:val="009E426C"/>
    <w:rsid w:val="009E5298"/>
    <w:rsid w:val="009E5A3F"/>
    <w:rsid w:val="009E5C46"/>
    <w:rsid w:val="009E7044"/>
    <w:rsid w:val="009E7926"/>
    <w:rsid w:val="009F02BA"/>
    <w:rsid w:val="009F1544"/>
    <w:rsid w:val="009F2F1E"/>
    <w:rsid w:val="009F3D28"/>
    <w:rsid w:val="009F3FE7"/>
    <w:rsid w:val="009F4BC1"/>
    <w:rsid w:val="009F53F1"/>
    <w:rsid w:val="009F59D4"/>
    <w:rsid w:val="009F5CA8"/>
    <w:rsid w:val="009F63EF"/>
    <w:rsid w:val="009F6525"/>
    <w:rsid w:val="009F6E30"/>
    <w:rsid w:val="00A00E9D"/>
    <w:rsid w:val="00A0162E"/>
    <w:rsid w:val="00A0197F"/>
    <w:rsid w:val="00A03CF4"/>
    <w:rsid w:val="00A06999"/>
    <w:rsid w:val="00A0756D"/>
    <w:rsid w:val="00A075AA"/>
    <w:rsid w:val="00A07BD5"/>
    <w:rsid w:val="00A1065C"/>
    <w:rsid w:val="00A135FA"/>
    <w:rsid w:val="00A13DF3"/>
    <w:rsid w:val="00A14E31"/>
    <w:rsid w:val="00A160E6"/>
    <w:rsid w:val="00A162F3"/>
    <w:rsid w:val="00A1650D"/>
    <w:rsid w:val="00A174DC"/>
    <w:rsid w:val="00A176BC"/>
    <w:rsid w:val="00A17859"/>
    <w:rsid w:val="00A17A43"/>
    <w:rsid w:val="00A2008A"/>
    <w:rsid w:val="00A20CD2"/>
    <w:rsid w:val="00A21B49"/>
    <w:rsid w:val="00A22A73"/>
    <w:rsid w:val="00A24C8F"/>
    <w:rsid w:val="00A25458"/>
    <w:rsid w:val="00A254A9"/>
    <w:rsid w:val="00A25F09"/>
    <w:rsid w:val="00A2631A"/>
    <w:rsid w:val="00A26CC5"/>
    <w:rsid w:val="00A26D30"/>
    <w:rsid w:val="00A27733"/>
    <w:rsid w:val="00A27B6D"/>
    <w:rsid w:val="00A30AE2"/>
    <w:rsid w:val="00A31601"/>
    <w:rsid w:val="00A3161D"/>
    <w:rsid w:val="00A3171F"/>
    <w:rsid w:val="00A31EA3"/>
    <w:rsid w:val="00A3233E"/>
    <w:rsid w:val="00A33373"/>
    <w:rsid w:val="00A33FBA"/>
    <w:rsid w:val="00A3540F"/>
    <w:rsid w:val="00A358E2"/>
    <w:rsid w:val="00A35D63"/>
    <w:rsid w:val="00A36343"/>
    <w:rsid w:val="00A366F4"/>
    <w:rsid w:val="00A368F9"/>
    <w:rsid w:val="00A37177"/>
    <w:rsid w:val="00A371C1"/>
    <w:rsid w:val="00A37AAA"/>
    <w:rsid w:val="00A37F1C"/>
    <w:rsid w:val="00A40194"/>
    <w:rsid w:val="00A419DC"/>
    <w:rsid w:val="00A4214D"/>
    <w:rsid w:val="00A43A43"/>
    <w:rsid w:val="00A43F00"/>
    <w:rsid w:val="00A441C3"/>
    <w:rsid w:val="00A44440"/>
    <w:rsid w:val="00A4523F"/>
    <w:rsid w:val="00A45406"/>
    <w:rsid w:val="00A457D0"/>
    <w:rsid w:val="00A46062"/>
    <w:rsid w:val="00A46598"/>
    <w:rsid w:val="00A46D25"/>
    <w:rsid w:val="00A46E68"/>
    <w:rsid w:val="00A46F43"/>
    <w:rsid w:val="00A4714C"/>
    <w:rsid w:val="00A52453"/>
    <w:rsid w:val="00A524F8"/>
    <w:rsid w:val="00A52710"/>
    <w:rsid w:val="00A545D1"/>
    <w:rsid w:val="00A54C6C"/>
    <w:rsid w:val="00A5510F"/>
    <w:rsid w:val="00A55281"/>
    <w:rsid w:val="00A557A2"/>
    <w:rsid w:val="00A573E7"/>
    <w:rsid w:val="00A5748C"/>
    <w:rsid w:val="00A576C7"/>
    <w:rsid w:val="00A57879"/>
    <w:rsid w:val="00A57D38"/>
    <w:rsid w:val="00A6021E"/>
    <w:rsid w:val="00A60E77"/>
    <w:rsid w:val="00A6223B"/>
    <w:rsid w:val="00A62F4D"/>
    <w:rsid w:val="00A64AD2"/>
    <w:rsid w:val="00A65BF9"/>
    <w:rsid w:val="00A65FAC"/>
    <w:rsid w:val="00A66F92"/>
    <w:rsid w:val="00A671B6"/>
    <w:rsid w:val="00A67F21"/>
    <w:rsid w:val="00A7221A"/>
    <w:rsid w:val="00A722D0"/>
    <w:rsid w:val="00A723F3"/>
    <w:rsid w:val="00A72480"/>
    <w:rsid w:val="00A73864"/>
    <w:rsid w:val="00A73890"/>
    <w:rsid w:val="00A73F04"/>
    <w:rsid w:val="00A740E1"/>
    <w:rsid w:val="00A74764"/>
    <w:rsid w:val="00A752D0"/>
    <w:rsid w:val="00A7581D"/>
    <w:rsid w:val="00A80A1B"/>
    <w:rsid w:val="00A81711"/>
    <w:rsid w:val="00A820BE"/>
    <w:rsid w:val="00A821F7"/>
    <w:rsid w:val="00A82514"/>
    <w:rsid w:val="00A82675"/>
    <w:rsid w:val="00A83572"/>
    <w:rsid w:val="00A837DF"/>
    <w:rsid w:val="00A85AA0"/>
    <w:rsid w:val="00A8643B"/>
    <w:rsid w:val="00A87FBD"/>
    <w:rsid w:val="00A9067F"/>
    <w:rsid w:val="00A90A5F"/>
    <w:rsid w:val="00A90B7A"/>
    <w:rsid w:val="00A916AF"/>
    <w:rsid w:val="00A91C0C"/>
    <w:rsid w:val="00A93890"/>
    <w:rsid w:val="00A94F77"/>
    <w:rsid w:val="00A9574C"/>
    <w:rsid w:val="00A9586D"/>
    <w:rsid w:val="00A95F8A"/>
    <w:rsid w:val="00A968C0"/>
    <w:rsid w:val="00A9768F"/>
    <w:rsid w:val="00A97E45"/>
    <w:rsid w:val="00AA022B"/>
    <w:rsid w:val="00AA02F7"/>
    <w:rsid w:val="00AA03AA"/>
    <w:rsid w:val="00AA160F"/>
    <w:rsid w:val="00AA1F45"/>
    <w:rsid w:val="00AA2731"/>
    <w:rsid w:val="00AA2FEF"/>
    <w:rsid w:val="00AA3E04"/>
    <w:rsid w:val="00AA4F66"/>
    <w:rsid w:val="00AA6883"/>
    <w:rsid w:val="00AA68FF"/>
    <w:rsid w:val="00AA77F6"/>
    <w:rsid w:val="00AA7CA1"/>
    <w:rsid w:val="00AB0437"/>
    <w:rsid w:val="00AB0733"/>
    <w:rsid w:val="00AB163A"/>
    <w:rsid w:val="00AB36E2"/>
    <w:rsid w:val="00AB4FC9"/>
    <w:rsid w:val="00AB51FE"/>
    <w:rsid w:val="00AB56EB"/>
    <w:rsid w:val="00AB59E2"/>
    <w:rsid w:val="00AB5B3B"/>
    <w:rsid w:val="00AB5FD8"/>
    <w:rsid w:val="00AB6900"/>
    <w:rsid w:val="00AB72D0"/>
    <w:rsid w:val="00AB73F6"/>
    <w:rsid w:val="00AB7A0E"/>
    <w:rsid w:val="00AC043E"/>
    <w:rsid w:val="00AC1694"/>
    <w:rsid w:val="00AC3B09"/>
    <w:rsid w:val="00AC4EB7"/>
    <w:rsid w:val="00AC56B0"/>
    <w:rsid w:val="00AC5EAB"/>
    <w:rsid w:val="00AC67CA"/>
    <w:rsid w:val="00AC6F35"/>
    <w:rsid w:val="00AC75FF"/>
    <w:rsid w:val="00AD130D"/>
    <w:rsid w:val="00AD1B57"/>
    <w:rsid w:val="00AD1BA5"/>
    <w:rsid w:val="00AD1F09"/>
    <w:rsid w:val="00AD1F21"/>
    <w:rsid w:val="00AD2324"/>
    <w:rsid w:val="00AD36A5"/>
    <w:rsid w:val="00AD3734"/>
    <w:rsid w:val="00AD3BEE"/>
    <w:rsid w:val="00AD3E31"/>
    <w:rsid w:val="00AD4408"/>
    <w:rsid w:val="00AD5FAC"/>
    <w:rsid w:val="00AD6002"/>
    <w:rsid w:val="00AD6C43"/>
    <w:rsid w:val="00AD6F78"/>
    <w:rsid w:val="00AD74B2"/>
    <w:rsid w:val="00AE02C5"/>
    <w:rsid w:val="00AE0EE5"/>
    <w:rsid w:val="00AE148A"/>
    <w:rsid w:val="00AE18A3"/>
    <w:rsid w:val="00AE3071"/>
    <w:rsid w:val="00AE3EC7"/>
    <w:rsid w:val="00AE47C2"/>
    <w:rsid w:val="00AE489D"/>
    <w:rsid w:val="00AE4BFA"/>
    <w:rsid w:val="00AE58AE"/>
    <w:rsid w:val="00AE796A"/>
    <w:rsid w:val="00AF0614"/>
    <w:rsid w:val="00AF1B9A"/>
    <w:rsid w:val="00AF2A81"/>
    <w:rsid w:val="00AF510C"/>
    <w:rsid w:val="00AF6166"/>
    <w:rsid w:val="00AF65F3"/>
    <w:rsid w:val="00B004C6"/>
    <w:rsid w:val="00B01BF9"/>
    <w:rsid w:val="00B02278"/>
    <w:rsid w:val="00B0271B"/>
    <w:rsid w:val="00B02D6D"/>
    <w:rsid w:val="00B02F4F"/>
    <w:rsid w:val="00B038E9"/>
    <w:rsid w:val="00B04479"/>
    <w:rsid w:val="00B044F1"/>
    <w:rsid w:val="00B04E07"/>
    <w:rsid w:val="00B06E92"/>
    <w:rsid w:val="00B0792C"/>
    <w:rsid w:val="00B07B03"/>
    <w:rsid w:val="00B105E9"/>
    <w:rsid w:val="00B10CCD"/>
    <w:rsid w:val="00B1116D"/>
    <w:rsid w:val="00B129CE"/>
    <w:rsid w:val="00B143A7"/>
    <w:rsid w:val="00B1440B"/>
    <w:rsid w:val="00B14646"/>
    <w:rsid w:val="00B151E0"/>
    <w:rsid w:val="00B15676"/>
    <w:rsid w:val="00B1676B"/>
    <w:rsid w:val="00B20499"/>
    <w:rsid w:val="00B20992"/>
    <w:rsid w:val="00B2120E"/>
    <w:rsid w:val="00B216B2"/>
    <w:rsid w:val="00B224E2"/>
    <w:rsid w:val="00B23730"/>
    <w:rsid w:val="00B25888"/>
    <w:rsid w:val="00B25A69"/>
    <w:rsid w:val="00B25AD4"/>
    <w:rsid w:val="00B26440"/>
    <w:rsid w:val="00B27554"/>
    <w:rsid w:val="00B27E5F"/>
    <w:rsid w:val="00B30B27"/>
    <w:rsid w:val="00B30C92"/>
    <w:rsid w:val="00B310F7"/>
    <w:rsid w:val="00B31F58"/>
    <w:rsid w:val="00B32612"/>
    <w:rsid w:val="00B32D7B"/>
    <w:rsid w:val="00B32ED4"/>
    <w:rsid w:val="00B32F9A"/>
    <w:rsid w:val="00B33CB7"/>
    <w:rsid w:val="00B34A68"/>
    <w:rsid w:val="00B34D06"/>
    <w:rsid w:val="00B35289"/>
    <w:rsid w:val="00B3565E"/>
    <w:rsid w:val="00B35D60"/>
    <w:rsid w:val="00B36158"/>
    <w:rsid w:val="00B361B6"/>
    <w:rsid w:val="00B407E3"/>
    <w:rsid w:val="00B4089C"/>
    <w:rsid w:val="00B42AD7"/>
    <w:rsid w:val="00B43146"/>
    <w:rsid w:val="00B44471"/>
    <w:rsid w:val="00B4460A"/>
    <w:rsid w:val="00B44C8C"/>
    <w:rsid w:val="00B44CD0"/>
    <w:rsid w:val="00B452C2"/>
    <w:rsid w:val="00B457D2"/>
    <w:rsid w:val="00B459FC"/>
    <w:rsid w:val="00B45D16"/>
    <w:rsid w:val="00B503F0"/>
    <w:rsid w:val="00B504AE"/>
    <w:rsid w:val="00B50E33"/>
    <w:rsid w:val="00B50F7E"/>
    <w:rsid w:val="00B5126D"/>
    <w:rsid w:val="00B51416"/>
    <w:rsid w:val="00B52E28"/>
    <w:rsid w:val="00B53FBF"/>
    <w:rsid w:val="00B53FCE"/>
    <w:rsid w:val="00B54400"/>
    <w:rsid w:val="00B54812"/>
    <w:rsid w:val="00B5500B"/>
    <w:rsid w:val="00B5634B"/>
    <w:rsid w:val="00B56443"/>
    <w:rsid w:val="00B56658"/>
    <w:rsid w:val="00B56E6C"/>
    <w:rsid w:val="00B574EB"/>
    <w:rsid w:val="00B57634"/>
    <w:rsid w:val="00B605AE"/>
    <w:rsid w:val="00B60770"/>
    <w:rsid w:val="00B609FD"/>
    <w:rsid w:val="00B60A7F"/>
    <w:rsid w:val="00B61871"/>
    <w:rsid w:val="00B61B6F"/>
    <w:rsid w:val="00B61C74"/>
    <w:rsid w:val="00B61CC3"/>
    <w:rsid w:val="00B622F2"/>
    <w:rsid w:val="00B62B02"/>
    <w:rsid w:val="00B6301F"/>
    <w:rsid w:val="00B63EFD"/>
    <w:rsid w:val="00B64D85"/>
    <w:rsid w:val="00B65195"/>
    <w:rsid w:val="00B67058"/>
    <w:rsid w:val="00B70A6E"/>
    <w:rsid w:val="00B74301"/>
    <w:rsid w:val="00B74AA6"/>
    <w:rsid w:val="00B74E95"/>
    <w:rsid w:val="00B7597F"/>
    <w:rsid w:val="00B75B96"/>
    <w:rsid w:val="00B76CA1"/>
    <w:rsid w:val="00B771A9"/>
    <w:rsid w:val="00B80F77"/>
    <w:rsid w:val="00B8192F"/>
    <w:rsid w:val="00B821CF"/>
    <w:rsid w:val="00B82459"/>
    <w:rsid w:val="00B826B6"/>
    <w:rsid w:val="00B82CC9"/>
    <w:rsid w:val="00B835B9"/>
    <w:rsid w:val="00B839C7"/>
    <w:rsid w:val="00B83BDB"/>
    <w:rsid w:val="00B84E12"/>
    <w:rsid w:val="00B85364"/>
    <w:rsid w:val="00B85B55"/>
    <w:rsid w:val="00B85FB3"/>
    <w:rsid w:val="00B86604"/>
    <w:rsid w:val="00B87330"/>
    <w:rsid w:val="00B901AC"/>
    <w:rsid w:val="00B90CE7"/>
    <w:rsid w:val="00B90DA2"/>
    <w:rsid w:val="00B90E44"/>
    <w:rsid w:val="00B928EC"/>
    <w:rsid w:val="00B92A4A"/>
    <w:rsid w:val="00B93727"/>
    <w:rsid w:val="00B93FEE"/>
    <w:rsid w:val="00B9406D"/>
    <w:rsid w:val="00B94715"/>
    <w:rsid w:val="00B96404"/>
    <w:rsid w:val="00B975D8"/>
    <w:rsid w:val="00B9778E"/>
    <w:rsid w:val="00B97827"/>
    <w:rsid w:val="00B97C94"/>
    <w:rsid w:val="00BA08AC"/>
    <w:rsid w:val="00BA14DF"/>
    <w:rsid w:val="00BA2B7A"/>
    <w:rsid w:val="00BA45BE"/>
    <w:rsid w:val="00BA4EF5"/>
    <w:rsid w:val="00BA5588"/>
    <w:rsid w:val="00BA6445"/>
    <w:rsid w:val="00BA6822"/>
    <w:rsid w:val="00BA729D"/>
    <w:rsid w:val="00BB04DF"/>
    <w:rsid w:val="00BB08BA"/>
    <w:rsid w:val="00BB1D1C"/>
    <w:rsid w:val="00BB29EA"/>
    <w:rsid w:val="00BB2A9A"/>
    <w:rsid w:val="00BB2F32"/>
    <w:rsid w:val="00BB31F4"/>
    <w:rsid w:val="00BB37C2"/>
    <w:rsid w:val="00BB46FF"/>
    <w:rsid w:val="00BB4786"/>
    <w:rsid w:val="00BB4B49"/>
    <w:rsid w:val="00BB61F4"/>
    <w:rsid w:val="00BB7485"/>
    <w:rsid w:val="00BC03C8"/>
    <w:rsid w:val="00BC03F0"/>
    <w:rsid w:val="00BC11CB"/>
    <w:rsid w:val="00BC2103"/>
    <w:rsid w:val="00BC2225"/>
    <w:rsid w:val="00BC25F0"/>
    <w:rsid w:val="00BC306E"/>
    <w:rsid w:val="00BC3822"/>
    <w:rsid w:val="00BC42CF"/>
    <w:rsid w:val="00BC4B4D"/>
    <w:rsid w:val="00BC523C"/>
    <w:rsid w:val="00BC5D50"/>
    <w:rsid w:val="00BC6CF8"/>
    <w:rsid w:val="00BD00A3"/>
    <w:rsid w:val="00BD055B"/>
    <w:rsid w:val="00BD1C1E"/>
    <w:rsid w:val="00BD3753"/>
    <w:rsid w:val="00BD38ED"/>
    <w:rsid w:val="00BD3D54"/>
    <w:rsid w:val="00BD5BD2"/>
    <w:rsid w:val="00BD643C"/>
    <w:rsid w:val="00BD6E0A"/>
    <w:rsid w:val="00BD72AC"/>
    <w:rsid w:val="00BD7AB4"/>
    <w:rsid w:val="00BD7CA3"/>
    <w:rsid w:val="00BE05D3"/>
    <w:rsid w:val="00BE0A03"/>
    <w:rsid w:val="00BE19E6"/>
    <w:rsid w:val="00BE3C47"/>
    <w:rsid w:val="00BE4A39"/>
    <w:rsid w:val="00BE6E3D"/>
    <w:rsid w:val="00BE6EAD"/>
    <w:rsid w:val="00BE6FB6"/>
    <w:rsid w:val="00BF01C4"/>
    <w:rsid w:val="00BF0A86"/>
    <w:rsid w:val="00BF1F51"/>
    <w:rsid w:val="00BF24FD"/>
    <w:rsid w:val="00BF294D"/>
    <w:rsid w:val="00BF2ABA"/>
    <w:rsid w:val="00BF2B07"/>
    <w:rsid w:val="00BF351E"/>
    <w:rsid w:val="00BF39AA"/>
    <w:rsid w:val="00BF3E12"/>
    <w:rsid w:val="00BF435E"/>
    <w:rsid w:val="00BF4958"/>
    <w:rsid w:val="00BF4F1B"/>
    <w:rsid w:val="00BF5449"/>
    <w:rsid w:val="00BF6A96"/>
    <w:rsid w:val="00BF6F94"/>
    <w:rsid w:val="00BF79E5"/>
    <w:rsid w:val="00BF79F6"/>
    <w:rsid w:val="00C00F90"/>
    <w:rsid w:val="00C0125F"/>
    <w:rsid w:val="00C02613"/>
    <w:rsid w:val="00C02D27"/>
    <w:rsid w:val="00C0301A"/>
    <w:rsid w:val="00C0363D"/>
    <w:rsid w:val="00C03CFE"/>
    <w:rsid w:val="00C0400F"/>
    <w:rsid w:val="00C04479"/>
    <w:rsid w:val="00C04A40"/>
    <w:rsid w:val="00C05648"/>
    <w:rsid w:val="00C060FA"/>
    <w:rsid w:val="00C104F3"/>
    <w:rsid w:val="00C106E8"/>
    <w:rsid w:val="00C11D35"/>
    <w:rsid w:val="00C12A21"/>
    <w:rsid w:val="00C13B34"/>
    <w:rsid w:val="00C13EA1"/>
    <w:rsid w:val="00C15E15"/>
    <w:rsid w:val="00C17203"/>
    <w:rsid w:val="00C17701"/>
    <w:rsid w:val="00C17D16"/>
    <w:rsid w:val="00C20203"/>
    <w:rsid w:val="00C216CE"/>
    <w:rsid w:val="00C221A1"/>
    <w:rsid w:val="00C2230B"/>
    <w:rsid w:val="00C22556"/>
    <w:rsid w:val="00C22C34"/>
    <w:rsid w:val="00C2331F"/>
    <w:rsid w:val="00C23392"/>
    <w:rsid w:val="00C23FBB"/>
    <w:rsid w:val="00C245FB"/>
    <w:rsid w:val="00C24BCA"/>
    <w:rsid w:val="00C24C4A"/>
    <w:rsid w:val="00C2775D"/>
    <w:rsid w:val="00C3034C"/>
    <w:rsid w:val="00C310A3"/>
    <w:rsid w:val="00C31226"/>
    <w:rsid w:val="00C31389"/>
    <w:rsid w:val="00C32894"/>
    <w:rsid w:val="00C33109"/>
    <w:rsid w:val="00C33DA0"/>
    <w:rsid w:val="00C34283"/>
    <w:rsid w:val="00C343DA"/>
    <w:rsid w:val="00C35314"/>
    <w:rsid w:val="00C3544D"/>
    <w:rsid w:val="00C35D4C"/>
    <w:rsid w:val="00C36CC3"/>
    <w:rsid w:val="00C40C25"/>
    <w:rsid w:val="00C40D7F"/>
    <w:rsid w:val="00C41467"/>
    <w:rsid w:val="00C41D0C"/>
    <w:rsid w:val="00C42679"/>
    <w:rsid w:val="00C4318A"/>
    <w:rsid w:val="00C437D4"/>
    <w:rsid w:val="00C45F31"/>
    <w:rsid w:val="00C46D99"/>
    <w:rsid w:val="00C471D3"/>
    <w:rsid w:val="00C47519"/>
    <w:rsid w:val="00C4775C"/>
    <w:rsid w:val="00C50E88"/>
    <w:rsid w:val="00C51350"/>
    <w:rsid w:val="00C53477"/>
    <w:rsid w:val="00C5567B"/>
    <w:rsid w:val="00C557D2"/>
    <w:rsid w:val="00C55FE5"/>
    <w:rsid w:val="00C56225"/>
    <w:rsid w:val="00C56932"/>
    <w:rsid w:val="00C56D3C"/>
    <w:rsid w:val="00C56E1B"/>
    <w:rsid w:val="00C56F01"/>
    <w:rsid w:val="00C56F08"/>
    <w:rsid w:val="00C57ACC"/>
    <w:rsid w:val="00C57CF2"/>
    <w:rsid w:val="00C6071C"/>
    <w:rsid w:val="00C6169B"/>
    <w:rsid w:val="00C61915"/>
    <w:rsid w:val="00C62419"/>
    <w:rsid w:val="00C62573"/>
    <w:rsid w:val="00C627A5"/>
    <w:rsid w:val="00C6360A"/>
    <w:rsid w:val="00C64AAB"/>
    <w:rsid w:val="00C655D6"/>
    <w:rsid w:val="00C65DDD"/>
    <w:rsid w:val="00C66B06"/>
    <w:rsid w:val="00C67257"/>
    <w:rsid w:val="00C679CF"/>
    <w:rsid w:val="00C67ECB"/>
    <w:rsid w:val="00C70999"/>
    <w:rsid w:val="00C70B21"/>
    <w:rsid w:val="00C7126D"/>
    <w:rsid w:val="00C718FE"/>
    <w:rsid w:val="00C7242E"/>
    <w:rsid w:val="00C729B8"/>
    <w:rsid w:val="00C7374C"/>
    <w:rsid w:val="00C739EB"/>
    <w:rsid w:val="00C73BA7"/>
    <w:rsid w:val="00C73EFB"/>
    <w:rsid w:val="00C7593B"/>
    <w:rsid w:val="00C76430"/>
    <w:rsid w:val="00C76481"/>
    <w:rsid w:val="00C81384"/>
    <w:rsid w:val="00C821E7"/>
    <w:rsid w:val="00C828F8"/>
    <w:rsid w:val="00C82F41"/>
    <w:rsid w:val="00C83303"/>
    <w:rsid w:val="00C83824"/>
    <w:rsid w:val="00C83CF6"/>
    <w:rsid w:val="00C85973"/>
    <w:rsid w:val="00C85D42"/>
    <w:rsid w:val="00C85D64"/>
    <w:rsid w:val="00C87181"/>
    <w:rsid w:val="00C9006D"/>
    <w:rsid w:val="00C909FE"/>
    <w:rsid w:val="00C91D5D"/>
    <w:rsid w:val="00C91DDF"/>
    <w:rsid w:val="00C92057"/>
    <w:rsid w:val="00C9254E"/>
    <w:rsid w:val="00C9401A"/>
    <w:rsid w:val="00C947D9"/>
    <w:rsid w:val="00C94E59"/>
    <w:rsid w:val="00C95C74"/>
    <w:rsid w:val="00C95DEF"/>
    <w:rsid w:val="00C9653C"/>
    <w:rsid w:val="00C96BED"/>
    <w:rsid w:val="00C9702B"/>
    <w:rsid w:val="00C978B7"/>
    <w:rsid w:val="00CA0207"/>
    <w:rsid w:val="00CA0F89"/>
    <w:rsid w:val="00CA2553"/>
    <w:rsid w:val="00CA28DE"/>
    <w:rsid w:val="00CA29B2"/>
    <w:rsid w:val="00CA2F15"/>
    <w:rsid w:val="00CA3DF4"/>
    <w:rsid w:val="00CA4C0D"/>
    <w:rsid w:val="00CA5BD9"/>
    <w:rsid w:val="00CA5D72"/>
    <w:rsid w:val="00CA5F33"/>
    <w:rsid w:val="00CA6085"/>
    <w:rsid w:val="00CA62A8"/>
    <w:rsid w:val="00CA6AD4"/>
    <w:rsid w:val="00CA6B31"/>
    <w:rsid w:val="00CA6FF8"/>
    <w:rsid w:val="00CA6FFC"/>
    <w:rsid w:val="00CA7E52"/>
    <w:rsid w:val="00CB0444"/>
    <w:rsid w:val="00CB2C62"/>
    <w:rsid w:val="00CB380D"/>
    <w:rsid w:val="00CB4030"/>
    <w:rsid w:val="00CB4094"/>
    <w:rsid w:val="00CB4415"/>
    <w:rsid w:val="00CB6B77"/>
    <w:rsid w:val="00CB6BEE"/>
    <w:rsid w:val="00CB6C13"/>
    <w:rsid w:val="00CB730A"/>
    <w:rsid w:val="00CB7D12"/>
    <w:rsid w:val="00CC0904"/>
    <w:rsid w:val="00CC0EAE"/>
    <w:rsid w:val="00CC231A"/>
    <w:rsid w:val="00CC331C"/>
    <w:rsid w:val="00CC3F2E"/>
    <w:rsid w:val="00CC48F3"/>
    <w:rsid w:val="00CC5F9F"/>
    <w:rsid w:val="00CD0DDE"/>
    <w:rsid w:val="00CD2854"/>
    <w:rsid w:val="00CD2C99"/>
    <w:rsid w:val="00CD7095"/>
    <w:rsid w:val="00CE0260"/>
    <w:rsid w:val="00CE1263"/>
    <w:rsid w:val="00CE1A1F"/>
    <w:rsid w:val="00CE1C58"/>
    <w:rsid w:val="00CE1DF2"/>
    <w:rsid w:val="00CE1DF6"/>
    <w:rsid w:val="00CE1E61"/>
    <w:rsid w:val="00CE2004"/>
    <w:rsid w:val="00CE2126"/>
    <w:rsid w:val="00CE2560"/>
    <w:rsid w:val="00CE2AB8"/>
    <w:rsid w:val="00CE2B30"/>
    <w:rsid w:val="00CE414D"/>
    <w:rsid w:val="00CE4DDF"/>
    <w:rsid w:val="00CE5184"/>
    <w:rsid w:val="00CE5221"/>
    <w:rsid w:val="00CE5E83"/>
    <w:rsid w:val="00CE5FBD"/>
    <w:rsid w:val="00CE773F"/>
    <w:rsid w:val="00CE7C9B"/>
    <w:rsid w:val="00CF319B"/>
    <w:rsid w:val="00CF3C2F"/>
    <w:rsid w:val="00CF538E"/>
    <w:rsid w:val="00CF6308"/>
    <w:rsid w:val="00CF676A"/>
    <w:rsid w:val="00CF67A8"/>
    <w:rsid w:val="00CF7059"/>
    <w:rsid w:val="00CF71B6"/>
    <w:rsid w:val="00CF768B"/>
    <w:rsid w:val="00D00157"/>
    <w:rsid w:val="00D005FD"/>
    <w:rsid w:val="00D00876"/>
    <w:rsid w:val="00D008FE"/>
    <w:rsid w:val="00D00FC7"/>
    <w:rsid w:val="00D0158F"/>
    <w:rsid w:val="00D031F3"/>
    <w:rsid w:val="00D0375C"/>
    <w:rsid w:val="00D03B29"/>
    <w:rsid w:val="00D0616A"/>
    <w:rsid w:val="00D06493"/>
    <w:rsid w:val="00D06528"/>
    <w:rsid w:val="00D07337"/>
    <w:rsid w:val="00D07A12"/>
    <w:rsid w:val="00D10B9C"/>
    <w:rsid w:val="00D12B8A"/>
    <w:rsid w:val="00D1338D"/>
    <w:rsid w:val="00D13598"/>
    <w:rsid w:val="00D135E0"/>
    <w:rsid w:val="00D13872"/>
    <w:rsid w:val="00D139EF"/>
    <w:rsid w:val="00D14475"/>
    <w:rsid w:val="00D1577A"/>
    <w:rsid w:val="00D15FC5"/>
    <w:rsid w:val="00D16327"/>
    <w:rsid w:val="00D217DA"/>
    <w:rsid w:val="00D21F20"/>
    <w:rsid w:val="00D22A14"/>
    <w:rsid w:val="00D23053"/>
    <w:rsid w:val="00D231B7"/>
    <w:rsid w:val="00D236EE"/>
    <w:rsid w:val="00D23BA4"/>
    <w:rsid w:val="00D250CC"/>
    <w:rsid w:val="00D25E15"/>
    <w:rsid w:val="00D25E21"/>
    <w:rsid w:val="00D2642D"/>
    <w:rsid w:val="00D267F7"/>
    <w:rsid w:val="00D27485"/>
    <w:rsid w:val="00D279A3"/>
    <w:rsid w:val="00D31D56"/>
    <w:rsid w:val="00D32481"/>
    <w:rsid w:val="00D3273E"/>
    <w:rsid w:val="00D32EE7"/>
    <w:rsid w:val="00D33512"/>
    <w:rsid w:val="00D338A2"/>
    <w:rsid w:val="00D34BB1"/>
    <w:rsid w:val="00D35C31"/>
    <w:rsid w:val="00D35CC8"/>
    <w:rsid w:val="00D35D57"/>
    <w:rsid w:val="00D35D90"/>
    <w:rsid w:val="00D36B46"/>
    <w:rsid w:val="00D3777C"/>
    <w:rsid w:val="00D379B5"/>
    <w:rsid w:val="00D4132E"/>
    <w:rsid w:val="00D4199C"/>
    <w:rsid w:val="00D42696"/>
    <w:rsid w:val="00D445AE"/>
    <w:rsid w:val="00D449CD"/>
    <w:rsid w:val="00D46480"/>
    <w:rsid w:val="00D468EE"/>
    <w:rsid w:val="00D47126"/>
    <w:rsid w:val="00D477F8"/>
    <w:rsid w:val="00D50AD3"/>
    <w:rsid w:val="00D50E9F"/>
    <w:rsid w:val="00D51A9A"/>
    <w:rsid w:val="00D51E09"/>
    <w:rsid w:val="00D53B84"/>
    <w:rsid w:val="00D541B6"/>
    <w:rsid w:val="00D5467B"/>
    <w:rsid w:val="00D5497E"/>
    <w:rsid w:val="00D54ADE"/>
    <w:rsid w:val="00D55D79"/>
    <w:rsid w:val="00D57628"/>
    <w:rsid w:val="00D57BBF"/>
    <w:rsid w:val="00D60FC9"/>
    <w:rsid w:val="00D610A1"/>
    <w:rsid w:val="00D6356F"/>
    <w:rsid w:val="00D63EA4"/>
    <w:rsid w:val="00D64155"/>
    <w:rsid w:val="00D64C27"/>
    <w:rsid w:val="00D64C7C"/>
    <w:rsid w:val="00D65653"/>
    <w:rsid w:val="00D65EAA"/>
    <w:rsid w:val="00D66289"/>
    <w:rsid w:val="00D67E5D"/>
    <w:rsid w:val="00D67F6B"/>
    <w:rsid w:val="00D70D9C"/>
    <w:rsid w:val="00D70DE1"/>
    <w:rsid w:val="00D71076"/>
    <w:rsid w:val="00D713C1"/>
    <w:rsid w:val="00D717D6"/>
    <w:rsid w:val="00D72300"/>
    <w:rsid w:val="00D72664"/>
    <w:rsid w:val="00D7335A"/>
    <w:rsid w:val="00D73873"/>
    <w:rsid w:val="00D73D15"/>
    <w:rsid w:val="00D744D5"/>
    <w:rsid w:val="00D74EEC"/>
    <w:rsid w:val="00D75589"/>
    <w:rsid w:val="00D75F73"/>
    <w:rsid w:val="00D76608"/>
    <w:rsid w:val="00D7698E"/>
    <w:rsid w:val="00D801C8"/>
    <w:rsid w:val="00D8146D"/>
    <w:rsid w:val="00D81813"/>
    <w:rsid w:val="00D82D93"/>
    <w:rsid w:val="00D83CF1"/>
    <w:rsid w:val="00D83F15"/>
    <w:rsid w:val="00D8445E"/>
    <w:rsid w:val="00D84C27"/>
    <w:rsid w:val="00D85ACB"/>
    <w:rsid w:val="00D85D99"/>
    <w:rsid w:val="00D8744D"/>
    <w:rsid w:val="00D920F0"/>
    <w:rsid w:val="00D9238A"/>
    <w:rsid w:val="00D927A2"/>
    <w:rsid w:val="00D92C60"/>
    <w:rsid w:val="00D931FF"/>
    <w:rsid w:val="00D93B9A"/>
    <w:rsid w:val="00D9469B"/>
    <w:rsid w:val="00D96087"/>
    <w:rsid w:val="00D96314"/>
    <w:rsid w:val="00D96E6A"/>
    <w:rsid w:val="00D97430"/>
    <w:rsid w:val="00DA1D10"/>
    <w:rsid w:val="00DA6E67"/>
    <w:rsid w:val="00DA776F"/>
    <w:rsid w:val="00DA7906"/>
    <w:rsid w:val="00DA79D6"/>
    <w:rsid w:val="00DB140C"/>
    <w:rsid w:val="00DB323E"/>
    <w:rsid w:val="00DB4496"/>
    <w:rsid w:val="00DB6771"/>
    <w:rsid w:val="00DB6B94"/>
    <w:rsid w:val="00DB74B2"/>
    <w:rsid w:val="00DC0192"/>
    <w:rsid w:val="00DC1031"/>
    <w:rsid w:val="00DC127E"/>
    <w:rsid w:val="00DC18E0"/>
    <w:rsid w:val="00DC191C"/>
    <w:rsid w:val="00DC2ADD"/>
    <w:rsid w:val="00DC4A76"/>
    <w:rsid w:val="00DC5480"/>
    <w:rsid w:val="00DC5BE8"/>
    <w:rsid w:val="00DC649C"/>
    <w:rsid w:val="00DC6D5E"/>
    <w:rsid w:val="00DC6E45"/>
    <w:rsid w:val="00DC7379"/>
    <w:rsid w:val="00DC7633"/>
    <w:rsid w:val="00DD15C3"/>
    <w:rsid w:val="00DD1827"/>
    <w:rsid w:val="00DD1C95"/>
    <w:rsid w:val="00DD2F8E"/>
    <w:rsid w:val="00DD30A4"/>
    <w:rsid w:val="00DD3277"/>
    <w:rsid w:val="00DD3751"/>
    <w:rsid w:val="00DD44F0"/>
    <w:rsid w:val="00DD4792"/>
    <w:rsid w:val="00DD4910"/>
    <w:rsid w:val="00DD5240"/>
    <w:rsid w:val="00DD5E45"/>
    <w:rsid w:val="00DD6CBC"/>
    <w:rsid w:val="00DD7790"/>
    <w:rsid w:val="00DD7B7F"/>
    <w:rsid w:val="00DD7E07"/>
    <w:rsid w:val="00DE03AF"/>
    <w:rsid w:val="00DE0E6F"/>
    <w:rsid w:val="00DE1949"/>
    <w:rsid w:val="00DE24E2"/>
    <w:rsid w:val="00DE2B4D"/>
    <w:rsid w:val="00DE3089"/>
    <w:rsid w:val="00DE4566"/>
    <w:rsid w:val="00DE533E"/>
    <w:rsid w:val="00DE569D"/>
    <w:rsid w:val="00DE56F0"/>
    <w:rsid w:val="00DE5713"/>
    <w:rsid w:val="00DE6321"/>
    <w:rsid w:val="00DE6F5C"/>
    <w:rsid w:val="00DE7FAC"/>
    <w:rsid w:val="00DF03A8"/>
    <w:rsid w:val="00DF04D0"/>
    <w:rsid w:val="00DF0920"/>
    <w:rsid w:val="00DF0EF2"/>
    <w:rsid w:val="00DF18D7"/>
    <w:rsid w:val="00DF24B4"/>
    <w:rsid w:val="00DF3381"/>
    <w:rsid w:val="00DF3819"/>
    <w:rsid w:val="00DF4A26"/>
    <w:rsid w:val="00DF5E69"/>
    <w:rsid w:val="00DF6665"/>
    <w:rsid w:val="00DF7984"/>
    <w:rsid w:val="00DF7CD5"/>
    <w:rsid w:val="00E00770"/>
    <w:rsid w:val="00E00EE2"/>
    <w:rsid w:val="00E01721"/>
    <w:rsid w:val="00E0194D"/>
    <w:rsid w:val="00E01D16"/>
    <w:rsid w:val="00E01DBE"/>
    <w:rsid w:val="00E028E1"/>
    <w:rsid w:val="00E03649"/>
    <w:rsid w:val="00E03F0F"/>
    <w:rsid w:val="00E047A8"/>
    <w:rsid w:val="00E050BA"/>
    <w:rsid w:val="00E05488"/>
    <w:rsid w:val="00E07E76"/>
    <w:rsid w:val="00E11522"/>
    <w:rsid w:val="00E12201"/>
    <w:rsid w:val="00E12416"/>
    <w:rsid w:val="00E12B68"/>
    <w:rsid w:val="00E1397A"/>
    <w:rsid w:val="00E13B76"/>
    <w:rsid w:val="00E13BB5"/>
    <w:rsid w:val="00E14014"/>
    <w:rsid w:val="00E14581"/>
    <w:rsid w:val="00E15443"/>
    <w:rsid w:val="00E15EA4"/>
    <w:rsid w:val="00E1662A"/>
    <w:rsid w:val="00E1681A"/>
    <w:rsid w:val="00E16B00"/>
    <w:rsid w:val="00E16EEA"/>
    <w:rsid w:val="00E1759A"/>
    <w:rsid w:val="00E1795A"/>
    <w:rsid w:val="00E17F7E"/>
    <w:rsid w:val="00E2030E"/>
    <w:rsid w:val="00E20B4F"/>
    <w:rsid w:val="00E212D8"/>
    <w:rsid w:val="00E21346"/>
    <w:rsid w:val="00E2166E"/>
    <w:rsid w:val="00E21918"/>
    <w:rsid w:val="00E221E2"/>
    <w:rsid w:val="00E233A5"/>
    <w:rsid w:val="00E23A96"/>
    <w:rsid w:val="00E24421"/>
    <w:rsid w:val="00E24B07"/>
    <w:rsid w:val="00E24DDC"/>
    <w:rsid w:val="00E256C0"/>
    <w:rsid w:val="00E261F3"/>
    <w:rsid w:val="00E27120"/>
    <w:rsid w:val="00E27D86"/>
    <w:rsid w:val="00E27FB7"/>
    <w:rsid w:val="00E30AE2"/>
    <w:rsid w:val="00E310A3"/>
    <w:rsid w:val="00E3121A"/>
    <w:rsid w:val="00E3158D"/>
    <w:rsid w:val="00E32EFB"/>
    <w:rsid w:val="00E337C8"/>
    <w:rsid w:val="00E33855"/>
    <w:rsid w:val="00E34146"/>
    <w:rsid w:val="00E35A14"/>
    <w:rsid w:val="00E37755"/>
    <w:rsid w:val="00E379EA"/>
    <w:rsid w:val="00E37A12"/>
    <w:rsid w:val="00E40388"/>
    <w:rsid w:val="00E404EA"/>
    <w:rsid w:val="00E40DA0"/>
    <w:rsid w:val="00E40F26"/>
    <w:rsid w:val="00E426A4"/>
    <w:rsid w:val="00E444DB"/>
    <w:rsid w:val="00E4479D"/>
    <w:rsid w:val="00E44ABB"/>
    <w:rsid w:val="00E45B06"/>
    <w:rsid w:val="00E465D0"/>
    <w:rsid w:val="00E47078"/>
    <w:rsid w:val="00E473B7"/>
    <w:rsid w:val="00E476AD"/>
    <w:rsid w:val="00E501AE"/>
    <w:rsid w:val="00E50450"/>
    <w:rsid w:val="00E5087B"/>
    <w:rsid w:val="00E517E1"/>
    <w:rsid w:val="00E52760"/>
    <w:rsid w:val="00E52952"/>
    <w:rsid w:val="00E5299A"/>
    <w:rsid w:val="00E52DE0"/>
    <w:rsid w:val="00E52F8F"/>
    <w:rsid w:val="00E536B4"/>
    <w:rsid w:val="00E53F25"/>
    <w:rsid w:val="00E53FB0"/>
    <w:rsid w:val="00E54164"/>
    <w:rsid w:val="00E54549"/>
    <w:rsid w:val="00E54757"/>
    <w:rsid w:val="00E55D04"/>
    <w:rsid w:val="00E55DB5"/>
    <w:rsid w:val="00E56166"/>
    <w:rsid w:val="00E563F1"/>
    <w:rsid w:val="00E5685C"/>
    <w:rsid w:val="00E5714F"/>
    <w:rsid w:val="00E57814"/>
    <w:rsid w:val="00E579D7"/>
    <w:rsid w:val="00E57AAE"/>
    <w:rsid w:val="00E57B65"/>
    <w:rsid w:val="00E600B5"/>
    <w:rsid w:val="00E60F93"/>
    <w:rsid w:val="00E615C0"/>
    <w:rsid w:val="00E615D8"/>
    <w:rsid w:val="00E6185A"/>
    <w:rsid w:val="00E62366"/>
    <w:rsid w:val="00E624BA"/>
    <w:rsid w:val="00E62F06"/>
    <w:rsid w:val="00E63008"/>
    <w:rsid w:val="00E631CB"/>
    <w:rsid w:val="00E63448"/>
    <w:rsid w:val="00E6364C"/>
    <w:rsid w:val="00E63B5E"/>
    <w:rsid w:val="00E64A6E"/>
    <w:rsid w:val="00E653D5"/>
    <w:rsid w:val="00E6561E"/>
    <w:rsid w:val="00E662E1"/>
    <w:rsid w:val="00E66604"/>
    <w:rsid w:val="00E676B5"/>
    <w:rsid w:val="00E70362"/>
    <w:rsid w:val="00E72724"/>
    <w:rsid w:val="00E72D45"/>
    <w:rsid w:val="00E72E45"/>
    <w:rsid w:val="00E72F9B"/>
    <w:rsid w:val="00E73193"/>
    <w:rsid w:val="00E7446F"/>
    <w:rsid w:val="00E750E6"/>
    <w:rsid w:val="00E757EE"/>
    <w:rsid w:val="00E775B7"/>
    <w:rsid w:val="00E77F74"/>
    <w:rsid w:val="00E80C81"/>
    <w:rsid w:val="00E81519"/>
    <w:rsid w:val="00E823E8"/>
    <w:rsid w:val="00E8273A"/>
    <w:rsid w:val="00E82F75"/>
    <w:rsid w:val="00E839D2"/>
    <w:rsid w:val="00E84451"/>
    <w:rsid w:val="00E85EB1"/>
    <w:rsid w:val="00E85FFC"/>
    <w:rsid w:val="00E861BB"/>
    <w:rsid w:val="00E8706E"/>
    <w:rsid w:val="00E90107"/>
    <w:rsid w:val="00E9025E"/>
    <w:rsid w:val="00E90C39"/>
    <w:rsid w:val="00E90DB5"/>
    <w:rsid w:val="00E91870"/>
    <w:rsid w:val="00E936A3"/>
    <w:rsid w:val="00E93B84"/>
    <w:rsid w:val="00E93D0D"/>
    <w:rsid w:val="00E94663"/>
    <w:rsid w:val="00E94B42"/>
    <w:rsid w:val="00E95855"/>
    <w:rsid w:val="00E95C97"/>
    <w:rsid w:val="00E95FC3"/>
    <w:rsid w:val="00EA0909"/>
    <w:rsid w:val="00EA1850"/>
    <w:rsid w:val="00EA1969"/>
    <w:rsid w:val="00EA26FC"/>
    <w:rsid w:val="00EA325D"/>
    <w:rsid w:val="00EA399C"/>
    <w:rsid w:val="00EA3F43"/>
    <w:rsid w:val="00EA4ABB"/>
    <w:rsid w:val="00EA5B4B"/>
    <w:rsid w:val="00EA5D70"/>
    <w:rsid w:val="00EA6509"/>
    <w:rsid w:val="00EA6D68"/>
    <w:rsid w:val="00EA75C7"/>
    <w:rsid w:val="00EA7DD5"/>
    <w:rsid w:val="00EB0DA8"/>
    <w:rsid w:val="00EB0FD4"/>
    <w:rsid w:val="00EB1084"/>
    <w:rsid w:val="00EB1529"/>
    <w:rsid w:val="00EB161A"/>
    <w:rsid w:val="00EB17F9"/>
    <w:rsid w:val="00EB1F50"/>
    <w:rsid w:val="00EB203F"/>
    <w:rsid w:val="00EB2563"/>
    <w:rsid w:val="00EB31C9"/>
    <w:rsid w:val="00EB362C"/>
    <w:rsid w:val="00EB3B6D"/>
    <w:rsid w:val="00EB3D0F"/>
    <w:rsid w:val="00EB50CB"/>
    <w:rsid w:val="00EB6801"/>
    <w:rsid w:val="00EB6C35"/>
    <w:rsid w:val="00EB6F4E"/>
    <w:rsid w:val="00EC0572"/>
    <w:rsid w:val="00EC1180"/>
    <w:rsid w:val="00EC1381"/>
    <w:rsid w:val="00EC1CC1"/>
    <w:rsid w:val="00EC1D9E"/>
    <w:rsid w:val="00EC1DB3"/>
    <w:rsid w:val="00EC2039"/>
    <w:rsid w:val="00EC2272"/>
    <w:rsid w:val="00EC264E"/>
    <w:rsid w:val="00EC3D1B"/>
    <w:rsid w:val="00EC4666"/>
    <w:rsid w:val="00EC4EA5"/>
    <w:rsid w:val="00EC565B"/>
    <w:rsid w:val="00EC5BF6"/>
    <w:rsid w:val="00EC5F8E"/>
    <w:rsid w:val="00ED1F01"/>
    <w:rsid w:val="00ED23D4"/>
    <w:rsid w:val="00ED2CB4"/>
    <w:rsid w:val="00ED2E7F"/>
    <w:rsid w:val="00ED3056"/>
    <w:rsid w:val="00ED30C9"/>
    <w:rsid w:val="00ED414C"/>
    <w:rsid w:val="00ED41B5"/>
    <w:rsid w:val="00ED46F4"/>
    <w:rsid w:val="00ED4E1F"/>
    <w:rsid w:val="00ED548F"/>
    <w:rsid w:val="00ED5C6A"/>
    <w:rsid w:val="00ED62BD"/>
    <w:rsid w:val="00ED6A01"/>
    <w:rsid w:val="00ED6D4A"/>
    <w:rsid w:val="00EE08CA"/>
    <w:rsid w:val="00EE09B0"/>
    <w:rsid w:val="00EE1224"/>
    <w:rsid w:val="00EE12D7"/>
    <w:rsid w:val="00EE13EB"/>
    <w:rsid w:val="00EE22B1"/>
    <w:rsid w:val="00EE244E"/>
    <w:rsid w:val="00EE29A0"/>
    <w:rsid w:val="00EE2CA7"/>
    <w:rsid w:val="00EE4903"/>
    <w:rsid w:val="00EE575C"/>
    <w:rsid w:val="00EE630C"/>
    <w:rsid w:val="00EE7E8C"/>
    <w:rsid w:val="00EF0057"/>
    <w:rsid w:val="00EF0FFB"/>
    <w:rsid w:val="00EF25FD"/>
    <w:rsid w:val="00EF2E0B"/>
    <w:rsid w:val="00EF3158"/>
    <w:rsid w:val="00EF38D0"/>
    <w:rsid w:val="00EF4BB5"/>
    <w:rsid w:val="00EF5503"/>
    <w:rsid w:val="00EF5E49"/>
    <w:rsid w:val="00EF6D2B"/>
    <w:rsid w:val="00EF6DA1"/>
    <w:rsid w:val="00EF6ED9"/>
    <w:rsid w:val="00EF6FA1"/>
    <w:rsid w:val="00EF7080"/>
    <w:rsid w:val="00EF75D1"/>
    <w:rsid w:val="00EF7AAF"/>
    <w:rsid w:val="00EF7D32"/>
    <w:rsid w:val="00F019E2"/>
    <w:rsid w:val="00F033A5"/>
    <w:rsid w:val="00F0414D"/>
    <w:rsid w:val="00F047EC"/>
    <w:rsid w:val="00F04D51"/>
    <w:rsid w:val="00F057A2"/>
    <w:rsid w:val="00F057E8"/>
    <w:rsid w:val="00F05E3D"/>
    <w:rsid w:val="00F061DC"/>
    <w:rsid w:val="00F063E3"/>
    <w:rsid w:val="00F065D3"/>
    <w:rsid w:val="00F07B29"/>
    <w:rsid w:val="00F07F3F"/>
    <w:rsid w:val="00F100CF"/>
    <w:rsid w:val="00F103A9"/>
    <w:rsid w:val="00F1044D"/>
    <w:rsid w:val="00F1097A"/>
    <w:rsid w:val="00F10B9D"/>
    <w:rsid w:val="00F10C42"/>
    <w:rsid w:val="00F11AAB"/>
    <w:rsid w:val="00F15698"/>
    <w:rsid w:val="00F16696"/>
    <w:rsid w:val="00F173F1"/>
    <w:rsid w:val="00F1761B"/>
    <w:rsid w:val="00F1781C"/>
    <w:rsid w:val="00F17AD9"/>
    <w:rsid w:val="00F17FE0"/>
    <w:rsid w:val="00F20414"/>
    <w:rsid w:val="00F20531"/>
    <w:rsid w:val="00F2072D"/>
    <w:rsid w:val="00F21086"/>
    <w:rsid w:val="00F217A1"/>
    <w:rsid w:val="00F23252"/>
    <w:rsid w:val="00F2332F"/>
    <w:rsid w:val="00F23682"/>
    <w:rsid w:val="00F265BE"/>
    <w:rsid w:val="00F26749"/>
    <w:rsid w:val="00F267FE"/>
    <w:rsid w:val="00F271DC"/>
    <w:rsid w:val="00F3114D"/>
    <w:rsid w:val="00F322B1"/>
    <w:rsid w:val="00F33B8A"/>
    <w:rsid w:val="00F34310"/>
    <w:rsid w:val="00F35408"/>
    <w:rsid w:val="00F35A49"/>
    <w:rsid w:val="00F362D4"/>
    <w:rsid w:val="00F36647"/>
    <w:rsid w:val="00F37398"/>
    <w:rsid w:val="00F37771"/>
    <w:rsid w:val="00F37F6D"/>
    <w:rsid w:val="00F40682"/>
    <w:rsid w:val="00F40E82"/>
    <w:rsid w:val="00F41BAA"/>
    <w:rsid w:val="00F42098"/>
    <w:rsid w:val="00F427A0"/>
    <w:rsid w:val="00F42E9B"/>
    <w:rsid w:val="00F42F2B"/>
    <w:rsid w:val="00F4300F"/>
    <w:rsid w:val="00F431AE"/>
    <w:rsid w:val="00F43EB0"/>
    <w:rsid w:val="00F44D90"/>
    <w:rsid w:val="00F45849"/>
    <w:rsid w:val="00F45ED1"/>
    <w:rsid w:val="00F46215"/>
    <w:rsid w:val="00F46BA6"/>
    <w:rsid w:val="00F46EB0"/>
    <w:rsid w:val="00F47288"/>
    <w:rsid w:val="00F47559"/>
    <w:rsid w:val="00F47880"/>
    <w:rsid w:val="00F509E0"/>
    <w:rsid w:val="00F5135B"/>
    <w:rsid w:val="00F51E25"/>
    <w:rsid w:val="00F5243B"/>
    <w:rsid w:val="00F528B4"/>
    <w:rsid w:val="00F52DE9"/>
    <w:rsid w:val="00F54214"/>
    <w:rsid w:val="00F54462"/>
    <w:rsid w:val="00F5545F"/>
    <w:rsid w:val="00F556A1"/>
    <w:rsid w:val="00F56002"/>
    <w:rsid w:val="00F5798E"/>
    <w:rsid w:val="00F60326"/>
    <w:rsid w:val="00F60BD8"/>
    <w:rsid w:val="00F60C1A"/>
    <w:rsid w:val="00F6129A"/>
    <w:rsid w:val="00F62F36"/>
    <w:rsid w:val="00F63DFF"/>
    <w:rsid w:val="00F64682"/>
    <w:rsid w:val="00F659B0"/>
    <w:rsid w:val="00F6715A"/>
    <w:rsid w:val="00F67171"/>
    <w:rsid w:val="00F67DCF"/>
    <w:rsid w:val="00F71DD1"/>
    <w:rsid w:val="00F7223D"/>
    <w:rsid w:val="00F72385"/>
    <w:rsid w:val="00F7369A"/>
    <w:rsid w:val="00F74773"/>
    <w:rsid w:val="00F75427"/>
    <w:rsid w:val="00F76520"/>
    <w:rsid w:val="00F76746"/>
    <w:rsid w:val="00F7687C"/>
    <w:rsid w:val="00F76F13"/>
    <w:rsid w:val="00F8001F"/>
    <w:rsid w:val="00F818D7"/>
    <w:rsid w:val="00F82D0E"/>
    <w:rsid w:val="00F83E0E"/>
    <w:rsid w:val="00F84278"/>
    <w:rsid w:val="00F8558B"/>
    <w:rsid w:val="00F85EAD"/>
    <w:rsid w:val="00F87748"/>
    <w:rsid w:val="00F9059B"/>
    <w:rsid w:val="00F905BB"/>
    <w:rsid w:val="00F908FA"/>
    <w:rsid w:val="00F90DA7"/>
    <w:rsid w:val="00F90E5D"/>
    <w:rsid w:val="00F91EFD"/>
    <w:rsid w:val="00F92247"/>
    <w:rsid w:val="00F9246F"/>
    <w:rsid w:val="00F92612"/>
    <w:rsid w:val="00F92C64"/>
    <w:rsid w:val="00F92E7A"/>
    <w:rsid w:val="00F93B07"/>
    <w:rsid w:val="00F947F6"/>
    <w:rsid w:val="00F94F57"/>
    <w:rsid w:val="00F9518B"/>
    <w:rsid w:val="00F95C19"/>
    <w:rsid w:val="00F96067"/>
    <w:rsid w:val="00F96411"/>
    <w:rsid w:val="00F96988"/>
    <w:rsid w:val="00F96E95"/>
    <w:rsid w:val="00FA03A5"/>
    <w:rsid w:val="00FA0B04"/>
    <w:rsid w:val="00FA0D23"/>
    <w:rsid w:val="00FA108B"/>
    <w:rsid w:val="00FA1275"/>
    <w:rsid w:val="00FA43BE"/>
    <w:rsid w:val="00FA4C35"/>
    <w:rsid w:val="00FA52CF"/>
    <w:rsid w:val="00FA5569"/>
    <w:rsid w:val="00FA5C21"/>
    <w:rsid w:val="00FA63DD"/>
    <w:rsid w:val="00FA6E24"/>
    <w:rsid w:val="00FA7129"/>
    <w:rsid w:val="00FA74C4"/>
    <w:rsid w:val="00FA7800"/>
    <w:rsid w:val="00FA7B1D"/>
    <w:rsid w:val="00FB0037"/>
    <w:rsid w:val="00FB0860"/>
    <w:rsid w:val="00FB0A99"/>
    <w:rsid w:val="00FB0F1A"/>
    <w:rsid w:val="00FB1805"/>
    <w:rsid w:val="00FB323F"/>
    <w:rsid w:val="00FB3AA3"/>
    <w:rsid w:val="00FB5DC6"/>
    <w:rsid w:val="00FB6074"/>
    <w:rsid w:val="00FB6118"/>
    <w:rsid w:val="00FC049C"/>
    <w:rsid w:val="00FC0DEE"/>
    <w:rsid w:val="00FC1746"/>
    <w:rsid w:val="00FC43CA"/>
    <w:rsid w:val="00FC4CDA"/>
    <w:rsid w:val="00FC57B9"/>
    <w:rsid w:val="00FC6112"/>
    <w:rsid w:val="00FC707A"/>
    <w:rsid w:val="00FC714A"/>
    <w:rsid w:val="00FD168A"/>
    <w:rsid w:val="00FD174B"/>
    <w:rsid w:val="00FD1CD2"/>
    <w:rsid w:val="00FD1D4E"/>
    <w:rsid w:val="00FD2D5B"/>
    <w:rsid w:val="00FD34A5"/>
    <w:rsid w:val="00FD4417"/>
    <w:rsid w:val="00FD6295"/>
    <w:rsid w:val="00FD73E6"/>
    <w:rsid w:val="00FE0B47"/>
    <w:rsid w:val="00FE0D81"/>
    <w:rsid w:val="00FE1414"/>
    <w:rsid w:val="00FE17A0"/>
    <w:rsid w:val="00FE1911"/>
    <w:rsid w:val="00FE2101"/>
    <w:rsid w:val="00FE2308"/>
    <w:rsid w:val="00FE29B5"/>
    <w:rsid w:val="00FE3279"/>
    <w:rsid w:val="00FE5597"/>
    <w:rsid w:val="00FE5907"/>
    <w:rsid w:val="00FE60E2"/>
    <w:rsid w:val="00FE7A8D"/>
    <w:rsid w:val="00FF06FE"/>
    <w:rsid w:val="00FF077A"/>
    <w:rsid w:val="00FF091C"/>
    <w:rsid w:val="00FF0A93"/>
    <w:rsid w:val="00FF1629"/>
    <w:rsid w:val="00FF18F0"/>
    <w:rsid w:val="00FF1D20"/>
    <w:rsid w:val="00FF2FD0"/>
    <w:rsid w:val="00FF3D00"/>
    <w:rsid w:val="00FF4634"/>
    <w:rsid w:val="00FF47E2"/>
    <w:rsid w:val="00FF4B7E"/>
    <w:rsid w:val="00FF5CC6"/>
    <w:rsid w:val="00FF6D8B"/>
    <w:rsid w:val="00FF7091"/>
    <w:rsid w:val="00FF7768"/>
    <w:rsid w:val="00FF7D0F"/>
    <w:rsid w:val="00FF7FC5"/>
    <w:rsid w:val="04823AF2"/>
    <w:rsid w:val="06D93C30"/>
    <w:rsid w:val="097783D4"/>
    <w:rsid w:val="0A62A092"/>
    <w:rsid w:val="0ACA814D"/>
    <w:rsid w:val="15BA5A5C"/>
    <w:rsid w:val="15F790B2"/>
    <w:rsid w:val="18501824"/>
    <w:rsid w:val="18550D3B"/>
    <w:rsid w:val="18DA95D0"/>
    <w:rsid w:val="196B4889"/>
    <w:rsid w:val="19CC4057"/>
    <w:rsid w:val="1A1DD5AD"/>
    <w:rsid w:val="1D5AFDE5"/>
    <w:rsid w:val="1E9CC2FF"/>
    <w:rsid w:val="25E1E873"/>
    <w:rsid w:val="262712F5"/>
    <w:rsid w:val="2644F7EA"/>
    <w:rsid w:val="26E864BA"/>
    <w:rsid w:val="2B9E503A"/>
    <w:rsid w:val="2BD435FE"/>
    <w:rsid w:val="2E7AB096"/>
    <w:rsid w:val="36910BF2"/>
    <w:rsid w:val="36B19054"/>
    <w:rsid w:val="3734C429"/>
    <w:rsid w:val="391B583F"/>
    <w:rsid w:val="39FB30D1"/>
    <w:rsid w:val="3A12062B"/>
    <w:rsid w:val="3ACC2337"/>
    <w:rsid w:val="3E1AB6F2"/>
    <w:rsid w:val="42DFDFD8"/>
    <w:rsid w:val="45916603"/>
    <w:rsid w:val="47DC8B64"/>
    <w:rsid w:val="49CD3859"/>
    <w:rsid w:val="4C34D8DA"/>
    <w:rsid w:val="4E404EB3"/>
    <w:rsid w:val="5146A365"/>
    <w:rsid w:val="514919CD"/>
    <w:rsid w:val="53B4C673"/>
    <w:rsid w:val="5467CEC3"/>
    <w:rsid w:val="57485EF8"/>
    <w:rsid w:val="57E99A04"/>
    <w:rsid w:val="5CEA9FA2"/>
    <w:rsid w:val="5D5467AC"/>
    <w:rsid w:val="5E7C48F3"/>
    <w:rsid w:val="600A04CC"/>
    <w:rsid w:val="64297D37"/>
    <w:rsid w:val="67691AAD"/>
    <w:rsid w:val="6CEE1058"/>
    <w:rsid w:val="6DD83F00"/>
    <w:rsid w:val="74CD269A"/>
    <w:rsid w:val="78781676"/>
    <w:rsid w:val="7C5CCE72"/>
    <w:rsid w:val="7DE37E03"/>
    <w:rsid w:val="7F5D25A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513E0B15-8935-44FD-9400-2A156BDD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979"/>
    <w:pPr>
      <w:spacing w:before="120" w:after="120"/>
    </w:pPr>
    <w:rPr>
      <w:rFonts w:ascii="Franklin Gothic Book" w:hAnsi="Franklin Gothic Book"/>
      <w:szCs w:val="24"/>
      <w:lang w:val="fr-FR"/>
    </w:rPr>
  </w:style>
  <w:style w:type="paragraph" w:styleId="Titre1">
    <w:name w:val="heading 1"/>
    <w:basedOn w:val="Normal"/>
    <w:next w:val="Normal"/>
    <w:link w:val="Titre1C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9"/>
    <w:qFormat/>
    <w:rsid w:val="00B97827"/>
    <w:pPr>
      <w:keepNext/>
      <w:keepLines/>
      <w:widowControl w:val="0"/>
      <w:numPr>
        <w:numId w:val="2"/>
      </w:numPr>
      <w:suppressAutoHyphens/>
      <w:spacing w:before="600" w:line="264" w:lineRule="auto"/>
      <w:ind w:left="357" w:hanging="357"/>
      <w:outlineLvl w:val="1"/>
    </w:pPr>
    <w:rPr>
      <w:rFonts w:cs="Calibri"/>
      <w:bCs/>
      <w:color w:val="165B89"/>
      <w:sz w:val="28"/>
      <w:szCs w:val="26"/>
      <w:lang w:val="en-GB"/>
    </w:rPr>
  </w:style>
  <w:style w:type="paragraph" w:styleId="Titre3">
    <w:name w:val="heading 3"/>
    <w:basedOn w:val="Normal"/>
    <w:next w:val="Normal"/>
    <w:link w:val="Titre3Car"/>
    <w:uiPriority w:val="9"/>
    <w:rsid w:val="009513B7"/>
    <w:pPr>
      <w:keepNext/>
      <w:keepLines/>
      <w:spacing w:before="40"/>
      <w:outlineLvl w:val="2"/>
    </w:pPr>
    <w:rPr>
      <w:rFonts w:eastAsia="MS Gothic" w:cs="Times New Roman"/>
      <w:color w:val="243F60"/>
      <w:sz w:val="24"/>
    </w:rPr>
  </w:style>
  <w:style w:type="paragraph" w:styleId="Titre4">
    <w:name w:val="heading 4"/>
    <w:basedOn w:val="Normal"/>
    <w:next w:val="Normal"/>
    <w:link w:val="Titre4Car"/>
    <w:uiPriority w:val="9"/>
    <w:rsid w:val="005860F9"/>
    <w:pPr>
      <w:keepNext/>
      <w:keepLines/>
      <w:spacing w:before="40"/>
      <w:outlineLvl w:val="3"/>
    </w:pPr>
    <w:rPr>
      <w:rFonts w:ascii="Calibri" w:eastAsia="MS Gothic" w:hAnsi="Calibri"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en-GB" w:bidi="en-US"/>
    </w:rPr>
  </w:style>
  <w:style w:type="paragraph" w:styleId="Pieddepage">
    <w:name w:val="footer"/>
    <w:basedOn w:val="Normal"/>
    <w:link w:val="PieddepageCar"/>
    <w:rsid w:val="00347D13"/>
    <w:pPr>
      <w:tabs>
        <w:tab w:val="center" w:pos="4320"/>
        <w:tab w:val="right" w:pos="8640"/>
      </w:tabs>
    </w:pPr>
  </w:style>
  <w:style w:type="character" w:customStyle="1" w:styleId="PieddepageCar">
    <w:name w:val="Pied de page Car"/>
    <w:link w:val="Pieddepage"/>
    <w:rsid w:val="00347D13"/>
    <w:rPr>
      <w:rFonts w:ascii="Myriad Pro SemiCond" w:eastAsia="Times New Roman" w:hAnsi="Myriad Pro SemiCond" w:cs="Times New Roman"/>
      <w:sz w:val="22"/>
      <w:szCs w:val="22"/>
      <w:lang w:val="en-GB"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en-GB"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9"/>
    <w:rsid w:val="00B97827"/>
    <w:rPr>
      <w:rFonts w:ascii="Franklin Gothic Book" w:hAnsi="Franklin Gothic Book" w:cs="Calibri"/>
      <w:bCs/>
      <w:color w:val="165B89"/>
      <w:sz w:val="28"/>
      <w:szCs w:val="26"/>
      <w:lang w:val="en-GB"/>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en-GB"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en-US"/>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
    <w:rsid w:val="009513B7"/>
    <w:rPr>
      <w:rFonts w:ascii="Franklin Gothic Book" w:eastAsia="MS Gothic" w:hAnsi="Franklin Gothic Book" w:cs="Times New Roman"/>
      <w:color w:val="243F60"/>
      <w:sz w:val="24"/>
      <w:szCs w:val="24"/>
      <w:lang w:val="en-US"/>
    </w:rPr>
  </w:style>
  <w:style w:type="character" w:customStyle="1" w:styleId="Titre4Car">
    <w:name w:val="Titre 4 Car"/>
    <w:link w:val="Titre4"/>
    <w:uiPriority w:val="9"/>
    <w:semiHidden/>
    <w:rsid w:val="005860F9"/>
    <w:rPr>
      <w:rFonts w:ascii="Calibri" w:eastAsia="MS Gothic" w:hAnsi="Calibri" w:cs="Times New Roman"/>
      <w:i/>
      <w:iCs/>
      <w:color w:val="365F91"/>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lang w:val="en-US"/>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Sansinterligne">
    <w:name w:val="No Spacing"/>
    <w:uiPriority w:val="99"/>
    <w:rsid w:val="008820B8"/>
    <w:rPr>
      <w:sz w:val="24"/>
      <w:szCs w:val="24"/>
      <w:lang w:val="en-US"/>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en-US"/>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Grilledutableau">
    <w:name w:val="Table Grid"/>
    <w:basedOn w:val="Tableau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C245FB"/>
    <w:pPr>
      <w:tabs>
        <w:tab w:val="right" w:leader="dot" w:pos="9062"/>
      </w:tabs>
      <w:spacing w:before="60" w:after="60"/>
    </w:pPr>
    <w:rPr>
      <w:b/>
      <w:bCs/>
      <w:noProof/>
      <w:lang w:val="en-GB"/>
    </w:rPr>
  </w:style>
  <w:style w:type="paragraph" w:styleId="TM3">
    <w:name w:val="toc 3"/>
    <w:basedOn w:val="Normal"/>
    <w:next w:val="Normal"/>
    <w:autoRedefine/>
    <w:uiPriority w:val="39"/>
    <w:unhideWhenUsed/>
    <w:rsid w:val="00575CF0"/>
    <w:pPr>
      <w:spacing w:after="100"/>
      <w:ind w:left="440"/>
    </w:pPr>
  </w:style>
  <w:style w:type="paragraph" w:styleId="TM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val="en-GB" w:eastAsia="en-GB"/>
    </w:rPr>
  </w:style>
  <w:style w:type="character" w:styleId="Textedelespacerserv">
    <w:name w:val="Placeholder Text"/>
    <w:basedOn w:val="Policepardfaut"/>
    <w:uiPriority w:val="99"/>
    <w:rsid w:val="004B7CD5"/>
    <w:rPr>
      <w:color w:val="808080"/>
    </w:rPr>
  </w:style>
  <w:style w:type="table" w:styleId="Tableausimple5">
    <w:name w:val="Plain Table 5"/>
    <w:basedOn w:val="Tableau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Policepardfaut"/>
    <w:uiPriority w:val="1"/>
    <w:rsid w:val="003C586B"/>
    <w:rPr>
      <w:rFonts w:ascii="Franklin Gothic Book" w:hAnsi="Franklin Gothic Book"/>
      <w:b/>
      <w:color w:val="C00000"/>
    </w:rPr>
  </w:style>
  <w:style w:type="paragraph" w:styleId="Notedebasdepage">
    <w:name w:val="footnote text"/>
    <w:basedOn w:val="Normal"/>
    <w:link w:val="NotedebasdepageCar"/>
    <w:uiPriority w:val="99"/>
    <w:unhideWhenUsed/>
    <w:rsid w:val="005A24D2"/>
    <w:pPr>
      <w:spacing w:before="0" w:after="0"/>
    </w:pPr>
    <w:rPr>
      <w:szCs w:val="20"/>
    </w:rPr>
  </w:style>
  <w:style w:type="character" w:customStyle="1" w:styleId="NotedebasdepageCar">
    <w:name w:val="Note de bas de page Car"/>
    <w:basedOn w:val="Policepardfaut"/>
    <w:link w:val="Notedebasdepage"/>
    <w:uiPriority w:val="99"/>
    <w:rsid w:val="005A24D2"/>
    <w:rPr>
      <w:rFonts w:ascii="Franklin Gothic Book" w:hAnsi="Franklin Gothic Book"/>
      <w:lang w:val="en-US"/>
    </w:rPr>
  </w:style>
  <w:style w:type="character" w:styleId="Appelnotedebasdep">
    <w:name w:val="footnote reference"/>
    <w:basedOn w:val="Policepardfaut"/>
    <w:uiPriority w:val="99"/>
    <w:semiHidden/>
    <w:unhideWhenUsed/>
    <w:rsid w:val="005A24D2"/>
    <w:rPr>
      <w:vertAlign w:val="superscript"/>
    </w:rPr>
  </w:style>
  <w:style w:type="character" w:styleId="Mention">
    <w:name w:val="Mention"/>
    <w:basedOn w:val="Policepardfaut"/>
    <w:uiPriority w:val="99"/>
    <w:unhideWhenUsed/>
    <w:rsid w:val="00DD3277"/>
    <w:rPr>
      <w:color w:val="2B579A"/>
      <w:shd w:val="clear" w:color="auto" w:fill="E1DFDD"/>
    </w:rPr>
  </w:style>
  <w:style w:type="paragraph" w:styleId="Rvision">
    <w:name w:val="Revision"/>
    <w:hidden/>
    <w:uiPriority w:val="71"/>
    <w:rsid w:val="00550645"/>
    <w:rPr>
      <w:rFonts w:ascii="Franklin Gothic Book" w:hAnsi="Franklin Gothic Book"/>
      <w:szCs w:val="24"/>
      <w:lang w:val="en-US"/>
    </w:rPr>
  </w:style>
  <w:style w:type="character" w:customStyle="1" w:styleId="normaltextrun">
    <w:name w:val="normaltextrun"/>
    <w:basedOn w:val="Policepardfaut"/>
    <w:rsid w:val="00850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55298">
      <w:bodyDiv w:val="1"/>
      <w:marLeft w:val="0"/>
      <w:marRight w:val="0"/>
      <w:marTop w:val="0"/>
      <w:marBottom w:val="0"/>
      <w:divBdr>
        <w:top w:val="none" w:sz="0" w:space="0" w:color="auto"/>
        <w:left w:val="none" w:sz="0" w:space="0" w:color="auto"/>
        <w:bottom w:val="none" w:sz="0" w:space="0" w:color="auto"/>
        <w:right w:val="none" w:sz="0" w:space="0" w:color="auto"/>
      </w:divBdr>
    </w:div>
    <w:div w:id="44329772">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10788062">
      <w:bodyDiv w:val="1"/>
      <w:marLeft w:val="0"/>
      <w:marRight w:val="0"/>
      <w:marTop w:val="0"/>
      <w:marBottom w:val="0"/>
      <w:divBdr>
        <w:top w:val="none" w:sz="0" w:space="0" w:color="auto"/>
        <w:left w:val="none" w:sz="0" w:space="0" w:color="auto"/>
        <w:bottom w:val="none" w:sz="0" w:space="0" w:color="auto"/>
        <w:right w:val="none" w:sz="0" w:space="0" w:color="auto"/>
      </w:divBdr>
    </w:div>
    <w:div w:id="33496351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50844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753624238">
      <w:bodyDiv w:val="1"/>
      <w:marLeft w:val="0"/>
      <w:marRight w:val="0"/>
      <w:marTop w:val="0"/>
      <w:marBottom w:val="0"/>
      <w:divBdr>
        <w:top w:val="none" w:sz="0" w:space="0" w:color="auto"/>
        <w:left w:val="none" w:sz="0" w:space="0" w:color="auto"/>
        <w:bottom w:val="none" w:sz="0" w:space="0" w:color="auto"/>
        <w:right w:val="none" w:sz="0" w:space="0" w:color="auto"/>
      </w:divBdr>
    </w:div>
    <w:div w:id="854730319">
      <w:bodyDiv w:val="1"/>
      <w:marLeft w:val="0"/>
      <w:marRight w:val="0"/>
      <w:marTop w:val="0"/>
      <w:marBottom w:val="0"/>
      <w:divBdr>
        <w:top w:val="none" w:sz="0" w:space="0" w:color="auto"/>
        <w:left w:val="none" w:sz="0" w:space="0" w:color="auto"/>
        <w:bottom w:val="none" w:sz="0" w:space="0" w:color="auto"/>
        <w:right w:val="none" w:sz="0" w:space="0" w:color="auto"/>
      </w:divBdr>
    </w:div>
    <w:div w:id="869073576">
      <w:bodyDiv w:val="1"/>
      <w:marLeft w:val="0"/>
      <w:marRight w:val="0"/>
      <w:marTop w:val="0"/>
      <w:marBottom w:val="0"/>
      <w:divBdr>
        <w:top w:val="none" w:sz="0" w:space="0" w:color="auto"/>
        <w:left w:val="none" w:sz="0" w:space="0" w:color="auto"/>
        <w:bottom w:val="none" w:sz="0" w:space="0" w:color="auto"/>
        <w:right w:val="none" w:sz="0" w:space="0" w:color="auto"/>
      </w:divBdr>
    </w:div>
    <w:div w:id="886724640">
      <w:bodyDiv w:val="1"/>
      <w:marLeft w:val="0"/>
      <w:marRight w:val="0"/>
      <w:marTop w:val="0"/>
      <w:marBottom w:val="0"/>
      <w:divBdr>
        <w:top w:val="none" w:sz="0" w:space="0" w:color="auto"/>
        <w:left w:val="none" w:sz="0" w:space="0" w:color="auto"/>
        <w:bottom w:val="none" w:sz="0" w:space="0" w:color="auto"/>
        <w:right w:val="none" w:sz="0" w:space="0" w:color="auto"/>
      </w:divBdr>
    </w:div>
    <w:div w:id="1043939433">
      <w:bodyDiv w:val="1"/>
      <w:marLeft w:val="0"/>
      <w:marRight w:val="0"/>
      <w:marTop w:val="0"/>
      <w:marBottom w:val="0"/>
      <w:divBdr>
        <w:top w:val="none" w:sz="0" w:space="0" w:color="auto"/>
        <w:left w:val="none" w:sz="0" w:space="0" w:color="auto"/>
        <w:bottom w:val="none" w:sz="0" w:space="0" w:color="auto"/>
        <w:right w:val="none" w:sz="0" w:space="0" w:color="auto"/>
      </w:divBdr>
    </w:div>
    <w:div w:id="1074468194">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70762296">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68880045">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2002623">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58794650">
      <w:bodyDiv w:val="1"/>
      <w:marLeft w:val="0"/>
      <w:marRight w:val="0"/>
      <w:marTop w:val="0"/>
      <w:marBottom w:val="0"/>
      <w:divBdr>
        <w:top w:val="none" w:sz="0" w:space="0" w:color="auto"/>
        <w:left w:val="none" w:sz="0" w:space="0" w:color="auto"/>
        <w:bottom w:val="none" w:sz="0" w:space="0" w:color="auto"/>
        <w:right w:val="none" w:sz="0" w:space="0" w:color="auto"/>
      </w:divBdr>
    </w:div>
    <w:div w:id="1836652506">
      <w:bodyDiv w:val="1"/>
      <w:marLeft w:val="0"/>
      <w:marRight w:val="0"/>
      <w:marTop w:val="0"/>
      <w:marBottom w:val="0"/>
      <w:divBdr>
        <w:top w:val="none" w:sz="0" w:space="0" w:color="auto"/>
        <w:left w:val="none" w:sz="0" w:space="0" w:color="auto"/>
        <w:bottom w:val="none" w:sz="0" w:space="0" w:color="auto"/>
        <w:right w:val="none" w:sz="0" w:space="0" w:color="auto"/>
      </w:divBdr>
    </w:div>
    <w:div w:id="1963805990">
      <w:bodyDiv w:val="1"/>
      <w:marLeft w:val="0"/>
      <w:marRight w:val="0"/>
      <w:marTop w:val="0"/>
      <w:marBottom w:val="0"/>
      <w:divBdr>
        <w:top w:val="none" w:sz="0" w:space="0" w:color="auto"/>
        <w:left w:val="none" w:sz="0" w:space="0" w:color="auto"/>
        <w:bottom w:val="none" w:sz="0" w:space="0" w:color="auto"/>
        <w:right w:val="none" w:sz="0" w:space="0" w:color="auto"/>
      </w:divBdr>
    </w:div>
    <w:div w:id="1976131423">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35690818">
      <w:bodyDiv w:val="1"/>
      <w:marLeft w:val="0"/>
      <w:marRight w:val="0"/>
      <w:marTop w:val="0"/>
      <w:marBottom w:val="0"/>
      <w:divBdr>
        <w:top w:val="none" w:sz="0" w:space="0" w:color="auto"/>
        <w:left w:val="none" w:sz="0" w:space="0" w:color="auto"/>
        <w:bottom w:val="none" w:sz="0" w:space="0" w:color="auto"/>
        <w:right w:val="none" w:sz="0" w:space="0" w:color="auto"/>
      </w:divBdr>
    </w:div>
    <w:div w:id="2061318682">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88421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fr/exigences-de-litie" TargetMode="External"/><Relationship Id="rId18" Type="http://schemas.openxmlformats.org/officeDocument/2006/relationships/hyperlink" Target="https://eiti.org/sites/default/files/2022-12/FR%20EITI%20GN_6.4.p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eiti.org/fr/guidance-notes/guide-de-validation-itie-norme-itie-2023" TargetMode="External"/><Relationship Id="rId17" Type="http://schemas.openxmlformats.org/officeDocument/2006/relationships/hyperlink" Target="https://eiti.org/fr/guidance-notes/guide-de-validation-itie-norme-itie-202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fr/exigences-de-liti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fr/exigences-de-litie"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sites/default/files/2022-01/fr_eiti_gn_6.1_0.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guide-de-validation-itie-norme-itie-2023"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5A7C04300A1F4D98A2B351686C3A25"/>
        <w:category>
          <w:name w:val="Général"/>
          <w:gallery w:val="placeholder"/>
        </w:category>
        <w:types>
          <w:type w:val="bbPlcHdr"/>
        </w:types>
        <w:behaviors>
          <w:behavior w:val="content"/>
        </w:behaviors>
        <w:guid w:val="{55FAA20B-079A-C54A-B874-44BB0C4D0266}"/>
      </w:docPartPr>
      <w:docPartBody>
        <w:p w:rsidR="00D94662" w:rsidRDefault="001E6F4A" w:rsidP="001E6F4A">
          <w:pPr>
            <w:pStyle w:val="405A7C04300A1F4D98A2B351686C3A25"/>
          </w:pPr>
          <w:r w:rsidRPr="00C71D40">
            <w:rPr>
              <w:rStyle w:val="Textedelespacerserv"/>
            </w:rPr>
            <w:t>Click or tap to enter a date.</w:t>
          </w:r>
        </w:p>
      </w:docPartBody>
    </w:docPart>
    <w:docPart>
      <w:docPartPr>
        <w:name w:val="EBD13B253259AE47830450CE470BE1F2"/>
        <w:category>
          <w:name w:val="Général"/>
          <w:gallery w:val="placeholder"/>
        </w:category>
        <w:types>
          <w:type w:val="bbPlcHdr"/>
        </w:types>
        <w:behaviors>
          <w:behavior w:val="content"/>
        </w:behaviors>
        <w:guid w:val="{3B93B3B2-4F25-7444-B110-2741F0A94E5B}"/>
      </w:docPartPr>
      <w:docPartBody>
        <w:p w:rsidR="00D94662" w:rsidRDefault="001E6F4A" w:rsidP="001E6F4A">
          <w:pPr>
            <w:pStyle w:val="EBD13B253259AE47830450CE470BE1F2"/>
          </w:pPr>
          <w:r w:rsidRPr="00D36127">
            <w:rPr>
              <w:rStyle w:val="Textedelespacerserv"/>
            </w:rPr>
            <w:t>Click or tap here to enter text.</w:t>
          </w:r>
        </w:p>
      </w:docPartBody>
    </w:docPart>
    <w:docPart>
      <w:docPartPr>
        <w:name w:val="79A7CD90DB7FBF4381C0F57B44EBB1F9"/>
        <w:category>
          <w:name w:val="Général"/>
          <w:gallery w:val="placeholder"/>
        </w:category>
        <w:types>
          <w:type w:val="bbPlcHdr"/>
        </w:types>
        <w:behaviors>
          <w:behavior w:val="content"/>
        </w:behaviors>
        <w:guid w:val="{432338E8-F288-6747-83C2-56C94B47BE9F}"/>
      </w:docPartPr>
      <w:docPartBody>
        <w:p w:rsidR="00D94662" w:rsidRDefault="001E6F4A" w:rsidP="001E6F4A">
          <w:pPr>
            <w:pStyle w:val="79A7CD90DB7FBF4381C0F57B44EBB1F9"/>
          </w:pPr>
          <w:r>
            <w:rPr>
              <w:rStyle w:val="Textedelespacerserv"/>
            </w:rPr>
            <w:t>Choose an item.</w:t>
          </w:r>
        </w:p>
      </w:docPartBody>
    </w:docPart>
    <w:docPart>
      <w:docPartPr>
        <w:name w:val="A1D8D27269E0AF4AA625194BA3FF89A4"/>
        <w:category>
          <w:name w:val="Général"/>
          <w:gallery w:val="placeholder"/>
        </w:category>
        <w:types>
          <w:type w:val="bbPlcHdr"/>
        </w:types>
        <w:behaviors>
          <w:behavior w:val="content"/>
        </w:behaviors>
        <w:guid w:val="{27C1C0CC-0017-7846-9BB0-955F2BB2790F}"/>
      </w:docPartPr>
      <w:docPartBody>
        <w:p w:rsidR="00D94662" w:rsidRDefault="001E6F4A" w:rsidP="001E6F4A">
          <w:pPr>
            <w:pStyle w:val="A1D8D27269E0AF4AA625194BA3FF89A4"/>
          </w:pPr>
          <w:r>
            <w:rPr>
              <w:rStyle w:val="Textedelespacerserv"/>
            </w:rPr>
            <w:t>Choose an item.</w:t>
          </w:r>
        </w:p>
      </w:docPartBody>
    </w:docPart>
    <w:docPart>
      <w:docPartPr>
        <w:name w:val="C0FFE499BAF11141A4F061F670F0C087"/>
        <w:category>
          <w:name w:val="Général"/>
          <w:gallery w:val="placeholder"/>
        </w:category>
        <w:types>
          <w:type w:val="bbPlcHdr"/>
        </w:types>
        <w:behaviors>
          <w:behavior w:val="content"/>
        </w:behaviors>
        <w:guid w:val="{1778F29D-7EC9-C94E-ABCD-59EDC18CC5D7}"/>
      </w:docPartPr>
      <w:docPartBody>
        <w:p w:rsidR="00D94662" w:rsidRDefault="001E6F4A" w:rsidP="001E6F4A">
          <w:pPr>
            <w:pStyle w:val="C0FFE499BAF11141A4F061F670F0C087"/>
          </w:pPr>
          <w:r>
            <w:rPr>
              <w:rStyle w:val="Textedelespacerserv"/>
            </w:rPr>
            <w:t>Choose an item.</w:t>
          </w:r>
        </w:p>
      </w:docPartBody>
    </w:docPart>
    <w:docPart>
      <w:docPartPr>
        <w:name w:val="F312B88B1CE41145ACBFD52A73678D8C"/>
        <w:category>
          <w:name w:val="Général"/>
          <w:gallery w:val="placeholder"/>
        </w:category>
        <w:types>
          <w:type w:val="bbPlcHdr"/>
        </w:types>
        <w:behaviors>
          <w:behavior w:val="content"/>
        </w:behaviors>
        <w:guid w:val="{550FC9E5-59B5-5D47-9717-AF92EDB55154}"/>
      </w:docPartPr>
      <w:docPartBody>
        <w:p w:rsidR="00D94662" w:rsidRDefault="001E6F4A" w:rsidP="001E6F4A">
          <w:pPr>
            <w:pStyle w:val="F312B88B1CE41145ACBFD52A73678D8C"/>
          </w:pPr>
          <w:r>
            <w:rPr>
              <w:rStyle w:val="Textedelespacerserv"/>
            </w:rPr>
            <w:t>Choose an item.</w:t>
          </w:r>
        </w:p>
      </w:docPartBody>
    </w:docPart>
    <w:docPart>
      <w:docPartPr>
        <w:name w:val="A12286DA2147BB4B9DC5CC89CD975443"/>
        <w:category>
          <w:name w:val="Général"/>
          <w:gallery w:val="placeholder"/>
        </w:category>
        <w:types>
          <w:type w:val="bbPlcHdr"/>
        </w:types>
        <w:behaviors>
          <w:behavior w:val="content"/>
        </w:behaviors>
        <w:guid w:val="{16E4A832-4ADD-6F47-B9CB-7BD67B9EDD65}"/>
      </w:docPartPr>
      <w:docPartBody>
        <w:p w:rsidR="00D94662" w:rsidRDefault="001E6F4A" w:rsidP="001E6F4A">
          <w:pPr>
            <w:pStyle w:val="A12286DA2147BB4B9DC5CC89CD975443"/>
          </w:pPr>
          <w:r>
            <w:rPr>
              <w:rStyle w:val="Textedelespacerserv"/>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162EE"/>
    <w:rsid w:val="0009195F"/>
    <w:rsid w:val="000C0F1D"/>
    <w:rsid w:val="000C789A"/>
    <w:rsid w:val="000E75BC"/>
    <w:rsid w:val="001E6F4A"/>
    <w:rsid w:val="00200229"/>
    <w:rsid w:val="002E6186"/>
    <w:rsid w:val="003F207E"/>
    <w:rsid w:val="00415065"/>
    <w:rsid w:val="00416E5B"/>
    <w:rsid w:val="0049368F"/>
    <w:rsid w:val="0056773C"/>
    <w:rsid w:val="006452E6"/>
    <w:rsid w:val="00685B05"/>
    <w:rsid w:val="006965D4"/>
    <w:rsid w:val="00697FB3"/>
    <w:rsid w:val="00766B25"/>
    <w:rsid w:val="007921AD"/>
    <w:rsid w:val="007B233E"/>
    <w:rsid w:val="007B62D9"/>
    <w:rsid w:val="007C7C8D"/>
    <w:rsid w:val="00814966"/>
    <w:rsid w:val="00816DF5"/>
    <w:rsid w:val="008314F6"/>
    <w:rsid w:val="00883101"/>
    <w:rsid w:val="008876E4"/>
    <w:rsid w:val="00897190"/>
    <w:rsid w:val="00972C57"/>
    <w:rsid w:val="00A018B5"/>
    <w:rsid w:val="00A557A2"/>
    <w:rsid w:val="00A8380F"/>
    <w:rsid w:val="00AA3E04"/>
    <w:rsid w:val="00B24865"/>
    <w:rsid w:val="00B448D9"/>
    <w:rsid w:val="00B97CA8"/>
    <w:rsid w:val="00BC25F0"/>
    <w:rsid w:val="00BC5B5D"/>
    <w:rsid w:val="00C95F13"/>
    <w:rsid w:val="00CD2854"/>
    <w:rsid w:val="00CD6325"/>
    <w:rsid w:val="00D279A3"/>
    <w:rsid w:val="00D94662"/>
    <w:rsid w:val="00DC127E"/>
    <w:rsid w:val="00DD12A8"/>
    <w:rsid w:val="00DD509D"/>
    <w:rsid w:val="00E337C8"/>
    <w:rsid w:val="00E62F06"/>
    <w:rsid w:val="00EE08CA"/>
    <w:rsid w:val="00EF75D1"/>
    <w:rsid w:val="00F07B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1E6F4A"/>
    <w:rPr>
      <w:color w:val="808080"/>
    </w:rPr>
  </w:style>
  <w:style w:type="paragraph" w:customStyle="1" w:styleId="405A7C04300A1F4D98A2B351686C3A25">
    <w:name w:val="405A7C04300A1F4D98A2B351686C3A25"/>
    <w:rsid w:val="001E6F4A"/>
    <w:pPr>
      <w:spacing w:line="278" w:lineRule="auto"/>
    </w:pPr>
    <w:rPr>
      <w:sz w:val="24"/>
      <w:szCs w:val="24"/>
      <w:lang w:eastAsia="ja-JP"/>
    </w:rPr>
  </w:style>
  <w:style w:type="paragraph" w:customStyle="1" w:styleId="EBD13B253259AE47830450CE470BE1F2">
    <w:name w:val="EBD13B253259AE47830450CE470BE1F2"/>
    <w:rsid w:val="001E6F4A"/>
    <w:pPr>
      <w:spacing w:line="278" w:lineRule="auto"/>
    </w:pPr>
    <w:rPr>
      <w:sz w:val="24"/>
      <w:szCs w:val="24"/>
      <w:lang w:eastAsia="ja-JP"/>
    </w:rPr>
  </w:style>
  <w:style w:type="paragraph" w:customStyle="1" w:styleId="79A7CD90DB7FBF4381C0F57B44EBB1F9">
    <w:name w:val="79A7CD90DB7FBF4381C0F57B44EBB1F9"/>
    <w:rsid w:val="001E6F4A"/>
    <w:pPr>
      <w:spacing w:line="278" w:lineRule="auto"/>
    </w:pPr>
    <w:rPr>
      <w:sz w:val="24"/>
      <w:szCs w:val="24"/>
      <w:lang w:eastAsia="ja-JP"/>
    </w:rPr>
  </w:style>
  <w:style w:type="paragraph" w:customStyle="1" w:styleId="A1D8D27269E0AF4AA625194BA3FF89A4">
    <w:name w:val="A1D8D27269E0AF4AA625194BA3FF89A4"/>
    <w:rsid w:val="001E6F4A"/>
    <w:pPr>
      <w:spacing w:line="278" w:lineRule="auto"/>
    </w:pPr>
    <w:rPr>
      <w:sz w:val="24"/>
      <w:szCs w:val="24"/>
      <w:lang w:eastAsia="ja-JP"/>
    </w:rPr>
  </w:style>
  <w:style w:type="paragraph" w:customStyle="1" w:styleId="C0FFE499BAF11141A4F061F670F0C087">
    <w:name w:val="C0FFE499BAF11141A4F061F670F0C087"/>
    <w:rsid w:val="001E6F4A"/>
    <w:pPr>
      <w:spacing w:line="278" w:lineRule="auto"/>
    </w:pPr>
    <w:rPr>
      <w:sz w:val="24"/>
      <w:szCs w:val="24"/>
      <w:lang w:eastAsia="ja-JP"/>
    </w:rPr>
  </w:style>
  <w:style w:type="paragraph" w:customStyle="1" w:styleId="F312B88B1CE41145ACBFD52A73678D8C">
    <w:name w:val="F312B88B1CE41145ACBFD52A73678D8C"/>
    <w:rsid w:val="001E6F4A"/>
    <w:pPr>
      <w:spacing w:line="278" w:lineRule="auto"/>
    </w:pPr>
    <w:rPr>
      <w:sz w:val="24"/>
      <w:szCs w:val="24"/>
      <w:lang w:eastAsia="ja-JP"/>
    </w:rPr>
  </w:style>
  <w:style w:type="paragraph" w:customStyle="1" w:styleId="A12286DA2147BB4B9DC5CC89CD975443">
    <w:name w:val="A12286DA2147BB4B9DC5CC89CD975443"/>
    <w:rsid w:val="001E6F4A"/>
    <w:pPr>
      <w:spacing w:line="278"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7" ma:contentTypeDescription="Create a new document." ma:contentTypeScope="" ma:versionID="952305aa2ee61ba7496b201201adf30e">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580bcd89968b69e9c998692fc77ecd80"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1ED0CE67-C8F0-4B8B-AC44-FA09F1984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844CA-3E96-7840-B8AB-0EA98E0D7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28</Pages>
  <Words>7808</Words>
  <Characters>42948</Characters>
  <Application>Microsoft Office Word</Application>
  <DocSecurity>0</DocSecurity>
  <Lines>357</Lines>
  <Paragraphs>1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0655</CharactersWithSpaces>
  <SharedDoc>false</SharedDoc>
  <HLinks>
    <vt:vector size="282" baseType="variant">
      <vt:variant>
        <vt:i4>4259948</vt:i4>
      </vt:variant>
      <vt:variant>
        <vt:i4>225</vt:i4>
      </vt:variant>
      <vt:variant>
        <vt:i4>0</vt:i4>
      </vt:variant>
      <vt:variant>
        <vt:i4>5</vt:i4>
      </vt:variant>
      <vt:variant>
        <vt:lpwstr/>
      </vt:variant>
      <vt:variant>
        <vt:lpwstr>_Underlying__objective</vt:lpwstr>
      </vt:variant>
      <vt:variant>
        <vt:i4>4653150</vt:i4>
      </vt:variant>
      <vt:variant>
        <vt:i4>222</vt:i4>
      </vt:variant>
      <vt:variant>
        <vt:i4>0</vt:i4>
      </vt:variant>
      <vt:variant>
        <vt:i4>5</vt:i4>
      </vt:variant>
      <vt:variant>
        <vt:lpwstr/>
      </vt:variant>
      <vt:variant>
        <vt:lpwstr>_Technical_aspects_of_1</vt:lpwstr>
      </vt:variant>
      <vt:variant>
        <vt:i4>6553699</vt:i4>
      </vt:variant>
      <vt:variant>
        <vt:i4>219</vt:i4>
      </vt:variant>
      <vt:variant>
        <vt:i4>0</vt:i4>
      </vt:variant>
      <vt:variant>
        <vt:i4>5</vt:i4>
      </vt:variant>
      <vt:variant>
        <vt:lpwstr>https://eiti.org/guidance-notes/environmental-impact-extractive-activities</vt:lpwstr>
      </vt:variant>
      <vt:variant>
        <vt:lpwstr/>
      </vt:variant>
      <vt:variant>
        <vt:i4>2228285</vt:i4>
      </vt:variant>
      <vt:variant>
        <vt:i4>216</vt:i4>
      </vt:variant>
      <vt:variant>
        <vt:i4>0</vt:i4>
      </vt:variant>
      <vt:variant>
        <vt:i4>5</vt:i4>
      </vt:variant>
      <vt:variant>
        <vt:lpwstr>https://eiti.org/guidance-notes/validation-guide-2023-eiti-standard</vt:lpwstr>
      </vt:variant>
      <vt:variant>
        <vt:lpwstr>requirement-64-environmental-and-social-impact-18980</vt:lpwstr>
      </vt:variant>
      <vt:variant>
        <vt:i4>1638526</vt:i4>
      </vt:variant>
      <vt:variant>
        <vt:i4>213</vt:i4>
      </vt:variant>
      <vt:variant>
        <vt:i4>0</vt:i4>
      </vt:variant>
      <vt:variant>
        <vt:i4>5</vt:i4>
      </vt:variant>
      <vt:variant>
        <vt:lpwstr>https://eiti.org/eiti-requirements</vt:lpwstr>
      </vt:variant>
      <vt:variant>
        <vt:lpwstr>_4-environmental-and-social-impact-of-extractive-activities--17333</vt:lpwstr>
      </vt:variant>
      <vt:variant>
        <vt:i4>7405660</vt:i4>
      </vt:variant>
      <vt:variant>
        <vt:i4>210</vt:i4>
      </vt:variant>
      <vt:variant>
        <vt:i4>0</vt:i4>
      </vt:variant>
      <vt:variant>
        <vt:i4>5</vt:i4>
      </vt:variant>
      <vt:variant>
        <vt:lpwstr/>
      </vt:variant>
      <vt:variant>
        <vt:lpwstr>_Underlying_objective_2</vt:lpwstr>
      </vt:variant>
      <vt:variant>
        <vt:i4>1572920</vt:i4>
      </vt:variant>
      <vt:variant>
        <vt:i4>207</vt:i4>
      </vt:variant>
      <vt:variant>
        <vt:i4>0</vt:i4>
      </vt:variant>
      <vt:variant>
        <vt:i4>5</vt:i4>
      </vt:variant>
      <vt:variant>
        <vt:lpwstr/>
      </vt:variant>
      <vt:variant>
        <vt:lpwstr>_Technical_aspects_of</vt:lpwstr>
      </vt:variant>
      <vt:variant>
        <vt:i4>131094</vt:i4>
      </vt:variant>
      <vt:variant>
        <vt:i4>204</vt:i4>
      </vt:variant>
      <vt:variant>
        <vt:i4>0</vt:i4>
      </vt:variant>
      <vt:variant>
        <vt:i4>5</vt:i4>
      </vt:variant>
      <vt:variant>
        <vt:lpwstr>https://eiti.org/guidance-notes/social-and-environmental-expenditures</vt:lpwstr>
      </vt:variant>
      <vt:variant>
        <vt:lpwstr/>
      </vt:variant>
      <vt:variant>
        <vt:i4>5636181</vt:i4>
      </vt:variant>
      <vt:variant>
        <vt:i4>201</vt:i4>
      </vt:variant>
      <vt:variant>
        <vt:i4>0</vt:i4>
      </vt:variant>
      <vt:variant>
        <vt:i4>5</vt:i4>
      </vt:variant>
      <vt:variant>
        <vt:lpwstr>https://eiti.org/guidance-notes/validation-guide-2023-eiti-standard</vt:lpwstr>
      </vt:variant>
      <vt:variant>
        <vt:lpwstr>requirement-61-social-expenditures-and-environmental-payments-19017</vt:lpwstr>
      </vt:variant>
      <vt:variant>
        <vt:i4>3080278</vt:i4>
      </vt:variant>
      <vt:variant>
        <vt:i4>198</vt:i4>
      </vt:variant>
      <vt:variant>
        <vt:i4>0</vt:i4>
      </vt:variant>
      <vt:variant>
        <vt:i4>5</vt:i4>
      </vt:variant>
      <vt:variant>
        <vt:lpwstr>https://eiti.org/eiti-requirements</vt:lpwstr>
      </vt:variant>
      <vt:variant>
        <vt:lpwstr>_1-social-expenditures-and-environmental-payments--17329</vt:lpwstr>
      </vt:variant>
      <vt:variant>
        <vt:i4>7405660</vt:i4>
      </vt:variant>
      <vt:variant>
        <vt:i4>195</vt:i4>
      </vt:variant>
      <vt:variant>
        <vt:i4>0</vt:i4>
      </vt:variant>
      <vt:variant>
        <vt:i4>5</vt:i4>
      </vt:variant>
      <vt:variant>
        <vt:lpwstr/>
      </vt:variant>
      <vt:variant>
        <vt:lpwstr>_Underlying_objective_2</vt:lpwstr>
      </vt:variant>
      <vt:variant>
        <vt:i4>5832763</vt:i4>
      </vt:variant>
      <vt:variant>
        <vt:i4>192</vt:i4>
      </vt:variant>
      <vt:variant>
        <vt:i4>0</vt:i4>
      </vt:variant>
      <vt:variant>
        <vt:i4>5</vt:i4>
      </vt:variant>
      <vt:variant>
        <vt:lpwstr/>
      </vt:variant>
      <vt:variant>
        <vt:lpwstr>_Technical_requirement_1</vt:lpwstr>
      </vt:variant>
      <vt:variant>
        <vt:i4>7143537</vt:i4>
      </vt:variant>
      <vt:variant>
        <vt:i4>189</vt:i4>
      </vt:variant>
      <vt:variant>
        <vt:i4>0</vt:i4>
      </vt:variant>
      <vt:variant>
        <vt:i4>5</vt:i4>
      </vt:variant>
      <vt:variant>
        <vt:lpwstr>https://eiti.org/guidance-notes/validation-guide-2023-eiti-standard</vt:lpwstr>
      </vt:variant>
      <vt:variant>
        <vt:lpwstr>requirement-34-greenhouse-gas-emissions-18999</vt:lpwstr>
      </vt:variant>
      <vt:variant>
        <vt:i4>2162772</vt:i4>
      </vt:variant>
      <vt:variant>
        <vt:i4>186</vt:i4>
      </vt:variant>
      <vt:variant>
        <vt:i4>0</vt:i4>
      </vt:variant>
      <vt:variant>
        <vt:i4>5</vt:i4>
      </vt:variant>
      <vt:variant>
        <vt:lpwstr>https://eiti.org/eiti-requirements</vt:lpwstr>
      </vt:variant>
      <vt:variant>
        <vt:lpwstr>_4-greenhouse-gas-emissions-17306</vt:lpwstr>
      </vt:variant>
      <vt:variant>
        <vt:i4>1048638</vt:i4>
      </vt:variant>
      <vt:variant>
        <vt:i4>179</vt:i4>
      </vt:variant>
      <vt:variant>
        <vt:i4>0</vt:i4>
      </vt:variant>
      <vt:variant>
        <vt:i4>5</vt:i4>
      </vt:variant>
      <vt:variant>
        <vt:lpwstr/>
      </vt:variant>
      <vt:variant>
        <vt:lpwstr>_Toc185339957</vt:lpwstr>
      </vt:variant>
      <vt:variant>
        <vt:i4>1048638</vt:i4>
      </vt:variant>
      <vt:variant>
        <vt:i4>173</vt:i4>
      </vt:variant>
      <vt:variant>
        <vt:i4>0</vt:i4>
      </vt:variant>
      <vt:variant>
        <vt:i4>5</vt:i4>
      </vt:variant>
      <vt:variant>
        <vt:lpwstr/>
      </vt:variant>
      <vt:variant>
        <vt:lpwstr>_Toc185339956</vt:lpwstr>
      </vt:variant>
      <vt:variant>
        <vt:i4>1048638</vt:i4>
      </vt:variant>
      <vt:variant>
        <vt:i4>167</vt:i4>
      </vt:variant>
      <vt:variant>
        <vt:i4>0</vt:i4>
      </vt:variant>
      <vt:variant>
        <vt:i4>5</vt:i4>
      </vt:variant>
      <vt:variant>
        <vt:lpwstr/>
      </vt:variant>
      <vt:variant>
        <vt:lpwstr>_Toc185339955</vt:lpwstr>
      </vt:variant>
      <vt:variant>
        <vt:i4>1048638</vt:i4>
      </vt:variant>
      <vt:variant>
        <vt:i4>161</vt:i4>
      </vt:variant>
      <vt:variant>
        <vt:i4>0</vt:i4>
      </vt:variant>
      <vt:variant>
        <vt:i4>5</vt:i4>
      </vt:variant>
      <vt:variant>
        <vt:lpwstr/>
      </vt:variant>
      <vt:variant>
        <vt:lpwstr>_Toc185339954</vt:lpwstr>
      </vt:variant>
      <vt:variant>
        <vt:i4>1048638</vt:i4>
      </vt:variant>
      <vt:variant>
        <vt:i4>155</vt:i4>
      </vt:variant>
      <vt:variant>
        <vt:i4>0</vt:i4>
      </vt:variant>
      <vt:variant>
        <vt:i4>5</vt:i4>
      </vt:variant>
      <vt:variant>
        <vt:lpwstr/>
      </vt:variant>
      <vt:variant>
        <vt:lpwstr>_Toc185339953</vt:lpwstr>
      </vt:variant>
      <vt:variant>
        <vt:i4>1048638</vt:i4>
      </vt:variant>
      <vt:variant>
        <vt:i4>149</vt:i4>
      </vt:variant>
      <vt:variant>
        <vt:i4>0</vt:i4>
      </vt:variant>
      <vt:variant>
        <vt:i4>5</vt:i4>
      </vt:variant>
      <vt:variant>
        <vt:lpwstr/>
      </vt:variant>
      <vt:variant>
        <vt:lpwstr>_Toc185339952</vt:lpwstr>
      </vt:variant>
      <vt:variant>
        <vt:i4>1048638</vt:i4>
      </vt:variant>
      <vt:variant>
        <vt:i4>143</vt:i4>
      </vt:variant>
      <vt:variant>
        <vt:i4>0</vt:i4>
      </vt:variant>
      <vt:variant>
        <vt:i4>5</vt:i4>
      </vt:variant>
      <vt:variant>
        <vt:lpwstr/>
      </vt:variant>
      <vt:variant>
        <vt:lpwstr>_Toc185339951</vt:lpwstr>
      </vt:variant>
      <vt:variant>
        <vt:i4>1048638</vt:i4>
      </vt:variant>
      <vt:variant>
        <vt:i4>137</vt:i4>
      </vt:variant>
      <vt:variant>
        <vt:i4>0</vt:i4>
      </vt:variant>
      <vt:variant>
        <vt:i4>5</vt:i4>
      </vt:variant>
      <vt:variant>
        <vt:lpwstr/>
      </vt:variant>
      <vt:variant>
        <vt:lpwstr>_Toc185339950</vt:lpwstr>
      </vt:variant>
      <vt:variant>
        <vt:i4>1114174</vt:i4>
      </vt:variant>
      <vt:variant>
        <vt:i4>131</vt:i4>
      </vt:variant>
      <vt:variant>
        <vt:i4>0</vt:i4>
      </vt:variant>
      <vt:variant>
        <vt:i4>5</vt:i4>
      </vt:variant>
      <vt:variant>
        <vt:lpwstr/>
      </vt:variant>
      <vt:variant>
        <vt:lpwstr>_Toc185339949</vt:lpwstr>
      </vt:variant>
      <vt:variant>
        <vt:i4>1114174</vt:i4>
      </vt:variant>
      <vt:variant>
        <vt:i4>125</vt:i4>
      </vt:variant>
      <vt:variant>
        <vt:i4>0</vt:i4>
      </vt:variant>
      <vt:variant>
        <vt:i4>5</vt:i4>
      </vt:variant>
      <vt:variant>
        <vt:lpwstr/>
      </vt:variant>
      <vt:variant>
        <vt:lpwstr>_Toc185339948</vt:lpwstr>
      </vt:variant>
      <vt:variant>
        <vt:i4>1114174</vt:i4>
      </vt:variant>
      <vt:variant>
        <vt:i4>119</vt:i4>
      </vt:variant>
      <vt:variant>
        <vt:i4>0</vt:i4>
      </vt:variant>
      <vt:variant>
        <vt:i4>5</vt:i4>
      </vt:variant>
      <vt:variant>
        <vt:lpwstr/>
      </vt:variant>
      <vt:variant>
        <vt:lpwstr>_Toc185339947</vt:lpwstr>
      </vt:variant>
      <vt:variant>
        <vt:i4>1114174</vt:i4>
      </vt:variant>
      <vt:variant>
        <vt:i4>113</vt:i4>
      </vt:variant>
      <vt:variant>
        <vt:i4>0</vt:i4>
      </vt:variant>
      <vt:variant>
        <vt:i4>5</vt:i4>
      </vt:variant>
      <vt:variant>
        <vt:lpwstr/>
      </vt:variant>
      <vt:variant>
        <vt:lpwstr>_Toc185339946</vt:lpwstr>
      </vt:variant>
      <vt:variant>
        <vt:i4>1114174</vt:i4>
      </vt:variant>
      <vt:variant>
        <vt:i4>107</vt:i4>
      </vt:variant>
      <vt:variant>
        <vt:i4>0</vt:i4>
      </vt:variant>
      <vt:variant>
        <vt:i4>5</vt:i4>
      </vt:variant>
      <vt:variant>
        <vt:lpwstr/>
      </vt:variant>
      <vt:variant>
        <vt:lpwstr>_Toc185339945</vt:lpwstr>
      </vt:variant>
      <vt:variant>
        <vt:i4>1114174</vt:i4>
      </vt:variant>
      <vt:variant>
        <vt:i4>101</vt:i4>
      </vt:variant>
      <vt:variant>
        <vt:i4>0</vt:i4>
      </vt:variant>
      <vt:variant>
        <vt:i4>5</vt:i4>
      </vt:variant>
      <vt:variant>
        <vt:lpwstr/>
      </vt:variant>
      <vt:variant>
        <vt:lpwstr>_Toc185339944</vt:lpwstr>
      </vt:variant>
      <vt:variant>
        <vt:i4>1114174</vt:i4>
      </vt:variant>
      <vt:variant>
        <vt:i4>95</vt:i4>
      </vt:variant>
      <vt:variant>
        <vt:i4>0</vt:i4>
      </vt:variant>
      <vt:variant>
        <vt:i4>5</vt:i4>
      </vt:variant>
      <vt:variant>
        <vt:lpwstr/>
      </vt:variant>
      <vt:variant>
        <vt:lpwstr>_Toc185339943</vt:lpwstr>
      </vt:variant>
      <vt:variant>
        <vt:i4>1114174</vt:i4>
      </vt:variant>
      <vt:variant>
        <vt:i4>89</vt:i4>
      </vt:variant>
      <vt:variant>
        <vt:i4>0</vt:i4>
      </vt:variant>
      <vt:variant>
        <vt:i4>5</vt:i4>
      </vt:variant>
      <vt:variant>
        <vt:lpwstr/>
      </vt:variant>
      <vt:variant>
        <vt:lpwstr>_Toc185339942</vt:lpwstr>
      </vt:variant>
      <vt:variant>
        <vt:i4>1114174</vt:i4>
      </vt:variant>
      <vt:variant>
        <vt:i4>83</vt:i4>
      </vt:variant>
      <vt:variant>
        <vt:i4>0</vt:i4>
      </vt:variant>
      <vt:variant>
        <vt:i4>5</vt:i4>
      </vt:variant>
      <vt:variant>
        <vt:lpwstr/>
      </vt:variant>
      <vt:variant>
        <vt:lpwstr>_Toc185339941</vt:lpwstr>
      </vt:variant>
      <vt:variant>
        <vt:i4>1114174</vt:i4>
      </vt:variant>
      <vt:variant>
        <vt:i4>77</vt:i4>
      </vt:variant>
      <vt:variant>
        <vt:i4>0</vt:i4>
      </vt:variant>
      <vt:variant>
        <vt:i4>5</vt:i4>
      </vt:variant>
      <vt:variant>
        <vt:lpwstr/>
      </vt:variant>
      <vt:variant>
        <vt:lpwstr>_Toc185339940</vt:lpwstr>
      </vt:variant>
      <vt:variant>
        <vt:i4>1441854</vt:i4>
      </vt:variant>
      <vt:variant>
        <vt:i4>71</vt:i4>
      </vt:variant>
      <vt:variant>
        <vt:i4>0</vt:i4>
      </vt:variant>
      <vt:variant>
        <vt:i4>5</vt:i4>
      </vt:variant>
      <vt:variant>
        <vt:lpwstr/>
      </vt:variant>
      <vt:variant>
        <vt:lpwstr>_Toc185339939</vt:lpwstr>
      </vt:variant>
      <vt:variant>
        <vt:i4>1441854</vt:i4>
      </vt:variant>
      <vt:variant>
        <vt:i4>65</vt:i4>
      </vt:variant>
      <vt:variant>
        <vt:i4>0</vt:i4>
      </vt:variant>
      <vt:variant>
        <vt:i4>5</vt:i4>
      </vt:variant>
      <vt:variant>
        <vt:lpwstr/>
      </vt:variant>
      <vt:variant>
        <vt:lpwstr>_Toc185339938</vt:lpwstr>
      </vt:variant>
      <vt:variant>
        <vt:i4>1441854</vt:i4>
      </vt:variant>
      <vt:variant>
        <vt:i4>59</vt:i4>
      </vt:variant>
      <vt:variant>
        <vt:i4>0</vt:i4>
      </vt:variant>
      <vt:variant>
        <vt:i4>5</vt:i4>
      </vt:variant>
      <vt:variant>
        <vt:lpwstr/>
      </vt:variant>
      <vt:variant>
        <vt:lpwstr>_Toc185339937</vt:lpwstr>
      </vt:variant>
      <vt:variant>
        <vt:i4>1441854</vt:i4>
      </vt:variant>
      <vt:variant>
        <vt:i4>53</vt:i4>
      </vt:variant>
      <vt:variant>
        <vt:i4>0</vt:i4>
      </vt:variant>
      <vt:variant>
        <vt:i4>5</vt:i4>
      </vt:variant>
      <vt:variant>
        <vt:lpwstr/>
      </vt:variant>
      <vt:variant>
        <vt:lpwstr>_Toc185339936</vt:lpwstr>
      </vt:variant>
      <vt:variant>
        <vt:i4>1441854</vt:i4>
      </vt:variant>
      <vt:variant>
        <vt:i4>47</vt:i4>
      </vt:variant>
      <vt:variant>
        <vt:i4>0</vt:i4>
      </vt:variant>
      <vt:variant>
        <vt:i4>5</vt:i4>
      </vt:variant>
      <vt:variant>
        <vt:lpwstr/>
      </vt:variant>
      <vt:variant>
        <vt:lpwstr>_Toc185339935</vt:lpwstr>
      </vt:variant>
      <vt:variant>
        <vt:i4>1441854</vt:i4>
      </vt:variant>
      <vt:variant>
        <vt:i4>41</vt:i4>
      </vt:variant>
      <vt:variant>
        <vt:i4>0</vt:i4>
      </vt:variant>
      <vt:variant>
        <vt:i4>5</vt:i4>
      </vt:variant>
      <vt:variant>
        <vt:lpwstr/>
      </vt:variant>
      <vt:variant>
        <vt:lpwstr>_Toc185339934</vt:lpwstr>
      </vt:variant>
      <vt:variant>
        <vt:i4>1441854</vt:i4>
      </vt:variant>
      <vt:variant>
        <vt:i4>35</vt:i4>
      </vt:variant>
      <vt:variant>
        <vt:i4>0</vt:i4>
      </vt:variant>
      <vt:variant>
        <vt:i4>5</vt:i4>
      </vt:variant>
      <vt:variant>
        <vt:lpwstr/>
      </vt:variant>
      <vt:variant>
        <vt:lpwstr>_Toc185339933</vt:lpwstr>
      </vt:variant>
      <vt:variant>
        <vt:i4>1441854</vt:i4>
      </vt:variant>
      <vt:variant>
        <vt:i4>29</vt:i4>
      </vt:variant>
      <vt:variant>
        <vt:i4>0</vt:i4>
      </vt:variant>
      <vt:variant>
        <vt:i4>5</vt:i4>
      </vt:variant>
      <vt:variant>
        <vt:lpwstr/>
      </vt:variant>
      <vt:variant>
        <vt:lpwstr>_Toc185339932</vt:lpwstr>
      </vt:variant>
      <vt:variant>
        <vt:i4>1441854</vt:i4>
      </vt:variant>
      <vt:variant>
        <vt:i4>23</vt:i4>
      </vt:variant>
      <vt:variant>
        <vt:i4>0</vt:i4>
      </vt:variant>
      <vt:variant>
        <vt:i4>5</vt:i4>
      </vt:variant>
      <vt:variant>
        <vt:lpwstr/>
      </vt:variant>
      <vt:variant>
        <vt:lpwstr>_Toc185339931</vt:lpwstr>
      </vt:variant>
      <vt:variant>
        <vt:i4>1441854</vt:i4>
      </vt:variant>
      <vt:variant>
        <vt:i4>17</vt:i4>
      </vt:variant>
      <vt:variant>
        <vt:i4>0</vt:i4>
      </vt:variant>
      <vt:variant>
        <vt:i4>5</vt:i4>
      </vt:variant>
      <vt:variant>
        <vt:lpwstr/>
      </vt:variant>
      <vt:variant>
        <vt:lpwstr>_Toc185339930</vt:lpwstr>
      </vt:variant>
      <vt:variant>
        <vt:i4>1507390</vt:i4>
      </vt:variant>
      <vt:variant>
        <vt:i4>11</vt:i4>
      </vt:variant>
      <vt:variant>
        <vt:i4>0</vt:i4>
      </vt:variant>
      <vt:variant>
        <vt:i4>5</vt:i4>
      </vt:variant>
      <vt:variant>
        <vt:lpwstr/>
      </vt:variant>
      <vt:variant>
        <vt:lpwstr>_Toc185339929</vt:lpwstr>
      </vt:variant>
      <vt:variant>
        <vt:i4>1507390</vt:i4>
      </vt:variant>
      <vt:variant>
        <vt:i4>5</vt:i4>
      </vt:variant>
      <vt:variant>
        <vt:i4>0</vt:i4>
      </vt:variant>
      <vt:variant>
        <vt:i4>5</vt:i4>
      </vt:variant>
      <vt:variant>
        <vt:lpwstr/>
      </vt:variant>
      <vt:variant>
        <vt:lpwstr>_Toc185339928</vt:lpwstr>
      </vt:variant>
      <vt:variant>
        <vt:i4>4259885</vt:i4>
      </vt:variant>
      <vt:variant>
        <vt:i4>0</vt:i4>
      </vt:variant>
      <vt:variant>
        <vt:i4>0</vt:i4>
      </vt:variant>
      <vt:variant>
        <vt:i4>5</vt:i4>
      </vt:variant>
      <vt:variant>
        <vt:lpwstr/>
      </vt:variant>
      <vt:variant>
        <vt:lpwstr>_For_Validation:_MSG</vt:lpwstr>
      </vt:variant>
      <vt:variant>
        <vt:i4>5505149</vt:i4>
      </vt:variant>
      <vt:variant>
        <vt:i4>3</vt:i4>
      </vt:variant>
      <vt:variant>
        <vt:i4>0</vt:i4>
      </vt:variant>
      <vt:variant>
        <vt:i4>5</vt:i4>
      </vt:variant>
      <vt:variant>
        <vt:lpwstr>mailto:ssahla@eiti.org</vt:lpwstr>
      </vt:variant>
      <vt:variant>
        <vt:lpwstr/>
      </vt:variant>
      <vt:variant>
        <vt:i4>5505149</vt:i4>
      </vt:variant>
      <vt:variant>
        <vt:i4>0</vt:i4>
      </vt:variant>
      <vt:variant>
        <vt:i4>0</vt:i4>
      </vt:variant>
      <vt:variant>
        <vt:i4>5</vt:i4>
      </vt:variant>
      <vt:variant>
        <vt:lpwstr>mailto:ssahla@eit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lémence Contensou</cp:lastModifiedBy>
  <cp:revision>1199</cp:revision>
  <cp:lastPrinted>2024-07-02T15:33:00Z</cp:lastPrinted>
  <dcterms:created xsi:type="dcterms:W3CDTF">2025-01-22T15:49:00Z</dcterms:created>
  <dcterms:modified xsi:type="dcterms:W3CDTF">2025-03-3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MediaServiceImageTags">
    <vt:lpwstr/>
  </property>
</Properties>
</file>